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99.xml" ContentType="application/inkml+xml"/>
  <Override PartName="/word/ink/ink200.xml" ContentType="application/inkml+xml"/>
  <Override PartName="/word/ink/ink201.xml" ContentType="application/inkml+xml"/>
  <Override PartName="/word/ink/ink202.xml" ContentType="application/inkml+xml"/>
  <Override PartName="/word/ink/ink203.xml" ContentType="application/inkml+xml"/>
  <Override PartName="/word/ink/ink204.xml" ContentType="application/inkml+xml"/>
  <Override PartName="/word/ink/ink205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12.xml" ContentType="application/inkml+xml"/>
  <Override PartName="/word/ink/ink213.xml" ContentType="application/inkml+xml"/>
  <Override PartName="/word/ink/ink214.xml" ContentType="application/inkml+xml"/>
  <Override PartName="/word/ink/ink215.xml" ContentType="application/inkml+xml"/>
  <Override PartName="/word/ink/ink216.xml" ContentType="application/inkml+xml"/>
  <Override PartName="/word/ink/ink217.xml" ContentType="application/inkml+xml"/>
  <Override PartName="/word/ink/ink218.xml" ContentType="application/inkml+xml"/>
  <Override PartName="/word/ink/ink219.xml" ContentType="application/inkml+xml"/>
  <Override PartName="/word/ink/ink220.xml" ContentType="application/inkml+xml"/>
  <Override PartName="/word/ink/ink221.xml" ContentType="application/inkml+xml"/>
  <Override PartName="/word/ink/ink222.xml" ContentType="application/inkml+xml"/>
  <Override PartName="/word/ink/ink223.xml" ContentType="application/inkml+xml"/>
  <Override PartName="/word/ink/ink224.xml" ContentType="application/inkml+xml"/>
  <Override PartName="/word/ink/ink225.xml" ContentType="application/inkml+xml"/>
  <Override PartName="/word/ink/ink226.xml" ContentType="application/inkml+xml"/>
  <Override PartName="/word/ink/ink227.xml" ContentType="application/inkml+xml"/>
  <Override PartName="/word/ink/ink228.xml" ContentType="application/inkml+xml"/>
  <Override PartName="/word/ink/ink229.xml" ContentType="application/inkml+xml"/>
  <Override PartName="/word/ink/ink230.xml" ContentType="application/inkml+xml"/>
  <Override PartName="/word/ink/ink231.xml" ContentType="application/inkml+xml"/>
  <Override PartName="/word/ink/ink232.xml" ContentType="application/inkml+xml"/>
  <Override PartName="/word/ink/ink233.xml" ContentType="application/inkml+xml"/>
  <Override PartName="/word/ink/ink234.xml" ContentType="application/inkml+xml"/>
  <Override PartName="/word/ink/ink235.xml" ContentType="application/inkml+xml"/>
  <Override PartName="/word/ink/ink236.xml" ContentType="application/inkml+xml"/>
  <Override PartName="/word/ink/ink237.xml" ContentType="application/inkml+xml"/>
  <Override PartName="/word/ink/ink238.xml" ContentType="application/inkml+xml"/>
  <Override PartName="/word/ink/ink239.xml" ContentType="application/inkml+xml"/>
  <Override PartName="/word/ink/ink240.xml" ContentType="application/inkml+xml"/>
  <Override PartName="/word/ink/ink241.xml" ContentType="application/inkml+xml"/>
  <Override PartName="/word/ink/ink242.xml" ContentType="application/inkml+xml"/>
  <Override PartName="/word/ink/ink243.xml" ContentType="application/inkml+xml"/>
  <Override PartName="/word/ink/ink244.xml" ContentType="application/inkml+xml"/>
  <Override PartName="/word/ink/ink245.xml" ContentType="application/inkml+xml"/>
  <Override PartName="/word/ink/ink246.xml" ContentType="application/inkml+xml"/>
  <Override PartName="/word/ink/ink247.xml" ContentType="application/inkml+xml"/>
  <Override PartName="/word/ink/ink248.xml" ContentType="application/inkml+xml"/>
  <Override PartName="/word/ink/ink249.xml" ContentType="application/inkml+xml"/>
  <Override PartName="/word/ink/ink250.xml" ContentType="application/inkml+xml"/>
  <Override PartName="/word/ink/ink251.xml" ContentType="application/inkml+xml"/>
  <Override PartName="/word/ink/ink252.xml" ContentType="application/inkml+xml"/>
  <Override PartName="/word/ink/ink253.xml" ContentType="application/inkml+xml"/>
  <Override PartName="/word/ink/ink254.xml" ContentType="application/inkml+xml"/>
  <Override PartName="/word/ink/ink255.xml" ContentType="application/inkml+xml"/>
  <Override PartName="/word/ink/ink256.xml" ContentType="application/inkml+xml"/>
  <Override PartName="/word/ink/ink257.xml" ContentType="application/inkml+xml"/>
  <Override PartName="/word/ink/ink258.xml" ContentType="application/inkml+xml"/>
  <Override PartName="/word/ink/ink259.xml" ContentType="application/inkml+xml"/>
  <Override PartName="/word/ink/ink260.xml" ContentType="application/inkml+xml"/>
  <Override PartName="/word/ink/ink261.xml" ContentType="application/inkml+xml"/>
  <Override PartName="/word/ink/ink262.xml" ContentType="application/inkml+xml"/>
  <Override PartName="/word/ink/ink263.xml" ContentType="application/inkml+xml"/>
  <Override PartName="/word/ink/ink264.xml" ContentType="application/inkml+xml"/>
  <Override PartName="/word/ink/ink265.xml" ContentType="application/inkml+xml"/>
  <Override PartName="/word/ink/ink266.xml" ContentType="application/inkml+xml"/>
  <Override PartName="/word/ink/ink267.xml" ContentType="application/inkml+xml"/>
  <Override PartName="/word/ink/ink268.xml" ContentType="application/inkml+xml"/>
  <Override PartName="/word/ink/ink269.xml" ContentType="application/inkml+xml"/>
  <Override PartName="/word/ink/ink270.xml" ContentType="application/inkml+xml"/>
  <Override PartName="/word/ink/ink271.xml" ContentType="application/inkml+xml"/>
  <Override PartName="/word/ink/ink272.xml" ContentType="application/inkml+xml"/>
  <Override PartName="/word/ink/ink273.xml" ContentType="application/inkml+xml"/>
  <Override PartName="/word/ink/ink274.xml" ContentType="application/inkml+xml"/>
  <Override PartName="/word/ink/ink275.xml" ContentType="application/inkml+xml"/>
  <Override PartName="/word/ink/ink276.xml" ContentType="application/inkml+xml"/>
  <Override PartName="/word/ink/ink277.xml" ContentType="application/inkml+xml"/>
  <Override PartName="/word/ink/ink278.xml" ContentType="application/inkml+xml"/>
  <Override PartName="/word/ink/ink279.xml" ContentType="application/inkml+xml"/>
  <Override PartName="/word/ink/ink280.xml" ContentType="application/inkml+xml"/>
  <Override PartName="/word/ink/ink281.xml" ContentType="application/inkml+xml"/>
  <Override PartName="/word/ink/ink282.xml" ContentType="application/inkml+xml"/>
  <Override PartName="/word/ink/ink283.xml" ContentType="application/inkml+xml"/>
  <Override PartName="/word/ink/ink284.xml" ContentType="application/inkml+xml"/>
  <Override PartName="/word/ink/ink285.xml" ContentType="application/inkml+xml"/>
  <Override PartName="/word/ink/ink286.xml" ContentType="application/inkml+xml"/>
  <Override PartName="/word/ink/ink287.xml" ContentType="application/inkml+xml"/>
  <Override PartName="/word/ink/ink288.xml" ContentType="application/inkml+xml"/>
  <Override PartName="/word/ink/ink289.xml" ContentType="application/inkml+xml"/>
  <Override PartName="/word/ink/ink290.xml" ContentType="application/inkml+xml"/>
  <Override PartName="/word/ink/ink291.xml" ContentType="application/inkml+xml"/>
  <Override PartName="/word/ink/ink292.xml" ContentType="application/inkml+xml"/>
  <Override PartName="/word/ink/ink293.xml" ContentType="application/inkml+xml"/>
  <Override PartName="/word/ink/ink294.xml" ContentType="application/inkml+xml"/>
  <Override PartName="/word/ink/ink295.xml" ContentType="application/inkml+xml"/>
  <Override PartName="/word/ink/ink296.xml" ContentType="application/inkml+xml"/>
  <Override PartName="/word/ink/ink297.xml" ContentType="application/inkml+xml"/>
  <Override PartName="/word/ink/ink298.xml" ContentType="application/inkml+xml"/>
  <Override PartName="/word/ink/ink299.xml" ContentType="application/inkml+xml"/>
  <Override PartName="/word/ink/ink300.xml" ContentType="application/inkml+xml"/>
  <Override PartName="/word/ink/ink301.xml" ContentType="application/inkml+xml"/>
  <Override PartName="/word/ink/ink302.xml" ContentType="application/inkml+xml"/>
  <Override PartName="/word/ink/ink303.xml" ContentType="application/inkml+xml"/>
  <Override PartName="/word/ink/ink304.xml" ContentType="application/inkml+xml"/>
  <Override PartName="/word/ink/ink305.xml" ContentType="application/inkml+xml"/>
  <Override PartName="/word/ink/ink306.xml" ContentType="application/inkml+xml"/>
  <Override PartName="/word/ink/ink307.xml" ContentType="application/inkml+xml"/>
  <Override PartName="/word/ink/ink308.xml" ContentType="application/inkml+xml"/>
  <Override PartName="/word/ink/ink309.xml" ContentType="application/inkml+xml"/>
  <Override PartName="/word/ink/ink310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43065D" w:rsidRPr="008B13BD" w:rsidRDefault="000D283D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901952" behindDoc="0" locked="0" layoutInCell="1" allowOverlap="1">
                <wp:simplePos x="0" y="0"/>
                <wp:positionH relativeFrom="column">
                  <wp:posOffset>3729162</wp:posOffset>
                </wp:positionH>
                <wp:positionV relativeFrom="paragraph">
                  <wp:posOffset>-834887</wp:posOffset>
                </wp:positionV>
                <wp:extent cx="1428542" cy="434504"/>
                <wp:effectExtent l="38100" t="38100" r="0" b="41910"/>
                <wp:wrapNone/>
                <wp:docPr id="239" name="Ink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28542" cy="43450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7CDB8F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39" o:spid="_x0000_s1026" type="#_x0000_t75" style="position:absolute;margin-left:292.95pt;margin-top:-66.45pt;width:113.9pt;height:35.6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">
                <v:imagedata r:id="rId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>
                <wp:simplePos x="0" y="0"/>
                <wp:positionH relativeFrom="column">
                  <wp:posOffset>6718852</wp:posOffset>
                </wp:positionH>
                <wp:positionV relativeFrom="paragraph">
                  <wp:posOffset>-87464</wp:posOffset>
                </wp:positionV>
                <wp:extent cx="655513" cy="376951"/>
                <wp:effectExtent l="57150" t="38100" r="49530" b="42545"/>
                <wp:wrapNone/>
                <wp:docPr id="230" name="Ink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655513" cy="37695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44C633" id="Ink 230" o:spid="_x0000_s1026" type="#_x0000_t75" style="position:absolute;margin-left:528.35pt;margin-top:-7.6pt;width:53pt;height:31.1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">
                <v:imagedata r:id="rId10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93760" behindDoc="0" locked="0" layoutInCell="1" allowOverlap="1">
                <wp:simplePos x="0" y="0"/>
                <wp:positionH relativeFrom="column">
                  <wp:posOffset>5772647</wp:posOffset>
                </wp:positionH>
                <wp:positionV relativeFrom="paragraph">
                  <wp:posOffset>-198783</wp:posOffset>
                </wp:positionV>
                <wp:extent cx="157570" cy="366480"/>
                <wp:effectExtent l="57150" t="38100" r="52070" b="52705"/>
                <wp:wrapNone/>
                <wp:docPr id="231" name="Ink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57570" cy="36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982DE8" id="Ink 231" o:spid="_x0000_s1026" type="#_x0000_t75" style="position:absolute;margin-left:453.85pt;margin-top:-16.35pt;width:13.8pt;height:30.25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">
                <v:imagedata r:id="rId12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88640" behindDoc="0" locked="0" layoutInCell="1" allowOverlap="1">
                <wp:simplePos x="0" y="0"/>
                <wp:positionH relativeFrom="column">
                  <wp:posOffset>6486558</wp:posOffset>
                </wp:positionH>
                <wp:positionV relativeFrom="paragraph">
                  <wp:posOffset>-88857</wp:posOffset>
                </wp:positionV>
                <wp:extent cx="129240" cy="143280"/>
                <wp:effectExtent l="38100" t="38100" r="42545" b="47625"/>
                <wp:wrapNone/>
                <wp:docPr id="226" name="Ink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29240" cy="14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70C09E" id="Ink 226" o:spid="_x0000_s1026" type="#_x0000_t75" style="position:absolute;margin-left:510.05pt;margin-top:-7.7pt;width:11.6pt;height:12.7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">
                <v:imagedata r:id="rId1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>
                <wp:simplePos x="0" y="0"/>
                <wp:positionH relativeFrom="column">
                  <wp:posOffset>6579798</wp:posOffset>
                </wp:positionH>
                <wp:positionV relativeFrom="paragraph">
                  <wp:posOffset>-390537</wp:posOffset>
                </wp:positionV>
                <wp:extent cx="164880" cy="154800"/>
                <wp:effectExtent l="57150" t="57150" r="0" b="55245"/>
                <wp:wrapNone/>
                <wp:docPr id="223" name="Ink 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64880" cy="15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D47339" id="Ink 223" o:spid="_x0000_s1026" type="#_x0000_t75" style="position:absolute;margin-left:517.4pt;margin-top:-31.45pt;width:14.4pt;height:13.65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">
                <v:imagedata r:id="rId16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84544" behindDoc="0" locked="0" layoutInCell="1" allowOverlap="1">
                <wp:simplePos x="0" y="0"/>
                <wp:positionH relativeFrom="column">
                  <wp:posOffset>8460798</wp:posOffset>
                </wp:positionH>
                <wp:positionV relativeFrom="paragraph">
                  <wp:posOffset>-704817</wp:posOffset>
                </wp:positionV>
                <wp:extent cx="416160" cy="114480"/>
                <wp:effectExtent l="38100" t="38100" r="41275" b="57150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16160" cy="11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BBFE2D" id="Ink 222" o:spid="_x0000_s1026" type="#_x0000_t75" style="position:absolute;margin-left:665.5pt;margin-top:-56.2pt;width:34.15pt;height:10.4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">
                <v:imagedata r:id="rId1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78400" behindDoc="0" locked="0" layoutInCell="1" allowOverlap="1">
                <wp:simplePos x="0" y="0"/>
                <wp:positionH relativeFrom="column">
                  <wp:posOffset>7935402</wp:posOffset>
                </wp:positionH>
                <wp:positionV relativeFrom="paragraph">
                  <wp:posOffset>-763325</wp:posOffset>
                </wp:positionV>
                <wp:extent cx="453537" cy="189579"/>
                <wp:effectExtent l="38100" t="19050" r="41910" b="58420"/>
                <wp:wrapNone/>
                <wp:docPr id="216" name="Ink 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53537" cy="18957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5A362B" id="Ink 216" o:spid="_x0000_s1026" type="#_x0000_t75" style="position:absolute;margin-left:624.15pt;margin-top:-60.8pt;width:37.1pt;height:16.35pt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">
                <v:imagedata r:id="rId20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>
                <wp:simplePos x="0" y="0"/>
                <wp:positionH relativeFrom="column">
                  <wp:posOffset>7203882</wp:posOffset>
                </wp:positionH>
                <wp:positionV relativeFrom="paragraph">
                  <wp:posOffset>-739471</wp:posOffset>
                </wp:positionV>
                <wp:extent cx="638781" cy="321934"/>
                <wp:effectExtent l="38100" t="38100" r="47625" b="40640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638781" cy="3219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CDEFC9" id="Ink 217" o:spid="_x0000_s1026" type="#_x0000_t75" style="position:absolute;margin-left:566.55pt;margin-top:-58.95pt;width:51.75pt;height:26.8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">
                <v:imagedata r:id="rId22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>
                <wp:simplePos x="0" y="0"/>
                <wp:positionH relativeFrom="column">
                  <wp:posOffset>5390984</wp:posOffset>
                </wp:positionH>
                <wp:positionV relativeFrom="paragraph">
                  <wp:posOffset>-834887</wp:posOffset>
                </wp:positionV>
                <wp:extent cx="249114" cy="282240"/>
                <wp:effectExtent l="38100" t="38100" r="0" b="41910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49114" cy="28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33E44B" id="Ink 218" o:spid="_x0000_s1026" type="#_x0000_t75" style="position:absolute;margin-left:423.8pt;margin-top:-66.45pt;width:21pt;height:23.6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">
                <v:imagedata r:id="rId24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>
                <wp:simplePos x="0" y="0"/>
                <wp:positionH relativeFrom="column">
                  <wp:posOffset>6162261</wp:posOffset>
                </wp:positionH>
                <wp:positionV relativeFrom="paragraph">
                  <wp:posOffset>-731520</wp:posOffset>
                </wp:positionV>
                <wp:extent cx="586033" cy="169231"/>
                <wp:effectExtent l="38100" t="38100" r="0" b="40640"/>
                <wp:wrapNone/>
                <wp:docPr id="219" name="Ink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586033" cy="16923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4738F8" id="Ink 219" o:spid="_x0000_s1026" type="#_x0000_t75" style="position:absolute;margin-left:484.5pt;margin-top:-58.3pt;width:47.6pt;height:14.75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">
                <v:imagedata r:id="rId26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>
                <wp:simplePos x="0" y="0"/>
                <wp:positionH relativeFrom="column">
                  <wp:posOffset>5748793</wp:posOffset>
                </wp:positionH>
                <wp:positionV relativeFrom="paragraph">
                  <wp:posOffset>-739471</wp:posOffset>
                </wp:positionV>
                <wp:extent cx="326770" cy="181471"/>
                <wp:effectExtent l="38100" t="38100" r="54610" b="47625"/>
                <wp:wrapNone/>
                <wp:docPr id="220" name="Ink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26770" cy="18147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2B5FF0" id="Ink 220" o:spid="_x0000_s1026" type="#_x0000_t75" style="position:absolute;margin-left:451.95pt;margin-top:-58.95pt;width:27.15pt;height:15.75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">
                <v:imagedata r:id="rId2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69184" behindDoc="0" locked="0" layoutInCell="1" allowOverlap="1">
                <wp:simplePos x="0" y="0"/>
                <wp:positionH relativeFrom="column">
                  <wp:posOffset>6931158</wp:posOffset>
                </wp:positionH>
                <wp:positionV relativeFrom="paragraph">
                  <wp:posOffset>-774297</wp:posOffset>
                </wp:positionV>
                <wp:extent cx="137520" cy="232920"/>
                <wp:effectExtent l="38100" t="38100" r="53340" b="53340"/>
                <wp:wrapNone/>
                <wp:docPr id="207" name="Ink 2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37520" cy="23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FC207C" id="Ink 207" o:spid="_x0000_s1026" type="#_x0000_t75" style="position:absolute;margin-left:545.05pt;margin-top:-61.65pt;width:12.25pt;height:19.8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">
                <v:imagedata r:id="rId30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868160" behindDoc="0" locked="0" layoutInCell="1" allowOverlap="1">
                <wp:simplePos x="0" y="0"/>
                <wp:positionH relativeFrom="column">
                  <wp:posOffset>6825318</wp:posOffset>
                </wp:positionH>
                <wp:positionV relativeFrom="paragraph">
                  <wp:posOffset>-759897</wp:posOffset>
                </wp:positionV>
                <wp:extent cx="19080" cy="170280"/>
                <wp:effectExtent l="38100" t="38100" r="57150" b="39370"/>
                <wp:wrapNone/>
                <wp:docPr id="206" name="Ink 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9080" cy="17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24B102" id="Ink 206" o:spid="_x0000_s1026" type="#_x0000_t75" style="position:absolute;margin-left:536.75pt;margin-top:-60.55pt;width:2.9pt;height:14.8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">
                <v:imagedata r:id="rId32" o:title=""/>
              </v:shape>
            </w:pict>
          </mc:Fallback>
        </mc:AlternateContent>
      </w:r>
      <w:r w:rsidR="004E0074" w:rsidRPr="008B13BD">
        <w:rPr>
          <w:rFonts w:ascii="Times New Roman" w:hAnsi="Times New Roman" w:cs="Times New Roman"/>
          <w:b/>
          <w:sz w:val="28"/>
        </w:rPr>
        <w:t xml:space="preserve">Chapter </w:t>
      </w:r>
      <w:r w:rsidR="00290672">
        <w:rPr>
          <w:rFonts w:ascii="Times New Roman" w:hAnsi="Times New Roman" w:cs="Times New Roman"/>
          <w:b/>
          <w:sz w:val="28"/>
        </w:rPr>
        <w:t>11-1</w:t>
      </w:r>
      <w:r w:rsidR="004E0074" w:rsidRPr="008B13BD">
        <w:rPr>
          <w:rFonts w:ascii="Times New Roman" w:hAnsi="Times New Roman" w:cs="Times New Roman"/>
          <w:b/>
          <w:sz w:val="28"/>
        </w:rPr>
        <w:t xml:space="preserve"> </w:t>
      </w:r>
      <w:r w:rsidR="00E01DAB" w:rsidRPr="008B13BD">
        <w:rPr>
          <w:rFonts w:ascii="Times New Roman" w:hAnsi="Times New Roman" w:cs="Times New Roman"/>
          <w:b/>
          <w:sz w:val="28"/>
        </w:rPr>
        <w:t>–</w:t>
      </w:r>
      <w:r w:rsidR="004E0074" w:rsidRPr="008B13BD">
        <w:rPr>
          <w:rFonts w:ascii="Times New Roman" w:hAnsi="Times New Roman" w:cs="Times New Roman"/>
          <w:b/>
          <w:sz w:val="28"/>
        </w:rPr>
        <w:t xml:space="preserve"> </w:t>
      </w:r>
      <w:r w:rsidR="00290672">
        <w:rPr>
          <w:rFonts w:ascii="Times New Roman" w:hAnsi="Times New Roman" w:cs="Times New Roman"/>
          <w:b/>
          <w:sz w:val="28"/>
        </w:rPr>
        <w:t>Sorting Algorithms and Their Efficiency</w:t>
      </w:r>
      <w:r w:rsidR="00DD5528">
        <w:rPr>
          <w:rFonts w:ascii="Times New Roman" w:hAnsi="Times New Roman" w:cs="Times New Roman"/>
          <w:b/>
          <w:sz w:val="28"/>
        </w:rPr>
        <w:t xml:space="preserve"> </w:t>
      </w:r>
    </w:p>
    <w:p w:rsidR="00F37B48" w:rsidRPr="00290672" w:rsidRDefault="000D283D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45984" behindDoc="0" locked="0" layoutInCell="1" allowOverlap="1">
                <wp:simplePos x="0" y="0"/>
                <wp:positionH relativeFrom="column">
                  <wp:posOffset>8205746</wp:posOffset>
                </wp:positionH>
                <wp:positionV relativeFrom="paragraph">
                  <wp:posOffset>91523</wp:posOffset>
                </wp:positionV>
                <wp:extent cx="175895" cy="117000"/>
                <wp:effectExtent l="38100" t="38100" r="0" b="54610"/>
                <wp:wrapNone/>
                <wp:docPr id="282" name="Ink 2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75895" cy="11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D2BC8C" id="Ink 282" o:spid="_x0000_s1026" type="#_x0000_t75" style="position:absolute;margin-left:645.4pt;margin-top:6.5pt;width:15.25pt;height:10.6pt;z-index:25194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">
                <v:imagedata r:id="rId3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47008" behindDoc="0" locked="0" layoutInCell="1" allowOverlap="1">
                <wp:simplePos x="0" y="0"/>
                <wp:positionH relativeFrom="column">
                  <wp:posOffset>7776376</wp:posOffset>
                </wp:positionH>
                <wp:positionV relativeFrom="paragraph">
                  <wp:posOffset>131279</wp:posOffset>
                </wp:positionV>
                <wp:extent cx="253862" cy="44374"/>
                <wp:effectExtent l="38100" t="38100" r="51435" b="51435"/>
                <wp:wrapNone/>
                <wp:docPr id="283" name="Ink 2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53862" cy="4437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2F68AA" id="Ink 283" o:spid="_x0000_s1026" type="#_x0000_t75" style="position:absolute;margin-left:611.6pt;margin-top:9.65pt;width:21.45pt;height:4.95pt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">
                <v:imagedata r:id="rId3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48032" behindDoc="0" locked="0" layoutInCell="1" allowOverlap="1">
                <wp:simplePos x="0" y="0"/>
                <wp:positionH relativeFrom="column">
                  <wp:posOffset>7474226</wp:posOffset>
                </wp:positionH>
                <wp:positionV relativeFrom="paragraph">
                  <wp:posOffset>91523</wp:posOffset>
                </wp:positionV>
                <wp:extent cx="171450" cy="133200"/>
                <wp:effectExtent l="38100" t="38100" r="0" b="57785"/>
                <wp:wrapNone/>
                <wp:docPr id="284" name="Ink 2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71450" cy="13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48A168" id="Ink 284" o:spid="_x0000_s1026" type="#_x0000_t75" style="position:absolute;margin-left:587.8pt;margin-top:6.5pt;width:14.9pt;height:11.95pt;z-index:25194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">
                <v:imagedata r:id="rId3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50080" behindDoc="0" locked="0" layoutInCell="1" allowOverlap="1">
                <wp:simplePos x="0" y="0"/>
                <wp:positionH relativeFrom="column">
                  <wp:posOffset>6575729</wp:posOffset>
                </wp:positionH>
                <wp:positionV relativeFrom="paragraph">
                  <wp:posOffset>83572</wp:posOffset>
                </wp:positionV>
                <wp:extent cx="237412" cy="191135"/>
                <wp:effectExtent l="57150" t="19050" r="0" b="56515"/>
                <wp:wrapNone/>
                <wp:docPr id="286" name="Ink 2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237412" cy="191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E4A748" id="Ink 286" o:spid="_x0000_s1026" type="#_x0000_t75" style="position:absolute;margin-left:517.05pt;margin-top:5.9pt;width:20.15pt;height:16.45pt;z-index:2519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">
                <v:imagedata r:id="rId4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51104" behindDoc="0" locked="0" layoutInCell="1" allowOverlap="1">
                <wp:simplePos x="0" y="0"/>
                <wp:positionH relativeFrom="column">
                  <wp:posOffset>6257677</wp:posOffset>
                </wp:positionH>
                <wp:positionV relativeFrom="paragraph">
                  <wp:posOffset>59718</wp:posOffset>
                </wp:positionV>
                <wp:extent cx="168275" cy="190800"/>
                <wp:effectExtent l="38100" t="19050" r="3175" b="57150"/>
                <wp:wrapNone/>
                <wp:docPr id="287" name="Ink 2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168275" cy="19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3A45B6" id="Ink 287" o:spid="_x0000_s1026" type="#_x0000_t75" style="position:absolute;margin-left:492.05pt;margin-top:4pt;width:14.65pt;height:16.4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">
                <v:imagedata r:id="rId4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35744" behindDoc="0" locked="0" layoutInCell="1" allowOverlap="1">
                <wp:simplePos x="0" y="0"/>
                <wp:positionH relativeFrom="column">
                  <wp:posOffset>8478798</wp:posOffset>
                </wp:positionH>
                <wp:positionV relativeFrom="paragraph">
                  <wp:posOffset>76998</wp:posOffset>
                </wp:positionV>
                <wp:extent cx="88920" cy="186480"/>
                <wp:effectExtent l="38100" t="38100" r="44450" b="42545"/>
                <wp:wrapNone/>
                <wp:docPr id="272" name="Ink 2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88920" cy="18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652524" id="Ink 272" o:spid="_x0000_s1026" type="#_x0000_t75" style="position:absolute;margin-left:666.9pt;margin-top:5.35pt;width:8.4pt;height:16.1pt;z-index:25193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">
                <v:imagedata r:id="rId4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13216" behindDoc="0" locked="0" layoutInCell="1" allowOverlap="1">
                <wp:simplePos x="0" y="0"/>
                <wp:positionH relativeFrom="column">
                  <wp:posOffset>4667416</wp:posOffset>
                </wp:positionH>
                <wp:positionV relativeFrom="paragraph">
                  <wp:posOffset>51766</wp:posOffset>
                </wp:positionV>
                <wp:extent cx="357699" cy="144392"/>
                <wp:effectExtent l="38100" t="38100" r="42545" b="46355"/>
                <wp:wrapNone/>
                <wp:docPr id="250" name="Ink 2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357699" cy="14439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9795AE" id="Ink 250" o:spid="_x0000_s1026" type="#_x0000_t75" style="position:absolute;margin-left:366.8pt;margin-top:3.4pt;width:29.55pt;height:12.75pt;z-index:25191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">
                <v:imagedata r:id="rId4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14240" behindDoc="0" locked="0" layoutInCell="1" allowOverlap="1">
                <wp:simplePos x="0" y="0"/>
                <wp:positionH relativeFrom="column">
                  <wp:posOffset>3808675</wp:posOffset>
                </wp:positionH>
                <wp:positionV relativeFrom="paragraph">
                  <wp:posOffset>-59552</wp:posOffset>
                </wp:positionV>
                <wp:extent cx="759490" cy="454727"/>
                <wp:effectExtent l="38100" t="38100" r="0" b="40640"/>
                <wp:wrapNone/>
                <wp:docPr id="251" name="Ink 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759490" cy="45472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D05F30" id="Ink 251" o:spid="_x0000_s1026" type="#_x0000_t75" style="position:absolute;margin-left:299.2pt;margin-top:-5.4pt;width:61.2pt;height:37.2pt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">
                <v:imagedata r:id="rId4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12192" behindDoc="0" locked="0" layoutInCell="1" allowOverlap="1">
                <wp:simplePos x="0" y="0"/>
                <wp:positionH relativeFrom="column">
                  <wp:posOffset>5161398</wp:posOffset>
                </wp:positionH>
                <wp:positionV relativeFrom="paragraph">
                  <wp:posOffset>157638</wp:posOffset>
                </wp:positionV>
                <wp:extent cx="28800" cy="39600"/>
                <wp:effectExtent l="38100" t="19050" r="47625" b="55880"/>
                <wp:wrapNone/>
                <wp:docPr id="249" name="Ink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28800" cy="3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C531D7" id="Ink 249" o:spid="_x0000_s1026" type="#_x0000_t75" style="position:absolute;margin-left:405.7pt;margin-top:11.7pt;width:3.65pt;height:4.5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">
                <v:imagedata r:id="rId5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11168" behindDoc="0" locked="0" layoutInCell="1" allowOverlap="1">
                <wp:simplePos x="0" y="0"/>
                <wp:positionH relativeFrom="column">
                  <wp:posOffset>5164278</wp:posOffset>
                </wp:positionH>
                <wp:positionV relativeFrom="paragraph">
                  <wp:posOffset>67998</wp:posOffset>
                </wp:positionV>
                <wp:extent cx="46080" cy="29520"/>
                <wp:effectExtent l="38100" t="38100" r="49530" b="46990"/>
                <wp:wrapNone/>
                <wp:docPr id="248" name="Ink 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4608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C0B0B2" id="Ink 248" o:spid="_x0000_s1026" type="#_x0000_t75" style="position:absolute;margin-left:405.95pt;margin-top:4.65pt;width:5.05pt;height:3.7pt;z-index:25191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">
                <v:imagedata r:id="rId52" o:title=""/>
              </v:shape>
            </w:pict>
          </mc:Fallback>
        </mc:AlternateContent>
      </w:r>
      <w:r w:rsidR="00290672" w:rsidRPr="00290672">
        <w:rPr>
          <w:rFonts w:ascii="Times New Roman" w:hAnsi="Times New Roman" w:cs="Times New Roman"/>
          <w:sz w:val="24"/>
        </w:rPr>
        <w:t>Internal Sort – collection of data fits in memory</w:t>
      </w:r>
    </w:p>
    <w:p w:rsidR="00290672" w:rsidRDefault="000D283D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49056" behindDoc="0" locked="0" layoutInCell="1" allowOverlap="1">
                <wp:simplePos x="0" y="0"/>
                <wp:positionH relativeFrom="column">
                  <wp:posOffset>6901732</wp:posOffset>
                </wp:positionH>
                <wp:positionV relativeFrom="paragraph">
                  <wp:posOffset>-91688</wp:posOffset>
                </wp:positionV>
                <wp:extent cx="475748" cy="200520"/>
                <wp:effectExtent l="38100" t="38100" r="38735" b="47625"/>
                <wp:wrapNone/>
                <wp:docPr id="285" name="Ink 2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475748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A2A042" id="Ink 285" o:spid="_x0000_s1026" type="#_x0000_t75" style="position:absolute;margin-left:542.75pt;margin-top:-7.9pt;width:38.85pt;height:17.25pt;z-index:2519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">
                <v:imagedata r:id="rId5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20384" behindDoc="0" locked="0" layoutInCell="1" allowOverlap="1">
                <wp:simplePos x="0" y="0"/>
                <wp:positionH relativeFrom="column">
                  <wp:posOffset>5526157</wp:posOffset>
                </wp:positionH>
                <wp:positionV relativeFrom="paragraph">
                  <wp:posOffset>-99640</wp:posOffset>
                </wp:positionV>
                <wp:extent cx="619622" cy="242957"/>
                <wp:effectExtent l="57150" t="38100" r="28575" b="43180"/>
                <wp:wrapNone/>
                <wp:docPr id="257" name="Ink 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619622" cy="24295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1743BC" id="Ink 257" o:spid="_x0000_s1026" type="#_x0000_t75" style="position:absolute;margin-left:434.45pt;margin-top:-8.55pt;width:50.25pt;height:20.55pt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">
                <v:imagedata r:id="rId56" o:title=""/>
              </v:shape>
            </w:pict>
          </mc:Fallback>
        </mc:AlternateContent>
      </w:r>
      <w:r w:rsidR="00290672" w:rsidRPr="00290672">
        <w:rPr>
          <w:rFonts w:ascii="Times New Roman" w:hAnsi="Times New Roman" w:cs="Times New Roman"/>
          <w:sz w:val="24"/>
        </w:rPr>
        <w:t>External Sort – collection of data does not fit in memory</w:t>
      </w:r>
    </w:p>
    <w:p w:rsidR="00290672" w:rsidRPr="00290672" w:rsidRDefault="00290672" w:rsidP="00290672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ust reside on secondary storage</w:t>
      </w:r>
    </w:p>
    <w:p w:rsidR="00290672" w:rsidRDefault="00290672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</w:p>
    <w:p w:rsidR="00F37B48" w:rsidRDefault="000D283D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1978752" behindDoc="0" locked="0" layoutInCell="1" allowOverlap="1">
                <wp:simplePos x="0" y="0"/>
                <wp:positionH relativeFrom="column">
                  <wp:posOffset>6551875</wp:posOffset>
                </wp:positionH>
                <wp:positionV relativeFrom="paragraph">
                  <wp:posOffset>-267611</wp:posOffset>
                </wp:positionV>
                <wp:extent cx="1789513" cy="586909"/>
                <wp:effectExtent l="38100" t="38100" r="20320" b="41910"/>
                <wp:wrapNone/>
                <wp:docPr id="314" name="Ink 3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1789513" cy="58690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D337FB" id="Ink 314" o:spid="_x0000_s1026" type="#_x0000_t75" style="position:absolute;margin-left:515.2pt;margin-top:-21.75pt;width:142.3pt;height:47.6pt;z-index:25197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">
                <v:imagedata r:id="rId58" o:title="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1970560" behindDoc="0" locked="0" layoutInCell="1" allowOverlap="1">
                <wp:simplePos x="0" y="0"/>
                <wp:positionH relativeFrom="column">
                  <wp:posOffset>5756744</wp:posOffset>
                </wp:positionH>
                <wp:positionV relativeFrom="paragraph">
                  <wp:posOffset>-347124</wp:posOffset>
                </wp:positionV>
                <wp:extent cx="615178" cy="842525"/>
                <wp:effectExtent l="57150" t="38100" r="52070" b="53340"/>
                <wp:wrapNone/>
                <wp:docPr id="306" name="Ink 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615178" cy="8425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A87E8" id="Ink 306" o:spid="_x0000_s1026" type="#_x0000_t75" style="position:absolute;margin-left:452.6pt;margin-top:-28.05pt;width:49.9pt;height:67.8pt;z-index:25197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">
                <v:imagedata r:id="rId60" o:title=""/>
              </v:shape>
            </w:pict>
          </mc:Fallback>
        </mc:AlternateContent>
      </w:r>
      <w:r w:rsidR="00290672">
        <w:rPr>
          <w:rFonts w:ascii="Times New Roman" w:hAnsi="Times New Roman" w:cs="Times New Roman"/>
          <w:b/>
          <w:sz w:val="24"/>
          <w:u w:val="single"/>
        </w:rPr>
        <w:t>Basic Sorting Algorithms</w:t>
      </w:r>
    </w:p>
    <w:p w:rsidR="00F37B48" w:rsidRDefault="00F37B48" w:rsidP="00ED1E2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u w:val="single"/>
        </w:rPr>
      </w:pPr>
    </w:p>
    <w:p w:rsidR="00AC6EEF" w:rsidRDefault="000D283D" w:rsidP="00AC6EEF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79776" behindDoc="0" locked="0" layoutInCell="1" allowOverlap="1">
                <wp:simplePos x="0" y="0"/>
                <wp:positionH relativeFrom="column">
                  <wp:posOffset>6873198</wp:posOffset>
                </wp:positionH>
                <wp:positionV relativeFrom="paragraph">
                  <wp:posOffset>22638</wp:posOffset>
                </wp:positionV>
                <wp:extent cx="1314360" cy="31680"/>
                <wp:effectExtent l="38100" t="38100" r="0" b="45085"/>
                <wp:wrapNone/>
                <wp:docPr id="315" name="Ink 3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131436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5F0775" id="Ink 315" o:spid="_x0000_s1026" type="#_x0000_t75" style="position:absolute;margin-left:540.5pt;margin-top:1.1pt;width:104.95pt;height:3.95pt;z-index:25197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">
                <v:imagedata r:id="rId62" o:title=""/>
              </v:shape>
            </w:pict>
          </mc:Fallback>
        </mc:AlternateContent>
      </w:r>
      <w:r w:rsidR="00290672">
        <w:rPr>
          <w:rFonts w:ascii="Times New Roman" w:hAnsi="Times New Roman" w:cs="Times New Roman"/>
          <w:sz w:val="24"/>
        </w:rPr>
        <w:t>Selection Sort</w:t>
      </w:r>
    </w:p>
    <w:p w:rsidR="00940A21" w:rsidRDefault="000D283D" w:rsidP="00290672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80800" behindDoc="0" locked="0" layoutInCell="1" allowOverlap="1">
                <wp:simplePos x="0" y="0"/>
                <wp:positionH relativeFrom="column">
                  <wp:posOffset>7501038</wp:posOffset>
                </wp:positionH>
                <wp:positionV relativeFrom="paragraph">
                  <wp:posOffset>15498</wp:posOffset>
                </wp:positionV>
                <wp:extent cx="272880" cy="206280"/>
                <wp:effectExtent l="38100" t="38100" r="51435" b="41910"/>
                <wp:wrapNone/>
                <wp:docPr id="316" name="Ink 3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272880" cy="20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B09548" id="Ink 316" o:spid="_x0000_s1026" type="#_x0000_t75" style="position:absolute;margin-left:589.95pt;margin-top:.5pt;width:22.95pt;height:17.7pt;z-index:25198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">
                <v:imagedata r:id="rId64" o:title=""/>
              </v:shape>
            </w:pict>
          </mc:Fallback>
        </mc:AlternateContent>
      </w:r>
    </w:p>
    <w:p w:rsidR="00290672" w:rsidRDefault="000D283D" w:rsidP="00290672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81824" behindDoc="0" locked="0" layoutInCell="1" allowOverlap="1">
                <wp:simplePos x="0" y="0"/>
                <wp:positionH relativeFrom="column">
                  <wp:posOffset>5371998</wp:posOffset>
                </wp:positionH>
                <wp:positionV relativeFrom="paragraph">
                  <wp:posOffset>-65802</wp:posOffset>
                </wp:positionV>
                <wp:extent cx="335160" cy="342000"/>
                <wp:effectExtent l="38100" t="38100" r="0" b="58420"/>
                <wp:wrapNone/>
                <wp:docPr id="317" name="Ink 3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335160" cy="34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1C4D3D" id="Ink 317" o:spid="_x0000_s1026" type="#_x0000_t75" style="position:absolute;margin-left:422.3pt;margin-top:-5.9pt;width:27.85pt;height:28.35pt;z-index:25198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">
                <v:imagedata r:id="rId66" o:title=""/>
              </v:shape>
            </w:pict>
          </mc:Fallback>
        </mc:AlternateContent>
      </w:r>
      <w:r w:rsidR="00AD32D1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611757</wp:posOffset>
                </wp:positionH>
                <wp:positionV relativeFrom="paragraph">
                  <wp:posOffset>41165</wp:posOffset>
                </wp:positionV>
                <wp:extent cx="91440" cy="143510"/>
                <wp:effectExtent l="38100" t="38100" r="3810" b="4699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91440" cy="143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2F4226" id="Ink 12" o:spid="_x0000_s1026" type="#_x0000_t75" style="position:absolute;margin-left:362.45pt;margin-top:2.55pt;width:8.6pt;height:12.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">
                <v:imagedata r:id="rId68" o:title=""/>
              </v:shape>
            </w:pict>
          </mc:Fallback>
        </mc:AlternateContent>
      </w:r>
      <w:r w:rsidR="00AD32D1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4086970</wp:posOffset>
                </wp:positionH>
                <wp:positionV relativeFrom="paragraph">
                  <wp:posOffset>1408</wp:posOffset>
                </wp:positionV>
                <wp:extent cx="312543" cy="207078"/>
                <wp:effectExtent l="38100" t="38100" r="49530" b="4064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312543" cy="20707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C2744F" id="Ink 13" o:spid="_x0000_s1026" type="#_x0000_t75" style="position:absolute;margin-left:321.1pt;margin-top:-.6pt;width:26pt;height:17.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">
                <v:imagedata r:id="rId70" o:title=""/>
              </v:shape>
            </w:pict>
          </mc:Fallback>
        </mc:AlternateContent>
      </w:r>
      <w:r w:rsidR="00AD32D1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458678</wp:posOffset>
                </wp:positionH>
                <wp:positionV relativeFrom="paragraph">
                  <wp:posOffset>140478</wp:posOffset>
                </wp:positionV>
                <wp:extent cx="93600" cy="18000"/>
                <wp:effectExtent l="38100" t="38100" r="40005" b="3937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9360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58E413" id="Ink 9" o:spid="_x0000_s1026" type="#_x0000_t75" style="position:absolute;margin-left:350.4pt;margin-top:10.35pt;width:8.75pt;height:2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">
                <v:imagedata r:id="rId72" o:title=""/>
              </v:shape>
            </w:pict>
          </mc:Fallback>
        </mc:AlternateContent>
      </w:r>
      <w:r w:rsidR="00AD32D1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457238</wp:posOffset>
                </wp:positionH>
                <wp:positionV relativeFrom="paragraph">
                  <wp:posOffset>94758</wp:posOffset>
                </wp:positionV>
                <wp:extent cx="90360" cy="4680"/>
                <wp:effectExtent l="38100" t="38100" r="43180" b="5270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9036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F58EFF" id="Ink 8" o:spid="_x0000_s1026" type="#_x0000_t75" style="position:absolute;margin-left:350.25pt;margin-top:6.75pt;width:8.5pt;height:1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">
                <v:imagedata r:id="rId74" o:title=""/>
              </v:shape>
            </w:pict>
          </mc:Fallback>
        </mc:AlternateContent>
      </w:r>
      <w:r w:rsidR="00AD32D1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42078</wp:posOffset>
                </wp:positionH>
                <wp:positionV relativeFrom="paragraph">
                  <wp:posOffset>36438</wp:posOffset>
                </wp:positionV>
                <wp:extent cx="64440" cy="132480"/>
                <wp:effectExtent l="38100" t="38100" r="50165" b="5842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64440" cy="13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F0BE27" id="Ink 1" o:spid="_x0000_s1026" type="#_x0000_t75" style="position:absolute;margin-left:309.7pt;margin-top:2.15pt;width:6.45pt;height:11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">
                <v:imagedata r:id="rId76" o:title=""/>
              </v:shape>
            </w:pict>
          </mc:Fallback>
        </mc:AlternateContent>
      </w:r>
      <w:r w:rsidR="00940A21">
        <w:rPr>
          <w:rFonts w:ascii="Times New Roman" w:hAnsi="Times New Roman" w:cs="Times New Roman"/>
          <w:sz w:val="24"/>
        </w:rPr>
        <w:t>Example)</w:t>
      </w:r>
      <w:r w:rsidR="00290672">
        <w:rPr>
          <w:rFonts w:ascii="Times New Roman" w:hAnsi="Times New Roman" w:cs="Times New Roman"/>
          <w:sz w:val="24"/>
        </w:rPr>
        <w:t xml:space="preserve"> Trace the selection sort (ascending order)</w:t>
      </w:r>
    </w:p>
    <w:p w:rsidR="00290672" w:rsidRDefault="000D283D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66816" behindDoc="0" locked="0" layoutInCell="1" allowOverlap="1">
                <wp:simplePos x="0" y="0"/>
                <wp:positionH relativeFrom="column">
                  <wp:posOffset>5860111</wp:posOffset>
                </wp:positionH>
                <wp:positionV relativeFrom="paragraph">
                  <wp:posOffset>2481884</wp:posOffset>
                </wp:positionV>
                <wp:extent cx="1383559" cy="554306"/>
                <wp:effectExtent l="38100" t="38100" r="0" b="55880"/>
                <wp:wrapNone/>
                <wp:docPr id="400" name="Ink 4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1383559" cy="55430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A87B36" id="Ink 400" o:spid="_x0000_s1026" type="#_x0000_t75" style="position:absolute;margin-left:460.75pt;margin-top:194.7pt;width:110.4pt;height:45.1pt;z-index:25206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">
                <v:imagedata r:id="rId7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67840" behindDoc="0" locked="0" layoutInCell="1" allowOverlap="1">
                <wp:simplePos x="0" y="0"/>
                <wp:positionH relativeFrom="column">
                  <wp:posOffset>5017273</wp:posOffset>
                </wp:positionH>
                <wp:positionV relativeFrom="paragraph">
                  <wp:posOffset>2609105</wp:posOffset>
                </wp:positionV>
                <wp:extent cx="282553" cy="240151"/>
                <wp:effectExtent l="38100" t="38100" r="22860" b="45720"/>
                <wp:wrapNone/>
                <wp:docPr id="401" name="Ink 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282553" cy="24015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40E032" id="Ink 401" o:spid="_x0000_s1026" type="#_x0000_t75" style="position:absolute;margin-left:394.35pt;margin-top:204.75pt;width:23.7pt;height:20.3pt;z-index:25206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">
                <v:imagedata r:id="rId8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56576" behindDoc="0" locked="0" layoutInCell="1" allowOverlap="1">
                <wp:simplePos x="0" y="0"/>
                <wp:positionH relativeFrom="column">
                  <wp:posOffset>5495838</wp:posOffset>
                </wp:positionH>
                <wp:positionV relativeFrom="paragraph">
                  <wp:posOffset>2542098</wp:posOffset>
                </wp:positionV>
                <wp:extent cx="174960" cy="315000"/>
                <wp:effectExtent l="38100" t="38100" r="53975" b="46990"/>
                <wp:wrapNone/>
                <wp:docPr id="390" name="Ink 3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174960" cy="31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9557A7" id="Ink 390" o:spid="_x0000_s1026" type="#_x0000_t75" style="position:absolute;margin-left:432.05pt;margin-top:199.45pt;width:15.2pt;height:26.2pt;z-index:25205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">
                <v:imagedata r:id="rId8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51456" behindDoc="0" locked="0" layoutInCell="1" allowOverlap="1">
                <wp:simplePos x="0" y="0"/>
                <wp:positionH relativeFrom="column">
                  <wp:posOffset>4055165</wp:posOffset>
                </wp:positionH>
                <wp:positionV relativeFrom="paragraph">
                  <wp:posOffset>2577299</wp:posOffset>
                </wp:positionV>
                <wp:extent cx="809672" cy="294011"/>
                <wp:effectExtent l="38100" t="38100" r="28575" b="48895"/>
                <wp:wrapNone/>
                <wp:docPr id="385" name="Ink 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809672" cy="29401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6237FE" id="Ink 385" o:spid="_x0000_s1026" type="#_x0000_t75" style="position:absolute;margin-left:318.6pt;margin-top:202.25pt;width:65.15pt;height:24.55pt;z-index:25205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">
                <v:imagedata r:id="rId8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93088" behindDoc="0" locked="0" layoutInCell="1" allowOverlap="1">
                <wp:simplePos x="0" y="0"/>
                <wp:positionH relativeFrom="column">
                  <wp:posOffset>7434470</wp:posOffset>
                </wp:positionH>
                <wp:positionV relativeFrom="paragraph">
                  <wp:posOffset>-14826</wp:posOffset>
                </wp:positionV>
                <wp:extent cx="510996" cy="395671"/>
                <wp:effectExtent l="38100" t="38100" r="41910" b="42545"/>
                <wp:wrapNone/>
                <wp:docPr id="328" name="Ink 3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510996" cy="39567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BABFA4" id="Ink 328" o:spid="_x0000_s1026" type="#_x0000_t75" style="position:absolute;margin-left:584.7pt;margin-top:-1.85pt;width:41.65pt;height:32.55pt;z-index:2519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">
                <v:imagedata r:id="rId8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94112" behindDoc="0" locked="0" layoutInCell="1" allowOverlap="1">
                <wp:simplePos x="0" y="0"/>
                <wp:positionH relativeFrom="column">
                  <wp:posOffset>6941489</wp:posOffset>
                </wp:positionH>
                <wp:positionV relativeFrom="paragraph">
                  <wp:posOffset>-22777</wp:posOffset>
                </wp:positionV>
                <wp:extent cx="1003977" cy="403622"/>
                <wp:effectExtent l="38100" t="38100" r="24765" b="53975"/>
                <wp:wrapNone/>
                <wp:docPr id="329" name="Ink 3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1003977" cy="40362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B4F244" id="Ink 329" o:spid="_x0000_s1026" type="#_x0000_t75" style="position:absolute;margin-left:545.85pt;margin-top:-2.5pt;width:80.45pt;height:33.2pt;z-index:25199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">
                <v:imagedata r:id="rId8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95136" behindDoc="0" locked="0" layoutInCell="1" allowOverlap="1">
                <wp:simplePos x="0" y="0"/>
                <wp:positionH relativeFrom="column">
                  <wp:posOffset>5868063</wp:posOffset>
                </wp:positionH>
                <wp:positionV relativeFrom="paragraph">
                  <wp:posOffset>-157949</wp:posOffset>
                </wp:positionV>
                <wp:extent cx="637513" cy="336550"/>
                <wp:effectExtent l="38100" t="38100" r="0" b="44450"/>
                <wp:wrapNone/>
                <wp:docPr id="330" name="Ink 3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637513" cy="336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21905D" id="Ink 330" o:spid="_x0000_s1026" type="#_x0000_t75" style="position:absolute;margin-left:461.35pt;margin-top:-13.15pt;width:51.65pt;height:27.9pt;z-index:2519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">
                <v:imagedata r:id="rId9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986944" behindDoc="0" locked="0" layoutInCell="1" allowOverlap="1">
                <wp:simplePos x="0" y="0"/>
                <wp:positionH relativeFrom="column">
                  <wp:posOffset>6643518</wp:posOffset>
                </wp:positionH>
                <wp:positionV relativeFrom="paragraph">
                  <wp:posOffset>-80142</wp:posOffset>
                </wp:positionV>
                <wp:extent cx="65520" cy="218880"/>
                <wp:effectExtent l="19050" t="38100" r="29845" b="48260"/>
                <wp:wrapNone/>
                <wp:docPr id="322" name="Ink 3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65520" cy="21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ACF243" id="Ink 322" o:spid="_x0000_s1026" type="#_x0000_t75" style="position:absolute;margin-left:522.4pt;margin-top:-7pt;width:6.55pt;height:18.65pt;z-index:25198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">
                <v:imagedata r:id="rId9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46656" behindDoc="0" locked="0" layoutInCell="1" allowOverlap="1">
                <wp:simplePos x="0" y="0"/>
                <wp:positionH relativeFrom="column">
                  <wp:posOffset>3808675</wp:posOffset>
                </wp:positionH>
                <wp:positionV relativeFrom="paragraph">
                  <wp:posOffset>1782169</wp:posOffset>
                </wp:positionV>
                <wp:extent cx="1166040" cy="256319"/>
                <wp:effectExtent l="38100" t="38100" r="0" b="48895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1166040" cy="25631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91602D" id="Ink 185" o:spid="_x0000_s1026" type="#_x0000_t75" style="position:absolute;margin-left:299.2pt;margin-top:139.65pt;width:93.2pt;height:21.6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">
                <v:imagedata r:id="rId9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>
                <wp:simplePos x="0" y="0"/>
                <wp:positionH relativeFrom="column">
                  <wp:posOffset>3832529</wp:posOffset>
                </wp:positionH>
                <wp:positionV relativeFrom="paragraph">
                  <wp:posOffset>1130162</wp:posOffset>
                </wp:positionV>
                <wp:extent cx="1112040" cy="215123"/>
                <wp:effectExtent l="38100" t="38100" r="50165" b="52070"/>
                <wp:wrapNone/>
                <wp:docPr id="186" name="Ink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1112040" cy="2151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CC081E" id="Ink 186" o:spid="_x0000_s1026" type="#_x0000_t75" style="position:absolute;margin-left:301.05pt;margin-top:88.3pt;width:88.95pt;height:18.35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">
                <v:imagedata r:id="rId9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>
                <wp:simplePos x="0" y="0"/>
                <wp:positionH relativeFrom="column">
                  <wp:posOffset>3800723</wp:posOffset>
                </wp:positionH>
                <wp:positionV relativeFrom="paragraph">
                  <wp:posOffset>653084</wp:posOffset>
                </wp:positionV>
                <wp:extent cx="1543947" cy="365525"/>
                <wp:effectExtent l="38100" t="38100" r="18415" b="53975"/>
                <wp:wrapNone/>
                <wp:docPr id="187" name="Ink 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543947" cy="3655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CAB429" id="Ink 187" o:spid="_x0000_s1026" type="#_x0000_t75" style="position:absolute;margin-left:298.55pt;margin-top:50.7pt;width:122.95pt;height:30.2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">
                <v:imagedata r:id="rId9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45632" behindDoc="0" locked="0" layoutInCell="1" allowOverlap="1">
                <wp:simplePos x="0" y="0"/>
                <wp:positionH relativeFrom="column">
                  <wp:posOffset>3971598</wp:posOffset>
                </wp:positionH>
                <wp:positionV relativeFrom="paragraph">
                  <wp:posOffset>2134218</wp:posOffset>
                </wp:positionV>
                <wp:extent cx="1185840" cy="38880"/>
                <wp:effectExtent l="38100" t="19050" r="52705" b="56515"/>
                <wp:wrapNone/>
                <wp:docPr id="184" name="Ink 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18584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6333E3" id="Ink 184" o:spid="_x0000_s1026" type="#_x0000_t75" style="position:absolute;margin-left:312pt;margin-top:167.35pt;width:94.75pt;height:4.45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">
                <v:imagedata r:id="rId10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>
                <wp:simplePos x="0" y="0"/>
                <wp:positionH relativeFrom="column">
                  <wp:posOffset>3838398</wp:posOffset>
                </wp:positionH>
                <wp:positionV relativeFrom="paragraph">
                  <wp:posOffset>107058</wp:posOffset>
                </wp:positionV>
                <wp:extent cx="1121760" cy="75960"/>
                <wp:effectExtent l="38100" t="38100" r="40640" b="57785"/>
                <wp:wrapNone/>
                <wp:docPr id="180" name="Ink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121760" cy="7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0D9021" id="Ink 180" o:spid="_x0000_s1026" type="#_x0000_t75" style="position:absolute;margin-left:301.55pt;margin-top:7.75pt;width:89.75pt;height:7.4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">
                <v:imagedata r:id="rId10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>
                <wp:simplePos x="0" y="0"/>
                <wp:positionH relativeFrom="column">
                  <wp:posOffset>6702950</wp:posOffset>
                </wp:positionH>
                <wp:positionV relativeFrom="paragraph">
                  <wp:posOffset>1925292</wp:posOffset>
                </wp:positionV>
                <wp:extent cx="199236" cy="353520"/>
                <wp:effectExtent l="57150" t="38100" r="48895" b="46990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99236" cy="35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9C5DDC" id="Ink 163" o:spid="_x0000_s1026" type="#_x0000_t75" style="position:absolute;margin-left:527.1pt;margin-top:150.9pt;width:17.15pt;height:29.3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">
                <v:imagedata r:id="rId10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>
                <wp:simplePos x="0" y="0"/>
                <wp:positionH relativeFrom="column">
                  <wp:posOffset>6281530</wp:posOffset>
                </wp:positionH>
                <wp:positionV relativeFrom="paragraph">
                  <wp:posOffset>1933244</wp:posOffset>
                </wp:positionV>
                <wp:extent cx="308912" cy="139065"/>
                <wp:effectExtent l="57150" t="38100" r="0" b="51435"/>
                <wp:wrapNone/>
                <wp:docPr id="164" name="Ink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308912" cy="139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1C7689" id="Ink 164" o:spid="_x0000_s1026" type="#_x0000_t75" style="position:absolute;margin-left:493.9pt;margin-top:151.5pt;width:25.7pt;height:12.3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">
                <v:imagedata r:id="rId10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19008" behindDoc="0" locked="0" layoutInCell="1" allowOverlap="1">
                <wp:simplePos x="0" y="0"/>
                <wp:positionH relativeFrom="column">
                  <wp:posOffset>6001278</wp:posOffset>
                </wp:positionH>
                <wp:positionV relativeFrom="paragraph">
                  <wp:posOffset>1869618</wp:posOffset>
                </wp:positionV>
                <wp:extent cx="25560" cy="215640"/>
                <wp:effectExtent l="38100" t="38100" r="50800" b="51435"/>
                <wp:wrapNone/>
                <wp:docPr id="158" name="Ink 1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25560" cy="21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2EF615" id="Ink 158" o:spid="_x0000_s1026" type="#_x0000_t75" style="position:absolute;margin-left:471.85pt;margin-top:146.5pt;width:3.4pt;height:18.4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">
                <v:imagedata r:id="rId10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17984" behindDoc="0" locked="0" layoutInCell="1" allowOverlap="1">
                <wp:simplePos x="0" y="0"/>
                <wp:positionH relativeFrom="column">
                  <wp:posOffset>5510238</wp:posOffset>
                </wp:positionH>
                <wp:positionV relativeFrom="paragraph">
                  <wp:posOffset>1805898</wp:posOffset>
                </wp:positionV>
                <wp:extent cx="157680" cy="214200"/>
                <wp:effectExtent l="38100" t="38100" r="0" b="52705"/>
                <wp:wrapNone/>
                <wp:docPr id="157" name="Ink 1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157680" cy="21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70369D" id="Ink 157" o:spid="_x0000_s1026" type="#_x0000_t75" style="position:absolute;margin-left:433.2pt;margin-top:141.5pt;width:13.8pt;height:18.25pt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">
                <v:imagedata r:id="rId11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811840" behindDoc="0" locked="0" layoutInCell="1" allowOverlap="1">
                <wp:simplePos x="0" y="0"/>
                <wp:positionH relativeFrom="column">
                  <wp:posOffset>71562</wp:posOffset>
                </wp:positionH>
                <wp:positionV relativeFrom="paragraph">
                  <wp:posOffset>1368701</wp:posOffset>
                </wp:positionV>
                <wp:extent cx="678594" cy="1257590"/>
                <wp:effectExtent l="38100" t="19050" r="45720" b="57150"/>
                <wp:wrapNone/>
                <wp:docPr id="151" name="Ink 1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678594" cy="1257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5586C4" id="Ink 151" o:spid="_x0000_s1026" type="#_x0000_t75" style="position:absolute;margin-left:4.95pt;margin-top:107.05pt;width:54.85pt;height:100.4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">
                <v:imagedata r:id="rId11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>
                <wp:simplePos x="0" y="0"/>
                <wp:positionH relativeFrom="column">
                  <wp:posOffset>6615485</wp:posOffset>
                </wp:positionH>
                <wp:positionV relativeFrom="paragraph">
                  <wp:posOffset>1487971</wp:posOffset>
                </wp:positionV>
                <wp:extent cx="233139" cy="363240"/>
                <wp:effectExtent l="57150" t="38100" r="33655" b="55880"/>
                <wp:wrapNone/>
                <wp:docPr id="138" name="Ink 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233139" cy="36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78011A" id="Ink 138" o:spid="_x0000_s1026" type="#_x0000_t75" style="position:absolute;margin-left:520.2pt;margin-top:116.45pt;width:19.75pt;height:30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">
                <v:imagedata r:id="rId11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>
                <wp:simplePos x="0" y="0"/>
                <wp:positionH relativeFrom="column">
                  <wp:posOffset>6273579</wp:posOffset>
                </wp:positionH>
                <wp:positionV relativeFrom="paragraph">
                  <wp:posOffset>1487971</wp:posOffset>
                </wp:positionV>
                <wp:extent cx="273084" cy="144156"/>
                <wp:effectExtent l="57150" t="38100" r="12700" b="46355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273084" cy="14415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B862DB" id="Ink 136" o:spid="_x0000_s1026" type="#_x0000_t75" style="position:absolute;margin-left:493.3pt;margin-top:116.45pt;width:22.9pt;height:12.75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">
                <v:imagedata r:id="rId11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>
                <wp:simplePos x="0" y="0"/>
                <wp:positionH relativeFrom="column">
                  <wp:posOffset>6000198</wp:posOffset>
                </wp:positionH>
                <wp:positionV relativeFrom="paragraph">
                  <wp:posOffset>1437618</wp:posOffset>
                </wp:positionV>
                <wp:extent cx="45360" cy="196560"/>
                <wp:effectExtent l="38100" t="38100" r="31115" b="51435"/>
                <wp:wrapNone/>
                <wp:docPr id="132" name="Ink 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4536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B42E09" id="Ink 132" o:spid="_x0000_s1026" type="#_x0000_t75" style="position:absolute;margin-left:471.75pt;margin-top:112.5pt;width:4.95pt;height:16.9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">
                <v:imagedata r:id="rId11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91360" behindDoc="0" locked="0" layoutInCell="1" allowOverlap="1">
                <wp:simplePos x="0" y="0"/>
                <wp:positionH relativeFrom="column">
                  <wp:posOffset>5523918</wp:posOffset>
                </wp:positionH>
                <wp:positionV relativeFrom="paragraph">
                  <wp:posOffset>1471818</wp:posOffset>
                </wp:positionV>
                <wp:extent cx="167400" cy="184680"/>
                <wp:effectExtent l="38100" t="38100" r="0" b="44450"/>
                <wp:wrapNone/>
                <wp:docPr id="131" name="Ink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167400" cy="18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EF777A" id="Ink 131" o:spid="_x0000_s1026" type="#_x0000_t75" style="position:absolute;margin-left:434.25pt;margin-top:115.2pt;width:14.6pt;height:16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">
                <v:imagedata r:id="rId12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90336" behindDoc="0" locked="0" layoutInCell="1" allowOverlap="1">
                <wp:simplePos x="0" y="0"/>
                <wp:positionH relativeFrom="column">
                  <wp:posOffset>4619708</wp:posOffset>
                </wp:positionH>
                <wp:positionV relativeFrom="paragraph">
                  <wp:posOffset>1543630</wp:posOffset>
                </wp:positionV>
                <wp:extent cx="125530" cy="94414"/>
                <wp:effectExtent l="19050" t="38100" r="27305" b="58420"/>
                <wp:wrapNone/>
                <wp:docPr id="130" name="Ink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125530" cy="9441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37A6F1" id="Ink 130" o:spid="_x0000_s1026" type="#_x0000_t75" style="position:absolute;margin-left:363.05pt;margin-top:120.85pt;width:11.3pt;height:8.8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">
                <v:imagedata r:id="rId12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>
                <wp:simplePos x="0" y="0"/>
                <wp:positionH relativeFrom="column">
                  <wp:posOffset>3879798</wp:posOffset>
                </wp:positionH>
                <wp:positionV relativeFrom="paragraph">
                  <wp:posOffset>1482258</wp:posOffset>
                </wp:positionV>
                <wp:extent cx="245160" cy="164880"/>
                <wp:effectExtent l="19050" t="38100" r="21590" b="45085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245160" cy="16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171344" id="Ink 127" o:spid="_x0000_s1026" type="#_x0000_t75" style="position:absolute;margin-left:304.8pt;margin-top:116pt;width:20.7pt;height:14.4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">
                <v:imagedata r:id="rId12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>
                <wp:simplePos x="0" y="0"/>
                <wp:positionH relativeFrom="column">
                  <wp:posOffset>6583680</wp:posOffset>
                </wp:positionH>
                <wp:positionV relativeFrom="paragraph">
                  <wp:posOffset>1154016</wp:posOffset>
                </wp:positionV>
                <wp:extent cx="232482" cy="253440"/>
                <wp:effectExtent l="57150" t="38100" r="53340" b="51435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232482" cy="25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349DEB" id="Ink 94" o:spid="_x0000_s1026" type="#_x0000_t75" style="position:absolute;margin-left:517.7pt;margin-top:90.15pt;width:19.7pt;height:21.3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">
                <v:imagedata r:id="rId12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>
                <wp:simplePos x="0" y="0"/>
                <wp:positionH relativeFrom="column">
                  <wp:posOffset>6249725</wp:posOffset>
                </wp:positionH>
                <wp:positionV relativeFrom="paragraph">
                  <wp:posOffset>1138113</wp:posOffset>
                </wp:positionV>
                <wp:extent cx="566437" cy="269343"/>
                <wp:effectExtent l="38100" t="38100" r="43180" b="54610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566437" cy="26934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81A84F" id="Ink 95" o:spid="_x0000_s1026" type="#_x0000_t75" style="position:absolute;margin-left:491.4pt;margin-top:88.9pt;width:46pt;height:22.6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">
                <v:imagedata r:id="rId12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5942598</wp:posOffset>
                </wp:positionH>
                <wp:positionV relativeFrom="paragraph">
                  <wp:posOffset>1101738</wp:posOffset>
                </wp:positionV>
                <wp:extent cx="31680" cy="140760"/>
                <wp:effectExtent l="38100" t="38100" r="45085" b="50165"/>
                <wp:wrapNone/>
                <wp:docPr id="89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3168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79984E" id="Ink 89" o:spid="_x0000_s1026" type="#_x0000_t75" style="position:absolute;margin-left:467.2pt;margin-top:86.05pt;width:3.95pt;height:12.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">
                <v:imagedata r:id="rId13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5511678</wp:posOffset>
                </wp:positionH>
                <wp:positionV relativeFrom="paragraph">
                  <wp:posOffset>1093098</wp:posOffset>
                </wp:positionV>
                <wp:extent cx="215640" cy="157320"/>
                <wp:effectExtent l="38100" t="38100" r="0" b="52705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215640" cy="15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89312A" id="Ink 88" o:spid="_x0000_s1026" type="#_x0000_t75" style="position:absolute;margin-left:433.3pt;margin-top:85.35pt;width:18.4pt;height:13.8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">
                <v:imagedata r:id="rId13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174929</wp:posOffset>
                </wp:positionH>
                <wp:positionV relativeFrom="paragraph">
                  <wp:posOffset>1026795</wp:posOffset>
                </wp:positionV>
                <wp:extent cx="354334" cy="229899"/>
                <wp:effectExtent l="38100" t="19050" r="45720" b="55880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354334" cy="22989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76573F" id="Ink 70" o:spid="_x0000_s1026" type="#_x0000_t75" style="position:absolute;margin-left:13.05pt;margin-top:80.15pt;width:29.3pt;height:19.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">
                <v:imagedata r:id="rId13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6663193</wp:posOffset>
                </wp:positionH>
                <wp:positionV relativeFrom="paragraph">
                  <wp:posOffset>748499</wp:posOffset>
                </wp:positionV>
                <wp:extent cx="258010" cy="306720"/>
                <wp:effectExtent l="38100" t="38100" r="46990" b="5524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258010" cy="30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5F919F" id="Ink 55" o:spid="_x0000_s1026" type="#_x0000_t75" style="position:absolute;margin-left:523.95pt;margin-top:58.25pt;width:21.7pt;height:25.5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">
                <v:imagedata r:id="rId13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5868063</wp:posOffset>
                </wp:positionH>
                <wp:positionV relativeFrom="paragraph">
                  <wp:posOffset>653084</wp:posOffset>
                </wp:positionV>
                <wp:extent cx="724054" cy="198755"/>
                <wp:effectExtent l="38100" t="38100" r="0" b="4889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724054" cy="198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8335CD" id="Ink 56" o:spid="_x0000_s1026" type="#_x0000_t75" style="position:absolute;margin-left:461.35pt;margin-top:50.7pt;width:58.4pt;height:17.0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">
                <v:imagedata r:id="rId13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5549478</wp:posOffset>
                </wp:positionH>
                <wp:positionV relativeFrom="paragraph">
                  <wp:posOffset>632658</wp:posOffset>
                </wp:positionV>
                <wp:extent cx="202680" cy="200520"/>
                <wp:effectExtent l="19050" t="38100" r="0" b="4762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202680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028F1F" id="Ink 46" o:spid="_x0000_s1026" type="#_x0000_t75" style="position:absolute;margin-left:436.25pt;margin-top:49.1pt;width:17.35pt;height:17.2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">
                <v:imagedata r:id="rId140" o:title=""/>
              </v:shape>
            </w:pict>
          </mc:Fallback>
        </mc:AlternateConten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4"/>
        <w:gridCol w:w="864"/>
      </w:tblGrid>
      <w:tr w:rsidR="00290672" w:rsidTr="00290672">
        <w:trPr>
          <w:trHeight w:val="576"/>
        </w:trPr>
        <w:tc>
          <w:tcPr>
            <w:tcW w:w="864" w:type="dxa"/>
            <w:vAlign w:val="bottom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bottom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864" w:type="dxa"/>
            <w:vAlign w:val="bottom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864" w:type="dxa"/>
            <w:vAlign w:val="bottom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864" w:type="dxa"/>
            <w:vAlign w:val="bottom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864" w:type="dxa"/>
            <w:vAlign w:val="bottom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</w:tr>
      <w:tr w:rsidR="00290672" w:rsidTr="00290672">
        <w:trPr>
          <w:trHeight w:val="576"/>
        </w:trPr>
        <w:tc>
          <w:tcPr>
            <w:tcW w:w="864" w:type="dxa"/>
          </w:tcPr>
          <w:p w:rsidR="00290672" w:rsidRDefault="00290672" w:rsidP="0029067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itial Array</w:t>
            </w: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9</w:t>
            </w: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</w:t>
            </w: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7</w:t>
            </w: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</w:t>
            </w:r>
          </w:p>
        </w:tc>
      </w:tr>
      <w:tr w:rsidR="00290672" w:rsidTr="00290672">
        <w:trPr>
          <w:trHeight w:val="576"/>
        </w:trPr>
        <w:tc>
          <w:tcPr>
            <w:tcW w:w="864" w:type="dxa"/>
          </w:tcPr>
          <w:p w:rsidR="00290672" w:rsidRDefault="000D283D" w:rsidP="0029067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716608" behindDoc="0" locked="0" layoutInCell="1" allowOverlap="1">
                      <wp:simplePos x="0" y="0"/>
                      <wp:positionH relativeFrom="column">
                        <wp:posOffset>142278</wp:posOffset>
                      </wp:positionH>
                      <wp:positionV relativeFrom="paragraph">
                        <wp:posOffset>120468</wp:posOffset>
                      </wp:positionV>
                      <wp:extent cx="66960" cy="159480"/>
                      <wp:effectExtent l="38100" t="38100" r="47625" b="50165"/>
                      <wp:wrapNone/>
                      <wp:docPr id="58" name="Ink 5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6960" cy="159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AB566E1" id="Ink 58" o:spid="_x0000_s1026" type="#_x0000_t75" style="position:absolute;margin-left:10.5pt;margin-top:8.8pt;width:6.65pt;height:13.9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">
                      <v:imagedata r:id="rId142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768832" behindDoc="0" locked="0" layoutInCell="1" allowOverlap="1">
                      <wp:simplePos x="0" y="0"/>
                      <wp:positionH relativeFrom="column">
                        <wp:posOffset>-11927</wp:posOffset>
                      </wp:positionH>
                      <wp:positionV relativeFrom="paragraph">
                        <wp:posOffset>-368162</wp:posOffset>
                      </wp:positionV>
                      <wp:extent cx="2707560" cy="1146209"/>
                      <wp:effectExtent l="57150" t="38100" r="55245" b="53975"/>
                      <wp:wrapNone/>
                      <wp:docPr id="109" name="Ink 10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707560" cy="1146209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F08480B" id="Ink 109" o:spid="_x0000_s1026" type="#_x0000_t75" style="position:absolute;margin-left:-1.65pt;margin-top:-29.7pt;width:214.65pt;height:91.65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">
                      <v:imagedata r:id="rId144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290672">
        <w:trPr>
          <w:trHeight w:val="576"/>
        </w:trPr>
        <w:tc>
          <w:tcPr>
            <w:tcW w:w="864" w:type="dxa"/>
          </w:tcPr>
          <w:p w:rsidR="00290672" w:rsidRDefault="00290672" w:rsidP="0029067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290672">
        <w:trPr>
          <w:trHeight w:val="576"/>
        </w:trPr>
        <w:tc>
          <w:tcPr>
            <w:tcW w:w="864" w:type="dxa"/>
          </w:tcPr>
          <w:p w:rsidR="00290672" w:rsidRDefault="00290672" w:rsidP="0029067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04672" behindDoc="0" locked="0" layoutInCell="1" allowOverlap="1">
                      <wp:simplePos x="0" y="0"/>
                      <wp:positionH relativeFrom="column">
                        <wp:posOffset>107343</wp:posOffset>
                      </wp:positionH>
                      <wp:positionV relativeFrom="paragraph">
                        <wp:posOffset>120070</wp:posOffset>
                      </wp:positionV>
                      <wp:extent cx="187873" cy="207517"/>
                      <wp:effectExtent l="38100" t="38100" r="41275" b="40640"/>
                      <wp:wrapNone/>
                      <wp:docPr id="144" name="Ink 14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7873" cy="207517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3D2D4D4" id="Ink 144" o:spid="_x0000_s1026" type="#_x0000_t75" style="position:absolute;margin-left:7.75pt;margin-top:8.75pt;width:16.25pt;height:17.8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">
                      <v:imagedata r:id="rId146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03648" behindDoc="0" locked="0" layoutInCell="1" allowOverlap="1">
                      <wp:simplePos x="0" y="0"/>
                      <wp:positionH relativeFrom="column">
                        <wp:posOffset>131197</wp:posOffset>
                      </wp:positionH>
                      <wp:positionV relativeFrom="paragraph">
                        <wp:posOffset>175729</wp:posOffset>
                      </wp:positionV>
                      <wp:extent cx="165553" cy="128270"/>
                      <wp:effectExtent l="38100" t="38100" r="0" b="43180"/>
                      <wp:wrapNone/>
                      <wp:docPr id="143" name="Ink 14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553" cy="12827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2B8627D" id="Ink 143" o:spid="_x0000_s1026" type="#_x0000_t75" style="position:absolute;margin-left:9.65pt;margin-top:13.15pt;width:14.45pt;height:11.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">
                      <v:imagedata r:id="rId148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786240" behindDoc="0" locked="0" layoutInCell="1" allowOverlap="1">
                      <wp:simplePos x="0" y="0"/>
                      <wp:positionH relativeFrom="column">
                        <wp:posOffset>123245</wp:posOffset>
                      </wp:positionH>
                      <wp:positionV relativeFrom="paragraph">
                        <wp:posOffset>120070</wp:posOffset>
                      </wp:positionV>
                      <wp:extent cx="217127" cy="177800"/>
                      <wp:effectExtent l="19050" t="38100" r="0" b="50800"/>
                      <wp:wrapNone/>
                      <wp:docPr id="126" name="Ink 12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7127" cy="177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2C3FB5B" id="Ink 126" o:spid="_x0000_s1026" type="#_x0000_t75" style="position:absolute;margin-left:9pt;margin-top:8.75pt;width:18.55pt;height:15.4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">
                      <v:imagedata r:id="rId150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785216" behindDoc="0" locked="0" layoutInCell="1" allowOverlap="1">
                      <wp:simplePos x="0" y="0"/>
                      <wp:positionH relativeFrom="column">
                        <wp:posOffset>51683</wp:posOffset>
                      </wp:positionH>
                      <wp:positionV relativeFrom="paragraph">
                        <wp:posOffset>143924</wp:posOffset>
                      </wp:positionV>
                      <wp:extent cx="256164" cy="196263"/>
                      <wp:effectExtent l="38100" t="38100" r="48895" b="51435"/>
                      <wp:wrapNone/>
                      <wp:docPr id="125" name="Ink 1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6164" cy="196263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E86B144" id="Ink 125" o:spid="_x0000_s1026" type="#_x0000_t75" style="position:absolute;margin-left:3.35pt;margin-top:10.65pt;width:21.55pt;height:16.8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">
                      <v:imagedata r:id="rId152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784192" behindDoc="0" locked="0" layoutInCell="1" allowOverlap="1">
                      <wp:simplePos x="0" y="0"/>
                      <wp:positionH relativeFrom="column">
                        <wp:posOffset>170953</wp:posOffset>
                      </wp:positionH>
                      <wp:positionV relativeFrom="paragraph">
                        <wp:posOffset>143924</wp:posOffset>
                      </wp:positionV>
                      <wp:extent cx="189517" cy="164465"/>
                      <wp:effectExtent l="19050" t="38100" r="0" b="45085"/>
                      <wp:wrapNone/>
                      <wp:docPr id="124" name="Ink 1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9517" cy="1644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F618370" id="Ink 124" o:spid="_x0000_s1026" type="#_x0000_t75" style="position:absolute;margin-left:12.75pt;margin-top:10.65pt;width:16.3pt;height:14.3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">
                      <v:imagedata r:id="rId154" o:title="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781120" behindDoc="0" locked="0" layoutInCell="1" allowOverlap="1">
                      <wp:simplePos x="0" y="0"/>
                      <wp:positionH relativeFrom="column">
                        <wp:posOffset>13758</wp:posOffset>
                      </wp:positionH>
                      <wp:positionV relativeFrom="paragraph">
                        <wp:posOffset>122888</wp:posOffset>
                      </wp:positionV>
                      <wp:extent cx="72720" cy="160560"/>
                      <wp:effectExtent l="38100" t="38100" r="41910" b="49530"/>
                      <wp:wrapNone/>
                      <wp:docPr id="121" name="Ink 12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2720" cy="160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0B94AFB" id="Ink 121" o:spid="_x0000_s1026" type="#_x0000_t75" style="position:absolute;margin-left:.4pt;margin-top:9pt;width:7.15pt;height:14.1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">
                      <v:imagedata r:id="rId156" o:title=""/>
                    </v:shape>
                  </w:pict>
                </mc:Fallback>
              </mc:AlternateContent>
            </w:r>
          </w:p>
        </w:tc>
      </w:tr>
      <w:tr w:rsidR="00290672" w:rsidTr="00290672">
        <w:trPr>
          <w:trHeight w:val="576"/>
        </w:trPr>
        <w:tc>
          <w:tcPr>
            <w:tcW w:w="864" w:type="dxa"/>
          </w:tcPr>
          <w:p w:rsidR="00290672" w:rsidRDefault="00290672" w:rsidP="0029067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27200" behindDoc="0" locked="0" layoutInCell="1" allowOverlap="1">
                      <wp:simplePos x="0" y="0"/>
                      <wp:positionH relativeFrom="column">
                        <wp:posOffset>223278</wp:posOffset>
                      </wp:positionH>
                      <wp:positionV relativeFrom="paragraph">
                        <wp:posOffset>228498</wp:posOffset>
                      </wp:positionV>
                      <wp:extent cx="86040" cy="72000"/>
                      <wp:effectExtent l="38100" t="19050" r="47625" b="42545"/>
                      <wp:wrapNone/>
                      <wp:docPr id="166" name="Ink 16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6040" cy="72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039FF9A" id="Ink 166" o:spid="_x0000_s1026" type="#_x0000_t75" style="position:absolute;margin-left:16.9pt;margin-top:17.3pt;width:8.15pt;height:7.0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">
                      <v:imagedata r:id="rId158" o:title="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26176" behindDoc="0" locked="0" layoutInCell="1" allowOverlap="1">
                      <wp:simplePos x="0" y="0"/>
                      <wp:positionH relativeFrom="column">
                        <wp:posOffset>98718</wp:posOffset>
                      </wp:positionH>
                      <wp:positionV relativeFrom="paragraph">
                        <wp:posOffset>196818</wp:posOffset>
                      </wp:positionV>
                      <wp:extent cx="27360" cy="124560"/>
                      <wp:effectExtent l="38100" t="38100" r="48895" b="46990"/>
                      <wp:wrapNone/>
                      <wp:docPr id="165" name="Ink 16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7360" cy="124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FB60CD7" id="Ink 165" o:spid="_x0000_s1026" type="#_x0000_t75" style="position:absolute;margin-left:7.05pt;margin-top:14.8pt;width:3.55pt;height:11.2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">
                      <v:imagedata r:id="rId160" o:title="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12864" behindDoc="0" locked="0" layoutInCell="1" allowOverlap="1">
                      <wp:simplePos x="0" y="0"/>
                      <wp:positionH relativeFrom="column">
                        <wp:posOffset>60198</wp:posOffset>
                      </wp:positionH>
                      <wp:positionV relativeFrom="paragraph">
                        <wp:posOffset>-16302</wp:posOffset>
                      </wp:positionV>
                      <wp:extent cx="888480" cy="53640"/>
                      <wp:effectExtent l="38100" t="38100" r="45085" b="41910"/>
                      <wp:wrapNone/>
                      <wp:docPr id="152" name="Ink 1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88480" cy="53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2439557" id="Ink 152" o:spid="_x0000_s1026" type="#_x0000_t75" style="position:absolute;margin-left:4.05pt;margin-top:-2pt;width:71.35pt;height:5.6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">
                      <v:imagedata r:id="rId162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29248" behindDoc="0" locked="0" layoutInCell="1" allowOverlap="1">
                      <wp:simplePos x="0" y="0"/>
                      <wp:positionH relativeFrom="column">
                        <wp:posOffset>231198</wp:posOffset>
                      </wp:positionH>
                      <wp:positionV relativeFrom="paragraph">
                        <wp:posOffset>179538</wp:posOffset>
                      </wp:positionV>
                      <wp:extent cx="68760" cy="168840"/>
                      <wp:effectExtent l="38100" t="38100" r="45720" b="41275"/>
                      <wp:wrapNone/>
                      <wp:docPr id="168" name="Ink 16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8760" cy="168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A224F21" id="Ink 168" o:spid="_x0000_s1026" type="#_x0000_t75" style="position:absolute;margin-left:17.5pt;margin-top:13.45pt;width:6.8pt;height:14.75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">
                      <v:imagedata r:id="rId164" o:title="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28224" behindDoc="0" locked="0" layoutInCell="1" allowOverlap="1">
                      <wp:simplePos x="0" y="0"/>
                      <wp:positionH relativeFrom="column">
                        <wp:posOffset>137238</wp:posOffset>
                      </wp:positionH>
                      <wp:positionV relativeFrom="paragraph">
                        <wp:posOffset>179898</wp:posOffset>
                      </wp:positionV>
                      <wp:extent cx="24480" cy="146520"/>
                      <wp:effectExtent l="38100" t="19050" r="52070" b="44450"/>
                      <wp:wrapNone/>
                      <wp:docPr id="167" name="Ink 16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480" cy="146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1F2104F" id="Ink 167" o:spid="_x0000_s1026" type="#_x0000_t75" style="position:absolute;margin-left:10.1pt;margin-top:13.45pt;width:3.35pt;height:13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">
                      <v:imagedata r:id="rId166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40512" behindDoc="0" locked="0" layoutInCell="1" allowOverlap="1">
                      <wp:simplePos x="0" y="0"/>
                      <wp:positionH relativeFrom="column">
                        <wp:posOffset>155050</wp:posOffset>
                      </wp:positionH>
                      <wp:positionV relativeFrom="paragraph">
                        <wp:posOffset>145525</wp:posOffset>
                      </wp:positionV>
                      <wp:extent cx="211273" cy="182880"/>
                      <wp:effectExtent l="38100" t="38100" r="17780" b="45720"/>
                      <wp:wrapNone/>
                      <wp:docPr id="179" name="Ink 17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1273" cy="182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9E21A6A" id="Ink 179" o:spid="_x0000_s1026" type="#_x0000_t75" style="position:absolute;margin-left:11.5pt;margin-top:10.75pt;width:18.05pt;height:15.8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">
                      <v:imagedata r:id="rId168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39488" behindDoc="0" locked="0" layoutInCell="1" allowOverlap="1">
                      <wp:simplePos x="0" y="0"/>
                      <wp:positionH relativeFrom="column">
                        <wp:posOffset>51683</wp:posOffset>
                      </wp:positionH>
                      <wp:positionV relativeFrom="paragraph">
                        <wp:posOffset>161428</wp:posOffset>
                      </wp:positionV>
                      <wp:extent cx="260547" cy="167760"/>
                      <wp:effectExtent l="38100" t="38100" r="44450" b="41910"/>
                      <wp:wrapNone/>
                      <wp:docPr id="178" name="Ink 17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60547" cy="167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BE6CE3A" id="Ink 178" o:spid="_x0000_s1026" type="#_x0000_t75" style="position:absolute;margin-left:3.35pt;margin-top:12pt;width:21.9pt;height:14.6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">
                      <v:imagedata r:id="rId170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0D283D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838464" behindDoc="0" locked="0" layoutInCell="1" allowOverlap="1">
                      <wp:simplePos x="0" y="0"/>
                      <wp:positionH relativeFrom="column">
                        <wp:posOffset>51683</wp:posOffset>
                      </wp:positionH>
                      <wp:positionV relativeFrom="paragraph">
                        <wp:posOffset>137574</wp:posOffset>
                      </wp:positionV>
                      <wp:extent cx="320369" cy="227974"/>
                      <wp:effectExtent l="38100" t="19050" r="3810" b="57785"/>
                      <wp:wrapNone/>
                      <wp:docPr id="177" name="Ink 17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20369" cy="227974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7581D04" id="Ink 177" o:spid="_x0000_s1026" type="#_x0000_t75" style="position:absolute;margin-left:3.35pt;margin-top:10.15pt;width:26.65pt;height:19.3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">
                      <v:imagedata r:id="rId172" o:title=""/>
                    </v:shape>
                  </w:pict>
                </mc:Fallback>
              </mc:AlternateContent>
            </w:r>
          </w:p>
        </w:tc>
      </w:tr>
      <w:tr w:rsidR="00290672" w:rsidTr="00290672">
        <w:trPr>
          <w:trHeight w:val="576"/>
        </w:trPr>
        <w:tc>
          <w:tcPr>
            <w:tcW w:w="864" w:type="dxa"/>
          </w:tcPr>
          <w:p w:rsidR="00290672" w:rsidRDefault="00290672" w:rsidP="0029067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29067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290672" w:rsidRDefault="00290672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:rsidR="00290672" w:rsidRDefault="00210D6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26944" behindDoc="0" locked="0" layoutInCell="1" allowOverlap="1">
                <wp:simplePos x="0" y="0"/>
                <wp:positionH relativeFrom="column">
                  <wp:posOffset>7945638</wp:posOffset>
                </wp:positionH>
                <wp:positionV relativeFrom="paragraph">
                  <wp:posOffset>1522517</wp:posOffset>
                </wp:positionV>
                <wp:extent cx="160920" cy="203040"/>
                <wp:effectExtent l="38100" t="38100" r="10795" b="45085"/>
                <wp:wrapNone/>
                <wp:docPr id="947" name="Ink 9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160920" cy="20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C81756" id="Ink 947" o:spid="_x0000_s1026" type="#_x0000_t75" style="position:absolute;margin-left:624.95pt;margin-top:119.2pt;width:14.05pt;height:17.45pt;z-index:25262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">
                <v:imagedata r:id="rId17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25920" behindDoc="0" locked="0" layoutInCell="1" allowOverlap="1">
                <wp:simplePos x="0" y="0"/>
                <wp:positionH relativeFrom="column">
                  <wp:posOffset>7674918</wp:posOffset>
                </wp:positionH>
                <wp:positionV relativeFrom="paragraph">
                  <wp:posOffset>1624037</wp:posOffset>
                </wp:positionV>
                <wp:extent cx="207720" cy="11160"/>
                <wp:effectExtent l="38100" t="38100" r="40005" b="46355"/>
                <wp:wrapNone/>
                <wp:docPr id="946" name="Ink 9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">
                      <w14:nvContentPartPr>
                        <w14:cNvContentPartPr/>
                      </w14:nvContentPartPr>
                      <w14:xfrm>
                        <a:off x="0" y="0"/>
                        <a:ext cx="20772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4BF8A4" id="Ink 946" o:spid="_x0000_s1026" type="#_x0000_t75" style="position:absolute;margin-left:603.6pt;margin-top:127.2pt;width:17.75pt;height:2.3pt;z-index:25262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">
                <v:imagedata r:id="rId17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24896" behindDoc="0" locked="0" layoutInCell="1" allowOverlap="1">
                <wp:simplePos x="0" y="0"/>
                <wp:positionH relativeFrom="column">
                  <wp:posOffset>7398438</wp:posOffset>
                </wp:positionH>
                <wp:positionV relativeFrom="paragraph">
                  <wp:posOffset>1577237</wp:posOffset>
                </wp:positionV>
                <wp:extent cx="159480" cy="130320"/>
                <wp:effectExtent l="38100" t="38100" r="50165" b="41275"/>
                <wp:wrapNone/>
                <wp:docPr id="945" name="Ink 9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">
                      <w14:nvContentPartPr>
                        <w14:cNvContentPartPr/>
                      </w14:nvContentPartPr>
                      <w14:xfrm>
                        <a:off x="0" y="0"/>
                        <a:ext cx="159480" cy="13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75EC53" id="Ink 945" o:spid="_x0000_s1026" type="#_x0000_t75" style="position:absolute;margin-left:581.85pt;margin-top:123.5pt;width:13.95pt;height:11.65pt;z-index:25262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">
                <v:imagedata r:id="rId17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23872" behindDoc="0" locked="0" layoutInCell="1" allowOverlap="1">
                <wp:simplePos x="0" y="0"/>
                <wp:positionH relativeFrom="column">
                  <wp:posOffset>7193238</wp:posOffset>
                </wp:positionH>
                <wp:positionV relativeFrom="paragraph">
                  <wp:posOffset>1535477</wp:posOffset>
                </wp:positionV>
                <wp:extent cx="97560" cy="191160"/>
                <wp:effectExtent l="38100" t="19050" r="36195" b="56515"/>
                <wp:wrapNone/>
                <wp:docPr id="944" name="Ink 9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/>
                      </w14:nvContentPartPr>
                      <w14:xfrm>
                        <a:off x="0" y="0"/>
                        <a:ext cx="97560" cy="19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7AD867" id="Ink 944" o:spid="_x0000_s1026" type="#_x0000_t75" style="position:absolute;margin-left:565.7pt;margin-top:120.2pt;width:9.1pt;height:16.45pt;z-index:25262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">
                <v:imagedata r:id="rId18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21824" behindDoc="0" locked="0" layoutInCell="1" allowOverlap="1">
                <wp:simplePos x="0" y="0"/>
                <wp:positionH relativeFrom="column">
                  <wp:posOffset>6766560</wp:posOffset>
                </wp:positionH>
                <wp:positionV relativeFrom="paragraph">
                  <wp:posOffset>1571680</wp:posOffset>
                </wp:positionV>
                <wp:extent cx="219710" cy="225000"/>
                <wp:effectExtent l="38100" t="19050" r="0" b="41910"/>
                <wp:wrapNone/>
                <wp:docPr id="942" name="Ink 9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/>
                      </w14:nvContentPartPr>
                      <w14:xfrm>
                        <a:off x="0" y="0"/>
                        <a:ext cx="219710" cy="22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D27D74" id="Ink 942" o:spid="_x0000_s1026" type="#_x0000_t75" style="position:absolute;margin-left:532.1pt;margin-top:123.05pt;width:18.7pt;height:19.1pt;z-index:25262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">
                <v:imagedata r:id="rId18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22848" behindDoc="0" locked="0" layoutInCell="1" allowOverlap="1">
                <wp:simplePos x="0" y="0"/>
                <wp:positionH relativeFrom="column">
                  <wp:posOffset>5653377</wp:posOffset>
                </wp:positionH>
                <wp:positionV relativeFrom="paragraph">
                  <wp:posOffset>1380849</wp:posOffset>
                </wp:positionV>
                <wp:extent cx="814915" cy="321496"/>
                <wp:effectExtent l="38100" t="38100" r="42545" b="40640"/>
                <wp:wrapNone/>
                <wp:docPr id="943" name="Ink 9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/>
                      </w14:nvContentPartPr>
                      <w14:xfrm>
                        <a:off x="0" y="0"/>
                        <a:ext cx="814915" cy="32149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E465DA" id="Ink 943" o:spid="_x0000_s1026" type="#_x0000_t75" style="position:absolute;margin-left:444.45pt;margin-top:108.05pt;width:65.55pt;height:26.7pt;z-index:25262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">
                <v:imagedata r:id="rId18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18752" behindDoc="0" locked="0" layoutInCell="1" allowOverlap="1">
                <wp:simplePos x="0" y="0"/>
                <wp:positionH relativeFrom="column">
                  <wp:posOffset>6138078</wp:posOffset>
                </wp:positionH>
                <wp:positionV relativeFrom="paragraph">
                  <wp:posOffset>1763357</wp:posOffset>
                </wp:positionV>
                <wp:extent cx="180720" cy="128160"/>
                <wp:effectExtent l="38100" t="38100" r="48260" b="43815"/>
                <wp:wrapNone/>
                <wp:docPr id="939" name="Ink 9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18072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0DB769" id="Ink 939" o:spid="_x0000_s1026" type="#_x0000_t75" style="position:absolute;margin-left:482.6pt;margin-top:138.15pt;width:15.65pt;height:11.55pt;z-index:25261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">
                <v:imagedata r:id="rId18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12608" behindDoc="0" locked="0" layoutInCell="1" allowOverlap="1">
                <wp:simplePos x="0" y="0"/>
                <wp:positionH relativeFrom="column">
                  <wp:posOffset>5098038</wp:posOffset>
                </wp:positionH>
                <wp:positionV relativeFrom="paragraph">
                  <wp:posOffset>1587677</wp:posOffset>
                </wp:positionV>
                <wp:extent cx="282960" cy="23400"/>
                <wp:effectExtent l="38100" t="38100" r="0" b="53340"/>
                <wp:wrapNone/>
                <wp:docPr id="933" name="Ink 9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28296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AC15CC" id="Ink 933" o:spid="_x0000_s1026" type="#_x0000_t75" style="position:absolute;margin-left:400.7pt;margin-top:124.3pt;width:23.7pt;height:3.3pt;z-index:25261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">
                <v:imagedata r:id="rId18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11584" behindDoc="0" locked="0" layoutInCell="1" allowOverlap="1">
                <wp:simplePos x="0" y="0"/>
                <wp:positionH relativeFrom="column">
                  <wp:posOffset>5089758</wp:posOffset>
                </wp:positionH>
                <wp:positionV relativeFrom="paragraph">
                  <wp:posOffset>1504517</wp:posOffset>
                </wp:positionV>
                <wp:extent cx="207720" cy="20160"/>
                <wp:effectExtent l="38100" t="38100" r="40005" b="56515"/>
                <wp:wrapNone/>
                <wp:docPr id="932" name="Ink 9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/>
                      </w14:nvContentPartPr>
                      <w14:xfrm>
                        <a:off x="0" y="0"/>
                        <a:ext cx="20772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0B164D" id="Ink 932" o:spid="_x0000_s1026" type="#_x0000_t75" style="position:absolute;margin-left:400.05pt;margin-top:117.75pt;width:17.75pt;height:3.05pt;z-index:25261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">
                <v:imagedata r:id="rId190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03680" behindDoc="0" locked="0" layoutInCell="1" allowOverlap="1">
                <wp:simplePos x="0" y="0"/>
                <wp:positionH relativeFrom="column">
                  <wp:posOffset>5192202</wp:posOffset>
                </wp:positionH>
                <wp:positionV relativeFrom="paragraph">
                  <wp:posOffset>776550</wp:posOffset>
                </wp:positionV>
                <wp:extent cx="1659960" cy="481617"/>
                <wp:effectExtent l="38100" t="38100" r="35560" b="52070"/>
                <wp:wrapNone/>
                <wp:docPr id="436" name="Ink 4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1659960" cy="48161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F7F5DE" id="Ink 436" o:spid="_x0000_s1026" type="#_x0000_t75" style="position:absolute;margin-left:408.15pt;margin-top:60.45pt;width:132.1pt;height:39.3pt;z-index:25210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">
                <v:imagedata r:id="rId192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92416" behindDoc="0" locked="0" layoutInCell="1" allowOverlap="1">
                <wp:simplePos x="0" y="0"/>
                <wp:positionH relativeFrom="column">
                  <wp:posOffset>8126233</wp:posOffset>
                </wp:positionH>
                <wp:positionV relativeFrom="paragraph">
                  <wp:posOffset>-2678</wp:posOffset>
                </wp:positionV>
                <wp:extent cx="535367" cy="546480"/>
                <wp:effectExtent l="38100" t="38100" r="36195" b="44450"/>
                <wp:wrapNone/>
                <wp:docPr id="425" name="Ink 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535367" cy="54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C9DFFC" id="Ink 425" o:spid="_x0000_s1026" type="#_x0000_t75" style="position:absolute;margin-left:639.15pt;margin-top:-.9pt;width:43.55pt;height:44.45pt;z-index:25209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">
                <v:imagedata r:id="rId194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93440" behindDoc="0" locked="0" layoutInCell="1" allowOverlap="1">
                <wp:simplePos x="0" y="0"/>
                <wp:positionH relativeFrom="column">
                  <wp:posOffset>7529885</wp:posOffset>
                </wp:positionH>
                <wp:positionV relativeFrom="paragraph">
                  <wp:posOffset>212007</wp:posOffset>
                </wp:positionV>
                <wp:extent cx="258731" cy="197280"/>
                <wp:effectExtent l="38100" t="38100" r="46355" b="50800"/>
                <wp:wrapNone/>
                <wp:docPr id="426" name="Ink 4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258731" cy="19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9F73E6" id="Ink 426" o:spid="_x0000_s1026" type="#_x0000_t75" style="position:absolute;margin-left:592.2pt;margin-top:16pt;width:21.75pt;height:16.95pt;z-index:25209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">
                <v:imagedata r:id="rId196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94464" behindDoc="0" locked="0" layoutInCell="1" allowOverlap="1">
                <wp:simplePos x="0" y="0"/>
                <wp:positionH relativeFrom="column">
                  <wp:posOffset>7180028</wp:posOffset>
                </wp:positionH>
                <wp:positionV relativeFrom="paragraph">
                  <wp:posOffset>180202</wp:posOffset>
                </wp:positionV>
                <wp:extent cx="248087" cy="243840"/>
                <wp:effectExtent l="38100" t="38100" r="0" b="41910"/>
                <wp:wrapNone/>
                <wp:docPr id="427" name="Ink 4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248087" cy="24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C1CCC6" id="Ink 427" o:spid="_x0000_s1026" type="#_x0000_t75" style="position:absolute;margin-left:564.65pt;margin-top:13.5pt;width:20.95pt;height:20.6pt;z-index:25209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">
                <v:imagedata r:id="rId198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88320" behindDoc="0" locked="0" layoutInCell="1" allowOverlap="1">
                <wp:simplePos x="0" y="0"/>
                <wp:positionH relativeFrom="column">
                  <wp:posOffset>7879398</wp:posOffset>
                </wp:positionH>
                <wp:positionV relativeFrom="paragraph">
                  <wp:posOffset>214418</wp:posOffset>
                </wp:positionV>
                <wp:extent cx="64440" cy="189000"/>
                <wp:effectExtent l="19050" t="38100" r="31115" b="40005"/>
                <wp:wrapNone/>
                <wp:docPr id="421" name="Ink 4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9">
                      <w14:nvContentPartPr>
                        <w14:cNvContentPartPr/>
                      </w14:nvContentPartPr>
                      <w14:xfrm>
                        <a:off x="0" y="0"/>
                        <a:ext cx="64440" cy="18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3E158B" id="Ink 421" o:spid="_x0000_s1026" type="#_x0000_t75" style="position:absolute;margin-left:619.75pt;margin-top:16.2pt;width:6.45pt;height:16.3pt;z-index:25208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">
                <v:imagedata r:id="rId200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83200" behindDoc="0" locked="0" layoutInCell="1" allowOverlap="1">
                <wp:simplePos x="0" y="0"/>
                <wp:positionH relativeFrom="column">
                  <wp:posOffset>6639339</wp:posOffset>
                </wp:positionH>
                <wp:positionV relativeFrom="paragraph">
                  <wp:posOffset>259715</wp:posOffset>
                </wp:positionV>
                <wp:extent cx="255905" cy="216000"/>
                <wp:effectExtent l="38100" t="38100" r="0" b="50800"/>
                <wp:wrapNone/>
                <wp:docPr id="416" name="Ink 4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1">
                      <w14:nvContentPartPr>
                        <w14:cNvContentPartPr/>
                      </w14:nvContentPartPr>
                      <w14:xfrm>
                        <a:off x="0" y="0"/>
                        <a:ext cx="255905" cy="21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7E57A8" id="Ink 416" o:spid="_x0000_s1026" type="#_x0000_t75" style="position:absolute;margin-left:522.1pt;margin-top:19.75pt;width:21.55pt;height:18.4pt;z-index:25208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">
                <v:imagedata r:id="rId202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80128" behindDoc="0" locked="0" layoutInCell="1" allowOverlap="1">
                <wp:simplePos x="0" y="0"/>
                <wp:positionH relativeFrom="column">
                  <wp:posOffset>5494351</wp:posOffset>
                </wp:positionH>
                <wp:positionV relativeFrom="paragraph">
                  <wp:posOffset>124543</wp:posOffset>
                </wp:positionV>
                <wp:extent cx="973456" cy="221035"/>
                <wp:effectExtent l="38100" t="38100" r="17145" b="45720"/>
                <wp:wrapNone/>
                <wp:docPr id="413" name="Ink 4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3">
                      <w14:nvContentPartPr>
                        <w14:cNvContentPartPr/>
                      </w14:nvContentPartPr>
                      <w14:xfrm>
                        <a:off x="0" y="0"/>
                        <a:ext cx="973456" cy="221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61CC61" id="Ink 413" o:spid="_x0000_s1026" type="#_x0000_t75" style="position:absolute;margin-left:431.95pt;margin-top:9.1pt;width:78.05pt;height:18.8pt;z-index:25208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">
                <v:imagedata r:id="rId204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79104" behindDoc="0" locked="0" layoutInCell="1" allowOverlap="1">
                <wp:simplePos x="0" y="0"/>
                <wp:positionH relativeFrom="column">
                  <wp:posOffset>6064998</wp:posOffset>
                </wp:positionH>
                <wp:positionV relativeFrom="paragraph">
                  <wp:posOffset>569378</wp:posOffset>
                </wp:positionV>
                <wp:extent cx="217440" cy="147240"/>
                <wp:effectExtent l="38100" t="38100" r="30480" b="43815"/>
                <wp:wrapNone/>
                <wp:docPr id="412" name="Ink 4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217440" cy="14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C81786" id="Ink 412" o:spid="_x0000_s1026" type="#_x0000_t75" style="position:absolute;margin-left:476.85pt;margin-top:44.15pt;width:18.5pt;height:13.05pt;z-index:25207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">
                <v:imagedata r:id="rId206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78080" behindDoc="0" locked="0" layoutInCell="1" allowOverlap="1">
                <wp:simplePos x="0" y="0"/>
                <wp:positionH relativeFrom="column">
                  <wp:posOffset>5397558</wp:posOffset>
                </wp:positionH>
                <wp:positionV relativeFrom="paragraph">
                  <wp:posOffset>423938</wp:posOffset>
                </wp:positionV>
                <wp:extent cx="1002240" cy="64080"/>
                <wp:effectExtent l="38100" t="38100" r="45720" b="50800"/>
                <wp:wrapNone/>
                <wp:docPr id="411" name="Ink 4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1002240" cy="6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CABCB1" id="Ink 411" o:spid="_x0000_s1026" type="#_x0000_t75" style="position:absolute;margin-left:424.3pt;margin-top:32.7pt;width:80.3pt;height:6.5pt;z-index:25207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">
                <v:imagedata r:id="rId208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69888" behindDoc="0" locked="0" layoutInCell="1" allowOverlap="1">
                <wp:simplePos x="0" y="0"/>
                <wp:positionH relativeFrom="column">
                  <wp:posOffset>4833798</wp:posOffset>
                </wp:positionH>
                <wp:positionV relativeFrom="paragraph">
                  <wp:posOffset>382898</wp:posOffset>
                </wp:positionV>
                <wp:extent cx="234720" cy="21240"/>
                <wp:effectExtent l="38100" t="38100" r="51435" b="55245"/>
                <wp:wrapNone/>
                <wp:docPr id="403" name="Ink 4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9">
                      <w14:nvContentPartPr>
                        <w14:cNvContentPartPr/>
                      </w14:nvContentPartPr>
                      <w14:xfrm>
                        <a:off x="0" y="0"/>
                        <a:ext cx="23472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493832" id="Ink 403" o:spid="_x0000_s1026" type="#_x0000_t75" style="position:absolute;margin-left:379.9pt;margin-top:29.45pt;width:19.9pt;height:3.05pt;z-index:25206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">
                <v:imagedata r:id="rId210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68864" behindDoc="0" locked="0" layoutInCell="1" allowOverlap="1">
                <wp:simplePos x="0" y="0"/>
                <wp:positionH relativeFrom="column">
                  <wp:posOffset>4775118</wp:posOffset>
                </wp:positionH>
                <wp:positionV relativeFrom="paragraph">
                  <wp:posOffset>286058</wp:posOffset>
                </wp:positionV>
                <wp:extent cx="232200" cy="2520"/>
                <wp:effectExtent l="38100" t="38100" r="53975" b="55245"/>
                <wp:wrapNone/>
                <wp:docPr id="402" name="Ink 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1">
                      <w14:nvContentPartPr>
                        <w14:cNvContentPartPr/>
                      </w14:nvContentPartPr>
                      <w14:xfrm>
                        <a:off x="0" y="0"/>
                        <a:ext cx="23220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CB836A" id="Ink 402" o:spid="_x0000_s1026" type="#_x0000_t75" style="position:absolute;margin-left:375.3pt;margin-top:21.8pt;width:19.7pt;height:1.65pt;z-index:25206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">
                <v:imagedata r:id="rId212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44288" behindDoc="0" locked="0" layoutInCell="1" allowOverlap="1">
                <wp:simplePos x="0" y="0"/>
                <wp:positionH relativeFrom="column">
                  <wp:posOffset>-532737</wp:posOffset>
                </wp:positionH>
                <wp:positionV relativeFrom="paragraph">
                  <wp:posOffset>-18581</wp:posOffset>
                </wp:positionV>
                <wp:extent cx="1714132" cy="1145552"/>
                <wp:effectExtent l="38100" t="38100" r="57785" b="54610"/>
                <wp:wrapNone/>
                <wp:docPr id="378" name="Ink 3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3">
                      <w14:nvContentPartPr>
                        <w14:cNvContentPartPr/>
                      </w14:nvContentPartPr>
                      <w14:xfrm>
                        <a:off x="0" y="0"/>
                        <a:ext cx="1714132" cy="114555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130A0F" id="Ink 378" o:spid="_x0000_s1026" type="#_x0000_t75" style="position:absolute;margin-left:-42.65pt;margin-top:-2.15pt;width:136.35pt;height:91.6pt;z-index:25204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">
                <v:imagedata r:id="rId214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27904" behindDoc="0" locked="0" layoutInCell="1" allowOverlap="1">
                <wp:simplePos x="0" y="0"/>
                <wp:positionH relativeFrom="column">
                  <wp:posOffset>-713802</wp:posOffset>
                </wp:positionH>
                <wp:positionV relativeFrom="paragraph">
                  <wp:posOffset>71498</wp:posOffset>
                </wp:positionV>
                <wp:extent cx="86760" cy="277920"/>
                <wp:effectExtent l="38100" t="38100" r="27940" b="46355"/>
                <wp:wrapNone/>
                <wp:docPr id="362" name="Ink 3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5">
                      <w14:nvContentPartPr>
                        <w14:cNvContentPartPr/>
                      </w14:nvContentPartPr>
                      <w14:xfrm>
                        <a:off x="0" y="0"/>
                        <a:ext cx="86760" cy="27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9B0A73" id="Ink 362" o:spid="_x0000_s1026" type="#_x0000_t75" style="position:absolute;margin-left:-56.9pt;margin-top:4.95pt;width:8.25pt;height:23.3pt;z-index:25202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">
                <v:imagedata r:id="rId216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25856" behindDoc="0" locked="0" layoutInCell="1" allowOverlap="1">
                <wp:simplePos x="0" y="0"/>
                <wp:positionH relativeFrom="column">
                  <wp:posOffset>2449002</wp:posOffset>
                </wp:positionH>
                <wp:positionV relativeFrom="paragraph">
                  <wp:posOffset>728842</wp:posOffset>
                </wp:positionV>
                <wp:extent cx="787977" cy="461473"/>
                <wp:effectExtent l="38100" t="38100" r="50800" b="53340"/>
                <wp:wrapNone/>
                <wp:docPr id="360" name="Ink 3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787977" cy="46147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248E0B" id="Ink 360" o:spid="_x0000_s1026" type="#_x0000_t75" style="position:absolute;margin-left:192.15pt;margin-top:56.7pt;width:63.5pt;height:37.8pt;z-index:25202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">
                <v:imagedata r:id="rId218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26880" behindDoc="0" locked="0" layoutInCell="1" allowOverlap="1">
                <wp:simplePos x="0" y="0"/>
                <wp:positionH relativeFrom="column">
                  <wp:posOffset>1582310</wp:posOffset>
                </wp:positionH>
                <wp:positionV relativeFrom="paragraph">
                  <wp:posOffset>29127</wp:posOffset>
                </wp:positionV>
                <wp:extent cx="1090440" cy="637200"/>
                <wp:effectExtent l="38100" t="38100" r="0" b="48895"/>
                <wp:wrapNone/>
                <wp:docPr id="361" name="Ink 3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1090440" cy="63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D80FF7" id="Ink 361" o:spid="_x0000_s1026" type="#_x0000_t75" style="position:absolute;margin-left:123.9pt;margin-top:1.6pt;width:87.25pt;height:51.55pt;z-index:25202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">
                <v:imagedata r:id="rId220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18688" behindDoc="0" locked="0" layoutInCell="1" allowOverlap="1">
                <wp:simplePos x="0" y="0"/>
                <wp:positionH relativeFrom="column">
                  <wp:posOffset>2216958</wp:posOffset>
                </wp:positionH>
                <wp:positionV relativeFrom="paragraph">
                  <wp:posOffset>749018</wp:posOffset>
                </wp:positionV>
                <wp:extent cx="105480" cy="161640"/>
                <wp:effectExtent l="38100" t="38100" r="27940" b="48260"/>
                <wp:wrapNone/>
                <wp:docPr id="353" name="Ink 3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105480" cy="16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6DBD8A" id="Ink 353" o:spid="_x0000_s1026" type="#_x0000_t75" style="position:absolute;margin-left:173.85pt;margin-top:58.3pt;width:9.7pt;height:14.15pt;z-index:25201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">
                <v:imagedata r:id="rId222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17664" behindDoc="0" locked="0" layoutInCell="1" allowOverlap="1">
                <wp:simplePos x="0" y="0"/>
                <wp:positionH relativeFrom="column">
                  <wp:posOffset>2772078</wp:posOffset>
                </wp:positionH>
                <wp:positionV relativeFrom="paragraph">
                  <wp:posOffset>445178</wp:posOffset>
                </wp:positionV>
                <wp:extent cx="152640" cy="199800"/>
                <wp:effectExtent l="38100" t="38100" r="19050" b="48260"/>
                <wp:wrapNone/>
                <wp:docPr id="352" name="Ink 3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/>
                      </w14:nvContentPartPr>
                      <w14:xfrm>
                        <a:off x="0" y="0"/>
                        <a:ext cx="152640" cy="19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59E6DB" id="Ink 352" o:spid="_x0000_s1026" type="#_x0000_t75" style="position:absolute;margin-left:217.55pt;margin-top:34.35pt;width:13.4pt;height:17.15pt;z-index:25201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">
                <v:imagedata r:id="rId224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008448" behindDoc="0" locked="0" layoutInCell="1" allowOverlap="1">
                <wp:simplePos x="0" y="0"/>
                <wp:positionH relativeFrom="column">
                  <wp:posOffset>2798358</wp:posOffset>
                </wp:positionH>
                <wp:positionV relativeFrom="paragraph">
                  <wp:posOffset>129818</wp:posOffset>
                </wp:positionV>
                <wp:extent cx="145440" cy="130320"/>
                <wp:effectExtent l="38100" t="38100" r="45085" b="41275"/>
                <wp:wrapNone/>
                <wp:docPr id="343" name="Ink 3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5">
                      <w14:nvContentPartPr>
                        <w14:cNvContentPartPr/>
                      </w14:nvContentPartPr>
                      <w14:xfrm>
                        <a:off x="0" y="0"/>
                        <a:ext cx="145440" cy="13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AD781C" id="Ink 343" o:spid="_x0000_s1026" type="#_x0000_t75" style="position:absolute;margin-left:219.65pt;margin-top:9.5pt;width:12.85pt;height:11.65pt;z-index:25200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">
                <v:imagedata r:id="rId226" o:title=""/>
              </v:shape>
            </w:pict>
          </mc:Fallback>
        </mc:AlternateContent>
      </w:r>
      <w:r w:rsidR="00290672">
        <w:rPr>
          <w:rFonts w:ascii="Times New Roman" w:hAnsi="Times New Roman" w:cs="Times New Roman"/>
          <w:sz w:val="24"/>
        </w:rPr>
        <w:br w:type="page"/>
      </w:r>
    </w:p>
    <w:p w:rsidR="00290672" w:rsidRDefault="00290672" w:rsidP="0029067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Bubble Sort</w:t>
      </w:r>
    </w:p>
    <w:p w:rsidR="00940A21" w:rsidRDefault="00940A21" w:rsidP="00290672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</w:rPr>
      </w:pPr>
    </w:p>
    <w:p w:rsidR="00290672" w:rsidRDefault="00940A21" w:rsidP="00290672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ample)</w:t>
      </w:r>
      <w:r w:rsidR="00290672">
        <w:rPr>
          <w:rFonts w:ascii="Times New Roman" w:hAnsi="Times New Roman" w:cs="Times New Roman"/>
          <w:sz w:val="24"/>
        </w:rPr>
        <w:t xml:space="preserve"> Trace the bubble sort (ascending order)</w:t>
      </w:r>
    </w:p>
    <w:p w:rsidR="00290672" w:rsidRDefault="00210D68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293120" behindDoc="0" locked="0" layoutInCell="1" allowOverlap="1">
                <wp:simplePos x="0" y="0"/>
                <wp:positionH relativeFrom="column">
                  <wp:posOffset>-7951</wp:posOffset>
                </wp:positionH>
                <wp:positionV relativeFrom="paragraph">
                  <wp:posOffset>2901232</wp:posOffset>
                </wp:positionV>
                <wp:extent cx="712249" cy="896478"/>
                <wp:effectExtent l="38100" t="38100" r="50165" b="56515"/>
                <wp:wrapNone/>
                <wp:docPr id="621" name="Ink 6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7">
                      <w14:nvContentPartPr>
                        <w14:cNvContentPartPr/>
                      </w14:nvContentPartPr>
                      <w14:xfrm>
                        <a:off x="0" y="0"/>
                        <a:ext cx="712249" cy="89647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97523A" id="Ink 621" o:spid="_x0000_s1026" type="#_x0000_t75" style="position:absolute;margin-left:-1.35pt;margin-top:227.75pt;width:57.5pt;height:72.05pt;z-index:25229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">
                <v:imagedata r:id="rId22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86624" behindDoc="0" locked="0" layoutInCell="1" allowOverlap="1">
                <wp:simplePos x="0" y="0"/>
                <wp:positionH relativeFrom="column">
                  <wp:posOffset>55659</wp:posOffset>
                </wp:positionH>
                <wp:positionV relativeFrom="paragraph">
                  <wp:posOffset>2106102</wp:posOffset>
                </wp:positionV>
                <wp:extent cx="655795" cy="482134"/>
                <wp:effectExtent l="57150" t="38100" r="0" b="51435"/>
                <wp:wrapNone/>
                <wp:docPr id="517" name="Ink 5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9">
                      <w14:nvContentPartPr>
                        <w14:cNvContentPartPr/>
                      </w14:nvContentPartPr>
                      <w14:xfrm>
                        <a:off x="0" y="0"/>
                        <a:ext cx="655795" cy="48213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99701B" id="Ink 517" o:spid="_x0000_s1026" type="#_x0000_t75" style="position:absolute;margin-left:3.7pt;margin-top:165.15pt;width:53.1pt;height:39.35pt;z-index:25218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">
                <v:imagedata r:id="rId23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7740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992919</wp:posOffset>
                </wp:positionV>
                <wp:extent cx="495407" cy="401948"/>
                <wp:effectExtent l="38100" t="38100" r="57150" b="55880"/>
                <wp:wrapNone/>
                <wp:docPr id="508" name="Ink 5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1">
                      <w14:nvContentPartPr>
                        <w14:cNvContentPartPr/>
                      </w14:nvContentPartPr>
                      <w14:xfrm>
                        <a:off x="0" y="0"/>
                        <a:ext cx="495407" cy="40194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D1F46F" id="Ink 508" o:spid="_x0000_s1026" type="#_x0000_t75" style="position:absolute;margin-left:-.7pt;margin-top:77.5pt;width:40.4pt;height:33.1pt;z-index:25217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">
                <v:imagedata r:id="rId232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14944" behindDoc="0" locked="0" layoutInCell="1" allowOverlap="1">
                <wp:simplePos x="0" y="0"/>
                <wp:positionH relativeFrom="column">
                  <wp:posOffset>55659</wp:posOffset>
                </wp:positionH>
                <wp:positionV relativeFrom="paragraph">
                  <wp:posOffset>158032</wp:posOffset>
                </wp:positionV>
                <wp:extent cx="135720" cy="238125"/>
                <wp:effectExtent l="38100" t="38100" r="0" b="47625"/>
                <wp:wrapNone/>
                <wp:docPr id="447" name="Ink 4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3">
                      <w14:nvContentPartPr>
                        <w14:cNvContentPartPr/>
                      </w14:nvContentPartPr>
                      <w14:xfrm>
                        <a:off x="0" y="0"/>
                        <a:ext cx="135720" cy="2381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5BC980" id="Ink 447" o:spid="_x0000_s1026" type="#_x0000_t75" style="position:absolute;margin-left:3.7pt;margin-top:11.75pt;width:12.15pt;height:20.15pt;z-index:25211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">
                <v:imagedata r:id="rId234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15968" behindDoc="0" locked="0" layoutInCell="1" allowOverlap="1">
                <wp:simplePos x="0" y="0"/>
                <wp:positionH relativeFrom="column">
                  <wp:posOffset>-699715</wp:posOffset>
                </wp:positionH>
                <wp:positionV relativeFrom="paragraph">
                  <wp:posOffset>197789</wp:posOffset>
                </wp:positionV>
                <wp:extent cx="472618" cy="211241"/>
                <wp:effectExtent l="38100" t="38100" r="41910" b="55880"/>
                <wp:wrapNone/>
                <wp:docPr id="448" name="Ink 4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5">
                      <w14:nvContentPartPr>
                        <w14:cNvContentPartPr/>
                      </w14:nvContentPartPr>
                      <w14:xfrm>
                        <a:off x="0" y="0"/>
                        <a:ext cx="472618" cy="21124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B972B0" id="Ink 448" o:spid="_x0000_s1026" type="#_x0000_t75" style="position:absolute;margin-left:-55.8pt;margin-top:14.85pt;width:38.6pt;height:18.05pt;z-index:25211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">
                <v:imagedata r:id="rId236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11872" behindDoc="0" locked="0" layoutInCell="1" allowOverlap="1">
                <wp:simplePos x="0" y="0"/>
                <wp:positionH relativeFrom="column">
                  <wp:posOffset>-138882</wp:posOffset>
                </wp:positionH>
                <wp:positionV relativeFrom="paragraph">
                  <wp:posOffset>274829</wp:posOffset>
                </wp:positionV>
                <wp:extent cx="104760" cy="25200"/>
                <wp:effectExtent l="38100" t="38100" r="48260" b="51435"/>
                <wp:wrapNone/>
                <wp:docPr id="444" name="Ink 4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7">
                      <w14:nvContentPartPr>
                        <w14:cNvContentPartPr/>
                      </w14:nvContentPartPr>
                      <w14:xfrm>
                        <a:off x="0" y="0"/>
                        <a:ext cx="104760" cy="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ACD869" id="Ink 444" o:spid="_x0000_s1026" type="#_x0000_t75" style="position:absolute;margin-left:-11.65pt;margin-top:20.95pt;width:9.7pt;height:3.4pt;z-index:25211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">
                <v:imagedata r:id="rId238" o:title=""/>
              </v:shape>
            </w:pict>
          </mc:Fallback>
        </mc:AlternateContent>
      </w:r>
      <w:r w:rsidR="000D283D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110848" behindDoc="0" locked="0" layoutInCell="1" allowOverlap="1">
                <wp:simplePos x="0" y="0"/>
                <wp:positionH relativeFrom="column">
                  <wp:posOffset>-169122</wp:posOffset>
                </wp:positionH>
                <wp:positionV relativeFrom="paragraph">
                  <wp:posOffset>216149</wp:posOffset>
                </wp:positionV>
                <wp:extent cx="123840" cy="24840"/>
                <wp:effectExtent l="38100" t="38100" r="47625" b="51435"/>
                <wp:wrapNone/>
                <wp:docPr id="443" name="Ink 4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9">
                      <w14:nvContentPartPr>
                        <w14:cNvContentPartPr/>
                      </w14:nvContentPartPr>
                      <w14:xfrm>
                        <a:off x="0" y="0"/>
                        <a:ext cx="123840" cy="2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7CE801" id="Ink 443" o:spid="_x0000_s1026" type="#_x0000_t75" style="position:absolute;margin-left:-14pt;margin-top:16.3pt;width:11.15pt;height:3.35pt;z-index:25211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">
                <v:imagedata r:id="rId240" o:title=""/>
              </v:shape>
            </w:pict>
          </mc:Fallback>
        </mc:AlternateConten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4"/>
        <w:gridCol w:w="864"/>
      </w:tblGrid>
      <w:tr w:rsidR="00290672" w:rsidTr="006B026C">
        <w:trPr>
          <w:trHeight w:val="576"/>
        </w:trPr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itial Array</w:t>
            </w: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9</w:t>
            </w: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</w:t>
            </w: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7</w:t>
            </w: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</w:t>
            </w: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10D68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2176384" behindDoc="0" locked="0" layoutInCell="1" allowOverlap="1">
                      <wp:simplePos x="0" y="0"/>
                      <wp:positionH relativeFrom="column">
                        <wp:posOffset>112398</wp:posOffset>
                      </wp:positionH>
                      <wp:positionV relativeFrom="paragraph">
                        <wp:posOffset>107159</wp:posOffset>
                      </wp:positionV>
                      <wp:extent cx="97200" cy="137160"/>
                      <wp:effectExtent l="38100" t="38100" r="55245" b="53340"/>
                      <wp:wrapNone/>
                      <wp:docPr id="507" name="Ink 50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7200" cy="137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EA5D859" id="Ink 507" o:spid="_x0000_s1026" type="#_x0000_t75" style="position:absolute;margin-left:8.15pt;margin-top:7.75pt;width:9.05pt;height:12.2pt;z-index:25217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">
                      <v:imagedata r:id="rId242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10D68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2655616" behindDoc="0" locked="0" layoutInCell="1" allowOverlap="1">
                      <wp:simplePos x="0" y="0"/>
                      <wp:positionH relativeFrom="column">
                        <wp:posOffset>131197</wp:posOffset>
                      </wp:positionH>
                      <wp:positionV relativeFrom="paragraph">
                        <wp:posOffset>-3782888</wp:posOffset>
                      </wp:positionV>
                      <wp:extent cx="7915275" cy="7596588"/>
                      <wp:effectExtent l="38100" t="38100" r="47625" b="42545"/>
                      <wp:wrapNone/>
                      <wp:docPr id="975" name="Ink 97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4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915275" cy="7596588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C099BBF" id="Ink 975" o:spid="_x0000_s1026" type="#_x0000_t75" style="position:absolute;margin-left:9.65pt;margin-top:-298.55pt;width:624.65pt;height:599.55pt;z-index:25265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">
                      <v:imagedata r:id="rId244" o:title=""/>
                    </v:shape>
                  </w:pict>
                </mc:Fallback>
              </mc:AlternateContent>
            </w: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A28A7" w:rsidTr="006B026C">
        <w:trPr>
          <w:trHeight w:val="576"/>
        </w:trPr>
        <w:tc>
          <w:tcPr>
            <w:tcW w:w="864" w:type="dxa"/>
          </w:tcPr>
          <w:p w:rsidR="00BA28A7" w:rsidRDefault="00BA28A7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BA28A7" w:rsidRDefault="00BA28A7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290672" w:rsidRDefault="00210D68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01344" behindDoc="0" locked="0" layoutInCell="1" allowOverlap="1">
                <wp:simplePos x="0" y="0"/>
                <wp:positionH relativeFrom="column">
                  <wp:posOffset>8118282</wp:posOffset>
                </wp:positionH>
                <wp:positionV relativeFrom="paragraph">
                  <wp:posOffset>-411811</wp:posOffset>
                </wp:positionV>
                <wp:extent cx="692342" cy="179342"/>
                <wp:effectExtent l="38100" t="38100" r="31750" b="49530"/>
                <wp:wrapNone/>
                <wp:docPr id="922" name="Ink 9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/>
                      </w14:nvContentPartPr>
                      <w14:xfrm>
                        <a:off x="0" y="0"/>
                        <a:ext cx="692342" cy="17934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D9FCB0" id="Ink 922" o:spid="_x0000_s1026" type="#_x0000_t75" style="position:absolute;margin-left:638.55pt;margin-top:-33.15pt;width:55.9pt;height:15.5pt;z-index:25260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">
                <v:imagedata r:id="rId24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02368" behindDoc="0" locked="0" layoutInCell="1" allowOverlap="1">
                <wp:simplePos x="0" y="0"/>
                <wp:positionH relativeFrom="column">
                  <wp:posOffset>7052807</wp:posOffset>
                </wp:positionH>
                <wp:positionV relativeFrom="paragraph">
                  <wp:posOffset>-380006</wp:posOffset>
                </wp:positionV>
                <wp:extent cx="787398" cy="183960"/>
                <wp:effectExtent l="38100" t="38100" r="13335" b="45085"/>
                <wp:wrapNone/>
                <wp:docPr id="923" name="Ink 9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7">
                      <w14:nvContentPartPr>
                        <w14:cNvContentPartPr/>
                      </w14:nvContentPartPr>
                      <w14:xfrm>
                        <a:off x="0" y="0"/>
                        <a:ext cx="787398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A7B6E5" id="Ink 923" o:spid="_x0000_s1026" type="#_x0000_t75" style="position:absolute;margin-left:554.65pt;margin-top:-30.6pt;width:63.45pt;height:15.9pt;z-index:25260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">
                <v:imagedata r:id="rId24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03392" behindDoc="0" locked="0" layoutInCell="1" allowOverlap="1">
                <wp:simplePos x="0" y="0"/>
                <wp:positionH relativeFrom="column">
                  <wp:posOffset>5796501</wp:posOffset>
                </wp:positionH>
                <wp:positionV relativeFrom="paragraph">
                  <wp:posOffset>-618545</wp:posOffset>
                </wp:positionV>
                <wp:extent cx="881217" cy="203525"/>
                <wp:effectExtent l="57150" t="38100" r="52705" b="44450"/>
                <wp:wrapNone/>
                <wp:docPr id="924" name="Ink 9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/>
                      </w14:nvContentPartPr>
                      <w14:xfrm>
                        <a:off x="0" y="0"/>
                        <a:ext cx="881217" cy="2035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689A89" id="Ink 924" o:spid="_x0000_s1026" type="#_x0000_t75" style="position:absolute;margin-left:455.7pt;margin-top:-49.4pt;width:70.85pt;height:17.45pt;z-index:25260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">
                <v:imagedata r:id="rId25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04416" behindDoc="0" locked="0" layoutInCell="1" allowOverlap="1">
                <wp:simplePos x="0" y="0"/>
                <wp:positionH relativeFrom="column">
                  <wp:posOffset>5025224</wp:posOffset>
                </wp:positionH>
                <wp:positionV relativeFrom="paragraph">
                  <wp:posOffset>-753717</wp:posOffset>
                </wp:positionV>
                <wp:extent cx="1652494" cy="338697"/>
                <wp:effectExtent l="38100" t="38100" r="43180" b="42545"/>
                <wp:wrapNone/>
                <wp:docPr id="925" name="Ink 9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1652494" cy="33869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4EB6FA" id="Ink 925" o:spid="_x0000_s1026" type="#_x0000_t75" style="position:absolute;margin-left:395pt;margin-top:-60.05pt;width:131.5pt;height:28.05pt;z-index:25260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">
                <v:imagedata r:id="rId25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95200" behindDoc="0" locked="0" layoutInCell="1" allowOverlap="1">
                <wp:simplePos x="0" y="0"/>
                <wp:positionH relativeFrom="column">
                  <wp:posOffset>7920078</wp:posOffset>
                </wp:positionH>
                <wp:positionV relativeFrom="paragraph">
                  <wp:posOffset>-556453</wp:posOffset>
                </wp:positionV>
                <wp:extent cx="115920" cy="102600"/>
                <wp:effectExtent l="38100" t="38100" r="55880" b="50165"/>
                <wp:wrapNone/>
                <wp:docPr id="916" name="Ink 9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/>
                      </w14:nvContentPartPr>
                      <w14:xfrm>
                        <a:off x="0" y="0"/>
                        <a:ext cx="115920" cy="10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3C5048" id="Ink 916" o:spid="_x0000_s1026" type="#_x0000_t75" style="position:absolute;margin-left:622.95pt;margin-top:-44.5pt;width:10.55pt;height:9.5pt;z-index:25259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">
                <v:imagedata r:id="rId25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90080" behindDoc="0" locked="0" layoutInCell="1" allowOverlap="1">
                <wp:simplePos x="0" y="0"/>
                <wp:positionH relativeFrom="column">
                  <wp:posOffset>5947278</wp:posOffset>
                </wp:positionH>
                <wp:positionV relativeFrom="paragraph">
                  <wp:posOffset>-83773</wp:posOffset>
                </wp:positionV>
                <wp:extent cx="301320" cy="155160"/>
                <wp:effectExtent l="38100" t="38100" r="3810" b="54610"/>
                <wp:wrapNone/>
                <wp:docPr id="911" name="Ink 9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/>
                      </w14:nvContentPartPr>
                      <w14:xfrm>
                        <a:off x="0" y="0"/>
                        <a:ext cx="301320" cy="15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9D8389" id="Ink 911" o:spid="_x0000_s1026" type="#_x0000_t75" style="position:absolute;margin-left:467.6pt;margin-top:-7.3pt;width:25.15pt;height:13.6pt;z-index:25259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">
                <v:imagedata r:id="rId25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89056" behindDoc="0" locked="0" layoutInCell="1" allowOverlap="1">
                <wp:simplePos x="0" y="0"/>
                <wp:positionH relativeFrom="column">
                  <wp:posOffset>5014878</wp:posOffset>
                </wp:positionH>
                <wp:positionV relativeFrom="paragraph">
                  <wp:posOffset>-286813</wp:posOffset>
                </wp:positionV>
                <wp:extent cx="1706400" cy="73800"/>
                <wp:effectExtent l="38100" t="19050" r="46355" b="40640"/>
                <wp:wrapNone/>
                <wp:docPr id="910" name="Ink 9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1706400" cy="7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CC392F" id="Ink 910" o:spid="_x0000_s1026" type="#_x0000_t75" style="position:absolute;margin-left:394.15pt;margin-top:-23.3pt;width:135.75pt;height:7.2pt;z-index:25258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">
                <v:imagedata r:id="rId25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79840" behindDoc="0" locked="0" layoutInCell="1" allowOverlap="1">
                <wp:simplePos x="0" y="0"/>
                <wp:positionH relativeFrom="column">
                  <wp:posOffset>4333461</wp:posOffset>
                </wp:positionH>
                <wp:positionV relativeFrom="paragraph">
                  <wp:posOffset>-1604507</wp:posOffset>
                </wp:positionV>
                <wp:extent cx="3433602" cy="410760"/>
                <wp:effectExtent l="38100" t="38100" r="52705" b="46990"/>
                <wp:wrapNone/>
                <wp:docPr id="901" name="Ink 9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3433602" cy="41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06C602" id="Ink 901" o:spid="_x0000_s1026" type="#_x0000_t75" style="position:absolute;margin-left:340.5pt;margin-top:-127.05pt;width:271.75pt;height:33.8pt;z-index:25257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">
                <v:imagedata r:id="rId26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78816" behindDoc="0" locked="0" layoutInCell="1" allowOverlap="1">
                <wp:simplePos x="0" y="0"/>
                <wp:positionH relativeFrom="column">
                  <wp:posOffset>4310718</wp:posOffset>
                </wp:positionH>
                <wp:positionV relativeFrom="paragraph">
                  <wp:posOffset>-410293</wp:posOffset>
                </wp:positionV>
                <wp:extent cx="255960" cy="62640"/>
                <wp:effectExtent l="38100" t="38100" r="10795" b="52070"/>
                <wp:wrapNone/>
                <wp:docPr id="900" name="Ink 9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25596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1EBB37" id="Ink 900" o:spid="_x0000_s1026" type="#_x0000_t75" style="position:absolute;margin-left:338.75pt;margin-top:-33pt;width:21.55pt;height:6.35pt;z-index:25257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">
                <v:imagedata r:id="rId26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77792" behindDoc="0" locked="0" layoutInCell="1" allowOverlap="1">
                <wp:simplePos x="0" y="0"/>
                <wp:positionH relativeFrom="column">
                  <wp:posOffset>4307478</wp:posOffset>
                </wp:positionH>
                <wp:positionV relativeFrom="paragraph">
                  <wp:posOffset>-558613</wp:posOffset>
                </wp:positionV>
                <wp:extent cx="203040" cy="68040"/>
                <wp:effectExtent l="19050" t="38100" r="45085" b="46355"/>
                <wp:wrapNone/>
                <wp:docPr id="899" name="Ink 8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3">
                      <w14:nvContentPartPr>
                        <w14:cNvContentPartPr/>
                      </w14:nvContentPartPr>
                      <w14:xfrm>
                        <a:off x="0" y="0"/>
                        <a:ext cx="20304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D924B" id="Ink 899" o:spid="_x0000_s1026" type="#_x0000_t75" style="position:absolute;margin-left:338.45pt;margin-top:-44.7pt;width:17.45pt;height:6.75pt;z-index:25257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">
                <v:imagedata r:id="rId26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76768" behindDoc="0" locked="0" layoutInCell="1" allowOverlap="1">
                <wp:simplePos x="0" y="0"/>
                <wp:positionH relativeFrom="column">
                  <wp:posOffset>6378198</wp:posOffset>
                </wp:positionH>
                <wp:positionV relativeFrom="paragraph">
                  <wp:posOffset>-1097173</wp:posOffset>
                </wp:positionV>
                <wp:extent cx="305640" cy="189000"/>
                <wp:effectExtent l="38100" t="19050" r="37465" b="40005"/>
                <wp:wrapNone/>
                <wp:docPr id="898" name="Ink 8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5">
                      <w14:nvContentPartPr>
                        <w14:cNvContentPartPr/>
                      </w14:nvContentPartPr>
                      <w14:xfrm>
                        <a:off x="0" y="0"/>
                        <a:ext cx="305640" cy="18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3BFEE5" id="Ink 898" o:spid="_x0000_s1026" type="#_x0000_t75" style="position:absolute;margin-left:501.5pt;margin-top:-87.1pt;width:25.45pt;height:16.3pt;z-index:25257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">
                <v:imagedata r:id="rId26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62432" behindDoc="0" locked="0" layoutInCell="1" allowOverlap="1">
                <wp:simplePos x="0" y="0"/>
                <wp:positionH relativeFrom="column">
                  <wp:posOffset>6615485</wp:posOffset>
                </wp:positionH>
                <wp:positionV relativeFrom="paragraph">
                  <wp:posOffset>-2677933</wp:posOffset>
                </wp:positionV>
                <wp:extent cx="1396346" cy="458859"/>
                <wp:effectExtent l="38100" t="38100" r="33020" b="55880"/>
                <wp:wrapNone/>
                <wp:docPr id="884" name="Ink 8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7">
                      <w14:nvContentPartPr>
                        <w14:cNvContentPartPr/>
                      </w14:nvContentPartPr>
                      <w14:xfrm>
                        <a:off x="0" y="0"/>
                        <a:ext cx="1396346" cy="45885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FD3B00" id="Ink 884" o:spid="_x0000_s1026" type="#_x0000_t75" style="position:absolute;margin-left:520.2pt;margin-top:-211.55pt;width:111.4pt;height:37.55pt;z-index:25256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">
                <v:imagedata r:id="rId26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59360" behindDoc="0" locked="0" layoutInCell="1" allowOverlap="1">
                <wp:simplePos x="0" y="0"/>
                <wp:positionH relativeFrom="column">
                  <wp:posOffset>7358118</wp:posOffset>
                </wp:positionH>
                <wp:positionV relativeFrom="paragraph">
                  <wp:posOffset>-2100493</wp:posOffset>
                </wp:positionV>
                <wp:extent cx="229680" cy="181440"/>
                <wp:effectExtent l="38100" t="38100" r="56515" b="47625"/>
                <wp:wrapNone/>
                <wp:docPr id="881" name="Ink 8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9">
                      <w14:nvContentPartPr>
                        <w14:cNvContentPartPr/>
                      </w14:nvContentPartPr>
                      <w14:xfrm>
                        <a:off x="0" y="0"/>
                        <a:ext cx="229680" cy="18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F6A5BA" id="Ink 881" o:spid="_x0000_s1026" type="#_x0000_t75" style="position:absolute;margin-left:578.7pt;margin-top:-166.1pt;width:19.5pt;height:15.75pt;z-index:25255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">
                <v:imagedata r:id="rId27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49120" behindDoc="0" locked="0" layoutInCell="1" allowOverlap="1">
                <wp:simplePos x="0" y="0"/>
                <wp:positionH relativeFrom="column">
                  <wp:posOffset>6138407</wp:posOffset>
                </wp:positionH>
                <wp:positionV relativeFrom="paragraph">
                  <wp:posOffset>-2351930</wp:posOffset>
                </wp:positionV>
                <wp:extent cx="201295" cy="220680"/>
                <wp:effectExtent l="38100" t="38100" r="0" b="46355"/>
                <wp:wrapNone/>
                <wp:docPr id="871" name="Ink 8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1">
                      <w14:nvContentPartPr>
                        <w14:cNvContentPartPr/>
                      </w14:nvContentPartPr>
                      <w14:xfrm>
                        <a:off x="0" y="0"/>
                        <a:ext cx="201295" cy="22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BDBE31" id="Ink 871" o:spid="_x0000_s1026" type="#_x0000_t75" style="position:absolute;margin-left:482.65pt;margin-top:-185.9pt;width:17.25pt;height:18.8pt;z-index:25254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">
                <v:imagedata r:id="rId27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50144" behindDoc="0" locked="0" layoutInCell="1" allowOverlap="1">
                <wp:simplePos x="0" y="0"/>
                <wp:positionH relativeFrom="column">
                  <wp:posOffset>5430741</wp:posOffset>
                </wp:positionH>
                <wp:positionV relativeFrom="paragraph">
                  <wp:posOffset>-2479150</wp:posOffset>
                </wp:positionV>
                <wp:extent cx="430967" cy="141840"/>
                <wp:effectExtent l="38100" t="38100" r="45720" b="48895"/>
                <wp:wrapNone/>
                <wp:docPr id="872" name="Ink 8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3">
                      <w14:nvContentPartPr>
                        <w14:cNvContentPartPr/>
                      </w14:nvContentPartPr>
                      <w14:xfrm>
                        <a:off x="0" y="0"/>
                        <a:ext cx="430967" cy="14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2B5ACA" id="Ink 872" o:spid="_x0000_s1026" type="#_x0000_t75" style="position:absolute;margin-left:426.9pt;margin-top:-195.9pt;width:35.35pt;height:12.55pt;z-index:25255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">
                <v:imagedata r:id="rId27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46048" behindDoc="0" locked="0" layoutInCell="1" allowOverlap="1">
                <wp:simplePos x="0" y="0"/>
                <wp:positionH relativeFrom="column">
                  <wp:posOffset>5452998</wp:posOffset>
                </wp:positionH>
                <wp:positionV relativeFrom="paragraph">
                  <wp:posOffset>-2145133</wp:posOffset>
                </wp:positionV>
                <wp:extent cx="257040" cy="170640"/>
                <wp:effectExtent l="38100" t="38100" r="48260" b="58420"/>
                <wp:wrapNone/>
                <wp:docPr id="868" name="Ink 8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5">
                      <w14:nvContentPartPr>
                        <w14:cNvContentPartPr/>
                      </w14:nvContentPartPr>
                      <w14:xfrm>
                        <a:off x="0" y="0"/>
                        <a:ext cx="257040" cy="17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9125E3" id="Ink 868" o:spid="_x0000_s1026" type="#_x0000_t75" style="position:absolute;margin-left:428.65pt;margin-top:-169.6pt;width:21.7pt;height:14.9pt;z-index:25254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">
                <v:imagedata r:id="rId27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45024" behindDoc="0" locked="0" layoutInCell="1" allowOverlap="1">
                <wp:simplePos x="0" y="0"/>
                <wp:positionH relativeFrom="column">
                  <wp:posOffset>5038998</wp:posOffset>
                </wp:positionH>
                <wp:positionV relativeFrom="paragraph">
                  <wp:posOffset>-2282653</wp:posOffset>
                </wp:positionV>
                <wp:extent cx="902520" cy="42840"/>
                <wp:effectExtent l="38100" t="38100" r="50165" b="52705"/>
                <wp:wrapNone/>
                <wp:docPr id="867" name="Ink 8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7">
                      <w14:nvContentPartPr>
                        <w14:cNvContentPartPr/>
                      </w14:nvContentPartPr>
                      <w14:xfrm>
                        <a:off x="0" y="0"/>
                        <a:ext cx="90252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3D44F5" id="Ink 867" o:spid="_x0000_s1026" type="#_x0000_t75" style="position:absolute;margin-left:396.05pt;margin-top:-180.45pt;width:72.45pt;height:4.75pt;z-index:25254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">
                <v:imagedata r:id="rId27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41952" behindDoc="0" locked="0" layoutInCell="1" allowOverlap="1">
                <wp:simplePos x="0" y="0"/>
                <wp:positionH relativeFrom="column">
                  <wp:posOffset>5298198</wp:posOffset>
                </wp:positionH>
                <wp:positionV relativeFrom="paragraph">
                  <wp:posOffset>-2602333</wp:posOffset>
                </wp:positionV>
                <wp:extent cx="131760" cy="84600"/>
                <wp:effectExtent l="38100" t="38100" r="40005" b="48895"/>
                <wp:wrapNone/>
                <wp:docPr id="864" name="Ink 8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9">
                      <w14:nvContentPartPr>
                        <w14:cNvContentPartPr/>
                      </w14:nvContentPartPr>
                      <w14:xfrm>
                        <a:off x="0" y="0"/>
                        <a:ext cx="131760" cy="8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1E142E" id="Ink 864" o:spid="_x0000_s1026" type="#_x0000_t75" style="position:absolute;margin-left:416.5pt;margin-top:-205.6pt;width:11.75pt;height:8.05pt;z-index:25254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">
                <v:imagedata r:id="rId28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40928" behindDoc="0" locked="0" layoutInCell="1" allowOverlap="1">
                <wp:simplePos x="0" y="0"/>
                <wp:positionH relativeFrom="column">
                  <wp:posOffset>5050878</wp:posOffset>
                </wp:positionH>
                <wp:positionV relativeFrom="paragraph">
                  <wp:posOffset>-2452933</wp:posOffset>
                </wp:positionV>
                <wp:extent cx="151920" cy="108000"/>
                <wp:effectExtent l="38100" t="38100" r="57785" b="44450"/>
                <wp:wrapNone/>
                <wp:docPr id="863" name="Ink 8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1">
                      <w14:nvContentPartPr>
                        <w14:cNvContentPartPr/>
                      </w14:nvContentPartPr>
                      <w14:xfrm>
                        <a:off x="0" y="0"/>
                        <a:ext cx="15192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AB185B" id="Ink 863" o:spid="_x0000_s1026" type="#_x0000_t75" style="position:absolute;margin-left:397pt;margin-top:-193.85pt;width:13.35pt;height:9.9pt;z-index:25254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">
                <v:imagedata r:id="rId28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39904" behindDoc="0" locked="0" layoutInCell="1" allowOverlap="1">
                <wp:simplePos x="0" y="0"/>
                <wp:positionH relativeFrom="column">
                  <wp:posOffset>4474878</wp:posOffset>
                </wp:positionH>
                <wp:positionV relativeFrom="paragraph">
                  <wp:posOffset>-2319013</wp:posOffset>
                </wp:positionV>
                <wp:extent cx="275040" cy="42480"/>
                <wp:effectExtent l="38100" t="38100" r="48895" b="53340"/>
                <wp:wrapNone/>
                <wp:docPr id="862" name="Ink 8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3">
                      <w14:nvContentPartPr>
                        <w14:cNvContentPartPr/>
                      </w14:nvContentPartPr>
                      <w14:xfrm>
                        <a:off x="0" y="0"/>
                        <a:ext cx="27504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C3E72E" id="Ink 862" o:spid="_x0000_s1026" type="#_x0000_t75" style="position:absolute;margin-left:351.65pt;margin-top:-183.3pt;width:23.05pt;height:4.8pt;z-index:25253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">
                <v:imagedata r:id="rId28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38880" behindDoc="0" locked="0" layoutInCell="1" allowOverlap="1">
                <wp:simplePos x="0" y="0"/>
                <wp:positionH relativeFrom="column">
                  <wp:posOffset>4462278</wp:posOffset>
                </wp:positionH>
                <wp:positionV relativeFrom="paragraph">
                  <wp:posOffset>-2394253</wp:posOffset>
                </wp:positionV>
                <wp:extent cx="205920" cy="42840"/>
                <wp:effectExtent l="38100" t="38100" r="41910" b="52705"/>
                <wp:wrapNone/>
                <wp:docPr id="861" name="Ink 8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5">
                      <w14:nvContentPartPr>
                        <w14:cNvContentPartPr/>
                      </w14:nvContentPartPr>
                      <w14:xfrm>
                        <a:off x="0" y="0"/>
                        <a:ext cx="20592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8146B5" id="Ink 861" o:spid="_x0000_s1026" type="#_x0000_t75" style="position:absolute;margin-left:350.65pt;margin-top:-189.2pt;width:17.6pt;height:4.75pt;z-index:25253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">
                <v:imagedata r:id="rId286" o:title=""/>
              </v:shape>
            </w:pict>
          </mc:Fallback>
        </mc:AlternateContent>
      </w:r>
    </w:p>
    <w:p w:rsidR="00290672" w:rsidRDefault="00210D68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10560" behindDoc="0" locked="0" layoutInCell="1" allowOverlap="1">
                <wp:simplePos x="0" y="0"/>
                <wp:positionH relativeFrom="column">
                  <wp:posOffset>7529885</wp:posOffset>
                </wp:positionH>
                <wp:positionV relativeFrom="paragraph">
                  <wp:posOffset>-165652</wp:posOffset>
                </wp:positionV>
                <wp:extent cx="1142265" cy="432242"/>
                <wp:effectExtent l="38100" t="38100" r="39370" b="44450"/>
                <wp:wrapNone/>
                <wp:docPr id="931" name="Ink 9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7">
                      <w14:nvContentPartPr>
                        <w14:cNvContentPartPr/>
                      </w14:nvContentPartPr>
                      <w14:xfrm>
                        <a:off x="0" y="0"/>
                        <a:ext cx="1142265" cy="43224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FEDEC1" id="Ink 931" o:spid="_x0000_s1026" type="#_x0000_t75" style="position:absolute;margin-left:592.2pt;margin-top:-13.75pt;width:91.4pt;height:35.45pt;z-index:25261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">
                <v:imagedata r:id="rId28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600320" behindDoc="0" locked="0" layoutInCell="1" allowOverlap="1">
                <wp:simplePos x="0" y="0"/>
                <wp:positionH relativeFrom="column">
                  <wp:posOffset>7125198</wp:posOffset>
                </wp:positionH>
                <wp:positionV relativeFrom="paragraph">
                  <wp:posOffset>93047</wp:posOffset>
                </wp:positionV>
                <wp:extent cx="252000" cy="54360"/>
                <wp:effectExtent l="38100" t="38100" r="34290" b="41275"/>
                <wp:wrapNone/>
                <wp:docPr id="921" name="Ink 9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9">
                      <w14:nvContentPartPr>
                        <w14:cNvContentPartPr/>
                      </w14:nvContentPartPr>
                      <w14:xfrm>
                        <a:off x="0" y="0"/>
                        <a:ext cx="252000" cy="5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281EA1" id="Ink 921" o:spid="_x0000_s1026" type="#_x0000_t75" style="position:absolute;margin-left:560.35pt;margin-top:6.65pt;width:21.3pt;height:5.7pt;z-index:25260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">
                <v:imagedata r:id="rId29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599296" behindDoc="0" locked="0" layoutInCell="1" allowOverlap="1">
                <wp:simplePos x="0" y="0"/>
                <wp:positionH relativeFrom="column">
                  <wp:posOffset>7145358</wp:posOffset>
                </wp:positionH>
                <wp:positionV relativeFrom="paragraph">
                  <wp:posOffset>27167</wp:posOffset>
                </wp:positionV>
                <wp:extent cx="193680" cy="33120"/>
                <wp:effectExtent l="57150" t="38100" r="53975" b="43180"/>
                <wp:wrapNone/>
                <wp:docPr id="920" name="Ink 9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1">
                      <w14:nvContentPartPr>
                        <w14:cNvContentPartPr/>
                      </w14:nvContentPartPr>
                      <w14:xfrm>
                        <a:off x="0" y="0"/>
                        <a:ext cx="19368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D3A002" id="Ink 920" o:spid="_x0000_s1026" type="#_x0000_t75" style="position:absolute;margin-left:561.95pt;margin-top:1.45pt;width:16.65pt;height:4pt;z-index:25259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">
                <v:imagedata r:id="rId292" o:title=""/>
              </v:shape>
            </w:pict>
          </mc:Fallback>
        </mc:AlternateContent>
      </w:r>
    </w:p>
    <w:p w:rsidR="00290672" w:rsidRPr="00290672" w:rsidRDefault="00290672" w:rsidP="00290672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sertion sort</w:t>
      </w:r>
    </w:p>
    <w:p w:rsidR="00290672" w:rsidRDefault="00290672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:rsidR="00290672" w:rsidRDefault="00290672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</w:t>
      </w: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3878580" cy="16383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DA0B26" w:rsidRDefault="00DA0B2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940A21" w:rsidRDefault="00940A21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sertion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heArr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]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940A21" w:rsidRDefault="00CC648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86336" behindDoc="0" locked="0" layoutInCell="1" allowOverlap="1">
                <wp:simplePos x="0" y="0"/>
                <wp:positionH relativeFrom="column">
                  <wp:posOffset>6576558</wp:posOffset>
                </wp:positionH>
                <wp:positionV relativeFrom="paragraph">
                  <wp:posOffset>38153</wp:posOffset>
                </wp:positionV>
                <wp:extent cx="48600" cy="172440"/>
                <wp:effectExtent l="38100" t="38100" r="27940" b="56515"/>
                <wp:wrapNone/>
                <wp:docPr id="1005" name="Ink 10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48600" cy="17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6A1E59" id="Ink 1005" o:spid="_x0000_s1026" type="#_x0000_t75" style="position:absolute;margin-left:517.15pt;margin-top:2.3pt;width:5.25pt;height:15pt;z-index:25268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">
                <v:imagedata r:id="rId295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85312" behindDoc="0" locked="0" layoutInCell="1" allowOverlap="1">
                <wp:simplePos x="0" y="0"/>
                <wp:positionH relativeFrom="column">
                  <wp:posOffset>6364158</wp:posOffset>
                </wp:positionH>
                <wp:positionV relativeFrom="paragraph">
                  <wp:posOffset>81713</wp:posOffset>
                </wp:positionV>
                <wp:extent cx="96480" cy="104040"/>
                <wp:effectExtent l="38100" t="38100" r="56515" b="48895"/>
                <wp:wrapNone/>
                <wp:docPr id="1004" name="Ink 10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9648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E329EF" id="Ink 1004" o:spid="_x0000_s1026" type="#_x0000_t75" style="position:absolute;margin-left:500.4pt;margin-top:5.75pt;width:9.05pt;height:9.65pt;z-index:25268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">
                <v:imagedata r:id="rId297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84288" behindDoc="0" locked="0" layoutInCell="1" allowOverlap="1">
                <wp:simplePos x="0" y="0"/>
                <wp:positionH relativeFrom="column">
                  <wp:posOffset>6234558</wp:posOffset>
                </wp:positionH>
                <wp:positionV relativeFrom="paragraph">
                  <wp:posOffset>-3967</wp:posOffset>
                </wp:positionV>
                <wp:extent cx="77760" cy="240120"/>
                <wp:effectExtent l="57150" t="38100" r="55880" b="45720"/>
                <wp:wrapNone/>
                <wp:docPr id="1003" name="Ink 10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77760" cy="24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9CE4EC" id="Ink 1003" o:spid="_x0000_s1026" type="#_x0000_t75" style="position:absolute;margin-left:490.2pt;margin-top:-1pt;width:7.5pt;height:20.3pt;z-index:25268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">
                <v:imagedata r:id="rId299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79168" behindDoc="0" locked="0" layoutInCell="1" allowOverlap="1">
                <wp:simplePos x="0" y="0"/>
                <wp:positionH relativeFrom="column">
                  <wp:posOffset>4770783</wp:posOffset>
                </wp:positionH>
                <wp:positionV relativeFrom="paragraph">
                  <wp:posOffset>81667</wp:posOffset>
                </wp:positionV>
                <wp:extent cx="337194" cy="119707"/>
                <wp:effectExtent l="38100" t="38100" r="43815" b="52070"/>
                <wp:wrapNone/>
                <wp:docPr id="998" name="Ink 9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337194" cy="11970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A88DF2" id="Ink 998" o:spid="_x0000_s1026" type="#_x0000_t75" style="position:absolute;margin-left:374.95pt;margin-top:5.75pt;width:27.95pt;height:10.85pt;z-index:25267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">
                <v:imagedata r:id="rId301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73024" behindDoc="0" locked="0" layoutInCell="1" allowOverlap="1">
                <wp:simplePos x="0" y="0"/>
                <wp:positionH relativeFrom="column">
                  <wp:posOffset>5333478</wp:posOffset>
                </wp:positionH>
                <wp:positionV relativeFrom="paragraph">
                  <wp:posOffset>145073</wp:posOffset>
                </wp:positionV>
                <wp:extent cx="35640" cy="7920"/>
                <wp:effectExtent l="38100" t="38100" r="40640" b="49530"/>
                <wp:wrapNone/>
                <wp:docPr id="992" name="Ink 9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3564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941859" id="Ink 992" o:spid="_x0000_s1026" type="#_x0000_t75" style="position:absolute;margin-left:419.25pt;margin-top:10.7pt;width:4.2pt;height:2pt;z-index:25267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">
                <v:imagedata r:id="rId303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>{</w:t>
      </w:r>
    </w:p>
    <w:p w:rsidR="00940A21" w:rsidRDefault="00CC648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83264" behindDoc="0" locked="0" layoutInCell="1" allowOverlap="1">
                <wp:simplePos x="0" y="0"/>
                <wp:positionH relativeFrom="column">
                  <wp:posOffset>5693134</wp:posOffset>
                </wp:positionH>
                <wp:positionV relativeFrom="paragraph">
                  <wp:posOffset>-12231</wp:posOffset>
                </wp:positionV>
                <wp:extent cx="264146" cy="98425"/>
                <wp:effectExtent l="38100" t="38100" r="3175" b="53975"/>
                <wp:wrapNone/>
                <wp:docPr id="1002" name="Ink 10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264146" cy="984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0FBA52" id="Ink 1002" o:spid="_x0000_s1026" type="#_x0000_t75" style="position:absolute;margin-left:447.6pt;margin-top:-1.65pt;width:22.25pt;height:9.15pt;z-index:25268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">
                <v:imagedata r:id="rId305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82240" behindDoc="0" locked="0" layoutInCell="1" allowOverlap="1">
                <wp:simplePos x="0" y="0"/>
                <wp:positionH relativeFrom="column">
                  <wp:posOffset>6000198</wp:posOffset>
                </wp:positionH>
                <wp:positionV relativeFrom="paragraph">
                  <wp:posOffset>-27492</wp:posOffset>
                </wp:positionV>
                <wp:extent cx="9000" cy="106920"/>
                <wp:effectExtent l="38100" t="38100" r="48260" b="45720"/>
                <wp:wrapNone/>
                <wp:docPr id="1001" name="Ink 10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900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1C43F8" id="Ink 1001" o:spid="_x0000_s1026" type="#_x0000_t75" style="position:absolute;margin-left:471.75pt;margin-top:-2.85pt;width:2.1pt;height:9.8pt;z-index:25268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">
                <v:imagedata r:id="rId307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78144" behindDoc="0" locked="0" layoutInCell="1" allowOverlap="1">
                <wp:simplePos x="0" y="0"/>
                <wp:positionH relativeFrom="column">
                  <wp:posOffset>5414838</wp:posOffset>
                </wp:positionH>
                <wp:positionV relativeFrom="paragraph">
                  <wp:posOffset>-12231</wp:posOffset>
                </wp:positionV>
                <wp:extent cx="148727" cy="89766"/>
                <wp:effectExtent l="38100" t="38100" r="22860" b="43815"/>
                <wp:wrapNone/>
                <wp:docPr id="997" name="Ink 9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8">
                      <w14:nvContentPartPr>
                        <w14:cNvContentPartPr/>
                      </w14:nvContentPartPr>
                      <w14:xfrm>
                        <a:off x="0" y="0"/>
                        <a:ext cx="148727" cy="8976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18C4AA" id="Ink 997" o:spid="_x0000_s1026" type="#_x0000_t75" style="position:absolute;margin-left:425.65pt;margin-top:-1.65pt;width:13.1pt;height:8.45pt;z-index:25267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">
                <v:imagedata r:id="rId309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80192" behindDoc="0" locked="0" layoutInCell="1" allowOverlap="1">
                <wp:simplePos x="0" y="0"/>
                <wp:positionH relativeFrom="column">
                  <wp:posOffset>4086970</wp:posOffset>
                </wp:positionH>
                <wp:positionV relativeFrom="paragraph">
                  <wp:posOffset>-99695</wp:posOffset>
                </wp:positionV>
                <wp:extent cx="594955" cy="231590"/>
                <wp:effectExtent l="38100" t="38100" r="53340" b="54610"/>
                <wp:wrapNone/>
                <wp:docPr id="999" name="Ink 9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0">
                      <w14:nvContentPartPr>
                        <w14:cNvContentPartPr/>
                      </w14:nvContentPartPr>
                      <w14:xfrm>
                        <a:off x="0" y="0"/>
                        <a:ext cx="594955" cy="231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C054C0" id="Ink 999" o:spid="_x0000_s1026" type="#_x0000_t75" style="position:absolute;margin-left:321.1pt;margin-top:-8.55pt;width:48.3pt;height:19.65pt;z-index:25268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">
                <v:imagedata r:id="rId311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72000" behindDoc="0" locked="0" layoutInCell="1" allowOverlap="1">
                <wp:simplePos x="0" y="0"/>
                <wp:positionH relativeFrom="column">
                  <wp:posOffset>5153838</wp:posOffset>
                </wp:positionH>
                <wp:positionV relativeFrom="paragraph">
                  <wp:posOffset>32628</wp:posOffset>
                </wp:positionV>
                <wp:extent cx="73080" cy="79560"/>
                <wp:effectExtent l="38100" t="38100" r="41275" b="53975"/>
                <wp:wrapNone/>
                <wp:docPr id="991" name="Ink 9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2">
                      <w14:nvContentPartPr>
                        <w14:cNvContentPartPr/>
                      </w14:nvContentPartPr>
                      <w14:xfrm>
                        <a:off x="0" y="0"/>
                        <a:ext cx="7308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94C176" id="Ink 991" o:spid="_x0000_s1026" type="#_x0000_t75" style="position:absolute;margin-left:405.1pt;margin-top:1.85pt;width:7.15pt;height:7.65pt;z-index:25267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">
                <v:imagedata r:id="rId313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57664" behindDoc="0" locked="0" layoutInCell="1" allowOverlap="1">
                <wp:simplePos x="0" y="0"/>
                <wp:positionH relativeFrom="column">
                  <wp:posOffset>3978078</wp:posOffset>
                </wp:positionH>
                <wp:positionV relativeFrom="paragraph">
                  <wp:posOffset>23988</wp:posOffset>
                </wp:positionV>
                <wp:extent cx="65520" cy="97200"/>
                <wp:effectExtent l="38100" t="38100" r="48895" b="55245"/>
                <wp:wrapNone/>
                <wp:docPr id="977" name="Ink 9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4">
                      <w14:nvContentPartPr>
                        <w14:cNvContentPartPr/>
                      </w14:nvContentPartPr>
                      <w14:xfrm>
                        <a:off x="0" y="0"/>
                        <a:ext cx="65520" cy="9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572F0C" id="Ink 977" o:spid="_x0000_s1026" type="#_x0000_t75" style="position:absolute;margin-left:312.55pt;margin-top:1.2pt;width:6.55pt;height:9.05pt;z-index:25265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">
                <v:imagedata r:id="rId315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56640" behindDoc="0" locked="0" layoutInCell="1" allowOverlap="1">
                <wp:simplePos x="0" y="0"/>
                <wp:positionH relativeFrom="column">
                  <wp:posOffset>3702318</wp:posOffset>
                </wp:positionH>
                <wp:positionV relativeFrom="paragraph">
                  <wp:posOffset>54948</wp:posOffset>
                </wp:positionV>
                <wp:extent cx="120600" cy="20520"/>
                <wp:effectExtent l="57150" t="38100" r="51435" b="55880"/>
                <wp:wrapNone/>
                <wp:docPr id="976" name="Ink 9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6">
                      <w14:nvContentPartPr>
                        <w14:cNvContentPartPr/>
                      </w14:nvContentPartPr>
                      <w14:xfrm>
                        <a:off x="0" y="0"/>
                        <a:ext cx="12060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B078AA" id="Ink 976" o:spid="_x0000_s1026" type="#_x0000_t75" style="position:absolute;margin-left:290.8pt;margin-top:3.65pt;width:10.95pt;height:3pt;z-index:25265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">
                <v:imagedata r:id="rId317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FF"/>
          <w:sz w:val="19"/>
          <w:szCs w:val="19"/>
        </w:rPr>
        <w:t>for</w:t>
      </w:r>
      <w:r w:rsidR="00940A21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="00940A21">
        <w:rPr>
          <w:rFonts w:ascii="Consolas" w:hAnsi="Consolas" w:cs="Consolas"/>
          <w:color w:val="0000FF"/>
          <w:sz w:val="19"/>
          <w:szCs w:val="19"/>
        </w:rPr>
        <w:t>int</w:t>
      </w:r>
      <w:r w:rsidR="00597B69">
        <w:rPr>
          <w:rFonts w:ascii="Consolas" w:hAnsi="Consolas" w:cs="Consolas"/>
          <w:color w:val="000000"/>
          <w:sz w:val="19"/>
          <w:szCs w:val="19"/>
        </w:rPr>
        <w:t xml:space="preserve"> unsorted = 0</w:t>
      </w:r>
      <w:r w:rsidR="00940A21">
        <w:rPr>
          <w:rFonts w:ascii="Consolas" w:hAnsi="Consolas" w:cs="Consolas"/>
          <w:color w:val="000000"/>
          <w:sz w:val="19"/>
          <w:szCs w:val="19"/>
        </w:rPr>
        <w:t xml:space="preserve">; unsorted &lt; </w:t>
      </w:r>
      <w:r w:rsidR="00940A21">
        <w:rPr>
          <w:rFonts w:ascii="Consolas" w:hAnsi="Consolas" w:cs="Consolas"/>
          <w:color w:val="808080"/>
          <w:sz w:val="19"/>
          <w:szCs w:val="19"/>
        </w:rPr>
        <w:t>n</w:t>
      </w:r>
      <w:r w:rsidR="00940A21">
        <w:rPr>
          <w:rFonts w:ascii="Consolas" w:hAnsi="Consolas" w:cs="Consolas"/>
          <w:color w:val="000000"/>
          <w:sz w:val="19"/>
          <w:szCs w:val="19"/>
        </w:rPr>
        <w:t>; unsorted++)</w:t>
      </w:r>
    </w:p>
    <w:p w:rsidR="00940A21" w:rsidRDefault="00940A21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940A21" w:rsidRDefault="00CC648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95552" behindDoc="0" locked="0" layoutInCell="1" allowOverlap="1">
                <wp:simplePos x="0" y="0"/>
                <wp:positionH relativeFrom="column">
                  <wp:posOffset>3490623</wp:posOffset>
                </wp:positionH>
                <wp:positionV relativeFrom="paragraph">
                  <wp:posOffset>-56267</wp:posOffset>
                </wp:positionV>
                <wp:extent cx="134593" cy="280409"/>
                <wp:effectExtent l="38100" t="38100" r="56515" b="43815"/>
                <wp:wrapNone/>
                <wp:docPr id="1014" name="Ink 10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134593" cy="28040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9D2C23" id="Ink 1014" o:spid="_x0000_s1026" type="#_x0000_t75" style="position:absolute;margin-left:274.15pt;margin-top:-5.15pt;width:12.05pt;height:23.5pt;z-index:25269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">
                <v:imagedata r:id="rId319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90432" behindDoc="0" locked="0" layoutInCell="1" allowOverlap="1">
                <wp:simplePos x="0" y="0"/>
                <wp:positionH relativeFrom="column">
                  <wp:posOffset>3875118</wp:posOffset>
                </wp:positionH>
                <wp:positionV relativeFrom="paragraph">
                  <wp:posOffset>-59867</wp:posOffset>
                </wp:positionV>
                <wp:extent cx="30960" cy="139320"/>
                <wp:effectExtent l="38100" t="38100" r="45720" b="51435"/>
                <wp:wrapNone/>
                <wp:docPr id="1009" name="Ink 10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3096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61B0F5" id="Ink 1009" o:spid="_x0000_s1026" type="#_x0000_t75" style="position:absolute;margin-left:304.45pt;margin-top:-5.4pt;width:3.9pt;height:12.35pt;z-index:25269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">
                <v:imagedata r:id="rId321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89408" behindDoc="0" locked="0" layoutInCell="1" allowOverlap="1">
                <wp:simplePos x="0" y="0"/>
                <wp:positionH relativeFrom="column">
                  <wp:posOffset>3712038</wp:posOffset>
                </wp:positionH>
                <wp:positionV relativeFrom="paragraph">
                  <wp:posOffset>-13787</wp:posOffset>
                </wp:positionV>
                <wp:extent cx="81000" cy="86040"/>
                <wp:effectExtent l="38100" t="38100" r="52705" b="47625"/>
                <wp:wrapNone/>
                <wp:docPr id="1008" name="Ink 10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2">
                      <w14:nvContentPartPr>
                        <w14:cNvContentPartPr/>
                      </w14:nvContentPartPr>
                      <w14:xfrm>
                        <a:off x="0" y="0"/>
                        <a:ext cx="81000" cy="8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F219E3" id="Ink 1008" o:spid="_x0000_s1026" type="#_x0000_t75" style="position:absolute;margin-left:291.6pt;margin-top:-1.8pt;width:7.8pt;height:8.15pt;z-index:25268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">
                <v:imagedata r:id="rId323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87360" behindDoc="0" locked="0" layoutInCell="1" allowOverlap="1">
                <wp:simplePos x="0" y="0"/>
                <wp:positionH relativeFrom="column">
                  <wp:posOffset>3234318</wp:posOffset>
                </wp:positionH>
                <wp:positionV relativeFrom="paragraph">
                  <wp:posOffset>54253</wp:posOffset>
                </wp:positionV>
                <wp:extent cx="190440" cy="17280"/>
                <wp:effectExtent l="38100" t="38100" r="57785" b="40005"/>
                <wp:wrapNone/>
                <wp:docPr id="1006" name="Ink 10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4">
                      <w14:nvContentPartPr>
                        <w14:cNvContentPartPr/>
                      </w14:nvContentPartPr>
                      <w14:xfrm>
                        <a:off x="0" y="0"/>
                        <a:ext cx="19044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6BC112" id="Ink 1006" o:spid="_x0000_s1026" type="#_x0000_t75" style="position:absolute;margin-left:253.95pt;margin-top:3.55pt;width:16.45pt;height:2.75pt;z-index:25268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">
                <v:imagedata r:id="rId325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FF"/>
          <w:sz w:val="19"/>
          <w:szCs w:val="19"/>
        </w:rPr>
        <w:t>int</w:t>
      </w:r>
      <w:r w:rsidR="00940A2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940A21">
        <w:rPr>
          <w:rFonts w:ascii="Consolas" w:hAnsi="Consolas" w:cs="Consolas"/>
          <w:color w:val="000000"/>
          <w:sz w:val="19"/>
          <w:szCs w:val="19"/>
        </w:rPr>
        <w:t>nextItem</w:t>
      </w:r>
      <w:proofErr w:type="spellEnd"/>
      <w:r w:rsidR="00940A21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="00940A21">
        <w:rPr>
          <w:rFonts w:ascii="Consolas" w:hAnsi="Consolas" w:cs="Consolas"/>
          <w:color w:val="808080"/>
          <w:sz w:val="19"/>
          <w:szCs w:val="19"/>
        </w:rPr>
        <w:t>theArray</w:t>
      </w:r>
      <w:proofErr w:type="spellEnd"/>
      <w:r w:rsidR="00940A21">
        <w:rPr>
          <w:rFonts w:ascii="Consolas" w:hAnsi="Consolas" w:cs="Consolas"/>
          <w:color w:val="000000"/>
          <w:sz w:val="19"/>
          <w:szCs w:val="19"/>
        </w:rPr>
        <w:t>[unsorted];</w:t>
      </w:r>
    </w:p>
    <w:p w:rsidR="00940A21" w:rsidRDefault="00CC648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32416" behindDoc="0" locked="0" layoutInCell="1" allowOverlap="1">
                <wp:simplePos x="0" y="0"/>
                <wp:positionH relativeFrom="column">
                  <wp:posOffset>8370078</wp:posOffset>
                </wp:positionH>
                <wp:positionV relativeFrom="paragraph">
                  <wp:posOffset>131803</wp:posOffset>
                </wp:positionV>
                <wp:extent cx="119880" cy="99360"/>
                <wp:effectExtent l="38100" t="38100" r="33020" b="53340"/>
                <wp:wrapNone/>
                <wp:docPr id="1050" name="Ink 10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6">
                      <w14:nvContentPartPr>
                        <w14:cNvContentPartPr/>
                      </w14:nvContentPartPr>
                      <w14:xfrm>
                        <a:off x="0" y="0"/>
                        <a:ext cx="119880" cy="9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91AFDB" id="Ink 1050" o:spid="_x0000_s1026" type="#_x0000_t75" style="position:absolute;margin-left:658.35pt;margin-top:9.7pt;width:10.9pt;height:9.2pt;z-index:25273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">
                <v:imagedata r:id="rId327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30368" behindDoc="0" locked="0" layoutInCell="1" allowOverlap="1">
                <wp:simplePos x="0" y="0"/>
                <wp:positionH relativeFrom="column">
                  <wp:posOffset>8080638</wp:posOffset>
                </wp:positionH>
                <wp:positionV relativeFrom="paragraph">
                  <wp:posOffset>138643</wp:posOffset>
                </wp:positionV>
                <wp:extent cx="106920" cy="5760"/>
                <wp:effectExtent l="38100" t="38100" r="45720" b="51435"/>
                <wp:wrapNone/>
                <wp:docPr id="1048" name="Ink 10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8">
                      <w14:nvContentPartPr>
                        <w14:cNvContentPartPr/>
                      </w14:nvContentPartPr>
                      <w14:xfrm>
                        <a:off x="0" y="0"/>
                        <a:ext cx="10692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3212AD" id="Ink 1048" o:spid="_x0000_s1026" type="#_x0000_t75" style="position:absolute;margin-left:635.55pt;margin-top:10.2pt;width:9.8pt;height:1.85pt;z-index:25273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">
                <v:imagedata r:id="rId329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94528" behindDoc="0" locked="0" layoutInCell="1" allowOverlap="1">
                <wp:simplePos x="0" y="0"/>
                <wp:positionH relativeFrom="column">
                  <wp:posOffset>3705918</wp:posOffset>
                </wp:positionH>
                <wp:positionV relativeFrom="paragraph">
                  <wp:posOffset>-25877</wp:posOffset>
                </wp:positionV>
                <wp:extent cx="32400" cy="109800"/>
                <wp:effectExtent l="38100" t="19050" r="43815" b="43180"/>
                <wp:wrapNone/>
                <wp:docPr id="1013" name="Ink 10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0">
                      <w14:nvContentPartPr>
                        <w14:cNvContentPartPr/>
                      </w14:nvContentPartPr>
                      <w14:xfrm>
                        <a:off x="0" y="0"/>
                        <a:ext cx="32400" cy="10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20EE1B" id="Ink 1013" o:spid="_x0000_s1026" type="#_x0000_t75" style="position:absolute;margin-left:291.1pt;margin-top:-2.75pt;width:3.95pt;height:10.1pt;z-index:25269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">
                <v:imagedata r:id="rId331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91456" behindDoc="0" locked="0" layoutInCell="1" allowOverlap="1">
                <wp:simplePos x="0" y="0"/>
                <wp:positionH relativeFrom="column">
                  <wp:posOffset>2232798</wp:posOffset>
                </wp:positionH>
                <wp:positionV relativeFrom="paragraph">
                  <wp:posOffset>22723</wp:posOffset>
                </wp:positionV>
                <wp:extent cx="1175760" cy="82800"/>
                <wp:effectExtent l="38100" t="38100" r="43815" b="50800"/>
                <wp:wrapNone/>
                <wp:docPr id="1010" name="Ink 10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2">
                      <w14:nvContentPartPr>
                        <w14:cNvContentPartPr/>
                      </w14:nvContentPartPr>
                      <w14:xfrm>
                        <a:off x="0" y="0"/>
                        <a:ext cx="1175760" cy="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99A3C0" id="Ink 1010" o:spid="_x0000_s1026" type="#_x0000_t75" style="position:absolute;margin-left:175.1pt;margin-top:1.1pt;width:94pt;height:7.9pt;z-index:25269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">
                <v:imagedata r:id="rId333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FF"/>
          <w:sz w:val="19"/>
          <w:szCs w:val="19"/>
        </w:rPr>
        <w:t>int</w:t>
      </w:r>
      <w:r w:rsidR="00940A21">
        <w:rPr>
          <w:rFonts w:ascii="Consolas" w:hAnsi="Consolas" w:cs="Consolas"/>
          <w:color w:val="000000"/>
          <w:sz w:val="19"/>
          <w:szCs w:val="19"/>
        </w:rPr>
        <w:t xml:space="preserve"> loc = unsorted;</w:t>
      </w:r>
    </w:p>
    <w:p w:rsidR="00940A21" w:rsidRDefault="00CC648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33440" behindDoc="0" locked="0" layoutInCell="1" allowOverlap="1">
                <wp:simplePos x="0" y="0"/>
                <wp:positionH relativeFrom="column">
                  <wp:posOffset>7927450</wp:posOffset>
                </wp:positionH>
                <wp:positionV relativeFrom="paragraph">
                  <wp:posOffset>34870</wp:posOffset>
                </wp:positionV>
                <wp:extent cx="283555" cy="92710"/>
                <wp:effectExtent l="19050" t="38100" r="0" b="40640"/>
                <wp:wrapNone/>
                <wp:docPr id="1051" name="Ink 10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4">
                      <w14:nvContentPartPr>
                        <w14:cNvContentPartPr/>
                      </w14:nvContentPartPr>
                      <w14:xfrm>
                        <a:off x="0" y="0"/>
                        <a:ext cx="283555" cy="927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229707" id="Ink 1051" o:spid="_x0000_s1026" type="#_x0000_t75" style="position:absolute;margin-left:623.5pt;margin-top:2.05pt;width:23.75pt;height:8.7pt;z-index:25273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">
                <v:imagedata r:id="rId335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28320" behindDoc="0" locked="0" layoutInCell="1" allowOverlap="1">
                <wp:simplePos x="0" y="0"/>
                <wp:positionH relativeFrom="column">
                  <wp:posOffset>7547118</wp:posOffset>
                </wp:positionH>
                <wp:positionV relativeFrom="paragraph">
                  <wp:posOffset>-121402</wp:posOffset>
                </wp:positionV>
                <wp:extent cx="286560" cy="285480"/>
                <wp:effectExtent l="38100" t="38100" r="56515" b="57785"/>
                <wp:wrapNone/>
                <wp:docPr id="1046" name="Ink 10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6">
                      <w14:nvContentPartPr>
                        <w14:cNvContentPartPr/>
                      </w14:nvContentPartPr>
                      <w14:xfrm>
                        <a:off x="0" y="0"/>
                        <a:ext cx="286560" cy="28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F4C73E" id="Ink 1046" o:spid="_x0000_s1026" type="#_x0000_t75" style="position:absolute;margin-left:593.55pt;margin-top:-10.25pt;width:23.95pt;height:23.9pt;z-index:25272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">
                <v:imagedata r:id="rId337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27296" behindDoc="0" locked="0" layoutInCell="1" allowOverlap="1">
                <wp:simplePos x="0" y="0"/>
                <wp:positionH relativeFrom="column">
                  <wp:posOffset>6559826</wp:posOffset>
                </wp:positionH>
                <wp:positionV relativeFrom="paragraph">
                  <wp:posOffset>-44643</wp:posOffset>
                </wp:positionV>
                <wp:extent cx="785817" cy="262017"/>
                <wp:effectExtent l="38100" t="38100" r="52705" b="43180"/>
                <wp:wrapNone/>
                <wp:docPr id="1045" name="Ink 10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8">
                      <w14:nvContentPartPr>
                        <w14:cNvContentPartPr/>
                      </w14:nvContentPartPr>
                      <w14:xfrm>
                        <a:off x="0" y="0"/>
                        <a:ext cx="785817" cy="26201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F17F01" id="Ink 1045" o:spid="_x0000_s1026" type="#_x0000_t75" style="position:absolute;margin-left:515.8pt;margin-top:-4.2pt;width:63.3pt;height:22.05pt;z-index:25272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">
                <v:imagedata r:id="rId339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19104" behindDoc="0" locked="0" layoutInCell="1" allowOverlap="1">
                <wp:simplePos x="0" y="0"/>
                <wp:positionH relativeFrom="column">
                  <wp:posOffset>6353718</wp:posOffset>
                </wp:positionH>
                <wp:positionV relativeFrom="paragraph">
                  <wp:posOffset>-11242</wp:posOffset>
                </wp:positionV>
                <wp:extent cx="130320" cy="98640"/>
                <wp:effectExtent l="19050" t="38100" r="3175" b="53975"/>
                <wp:wrapNone/>
                <wp:docPr id="1037" name="Ink 10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0">
                      <w14:nvContentPartPr>
                        <w14:cNvContentPartPr/>
                      </w14:nvContentPartPr>
                      <w14:xfrm>
                        <a:off x="0" y="0"/>
                        <a:ext cx="13032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68AD99" id="Ink 1037" o:spid="_x0000_s1026" type="#_x0000_t75" style="position:absolute;margin-left:499.6pt;margin-top:-1.6pt;width:11.65pt;height:9.15pt;z-index:25271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">
                <v:imagedata r:id="rId341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18080" behindDoc="0" locked="0" layoutInCell="1" allowOverlap="1">
                <wp:simplePos x="0" y="0"/>
                <wp:positionH relativeFrom="column">
                  <wp:posOffset>4699221</wp:posOffset>
                </wp:positionH>
                <wp:positionV relativeFrom="paragraph">
                  <wp:posOffset>-116205</wp:posOffset>
                </wp:positionV>
                <wp:extent cx="1580760" cy="376998"/>
                <wp:effectExtent l="38100" t="38100" r="38735" b="42545"/>
                <wp:wrapNone/>
                <wp:docPr id="1036" name="Ink 10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2">
                      <w14:nvContentPartPr>
                        <w14:cNvContentPartPr/>
                      </w14:nvContentPartPr>
                      <w14:xfrm>
                        <a:off x="0" y="0"/>
                        <a:ext cx="1580760" cy="37699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2D37E6" id="Ink 1036" o:spid="_x0000_s1026" type="#_x0000_t75" style="position:absolute;margin-left:369.3pt;margin-top:-9.85pt;width:125.85pt;height:31.1pt;z-index:25271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">
                <v:imagedata r:id="rId343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FF"/>
          <w:sz w:val="19"/>
          <w:szCs w:val="19"/>
        </w:rPr>
        <w:t>while</w:t>
      </w:r>
      <w:r w:rsidR="00940A21">
        <w:rPr>
          <w:rFonts w:ascii="Consolas" w:hAnsi="Consolas" w:cs="Consolas"/>
          <w:color w:val="000000"/>
          <w:sz w:val="19"/>
          <w:szCs w:val="19"/>
        </w:rPr>
        <w:t xml:space="preserve"> ((loc) &gt; 0 &amp;&amp; (</w:t>
      </w:r>
      <w:proofErr w:type="spellStart"/>
      <w:proofErr w:type="gramStart"/>
      <w:r w:rsidR="00940A21">
        <w:rPr>
          <w:rFonts w:ascii="Consolas" w:hAnsi="Consolas" w:cs="Consolas"/>
          <w:color w:val="808080"/>
          <w:sz w:val="19"/>
          <w:szCs w:val="19"/>
        </w:rPr>
        <w:t>theArray</w:t>
      </w:r>
      <w:proofErr w:type="spellEnd"/>
      <w:r w:rsidR="00940A21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="00940A21">
        <w:rPr>
          <w:rFonts w:ascii="Consolas" w:hAnsi="Consolas" w:cs="Consolas"/>
          <w:color w:val="000000"/>
          <w:sz w:val="19"/>
          <w:szCs w:val="19"/>
        </w:rPr>
        <w:t xml:space="preserve">loc - 1] &gt; </w:t>
      </w:r>
      <w:proofErr w:type="spellStart"/>
      <w:r w:rsidR="00940A21">
        <w:rPr>
          <w:rFonts w:ascii="Consolas" w:hAnsi="Consolas" w:cs="Consolas"/>
          <w:color w:val="000000"/>
          <w:sz w:val="19"/>
          <w:szCs w:val="19"/>
        </w:rPr>
        <w:t>nextItem</w:t>
      </w:r>
      <w:proofErr w:type="spellEnd"/>
      <w:r w:rsidR="00940A21">
        <w:rPr>
          <w:rFonts w:ascii="Consolas" w:hAnsi="Consolas" w:cs="Consolas"/>
          <w:color w:val="000000"/>
          <w:sz w:val="19"/>
          <w:szCs w:val="19"/>
        </w:rPr>
        <w:t>))</w:t>
      </w:r>
    </w:p>
    <w:p w:rsidR="00940A21" w:rsidRDefault="006953D9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3369344" behindDoc="0" locked="0" layoutInCell="1" allowOverlap="1">
                <wp:simplePos x="0" y="0"/>
                <wp:positionH relativeFrom="column">
                  <wp:posOffset>2435478</wp:posOffset>
                </wp:positionH>
                <wp:positionV relativeFrom="paragraph">
                  <wp:posOffset>18022</wp:posOffset>
                </wp:positionV>
                <wp:extent cx="1342800" cy="33120"/>
                <wp:effectExtent l="0" t="38100" r="48260" b="43180"/>
                <wp:wrapNone/>
                <wp:docPr id="1672" name="Ink 16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4">
                      <w14:nvContentPartPr>
                        <w14:cNvContentPartPr/>
                      </w14:nvContentPartPr>
                      <w14:xfrm>
                        <a:off x="0" y="0"/>
                        <a:ext cx="134280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44318D" id="Ink 1672" o:spid="_x0000_s1026" type="#_x0000_t75" style="position:absolute;margin-left:191.05pt;margin-top:.7pt;width:107.15pt;height:4pt;z-index:2533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">
                <v:imagedata r:id="rId345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3368320" behindDoc="0" locked="0" layoutInCell="1" allowOverlap="1">
                <wp:simplePos x="0" y="0"/>
                <wp:positionH relativeFrom="column">
                  <wp:posOffset>1491198</wp:posOffset>
                </wp:positionH>
                <wp:positionV relativeFrom="paragraph">
                  <wp:posOffset>-698</wp:posOffset>
                </wp:positionV>
                <wp:extent cx="486360" cy="42840"/>
                <wp:effectExtent l="38100" t="38100" r="47625" b="52705"/>
                <wp:wrapNone/>
                <wp:docPr id="1671" name="Ink 16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6">
                      <w14:nvContentPartPr>
                        <w14:cNvContentPartPr/>
                      </w14:nvContentPartPr>
                      <w14:xfrm>
                        <a:off x="0" y="0"/>
                        <a:ext cx="48636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280B06" id="Ink 1671" o:spid="_x0000_s1026" type="#_x0000_t75" style="position:absolute;margin-left:116.7pt;margin-top:-.75pt;width:39.75pt;height:4.75pt;z-index:25336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">
                <v:imagedata r:id="rId347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940A21" w:rsidRDefault="006953D9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3267968" behindDoc="0" locked="0" layoutInCell="1" allowOverlap="1">
                <wp:simplePos x="0" y="0"/>
                <wp:positionH relativeFrom="column">
                  <wp:posOffset>1564278</wp:posOffset>
                </wp:positionH>
                <wp:positionV relativeFrom="paragraph">
                  <wp:posOffset>106457</wp:posOffset>
                </wp:positionV>
                <wp:extent cx="1346760" cy="68760"/>
                <wp:effectExtent l="38100" t="38100" r="44450" b="45720"/>
                <wp:wrapNone/>
                <wp:docPr id="1573" name="Ink 15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8">
                      <w14:nvContentPartPr>
                        <w14:cNvContentPartPr/>
                      </w14:nvContentPartPr>
                      <w14:xfrm>
                        <a:off x="0" y="0"/>
                        <a:ext cx="1346760" cy="6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AF596B" id="Ink 1573" o:spid="_x0000_s1026" type="#_x0000_t75" style="position:absolute;margin-left:122.45pt;margin-top:7.7pt;width:107.5pt;height:6.8pt;z-index:2532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">
                <v:imagedata r:id="rId349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3266944" behindDoc="0" locked="0" layoutInCell="1" allowOverlap="1">
                <wp:simplePos x="0" y="0"/>
                <wp:positionH relativeFrom="column">
                  <wp:posOffset>1218678</wp:posOffset>
                </wp:positionH>
                <wp:positionV relativeFrom="paragraph">
                  <wp:posOffset>-23863</wp:posOffset>
                </wp:positionV>
                <wp:extent cx="97920" cy="315360"/>
                <wp:effectExtent l="38100" t="38100" r="54610" b="46990"/>
                <wp:wrapNone/>
                <wp:docPr id="1572" name="Ink 15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0">
                      <w14:nvContentPartPr>
                        <w14:cNvContentPartPr/>
                      </w14:nvContentPartPr>
                      <w14:xfrm>
                        <a:off x="0" y="0"/>
                        <a:ext cx="97920" cy="31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E04C0B" id="Ink 1572" o:spid="_x0000_s1026" type="#_x0000_t75" style="position:absolute;margin-left:95.25pt;margin-top:-2.6pt;width:9.1pt;height:26.25pt;z-index:2532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">
                <v:imagedata r:id="rId351" o:title=""/>
              </v:shape>
            </w:pict>
          </mc:Fallback>
        </mc:AlternateContent>
      </w:r>
      <w:r w:rsidR="00CC6486"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01696" behindDoc="0" locked="0" layoutInCell="1" allowOverlap="1">
                <wp:simplePos x="0" y="0"/>
                <wp:positionH relativeFrom="column">
                  <wp:posOffset>699918</wp:posOffset>
                </wp:positionH>
                <wp:positionV relativeFrom="paragraph">
                  <wp:posOffset>-252417</wp:posOffset>
                </wp:positionV>
                <wp:extent cx="152280" cy="633240"/>
                <wp:effectExtent l="19050" t="38100" r="57785" b="52705"/>
                <wp:wrapNone/>
                <wp:docPr id="1020" name="Ink 10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2">
                      <w14:nvContentPartPr>
                        <w14:cNvContentPartPr/>
                      </w14:nvContentPartPr>
                      <w14:xfrm>
                        <a:off x="0" y="0"/>
                        <a:ext cx="152280" cy="63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A41453" id="Ink 1020" o:spid="_x0000_s1026" type="#_x0000_t75" style="position:absolute;margin-left:54.4pt;margin-top:-20.6pt;width:13.45pt;height:51.25pt;z-index:25270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">
                <v:imagedata r:id="rId353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940A21">
        <w:rPr>
          <w:rFonts w:ascii="Consolas" w:hAnsi="Consolas" w:cs="Consolas"/>
          <w:color w:val="808080"/>
          <w:sz w:val="19"/>
          <w:szCs w:val="19"/>
        </w:rPr>
        <w:t>theArray</w:t>
      </w:r>
      <w:proofErr w:type="spellEnd"/>
      <w:r w:rsidR="00940A21">
        <w:rPr>
          <w:rFonts w:ascii="Consolas" w:hAnsi="Consolas" w:cs="Consolas"/>
          <w:color w:val="000000"/>
          <w:sz w:val="19"/>
          <w:szCs w:val="19"/>
        </w:rPr>
        <w:t xml:space="preserve">[loc] = </w:t>
      </w:r>
      <w:proofErr w:type="spellStart"/>
      <w:proofErr w:type="gramStart"/>
      <w:r w:rsidR="00940A21">
        <w:rPr>
          <w:rFonts w:ascii="Consolas" w:hAnsi="Consolas" w:cs="Consolas"/>
          <w:color w:val="808080"/>
          <w:sz w:val="19"/>
          <w:szCs w:val="19"/>
        </w:rPr>
        <w:t>theArray</w:t>
      </w:r>
      <w:proofErr w:type="spellEnd"/>
      <w:r w:rsidR="00940A21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="00940A21">
        <w:rPr>
          <w:rFonts w:ascii="Consolas" w:hAnsi="Consolas" w:cs="Consolas"/>
          <w:color w:val="000000"/>
          <w:sz w:val="19"/>
          <w:szCs w:val="19"/>
        </w:rPr>
        <w:t>loc - 1];</w:t>
      </w:r>
    </w:p>
    <w:p w:rsidR="00940A21" w:rsidRDefault="00CC648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46752" behindDoc="0" locked="0" layoutInCell="1" allowOverlap="1">
                <wp:simplePos x="0" y="0"/>
                <wp:positionH relativeFrom="column">
                  <wp:posOffset>7259541</wp:posOffset>
                </wp:positionH>
                <wp:positionV relativeFrom="paragraph">
                  <wp:posOffset>-7013</wp:posOffset>
                </wp:positionV>
                <wp:extent cx="137880" cy="45814"/>
                <wp:effectExtent l="38100" t="38100" r="52705" b="49530"/>
                <wp:wrapNone/>
                <wp:docPr id="1064" name="Ink 10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4">
                      <w14:nvContentPartPr>
                        <w14:cNvContentPartPr/>
                      </w14:nvContentPartPr>
                      <w14:xfrm>
                        <a:off x="0" y="0"/>
                        <a:ext cx="137880" cy="4581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1CDA52" id="Ink 1064" o:spid="_x0000_s1026" type="#_x0000_t75" style="position:absolute;margin-left:570.9pt;margin-top:-1.25pt;width:12.25pt;height:5pt;z-index:25274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">
                <v:imagedata r:id="rId355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47776" behindDoc="0" locked="0" layoutInCell="1" allowOverlap="1">
                <wp:simplePos x="0" y="0"/>
                <wp:positionH relativeFrom="column">
                  <wp:posOffset>6345141</wp:posOffset>
                </wp:positionH>
                <wp:positionV relativeFrom="paragraph">
                  <wp:posOffset>-86526</wp:posOffset>
                </wp:positionV>
                <wp:extent cx="558595" cy="204480"/>
                <wp:effectExtent l="38100" t="38100" r="0" b="43180"/>
                <wp:wrapNone/>
                <wp:docPr id="1065" name="Ink 10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6">
                      <w14:nvContentPartPr>
                        <w14:cNvContentPartPr/>
                      </w14:nvContentPartPr>
                      <w14:xfrm>
                        <a:off x="0" y="0"/>
                        <a:ext cx="558595" cy="20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4494E0" id="Ink 1065" o:spid="_x0000_s1026" type="#_x0000_t75" style="position:absolute;margin-left:498.9pt;margin-top:-7.5pt;width:45.4pt;height:17.5pt;z-index:25274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">
                <v:imagedata r:id="rId357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45728" behindDoc="0" locked="0" layoutInCell="1" allowOverlap="1">
                <wp:simplePos x="0" y="0"/>
                <wp:positionH relativeFrom="column">
                  <wp:posOffset>7721358</wp:posOffset>
                </wp:positionH>
                <wp:positionV relativeFrom="paragraph">
                  <wp:posOffset>-79107</wp:posOffset>
                </wp:positionV>
                <wp:extent cx="114120" cy="178560"/>
                <wp:effectExtent l="38100" t="38100" r="19685" b="50165"/>
                <wp:wrapNone/>
                <wp:docPr id="1063" name="Ink 10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8">
                      <w14:nvContentPartPr>
                        <w14:cNvContentPartPr/>
                      </w14:nvContentPartPr>
                      <w14:xfrm>
                        <a:off x="0" y="0"/>
                        <a:ext cx="114120" cy="17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90A879" id="Ink 1063" o:spid="_x0000_s1026" type="#_x0000_t75" style="position:absolute;margin-left:607.3pt;margin-top:-6.95pt;width:10.4pt;height:15.45pt;z-index:25274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">
                <v:imagedata r:id="rId359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44704" behindDoc="0" locked="0" layoutInCell="1" allowOverlap="1">
                <wp:simplePos x="0" y="0"/>
                <wp:positionH relativeFrom="column">
                  <wp:posOffset>7529118</wp:posOffset>
                </wp:positionH>
                <wp:positionV relativeFrom="paragraph">
                  <wp:posOffset>-27627</wp:posOffset>
                </wp:positionV>
                <wp:extent cx="110160" cy="119160"/>
                <wp:effectExtent l="38100" t="38100" r="42545" b="52705"/>
                <wp:wrapNone/>
                <wp:docPr id="1062" name="Ink 10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0">
                      <w14:nvContentPartPr>
                        <w14:cNvContentPartPr/>
                      </w14:nvContentPartPr>
                      <w14:xfrm>
                        <a:off x="0" y="0"/>
                        <a:ext cx="110160" cy="11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F67AB2" id="Ink 1062" o:spid="_x0000_s1026" type="#_x0000_t75" style="position:absolute;margin-left:592.15pt;margin-top:-2.9pt;width:10.05pt;height:10.8pt;z-index:25274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">
                <v:imagedata r:id="rId361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41632" behindDoc="0" locked="0" layoutInCell="1" allowOverlap="1">
                <wp:simplePos x="0" y="0"/>
                <wp:positionH relativeFrom="column">
                  <wp:posOffset>6973278</wp:posOffset>
                </wp:positionH>
                <wp:positionV relativeFrom="paragraph">
                  <wp:posOffset>-48507</wp:posOffset>
                </wp:positionV>
                <wp:extent cx="84600" cy="133560"/>
                <wp:effectExtent l="38100" t="38100" r="48895" b="57150"/>
                <wp:wrapNone/>
                <wp:docPr id="1059" name="Ink 10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2">
                      <w14:nvContentPartPr>
                        <w14:cNvContentPartPr/>
                      </w14:nvContentPartPr>
                      <w14:xfrm>
                        <a:off x="0" y="0"/>
                        <a:ext cx="8460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5E671F" id="Ink 1059" o:spid="_x0000_s1026" type="#_x0000_t75" style="position:absolute;margin-left:548.4pt;margin-top:-4.5pt;width:8.05pt;height:11.9pt;z-index:25274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">
                <v:imagedata r:id="rId363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  <w:t>loc--;</w:t>
      </w:r>
    </w:p>
    <w:p w:rsidR="00940A21" w:rsidRDefault="006953D9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3268992" behindDoc="0" locked="0" layoutInCell="1" allowOverlap="1">
                <wp:simplePos x="0" y="0"/>
                <wp:positionH relativeFrom="column">
                  <wp:posOffset>1413078</wp:posOffset>
                </wp:positionH>
                <wp:positionV relativeFrom="paragraph">
                  <wp:posOffset>24042</wp:posOffset>
                </wp:positionV>
                <wp:extent cx="445680" cy="17280"/>
                <wp:effectExtent l="38100" t="38100" r="50165" b="40005"/>
                <wp:wrapNone/>
                <wp:docPr id="1574" name="Ink 15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4">
                      <w14:nvContentPartPr>
                        <w14:cNvContentPartPr/>
                      </w14:nvContentPartPr>
                      <w14:xfrm>
                        <a:off x="0" y="0"/>
                        <a:ext cx="44568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6FABAD" id="Ink 1574" o:spid="_x0000_s1026" type="#_x0000_t75" style="position:absolute;margin-left:110.55pt;margin-top:1.2pt;width:36.55pt;height:2.75pt;z-index:2532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">
                <v:imagedata r:id="rId365" o:title=""/>
              </v:shape>
            </w:pict>
          </mc:Fallback>
        </mc:AlternateContent>
      </w:r>
      <w:r w:rsidR="00CC6486"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78496" behindDoc="0" locked="0" layoutInCell="1" allowOverlap="1">
                <wp:simplePos x="0" y="0"/>
                <wp:positionH relativeFrom="column">
                  <wp:posOffset>6202017</wp:posOffset>
                </wp:positionH>
                <wp:positionV relativeFrom="paragraph">
                  <wp:posOffset>50165</wp:posOffset>
                </wp:positionV>
                <wp:extent cx="427086" cy="153035"/>
                <wp:effectExtent l="57150" t="38100" r="0" b="56515"/>
                <wp:wrapNone/>
                <wp:docPr id="1095" name="Ink 10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6">
                      <w14:nvContentPartPr>
                        <w14:cNvContentPartPr/>
                      </w14:nvContentPartPr>
                      <w14:xfrm>
                        <a:off x="0" y="0"/>
                        <a:ext cx="427086" cy="153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284D3C" id="Ink 1095" o:spid="_x0000_s1026" type="#_x0000_t75" style="position:absolute;margin-left:487.65pt;margin-top:3.25pt;width:35.05pt;height:13.45pt;z-index:25277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">
                <v:imagedata r:id="rId367" o:title=""/>
              </v:shape>
            </w:pict>
          </mc:Fallback>
        </mc:AlternateContent>
      </w:r>
      <w:r w:rsidR="00CC6486"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77472" behindDoc="0" locked="0" layoutInCell="1" allowOverlap="1">
                <wp:simplePos x="0" y="0"/>
                <wp:positionH relativeFrom="column">
                  <wp:posOffset>6707238</wp:posOffset>
                </wp:positionH>
                <wp:positionV relativeFrom="paragraph">
                  <wp:posOffset>58648</wp:posOffset>
                </wp:positionV>
                <wp:extent cx="142560" cy="144360"/>
                <wp:effectExtent l="19050" t="38100" r="48260" b="46355"/>
                <wp:wrapNone/>
                <wp:docPr id="1094" name="Ink 10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8">
                      <w14:nvContentPartPr>
                        <w14:cNvContentPartPr/>
                      </w14:nvContentPartPr>
                      <w14:xfrm>
                        <a:off x="0" y="0"/>
                        <a:ext cx="142560" cy="14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1E7361" id="Ink 1094" o:spid="_x0000_s1026" type="#_x0000_t75" style="position:absolute;margin-left:527.45pt;margin-top:3.9pt;width:12.65pt;height:12.75pt;z-index:25277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">
                <v:imagedata r:id="rId369" o:title=""/>
              </v:shape>
            </w:pict>
          </mc:Fallback>
        </mc:AlternateContent>
      </w:r>
      <w:r w:rsidR="00CC6486"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73376" behindDoc="0" locked="0" layoutInCell="1" allowOverlap="1">
                <wp:simplePos x="0" y="0"/>
                <wp:positionH relativeFrom="column">
                  <wp:posOffset>5875278</wp:posOffset>
                </wp:positionH>
                <wp:positionV relativeFrom="paragraph">
                  <wp:posOffset>95368</wp:posOffset>
                </wp:positionV>
                <wp:extent cx="83520" cy="86760"/>
                <wp:effectExtent l="38100" t="38100" r="31115" b="46990"/>
                <wp:wrapNone/>
                <wp:docPr id="1090" name="Ink 10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0">
                      <w14:nvContentPartPr>
                        <w14:cNvContentPartPr/>
                      </w14:nvContentPartPr>
                      <w14:xfrm>
                        <a:off x="0" y="0"/>
                        <a:ext cx="83520" cy="8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3FAA45" id="Ink 1090" o:spid="_x0000_s1026" type="#_x0000_t75" style="position:absolute;margin-left:461.9pt;margin-top:6.8pt;width:8pt;height:8.25pt;z-index:25277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">
                <v:imagedata r:id="rId371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940A21" w:rsidRDefault="00CC648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00672" behindDoc="0" locked="0" layoutInCell="1" allowOverlap="1">
                <wp:simplePos x="0" y="0"/>
                <wp:positionH relativeFrom="column">
                  <wp:posOffset>2997642</wp:posOffset>
                </wp:positionH>
                <wp:positionV relativeFrom="paragraph">
                  <wp:posOffset>4611</wp:posOffset>
                </wp:positionV>
                <wp:extent cx="183287" cy="194945"/>
                <wp:effectExtent l="38100" t="38100" r="0" b="52705"/>
                <wp:wrapNone/>
                <wp:docPr id="1019" name="Ink 10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2">
                      <w14:nvContentPartPr>
                        <w14:cNvContentPartPr/>
                      </w14:nvContentPartPr>
                      <w14:xfrm>
                        <a:off x="0" y="0"/>
                        <a:ext cx="183287" cy="194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3365A2" id="Ink 1019" o:spid="_x0000_s1026" type="#_x0000_t75" style="position:absolute;margin-left:235.35pt;margin-top:-.35pt;width:15.85pt;height:16.75pt;z-index:25270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">
                <v:imagedata r:id="rId373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99648" behindDoc="0" locked="0" layoutInCell="1" allowOverlap="1">
                <wp:simplePos x="0" y="0"/>
                <wp:positionH relativeFrom="column">
                  <wp:posOffset>3291558</wp:posOffset>
                </wp:positionH>
                <wp:positionV relativeFrom="paragraph">
                  <wp:posOffset>-28322</wp:posOffset>
                </wp:positionV>
                <wp:extent cx="58680" cy="194400"/>
                <wp:effectExtent l="38100" t="38100" r="36830" b="53340"/>
                <wp:wrapNone/>
                <wp:docPr id="1018" name="Ink 10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4">
                      <w14:nvContentPartPr>
                        <w14:cNvContentPartPr/>
                      </w14:nvContentPartPr>
                      <w14:xfrm>
                        <a:off x="0" y="0"/>
                        <a:ext cx="58680" cy="19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2A5195" id="Ink 1018" o:spid="_x0000_s1026" type="#_x0000_t75" style="position:absolute;margin-left:258.5pt;margin-top:-2.95pt;width:6pt;height:16.7pt;z-index:25269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">
                <v:imagedata r:id="rId375" o:title=""/>
              </v:shape>
            </w:pict>
          </mc:Fallback>
        </mc:AlternateContent>
      </w: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696576" behindDoc="0" locked="0" layoutInCell="1" allowOverlap="1">
                <wp:simplePos x="0" y="0"/>
                <wp:positionH relativeFrom="column">
                  <wp:posOffset>2632038</wp:posOffset>
                </wp:positionH>
                <wp:positionV relativeFrom="paragraph">
                  <wp:posOffset>74998</wp:posOffset>
                </wp:positionV>
                <wp:extent cx="213840" cy="16560"/>
                <wp:effectExtent l="38100" t="38100" r="53340" b="40640"/>
                <wp:wrapNone/>
                <wp:docPr id="1015" name="Ink 10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6">
                      <w14:nvContentPartPr>
                        <w14:cNvContentPartPr/>
                      </w14:nvContentPartPr>
                      <w14:xfrm>
                        <a:off x="0" y="0"/>
                        <a:ext cx="21384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A1B32E" id="Ink 1015" o:spid="_x0000_s1026" type="#_x0000_t75" style="position:absolute;margin-left:206.55pt;margin-top:5.2pt;width:18.3pt;height:2.7pt;z-index:25269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">
                <v:imagedata r:id="rId377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r w:rsidR="00940A2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940A21">
        <w:rPr>
          <w:rFonts w:ascii="Consolas" w:hAnsi="Consolas" w:cs="Consolas"/>
          <w:color w:val="808080"/>
          <w:sz w:val="19"/>
          <w:szCs w:val="19"/>
        </w:rPr>
        <w:t>theArray</w:t>
      </w:r>
      <w:proofErr w:type="spellEnd"/>
      <w:r w:rsidR="00940A21">
        <w:rPr>
          <w:rFonts w:ascii="Consolas" w:hAnsi="Consolas" w:cs="Consolas"/>
          <w:color w:val="000000"/>
          <w:sz w:val="19"/>
          <w:szCs w:val="19"/>
        </w:rPr>
        <w:t xml:space="preserve">[loc] = </w:t>
      </w:r>
      <w:proofErr w:type="spellStart"/>
      <w:r w:rsidR="00940A21">
        <w:rPr>
          <w:rFonts w:ascii="Consolas" w:hAnsi="Consolas" w:cs="Consolas"/>
          <w:color w:val="000000"/>
          <w:sz w:val="19"/>
          <w:szCs w:val="19"/>
        </w:rPr>
        <w:t>nextItem</w:t>
      </w:r>
      <w:proofErr w:type="spellEnd"/>
      <w:r w:rsidR="00940A21">
        <w:rPr>
          <w:rFonts w:ascii="Consolas" w:hAnsi="Consolas" w:cs="Consolas"/>
          <w:color w:val="000000"/>
          <w:sz w:val="19"/>
          <w:szCs w:val="19"/>
        </w:rPr>
        <w:t>;</w:t>
      </w:r>
    </w:p>
    <w:p w:rsidR="00940A21" w:rsidRDefault="00940A21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940A21" w:rsidRDefault="00CC6486" w:rsidP="00940A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794880" behindDoc="0" locked="0" layoutInCell="1" allowOverlap="1">
                <wp:simplePos x="0" y="0"/>
                <wp:positionH relativeFrom="column">
                  <wp:posOffset>3840480</wp:posOffset>
                </wp:positionH>
                <wp:positionV relativeFrom="paragraph">
                  <wp:posOffset>-110987</wp:posOffset>
                </wp:positionV>
                <wp:extent cx="942167" cy="236110"/>
                <wp:effectExtent l="38100" t="38100" r="48895" b="50165"/>
                <wp:wrapNone/>
                <wp:docPr id="1111" name="Ink 1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8">
                      <w14:nvContentPartPr>
                        <w14:cNvContentPartPr/>
                      </w14:nvContentPartPr>
                      <w14:xfrm>
                        <a:off x="0" y="0"/>
                        <a:ext cx="942167" cy="236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555949" id="Ink 1111" o:spid="_x0000_s1026" type="#_x0000_t75" style="position:absolute;margin-left:301.7pt;margin-top:-9.45pt;width:75.65pt;height:20.05pt;z-index:25279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">
                <v:imagedata r:id="rId379" o:title=""/>
              </v:shape>
            </w:pict>
          </mc:Fallback>
        </mc:AlternateContent>
      </w:r>
      <w:r w:rsidR="00940A21">
        <w:rPr>
          <w:rFonts w:ascii="Consolas" w:hAnsi="Consolas" w:cs="Consolas"/>
          <w:color w:val="000000"/>
          <w:sz w:val="19"/>
          <w:szCs w:val="19"/>
        </w:rPr>
        <w:t>}</w:t>
      </w:r>
    </w:p>
    <w:p w:rsidR="00940A21" w:rsidRDefault="00CC6486" w:rsidP="00940A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61440" behindDoc="0" locked="0" layoutInCell="1" allowOverlap="1">
                <wp:simplePos x="0" y="0"/>
                <wp:positionH relativeFrom="column">
                  <wp:posOffset>4850296</wp:posOffset>
                </wp:positionH>
                <wp:positionV relativeFrom="paragraph">
                  <wp:posOffset>-276446</wp:posOffset>
                </wp:positionV>
                <wp:extent cx="2595662" cy="901064"/>
                <wp:effectExtent l="38100" t="38100" r="14605" b="52070"/>
                <wp:wrapNone/>
                <wp:docPr id="1176" name="Ink 1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0">
                      <w14:nvContentPartPr>
                        <w14:cNvContentPartPr/>
                      </w14:nvContentPartPr>
                      <w14:xfrm>
                        <a:off x="0" y="0"/>
                        <a:ext cx="2595662" cy="90106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2D1859" id="Ink 1176" o:spid="_x0000_s1026" type="#_x0000_t75" style="position:absolute;margin-left:381.2pt;margin-top:-22.45pt;width:205.8pt;height:72.4pt;z-index:25286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">
                <v:imagedata r:id="rId38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46080" behindDoc="0" locked="0" layoutInCell="1" allowOverlap="1">
                <wp:simplePos x="0" y="0"/>
                <wp:positionH relativeFrom="column">
                  <wp:posOffset>7965078</wp:posOffset>
                </wp:positionH>
                <wp:positionV relativeFrom="paragraph">
                  <wp:posOffset>62298</wp:posOffset>
                </wp:positionV>
                <wp:extent cx="95760" cy="197640"/>
                <wp:effectExtent l="19050" t="38100" r="57150" b="50165"/>
                <wp:wrapNone/>
                <wp:docPr id="1161" name="Ink 1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2">
                      <w14:nvContentPartPr>
                        <w14:cNvContentPartPr/>
                      </w14:nvContentPartPr>
                      <w14:xfrm>
                        <a:off x="0" y="0"/>
                        <a:ext cx="95760" cy="19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6C5505" id="Ink 1161" o:spid="_x0000_s1026" type="#_x0000_t75" style="position:absolute;margin-left:626.45pt;margin-top:4.2pt;width:9pt;height:16.95pt;z-index:25284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">
                <v:imagedata r:id="rId38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45056" behindDoc="0" locked="0" layoutInCell="1" allowOverlap="1">
                <wp:simplePos x="0" y="0"/>
                <wp:positionH relativeFrom="column">
                  <wp:posOffset>7545788</wp:posOffset>
                </wp:positionH>
                <wp:positionV relativeFrom="paragraph">
                  <wp:posOffset>137022</wp:posOffset>
                </wp:positionV>
                <wp:extent cx="172236" cy="27094"/>
                <wp:effectExtent l="38100" t="38100" r="56515" b="49530"/>
                <wp:wrapNone/>
                <wp:docPr id="1160" name="Ink 11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4">
                      <w14:nvContentPartPr>
                        <w14:cNvContentPartPr/>
                      </w14:nvContentPartPr>
                      <w14:xfrm>
                        <a:off x="0" y="0"/>
                        <a:ext cx="172236" cy="2709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3AEB4C" id="Ink 1160" o:spid="_x0000_s1026" type="#_x0000_t75" style="position:absolute;margin-left:593.45pt;margin-top:10.1pt;width:14.95pt;height:3.6pt;z-index:25284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">
                <v:imagedata r:id="rId38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44032" behindDoc="0" locked="0" layoutInCell="1" allowOverlap="1">
                <wp:simplePos x="0" y="0"/>
                <wp:positionH relativeFrom="column">
                  <wp:posOffset>7790118</wp:posOffset>
                </wp:positionH>
                <wp:positionV relativeFrom="paragraph">
                  <wp:posOffset>84258</wp:posOffset>
                </wp:positionV>
                <wp:extent cx="98640" cy="121320"/>
                <wp:effectExtent l="38100" t="38100" r="53975" b="50165"/>
                <wp:wrapNone/>
                <wp:docPr id="1159" name="Ink 11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6">
                      <w14:nvContentPartPr>
                        <w14:cNvContentPartPr/>
                      </w14:nvContentPartPr>
                      <w14:xfrm>
                        <a:off x="0" y="0"/>
                        <a:ext cx="98640" cy="12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436E0A" id="Ink 1159" o:spid="_x0000_s1026" type="#_x0000_t75" style="position:absolute;margin-left:612.7pt;margin-top:5.95pt;width:9.15pt;height:10.95pt;z-index:25284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">
                <v:imagedata r:id="rId387" o:title=""/>
              </v:shape>
            </w:pict>
          </mc:Fallback>
        </mc:AlternateContent>
      </w:r>
    </w:p>
    <w:p w:rsidR="00940A21" w:rsidRDefault="00940A21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ample)</w:t>
      </w:r>
    </w:p>
    <w:p w:rsidR="00940A21" w:rsidRDefault="006953D9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52288" behindDoc="0" locked="0" layoutInCell="1" allowOverlap="1">
                <wp:simplePos x="0" y="0"/>
                <wp:positionH relativeFrom="column">
                  <wp:posOffset>-954157</wp:posOffset>
                </wp:positionH>
                <wp:positionV relativeFrom="paragraph">
                  <wp:posOffset>867879</wp:posOffset>
                </wp:positionV>
                <wp:extent cx="4563994" cy="3600423"/>
                <wp:effectExtent l="38100" t="38100" r="46355" b="57785"/>
                <wp:wrapNone/>
                <wp:docPr id="1753" name="Ink 17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8">
                      <w14:nvContentPartPr>
                        <w14:cNvContentPartPr/>
                      </w14:nvContentPartPr>
                      <w14:xfrm>
                        <a:off x="0" y="0"/>
                        <a:ext cx="4563994" cy="36004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FE06F" id="Ink 1753" o:spid="_x0000_s1026" type="#_x0000_t75" style="position:absolute;margin-left:-75.85pt;margin-top:67.65pt;width:360.75pt;height:284.95pt;z-index:25345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">
                <v:imagedata r:id="rId38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73408" behindDoc="0" locked="0" layoutInCell="1" allowOverlap="1">
                <wp:simplePos x="0" y="0"/>
                <wp:positionH relativeFrom="column">
                  <wp:posOffset>7331103</wp:posOffset>
                </wp:positionH>
                <wp:positionV relativeFrom="paragraph">
                  <wp:posOffset>2561507</wp:posOffset>
                </wp:positionV>
                <wp:extent cx="123521" cy="55503"/>
                <wp:effectExtent l="38100" t="38100" r="48260" b="40005"/>
                <wp:wrapNone/>
                <wp:docPr id="1383" name="Ink 1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0">
                      <w14:nvContentPartPr>
                        <w14:cNvContentPartPr/>
                      </w14:nvContentPartPr>
                      <w14:xfrm>
                        <a:off x="0" y="0"/>
                        <a:ext cx="123521" cy="555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F79AA6" id="Ink 1383" o:spid="_x0000_s1026" type="#_x0000_t75" style="position:absolute;margin-left:576.55pt;margin-top:201pt;width:11.15pt;height:5.75pt;z-index:25307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">
                <v:imagedata r:id="rId39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74432" behindDoc="0" locked="0" layoutInCell="1" allowOverlap="1">
                <wp:simplePos x="0" y="0"/>
                <wp:positionH relativeFrom="column">
                  <wp:posOffset>6289482</wp:posOffset>
                </wp:positionH>
                <wp:positionV relativeFrom="paragraph">
                  <wp:posOffset>2593312</wp:posOffset>
                </wp:positionV>
                <wp:extent cx="134045" cy="81814"/>
                <wp:effectExtent l="38100" t="38100" r="56515" b="52070"/>
                <wp:wrapNone/>
                <wp:docPr id="1384" name="Ink 13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2">
                      <w14:nvContentPartPr>
                        <w14:cNvContentPartPr/>
                      </w14:nvContentPartPr>
                      <w14:xfrm>
                        <a:off x="0" y="0"/>
                        <a:ext cx="134045" cy="8181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4DB155" id="Ink 1384" o:spid="_x0000_s1026" type="#_x0000_t75" style="position:absolute;margin-left:494.55pt;margin-top:203.5pt;width:11.95pt;height:7.9pt;z-index:25307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">
                <v:imagedata r:id="rId39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75456" behindDoc="0" locked="0" layoutInCell="1" allowOverlap="1">
                <wp:simplePos x="0" y="0"/>
                <wp:positionH relativeFrom="column">
                  <wp:posOffset>5764696</wp:posOffset>
                </wp:positionH>
                <wp:positionV relativeFrom="paragraph">
                  <wp:posOffset>2553556</wp:posOffset>
                </wp:positionV>
                <wp:extent cx="414344" cy="165735"/>
                <wp:effectExtent l="38100" t="38100" r="0" b="43815"/>
                <wp:wrapNone/>
                <wp:docPr id="1385" name="Ink 1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4">
                      <w14:nvContentPartPr>
                        <w14:cNvContentPartPr/>
                      </w14:nvContentPartPr>
                      <w14:xfrm>
                        <a:off x="0" y="0"/>
                        <a:ext cx="414344" cy="165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96D8E" id="Ink 1385" o:spid="_x0000_s1026" type="#_x0000_t75" style="position:absolute;margin-left:453.2pt;margin-top:200.35pt;width:34.05pt;height:14.45pt;z-index:25307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">
                <v:imagedata r:id="rId39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72384" behindDoc="0" locked="0" layoutInCell="1" allowOverlap="1">
                <wp:simplePos x="0" y="0"/>
                <wp:positionH relativeFrom="column">
                  <wp:posOffset>7548198</wp:posOffset>
                </wp:positionH>
                <wp:positionV relativeFrom="paragraph">
                  <wp:posOffset>2493858</wp:posOffset>
                </wp:positionV>
                <wp:extent cx="129600" cy="154440"/>
                <wp:effectExtent l="38100" t="57150" r="41910" b="55245"/>
                <wp:wrapNone/>
                <wp:docPr id="1382" name="Ink 13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6">
                      <w14:nvContentPartPr>
                        <w14:cNvContentPartPr/>
                      </w14:nvContentPartPr>
                      <w14:xfrm>
                        <a:off x="0" y="0"/>
                        <a:ext cx="129600" cy="15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068986" id="Ink 1382" o:spid="_x0000_s1026" type="#_x0000_t75" style="position:absolute;margin-left:593.65pt;margin-top:195.65pt;width:11.6pt;height:13.55pt;z-index:25307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">
                <v:imagedata r:id="rId39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69312" behindDoc="0" locked="0" layoutInCell="1" allowOverlap="1">
                <wp:simplePos x="0" y="0"/>
                <wp:positionH relativeFrom="column">
                  <wp:posOffset>7100358</wp:posOffset>
                </wp:positionH>
                <wp:positionV relativeFrom="paragraph">
                  <wp:posOffset>2563338</wp:posOffset>
                </wp:positionV>
                <wp:extent cx="97200" cy="97920"/>
                <wp:effectExtent l="38100" t="38100" r="36195" b="54610"/>
                <wp:wrapNone/>
                <wp:docPr id="1379" name="Ink 13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8">
                      <w14:nvContentPartPr>
                        <w14:cNvContentPartPr/>
                      </w14:nvContentPartPr>
                      <w14:xfrm>
                        <a:off x="0" y="0"/>
                        <a:ext cx="97200" cy="9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F5D73A" id="Ink 1379" o:spid="_x0000_s1026" type="#_x0000_t75" style="position:absolute;margin-left:558.4pt;margin-top:201.15pt;width:9.05pt;height:9.1pt;z-index:25306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">
                <v:imagedata r:id="rId39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68288" behindDoc="0" locked="0" layoutInCell="1" allowOverlap="1">
                <wp:simplePos x="0" y="0"/>
                <wp:positionH relativeFrom="column">
                  <wp:posOffset>6775638</wp:posOffset>
                </wp:positionH>
                <wp:positionV relativeFrom="paragraph">
                  <wp:posOffset>2404938</wp:posOffset>
                </wp:positionV>
                <wp:extent cx="258840" cy="255600"/>
                <wp:effectExtent l="38100" t="38100" r="46355" b="49530"/>
                <wp:wrapNone/>
                <wp:docPr id="1378" name="Ink 13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0">
                      <w14:nvContentPartPr>
                        <w14:cNvContentPartPr/>
                      </w14:nvContentPartPr>
                      <w14:xfrm>
                        <a:off x="0" y="0"/>
                        <a:ext cx="258840" cy="25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CA8545" id="Ink 1378" o:spid="_x0000_s1026" type="#_x0000_t75" style="position:absolute;margin-left:532.8pt;margin-top:188.65pt;width:21.8pt;height:21.55pt;z-index:25306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">
                <v:imagedata r:id="rId40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67264" behindDoc="0" locked="0" layoutInCell="1" allowOverlap="1">
                <wp:simplePos x="0" y="0"/>
                <wp:positionH relativeFrom="column">
                  <wp:posOffset>6626238</wp:posOffset>
                </wp:positionH>
                <wp:positionV relativeFrom="paragraph">
                  <wp:posOffset>2652618</wp:posOffset>
                </wp:positionV>
                <wp:extent cx="12240" cy="25920"/>
                <wp:effectExtent l="38100" t="38100" r="45085" b="50800"/>
                <wp:wrapNone/>
                <wp:docPr id="1377" name="Ink 13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2">
                      <w14:nvContentPartPr>
                        <w14:cNvContentPartPr/>
                      </w14:nvContentPartPr>
                      <w14:xfrm>
                        <a:off x="0" y="0"/>
                        <a:ext cx="1224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A880CB" id="Ink 1377" o:spid="_x0000_s1026" type="#_x0000_t75" style="position:absolute;margin-left:521.05pt;margin-top:208.15pt;width:2.35pt;height:3.5pt;z-index:25306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">
                <v:imagedata r:id="rId40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61120" behindDoc="0" locked="0" layoutInCell="1" allowOverlap="1">
                <wp:simplePos x="0" y="0"/>
                <wp:positionH relativeFrom="column">
                  <wp:posOffset>5579718</wp:posOffset>
                </wp:positionH>
                <wp:positionV relativeFrom="paragraph">
                  <wp:posOffset>2605098</wp:posOffset>
                </wp:positionV>
                <wp:extent cx="100080" cy="83880"/>
                <wp:effectExtent l="38100" t="38100" r="52705" b="49530"/>
                <wp:wrapNone/>
                <wp:docPr id="1371" name="Ink 13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4">
                      <w14:nvContentPartPr>
                        <w14:cNvContentPartPr/>
                      </w14:nvContentPartPr>
                      <w14:xfrm>
                        <a:off x="0" y="0"/>
                        <a:ext cx="100080" cy="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34C8A4" id="Ink 1371" o:spid="_x0000_s1026" type="#_x0000_t75" style="position:absolute;margin-left:438.65pt;margin-top:204.45pt;width:9.3pt;height:8pt;z-index:25306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">
                <v:imagedata r:id="rId40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58048" behindDoc="0" locked="0" layoutInCell="1" allowOverlap="1">
                <wp:simplePos x="0" y="0"/>
                <wp:positionH relativeFrom="column">
                  <wp:posOffset>4993419</wp:posOffset>
                </wp:positionH>
                <wp:positionV relativeFrom="paragraph">
                  <wp:posOffset>2537653</wp:posOffset>
                </wp:positionV>
                <wp:extent cx="248901" cy="151200"/>
                <wp:effectExtent l="38100" t="38100" r="37465" b="39370"/>
                <wp:wrapNone/>
                <wp:docPr id="1368" name="Ink 13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6">
                      <w14:nvContentPartPr>
                        <w14:cNvContentPartPr/>
                      </w14:nvContentPartPr>
                      <w14:xfrm>
                        <a:off x="0" y="0"/>
                        <a:ext cx="248901" cy="15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0BBF59" id="Ink 1368" o:spid="_x0000_s1026" type="#_x0000_t75" style="position:absolute;margin-left:392.5pt;margin-top:199.1pt;width:21.05pt;height:13.3pt;z-index:25305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">
                <v:imagedata r:id="rId40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59072" behindDoc="0" locked="0" layoutInCell="1" allowOverlap="1">
                <wp:simplePos x="0" y="0"/>
                <wp:positionH relativeFrom="column">
                  <wp:posOffset>4214191</wp:posOffset>
                </wp:positionH>
                <wp:positionV relativeFrom="paragraph">
                  <wp:posOffset>2426335</wp:posOffset>
                </wp:positionV>
                <wp:extent cx="692766" cy="236880"/>
                <wp:effectExtent l="57150" t="38100" r="50800" b="48895"/>
                <wp:wrapNone/>
                <wp:docPr id="1369" name="Ink 13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8">
                      <w14:nvContentPartPr>
                        <w14:cNvContentPartPr/>
                      </w14:nvContentPartPr>
                      <w14:xfrm>
                        <a:off x="0" y="0"/>
                        <a:ext cx="692766" cy="23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B937A3" id="Ink 1369" o:spid="_x0000_s1026" type="#_x0000_t75" style="position:absolute;margin-left:331.15pt;margin-top:190.35pt;width:56pt;height:20.05pt;z-index:25305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">
                <v:imagedata r:id="rId40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60096" behindDoc="0" locked="0" layoutInCell="1" allowOverlap="1">
                <wp:simplePos x="0" y="0"/>
                <wp:positionH relativeFrom="column">
                  <wp:posOffset>3943847</wp:posOffset>
                </wp:positionH>
                <wp:positionV relativeFrom="paragraph">
                  <wp:posOffset>2553556</wp:posOffset>
                </wp:positionV>
                <wp:extent cx="197390" cy="83820"/>
                <wp:effectExtent l="38100" t="38100" r="50800" b="49530"/>
                <wp:wrapNone/>
                <wp:docPr id="1370" name="Ink 13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0">
                      <w14:nvContentPartPr>
                        <w14:cNvContentPartPr/>
                      </w14:nvContentPartPr>
                      <w14:xfrm>
                        <a:off x="0" y="0"/>
                        <a:ext cx="197390" cy="838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5DB207" id="Ink 1370" o:spid="_x0000_s1026" type="#_x0000_t75" style="position:absolute;margin-left:309.85pt;margin-top:200.35pt;width:17pt;height:8pt;z-index:25306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">
                <v:imagedata r:id="rId41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57024" behindDoc="0" locked="0" layoutInCell="1" allowOverlap="1">
                <wp:simplePos x="0" y="0"/>
                <wp:positionH relativeFrom="column">
                  <wp:posOffset>5368038</wp:posOffset>
                </wp:positionH>
                <wp:positionV relativeFrom="paragraph">
                  <wp:posOffset>2628858</wp:posOffset>
                </wp:positionV>
                <wp:extent cx="16200" cy="46440"/>
                <wp:effectExtent l="38100" t="38100" r="41275" b="48895"/>
                <wp:wrapNone/>
                <wp:docPr id="1367" name="Ink 13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2">
                      <w14:nvContentPartPr>
                        <w14:cNvContentPartPr/>
                      </w14:nvContentPartPr>
                      <w14:xfrm>
                        <a:off x="0" y="0"/>
                        <a:ext cx="16200" cy="4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4D921F" id="Ink 1367" o:spid="_x0000_s1026" type="#_x0000_t75" style="position:absolute;margin-left:422pt;margin-top:206.3pt;width:2.7pt;height:5.05pt;z-index:25305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">
                <v:imagedata r:id="rId41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56000" behindDoc="0" locked="0" layoutInCell="1" allowOverlap="1">
                <wp:simplePos x="0" y="0"/>
                <wp:positionH relativeFrom="column">
                  <wp:posOffset>5379918</wp:posOffset>
                </wp:positionH>
                <wp:positionV relativeFrom="paragraph">
                  <wp:posOffset>2560458</wp:posOffset>
                </wp:positionV>
                <wp:extent cx="23760" cy="21240"/>
                <wp:effectExtent l="38100" t="38100" r="52705" b="55245"/>
                <wp:wrapNone/>
                <wp:docPr id="1366" name="Ink 13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4">
                      <w14:nvContentPartPr>
                        <w14:cNvContentPartPr/>
                      </w14:nvContentPartPr>
                      <w14:xfrm>
                        <a:off x="0" y="0"/>
                        <a:ext cx="2376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195059" id="Ink 1366" o:spid="_x0000_s1026" type="#_x0000_t75" style="position:absolute;margin-left:422.9pt;margin-top:200.9pt;width:3.25pt;height:3.05pt;z-index:25305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">
                <v:imagedata r:id="rId41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29376" behindDoc="0" locked="0" layoutInCell="1" allowOverlap="1">
                <wp:simplePos x="0" y="0"/>
                <wp:positionH relativeFrom="column">
                  <wp:posOffset>5780598</wp:posOffset>
                </wp:positionH>
                <wp:positionV relativeFrom="paragraph">
                  <wp:posOffset>2219601</wp:posOffset>
                </wp:positionV>
                <wp:extent cx="194885" cy="124920"/>
                <wp:effectExtent l="57150" t="38100" r="34290" b="46990"/>
                <wp:wrapNone/>
                <wp:docPr id="1340" name="Ink 13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6">
                      <w14:nvContentPartPr>
                        <w14:cNvContentPartPr/>
                      </w14:nvContentPartPr>
                      <w14:xfrm>
                        <a:off x="0" y="0"/>
                        <a:ext cx="194885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122D46" id="Ink 1340" o:spid="_x0000_s1026" type="#_x0000_t75" style="position:absolute;margin-left:454.45pt;margin-top:174.05pt;width:16.8pt;height:11.25pt;z-index:25302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">
                <v:imagedata r:id="rId41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25280" behindDoc="0" locked="0" layoutInCell="1" allowOverlap="1">
                <wp:simplePos x="0" y="0"/>
                <wp:positionH relativeFrom="column">
                  <wp:posOffset>5542059</wp:posOffset>
                </wp:positionH>
                <wp:positionV relativeFrom="paragraph">
                  <wp:posOffset>2219601</wp:posOffset>
                </wp:positionV>
                <wp:extent cx="124200" cy="60605"/>
                <wp:effectExtent l="38100" t="38100" r="9525" b="53975"/>
                <wp:wrapNone/>
                <wp:docPr id="1336" name="Ink 13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8">
                      <w14:nvContentPartPr>
                        <w14:cNvContentPartPr/>
                      </w14:nvContentPartPr>
                      <w14:xfrm>
                        <a:off x="0" y="0"/>
                        <a:ext cx="124200" cy="606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68D0B6" id="Ink 1336" o:spid="_x0000_s1026" type="#_x0000_t75" style="position:absolute;margin-left:435.7pt;margin-top:174.05pt;width:11.2pt;height:6.15pt;z-index:25302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">
                <v:imagedata r:id="rId41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26304" behindDoc="0" locked="0" layoutInCell="1" allowOverlap="1">
                <wp:simplePos x="0" y="0"/>
                <wp:positionH relativeFrom="column">
                  <wp:posOffset>5009322</wp:posOffset>
                </wp:positionH>
                <wp:positionV relativeFrom="paragraph">
                  <wp:posOffset>2187796</wp:posOffset>
                </wp:positionV>
                <wp:extent cx="203995" cy="179070"/>
                <wp:effectExtent l="38100" t="38100" r="0" b="49530"/>
                <wp:wrapNone/>
                <wp:docPr id="1337" name="Ink 13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0">
                      <w14:nvContentPartPr>
                        <w14:cNvContentPartPr/>
                      </w14:nvContentPartPr>
                      <w14:xfrm>
                        <a:off x="0" y="0"/>
                        <a:ext cx="203995" cy="179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18E127" id="Ink 1337" o:spid="_x0000_s1026" type="#_x0000_t75" style="position:absolute;margin-left:393.75pt;margin-top:171.55pt;width:17.45pt;height:15.5pt;z-index:25302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">
                <v:imagedata r:id="rId42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22208" behindDoc="0" locked="0" layoutInCell="1" allowOverlap="1">
                <wp:simplePos x="0" y="0"/>
                <wp:positionH relativeFrom="column">
                  <wp:posOffset>5312238</wp:posOffset>
                </wp:positionH>
                <wp:positionV relativeFrom="paragraph">
                  <wp:posOffset>2212338</wp:posOffset>
                </wp:positionV>
                <wp:extent cx="106200" cy="112320"/>
                <wp:effectExtent l="38100" t="38100" r="46355" b="40640"/>
                <wp:wrapNone/>
                <wp:docPr id="1333" name="Ink 1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2">
                      <w14:nvContentPartPr>
                        <w14:cNvContentPartPr/>
                      </w14:nvContentPartPr>
                      <w14:xfrm>
                        <a:off x="0" y="0"/>
                        <a:ext cx="106200" cy="11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79907D" id="Ink 1333" o:spid="_x0000_s1026" type="#_x0000_t75" style="position:absolute;margin-left:417.6pt;margin-top:173.5pt;width:9.75pt;height:10.3pt;z-index:25302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">
                <v:imagedata r:id="rId42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19136" behindDoc="0" locked="0" layoutInCell="1" allowOverlap="1">
                <wp:simplePos x="0" y="0"/>
                <wp:positionH relativeFrom="column">
                  <wp:posOffset>4595854</wp:posOffset>
                </wp:positionH>
                <wp:positionV relativeFrom="paragraph">
                  <wp:posOffset>2148039</wp:posOffset>
                </wp:positionV>
                <wp:extent cx="328320" cy="200223"/>
                <wp:effectExtent l="38100" t="38100" r="33655" b="47625"/>
                <wp:wrapNone/>
                <wp:docPr id="1330" name="Ink 13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4">
                      <w14:nvContentPartPr>
                        <w14:cNvContentPartPr/>
                      </w14:nvContentPartPr>
                      <w14:xfrm>
                        <a:off x="0" y="0"/>
                        <a:ext cx="328320" cy="2002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D4FE5C" id="Ink 1330" o:spid="_x0000_s1026" type="#_x0000_t75" style="position:absolute;margin-left:361.2pt;margin-top:168.45pt;width:27.25pt;height:17.15pt;z-index:25301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">
                <v:imagedata r:id="rId42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12992" behindDoc="0" locked="0" layoutInCell="1" allowOverlap="1">
                <wp:simplePos x="0" y="0"/>
                <wp:positionH relativeFrom="column">
                  <wp:posOffset>4556097</wp:posOffset>
                </wp:positionH>
                <wp:positionV relativeFrom="paragraph">
                  <wp:posOffset>1559643</wp:posOffset>
                </wp:positionV>
                <wp:extent cx="749576" cy="462240"/>
                <wp:effectExtent l="38100" t="38100" r="0" b="52705"/>
                <wp:wrapNone/>
                <wp:docPr id="1324" name="Ink 13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6">
                      <w14:nvContentPartPr>
                        <w14:cNvContentPartPr/>
                      </w14:nvContentPartPr>
                      <w14:xfrm>
                        <a:off x="0" y="0"/>
                        <a:ext cx="749576" cy="46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5274F3" id="Ink 1324" o:spid="_x0000_s1026" type="#_x0000_t75" style="position:absolute;margin-left:358.05pt;margin-top:122.1pt;width:60.4pt;height:37.85pt;z-index:25301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">
                <v:imagedata r:id="rId42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09920" behindDoc="0" locked="0" layoutInCell="1" allowOverlap="1">
                <wp:simplePos x="0" y="0"/>
                <wp:positionH relativeFrom="column">
                  <wp:posOffset>5979381</wp:posOffset>
                </wp:positionH>
                <wp:positionV relativeFrom="paragraph">
                  <wp:posOffset>1909500</wp:posOffset>
                </wp:positionV>
                <wp:extent cx="434050" cy="140838"/>
                <wp:effectExtent l="38100" t="38100" r="23495" b="50165"/>
                <wp:wrapNone/>
                <wp:docPr id="1321" name="Ink 13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8">
                      <w14:nvContentPartPr>
                        <w14:cNvContentPartPr/>
                      </w14:nvContentPartPr>
                      <w14:xfrm>
                        <a:off x="0" y="0"/>
                        <a:ext cx="434050" cy="14083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6A7C65" id="Ink 1321" o:spid="_x0000_s1026" type="#_x0000_t75" style="position:absolute;margin-left:470.1pt;margin-top:149.65pt;width:35.6pt;height:12.55pt;z-index:25300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">
                <v:imagedata r:id="rId42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10944" behindDoc="0" locked="0" layoutInCell="1" allowOverlap="1">
                <wp:simplePos x="0" y="0"/>
                <wp:positionH relativeFrom="column">
                  <wp:posOffset>5478449</wp:posOffset>
                </wp:positionH>
                <wp:positionV relativeFrom="paragraph">
                  <wp:posOffset>1861792</wp:posOffset>
                </wp:positionV>
                <wp:extent cx="344473" cy="206781"/>
                <wp:effectExtent l="57150" t="38100" r="36830" b="41275"/>
                <wp:wrapNone/>
                <wp:docPr id="1322" name="Ink 13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0">
                      <w14:nvContentPartPr>
                        <w14:cNvContentPartPr/>
                      </w14:nvContentPartPr>
                      <w14:xfrm>
                        <a:off x="0" y="0"/>
                        <a:ext cx="344473" cy="20678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F1E27D" id="Ink 1322" o:spid="_x0000_s1026" type="#_x0000_t75" style="position:absolute;margin-left:430.65pt;margin-top:145.9pt;width:28.5pt;height:17.7pt;z-index:25301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">
                <v:imagedata r:id="rId43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98656" behindDoc="0" locked="0" layoutInCell="1" allowOverlap="1">
                <wp:simplePos x="0" y="0"/>
                <wp:positionH relativeFrom="column">
                  <wp:posOffset>7498080</wp:posOffset>
                </wp:positionH>
                <wp:positionV relativeFrom="paragraph">
                  <wp:posOffset>1639156</wp:posOffset>
                </wp:positionV>
                <wp:extent cx="194478" cy="134045"/>
                <wp:effectExtent l="38100" t="38100" r="34290" b="56515"/>
                <wp:wrapNone/>
                <wp:docPr id="1310" name="Ink 13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2">
                      <w14:nvContentPartPr>
                        <w14:cNvContentPartPr/>
                      </w14:nvContentPartPr>
                      <w14:xfrm>
                        <a:off x="0" y="0"/>
                        <a:ext cx="194478" cy="134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A07907" id="Ink 1310" o:spid="_x0000_s1026" type="#_x0000_t75" style="position:absolute;margin-left:589.7pt;margin-top:128.35pt;width:16.7pt;height:11.95pt;z-index:25299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">
                <v:imagedata r:id="rId43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99680" behindDoc="0" locked="0" layoutInCell="1" allowOverlap="1">
                <wp:simplePos x="0" y="0"/>
                <wp:positionH relativeFrom="column">
                  <wp:posOffset>7227736</wp:posOffset>
                </wp:positionH>
                <wp:positionV relativeFrom="paragraph">
                  <wp:posOffset>1670961</wp:posOffset>
                </wp:positionV>
                <wp:extent cx="135782" cy="67445"/>
                <wp:effectExtent l="38100" t="38100" r="55245" b="46990"/>
                <wp:wrapNone/>
                <wp:docPr id="1311" name="Ink 1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4">
                      <w14:nvContentPartPr>
                        <w14:cNvContentPartPr/>
                      </w14:nvContentPartPr>
                      <w14:xfrm>
                        <a:off x="0" y="0"/>
                        <a:ext cx="135782" cy="67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157004" id="Ink 1311" o:spid="_x0000_s1026" type="#_x0000_t75" style="position:absolute;margin-left:568.4pt;margin-top:130.85pt;width:12.15pt;height:6.7pt;z-index:25299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">
                <v:imagedata r:id="rId43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00704" behindDoc="0" locked="0" layoutInCell="1" allowOverlap="1">
                <wp:simplePos x="0" y="0"/>
                <wp:positionH relativeFrom="column">
                  <wp:posOffset>6448508</wp:posOffset>
                </wp:positionH>
                <wp:positionV relativeFrom="paragraph">
                  <wp:posOffset>1559643</wp:posOffset>
                </wp:positionV>
                <wp:extent cx="538341" cy="224045"/>
                <wp:effectExtent l="38100" t="19050" r="14605" b="43180"/>
                <wp:wrapNone/>
                <wp:docPr id="1312" name="Ink 13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6">
                      <w14:nvContentPartPr>
                        <w14:cNvContentPartPr/>
                      </w14:nvContentPartPr>
                      <w14:xfrm>
                        <a:off x="0" y="0"/>
                        <a:ext cx="538341" cy="224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6BD830" id="Ink 1312" o:spid="_x0000_s1026" type="#_x0000_t75" style="position:absolute;margin-left:507.05pt;margin-top:122.1pt;width:43.85pt;height:19.1pt;z-index:25300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">
                <v:imagedata r:id="rId43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01728" behindDoc="0" locked="0" layoutInCell="1" allowOverlap="1">
                <wp:simplePos x="0" y="0"/>
                <wp:positionH relativeFrom="column">
                  <wp:posOffset>6090699</wp:posOffset>
                </wp:positionH>
                <wp:positionV relativeFrom="paragraph">
                  <wp:posOffset>1631205</wp:posOffset>
                </wp:positionV>
                <wp:extent cx="291835" cy="136525"/>
                <wp:effectExtent l="38100" t="38100" r="0" b="53975"/>
                <wp:wrapNone/>
                <wp:docPr id="1313" name="Ink 13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8">
                      <w14:nvContentPartPr>
                        <w14:cNvContentPartPr/>
                      </w14:nvContentPartPr>
                      <w14:xfrm>
                        <a:off x="0" y="0"/>
                        <a:ext cx="291835" cy="1365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535CAF" id="Ink 1313" o:spid="_x0000_s1026" type="#_x0000_t75" style="position:absolute;margin-left:478.9pt;margin-top:127.75pt;width:24.4pt;height:12.15pt;z-index:25300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">
                <v:imagedata r:id="rId43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002752" behindDoc="0" locked="0" layoutInCell="1" allowOverlap="1">
                <wp:simplePos x="0" y="0"/>
                <wp:positionH relativeFrom="column">
                  <wp:posOffset>5478449</wp:posOffset>
                </wp:positionH>
                <wp:positionV relativeFrom="paragraph">
                  <wp:posOffset>1543740</wp:posOffset>
                </wp:positionV>
                <wp:extent cx="512452" cy="197485"/>
                <wp:effectExtent l="38100" t="38100" r="40005" b="50165"/>
                <wp:wrapNone/>
                <wp:docPr id="1314" name="Ink 13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0">
                      <w14:nvContentPartPr>
                        <w14:cNvContentPartPr/>
                      </w14:nvContentPartPr>
                      <w14:xfrm>
                        <a:off x="0" y="0"/>
                        <a:ext cx="512452" cy="197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090EEE" id="Ink 1314" o:spid="_x0000_s1026" type="#_x0000_t75" style="position:absolute;margin-left:430.65pt;margin-top:120.85pt;width:41.75pt;height:16.95pt;z-index:25300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">
                <v:imagedata r:id="rId44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92512" behindDoc="0" locked="0" layoutInCell="1" allowOverlap="1">
                <wp:simplePos x="0" y="0"/>
                <wp:positionH relativeFrom="column">
                  <wp:posOffset>7077678</wp:posOffset>
                </wp:positionH>
                <wp:positionV relativeFrom="paragraph">
                  <wp:posOffset>1639578</wp:posOffset>
                </wp:positionV>
                <wp:extent cx="87480" cy="136800"/>
                <wp:effectExtent l="38100" t="38100" r="27305" b="53975"/>
                <wp:wrapNone/>
                <wp:docPr id="1304" name="Ink 13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2">
                      <w14:nvContentPartPr>
                        <w14:cNvContentPartPr/>
                      </w14:nvContentPartPr>
                      <w14:xfrm>
                        <a:off x="0" y="0"/>
                        <a:ext cx="8748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ED6CF9" id="Ink 1304" o:spid="_x0000_s1026" type="#_x0000_t75" style="position:absolute;margin-left:556.6pt;margin-top:128.4pt;width:8.35pt;height:12.15pt;z-index:25299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">
                <v:imagedata r:id="rId44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69984" behindDoc="0" locked="0" layoutInCell="1" allowOverlap="1">
                <wp:simplePos x="0" y="0"/>
                <wp:positionH relativeFrom="column">
                  <wp:posOffset>4453638</wp:posOffset>
                </wp:positionH>
                <wp:positionV relativeFrom="paragraph">
                  <wp:posOffset>992298</wp:posOffset>
                </wp:positionV>
                <wp:extent cx="119520" cy="450720"/>
                <wp:effectExtent l="57150" t="38100" r="52070" b="45085"/>
                <wp:wrapNone/>
                <wp:docPr id="1282" name="Ink 12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4">
                      <w14:nvContentPartPr>
                        <w14:cNvContentPartPr/>
                      </w14:nvContentPartPr>
                      <w14:xfrm>
                        <a:off x="0" y="0"/>
                        <a:ext cx="119520" cy="45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1C5F5C" id="Ink 1282" o:spid="_x0000_s1026" type="#_x0000_t75" style="position:absolute;margin-left:350pt;margin-top:77.45pt;width:10.8pt;height:36.95pt;z-index:25296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">
                <v:imagedata r:id="rId44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68960" behindDoc="0" locked="0" layoutInCell="1" allowOverlap="1">
                <wp:simplePos x="0" y="0"/>
                <wp:positionH relativeFrom="column">
                  <wp:posOffset>6306198</wp:posOffset>
                </wp:positionH>
                <wp:positionV relativeFrom="paragraph">
                  <wp:posOffset>1345458</wp:posOffset>
                </wp:positionV>
                <wp:extent cx="29880" cy="128880"/>
                <wp:effectExtent l="38100" t="38100" r="46355" b="43180"/>
                <wp:wrapNone/>
                <wp:docPr id="1281" name="Ink 1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6">
                      <w14:nvContentPartPr>
                        <w14:cNvContentPartPr/>
                      </w14:nvContentPartPr>
                      <w14:xfrm>
                        <a:off x="0" y="0"/>
                        <a:ext cx="29880" cy="12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10BA5B" id="Ink 1281" o:spid="_x0000_s1026" type="#_x0000_t75" style="position:absolute;margin-left:495.85pt;margin-top:105.25pt;width:3.75pt;height:11.6pt;z-index:25296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">
                <v:imagedata r:id="rId44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67936" behindDoc="0" locked="0" layoutInCell="1" allowOverlap="1">
                <wp:simplePos x="0" y="0"/>
                <wp:positionH relativeFrom="column">
                  <wp:posOffset>6049878</wp:posOffset>
                </wp:positionH>
                <wp:positionV relativeFrom="paragraph">
                  <wp:posOffset>1430778</wp:posOffset>
                </wp:positionV>
                <wp:extent cx="145440" cy="15840"/>
                <wp:effectExtent l="38100" t="38100" r="45085" b="41910"/>
                <wp:wrapNone/>
                <wp:docPr id="1280" name="Ink 12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8">
                      <w14:nvContentPartPr>
                        <w14:cNvContentPartPr/>
                      </w14:nvContentPartPr>
                      <w14:xfrm>
                        <a:off x="0" y="0"/>
                        <a:ext cx="14544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065A74" id="Ink 1280" o:spid="_x0000_s1026" type="#_x0000_t75" style="position:absolute;margin-left:475.65pt;margin-top:111.95pt;width:12.85pt;height:2.7pt;z-index:25296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">
                <v:imagedata r:id="rId44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66912" behindDoc="0" locked="0" layoutInCell="1" allowOverlap="1">
                <wp:simplePos x="0" y="0"/>
                <wp:positionH relativeFrom="column">
                  <wp:posOffset>6057438</wp:posOffset>
                </wp:positionH>
                <wp:positionV relativeFrom="paragraph">
                  <wp:posOffset>1376418</wp:posOffset>
                </wp:positionV>
                <wp:extent cx="101160" cy="21240"/>
                <wp:effectExtent l="38100" t="38100" r="51435" b="55245"/>
                <wp:wrapNone/>
                <wp:docPr id="1279" name="Ink 12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0">
                      <w14:nvContentPartPr>
                        <w14:cNvContentPartPr/>
                      </w14:nvContentPartPr>
                      <w14:xfrm>
                        <a:off x="0" y="0"/>
                        <a:ext cx="10116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59F3A" id="Ink 1279" o:spid="_x0000_s1026" type="#_x0000_t75" style="position:absolute;margin-left:476.25pt;margin-top:107.7pt;width:9.35pt;height:3.05pt;z-index:25296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">
                <v:imagedata r:id="rId45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65888" behindDoc="0" locked="0" layoutInCell="1" allowOverlap="1">
                <wp:simplePos x="0" y="0"/>
                <wp:positionH relativeFrom="column">
                  <wp:posOffset>5855118</wp:posOffset>
                </wp:positionH>
                <wp:positionV relativeFrom="paragraph">
                  <wp:posOffset>1374978</wp:posOffset>
                </wp:positionV>
                <wp:extent cx="96840" cy="105120"/>
                <wp:effectExtent l="38100" t="38100" r="55880" b="47625"/>
                <wp:wrapNone/>
                <wp:docPr id="1278" name="Ink 1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2">
                      <w14:nvContentPartPr>
                        <w14:cNvContentPartPr/>
                      </w14:nvContentPartPr>
                      <w14:xfrm>
                        <a:off x="0" y="0"/>
                        <a:ext cx="96840" cy="10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38A761" id="Ink 1278" o:spid="_x0000_s1026" type="#_x0000_t75" style="position:absolute;margin-left:460.35pt;margin-top:107.55pt;width:9.05pt;height:9.7pt;z-index:25296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">
                <v:imagedata r:id="rId45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64864" behindDoc="0" locked="0" layoutInCell="1" allowOverlap="1">
                <wp:simplePos x="0" y="0"/>
                <wp:positionH relativeFrom="column">
                  <wp:posOffset>5535078</wp:posOffset>
                </wp:positionH>
                <wp:positionV relativeFrom="paragraph">
                  <wp:posOffset>1277778</wp:posOffset>
                </wp:positionV>
                <wp:extent cx="242640" cy="183240"/>
                <wp:effectExtent l="38100" t="38100" r="43180" b="45720"/>
                <wp:wrapNone/>
                <wp:docPr id="1277" name="Ink 1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4">
                      <w14:nvContentPartPr>
                        <w14:cNvContentPartPr/>
                      </w14:nvContentPartPr>
                      <w14:xfrm>
                        <a:off x="0" y="0"/>
                        <a:ext cx="242640" cy="18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7FF264" id="Ink 1277" o:spid="_x0000_s1026" type="#_x0000_t75" style="position:absolute;margin-left:435.15pt;margin-top:99.9pt;width:20.5pt;height:15.85pt;z-index:25296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">
                <v:imagedata r:id="rId45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60768" behindDoc="0" locked="0" layoutInCell="1" allowOverlap="1">
                <wp:simplePos x="0" y="0"/>
                <wp:positionH relativeFrom="column">
                  <wp:posOffset>7347005</wp:posOffset>
                </wp:positionH>
                <wp:positionV relativeFrom="paragraph">
                  <wp:posOffset>1058711</wp:posOffset>
                </wp:positionV>
                <wp:extent cx="457826" cy="183960"/>
                <wp:effectExtent l="38100" t="38100" r="0" b="45085"/>
                <wp:wrapNone/>
                <wp:docPr id="1273" name="Ink 12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6">
                      <w14:nvContentPartPr>
                        <w14:cNvContentPartPr/>
                      </w14:nvContentPartPr>
                      <w14:xfrm>
                        <a:off x="0" y="0"/>
                        <a:ext cx="457826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CED93C" id="Ink 1273" o:spid="_x0000_s1026" type="#_x0000_t75" style="position:absolute;margin-left:577.8pt;margin-top:82.65pt;width:37.5pt;height:15.9pt;z-index:25296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">
                <v:imagedata r:id="rId45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52576" behindDoc="0" locked="0" layoutInCell="1" allowOverlap="1">
                <wp:simplePos x="0" y="0"/>
                <wp:positionH relativeFrom="column">
                  <wp:posOffset>7005099</wp:posOffset>
                </wp:positionH>
                <wp:positionV relativeFrom="paragraph">
                  <wp:posOffset>1066662</wp:posOffset>
                </wp:positionV>
                <wp:extent cx="185259" cy="166023"/>
                <wp:effectExtent l="38100" t="38100" r="43815" b="43815"/>
                <wp:wrapNone/>
                <wp:docPr id="1265" name="Ink 1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8">
                      <w14:nvContentPartPr>
                        <w14:cNvContentPartPr/>
                      </w14:nvContentPartPr>
                      <w14:xfrm>
                        <a:off x="0" y="0"/>
                        <a:ext cx="185259" cy="1660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69D5C9" id="Ink 1265" o:spid="_x0000_s1026" type="#_x0000_t75" style="position:absolute;margin-left:550.9pt;margin-top:83.3pt;width:16.05pt;height:14.45pt;z-index:25295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">
                <v:imagedata r:id="rId45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53600" behindDoc="0" locked="0" layoutInCell="1" allowOverlap="1">
                <wp:simplePos x="0" y="0"/>
                <wp:positionH relativeFrom="column">
                  <wp:posOffset>6281530</wp:posOffset>
                </wp:positionH>
                <wp:positionV relativeFrom="paragraph">
                  <wp:posOffset>987149</wp:posOffset>
                </wp:positionV>
                <wp:extent cx="470912" cy="215796"/>
                <wp:effectExtent l="38100" t="38100" r="24765" b="51435"/>
                <wp:wrapNone/>
                <wp:docPr id="1266" name="Ink 1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0">
                      <w14:nvContentPartPr>
                        <w14:cNvContentPartPr/>
                      </w14:nvContentPartPr>
                      <w14:xfrm>
                        <a:off x="0" y="0"/>
                        <a:ext cx="470912" cy="21579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6DA673" id="Ink 1266" o:spid="_x0000_s1026" type="#_x0000_t75" style="position:absolute;margin-left:493.9pt;margin-top:77.05pt;width:38.5pt;height:18.45pt;z-index:25295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">
                <v:imagedata r:id="rId46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54624" behindDoc="0" locked="0" layoutInCell="1" allowOverlap="1">
                <wp:simplePos x="0" y="0"/>
                <wp:positionH relativeFrom="column">
                  <wp:posOffset>5979381</wp:posOffset>
                </wp:positionH>
                <wp:positionV relativeFrom="paragraph">
                  <wp:posOffset>1050759</wp:posOffset>
                </wp:positionV>
                <wp:extent cx="216798" cy="146520"/>
                <wp:effectExtent l="38100" t="38100" r="50165" b="44450"/>
                <wp:wrapNone/>
                <wp:docPr id="1267" name="Ink 1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2">
                      <w14:nvContentPartPr>
                        <w14:cNvContentPartPr/>
                      </w14:nvContentPartPr>
                      <w14:xfrm>
                        <a:off x="0" y="0"/>
                        <a:ext cx="216798" cy="14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822FB0" id="Ink 1267" o:spid="_x0000_s1026" type="#_x0000_t75" style="position:absolute;margin-left:470.1pt;margin-top:82.05pt;width:18.45pt;height:13pt;z-index:25295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">
                <v:imagedata r:id="rId46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55648" behindDoc="0" locked="0" layoutInCell="1" allowOverlap="1">
                <wp:simplePos x="0" y="0"/>
                <wp:positionH relativeFrom="column">
                  <wp:posOffset>5375082</wp:posOffset>
                </wp:positionH>
                <wp:positionV relativeFrom="paragraph">
                  <wp:posOffset>1011003</wp:posOffset>
                </wp:positionV>
                <wp:extent cx="517054" cy="198031"/>
                <wp:effectExtent l="38100" t="38100" r="35560" b="50165"/>
                <wp:wrapNone/>
                <wp:docPr id="1268" name="Ink 1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4">
                      <w14:nvContentPartPr>
                        <w14:cNvContentPartPr/>
                      </w14:nvContentPartPr>
                      <w14:xfrm>
                        <a:off x="0" y="0"/>
                        <a:ext cx="517054" cy="19803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999F61" id="Ink 1268" o:spid="_x0000_s1026" type="#_x0000_t75" style="position:absolute;margin-left:422.55pt;margin-top:78.9pt;width:42.1pt;height:17.05pt;z-index:25295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">
                <v:imagedata r:id="rId46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49504" behindDoc="0" locked="0" layoutInCell="1" allowOverlap="1">
                <wp:simplePos x="0" y="0"/>
                <wp:positionH relativeFrom="column">
                  <wp:posOffset>6840798</wp:posOffset>
                </wp:positionH>
                <wp:positionV relativeFrom="paragraph">
                  <wp:posOffset>1054218</wp:posOffset>
                </wp:positionV>
                <wp:extent cx="105120" cy="150480"/>
                <wp:effectExtent l="38100" t="38100" r="47625" b="40640"/>
                <wp:wrapNone/>
                <wp:docPr id="1262" name="Ink 1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6">
                      <w14:nvContentPartPr>
                        <w14:cNvContentPartPr/>
                      </w14:nvContentPartPr>
                      <w14:xfrm>
                        <a:off x="0" y="0"/>
                        <a:ext cx="105120" cy="15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3A7824" id="Ink 1262" o:spid="_x0000_s1026" type="#_x0000_t75" style="position:absolute;margin-left:537.95pt;margin-top:82.3pt;width:9.7pt;height:13.3pt;z-index:25294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">
                <v:imagedata r:id="rId46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33120" behindDoc="0" locked="0" layoutInCell="1" allowOverlap="1">
                <wp:simplePos x="0" y="0"/>
                <wp:positionH relativeFrom="column">
                  <wp:posOffset>4651513</wp:posOffset>
                </wp:positionH>
                <wp:positionV relativeFrom="paragraph">
                  <wp:posOffset>963295</wp:posOffset>
                </wp:positionV>
                <wp:extent cx="503108" cy="211179"/>
                <wp:effectExtent l="38100" t="38100" r="49530" b="55880"/>
                <wp:wrapNone/>
                <wp:docPr id="1246" name="Ink 1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8">
                      <w14:nvContentPartPr>
                        <w14:cNvContentPartPr/>
                      </w14:nvContentPartPr>
                      <w14:xfrm>
                        <a:off x="0" y="0"/>
                        <a:ext cx="503108" cy="21117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39A8BE" id="Ink 1246" o:spid="_x0000_s1026" type="#_x0000_t75" style="position:absolute;margin-left:365.55pt;margin-top:75.15pt;width:41pt;height:18.05pt;z-index:25293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">
                <v:imagedata r:id="rId46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28000" behindDoc="0" locked="0" layoutInCell="1" allowOverlap="1">
                <wp:simplePos x="0" y="0"/>
                <wp:positionH relativeFrom="column">
                  <wp:posOffset>6798365</wp:posOffset>
                </wp:positionH>
                <wp:positionV relativeFrom="paragraph">
                  <wp:posOffset>740658</wp:posOffset>
                </wp:positionV>
                <wp:extent cx="394091" cy="148342"/>
                <wp:effectExtent l="38100" t="19050" r="25400" b="42545"/>
                <wp:wrapNone/>
                <wp:docPr id="1241" name="Ink 1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0">
                      <w14:nvContentPartPr>
                        <w14:cNvContentPartPr/>
                      </w14:nvContentPartPr>
                      <w14:xfrm>
                        <a:off x="0" y="0"/>
                        <a:ext cx="394091" cy="14834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FC27EA" id="Ink 1241" o:spid="_x0000_s1026" type="#_x0000_t75" style="position:absolute;margin-left:534.6pt;margin-top:57.6pt;width:32.45pt;height:13.1pt;z-index:25292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">
                <v:imagedata r:id="rId47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26976" behindDoc="0" locked="0" layoutInCell="1" allowOverlap="1">
                <wp:simplePos x="0" y="0"/>
                <wp:positionH relativeFrom="column">
                  <wp:posOffset>7292238</wp:posOffset>
                </wp:positionH>
                <wp:positionV relativeFrom="paragraph">
                  <wp:posOffset>707178</wp:posOffset>
                </wp:positionV>
                <wp:extent cx="127440" cy="116640"/>
                <wp:effectExtent l="38100" t="38100" r="44450" b="55245"/>
                <wp:wrapNone/>
                <wp:docPr id="1240" name="Ink 1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2">
                      <w14:nvContentPartPr>
                        <w14:cNvContentPartPr/>
                      </w14:nvContentPartPr>
                      <w14:xfrm>
                        <a:off x="0" y="0"/>
                        <a:ext cx="127440" cy="11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0BDFE6" id="Ink 1240" o:spid="_x0000_s1026" type="#_x0000_t75" style="position:absolute;margin-left:573.5pt;margin-top:55pt;width:11.45pt;height:10.6pt;z-index:25292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">
                <v:imagedata r:id="rId47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22880" behindDoc="0" locked="0" layoutInCell="1" allowOverlap="1">
                <wp:simplePos x="0" y="0"/>
                <wp:positionH relativeFrom="column">
                  <wp:posOffset>6378558</wp:posOffset>
                </wp:positionH>
                <wp:positionV relativeFrom="paragraph">
                  <wp:posOffset>630858</wp:posOffset>
                </wp:positionV>
                <wp:extent cx="334440" cy="253800"/>
                <wp:effectExtent l="38100" t="38100" r="46990" b="51435"/>
                <wp:wrapNone/>
                <wp:docPr id="1236" name="Ink 1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4">
                      <w14:nvContentPartPr>
                        <w14:cNvContentPartPr/>
                      </w14:nvContentPartPr>
                      <w14:xfrm>
                        <a:off x="0" y="0"/>
                        <a:ext cx="334440" cy="25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CCEF00" id="Ink 1236" o:spid="_x0000_s1026" type="#_x0000_t75" style="position:absolute;margin-left:501.55pt;margin-top:48.95pt;width:27.75pt;height:21.4pt;z-index:25292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">
                <v:imagedata r:id="rId47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18784" behindDoc="0" locked="0" layoutInCell="1" allowOverlap="1">
                <wp:simplePos x="0" y="0"/>
                <wp:positionH relativeFrom="column">
                  <wp:posOffset>5971430</wp:posOffset>
                </wp:positionH>
                <wp:positionV relativeFrom="paragraph">
                  <wp:posOffset>708853</wp:posOffset>
                </wp:positionV>
                <wp:extent cx="237897" cy="219021"/>
                <wp:effectExtent l="38100" t="38100" r="0" b="48260"/>
                <wp:wrapNone/>
                <wp:docPr id="1232" name="Ink 1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6">
                      <w14:nvContentPartPr>
                        <w14:cNvContentPartPr/>
                      </w14:nvContentPartPr>
                      <w14:xfrm>
                        <a:off x="0" y="0"/>
                        <a:ext cx="237897" cy="21902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BF304D" id="Ink 1232" o:spid="_x0000_s1026" type="#_x0000_t75" style="position:absolute;margin-left:469.5pt;margin-top:55.1pt;width:20.15pt;height:18.7pt;z-index:25291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">
                <v:imagedata r:id="rId47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19808" behindDoc="0" locked="0" layoutInCell="1" allowOverlap="1">
                <wp:simplePos x="0" y="0"/>
                <wp:positionH relativeFrom="column">
                  <wp:posOffset>5756744</wp:posOffset>
                </wp:positionH>
                <wp:positionV relativeFrom="paragraph">
                  <wp:posOffset>708853</wp:posOffset>
                </wp:positionV>
                <wp:extent cx="452583" cy="219021"/>
                <wp:effectExtent l="38100" t="38100" r="5080" b="48260"/>
                <wp:wrapNone/>
                <wp:docPr id="1233" name="Ink 1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8">
                      <w14:nvContentPartPr>
                        <w14:cNvContentPartPr/>
                      </w14:nvContentPartPr>
                      <w14:xfrm>
                        <a:off x="0" y="0"/>
                        <a:ext cx="452583" cy="21902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D5556A" id="Ink 1233" o:spid="_x0000_s1026" type="#_x0000_t75" style="position:absolute;margin-left:452.6pt;margin-top:55.1pt;width:37.1pt;height:18.7pt;z-index:25291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">
                <v:imagedata r:id="rId47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20832" behindDoc="0" locked="0" layoutInCell="1" allowOverlap="1">
                <wp:simplePos x="0" y="0"/>
                <wp:positionH relativeFrom="column">
                  <wp:posOffset>5534108</wp:posOffset>
                </wp:positionH>
                <wp:positionV relativeFrom="paragraph">
                  <wp:posOffset>677048</wp:posOffset>
                </wp:positionV>
                <wp:extent cx="155911" cy="217863"/>
                <wp:effectExtent l="38100" t="38100" r="53975" b="48895"/>
                <wp:wrapNone/>
                <wp:docPr id="1234" name="Ink 1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0">
                      <w14:nvContentPartPr>
                        <w14:cNvContentPartPr/>
                      </w14:nvContentPartPr>
                      <w14:xfrm>
                        <a:off x="0" y="0"/>
                        <a:ext cx="155911" cy="21786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394A34" id="Ink 1234" o:spid="_x0000_s1026" type="#_x0000_t75" style="position:absolute;margin-left:435.05pt;margin-top:52.6pt;width:13.7pt;height:18.55pt;z-index:25292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">
                <v:imagedata r:id="rId48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21856" behindDoc="0" locked="0" layoutInCell="1" allowOverlap="1">
                <wp:simplePos x="0" y="0"/>
                <wp:positionH relativeFrom="column">
                  <wp:posOffset>4317558</wp:posOffset>
                </wp:positionH>
                <wp:positionV relativeFrom="paragraph">
                  <wp:posOffset>605486</wp:posOffset>
                </wp:positionV>
                <wp:extent cx="825073" cy="292383"/>
                <wp:effectExtent l="38100" t="38100" r="13335" b="50800"/>
                <wp:wrapNone/>
                <wp:docPr id="1235" name="Ink 1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2">
                      <w14:nvContentPartPr>
                        <w14:cNvContentPartPr/>
                      </w14:nvContentPartPr>
                      <w14:xfrm>
                        <a:off x="0" y="0"/>
                        <a:ext cx="825073" cy="29238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331D2B" id="Ink 1235" o:spid="_x0000_s1026" type="#_x0000_t75" style="position:absolute;margin-left:339.25pt;margin-top:47pt;width:66.35pt;height:24.4pt;z-index:25292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">
                <v:imagedata r:id="rId48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10592" behindDoc="0" locked="0" layoutInCell="1" allowOverlap="1">
                <wp:simplePos x="0" y="0"/>
                <wp:positionH relativeFrom="column">
                  <wp:posOffset>5347158</wp:posOffset>
                </wp:positionH>
                <wp:positionV relativeFrom="paragraph">
                  <wp:posOffset>717618</wp:posOffset>
                </wp:positionV>
                <wp:extent cx="114120" cy="83880"/>
                <wp:effectExtent l="38100" t="38100" r="57785" b="49530"/>
                <wp:wrapNone/>
                <wp:docPr id="1224" name="Ink 1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4">
                      <w14:nvContentPartPr>
                        <w14:cNvContentPartPr/>
                      </w14:nvContentPartPr>
                      <w14:xfrm>
                        <a:off x="0" y="0"/>
                        <a:ext cx="114120" cy="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F6B90A" id="Ink 1224" o:spid="_x0000_s1026" type="#_x0000_t75" style="position:absolute;margin-left:420.35pt;margin-top:55.8pt;width:10.4pt;height:8pt;z-index:25291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">
                <v:imagedata r:id="rId48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902400" behindDoc="0" locked="0" layoutInCell="1" allowOverlap="1">
                <wp:simplePos x="0" y="0"/>
                <wp:positionH relativeFrom="column">
                  <wp:posOffset>3896139</wp:posOffset>
                </wp:positionH>
                <wp:positionV relativeFrom="paragraph">
                  <wp:posOffset>724756</wp:posOffset>
                </wp:positionV>
                <wp:extent cx="184101" cy="137645"/>
                <wp:effectExtent l="19050" t="38100" r="45085" b="53340"/>
                <wp:wrapNone/>
                <wp:docPr id="1216" name="Ink 1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6">
                      <w14:nvContentPartPr>
                        <w14:cNvContentPartPr/>
                      </w14:nvContentPartPr>
                      <w14:xfrm>
                        <a:off x="0" y="0"/>
                        <a:ext cx="184101" cy="137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353255" id="Ink 1216" o:spid="_x0000_s1026" type="#_x0000_t75" style="position:absolute;margin-left:306.1pt;margin-top:56.35pt;width:15.95pt;height:12.3pt;z-index:25290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">
                <v:imagedata r:id="rId48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97280" behindDoc="0" locked="0" layoutInCell="1" allowOverlap="1">
                <wp:simplePos x="0" y="0"/>
                <wp:positionH relativeFrom="column">
                  <wp:posOffset>4165998</wp:posOffset>
                </wp:positionH>
                <wp:positionV relativeFrom="paragraph">
                  <wp:posOffset>748578</wp:posOffset>
                </wp:positionV>
                <wp:extent cx="79200" cy="118440"/>
                <wp:effectExtent l="38100" t="38100" r="54610" b="53340"/>
                <wp:wrapNone/>
                <wp:docPr id="1211" name="Ink 1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8">
                      <w14:nvContentPartPr>
                        <w14:cNvContentPartPr/>
                      </w14:nvContentPartPr>
                      <w14:xfrm>
                        <a:off x="0" y="0"/>
                        <a:ext cx="79200" cy="11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4366AA" id="Ink 1211" o:spid="_x0000_s1026" type="#_x0000_t75" style="position:absolute;margin-left:327.35pt;margin-top:58.25pt;width:7.7pt;height:10.75pt;z-index:25289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">
                <v:imagedata r:id="rId48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77824" behindDoc="0" locked="0" layoutInCell="1" allowOverlap="1">
                <wp:simplePos x="0" y="0"/>
                <wp:positionH relativeFrom="column">
                  <wp:posOffset>6305384</wp:posOffset>
                </wp:positionH>
                <wp:positionV relativeFrom="paragraph">
                  <wp:posOffset>343093</wp:posOffset>
                </wp:positionV>
                <wp:extent cx="111125" cy="131760"/>
                <wp:effectExtent l="38100" t="38100" r="3175" b="40005"/>
                <wp:wrapNone/>
                <wp:docPr id="1192" name="Ink 1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0">
                      <w14:nvContentPartPr>
                        <w14:cNvContentPartPr/>
                      </w14:nvContentPartPr>
                      <w14:xfrm>
                        <a:off x="0" y="0"/>
                        <a:ext cx="111125" cy="13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8FF504" id="Ink 1192" o:spid="_x0000_s1026" type="#_x0000_t75" style="position:absolute;margin-left:495.8pt;margin-top:26.3pt;width:10.15pt;height:11.75pt;z-index:25287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">
                <v:imagedata r:id="rId49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74752" behindDoc="0" locked="0" layoutInCell="1" allowOverlap="1">
                <wp:simplePos x="0" y="0"/>
                <wp:positionH relativeFrom="column">
                  <wp:posOffset>6201798</wp:posOffset>
                </wp:positionH>
                <wp:positionV relativeFrom="paragraph">
                  <wp:posOffset>373818</wp:posOffset>
                </wp:positionV>
                <wp:extent cx="21600" cy="126720"/>
                <wp:effectExtent l="38100" t="38100" r="54610" b="45085"/>
                <wp:wrapNone/>
                <wp:docPr id="1189" name="Ink 1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2">
                      <w14:nvContentPartPr>
                        <w14:cNvContentPartPr/>
                      </w14:nvContentPartPr>
                      <w14:xfrm>
                        <a:off x="0" y="0"/>
                        <a:ext cx="21600" cy="12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13C3B5" id="Ink 1189" o:spid="_x0000_s1026" type="#_x0000_t75" style="position:absolute;margin-left:487.65pt;margin-top:28.75pt;width:3.1pt;height:11.4pt;z-index:25287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">
                <v:imagedata r:id="rId49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72704" behindDoc="0" locked="0" layoutInCell="1" allowOverlap="1">
                <wp:simplePos x="0" y="0"/>
                <wp:positionH relativeFrom="column">
                  <wp:posOffset>5899868</wp:posOffset>
                </wp:positionH>
                <wp:positionV relativeFrom="paragraph">
                  <wp:posOffset>406704</wp:posOffset>
                </wp:positionV>
                <wp:extent cx="174600" cy="90156"/>
                <wp:effectExtent l="38100" t="38100" r="54610" b="43815"/>
                <wp:wrapNone/>
                <wp:docPr id="1187" name="Ink 1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4">
                      <w14:nvContentPartPr>
                        <w14:cNvContentPartPr/>
                      </w14:nvContentPartPr>
                      <w14:xfrm>
                        <a:off x="0" y="0"/>
                        <a:ext cx="174600" cy="9015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DA2A3A" id="Ink 1187" o:spid="_x0000_s1026" type="#_x0000_t75" style="position:absolute;margin-left:463.85pt;margin-top:31.3pt;width:15.2pt;height:8.55pt;z-index:25287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">
                <v:imagedata r:id="rId49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73728" behindDoc="0" locked="0" layoutInCell="1" allowOverlap="1">
                <wp:simplePos x="0" y="0"/>
                <wp:positionH relativeFrom="column">
                  <wp:posOffset>4961614</wp:posOffset>
                </wp:positionH>
                <wp:positionV relativeFrom="paragraph">
                  <wp:posOffset>303337</wp:posOffset>
                </wp:positionV>
                <wp:extent cx="355711" cy="203431"/>
                <wp:effectExtent l="38100" t="38100" r="0" b="44450"/>
                <wp:wrapNone/>
                <wp:docPr id="1188" name="Ink 1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6">
                      <w14:nvContentPartPr>
                        <w14:cNvContentPartPr/>
                      </w14:nvContentPartPr>
                      <w14:xfrm>
                        <a:off x="0" y="0"/>
                        <a:ext cx="355711" cy="20343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50B047" id="Ink 1188" o:spid="_x0000_s1026" type="#_x0000_t75" style="position:absolute;margin-left:390pt;margin-top:23.2pt;width:29.4pt;height:17.4pt;z-index:25287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">
                <v:imagedata r:id="rId49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69632" behindDoc="0" locked="0" layoutInCell="1" allowOverlap="1">
                <wp:simplePos x="0" y="0"/>
                <wp:positionH relativeFrom="column">
                  <wp:posOffset>5727678</wp:posOffset>
                </wp:positionH>
                <wp:positionV relativeFrom="paragraph">
                  <wp:posOffset>363378</wp:posOffset>
                </wp:positionV>
                <wp:extent cx="85680" cy="123480"/>
                <wp:effectExtent l="38100" t="38100" r="48260" b="48260"/>
                <wp:wrapNone/>
                <wp:docPr id="1184" name="Ink 1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8">
                      <w14:nvContentPartPr>
                        <w14:cNvContentPartPr/>
                      </w14:nvContentPartPr>
                      <w14:xfrm>
                        <a:off x="0" y="0"/>
                        <a:ext cx="85680" cy="12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262587" id="Ink 1184" o:spid="_x0000_s1026" type="#_x0000_t75" style="position:absolute;margin-left:450.3pt;margin-top:27.9pt;width:8.2pt;height:11.1pt;z-index:25286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">
                <v:imagedata r:id="rId49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68608" behindDoc="0" locked="0" layoutInCell="1" allowOverlap="1">
                <wp:simplePos x="0" y="0"/>
                <wp:positionH relativeFrom="column">
                  <wp:posOffset>5602038</wp:posOffset>
                </wp:positionH>
                <wp:positionV relativeFrom="paragraph">
                  <wp:posOffset>375978</wp:posOffset>
                </wp:positionV>
                <wp:extent cx="52560" cy="74160"/>
                <wp:effectExtent l="19050" t="38100" r="43180" b="40640"/>
                <wp:wrapNone/>
                <wp:docPr id="1183" name="Ink 11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0">
                      <w14:nvContentPartPr>
                        <w14:cNvContentPartPr/>
                      </w14:nvContentPartPr>
                      <w14:xfrm>
                        <a:off x="0" y="0"/>
                        <a:ext cx="52560" cy="74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4AEDAB" id="Ink 1183" o:spid="_x0000_s1026" type="#_x0000_t75" style="position:absolute;margin-left:440.4pt;margin-top:28.9pt;width:5.6pt;height:7.3pt;z-index:25286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">
                <v:imagedata r:id="rId50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2867584" behindDoc="0" locked="0" layoutInCell="1" allowOverlap="1">
                <wp:simplePos x="0" y="0"/>
                <wp:positionH relativeFrom="column">
                  <wp:posOffset>5416638</wp:posOffset>
                </wp:positionH>
                <wp:positionV relativeFrom="paragraph">
                  <wp:posOffset>361938</wp:posOffset>
                </wp:positionV>
                <wp:extent cx="84600" cy="131040"/>
                <wp:effectExtent l="38100" t="38100" r="48895" b="40640"/>
                <wp:wrapNone/>
                <wp:docPr id="1182" name="Ink 1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2">
                      <w14:nvContentPartPr>
                        <w14:cNvContentPartPr/>
                      </w14:nvContentPartPr>
                      <w14:xfrm>
                        <a:off x="0" y="0"/>
                        <a:ext cx="84600" cy="13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AE468E" id="Ink 1182" o:spid="_x0000_s1026" type="#_x0000_t75" style="position:absolute;margin-left:425.8pt;margin-top:27.8pt;width:8.05pt;height:11.7pt;z-index:25286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">
                <v:imagedata r:id="rId503" o:title=""/>
              </v:shape>
            </w:pict>
          </mc:Fallback>
        </mc:AlternateConten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864"/>
        <w:gridCol w:w="864"/>
        <w:gridCol w:w="864"/>
        <w:gridCol w:w="864"/>
        <w:gridCol w:w="864"/>
        <w:gridCol w:w="864"/>
      </w:tblGrid>
      <w:tr w:rsidR="00290672" w:rsidTr="006B026C">
        <w:trPr>
          <w:trHeight w:val="576"/>
        </w:trPr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864" w:type="dxa"/>
            <w:vAlign w:val="bottom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itial Array</w:t>
            </w: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9</w:t>
            </w:r>
          </w:p>
        </w:tc>
        <w:tc>
          <w:tcPr>
            <w:tcW w:w="864" w:type="dxa"/>
            <w:vAlign w:val="center"/>
          </w:tcPr>
          <w:p w:rsidR="00290672" w:rsidRDefault="00DA0B26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</w:t>
            </w:r>
          </w:p>
        </w:tc>
        <w:tc>
          <w:tcPr>
            <w:tcW w:w="864" w:type="dxa"/>
            <w:vAlign w:val="center"/>
          </w:tcPr>
          <w:p w:rsidR="00290672" w:rsidRDefault="00DA0B26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3</w:t>
            </w:r>
          </w:p>
        </w:tc>
        <w:tc>
          <w:tcPr>
            <w:tcW w:w="864" w:type="dxa"/>
            <w:vAlign w:val="center"/>
          </w:tcPr>
          <w:p w:rsidR="00290672" w:rsidRDefault="00DA0B26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</w:p>
        </w:tc>
        <w:tc>
          <w:tcPr>
            <w:tcW w:w="864" w:type="dxa"/>
            <w:vAlign w:val="center"/>
          </w:tcPr>
          <w:p w:rsidR="00290672" w:rsidRDefault="00DA0B26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290672" w:rsidTr="006B026C">
        <w:trPr>
          <w:trHeight w:val="576"/>
        </w:trPr>
        <w:tc>
          <w:tcPr>
            <w:tcW w:w="864" w:type="dxa"/>
          </w:tcPr>
          <w:p w:rsidR="00290672" w:rsidRDefault="00290672" w:rsidP="006B02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64" w:type="dxa"/>
            <w:vAlign w:val="center"/>
          </w:tcPr>
          <w:p w:rsidR="00290672" w:rsidRDefault="00290672" w:rsidP="006B026C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F05329" w:rsidRDefault="00F05329" w:rsidP="002906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:rsidR="00F05329" w:rsidRPr="00F05329" w:rsidRDefault="006953D9" w:rsidP="00F0532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46144" behindDoc="0" locked="0" layoutInCell="1" allowOverlap="1">
                <wp:simplePos x="0" y="0"/>
                <wp:positionH relativeFrom="column">
                  <wp:posOffset>3737113</wp:posOffset>
                </wp:positionH>
                <wp:positionV relativeFrom="paragraph">
                  <wp:posOffset>-161594</wp:posOffset>
                </wp:positionV>
                <wp:extent cx="3230671" cy="2615400"/>
                <wp:effectExtent l="38100" t="38100" r="46355" b="52070"/>
                <wp:wrapNone/>
                <wp:docPr id="1747" name="Ink 17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4">
                      <w14:nvContentPartPr>
                        <w14:cNvContentPartPr/>
                      </w14:nvContentPartPr>
                      <w14:xfrm>
                        <a:off x="0" y="0"/>
                        <a:ext cx="3230671" cy="261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5417CD" id="Ink 1747" o:spid="_x0000_s1026" type="#_x0000_t75" style="position:absolute;margin-left:293.55pt;margin-top:-13.4pt;width:255.8pt;height:207.4pt;z-index:25344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">
                <v:imagedata r:id="rId50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24640" behindDoc="0" locked="0" layoutInCell="1" allowOverlap="1">
                <wp:simplePos x="0" y="0"/>
                <wp:positionH relativeFrom="column">
                  <wp:posOffset>3146478</wp:posOffset>
                </wp:positionH>
                <wp:positionV relativeFrom="paragraph">
                  <wp:posOffset>1690372</wp:posOffset>
                </wp:positionV>
                <wp:extent cx="66240" cy="178920"/>
                <wp:effectExtent l="38100" t="38100" r="48260" b="50165"/>
                <wp:wrapNone/>
                <wp:docPr id="1726" name="Ink 17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6">
                      <w14:nvContentPartPr>
                        <w14:cNvContentPartPr/>
                      </w14:nvContentPartPr>
                      <w14:xfrm>
                        <a:off x="0" y="0"/>
                        <a:ext cx="66240" cy="17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F1126E" id="Ink 1726" o:spid="_x0000_s1026" type="#_x0000_t75" style="position:absolute;margin-left:247.05pt;margin-top:132.4pt;width:6.6pt;height:15.55pt;z-index:25342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">
                <v:imagedata r:id="rId50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19520" behindDoc="0" locked="0" layoutInCell="1" allowOverlap="1">
                <wp:simplePos x="0" y="0"/>
                <wp:positionH relativeFrom="column">
                  <wp:posOffset>3102198</wp:posOffset>
                </wp:positionH>
                <wp:positionV relativeFrom="paragraph">
                  <wp:posOffset>1683532</wp:posOffset>
                </wp:positionV>
                <wp:extent cx="79920" cy="147600"/>
                <wp:effectExtent l="57150" t="38100" r="53975" b="43180"/>
                <wp:wrapNone/>
                <wp:docPr id="1721" name="Ink 17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8">
                      <w14:nvContentPartPr>
                        <w14:cNvContentPartPr/>
                      </w14:nvContentPartPr>
                      <w14:xfrm>
                        <a:off x="0" y="0"/>
                        <a:ext cx="79920" cy="14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892B69" id="Ink 1721" o:spid="_x0000_s1026" type="#_x0000_t75" style="position:absolute;margin-left:243.55pt;margin-top:131.85pt;width:7.75pt;height:13pt;z-index:25341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">
                <v:imagedata r:id="rId50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378560" behindDoc="0" locked="0" layoutInCell="1" allowOverlap="1">
                <wp:simplePos x="0" y="0"/>
                <wp:positionH relativeFrom="column">
                  <wp:posOffset>-390162</wp:posOffset>
                </wp:positionH>
                <wp:positionV relativeFrom="paragraph">
                  <wp:posOffset>1624492</wp:posOffset>
                </wp:positionV>
                <wp:extent cx="141120" cy="714960"/>
                <wp:effectExtent l="38100" t="38100" r="49530" b="47625"/>
                <wp:wrapNone/>
                <wp:docPr id="1681" name="Ink 1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0">
                      <w14:nvContentPartPr>
                        <w14:cNvContentPartPr/>
                      </w14:nvContentPartPr>
                      <w14:xfrm>
                        <a:off x="0" y="0"/>
                        <a:ext cx="141120" cy="71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D38837" id="Ink 1681" o:spid="_x0000_s1026" type="#_x0000_t75" style="position:absolute;margin-left:-31.4pt;margin-top:127.2pt;width:12.5pt;height:57.75pt;z-index:2533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">
                <v:imagedata r:id="rId51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377536" behindDoc="0" locked="0" layoutInCell="1" allowOverlap="1">
                <wp:simplePos x="0" y="0"/>
                <wp:positionH relativeFrom="column">
                  <wp:posOffset>157038</wp:posOffset>
                </wp:positionH>
                <wp:positionV relativeFrom="paragraph">
                  <wp:posOffset>1656532</wp:posOffset>
                </wp:positionV>
                <wp:extent cx="112320" cy="618840"/>
                <wp:effectExtent l="38100" t="38100" r="40640" b="48260"/>
                <wp:wrapNone/>
                <wp:docPr id="1680" name="Ink 16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2">
                      <w14:nvContentPartPr>
                        <w14:cNvContentPartPr/>
                      </w14:nvContentPartPr>
                      <w14:xfrm>
                        <a:off x="0" y="0"/>
                        <a:ext cx="112320" cy="61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966E12" id="Ink 1680" o:spid="_x0000_s1026" type="#_x0000_t75" style="position:absolute;margin-left:11.65pt;margin-top:129.75pt;width:10.3pt;height:50.15pt;z-index:2533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">
                <v:imagedata r:id="rId51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29056" behindDoc="0" locked="0" layoutInCell="1" allowOverlap="1">
                <wp:simplePos x="0" y="0"/>
                <wp:positionH relativeFrom="column">
                  <wp:posOffset>7585544</wp:posOffset>
                </wp:positionH>
                <wp:positionV relativeFrom="paragraph">
                  <wp:posOffset>1261690</wp:posOffset>
                </wp:positionV>
                <wp:extent cx="173677" cy="109111"/>
                <wp:effectExtent l="38100" t="38100" r="0" b="43815"/>
                <wp:wrapNone/>
                <wp:docPr id="1535" name="Ink 15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4">
                      <w14:nvContentPartPr>
                        <w14:cNvContentPartPr/>
                      </w14:nvContentPartPr>
                      <w14:xfrm>
                        <a:off x="0" y="0"/>
                        <a:ext cx="173677" cy="10911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31BCC3" id="Ink 1535" o:spid="_x0000_s1026" type="#_x0000_t75" style="position:absolute;margin-left:596.6pt;margin-top:98.65pt;width:15.1pt;height:10.05pt;z-index:25322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">
                <v:imagedata r:id="rId51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25984" behindDoc="0" locked="0" layoutInCell="1" allowOverlap="1">
                <wp:simplePos x="0" y="0"/>
                <wp:positionH relativeFrom="column">
                  <wp:posOffset>7194318</wp:posOffset>
                </wp:positionH>
                <wp:positionV relativeFrom="paragraph">
                  <wp:posOffset>1222012</wp:posOffset>
                </wp:positionV>
                <wp:extent cx="130680" cy="163080"/>
                <wp:effectExtent l="38100" t="38100" r="41275" b="46990"/>
                <wp:wrapNone/>
                <wp:docPr id="1532" name="Ink 15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6">
                      <w14:nvContentPartPr>
                        <w14:cNvContentPartPr/>
                      </w14:nvContentPartPr>
                      <w14:xfrm>
                        <a:off x="0" y="0"/>
                        <a:ext cx="130680" cy="16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7FF116" id="Ink 1532" o:spid="_x0000_s1026" type="#_x0000_t75" style="position:absolute;margin-left:565.8pt;margin-top:95.5pt;width:11.75pt;height:14.3pt;z-index:25322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">
                <v:imagedata r:id="rId51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24960" behindDoc="0" locked="0" layoutInCell="1" allowOverlap="1">
                <wp:simplePos x="0" y="0"/>
                <wp:positionH relativeFrom="column">
                  <wp:posOffset>7051398</wp:posOffset>
                </wp:positionH>
                <wp:positionV relativeFrom="paragraph">
                  <wp:posOffset>1255492</wp:posOffset>
                </wp:positionV>
                <wp:extent cx="9360" cy="10440"/>
                <wp:effectExtent l="38100" t="38100" r="48260" b="46990"/>
                <wp:wrapNone/>
                <wp:docPr id="1531" name="Ink 15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8">
                      <w14:nvContentPartPr>
                        <w14:cNvContentPartPr/>
                      </w14:nvContentPartPr>
                      <w14:xfrm>
                        <a:off x="0" y="0"/>
                        <a:ext cx="936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F31626" id="Ink 1531" o:spid="_x0000_s1026" type="#_x0000_t75" style="position:absolute;margin-left:554.55pt;margin-top:98.15pt;width:2.2pt;height:2.2pt;z-index:25322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">
                <v:imagedata r:id="rId51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12672" behindDoc="0" locked="0" layoutInCell="1" allowOverlap="1">
                <wp:simplePos x="0" y="0"/>
                <wp:positionH relativeFrom="column">
                  <wp:posOffset>7959256</wp:posOffset>
                </wp:positionH>
                <wp:positionV relativeFrom="paragraph">
                  <wp:posOffset>784612</wp:posOffset>
                </wp:positionV>
                <wp:extent cx="529387" cy="236160"/>
                <wp:effectExtent l="38100" t="38100" r="42545" b="50165"/>
                <wp:wrapNone/>
                <wp:docPr id="1519" name="Ink 15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0">
                      <w14:nvContentPartPr>
                        <w14:cNvContentPartPr/>
                      </w14:nvContentPartPr>
                      <w14:xfrm>
                        <a:off x="0" y="0"/>
                        <a:ext cx="529387" cy="23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B8C517" id="Ink 1519" o:spid="_x0000_s1026" type="#_x0000_t75" style="position:absolute;margin-left:626pt;margin-top:61.1pt;width:43.1pt;height:20.05pt;z-index:2532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">
                <v:imagedata r:id="rId52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13696" behindDoc="0" locked="0" layoutInCell="1" allowOverlap="1">
                <wp:simplePos x="0" y="0"/>
                <wp:positionH relativeFrom="column">
                  <wp:posOffset>7585544</wp:posOffset>
                </wp:positionH>
                <wp:positionV relativeFrom="paragraph">
                  <wp:posOffset>959540</wp:posOffset>
                </wp:positionV>
                <wp:extent cx="141402" cy="62640"/>
                <wp:effectExtent l="0" t="38100" r="49530" b="52070"/>
                <wp:wrapNone/>
                <wp:docPr id="1520" name="Ink 15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2">
                      <w14:nvContentPartPr>
                        <w14:cNvContentPartPr/>
                      </w14:nvContentPartPr>
                      <w14:xfrm>
                        <a:off x="0" y="0"/>
                        <a:ext cx="141402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DD2230" id="Ink 1520" o:spid="_x0000_s1026" type="#_x0000_t75" style="position:absolute;margin-left:596.6pt;margin-top:74.85pt;width:12.55pt;height:6.35pt;z-index:25321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">
                <v:imagedata r:id="rId52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14720" behindDoc="0" locked="0" layoutInCell="1" allowOverlap="1">
                <wp:simplePos x="0" y="0"/>
                <wp:positionH relativeFrom="column">
                  <wp:posOffset>7315200</wp:posOffset>
                </wp:positionH>
                <wp:positionV relativeFrom="paragraph">
                  <wp:posOffset>895930</wp:posOffset>
                </wp:positionV>
                <wp:extent cx="411746" cy="138365"/>
                <wp:effectExtent l="38100" t="38100" r="7620" b="52705"/>
                <wp:wrapNone/>
                <wp:docPr id="1521" name="Ink 15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4">
                      <w14:nvContentPartPr>
                        <w14:cNvContentPartPr/>
                      </w14:nvContentPartPr>
                      <w14:xfrm>
                        <a:off x="0" y="0"/>
                        <a:ext cx="411746" cy="1383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7763F0" id="Ink 1521" o:spid="_x0000_s1026" type="#_x0000_t75" style="position:absolute;margin-left:575.3pt;margin-top:69.85pt;width:33.8pt;height:12.35pt;z-index:2532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">
                <v:imagedata r:id="rId52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08576" behindDoc="0" locked="0" layoutInCell="1" allowOverlap="1">
                <wp:simplePos x="0" y="0"/>
                <wp:positionH relativeFrom="column">
                  <wp:posOffset>7821078</wp:posOffset>
                </wp:positionH>
                <wp:positionV relativeFrom="paragraph">
                  <wp:posOffset>929692</wp:posOffset>
                </wp:positionV>
                <wp:extent cx="79200" cy="210240"/>
                <wp:effectExtent l="57150" t="38100" r="54610" b="56515"/>
                <wp:wrapNone/>
                <wp:docPr id="1515" name="Ink 15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6">
                      <w14:nvContentPartPr>
                        <w14:cNvContentPartPr/>
                      </w14:nvContentPartPr>
                      <w14:xfrm>
                        <a:off x="0" y="0"/>
                        <a:ext cx="79200" cy="21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446A5C" id="Ink 1515" o:spid="_x0000_s1026" type="#_x0000_t75" style="position:absolute;margin-left:615.15pt;margin-top:72.5pt;width:7.7pt;height:17.95pt;z-index:25320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">
                <v:imagedata r:id="rId52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02432" behindDoc="0" locked="0" layoutInCell="1" allowOverlap="1">
                <wp:simplePos x="0" y="0"/>
                <wp:positionH relativeFrom="column">
                  <wp:posOffset>7113678</wp:posOffset>
                </wp:positionH>
                <wp:positionV relativeFrom="paragraph">
                  <wp:posOffset>966412</wp:posOffset>
                </wp:positionV>
                <wp:extent cx="104400" cy="72360"/>
                <wp:effectExtent l="38100" t="38100" r="48260" b="42545"/>
                <wp:wrapNone/>
                <wp:docPr id="1509" name="Ink 15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8">
                      <w14:nvContentPartPr>
                        <w14:cNvContentPartPr/>
                      </w14:nvContentPartPr>
                      <w14:xfrm>
                        <a:off x="0" y="0"/>
                        <a:ext cx="104400" cy="7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752979" id="Ink 1509" o:spid="_x0000_s1026" type="#_x0000_t75" style="position:absolute;margin-left:559.45pt;margin-top:75.4pt;width:9.6pt;height:7.15pt;z-index:25320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">
                <v:imagedata r:id="rId529" o:title=""/>
              </v:shape>
            </w:pict>
          </mc:Fallback>
        </mc:AlternateContent>
      </w:r>
      <w:r w:rsidR="00F05329">
        <w:rPr>
          <w:rFonts w:ascii="Times New Roman" w:hAnsi="Times New Roman" w:cs="Times New Roman"/>
          <w:sz w:val="24"/>
        </w:rPr>
        <w:br w:type="page"/>
      </w:r>
      <w:r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i">
            <w:drawing>
              <wp:anchor distT="0" distB="0" distL="114300" distR="114300" simplePos="0" relativeHeight="253472768" behindDoc="0" locked="0" layoutInCell="1" allowOverlap="1">
                <wp:simplePos x="0" y="0"/>
                <wp:positionH relativeFrom="column">
                  <wp:posOffset>2520563</wp:posOffset>
                </wp:positionH>
                <wp:positionV relativeFrom="paragraph">
                  <wp:posOffset>-946205</wp:posOffset>
                </wp:positionV>
                <wp:extent cx="3130185" cy="694800"/>
                <wp:effectExtent l="38100" t="38100" r="0" b="48260"/>
                <wp:wrapNone/>
                <wp:docPr id="1773" name="Ink 17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0">
                      <w14:nvContentPartPr>
                        <w14:cNvContentPartPr/>
                      </w14:nvContentPartPr>
                      <w14:xfrm>
                        <a:off x="0" y="0"/>
                        <a:ext cx="3130185" cy="69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B4B3BF" id="Ink 1773" o:spid="_x0000_s1026" type="#_x0000_t75" style="position:absolute;margin-left:197.75pt;margin-top:-75.2pt;width:247.85pt;height:56.1pt;z-index:25347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">
                <v:imagedata r:id="rId53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68672" behindDoc="0" locked="0" layoutInCell="1" allowOverlap="1">
                <wp:simplePos x="0" y="0"/>
                <wp:positionH relativeFrom="column">
                  <wp:posOffset>6154310</wp:posOffset>
                </wp:positionH>
                <wp:positionV relativeFrom="paragraph">
                  <wp:posOffset>15903</wp:posOffset>
                </wp:positionV>
                <wp:extent cx="514080" cy="441751"/>
                <wp:effectExtent l="38100" t="38100" r="57785" b="53975"/>
                <wp:wrapNone/>
                <wp:docPr id="1769" name="Ink 17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2">
                      <w14:nvContentPartPr>
                        <w14:cNvContentPartPr/>
                      </w14:nvContentPartPr>
                      <w14:xfrm>
                        <a:off x="0" y="0"/>
                        <a:ext cx="514080" cy="44175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09EF7E" id="Ink 1769" o:spid="_x0000_s1026" type="#_x0000_t75" style="position:absolute;margin-left:483.9pt;margin-top:.55pt;width:41.9pt;height:36.2pt;z-index:25346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">
                <v:imagedata r:id="rId53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69696" behindDoc="0" locked="0" layoutInCell="1" allowOverlap="1">
                <wp:simplePos x="0" y="0"/>
                <wp:positionH relativeFrom="column">
                  <wp:posOffset>5088835</wp:posOffset>
                </wp:positionH>
                <wp:positionV relativeFrom="paragraph">
                  <wp:posOffset>-15903</wp:posOffset>
                </wp:positionV>
                <wp:extent cx="288156" cy="310383"/>
                <wp:effectExtent l="38100" t="38100" r="0" b="52070"/>
                <wp:wrapNone/>
                <wp:docPr id="1770" name="Ink 17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4">
                      <w14:nvContentPartPr>
                        <w14:cNvContentPartPr/>
                      </w14:nvContentPartPr>
                      <w14:xfrm>
                        <a:off x="0" y="0"/>
                        <a:ext cx="288156" cy="31038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3E2BEF" id="Ink 1770" o:spid="_x0000_s1026" type="#_x0000_t75" style="position:absolute;margin-left:400pt;margin-top:-1.95pt;width:24.15pt;height:25.9pt;z-index:25346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">
                <v:imagedata r:id="rId53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70720" behindDoc="0" locked="0" layoutInCell="1" allowOverlap="1">
                <wp:simplePos x="0" y="0"/>
                <wp:positionH relativeFrom="column">
                  <wp:posOffset>3904090</wp:posOffset>
                </wp:positionH>
                <wp:positionV relativeFrom="paragraph">
                  <wp:posOffset>-111318</wp:posOffset>
                </wp:positionV>
                <wp:extent cx="921616" cy="418241"/>
                <wp:effectExtent l="38100" t="19050" r="50165" b="58420"/>
                <wp:wrapNone/>
                <wp:docPr id="1771" name="Ink 17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6">
                      <w14:nvContentPartPr>
                        <w14:cNvContentPartPr/>
                      </w14:nvContentPartPr>
                      <w14:xfrm>
                        <a:off x="0" y="0"/>
                        <a:ext cx="921616" cy="41824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D16D20" id="Ink 1771" o:spid="_x0000_s1026" type="#_x0000_t75" style="position:absolute;margin-left:306.7pt;margin-top:-9.45pt;width:73.95pt;height:34.35pt;z-index:25347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">
                <v:imagedata r:id="rId53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62528" behindDoc="0" locked="0" layoutInCell="1" allowOverlap="1">
                <wp:simplePos x="0" y="0"/>
                <wp:positionH relativeFrom="column">
                  <wp:posOffset>5572158</wp:posOffset>
                </wp:positionH>
                <wp:positionV relativeFrom="paragraph">
                  <wp:posOffset>-52998</wp:posOffset>
                </wp:positionV>
                <wp:extent cx="219960" cy="262800"/>
                <wp:effectExtent l="38100" t="38100" r="27940" b="42545"/>
                <wp:wrapNone/>
                <wp:docPr id="1763" name="Ink 17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8">
                      <w14:nvContentPartPr>
                        <w14:cNvContentPartPr/>
                      </w14:nvContentPartPr>
                      <w14:xfrm>
                        <a:off x="0" y="0"/>
                        <a:ext cx="219960" cy="26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2EA919" id="Ink 1763" o:spid="_x0000_s1026" type="#_x0000_t75" style="position:absolute;margin-left:438.05pt;margin-top:-4.85pt;width:18.7pt;height:22.15pt;z-index:25346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">
                <v:imagedata r:id="rId53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13376" behindDoc="0" locked="0" layoutInCell="1" allowOverlap="1">
                <wp:simplePos x="0" y="0"/>
                <wp:positionH relativeFrom="column">
                  <wp:posOffset>1749287</wp:posOffset>
                </wp:positionH>
                <wp:positionV relativeFrom="paragraph">
                  <wp:posOffset>-604299</wp:posOffset>
                </wp:positionV>
                <wp:extent cx="316487" cy="168120"/>
                <wp:effectExtent l="38100" t="38100" r="45720" b="41910"/>
                <wp:wrapNone/>
                <wp:docPr id="1715" name="Ink 17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0">
                      <w14:nvContentPartPr>
                        <w14:cNvContentPartPr/>
                      </w14:nvContentPartPr>
                      <w14:xfrm>
                        <a:off x="0" y="0"/>
                        <a:ext cx="316487" cy="16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6B1865" id="Ink 1715" o:spid="_x0000_s1026" type="#_x0000_t75" style="position:absolute;margin-left:137.05pt;margin-top:-48.3pt;width:26.3pt;height:14.7pt;z-index:25341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">
                <v:imagedata r:id="rId54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14400" behindDoc="0" locked="0" layoutInCell="1" allowOverlap="1">
                <wp:simplePos x="0" y="0"/>
                <wp:positionH relativeFrom="column">
                  <wp:posOffset>1765190</wp:posOffset>
                </wp:positionH>
                <wp:positionV relativeFrom="paragraph">
                  <wp:posOffset>-898497</wp:posOffset>
                </wp:positionV>
                <wp:extent cx="305821" cy="224280"/>
                <wp:effectExtent l="38100" t="19050" r="56515" b="42545"/>
                <wp:wrapNone/>
                <wp:docPr id="1716" name="Ink 17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2">
                      <w14:nvContentPartPr>
                        <w14:cNvContentPartPr/>
                      </w14:nvContentPartPr>
                      <w14:xfrm>
                        <a:off x="0" y="0"/>
                        <a:ext cx="305821" cy="22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D50A4C" id="Ink 1716" o:spid="_x0000_s1026" type="#_x0000_t75" style="position:absolute;margin-left:138.3pt;margin-top:-71.45pt;width:25.5pt;height:19.05pt;z-index:25341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">
                <v:imagedata r:id="rId54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15424" behindDoc="0" locked="0" layoutInCell="1" allowOverlap="1">
                <wp:simplePos x="0" y="0"/>
                <wp:positionH relativeFrom="column">
                  <wp:posOffset>1129085</wp:posOffset>
                </wp:positionH>
                <wp:positionV relativeFrom="paragraph">
                  <wp:posOffset>-818984</wp:posOffset>
                </wp:positionV>
                <wp:extent cx="457028" cy="193757"/>
                <wp:effectExtent l="38100" t="38100" r="635" b="53975"/>
                <wp:wrapNone/>
                <wp:docPr id="1717" name="Ink 17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4">
                      <w14:nvContentPartPr>
                        <w14:cNvContentPartPr/>
                      </w14:nvContentPartPr>
                      <w14:xfrm>
                        <a:off x="0" y="0"/>
                        <a:ext cx="457028" cy="193757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D30707" id="Ink 1717" o:spid="_x0000_s1026" type="#_x0000_t75" style="position:absolute;margin-left:88.2pt;margin-top:-65.2pt;width:37.4pt;height:16.65pt;z-index:25341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">
                <v:imagedata r:id="rId54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05184" behindDoc="0" locked="0" layoutInCell="1" allowOverlap="1">
                <wp:simplePos x="0" y="0"/>
                <wp:positionH relativeFrom="column">
                  <wp:posOffset>2282478</wp:posOffset>
                </wp:positionH>
                <wp:positionV relativeFrom="paragraph">
                  <wp:posOffset>-828360</wp:posOffset>
                </wp:positionV>
                <wp:extent cx="67320" cy="14400"/>
                <wp:effectExtent l="38100" t="38100" r="46990" b="43180"/>
                <wp:wrapNone/>
                <wp:docPr id="1707" name="Ink 17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6">
                      <w14:nvContentPartPr>
                        <w14:cNvContentPartPr/>
                      </w14:nvContentPartPr>
                      <w14:xfrm>
                        <a:off x="0" y="0"/>
                        <a:ext cx="6732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2AFF3D" id="Ink 1707" o:spid="_x0000_s1026" type="#_x0000_t75" style="position:absolute;margin-left:179pt;margin-top:-65.95pt;width:6.7pt;height:2.55pt;z-index:25340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">
                <v:imagedata r:id="rId54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04160" behindDoc="0" locked="0" layoutInCell="1" allowOverlap="1">
                <wp:simplePos x="0" y="0"/>
                <wp:positionH relativeFrom="column">
                  <wp:posOffset>2279238</wp:posOffset>
                </wp:positionH>
                <wp:positionV relativeFrom="paragraph">
                  <wp:posOffset>-747000</wp:posOffset>
                </wp:positionV>
                <wp:extent cx="55440" cy="46440"/>
                <wp:effectExtent l="38100" t="38100" r="40005" b="48895"/>
                <wp:wrapNone/>
                <wp:docPr id="1706" name="Ink 17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8">
                      <w14:nvContentPartPr>
                        <w14:cNvContentPartPr/>
                      </w14:nvContentPartPr>
                      <w14:xfrm>
                        <a:off x="0" y="0"/>
                        <a:ext cx="55440" cy="4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9D9DD2" id="Ink 1706" o:spid="_x0000_s1026" type="#_x0000_t75" style="position:absolute;margin-left:178.75pt;margin-top:-59.5pt;width:5.75pt;height:5.05pt;z-index:25340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">
                <v:imagedata r:id="rId54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386752" behindDoc="0" locked="0" layoutInCell="1" allowOverlap="1">
                <wp:simplePos x="0" y="0"/>
                <wp:positionH relativeFrom="column">
                  <wp:posOffset>755374</wp:posOffset>
                </wp:positionH>
                <wp:positionV relativeFrom="paragraph">
                  <wp:posOffset>-818984</wp:posOffset>
                </wp:positionV>
                <wp:extent cx="191770" cy="201600"/>
                <wp:effectExtent l="38100" t="38100" r="0" b="46355"/>
                <wp:wrapNone/>
                <wp:docPr id="1689" name="Ink 16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0">
                      <w14:nvContentPartPr>
                        <w14:cNvContentPartPr/>
                      </w14:nvContentPartPr>
                      <w14:xfrm>
                        <a:off x="0" y="0"/>
                        <a:ext cx="191770" cy="2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16ECDB" id="Ink 1689" o:spid="_x0000_s1026" type="#_x0000_t75" style="position:absolute;margin-left:58.8pt;margin-top:-65.2pt;width:16.5pt;height:17.25pt;z-index:2533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">
                <v:imagedata r:id="rId55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387776" behindDoc="0" locked="0" layoutInCell="1" allowOverlap="1">
                <wp:simplePos x="0" y="0"/>
                <wp:positionH relativeFrom="column">
                  <wp:posOffset>-787179</wp:posOffset>
                </wp:positionH>
                <wp:positionV relativeFrom="paragraph">
                  <wp:posOffset>-755374</wp:posOffset>
                </wp:positionV>
                <wp:extent cx="778727" cy="199049"/>
                <wp:effectExtent l="38100" t="38100" r="40640" b="48895"/>
                <wp:wrapNone/>
                <wp:docPr id="1690" name="Ink 16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2">
                      <w14:nvContentPartPr>
                        <w14:cNvContentPartPr/>
                      </w14:nvContentPartPr>
                      <w14:xfrm>
                        <a:off x="0" y="0"/>
                        <a:ext cx="778727" cy="19904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37CCFC" id="Ink 1690" o:spid="_x0000_s1026" type="#_x0000_t75" style="position:absolute;margin-left:-62.7pt;margin-top:-60.2pt;width:62.7pt;height:17.05pt;z-index:2533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">
                <v:imagedata r:id="rId55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388800" behindDoc="0" locked="0" layoutInCell="1" allowOverlap="1">
                <wp:simplePos x="0" y="0"/>
                <wp:positionH relativeFrom="column">
                  <wp:posOffset>87464</wp:posOffset>
                </wp:positionH>
                <wp:positionV relativeFrom="paragraph">
                  <wp:posOffset>-882595</wp:posOffset>
                </wp:positionV>
                <wp:extent cx="527103" cy="367920"/>
                <wp:effectExtent l="38100" t="38100" r="25400" b="51435"/>
                <wp:wrapNone/>
                <wp:docPr id="1691" name="Ink 16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4">
                      <w14:nvContentPartPr>
                        <w14:cNvContentPartPr/>
                      </w14:nvContentPartPr>
                      <w14:xfrm>
                        <a:off x="0" y="0"/>
                        <a:ext cx="527103" cy="36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0543D9" id="Ink 1691" o:spid="_x0000_s1026" type="#_x0000_t75" style="position:absolute;margin-left:6.2pt;margin-top:-70.2pt;width:42.9pt;height:30.35pt;z-index:2533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">
                <v:imagedata r:id="rId55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366272" behindDoc="0" locked="0" layoutInCell="1" allowOverlap="1">
                <wp:simplePos x="0" y="0"/>
                <wp:positionH relativeFrom="column">
                  <wp:posOffset>-341906</wp:posOffset>
                </wp:positionH>
                <wp:positionV relativeFrom="paragraph">
                  <wp:posOffset>-874643</wp:posOffset>
                </wp:positionV>
                <wp:extent cx="269530" cy="91800"/>
                <wp:effectExtent l="38100" t="38100" r="54610" b="41910"/>
                <wp:wrapNone/>
                <wp:docPr id="1669" name="Ink 16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6">
                      <w14:nvContentPartPr>
                        <w14:cNvContentPartPr/>
                      </w14:nvContentPartPr>
                      <w14:xfrm>
                        <a:off x="0" y="0"/>
                        <a:ext cx="269530" cy="9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2CDF36" id="Ink 1669" o:spid="_x0000_s1026" type="#_x0000_t75" style="position:absolute;margin-left:-27.6pt;margin-top:-69.55pt;width:22.6pt;height:8.65pt;z-index:25336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">
                <v:imagedata r:id="rId55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367296" behindDoc="0" locked="0" layoutInCell="1" allowOverlap="1">
                <wp:simplePos x="0" y="0"/>
                <wp:positionH relativeFrom="column">
                  <wp:posOffset>-278296</wp:posOffset>
                </wp:positionH>
                <wp:positionV relativeFrom="paragraph">
                  <wp:posOffset>-500932</wp:posOffset>
                </wp:positionV>
                <wp:extent cx="259482" cy="107425"/>
                <wp:effectExtent l="38100" t="38100" r="45720" b="45085"/>
                <wp:wrapNone/>
                <wp:docPr id="1670" name="Ink 16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8">
                      <w14:nvContentPartPr>
                        <w14:cNvContentPartPr/>
                      </w14:nvContentPartPr>
                      <w14:xfrm>
                        <a:off x="0" y="0"/>
                        <a:ext cx="259482" cy="1074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0ABD8C" id="Ink 1670" o:spid="_x0000_s1026" type="#_x0000_t75" style="position:absolute;margin-left:-22.6pt;margin-top:-40.15pt;width:21.85pt;height:9.85pt;z-index:2533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">
                <v:imagedata r:id="rId55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62848" behindDoc="0" locked="0" layoutInCell="1" allowOverlap="1">
                <wp:simplePos x="0" y="0"/>
                <wp:positionH relativeFrom="column">
                  <wp:posOffset>8094428</wp:posOffset>
                </wp:positionH>
                <wp:positionV relativeFrom="paragraph">
                  <wp:posOffset>-572494</wp:posOffset>
                </wp:positionV>
                <wp:extent cx="92551" cy="87214"/>
                <wp:effectExtent l="38100" t="38100" r="22225" b="46355"/>
                <wp:wrapNone/>
                <wp:docPr id="1568" name="Ink 15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0">
                      <w14:nvContentPartPr>
                        <w14:cNvContentPartPr/>
                      </w14:nvContentPartPr>
                      <w14:xfrm>
                        <a:off x="0" y="0"/>
                        <a:ext cx="92551" cy="8721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055AFA" id="Ink 1568" o:spid="_x0000_s1026" type="#_x0000_t75" style="position:absolute;margin-left:636.65pt;margin-top:-45.8pt;width:8.75pt;height:8.25pt;z-index:2532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">
                <v:imagedata r:id="rId56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63872" behindDoc="0" locked="0" layoutInCell="1" allowOverlap="1">
                <wp:simplePos x="0" y="0"/>
                <wp:positionH relativeFrom="column">
                  <wp:posOffset>6941489</wp:posOffset>
                </wp:positionH>
                <wp:positionV relativeFrom="paragraph">
                  <wp:posOffset>-620202</wp:posOffset>
                </wp:positionV>
                <wp:extent cx="267542" cy="216000"/>
                <wp:effectExtent l="38100" t="38100" r="0" b="50800"/>
                <wp:wrapNone/>
                <wp:docPr id="1569" name="Ink 15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2">
                      <w14:nvContentPartPr>
                        <w14:cNvContentPartPr/>
                      </w14:nvContentPartPr>
                      <w14:xfrm>
                        <a:off x="0" y="0"/>
                        <a:ext cx="267542" cy="21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AA568D" id="Ink 1569" o:spid="_x0000_s1026" type="#_x0000_t75" style="position:absolute;margin-left:545.85pt;margin-top:-49.55pt;width:22.45pt;height:18.4pt;z-index:2532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">
                <v:imagedata r:id="rId56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64896" behindDoc="0" locked="0" layoutInCell="1" allowOverlap="1">
                <wp:simplePos x="0" y="0"/>
                <wp:positionH relativeFrom="column">
                  <wp:posOffset>6631388</wp:posOffset>
                </wp:positionH>
                <wp:positionV relativeFrom="paragraph">
                  <wp:posOffset>-588397</wp:posOffset>
                </wp:positionV>
                <wp:extent cx="130175" cy="138240"/>
                <wp:effectExtent l="38100" t="38100" r="3175" b="52705"/>
                <wp:wrapNone/>
                <wp:docPr id="1570" name="Ink 15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4">
                      <w14:nvContentPartPr>
                        <w14:cNvContentPartPr/>
                      </w14:nvContentPartPr>
                      <w14:xfrm>
                        <a:off x="0" y="0"/>
                        <a:ext cx="130175" cy="13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106C7A" id="Ink 1570" o:spid="_x0000_s1026" type="#_x0000_t75" style="position:absolute;margin-left:521.45pt;margin-top:-47.05pt;width:11.65pt;height:12.3pt;z-index:2532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">
                <v:imagedata r:id="rId56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65920" behindDoc="0" locked="0" layoutInCell="1" allowOverlap="1">
                <wp:simplePos x="0" y="0"/>
                <wp:positionH relativeFrom="column">
                  <wp:posOffset>5868063</wp:posOffset>
                </wp:positionH>
                <wp:positionV relativeFrom="paragraph">
                  <wp:posOffset>-596348</wp:posOffset>
                </wp:positionV>
                <wp:extent cx="623770" cy="175023"/>
                <wp:effectExtent l="38100" t="38100" r="43180" b="53975"/>
                <wp:wrapNone/>
                <wp:docPr id="1571" name="Ink 15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6">
                      <w14:nvContentPartPr>
                        <w14:cNvContentPartPr/>
                      </w14:nvContentPartPr>
                      <w14:xfrm>
                        <a:off x="0" y="0"/>
                        <a:ext cx="623770" cy="1750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4A4EA2" id="Ink 1571" o:spid="_x0000_s1026" type="#_x0000_t75" style="position:absolute;margin-left:461.35pt;margin-top:-47.65pt;width:50.5pt;height:15.2pt;z-index:2532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">
                <v:imagedata r:id="rId56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59776" behindDoc="0" locked="0" layoutInCell="1" allowOverlap="1">
                <wp:simplePos x="0" y="0"/>
                <wp:positionH relativeFrom="column">
                  <wp:posOffset>7293678</wp:posOffset>
                </wp:positionH>
                <wp:positionV relativeFrom="paragraph">
                  <wp:posOffset>-574920</wp:posOffset>
                </wp:positionV>
                <wp:extent cx="160920" cy="104760"/>
                <wp:effectExtent l="38100" t="38100" r="48895" b="48260"/>
                <wp:wrapNone/>
                <wp:docPr id="1565" name="Ink 15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8">
                      <w14:nvContentPartPr>
                        <w14:cNvContentPartPr/>
                      </w14:nvContentPartPr>
                      <w14:xfrm>
                        <a:off x="0" y="0"/>
                        <a:ext cx="16092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3B5CC1" id="Ink 1565" o:spid="_x0000_s1026" type="#_x0000_t75" style="position:absolute;margin-left:573.6pt;margin-top:-45.95pt;width:14.05pt;height:9.7pt;z-index:2532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">
                <v:imagedata r:id="rId56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45440" behindDoc="0" locked="0" layoutInCell="1" allowOverlap="1">
                <wp:simplePos x="0" y="0"/>
                <wp:positionH relativeFrom="column">
                  <wp:posOffset>7887694</wp:posOffset>
                </wp:positionH>
                <wp:positionV relativeFrom="paragraph">
                  <wp:posOffset>-803082</wp:posOffset>
                </wp:positionV>
                <wp:extent cx="114480" cy="113103"/>
                <wp:effectExtent l="19050" t="38100" r="19050" b="39370"/>
                <wp:wrapNone/>
                <wp:docPr id="1551" name="Ink 15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0">
                      <w14:nvContentPartPr>
                        <w14:cNvContentPartPr/>
                      </w14:nvContentPartPr>
                      <w14:xfrm>
                        <a:off x="0" y="0"/>
                        <a:ext cx="114480" cy="11310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82877" id="Ink 1551" o:spid="_x0000_s1026" type="#_x0000_t75" style="position:absolute;margin-left:620.4pt;margin-top:-63.95pt;width:10.4pt;height:10.3pt;z-index:2532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">
                <v:imagedata r:id="rId571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46464" behindDoc="0" locked="0" layoutInCell="1" allowOverlap="1">
                <wp:simplePos x="0" y="0"/>
                <wp:positionH relativeFrom="column">
                  <wp:posOffset>6575729</wp:posOffset>
                </wp:positionH>
                <wp:positionV relativeFrom="paragraph">
                  <wp:posOffset>-834887</wp:posOffset>
                </wp:positionV>
                <wp:extent cx="116840" cy="168120"/>
                <wp:effectExtent l="57150" t="38100" r="0" b="41910"/>
                <wp:wrapNone/>
                <wp:docPr id="1552" name="Ink 15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2">
                      <w14:nvContentPartPr>
                        <w14:cNvContentPartPr/>
                      </w14:nvContentPartPr>
                      <w14:xfrm>
                        <a:off x="0" y="0"/>
                        <a:ext cx="116840" cy="16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CDB33D" id="Ink 1552" o:spid="_x0000_s1026" type="#_x0000_t75" style="position:absolute;margin-left:517.05pt;margin-top:-66.45pt;width:10.6pt;height:14.7pt;z-index:2532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">
                <v:imagedata r:id="rId573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47488" behindDoc="0" locked="0" layoutInCell="1" allowOverlap="1">
                <wp:simplePos x="0" y="0"/>
                <wp:positionH relativeFrom="column">
                  <wp:posOffset>5828306</wp:posOffset>
                </wp:positionH>
                <wp:positionV relativeFrom="paragraph">
                  <wp:posOffset>-834887</wp:posOffset>
                </wp:positionV>
                <wp:extent cx="599979" cy="164614"/>
                <wp:effectExtent l="38100" t="38100" r="48260" b="45085"/>
                <wp:wrapNone/>
                <wp:docPr id="1553" name="Ink 15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4">
                      <w14:nvContentPartPr>
                        <w14:cNvContentPartPr/>
                      </w14:nvContentPartPr>
                      <w14:xfrm>
                        <a:off x="0" y="0"/>
                        <a:ext cx="599979" cy="16461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234E37" id="Ink 1553" o:spid="_x0000_s1026" type="#_x0000_t75" style="position:absolute;margin-left:458.2pt;margin-top:-66.45pt;width:48.7pt;height:14.35pt;z-index:2532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">
                <v:imagedata r:id="rId575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42368" behindDoc="0" locked="0" layoutInCell="1" allowOverlap="1">
                <wp:simplePos x="0" y="0"/>
                <wp:positionH relativeFrom="column">
                  <wp:posOffset>7252998</wp:posOffset>
                </wp:positionH>
                <wp:positionV relativeFrom="paragraph">
                  <wp:posOffset>-838800</wp:posOffset>
                </wp:positionV>
                <wp:extent cx="172080" cy="139680"/>
                <wp:effectExtent l="38100" t="38100" r="57150" b="51435"/>
                <wp:wrapNone/>
                <wp:docPr id="1548" name="Ink 15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6">
                      <w14:nvContentPartPr>
                        <w14:cNvContentPartPr/>
                      </w14:nvContentPartPr>
                      <w14:xfrm>
                        <a:off x="0" y="0"/>
                        <a:ext cx="172080" cy="1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2D4A33" id="Ink 1548" o:spid="_x0000_s1026" type="#_x0000_t75" style="position:absolute;margin-left:570.4pt;margin-top:-66.75pt;width:15pt;height:12.45pt;z-index:2532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">
                <v:imagedata r:id="rId577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41344" behindDoc="0" locked="0" layoutInCell="1" allowOverlap="1">
                <wp:simplePos x="0" y="0"/>
                <wp:positionH relativeFrom="column">
                  <wp:posOffset>7043838</wp:posOffset>
                </wp:positionH>
                <wp:positionV relativeFrom="paragraph">
                  <wp:posOffset>-793440</wp:posOffset>
                </wp:positionV>
                <wp:extent cx="83880" cy="16560"/>
                <wp:effectExtent l="38100" t="38100" r="49530" b="40640"/>
                <wp:wrapNone/>
                <wp:docPr id="1547" name="Ink 15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8">
                      <w14:nvContentPartPr>
                        <w14:cNvContentPartPr/>
                      </w14:nvContentPartPr>
                      <w14:xfrm>
                        <a:off x="0" y="0"/>
                        <a:ext cx="83880" cy="1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CB4478" id="Ink 1547" o:spid="_x0000_s1026" type="#_x0000_t75" style="position:absolute;margin-left:553.95pt;margin-top:-63.2pt;width:8pt;height:2.7pt;z-index:2532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">
                <v:imagedata r:id="rId579" o:title=""/>
              </v:shape>
            </w:pict>
          </mc:Fallback>
        </mc:AlternateContent>
      </w:r>
      <w:r w:rsidR="00CC6486"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240320" behindDoc="0" locked="0" layoutInCell="1" allowOverlap="1">
                <wp:simplePos x="0" y="0"/>
                <wp:positionH relativeFrom="column">
                  <wp:posOffset>6878598</wp:posOffset>
                </wp:positionH>
                <wp:positionV relativeFrom="paragraph">
                  <wp:posOffset>-860760</wp:posOffset>
                </wp:positionV>
                <wp:extent cx="79200" cy="158040"/>
                <wp:effectExtent l="57150" t="38100" r="54610" b="52070"/>
                <wp:wrapNone/>
                <wp:docPr id="1546" name="Ink 15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0">
                      <w14:nvContentPartPr>
                        <w14:cNvContentPartPr/>
                      </w14:nvContentPartPr>
                      <w14:xfrm>
                        <a:off x="0" y="0"/>
                        <a:ext cx="79200" cy="15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E11779" id="Ink 1546" o:spid="_x0000_s1026" type="#_x0000_t75" style="position:absolute;margin-left:540.9pt;margin-top:-68.5pt;width:7.7pt;height:13.9pt;z-index:2532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">
                <v:imagedata r:id="rId581" o:title=""/>
              </v:shape>
            </w:pict>
          </mc:Fallback>
        </mc:AlternateContent>
      </w:r>
      <w:r w:rsidR="00F05329">
        <w:rPr>
          <w:rFonts w:ascii="Times New Roman" w:hAnsi="Times New Roman" w:cs="Times New Roman"/>
          <w:sz w:val="24"/>
        </w:rPr>
        <w:t xml:space="preserve">Quiz: </w:t>
      </w:r>
      <w:r w:rsidR="00F05329" w:rsidRPr="00F05329">
        <w:rPr>
          <w:rFonts w:ascii="Times New Roman" w:hAnsi="Times New Roman" w:cs="Times New Roman"/>
          <w:sz w:val="24"/>
        </w:rPr>
        <w:t>Trace the following array into ascending order:</w:t>
      </w:r>
    </w:p>
    <w:p w:rsidR="00F05329" w:rsidRDefault="00F05329" w:rsidP="00F05329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rray A </w:t>
      </w:r>
      <w:proofErr w:type="gramStart"/>
      <w:r>
        <w:rPr>
          <w:rFonts w:ascii="Times New Roman" w:hAnsi="Times New Roman" w:cs="Times New Roman"/>
          <w:sz w:val="24"/>
        </w:rPr>
        <w:t>={</w:t>
      </w:r>
      <w:proofErr w:type="gramEnd"/>
      <w:r>
        <w:rPr>
          <w:rFonts w:ascii="Times New Roman" w:hAnsi="Times New Roman" w:cs="Times New Roman"/>
          <w:sz w:val="24"/>
        </w:rPr>
        <w:t>20, 80, 40, 25, 60, 30}</w:t>
      </w:r>
    </w:p>
    <w:p w:rsidR="00F05329" w:rsidRDefault="006953D9" w:rsidP="00F05329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12704" behindDoc="0" locked="0" layoutInCell="1" allowOverlap="1">
                <wp:simplePos x="0" y="0"/>
                <wp:positionH relativeFrom="column">
                  <wp:posOffset>7871791</wp:posOffset>
                </wp:positionH>
                <wp:positionV relativeFrom="paragraph">
                  <wp:posOffset>12921</wp:posOffset>
                </wp:positionV>
                <wp:extent cx="487362" cy="185144"/>
                <wp:effectExtent l="38100" t="38100" r="46355" b="43815"/>
                <wp:wrapNone/>
                <wp:docPr id="1812" name="Ink 18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2">
                      <w14:nvContentPartPr>
                        <w14:cNvContentPartPr/>
                      </w14:nvContentPartPr>
                      <w14:xfrm>
                        <a:off x="0" y="0"/>
                        <a:ext cx="487362" cy="18514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494DA8" id="Ink 1812" o:spid="_x0000_s1026" type="#_x0000_t75" style="position:absolute;margin-left:619.15pt;margin-top:.3pt;width:39.75pt;height:16pt;z-index:25351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">
                <v:imagedata r:id="rId58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15776" behindDoc="0" locked="0" layoutInCell="1" allowOverlap="1">
                <wp:simplePos x="0" y="0"/>
                <wp:positionH relativeFrom="column">
                  <wp:posOffset>5915770</wp:posOffset>
                </wp:positionH>
                <wp:positionV relativeFrom="paragraph">
                  <wp:posOffset>68580</wp:posOffset>
                </wp:positionV>
                <wp:extent cx="514722" cy="214658"/>
                <wp:effectExtent l="38100" t="38100" r="38100" b="52070"/>
                <wp:wrapNone/>
                <wp:docPr id="1815" name="Ink 18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4">
                      <w14:nvContentPartPr>
                        <w14:cNvContentPartPr/>
                      </w14:nvContentPartPr>
                      <w14:xfrm>
                        <a:off x="0" y="0"/>
                        <a:ext cx="514722" cy="21465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EC3ADB" id="Ink 1815" o:spid="_x0000_s1026" type="#_x0000_t75" style="position:absolute;margin-left:465.1pt;margin-top:4.7pt;width:41.95pt;height:18.3pt;z-index:25351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">
                <v:imagedata r:id="rId58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00416" behindDoc="0" locked="0" layoutInCell="1" allowOverlap="1">
                <wp:simplePos x="0" y="0"/>
                <wp:positionH relativeFrom="column">
                  <wp:posOffset>8596158</wp:posOffset>
                </wp:positionH>
                <wp:positionV relativeFrom="paragraph">
                  <wp:posOffset>-9274</wp:posOffset>
                </wp:positionV>
                <wp:extent cx="136440" cy="164880"/>
                <wp:effectExtent l="19050" t="38100" r="0" b="45085"/>
                <wp:wrapNone/>
                <wp:docPr id="1800" name="Ink 18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6">
                      <w14:nvContentPartPr>
                        <w14:cNvContentPartPr/>
                      </w14:nvContentPartPr>
                      <w14:xfrm>
                        <a:off x="0" y="0"/>
                        <a:ext cx="136440" cy="16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E9B6BE" id="Ink 1800" o:spid="_x0000_s1026" type="#_x0000_t75" style="position:absolute;margin-left:676.15pt;margin-top:-1.45pt;width:12.2pt;height:14.4pt;z-index:25350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">
                <v:imagedata r:id="rId58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99392" behindDoc="0" locked="0" layoutInCell="1" allowOverlap="1">
                <wp:simplePos x="0" y="0"/>
                <wp:positionH relativeFrom="column">
                  <wp:posOffset>8444958</wp:posOffset>
                </wp:positionH>
                <wp:positionV relativeFrom="paragraph">
                  <wp:posOffset>58406</wp:posOffset>
                </wp:positionV>
                <wp:extent cx="33480" cy="19440"/>
                <wp:effectExtent l="38100" t="38100" r="43180" b="57150"/>
                <wp:wrapNone/>
                <wp:docPr id="1799" name="Ink 17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8">
                      <w14:nvContentPartPr>
                        <w14:cNvContentPartPr/>
                      </w14:nvContentPartPr>
                      <w14:xfrm>
                        <a:off x="0" y="0"/>
                        <a:ext cx="3348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D151C5" id="Ink 1799" o:spid="_x0000_s1026" type="#_x0000_t75" style="position:absolute;margin-left:664.25pt;margin-top:3.9pt;width:4.1pt;height:2.95pt;z-index:25349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">
                <v:imagedata r:id="rId58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87104" behindDoc="0" locked="0" layoutInCell="1" allowOverlap="1">
                <wp:simplePos x="0" y="0"/>
                <wp:positionH relativeFrom="column">
                  <wp:posOffset>6677358</wp:posOffset>
                </wp:positionH>
                <wp:positionV relativeFrom="paragraph">
                  <wp:posOffset>60206</wp:posOffset>
                </wp:positionV>
                <wp:extent cx="116640" cy="133920"/>
                <wp:effectExtent l="57150" t="38100" r="36195" b="57150"/>
                <wp:wrapNone/>
                <wp:docPr id="1787" name="Ink 17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0">
                      <w14:nvContentPartPr>
                        <w14:cNvContentPartPr/>
                      </w14:nvContentPartPr>
                      <w14:xfrm>
                        <a:off x="0" y="0"/>
                        <a:ext cx="116640" cy="13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B3303D" id="Ink 1787" o:spid="_x0000_s1026" type="#_x0000_t75" style="position:absolute;margin-left:525.1pt;margin-top:4.05pt;width:10.6pt;height:12pt;z-index:25348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">
                <v:imagedata r:id="rId59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86080" behindDoc="0" locked="0" layoutInCell="1" allowOverlap="1">
                <wp:simplePos x="0" y="0"/>
                <wp:positionH relativeFrom="column">
                  <wp:posOffset>6516438</wp:posOffset>
                </wp:positionH>
                <wp:positionV relativeFrom="paragraph">
                  <wp:posOffset>125366</wp:posOffset>
                </wp:positionV>
                <wp:extent cx="34920" cy="20520"/>
                <wp:effectExtent l="38100" t="38100" r="41910" b="55880"/>
                <wp:wrapNone/>
                <wp:docPr id="1786" name="Ink 17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2">
                      <w14:nvContentPartPr>
                        <w14:cNvContentPartPr/>
                      </w14:nvContentPartPr>
                      <w14:xfrm>
                        <a:off x="0" y="0"/>
                        <a:ext cx="3492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63C3DA" id="Ink 1786" o:spid="_x0000_s1026" type="#_x0000_t75" style="position:absolute;margin-left:512.4pt;margin-top:9.15pt;width:4.2pt;height:3pt;z-index:25348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">
                <v:imagedata r:id="rId593" o:title=""/>
              </v:shape>
            </w:pict>
          </mc:Fallback>
        </mc:AlternateContent>
      </w:r>
    </w:p>
    <w:p w:rsidR="00F05329" w:rsidRDefault="006953D9" w:rsidP="00F05329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13728" behindDoc="0" locked="0" layoutInCell="1" allowOverlap="1">
                <wp:simplePos x="0" y="0"/>
                <wp:positionH relativeFrom="column">
                  <wp:posOffset>7442421</wp:posOffset>
                </wp:positionH>
                <wp:positionV relativeFrom="paragraph">
                  <wp:posOffset>-745</wp:posOffset>
                </wp:positionV>
                <wp:extent cx="231777" cy="175895"/>
                <wp:effectExtent l="57150" t="38100" r="0" b="52705"/>
                <wp:wrapNone/>
                <wp:docPr id="1813" name="Ink 18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4">
                      <w14:nvContentPartPr>
                        <w14:cNvContentPartPr/>
                      </w14:nvContentPartPr>
                      <w14:xfrm>
                        <a:off x="0" y="0"/>
                        <a:ext cx="231777" cy="175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FAF031" id="Ink 1813" o:spid="_x0000_s1026" type="#_x0000_t75" style="position:absolute;margin-left:585.3pt;margin-top:-.75pt;width:19.65pt;height:15.25pt;z-index:25351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">
                <v:imagedata r:id="rId59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14752" behindDoc="0" locked="0" layoutInCell="1" allowOverlap="1">
                <wp:simplePos x="0" y="0"/>
                <wp:positionH relativeFrom="column">
                  <wp:posOffset>7187979</wp:posOffset>
                </wp:positionH>
                <wp:positionV relativeFrom="paragraph">
                  <wp:posOffset>54914</wp:posOffset>
                </wp:positionV>
                <wp:extent cx="167640" cy="207360"/>
                <wp:effectExtent l="38100" t="38100" r="0" b="40640"/>
                <wp:wrapNone/>
                <wp:docPr id="1814" name="Ink 18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6">
                      <w14:nvContentPartPr>
                        <w14:cNvContentPartPr/>
                      </w14:nvContentPartPr>
                      <w14:xfrm>
                        <a:off x="0" y="0"/>
                        <a:ext cx="167640" cy="20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0AABE8" id="Ink 1814" o:spid="_x0000_s1026" type="#_x0000_t75" style="position:absolute;margin-left:565.3pt;margin-top:3.6pt;width:14.6pt;height:17.75pt;z-index:25351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">
                <v:imagedata r:id="rId59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17824" behindDoc="0" locked="0" layoutInCell="1" allowOverlap="1">
                <wp:simplePos x="0" y="0"/>
                <wp:positionH relativeFrom="column">
                  <wp:posOffset>4905955</wp:posOffset>
                </wp:positionH>
                <wp:positionV relativeFrom="paragraph">
                  <wp:posOffset>78768</wp:posOffset>
                </wp:positionV>
                <wp:extent cx="182245" cy="222120"/>
                <wp:effectExtent l="38100" t="38100" r="0" b="45085"/>
                <wp:wrapNone/>
                <wp:docPr id="1817" name="Ink 18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8">
                      <w14:nvContentPartPr>
                        <w14:cNvContentPartPr/>
                      </w14:nvContentPartPr>
                      <w14:xfrm>
                        <a:off x="0" y="0"/>
                        <a:ext cx="182245" cy="22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CA0026" id="Ink 1817" o:spid="_x0000_s1026" type="#_x0000_t75" style="position:absolute;margin-left:385.6pt;margin-top:5.5pt;width:15.75pt;height:18.95pt;z-index:25351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">
                <v:imagedata r:id="rId59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01440" behindDoc="0" locked="0" layoutInCell="1" allowOverlap="1">
                <wp:simplePos x="0" y="0"/>
                <wp:positionH relativeFrom="column">
                  <wp:posOffset>7897398</wp:posOffset>
                </wp:positionH>
                <wp:positionV relativeFrom="paragraph">
                  <wp:posOffset>134411</wp:posOffset>
                </wp:positionV>
                <wp:extent cx="761040" cy="68040"/>
                <wp:effectExtent l="19050" t="38100" r="58420" b="46355"/>
                <wp:wrapNone/>
                <wp:docPr id="1801" name="Ink 18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0">
                      <w14:nvContentPartPr>
                        <w14:cNvContentPartPr/>
                      </w14:nvContentPartPr>
                      <w14:xfrm>
                        <a:off x="0" y="0"/>
                        <a:ext cx="76104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5A3F0E" id="Ink 1801" o:spid="_x0000_s1026" type="#_x0000_t75" style="position:absolute;margin-left:621.15pt;margin-top:9.9pt;width:61.3pt;height:6.75pt;z-index:25350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">
                <v:imagedata r:id="rId60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66624" behindDoc="0" locked="0" layoutInCell="1" allowOverlap="1">
                <wp:simplePos x="0" y="0"/>
                <wp:positionH relativeFrom="column">
                  <wp:posOffset>3761718</wp:posOffset>
                </wp:positionH>
                <wp:positionV relativeFrom="paragraph">
                  <wp:posOffset>147747</wp:posOffset>
                </wp:positionV>
                <wp:extent cx="261000" cy="14040"/>
                <wp:effectExtent l="38100" t="38100" r="43815" b="43180"/>
                <wp:wrapNone/>
                <wp:docPr id="1767" name="Ink 17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2">
                      <w14:nvContentPartPr>
                        <w14:cNvContentPartPr/>
                      </w14:nvContentPartPr>
                      <w14:xfrm>
                        <a:off x="0" y="0"/>
                        <a:ext cx="261000" cy="1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4F9F9F" id="Ink 1767" o:spid="_x0000_s1026" type="#_x0000_t75" style="position:absolute;margin-left:295.5pt;margin-top:10.95pt;width:21.95pt;height:2.5pt;z-index:25346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">
                <v:imagedata r:id="rId603" o:title=""/>
              </v:shape>
            </w:pict>
          </mc:Fallback>
        </mc:AlternateContent>
      </w:r>
      <w:r w:rsidR="00F05329">
        <w:rPr>
          <w:rFonts w:ascii="Times New Roman" w:hAnsi="Times New Roman" w:cs="Times New Roman"/>
          <w:sz w:val="24"/>
        </w:rPr>
        <w:t>Bubble Sort</w:t>
      </w:r>
    </w:p>
    <w:p w:rsidR="00F05329" w:rsidRPr="00F05329" w:rsidRDefault="006953D9" w:rsidP="00F05329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11680" behindDoc="0" locked="0" layoutInCell="1" allowOverlap="1">
                <wp:simplePos x="0" y="0"/>
                <wp:positionH relativeFrom="column">
                  <wp:posOffset>4858247</wp:posOffset>
                </wp:positionH>
                <wp:positionV relativeFrom="paragraph">
                  <wp:posOffset>589252</wp:posOffset>
                </wp:positionV>
                <wp:extent cx="781247" cy="497254"/>
                <wp:effectExtent l="38100" t="57150" r="57150" b="55245"/>
                <wp:wrapNone/>
                <wp:docPr id="1811" name="Ink 18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4">
                      <w14:nvContentPartPr>
                        <w14:cNvContentPartPr/>
                      </w14:nvContentPartPr>
                      <w14:xfrm>
                        <a:off x="0" y="0"/>
                        <a:ext cx="781247" cy="4972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CE9DC4" id="Ink 1811" o:spid="_x0000_s1026" type="#_x0000_t75" style="position:absolute;margin-left:381.85pt;margin-top:45.7pt;width:62.9pt;height:40.55pt;z-index:25351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">
                <v:imagedata r:id="rId60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16800" behindDoc="0" locked="0" layoutInCell="1" allowOverlap="1">
                <wp:simplePos x="0" y="0"/>
                <wp:positionH relativeFrom="column">
                  <wp:posOffset>5422790</wp:posOffset>
                </wp:positionH>
                <wp:positionV relativeFrom="paragraph">
                  <wp:posOffset>-78657</wp:posOffset>
                </wp:positionV>
                <wp:extent cx="248619" cy="198120"/>
                <wp:effectExtent l="38100" t="38100" r="0" b="49530"/>
                <wp:wrapNone/>
                <wp:docPr id="1816" name="Ink 18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6">
                      <w14:nvContentPartPr>
                        <w14:cNvContentPartPr/>
                      </w14:nvContentPartPr>
                      <w14:xfrm>
                        <a:off x="0" y="0"/>
                        <a:ext cx="248619" cy="19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F65055" id="Ink 1816" o:spid="_x0000_s1026" type="#_x0000_t75" style="position:absolute;margin-left:426.3pt;margin-top:-6.9pt;width:21pt;height:17pt;z-index:25351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">
                <v:imagedata r:id="rId60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18848" behindDoc="0" locked="0" layoutInCell="1" allowOverlap="1">
                <wp:simplePos x="0" y="0"/>
                <wp:positionH relativeFrom="column">
                  <wp:posOffset>4269850</wp:posOffset>
                </wp:positionH>
                <wp:positionV relativeFrom="paragraph">
                  <wp:posOffset>-78657</wp:posOffset>
                </wp:positionV>
                <wp:extent cx="211455" cy="251139"/>
                <wp:effectExtent l="38100" t="38100" r="0" b="53975"/>
                <wp:wrapNone/>
                <wp:docPr id="1818" name="Ink 18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8">
                      <w14:nvContentPartPr>
                        <w14:cNvContentPartPr/>
                      </w14:nvContentPartPr>
                      <w14:xfrm>
                        <a:off x="0" y="0"/>
                        <a:ext cx="211455" cy="25113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E9B357" id="Ink 1818" o:spid="_x0000_s1026" type="#_x0000_t75" style="position:absolute;margin-left:335.5pt;margin-top:-6.9pt;width:18.05pt;height:21.15pt;z-index:25351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">
                <v:imagedata r:id="rId60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10656" behindDoc="0" locked="0" layoutInCell="1" allowOverlap="1">
                <wp:simplePos x="0" y="0"/>
                <wp:positionH relativeFrom="column">
                  <wp:posOffset>4401078</wp:posOffset>
                </wp:positionH>
                <wp:positionV relativeFrom="paragraph">
                  <wp:posOffset>1273941</wp:posOffset>
                </wp:positionV>
                <wp:extent cx="1203840" cy="110520"/>
                <wp:effectExtent l="38100" t="38100" r="0" b="41910"/>
                <wp:wrapNone/>
                <wp:docPr id="1810" name="Ink 18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0">
                      <w14:nvContentPartPr>
                        <w14:cNvContentPartPr/>
                      </w14:nvContentPartPr>
                      <w14:xfrm>
                        <a:off x="0" y="0"/>
                        <a:ext cx="1203840" cy="11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4D16F6" id="Ink 1810" o:spid="_x0000_s1026" type="#_x0000_t75" style="position:absolute;margin-left:345.85pt;margin-top:99.6pt;width:96.25pt;height:10.1pt;z-index:25351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">
                <v:imagedata r:id="rId61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05536" behindDoc="0" locked="0" layoutInCell="1" allowOverlap="1">
                <wp:simplePos x="0" y="0"/>
                <wp:positionH relativeFrom="column">
                  <wp:posOffset>4537158</wp:posOffset>
                </wp:positionH>
                <wp:positionV relativeFrom="paragraph">
                  <wp:posOffset>585621</wp:posOffset>
                </wp:positionV>
                <wp:extent cx="215280" cy="450000"/>
                <wp:effectExtent l="38100" t="38100" r="51435" b="45720"/>
                <wp:wrapNone/>
                <wp:docPr id="1805" name="Ink 18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2">
                      <w14:nvContentPartPr>
                        <w14:cNvContentPartPr/>
                      </w14:nvContentPartPr>
                      <w14:xfrm>
                        <a:off x="0" y="0"/>
                        <a:ext cx="215280" cy="45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C65BA8" id="Ink 1805" o:spid="_x0000_s1026" type="#_x0000_t75" style="position:absolute;margin-left:356.55pt;margin-top:45.4pt;width:18.35pt;height:36.85pt;z-index:25350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">
                <v:imagedata r:id="rId61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04512" behindDoc="0" locked="0" layoutInCell="1" allowOverlap="1">
                <wp:simplePos x="0" y="0"/>
                <wp:positionH relativeFrom="column">
                  <wp:posOffset>4056198</wp:posOffset>
                </wp:positionH>
                <wp:positionV relativeFrom="paragraph">
                  <wp:posOffset>787581</wp:posOffset>
                </wp:positionV>
                <wp:extent cx="255960" cy="42120"/>
                <wp:effectExtent l="38100" t="38100" r="29845" b="53340"/>
                <wp:wrapNone/>
                <wp:docPr id="1804" name="Ink 18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4">
                      <w14:nvContentPartPr>
                        <w14:cNvContentPartPr/>
                      </w14:nvContentPartPr>
                      <w14:xfrm>
                        <a:off x="0" y="0"/>
                        <a:ext cx="255960" cy="4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DC0C3D" id="Ink 1804" o:spid="_x0000_s1026" type="#_x0000_t75" style="position:absolute;margin-left:318.7pt;margin-top:61.3pt;width:21.55pt;height:4.7pt;z-index:25350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">
                <v:imagedata r:id="rId61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03488" behindDoc="0" locked="0" layoutInCell="1" allowOverlap="1">
                <wp:simplePos x="0" y="0"/>
                <wp:positionH relativeFrom="column">
                  <wp:posOffset>3973398</wp:posOffset>
                </wp:positionH>
                <wp:positionV relativeFrom="paragraph">
                  <wp:posOffset>692181</wp:posOffset>
                </wp:positionV>
                <wp:extent cx="248760" cy="25200"/>
                <wp:effectExtent l="38100" t="38100" r="37465" b="51435"/>
                <wp:wrapNone/>
                <wp:docPr id="1803" name="Ink 18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6">
                      <w14:nvContentPartPr>
                        <w14:cNvContentPartPr/>
                      </w14:nvContentPartPr>
                      <w14:xfrm>
                        <a:off x="0" y="0"/>
                        <a:ext cx="248760" cy="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D91250" id="Ink 1803" o:spid="_x0000_s1026" type="#_x0000_t75" style="position:absolute;margin-left:312.15pt;margin-top:53.8pt;width:21.05pt;height:3.4pt;z-index:25350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">
                <v:imagedata r:id="rId617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502464" behindDoc="0" locked="0" layoutInCell="1" allowOverlap="1">
                <wp:simplePos x="0" y="0"/>
                <wp:positionH relativeFrom="column">
                  <wp:posOffset>8286558</wp:posOffset>
                </wp:positionH>
                <wp:positionV relativeFrom="paragraph">
                  <wp:posOffset>140301</wp:posOffset>
                </wp:positionV>
                <wp:extent cx="251280" cy="156600"/>
                <wp:effectExtent l="38100" t="38100" r="53975" b="53340"/>
                <wp:wrapNone/>
                <wp:docPr id="1802" name="Ink 18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8">
                      <w14:nvContentPartPr>
                        <w14:cNvContentPartPr/>
                      </w14:nvContentPartPr>
                      <w14:xfrm>
                        <a:off x="0" y="0"/>
                        <a:ext cx="251280" cy="15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37807" id="Ink 1802" o:spid="_x0000_s1026" type="#_x0000_t75" style="position:absolute;margin-left:651.8pt;margin-top:10.35pt;width:21.2pt;height:13.75pt;z-index:25350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">
                <v:imagedata r:id="rId619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89152" behindDoc="0" locked="0" layoutInCell="1" allowOverlap="1">
                <wp:simplePos x="0" y="0"/>
                <wp:positionH relativeFrom="column">
                  <wp:posOffset>6250038</wp:posOffset>
                </wp:positionH>
                <wp:positionV relativeFrom="paragraph">
                  <wp:posOffset>183861</wp:posOffset>
                </wp:positionV>
                <wp:extent cx="264600" cy="106920"/>
                <wp:effectExtent l="19050" t="38100" r="40640" b="45720"/>
                <wp:wrapNone/>
                <wp:docPr id="1789" name="Ink 17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0">
                      <w14:nvContentPartPr>
                        <w14:cNvContentPartPr/>
                      </w14:nvContentPartPr>
                      <w14:xfrm>
                        <a:off x="0" y="0"/>
                        <a:ext cx="26460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EEB00B" id="Ink 1789" o:spid="_x0000_s1026" type="#_x0000_t75" style="position:absolute;margin-left:491.45pt;margin-top:13.8pt;width:22.25pt;height:9.8pt;z-index:25348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">
                <v:imagedata r:id="rId621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88128" behindDoc="0" locked="0" layoutInCell="1" allowOverlap="1">
                <wp:simplePos x="0" y="0"/>
                <wp:positionH relativeFrom="column">
                  <wp:posOffset>5839998</wp:posOffset>
                </wp:positionH>
                <wp:positionV relativeFrom="paragraph">
                  <wp:posOffset>14661</wp:posOffset>
                </wp:positionV>
                <wp:extent cx="963000" cy="38880"/>
                <wp:effectExtent l="38100" t="19050" r="46990" b="56515"/>
                <wp:wrapNone/>
                <wp:docPr id="1788" name="Ink 17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2">
                      <w14:nvContentPartPr>
                        <w14:cNvContentPartPr/>
                      </w14:nvContentPartPr>
                      <w14:xfrm>
                        <a:off x="0" y="0"/>
                        <a:ext cx="96300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01ECF7" id="Ink 1788" o:spid="_x0000_s1026" type="#_x0000_t75" style="position:absolute;margin-left:459.15pt;margin-top:.45pt;width:77.25pt;height:4.45pt;z-index:25348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">
                <v:imagedata r:id="rId623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75840" behindDoc="0" locked="0" layoutInCell="1" allowOverlap="1">
                <wp:simplePos x="0" y="0"/>
                <wp:positionH relativeFrom="column">
                  <wp:posOffset>4664238</wp:posOffset>
                </wp:positionH>
                <wp:positionV relativeFrom="paragraph">
                  <wp:posOffset>-84699</wp:posOffset>
                </wp:positionV>
                <wp:extent cx="106560" cy="191520"/>
                <wp:effectExtent l="38100" t="19050" r="46355" b="56515"/>
                <wp:wrapNone/>
                <wp:docPr id="1776" name="Ink 17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4">
                      <w14:nvContentPartPr>
                        <w14:cNvContentPartPr/>
                      </w14:nvContentPartPr>
                      <w14:xfrm>
                        <a:off x="0" y="0"/>
                        <a:ext cx="106560" cy="19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DC9835" id="Ink 1776" o:spid="_x0000_s1026" type="#_x0000_t75" style="position:absolute;margin-left:366.55pt;margin-top:-7.35pt;width:9.85pt;height:16.5pt;z-index:25347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">
                <v:imagedata r:id="rId625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</w:rPr>
        <mc:AlternateContent>
          <mc:Choice Requires="wpi">
            <w:drawing>
              <wp:anchor distT="0" distB="0" distL="114300" distR="114300" simplePos="0" relativeHeight="253467648" behindDoc="0" locked="0" layoutInCell="1" allowOverlap="1">
                <wp:simplePos x="0" y="0"/>
                <wp:positionH relativeFrom="column">
                  <wp:posOffset>3840558</wp:posOffset>
                </wp:positionH>
                <wp:positionV relativeFrom="paragraph">
                  <wp:posOffset>39517</wp:posOffset>
                </wp:positionV>
                <wp:extent cx="244440" cy="45000"/>
                <wp:effectExtent l="38100" t="38100" r="41910" b="50800"/>
                <wp:wrapNone/>
                <wp:docPr id="1768" name="Ink 17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6">
                      <w14:nvContentPartPr>
                        <w14:cNvContentPartPr/>
                      </w14:nvContentPartPr>
                      <w14:xfrm>
                        <a:off x="0" y="0"/>
                        <a:ext cx="24444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8396CE" id="Ink 1768" o:spid="_x0000_s1026" type="#_x0000_t75" style="position:absolute;margin-left:301.7pt;margin-top:2.4pt;width:20.7pt;height:5pt;z-index:25346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">
                <v:imagedata r:id="rId627" o:title=""/>
              </v:shape>
            </w:pict>
          </mc:Fallback>
        </mc:AlternateContent>
      </w:r>
      <w:r w:rsidR="00F05329">
        <w:rPr>
          <w:rFonts w:ascii="Times New Roman" w:hAnsi="Times New Roman" w:cs="Times New Roman"/>
          <w:sz w:val="24"/>
        </w:rPr>
        <w:t>Insertion Sort</w:t>
      </w:r>
    </w:p>
    <w:sectPr w:rsidR="00F05329" w:rsidRPr="00F05329" w:rsidSect="00DA0B26">
      <w:headerReference w:type="even" r:id="rId628"/>
      <w:headerReference w:type="default" r:id="rId629"/>
      <w:footerReference w:type="even" r:id="rId630"/>
      <w:footerReference w:type="default" r:id="rId631"/>
      <w:headerReference w:type="first" r:id="rId632"/>
      <w:footerReference w:type="first" r:id="rId63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6686" w:rsidRDefault="00506686" w:rsidP="00951835">
      <w:pPr>
        <w:spacing w:after="0" w:line="240" w:lineRule="auto"/>
      </w:pPr>
      <w:r>
        <w:separator/>
      </w:r>
    </w:p>
  </w:endnote>
  <w:endnote w:type="continuationSeparator" w:id="0">
    <w:p w:rsidR="00506686" w:rsidRDefault="00506686" w:rsidP="009518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407622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3C7F4B" w:rsidRDefault="003C7F4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773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D7735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C7F4B" w:rsidRDefault="003C7F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6686" w:rsidRDefault="00506686" w:rsidP="00951835">
      <w:pPr>
        <w:spacing w:after="0" w:line="240" w:lineRule="auto"/>
      </w:pPr>
      <w:r>
        <w:separator/>
      </w:r>
    </w:p>
  </w:footnote>
  <w:footnote w:type="continuationSeparator" w:id="0">
    <w:p w:rsidR="00506686" w:rsidRDefault="00506686" w:rsidP="009518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C7F4B" w:rsidRDefault="003C7F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69CF"/>
    <w:multiLevelType w:val="hybridMultilevel"/>
    <w:tmpl w:val="11C63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D4AAA"/>
    <w:multiLevelType w:val="hybridMultilevel"/>
    <w:tmpl w:val="2E0269F8"/>
    <w:lvl w:ilvl="0" w:tplc="D9E23B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51E8C9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E10C0C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1CB24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DAC0D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AA145F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6FB4B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8627D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186EB4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" w15:restartNumberingAfterBreak="0">
    <w:nsid w:val="076D16FF"/>
    <w:multiLevelType w:val="hybridMultilevel"/>
    <w:tmpl w:val="CBB22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35D1E"/>
    <w:multiLevelType w:val="hybridMultilevel"/>
    <w:tmpl w:val="24785840"/>
    <w:lvl w:ilvl="0" w:tplc="F6FEF1A4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8866190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782A842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568EDB30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7DC25E2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A5DEC7A0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DDC67338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BA5AB174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25D27704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4" w15:restartNumberingAfterBreak="0">
    <w:nsid w:val="0ECF603F"/>
    <w:multiLevelType w:val="hybridMultilevel"/>
    <w:tmpl w:val="D1EE0CDE"/>
    <w:lvl w:ilvl="0" w:tplc="0F324686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C9A6642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7EA4CA9E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92E4D196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F1829FE2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10F031E2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FA146964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496EA4E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4B88F936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5" w15:restartNumberingAfterBreak="0">
    <w:nsid w:val="0FC23923"/>
    <w:multiLevelType w:val="hybridMultilevel"/>
    <w:tmpl w:val="7EC010E4"/>
    <w:lvl w:ilvl="0" w:tplc="8168F81C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FB3A81D4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496E51CE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DC16C49E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70387802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4F62C2F6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E50CAEE4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048846CC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72E06E70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6" w15:restartNumberingAfterBreak="0">
    <w:nsid w:val="1C7C764E"/>
    <w:multiLevelType w:val="hybridMultilevel"/>
    <w:tmpl w:val="B64870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746742"/>
    <w:multiLevelType w:val="hybridMultilevel"/>
    <w:tmpl w:val="CDA24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2017D2"/>
    <w:multiLevelType w:val="hybridMultilevel"/>
    <w:tmpl w:val="170EFA42"/>
    <w:lvl w:ilvl="0" w:tplc="04090001">
      <w:start w:val="1"/>
      <w:numFmt w:val="bullet"/>
      <w:lvlText w:val=""/>
      <w:lvlJc w:val="left"/>
      <w:pPr>
        <w:ind w:left="10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7" w:hanging="360"/>
      </w:pPr>
      <w:rPr>
        <w:rFonts w:ascii="Wingdings" w:hAnsi="Wingdings" w:hint="default"/>
      </w:rPr>
    </w:lvl>
  </w:abstractNum>
  <w:abstractNum w:abstractNumId="9" w15:restartNumberingAfterBreak="0">
    <w:nsid w:val="3001652C"/>
    <w:multiLevelType w:val="hybridMultilevel"/>
    <w:tmpl w:val="7BFE4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93693E"/>
    <w:multiLevelType w:val="hybridMultilevel"/>
    <w:tmpl w:val="EF10F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575B28"/>
    <w:multiLevelType w:val="hybridMultilevel"/>
    <w:tmpl w:val="D412429C"/>
    <w:lvl w:ilvl="0" w:tplc="A5FADA04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50EE27E4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E2AC6FC8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A8869058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09A0AFEC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621ADC0A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F5D8EB3E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359277FC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6C0EE7F8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2" w15:restartNumberingAfterBreak="0">
    <w:nsid w:val="41C273B5"/>
    <w:multiLevelType w:val="hybridMultilevel"/>
    <w:tmpl w:val="877AB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24082"/>
    <w:multiLevelType w:val="hybridMultilevel"/>
    <w:tmpl w:val="F5AC4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144DBB"/>
    <w:multiLevelType w:val="hybridMultilevel"/>
    <w:tmpl w:val="DEC2330A"/>
    <w:lvl w:ilvl="0" w:tplc="3C760B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2754F8"/>
    <w:multiLevelType w:val="hybridMultilevel"/>
    <w:tmpl w:val="E43C8CA6"/>
    <w:lvl w:ilvl="0" w:tplc="0F324686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15163E"/>
    <w:multiLevelType w:val="hybridMultilevel"/>
    <w:tmpl w:val="F912DB50"/>
    <w:lvl w:ilvl="0" w:tplc="092E8870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D2523E5C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AD4818F4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A266944A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815E64CA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2BFEF65C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EB12B056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03610EA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43CC417E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7" w15:restartNumberingAfterBreak="0">
    <w:nsid w:val="670A386C"/>
    <w:multiLevelType w:val="hybridMultilevel"/>
    <w:tmpl w:val="8B969440"/>
    <w:lvl w:ilvl="0" w:tplc="D8640D7A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60680D82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71A2EC9A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7FDE05AA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AD6476A0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538212D2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58A66D2A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B4C0338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F2EE592C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8" w15:restartNumberingAfterBreak="0">
    <w:nsid w:val="70F95B72"/>
    <w:multiLevelType w:val="hybridMultilevel"/>
    <w:tmpl w:val="FC085B42"/>
    <w:lvl w:ilvl="0" w:tplc="4B92AD44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A9F0093E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C8BC5074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D58E6284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EE50FDBC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97D06C3C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C2F6E65C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FD36A7EA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6DCCCB6C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9" w15:restartNumberingAfterBreak="0">
    <w:nsid w:val="76C93F73"/>
    <w:multiLevelType w:val="hybridMultilevel"/>
    <w:tmpl w:val="50E86540"/>
    <w:lvl w:ilvl="0" w:tplc="DB86364C">
      <w:start w:val="11"/>
      <w:numFmt w:val="bullet"/>
      <w:lvlText w:val="-"/>
      <w:lvlJc w:val="left"/>
      <w:pPr>
        <w:ind w:left="16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20" w15:restartNumberingAfterBreak="0">
    <w:nsid w:val="76F31D3C"/>
    <w:multiLevelType w:val="hybridMultilevel"/>
    <w:tmpl w:val="5F166276"/>
    <w:lvl w:ilvl="0" w:tplc="B296B728">
      <w:start w:val="1"/>
      <w:numFmt w:val="bullet"/>
      <w:lvlText w:val="▫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064876D6">
      <w:start w:val="1"/>
      <w:numFmt w:val="bullet"/>
      <w:lvlText w:val="▫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6FF46C26" w:tentative="1">
      <w:start w:val="1"/>
      <w:numFmt w:val="bullet"/>
      <w:lvlText w:val="▫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61D8F1DA" w:tentative="1">
      <w:start w:val="1"/>
      <w:numFmt w:val="bullet"/>
      <w:lvlText w:val="▫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F9F84138" w:tentative="1">
      <w:start w:val="1"/>
      <w:numFmt w:val="bullet"/>
      <w:lvlText w:val="▫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948ADC86" w:tentative="1">
      <w:start w:val="1"/>
      <w:numFmt w:val="bullet"/>
      <w:lvlText w:val="▫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A808EC04" w:tentative="1">
      <w:start w:val="1"/>
      <w:numFmt w:val="bullet"/>
      <w:lvlText w:val="▫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03D67A84" w:tentative="1">
      <w:start w:val="1"/>
      <w:numFmt w:val="bullet"/>
      <w:lvlText w:val="▫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BEA0B4CE" w:tentative="1">
      <w:start w:val="1"/>
      <w:numFmt w:val="bullet"/>
      <w:lvlText w:val="▫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1" w15:restartNumberingAfterBreak="0">
    <w:nsid w:val="7BFA042F"/>
    <w:multiLevelType w:val="hybridMultilevel"/>
    <w:tmpl w:val="4EEE8008"/>
    <w:lvl w:ilvl="0" w:tplc="9D9A8D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3"/>
  </w:num>
  <w:num w:numId="3">
    <w:abstractNumId w:val="9"/>
  </w:num>
  <w:num w:numId="4">
    <w:abstractNumId w:val="12"/>
  </w:num>
  <w:num w:numId="5">
    <w:abstractNumId w:val="21"/>
  </w:num>
  <w:num w:numId="6">
    <w:abstractNumId w:val="1"/>
  </w:num>
  <w:num w:numId="7">
    <w:abstractNumId w:val="0"/>
  </w:num>
  <w:num w:numId="8">
    <w:abstractNumId w:val="10"/>
  </w:num>
  <w:num w:numId="9">
    <w:abstractNumId w:val="18"/>
  </w:num>
  <w:num w:numId="10">
    <w:abstractNumId w:val="3"/>
  </w:num>
  <w:num w:numId="11">
    <w:abstractNumId w:val="6"/>
  </w:num>
  <w:num w:numId="12">
    <w:abstractNumId w:val="8"/>
  </w:num>
  <w:num w:numId="13">
    <w:abstractNumId w:val="11"/>
  </w:num>
  <w:num w:numId="14">
    <w:abstractNumId w:val="17"/>
  </w:num>
  <w:num w:numId="15">
    <w:abstractNumId w:val="20"/>
  </w:num>
  <w:num w:numId="16">
    <w:abstractNumId w:val="4"/>
  </w:num>
  <w:num w:numId="17">
    <w:abstractNumId w:val="5"/>
  </w:num>
  <w:num w:numId="18">
    <w:abstractNumId w:val="16"/>
  </w:num>
  <w:num w:numId="19">
    <w:abstractNumId w:val="15"/>
  </w:num>
  <w:num w:numId="20">
    <w:abstractNumId w:val="19"/>
  </w:num>
  <w:num w:numId="21">
    <w:abstractNumId w:val="2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tDQ2MzU1NTY2NDVV0lEKTi0uzszPAykwrgUAh0p5DSwAAAA="/>
  </w:docVars>
  <w:rsids>
    <w:rsidRoot w:val="000E3CCC"/>
    <w:rsid w:val="000278CC"/>
    <w:rsid w:val="00051D72"/>
    <w:rsid w:val="00072B0D"/>
    <w:rsid w:val="00094AF0"/>
    <w:rsid w:val="000D283D"/>
    <w:rsid w:val="000E3CCC"/>
    <w:rsid w:val="000E4C41"/>
    <w:rsid w:val="00111E33"/>
    <w:rsid w:val="00156327"/>
    <w:rsid w:val="00186F18"/>
    <w:rsid w:val="00195B40"/>
    <w:rsid w:val="001A69C7"/>
    <w:rsid w:val="001E3D8D"/>
    <w:rsid w:val="001F5DE6"/>
    <w:rsid w:val="00210D68"/>
    <w:rsid w:val="002128B5"/>
    <w:rsid w:val="002760DF"/>
    <w:rsid w:val="00276450"/>
    <w:rsid w:val="00290672"/>
    <w:rsid w:val="00290B97"/>
    <w:rsid w:val="002C0922"/>
    <w:rsid w:val="002D0C42"/>
    <w:rsid w:val="00320626"/>
    <w:rsid w:val="00356E14"/>
    <w:rsid w:val="003B32D0"/>
    <w:rsid w:val="003C7F4B"/>
    <w:rsid w:val="00405C6D"/>
    <w:rsid w:val="00410014"/>
    <w:rsid w:val="00412D38"/>
    <w:rsid w:val="00422B5A"/>
    <w:rsid w:val="0043065D"/>
    <w:rsid w:val="0045289B"/>
    <w:rsid w:val="004606B3"/>
    <w:rsid w:val="004A5CD5"/>
    <w:rsid w:val="004B6590"/>
    <w:rsid w:val="004C623D"/>
    <w:rsid w:val="004E0074"/>
    <w:rsid w:val="004F7AA2"/>
    <w:rsid w:val="0050377E"/>
    <w:rsid w:val="00505BF7"/>
    <w:rsid w:val="00506686"/>
    <w:rsid w:val="00527C82"/>
    <w:rsid w:val="005707FC"/>
    <w:rsid w:val="0058432C"/>
    <w:rsid w:val="00597B69"/>
    <w:rsid w:val="005C4F36"/>
    <w:rsid w:val="005D2DEC"/>
    <w:rsid w:val="005D7735"/>
    <w:rsid w:val="005E29C8"/>
    <w:rsid w:val="005E2AA5"/>
    <w:rsid w:val="0062399E"/>
    <w:rsid w:val="00675C88"/>
    <w:rsid w:val="006953D9"/>
    <w:rsid w:val="00696DD8"/>
    <w:rsid w:val="006F0F10"/>
    <w:rsid w:val="007224F4"/>
    <w:rsid w:val="007273EB"/>
    <w:rsid w:val="007523A2"/>
    <w:rsid w:val="00766F24"/>
    <w:rsid w:val="007776B9"/>
    <w:rsid w:val="007877DA"/>
    <w:rsid w:val="007D0092"/>
    <w:rsid w:val="007E6C3D"/>
    <w:rsid w:val="0080075A"/>
    <w:rsid w:val="00801055"/>
    <w:rsid w:val="00860364"/>
    <w:rsid w:val="00863FB6"/>
    <w:rsid w:val="008B13BD"/>
    <w:rsid w:val="008F17EC"/>
    <w:rsid w:val="00940A21"/>
    <w:rsid w:val="00951835"/>
    <w:rsid w:val="00962D56"/>
    <w:rsid w:val="00975504"/>
    <w:rsid w:val="009B4EFD"/>
    <w:rsid w:val="00A45D86"/>
    <w:rsid w:val="00A83740"/>
    <w:rsid w:val="00AA267D"/>
    <w:rsid w:val="00AB6F3F"/>
    <w:rsid w:val="00AB7344"/>
    <w:rsid w:val="00AC6EEF"/>
    <w:rsid w:val="00AD32D1"/>
    <w:rsid w:val="00B451C1"/>
    <w:rsid w:val="00B45BD0"/>
    <w:rsid w:val="00B62465"/>
    <w:rsid w:val="00B75C1C"/>
    <w:rsid w:val="00B778B1"/>
    <w:rsid w:val="00B82B80"/>
    <w:rsid w:val="00B9731F"/>
    <w:rsid w:val="00BA28A7"/>
    <w:rsid w:val="00BA644B"/>
    <w:rsid w:val="00BD100B"/>
    <w:rsid w:val="00BE0C08"/>
    <w:rsid w:val="00BE75E1"/>
    <w:rsid w:val="00BF60BF"/>
    <w:rsid w:val="00C15DB2"/>
    <w:rsid w:val="00C34CB0"/>
    <w:rsid w:val="00C603AA"/>
    <w:rsid w:val="00C85666"/>
    <w:rsid w:val="00CC6486"/>
    <w:rsid w:val="00CE1737"/>
    <w:rsid w:val="00D02ED9"/>
    <w:rsid w:val="00D354F0"/>
    <w:rsid w:val="00D52A36"/>
    <w:rsid w:val="00D8427F"/>
    <w:rsid w:val="00DA0B26"/>
    <w:rsid w:val="00DB1093"/>
    <w:rsid w:val="00DD5528"/>
    <w:rsid w:val="00E01DAB"/>
    <w:rsid w:val="00ED1E24"/>
    <w:rsid w:val="00F05329"/>
    <w:rsid w:val="00F13E4E"/>
    <w:rsid w:val="00F37B48"/>
    <w:rsid w:val="00F64042"/>
    <w:rsid w:val="00FC045B"/>
    <w:rsid w:val="00FD01A9"/>
    <w:rsid w:val="00FF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B80166-1332-41E4-9D61-E5732CD8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3A2"/>
    <w:pPr>
      <w:ind w:left="720"/>
      <w:contextualSpacing/>
    </w:pPr>
  </w:style>
  <w:style w:type="table" w:styleId="TableGrid">
    <w:name w:val="Table Grid"/>
    <w:basedOn w:val="TableNormal"/>
    <w:uiPriority w:val="39"/>
    <w:rsid w:val="002D0C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2D0C42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2D0C4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518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8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518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835"/>
  </w:style>
  <w:style w:type="paragraph" w:styleId="Footer">
    <w:name w:val="footer"/>
    <w:basedOn w:val="Normal"/>
    <w:link w:val="FooterChar"/>
    <w:uiPriority w:val="99"/>
    <w:unhideWhenUsed/>
    <w:rsid w:val="009518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835"/>
  </w:style>
  <w:style w:type="character" w:styleId="PlaceholderText">
    <w:name w:val="Placeholder Text"/>
    <w:basedOn w:val="DefaultParagraphFont"/>
    <w:uiPriority w:val="99"/>
    <w:semiHidden/>
    <w:rsid w:val="00E01DA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55116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059760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5955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9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3264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6753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6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877369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2121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8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3672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1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7104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9645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7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78252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8639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5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4560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56.xml"/><Relationship Id="rId21" Type="http://schemas.openxmlformats.org/officeDocument/2006/relationships/customXml" Target="ink/ink8.xml"/><Relationship Id="rId324" Type="http://schemas.openxmlformats.org/officeDocument/2006/relationships/customXml" Target="ink/ink159.xml"/><Relationship Id="rId531" Type="http://schemas.openxmlformats.org/officeDocument/2006/relationships/image" Target="media/image263.png"/><Relationship Id="rId629" Type="http://schemas.openxmlformats.org/officeDocument/2006/relationships/header" Target="header2.xml"/><Relationship Id="rId170" Type="http://schemas.openxmlformats.org/officeDocument/2006/relationships/image" Target="media/image82.png"/><Relationship Id="rId268" Type="http://schemas.openxmlformats.org/officeDocument/2006/relationships/image" Target="media/image131.png"/><Relationship Id="rId475" Type="http://schemas.openxmlformats.org/officeDocument/2006/relationships/image" Target="media/image235.png"/><Relationship Id="rId32" Type="http://schemas.openxmlformats.org/officeDocument/2006/relationships/image" Target="media/image13.png"/><Relationship Id="rId128" Type="http://schemas.openxmlformats.org/officeDocument/2006/relationships/image" Target="media/image61.png"/><Relationship Id="rId335" Type="http://schemas.openxmlformats.org/officeDocument/2006/relationships/image" Target="media/image165.png"/><Relationship Id="rId542" Type="http://schemas.openxmlformats.org/officeDocument/2006/relationships/customXml" Target="ink/ink268.xml"/><Relationship Id="rId181" Type="http://schemas.openxmlformats.org/officeDocument/2006/relationships/customXml" Target="ink/ink88.xml"/><Relationship Id="rId402" Type="http://schemas.openxmlformats.org/officeDocument/2006/relationships/customXml" Target="ink/ink198.xml"/><Relationship Id="rId279" Type="http://schemas.openxmlformats.org/officeDocument/2006/relationships/customXml" Target="ink/ink137.xml"/><Relationship Id="rId486" Type="http://schemas.openxmlformats.org/officeDocument/2006/relationships/customXml" Target="ink/ink240.xml"/><Relationship Id="rId43" Type="http://schemas.openxmlformats.org/officeDocument/2006/relationships/customXml" Target="ink/ink19.xml"/><Relationship Id="rId139" Type="http://schemas.openxmlformats.org/officeDocument/2006/relationships/customXml" Target="ink/ink67.xml"/><Relationship Id="rId346" Type="http://schemas.openxmlformats.org/officeDocument/2006/relationships/customXml" Target="ink/ink170.xml"/><Relationship Id="rId553" Type="http://schemas.openxmlformats.org/officeDocument/2006/relationships/image" Target="media/image274.png"/><Relationship Id="rId192" Type="http://schemas.openxmlformats.org/officeDocument/2006/relationships/image" Target="media/image93.png"/><Relationship Id="rId206" Type="http://schemas.openxmlformats.org/officeDocument/2006/relationships/image" Target="media/image100.png"/><Relationship Id="rId413" Type="http://schemas.openxmlformats.org/officeDocument/2006/relationships/image" Target="media/image204.png"/><Relationship Id="rId497" Type="http://schemas.openxmlformats.org/officeDocument/2006/relationships/image" Target="media/image246.png"/><Relationship Id="rId620" Type="http://schemas.openxmlformats.org/officeDocument/2006/relationships/customXml" Target="ink/ink307.xml"/><Relationship Id="rId357" Type="http://schemas.openxmlformats.org/officeDocument/2006/relationships/image" Target="media/image176.png"/><Relationship Id="rId54" Type="http://schemas.openxmlformats.org/officeDocument/2006/relationships/image" Target="media/image24.png"/><Relationship Id="rId217" Type="http://schemas.openxmlformats.org/officeDocument/2006/relationships/customXml" Target="ink/ink106.xml"/><Relationship Id="rId564" Type="http://schemas.openxmlformats.org/officeDocument/2006/relationships/customXml" Target="ink/ink279.xml"/><Relationship Id="rId424" Type="http://schemas.openxmlformats.org/officeDocument/2006/relationships/customXml" Target="ink/ink209.xml"/><Relationship Id="rId631" Type="http://schemas.openxmlformats.org/officeDocument/2006/relationships/footer" Target="footer2.xml"/><Relationship Id="rId270" Type="http://schemas.openxmlformats.org/officeDocument/2006/relationships/image" Target="media/image132.png"/><Relationship Id="rId65" Type="http://schemas.openxmlformats.org/officeDocument/2006/relationships/customXml" Target="ink/ink30.xml"/><Relationship Id="rId130" Type="http://schemas.openxmlformats.org/officeDocument/2006/relationships/image" Target="media/image62.png"/><Relationship Id="rId368" Type="http://schemas.openxmlformats.org/officeDocument/2006/relationships/customXml" Target="ink/ink181.xml"/><Relationship Id="rId575" Type="http://schemas.openxmlformats.org/officeDocument/2006/relationships/image" Target="media/image285.png"/><Relationship Id="rId228" Type="http://schemas.openxmlformats.org/officeDocument/2006/relationships/image" Target="media/image111.png"/><Relationship Id="rId435" Type="http://schemas.openxmlformats.org/officeDocument/2006/relationships/image" Target="media/image215.png"/><Relationship Id="rId281" Type="http://schemas.openxmlformats.org/officeDocument/2006/relationships/customXml" Target="ink/ink138.xml"/><Relationship Id="rId502" Type="http://schemas.openxmlformats.org/officeDocument/2006/relationships/customXml" Target="ink/ink248.xml"/><Relationship Id="rId76" Type="http://schemas.openxmlformats.org/officeDocument/2006/relationships/image" Target="media/image35.png"/><Relationship Id="rId141" Type="http://schemas.openxmlformats.org/officeDocument/2006/relationships/customXml" Target="ink/ink68.xml"/><Relationship Id="rId379" Type="http://schemas.openxmlformats.org/officeDocument/2006/relationships/image" Target="media/image187.png"/><Relationship Id="rId586" Type="http://schemas.openxmlformats.org/officeDocument/2006/relationships/customXml" Target="ink/ink290.xml"/><Relationship Id="rId7" Type="http://schemas.openxmlformats.org/officeDocument/2006/relationships/customXml" Target="ink/ink1.xml"/><Relationship Id="rId239" Type="http://schemas.openxmlformats.org/officeDocument/2006/relationships/customXml" Target="ink/ink117.xml"/><Relationship Id="rId446" Type="http://schemas.openxmlformats.org/officeDocument/2006/relationships/customXml" Target="ink/ink220.xml"/><Relationship Id="rId292" Type="http://schemas.openxmlformats.org/officeDocument/2006/relationships/image" Target="media/image143.png"/><Relationship Id="rId306" Type="http://schemas.openxmlformats.org/officeDocument/2006/relationships/customXml" Target="ink/ink150.xml"/><Relationship Id="rId87" Type="http://schemas.openxmlformats.org/officeDocument/2006/relationships/customXml" Target="ink/ink41.xml"/><Relationship Id="rId513" Type="http://schemas.openxmlformats.org/officeDocument/2006/relationships/image" Target="media/image254.png"/><Relationship Id="rId597" Type="http://schemas.openxmlformats.org/officeDocument/2006/relationships/image" Target="media/image296.png"/><Relationship Id="rId152" Type="http://schemas.openxmlformats.org/officeDocument/2006/relationships/image" Target="media/image73.png"/><Relationship Id="rId457" Type="http://schemas.openxmlformats.org/officeDocument/2006/relationships/image" Target="media/image226.png"/><Relationship Id="rId14" Type="http://schemas.openxmlformats.org/officeDocument/2006/relationships/image" Target="media/image4.png"/><Relationship Id="rId317" Type="http://schemas.openxmlformats.org/officeDocument/2006/relationships/image" Target="media/image156.png"/><Relationship Id="rId524" Type="http://schemas.openxmlformats.org/officeDocument/2006/relationships/customXml" Target="ink/ink259.xml"/><Relationship Id="rId98" Type="http://schemas.openxmlformats.org/officeDocument/2006/relationships/image" Target="media/image46.png"/><Relationship Id="rId163" Type="http://schemas.openxmlformats.org/officeDocument/2006/relationships/customXml" Target="ink/ink79.xml"/><Relationship Id="rId370" Type="http://schemas.openxmlformats.org/officeDocument/2006/relationships/customXml" Target="ink/ink182.xml"/><Relationship Id="rId230" Type="http://schemas.openxmlformats.org/officeDocument/2006/relationships/image" Target="media/image112.png"/><Relationship Id="rId468" Type="http://schemas.openxmlformats.org/officeDocument/2006/relationships/customXml" Target="ink/ink231.xml"/><Relationship Id="rId25" Type="http://schemas.openxmlformats.org/officeDocument/2006/relationships/customXml" Target="ink/ink10.xml"/><Relationship Id="rId328" Type="http://schemas.openxmlformats.org/officeDocument/2006/relationships/customXml" Target="ink/ink161.xml"/><Relationship Id="rId535" Type="http://schemas.openxmlformats.org/officeDocument/2006/relationships/image" Target="media/image265.png"/><Relationship Id="rId174" Type="http://schemas.openxmlformats.org/officeDocument/2006/relationships/image" Target="media/image84.png"/><Relationship Id="rId381" Type="http://schemas.openxmlformats.org/officeDocument/2006/relationships/image" Target="media/image188.png"/><Relationship Id="rId602" Type="http://schemas.openxmlformats.org/officeDocument/2006/relationships/customXml" Target="ink/ink298.xml"/><Relationship Id="rId241" Type="http://schemas.openxmlformats.org/officeDocument/2006/relationships/customXml" Target="ink/ink118.xml"/><Relationship Id="rId479" Type="http://schemas.openxmlformats.org/officeDocument/2006/relationships/image" Target="media/image237.png"/><Relationship Id="rId36" Type="http://schemas.openxmlformats.org/officeDocument/2006/relationships/image" Target="media/image15.png"/><Relationship Id="rId339" Type="http://schemas.openxmlformats.org/officeDocument/2006/relationships/image" Target="media/image167.png"/><Relationship Id="rId546" Type="http://schemas.openxmlformats.org/officeDocument/2006/relationships/customXml" Target="ink/ink270.xml"/><Relationship Id="rId101" Type="http://schemas.openxmlformats.org/officeDocument/2006/relationships/customXml" Target="ink/ink48.xml"/><Relationship Id="rId185" Type="http://schemas.openxmlformats.org/officeDocument/2006/relationships/customXml" Target="ink/ink90.xml"/><Relationship Id="rId406" Type="http://schemas.openxmlformats.org/officeDocument/2006/relationships/customXml" Target="ink/ink200.xml"/><Relationship Id="rId9" Type="http://schemas.openxmlformats.org/officeDocument/2006/relationships/customXml" Target="ink/ink2.xml"/><Relationship Id="rId210" Type="http://schemas.openxmlformats.org/officeDocument/2006/relationships/image" Target="media/image102.png"/><Relationship Id="rId392" Type="http://schemas.openxmlformats.org/officeDocument/2006/relationships/customXml" Target="ink/ink193.xml"/><Relationship Id="rId448" Type="http://schemas.openxmlformats.org/officeDocument/2006/relationships/customXml" Target="ink/ink221.xml"/><Relationship Id="rId613" Type="http://schemas.openxmlformats.org/officeDocument/2006/relationships/image" Target="media/image304.png"/><Relationship Id="rId252" Type="http://schemas.openxmlformats.org/officeDocument/2006/relationships/image" Target="media/image123.png"/><Relationship Id="rId294" Type="http://schemas.openxmlformats.org/officeDocument/2006/relationships/customXml" Target="ink/ink144.xml"/><Relationship Id="rId308" Type="http://schemas.openxmlformats.org/officeDocument/2006/relationships/customXml" Target="ink/ink151.xml"/><Relationship Id="rId515" Type="http://schemas.openxmlformats.org/officeDocument/2006/relationships/image" Target="media/image255.png"/><Relationship Id="rId47" Type="http://schemas.openxmlformats.org/officeDocument/2006/relationships/customXml" Target="ink/ink21.xml"/><Relationship Id="rId89" Type="http://schemas.openxmlformats.org/officeDocument/2006/relationships/customXml" Target="ink/ink42.xml"/><Relationship Id="rId112" Type="http://schemas.openxmlformats.org/officeDocument/2006/relationships/image" Target="media/image53.png"/><Relationship Id="rId154" Type="http://schemas.openxmlformats.org/officeDocument/2006/relationships/image" Target="media/image74.png"/><Relationship Id="rId361" Type="http://schemas.openxmlformats.org/officeDocument/2006/relationships/image" Target="media/image178.png"/><Relationship Id="rId557" Type="http://schemas.openxmlformats.org/officeDocument/2006/relationships/image" Target="media/image276.png"/><Relationship Id="rId599" Type="http://schemas.openxmlformats.org/officeDocument/2006/relationships/image" Target="media/image297.png"/><Relationship Id="rId196" Type="http://schemas.openxmlformats.org/officeDocument/2006/relationships/image" Target="media/image95.png"/><Relationship Id="rId417" Type="http://schemas.openxmlformats.org/officeDocument/2006/relationships/image" Target="media/image206.png"/><Relationship Id="rId459" Type="http://schemas.openxmlformats.org/officeDocument/2006/relationships/image" Target="media/image227.png"/><Relationship Id="rId624" Type="http://schemas.openxmlformats.org/officeDocument/2006/relationships/customXml" Target="ink/ink309.xml"/><Relationship Id="rId16" Type="http://schemas.openxmlformats.org/officeDocument/2006/relationships/image" Target="media/image5.png"/><Relationship Id="rId221" Type="http://schemas.openxmlformats.org/officeDocument/2006/relationships/customXml" Target="ink/ink108.xml"/><Relationship Id="rId263" Type="http://schemas.openxmlformats.org/officeDocument/2006/relationships/customXml" Target="ink/ink129.xml"/><Relationship Id="rId319" Type="http://schemas.openxmlformats.org/officeDocument/2006/relationships/image" Target="media/image157.png"/><Relationship Id="rId470" Type="http://schemas.openxmlformats.org/officeDocument/2006/relationships/customXml" Target="ink/ink232.xml"/><Relationship Id="rId526" Type="http://schemas.openxmlformats.org/officeDocument/2006/relationships/customXml" Target="ink/ink260.xml"/><Relationship Id="rId58" Type="http://schemas.openxmlformats.org/officeDocument/2006/relationships/image" Target="media/image26.png"/><Relationship Id="rId123" Type="http://schemas.openxmlformats.org/officeDocument/2006/relationships/customXml" Target="ink/ink59.xml"/><Relationship Id="rId330" Type="http://schemas.openxmlformats.org/officeDocument/2006/relationships/customXml" Target="ink/ink162.xml"/><Relationship Id="rId568" Type="http://schemas.openxmlformats.org/officeDocument/2006/relationships/customXml" Target="ink/ink281.xml"/><Relationship Id="rId165" Type="http://schemas.openxmlformats.org/officeDocument/2006/relationships/customXml" Target="ink/ink80.xml"/><Relationship Id="rId372" Type="http://schemas.openxmlformats.org/officeDocument/2006/relationships/customXml" Target="ink/ink183.xml"/><Relationship Id="rId428" Type="http://schemas.openxmlformats.org/officeDocument/2006/relationships/customXml" Target="ink/ink211.xml"/><Relationship Id="rId635" Type="http://schemas.openxmlformats.org/officeDocument/2006/relationships/theme" Target="theme/theme1.xml"/><Relationship Id="rId232" Type="http://schemas.openxmlformats.org/officeDocument/2006/relationships/image" Target="media/image113.png"/><Relationship Id="rId274" Type="http://schemas.openxmlformats.org/officeDocument/2006/relationships/image" Target="media/image134.png"/><Relationship Id="rId481" Type="http://schemas.openxmlformats.org/officeDocument/2006/relationships/image" Target="media/image238.png"/><Relationship Id="rId27" Type="http://schemas.openxmlformats.org/officeDocument/2006/relationships/customXml" Target="ink/ink11.xml"/><Relationship Id="rId69" Type="http://schemas.openxmlformats.org/officeDocument/2006/relationships/customXml" Target="ink/ink32.xml"/><Relationship Id="rId134" Type="http://schemas.openxmlformats.org/officeDocument/2006/relationships/image" Target="media/image64.png"/><Relationship Id="rId537" Type="http://schemas.openxmlformats.org/officeDocument/2006/relationships/image" Target="media/image266.png"/><Relationship Id="rId579" Type="http://schemas.openxmlformats.org/officeDocument/2006/relationships/image" Target="media/image287.png"/><Relationship Id="rId80" Type="http://schemas.openxmlformats.org/officeDocument/2006/relationships/image" Target="media/image37.png"/><Relationship Id="rId176" Type="http://schemas.openxmlformats.org/officeDocument/2006/relationships/image" Target="media/image85.png"/><Relationship Id="rId341" Type="http://schemas.openxmlformats.org/officeDocument/2006/relationships/image" Target="media/image168.png"/><Relationship Id="rId383" Type="http://schemas.openxmlformats.org/officeDocument/2006/relationships/image" Target="media/image189.png"/><Relationship Id="rId439" Type="http://schemas.openxmlformats.org/officeDocument/2006/relationships/image" Target="media/image217.png"/><Relationship Id="rId590" Type="http://schemas.openxmlformats.org/officeDocument/2006/relationships/customXml" Target="ink/ink292.xml"/><Relationship Id="rId604" Type="http://schemas.openxmlformats.org/officeDocument/2006/relationships/customXml" Target="ink/ink299.xml"/><Relationship Id="rId201" Type="http://schemas.openxmlformats.org/officeDocument/2006/relationships/customXml" Target="ink/ink98.xml"/><Relationship Id="rId243" Type="http://schemas.openxmlformats.org/officeDocument/2006/relationships/customXml" Target="ink/ink119.xml"/><Relationship Id="rId285" Type="http://schemas.openxmlformats.org/officeDocument/2006/relationships/customXml" Target="ink/ink140.xml"/><Relationship Id="rId450" Type="http://schemas.openxmlformats.org/officeDocument/2006/relationships/customXml" Target="ink/ink222.xml"/><Relationship Id="rId506" Type="http://schemas.openxmlformats.org/officeDocument/2006/relationships/customXml" Target="ink/ink250.xml"/><Relationship Id="rId38" Type="http://schemas.openxmlformats.org/officeDocument/2006/relationships/image" Target="media/image16.png"/><Relationship Id="rId103" Type="http://schemas.openxmlformats.org/officeDocument/2006/relationships/customXml" Target="ink/ink49.xml"/><Relationship Id="rId310" Type="http://schemas.openxmlformats.org/officeDocument/2006/relationships/customXml" Target="ink/ink152.xml"/><Relationship Id="rId492" Type="http://schemas.openxmlformats.org/officeDocument/2006/relationships/customXml" Target="ink/ink243.xml"/><Relationship Id="rId548" Type="http://schemas.openxmlformats.org/officeDocument/2006/relationships/customXml" Target="ink/ink271.xml"/><Relationship Id="rId91" Type="http://schemas.openxmlformats.org/officeDocument/2006/relationships/customXml" Target="ink/ink43.xml"/><Relationship Id="rId145" Type="http://schemas.openxmlformats.org/officeDocument/2006/relationships/customXml" Target="ink/ink70.xml"/><Relationship Id="rId187" Type="http://schemas.openxmlformats.org/officeDocument/2006/relationships/customXml" Target="ink/ink91.xml"/><Relationship Id="rId352" Type="http://schemas.openxmlformats.org/officeDocument/2006/relationships/customXml" Target="ink/ink173.xml"/><Relationship Id="rId394" Type="http://schemas.openxmlformats.org/officeDocument/2006/relationships/customXml" Target="ink/ink194.xml"/><Relationship Id="rId408" Type="http://schemas.openxmlformats.org/officeDocument/2006/relationships/customXml" Target="ink/ink201.xml"/><Relationship Id="rId615" Type="http://schemas.openxmlformats.org/officeDocument/2006/relationships/image" Target="media/image305.png"/><Relationship Id="rId212" Type="http://schemas.openxmlformats.org/officeDocument/2006/relationships/image" Target="media/image103.png"/><Relationship Id="rId254" Type="http://schemas.openxmlformats.org/officeDocument/2006/relationships/image" Target="media/image124.png"/><Relationship Id="rId49" Type="http://schemas.openxmlformats.org/officeDocument/2006/relationships/customXml" Target="ink/ink22.xml"/><Relationship Id="rId114" Type="http://schemas.openxmlformats.org/officeDocument/2006/relationships/image" Target="media/image54.png"/><Relationship Id="rId296" Type="http://schemas.openxmlformats.org/officeDocument/2006/relationships/customXml" Target="ink/ink145.xml"/><Relationship Id="rId461" Type="http://schemas.openxmlformats.org/officeDocument/2006/relationships/image" Target="media/image228.png"/><Relationship Id="rId517" Type="http://schemas.openxmlformats.org/officeDocument/2006/relationships/image" Target="media/image256.png"/><Relationship Id="rId559" Type="http://schemas.openxmlformats.org/officeDocument/2006/relationships/image" Target="media/image277.png"/><Relationship Id="rId60" Type="http://schemas.openxmlformats.org/officeDocument/2006/relationships/image" Target="media/image27.png"/><Relationship Id="rId156" Type="http://schemas.openxmlformats.org/officeDocument/2006/relationships/image" Target="media/image75.png"/><Relationship Id="rId198" Type="http://schemas.openxmlformats.org/officeDocument/2006/relationships/image" Target="media/image96.png"/><Relationship Id="rId321" Type="http://schemas.openxmlformats.org/officeDocument/2006/relationships/image" Target="media/image158.png"/><Relationship Id="rId363" Type="http://schemas.openxmlformats.org/officeDocument/2006/relationships/image" Target="media/image179.png"/><Relationship Id="rId419" Type="http://schemas.openxmlformats.org/officeDocument/2006/relationships/image" Target="media/image207.png"/><Relationship Id="rId570" Type="http://schemas.openxmlformats.org/officeDocument/2006/relationships/customXml" Target="ink/ink282.xml"/><Relationship Id="rId626" Type="http://schemas.openxmlformats.org/officeDocument/2006/relationships/customXml" Target="ink/ink310.xml"/><Relationship Id="rId223" Type="http://schemas.openxmlformats.org/officeDocument/2006/relationships/customXml" Target="ink/ink109.xml"/><Relationship Id="rId430" Type="http://schemas.openxmlformats.org/officeDocument/2006/relationships/customXml" Target="ink/ink212.xml"/><Relationship Id="rId18" Type="http://schemas.openxmlformats.org/officeDocument/2006/relationships/image" Target="media/image6.png"/><Relationship Id="rId265" Type="http://schemas.openxmlformats.org/officeDocument/2006/relationships/customXml" Target="ink/ink130.xml"/><Relationship Id="rId472" Type="http://schemas.openxmlformats.org/officeDocument/2006/relationships/customXml" Target="ink/ink233.xml"/><Relationship Id="rId528" Type="http://schemas.openxmlformats.org/officeDocument/2006/relationships/customXml" Target="ink/ink261.xml"/><Relationship Id="rId125" Type="http://schemas.openxmlformats.org/officeDocument/2006/relationships/customXml" Target="ink/ink60.xml"/><Relationship Id="rId167" Type="http://schemas.openxmlformats.org/officeDocument/2006/relationships/customXml" Target="ink/ink81.xml"/><Relationship Id="rId332" Type="http://schemas.openxmlformats.org/officeDocument/2006/relationships/customXml" Target="ink/ink163.xml"/><Relationship Id="rId374" Type="http://schemas.openxmlformats.org/officeDocument/2006/relationships/customXml" Target="ink/ink184.xml"/><Relationship Id="rId581" Type="http://schemas.openxmlformats.org/officeDocument/2006/relationships/image" Target="media/image288.png"/><Relationship Id="rId71" Type="http://schemas.openxmlformats.org/officeDocument/2006/relationships/customXml" Target="ink/ink33.xml"/><Relationship Id="rId234" Type="http://schemas.openxmlformats.org/officeDocument/2006/relationships/image" Target="media/image114.png"/><Relationship Id="rId2" Type="http://schemas.openxmlformats.org/officeDocument/2006/relationships/styles" Target="styles.xml"/><Relationship Id="rId29" Type="http://schemas.openxmlformats.org/officeDocument/2006/relationships/customXml" Target="ink/ink12.xml"/><Relationship Id="rId276" Type="http://schemas.openxmlformats.org/officeDocument/2006/relationships/image" Target="media/image135.png"/><Relationship Id="rId441" Type="http://schemas.openxmlformats.org/officeDocument/2006/relationships/image" Target="media/image218.png"/><Relationship Id="rId483" Type="http://schemas.openxmlformats.org/officeDocument/2006/relationships/image" Target="media/image239.png"/><Relationship Id="rId539" Type="http://schemas.openxmlformats.org/officeDocument/2006/relationships/image" Target="media/image267.png"/><Relationship Id="rId40" Type="http://schemas.openxmlformats.org/officeDocument/2006/relationships/image" Target="media/image17.png"/><Relationship Id="rId136" Type="http://schemas.openxmlformats.org/officeDocument/2006/relationships/image" Target="media/image65.png"/><Relationship Id="rId178" Type="http://schemas.openxmlformats.org/officeDocument/2006/relationships/image" Target="media/image86.png"/><Relationship Id="rId301" Type="http://schemas.openxmlformats.org/officeDocument/2006/relationships/image" Target="media/image148.png"/><Relationship Id="rId343" Type="http://schemas.openxmlformats.org/officeDocument/2006/relationships/image" Target="media/image169.png"/><Relationship Id="rId550" Type="http://schemas.openxmlformats.org/officeDocument/2006/relationships/customXml" Target="ink/ink272.xml"/><Relationship Id="rId82" Type="http://schemas.openxmlformats.org/officeDocument/2006/relationships/image" Target="media/image38.png"/><Relationship Id="rId203" Type="http://schemas.openxmlformats.org/officeDocument/2006/relationships/customXml" Target="ink/ink99.xml"/><Relationship Id="rId385" Type="http://schemas.openxmlformats.org/officeDocument/2006/relationships/image" Target="media/image190.png"/><Relationship Id="rId592" Type="http://schemas.openxmlformats.org/officeDocument/2006/relationships/customXml" Target="ink/ink293.xml"/><Relationship Id="rId606" Type="http://schemas.openxmlformats.org/officeDocument/2006/relationships/customXml" Target="ink/ink300.xml"/><Relationship Id="rId245" Type="http://schemas.openxmlformats.org/officeDocument/2006/relationships/customXml" Target="ink/ink120.xml"/><Relationship Id="rId287" Type="http://schemas.openxmlformats.org/officeDocument/2006/relationships/customXml" Target="ink/ink141.xml"/><Relationship Id="rId410" Type="http://schemas.openxmlformats.org/officeDocument/2006/relationships/customXml" Target="ink/ink202.xml"/><Relationship Id="rId452" Type="http://schemas.openxmlformats.org/officeDocument/2006/relationships/customXml" Target="ink/ink223.xml"/><Relationship Id="rId494" Type="http://schemas.openxmlformats.org/officeDocument/2006/relationships/customXml" Target="ink/ink244.xml"/><Relationship Id="rId508" Type="http://schemas.openxmlformats.org/officeDocument/2006/relationships/customXml" Target="ink/ink251.xml"/><Relationship Id="rId105" Type="http://schemas.openxmlformats.org/officeDocument/2006/relationships/customXml" Target="ink/ink50.xml"/><Relationship Id="rId147" Type="http://schemas.openxmlformats.org/officeDocument/2006/relationships/customXml" Target="ink/ink71.xml"/><Relationship Id="rId312" Type="http://schemas.openxmlformats.org/officeDocument/2006/relationships/customXml" Target="ink/ink153.xml"/><Relationship Id="rId354" Type="http://schemas.openxmlformats.org/officeDocument/2006/relationships/customXml" Target="ink/ink174.xml"/><Relationship Id="rId51" Type="http://schemas.openxmlformats.org/officeDocument/2006/relationships/customXml" Target="ink/ink23.xml"/><Relationship Id="rId93" Type="http://schemas.openxmlformats.org/officeDocument/2006/relationships/customXml" Target="ink/ink44.xml"/><Relationship Id="rId189" Type="http://schemas.openxmlformats.org/officeDocument/2006/relationships/customXml" Target="ink/ink92.xml"/><Relationship Id="rId396" Type="http://schemas.openxmlformats.org/officeDocument/2006/relationships/customXml" Target="ink/ink195.xml"/><Relationship Id="rId561" Type="http://schemas.openxmlformats.org/officeDocument/2006/relationships/image" Target="media/image278.png"/><Relationship Id="rId617" Type="http://schemas.openxmlformats.org/officeDocument/2006/relationships/image" Target="media/image306.png"/><Relationship Id="rId214" Type="http://schemas.openxmlformats.org/officeDocument/2006/relationships/image" Target="media/image104.png"/><Relationship Id="rId256" Type="http://schemas.openxmlformats.org/officeDocument/2006/relationships/image" Target="media/image125.png"/><Relationship Id="rId298" Type="http://schemas.openxmlformats.org/officeDocument/2006/relationships/customXml" Target="ink/ink146.xml"/><Relationship Id="rId421" Type="http://schemas.openxmlformats.org/officeDocument/2006/relationships/image" Target="media/image208.png"/><Relationship Id="rId463" Type="http://schemas.openxmlformats.org/officeDocument/2006/relationships/image" Target="media/image229.png"/><Relationship Id="rId519" Type="http://schemas.openxmlformats.org/officeDocument/2006/relationships/image" Target="media/image257.png"/><Relationship Id="rId116" Type="http://schemas.openxmlformats.org/officeDocument/2006/relationships/image" Target="media/image55.png"/><Relationship Id="rId158" Type="http://schemas.openxmlformats.org/officeDocument/2006/relationships/image" Target="media/image76.png"/><Relationship Id="rId323" Type="http://schemas.openxmlformats.org/officeDocument/2006/relationships/image" Target="media/image159.png"/><Relationship Id="rId530" Type="http://schemas.openxmlformats.org/officeDocument/2006/relationships/customXml" Target="ink/ink262.xml"/><Relationship Id="rId20" Type="http://schemas.openxmlformats.org/officeDocument/2006/relationships/image" Target="media/image7.png"/><Relationship Id="rId62" Type="http://schemas.openxmlformats.org/officeDocument/2006/relationships/image" Target="media/image28.png"/><Relationship Id="rId365" Type="http://schemas.openxmlformats.org/officeDocument/2006/relationships/image" Target="media/image180.png"/><Relationship Id="rId572" Type="http://schemas.openxmlformats.org/officeDocument/2006/relationships/customXml" Target="ink/ink283.xml"/><Relationship Id="rId628" Type="http://schemas.openxmlformats.org/officeDocument/2006/relationships/header" Target="header1.xml"/><Relationship Id="rId225" Type="http://schemas.openxmlformats.org/officeDocument/2006/relationships/customXml" Target="ink/ink110.xml"/><Relationship Id="rId267" Type="http://schemas.openxmlformats.org/officeDocument/2006/relationships/customXml" Target="ink/ink131.xml"/><Relationship Id="rId432" Type="http://schemas.openxmlformats.org/officeDocument/2006/relationships/customXml" Target="ink/ink213.xml"/><Relationship Id="rId474" Type="http://schemas.openxmlformats.org/officeDocument/2006/relationships/customXml" Target="ink/ink234.xml"/><Relationship Id="rId127" Type="http://schemas.openxmlformats.org/officeDocument/2006/relationships/customXml" Target="ink/ink61.xml"/><Relationship Id="rId31" Type="http://schemas.openxmlformats.org/officeDocument/2006/relationships/customXml" Target="ink/ink13.xml"/><Relationship Id="rId73" Type="http://schemas.openxmlformats.org/officeDocument/2006/relationships/customXml" Target="ink/ink34.xml"/><Relationship Id="rId169" Type="http://schemas.openxmlformats.org/officeDocument/2006/relationships/customXml" Target="ink/ink82.xml"/><Relationship Id="rId334" Type="http://schemas.openxmlformats.org/officeDocument/2006/relationships/customXml" Target="ink/ink164.xml"/><Relationship Id="rId376" Type="http://schemas.openxmlformats.org/officeDocument/2006/relationships/customXml" Target="ink/ink185.xml"/><Relationship Id="rId541" Type="http://schemas.openxmlformats.org/officeDocument/2006/relationships/image" Target="media/image268.png"/><Relationship Id="rId583" Type="http://schemas.openxmlformats.org/officeDocument/2006/relationships/image" Target="media/image289.png"/><Relationship Id="rId4" Type="http://schemas.openxmlformats.org/officeDocument/2006/relationships/webSettings" Target="webSettings.xml"/><Relationship Id="rId180" Type="http://schemas.openxmlformats.org/officeDocument/2006/relationships/image" Target="media/image87.png"/><Relationship Id="rId236" Type="http://schemas.openxmlformats.org/officeDocument/2006/relationships/image" Target="media/image115.png"/><Relationship Id="rId278" Type="http://schemas.openxmlformats.org/officeDocument/2006/relationships/image" Target="media/image136.png"/><Relationship Id="rId401" Type="http://schemas.openxmlformats.org/officeDocument/2006/relationships/image" Target="media/image198.png"/><Relationship Id="rId443" Type="http://schemas.openxmlformats.org/officeDocument/2006/relationships/image" Target="media/image219.png"/><Relationship Id="rId303" Type="http://schemas.openxmlformats.org/officeDocument/2006/relationships/image" Target="media/image149.png"/><Relationship Id="rId485" Type="http://schemas.openxmlformats.org/officeDocument/2006/relationships/image" Target="media/image240.png"/><Relationship Id="rId42" Type="http://schemas.openxmlformats.org/officeDocument/2006/relationships/image" Target="media/image18.png"/><Relationship Id="rId84" Type="http://schemas.openxmlformats.org/officeDocument/2006/relationships/image" Target="media/image39.png"/><Relationship Id="rId138" Type="http://schemas.openxmlformats.org/officeDocument/2006/relationships/image" Target="media/image66.png"/><Relationship Id="rId345" Type="http://schemas.openxmlformats.org/officeDocument/2006/relationships/image" Target="media/image170.png"/><Relationship Id="rId387" Type="http://schemas.openxmlformats.org/officeDocument/2006/relationships/image" Target="media/image191.png"/><Relationship Id="rId510" Type="http://schemas.openxmlformats.org/officeDocument/2006/relationships/customXml" Target="ink/ink252.xml"/><Relationship Id="rId552" Type="http://schemas.openxmlformats.org/officeDocument/2006/relationships/customXml" Target="ink/ink273.xml"/><Relationship Id="rId594" Type="http://schemas.openxmlformats.org/officeDocument/2006/relationships/customXml" Target="ink/ink294.xml"/><Relationship Id="rId608" Type="http://schemas.openxmlformats.org/officeDocument/2006/relationships/customXml" Target="ink/ink301.xml"/><Relationship Id="rId191" Type="http://schemas.openxmlformats.org/officeDocument/2006/relationships/customXml" Target="ink/ink93.xml"/><Relationship Id="rId205" Type="http://schemas.openxmlformats.org/officeDocument/2006/relationships/customXml" Target="ink/ink100.xml"/><Relationship Id="rId247" Type="http://schemas.openxmlformats.org/officeDocument/2006/relationships/customXml" Target="ink/ink121.xml"/><Relationship Id="rId412" Type="http://schemas.openxmlformats.org/officeDocument/2006/relationships/customXml" Target="ink/ink203.xml"/><Relationship Id="rId107" Type="http://schemas.openxmlformats.org/officeDocument/2006/relationships/customXml" Target="ink/ink51.xml"/><Relationship Id="rId289" Type="http://schemas.openxmlformats.org/officeDocument/2006/relationships/customXml" Target="ink/ink142.xml"/><Relationship Id="rId454" Type="http://schemas.openxmlformats.org/officeDocument/2006/relationships/customXml" Target="ink/ink224.xml"/><Relationship Id="rId496" Type="http://schemas.openxmlformats.org/officeDocument/2006/relationships/customXml" Target="ink/ink245.xml"/><Relationship Id="rId11" Type="http://schemas.openxmlformats.org/officeDocument/2006/relationships/customXml" Target="ink/ink3.xml"/><Relationship Id="rId53" Type="http://schemas.openxmlformats.org/officeDocument/2006/relationships/customXml" Target="ink/ink24.xml"/><Relationship Id="rId149" Type="http://schemas.openxmlformats.org/officeDocument/2006/relationships/customXml" Target="ink/ink72.xml"/><Relationship Id="rId314" Type="http://schemas.openxmlformats.org/officeDocument/2006/relationships/customXml" Target="ink/ink154.xml"/><Relationship Id="rId356" Type="http://schemas.openxmlformats.org/officeDocument/2006/relationships/customXml" Target="ink/ink175.xml"/><Relationship Id="rId398" Type="http://schemas.openxmlformats.org/officeDocument/2006/relationships/customXml" Target="ink/ink196.xml"/><Relationship Id="rId521" Type="http://schemas.openxmlformats.org/officeDocument/2006/relationships/image" Target="media/image258.png"/><Relationship Id="rId563" Type="http://schemas.openxmlformats.org/officeDocument/2006/relationships/image" Target="media/image279.png"/><Relationship Id="rId619" Type="http://schemas.openxmlformats.org/officeDocument/2006/relationships/image" Target="media/image307.png"/><Relationship Id="rId95" Type="http://schemas.openxmlformats.org/officeDocument/2006/relationships/customXml" Target="ink/ink45.xml"/><Relationship Id="rId160" Type="http://schemas.openxmlformats.org/officeDocument/2006/relationships/image" Target="media/image77.png"/><Relationship Id="rId216" Type="http://schemas.openxmlformats.org/officeDocument/2006/relationships/image" Target="media/image105.png"/><Relationship Id="rId423" Type="http://schemas.openxmlformats.org/officeDocument/2006/relationships/image" Target="media/image209.png"/><Relationship Id="rId258" Type="http://schemas.openxmlformats.org/officeDocument/2006/relationships/image" Target="media/image126.png"/><Relationship Id="rId465" Type="http://schemas.openxmlformats.org/officeDocument/2006/relationships/image" Target="media/image230.png"/><Relationship Id="rId630" Type="http://schemas.openxmlformats.org/officeDocument/2006/relationships/footer" Target="footer1.xml"/><Relationship Id="rId22" Type="http://schemas.openxmlformats.org/officeDocument/2006/relationships/image" Target="media/image8.png"/><Relationship Id="rId64" Type="http://schemas.openxmlformats.org/officeDocument/2006/relationships/image" Target="media/image29.png"/><Relationship Id="rId118" Type="http://schemas.openxmlformats.org/officeDocument/2006/relationships/image" Target="media/image56.png"/><Relationship Id="rId325" Type="http://schemas.openxmlformats.org/officeDocument/2006/relationships/image" Target="media/image160.png"/><Relationship Id="rId367" Type="http://schemas.openxmlformats.org/officeDocument/2006/relationships/image" Target="media/image181.png"/><Relationship Id="rId532" Type="http://schemas.openxmlformats.org/officeDocument/2006/relationships/customXml" Target="ink/ink263.xml"/><Relationship Id="rId574" Type="http://schemas.openxmlformats.org/officeDocument/2006/relationships/customXml" Target="ink/ink284.xml"/><Relationship Id="rId171" Type="http://schemas.openxmlformats.org/officeDocument/2006/relationships/customXml" Target="ink/ink83.xml"/><Relationship Id="rId227" Type="http://schemas.openxmlformats.org/officeDocument/2006/relationships/customXml" Target="ink/ink111.xml"/><Relationship Id="rId269" Type="http://schemas.openxmlformats.org/officeDocument/2006/relationships/customXml" Target="ink/ink132.xml"/><Relationship Id="rId434" Type="http://schemas.openxmlformats.org/officeDocument/2006/relationships/customXml" Target="ink/ink214.xml"/><Relationship Id="rId476" Type="http://schemas.openxmlformats.org/officeDocument/2006/relationships/customXml" Target="ink/ink235.xml"/><Relationship Id="rId33" Type="http://schemas.openxmlformats.org/officeDocument/2006/relationships/customXml" Target="ink/ink14.xml"/><Relationship Id="rId129" Type="http://schemas.openxmlformats.org/officeDocument/2006/relationships/customXml" Target="ink/ink62.xml"/><Relationship Id="rId280" Type="http://schemas.openxmlformats.org/officeDocument/2006/relationships/image" Target="media/image137.png"/><Relationship Id="rId336" Type="http://schemas.openxmlformats.org/officeDocument/2006/relationships/customXml" Target="ink/ink165.xml"/><Relationship Id="rId501" Type="http://schemas.openxmlformats.org/officeDocument/2006/relationships/image" Target="media/image248.png"/><Relationship Id="rId543" Type="http://schemas.openxmlformats.org/officeDocument/2006/relationships/image" Target="media/image269.png"/><Relationship Id="rId75" Type="http://schemas.openxmlformats.org/officeDocument/2006/relationships/customXml" Target="ink/ink35.xml"/><Relationship Id="rId140" Type="http://schemas.openxmlformats.org/officeDocument/2006/relationships/image" Target="media/image67.png"/><Relationship Id="rId182" Type="http://schemas.openxmlformats.org/officeDocument/2006/relationships/image" Target="media/image88.png"/><Relationship Id="rId378" Type="http://schemas.openxmlformats.org/officeDocument/2006/relationships/customXml" Target="ink/ink186.xml"/><Relationship Id="rId403" Type="http://schemas.openxmlformats.org/officeDocument/2006/relationships/image" Target="media/image199.png"/><Relationship Id="rId585" Type="http://schemas.openxmlformats.org/officeDocument/2006/relationships/image" Target="media/image290.png"/><Relationship Id="rId6" Type="http://schemas.openxmlformats.org/officeDocument/2006/relationships/endnotes" Target="endnotes.xml"/><Relationship Id="rId238" Type="http://schemas.openxmlformats.org/officeDocument/2006/relationships/image" Target="media/image116.png"/><Relationship Id="rId445" Type="http://schemas.openxmlformats.org/officeDocument/2006/relationships/image" Target="media/image220.png"/><Relationship Id="rId487" Type="http://schemas.openxmlformats.org/officeDocument/2006/relationships/image" Target="media/image241.png"/><Relationship Id="rId610" Type="http://schemas.openxmlformats.org/officeDocument/2006/relationships/customXml" Target="ink/ink302.xml"/><Relationship Id="rId291" Type="http://schemas.openxmlformats.org/officeDocument/2006/relationships/customXml" Target="ink/ink143.xml"/><Relationship Id="rId305" Type="http://schemas.openxmlformats.org/officeDocument/2006/relationships/image" Target="media/image150.png"/><Relationship Id="rId347" Type="http://schemas.openxmlformats.org/officeDocument/2006/relationships/image" Target="media/image171.png"/><Relationship Id="rId512" Type="http://schemas.openxmlformats.org/officeDocument/2006/relationships/customXml" Target="ink/ink253.xml"/><Relationship Id="rId44" Type="http://schemas.openxmlformats.org/officeDocument/2006/relationships/image" Target="media/image19.png"/><Relationship Id="rId86" Type="http://schemas.openxmlformats.org/officeDocument/2006/relationships/image" Target="media/image40.png"/><Relationship Id="rId151" Type="http://schemas.openxmlformats.org/officeDocument/2006/relationships/customXml" Target="ink/ink73.xml"/><Relationship Id="rId389" Type="http://schemas.openxmlformats.org/officeDocument/2006/relationships/image" Target="media/image192.png"/><Relationship Id="rId554" Type="http://schemas.openxmlformats.org/officeDocument/2006/relationships/customXml" Target="ink/ink274.xml"/><Relationship Id="rId596" Type="http://schemas.openxmlformats.org/officeDocument/2006/relationships/customXml" Target="ink/ink295.xml"/><Relationship Id="rId193" Type="http://schemas.openxmlformats.org/officeDocument/2006/relationships/customXml" Target="ink/ink94.xml"/><Relationship Id="rId207" Type="http://schemas.openxmlformats.org/officeDocument/2006/relationships/customXml" Target="ink/ink101.xml"/><Relationship Id="rId249" Type="http://schemas.openxmlformats.org/officeDocument/2006/relationships/customXml" Target="ink/ink122.xml"/><Relationship Id="rId414" Type="http://schemas.openxmlformats.org/officeDocument/2006/relationships/customXml" Target="ink/ink204.xml"/><Relationship Id="rId456" Type="http://schemas.openxmlformats.org/officeDocument/2006/relationships/customXml" Target="ink/ink225.xml"/><Relationship Id="rId498" Type="http://schemas.openxmlformats.org/officeDocument/2006/relationships/customXml" Target="ink/ink246.xml"/><Relationship Id="rId621" Type="http://schemas.openxmlformats.org/officeDocument/2006/relationships/image" Target="media/image308.png"/><Relationship Id="rId13" Type="http://schemas.openxmlformats.org/officeDocument/2006/relationships/customXml" Target="ink/ink4.xml"/><Relationship Id="rId109" Type="http://schemas.openxmlformats.org/officeDocument/2006/relationships/customXml" Target="ink/ink52.xml"/><Relationship Id="rId260" Type="http://schemas.openxmlformats.org/officeDocument/2006/relationships/image" Target="media/image127.png"/><Relationship Id="rId316" Type="http://schemas.openxmlformats.org/officeDocument/2006/relationships/customXml" Target="ink/ink155.xml"/><Relationship Id="rId523" Type="http://schemas.openxmlformats.org/officeDocument/2006/relationships/image" Target="media/image259.png"/><Relationship Id="rId55" Type="http://schemas.openxmlformats.org/officeDocument/2006/relationships/customXml" Target="ink/ink25.xml"/><Relationship Id="rId97" Type="http://schemas.openxmlformats.org/officeDocument/2006/relationships/customXml" Target="ink/ink46.xml"/><Relationship Id="rId120" Type="http://schemas.openxmlformats.org/officeDocument/2006/relationships/image" Target="media/image57.png"/><Relationship Id="rId358" Type="http://schemas.openxmlformats.org/officeDocument/2006/relationships/customXml" Target="ink/ink176.xml"/><Relationship Id="rId565" Type="http://schemas.openxmlformats.org/officeDocument/2006/relationships/image" Target="media/image280.png"/><Relationship Id="rId162" Type="http://schemas.openxmlformats.org/officeDocument/2006/relationships/image" Target="media/image78.png"/><Relationship Id="rId218" Type="http://schemas.openxmlformats.org/officeDocument/2006/relationships/image" Target="media/image106.png"/><Relationship Id="rId425" Type="http://schemas.openxmlformats.org/officeDocument/2006/relationships/image" Target="media/image210.png"/><Relationship Id="rId467" Type="http://schemas.openxmlformats.org/officeDocument/2006/relationships/image" Target="media/image231.png"/><Relationship Id="rId632" Type="http://schemas.openxmlformats.org/officeDocument/2006/relationships/header" Target="header3.xml"/><Relationship Id="rId271" Type="http://schemas.openxmlformats.org/officeDocument/2006/relationships/customXml" Target="ink/ink133.xml"/><Relationship Id="rId24" Type="http://schemas.openxmlformats.org/officeDocument/2006/relationships/image" Target="media/image9.png"/><Relationship Id="rId66" Type="http://schemas.openxmlformats.org/officeDocument/2006/relationships/image" Target="media/image30.png"/><Relationship Id="rId131" Type="http://schemas.openxmlformats.org/officeDocument/2006/relationships/customXml" Target="ink/ink63.xml"/><Relationship Id="rId327" Type="http://schemas.openxmlformats.org/officeDocument/2006/relationships/image" Target="media/image161.png"/><Relationship Id="rId369" Type="http://schemas.openxmlformats.org/officeDocument/2006/relationships/image" Target="media/image182.png"/><Relationship Id="rId534" Type="http://schemas.openxmlformats.org/officeDocument/2006/relationships/customXml" Target="ink/ink264.xml"/><Relationship Id="rId576" Type="http://schemas.openxmlformats.org/officeDocument/2006/relationships/customXml" Target="ink/ink285.xml"/><Relationship Id="rId173" Type="http://schemas.openxmlformats.org/officeDocument/2006/relationships/customXml" Target="ink/ink84.xml"/><Relationship Id="rId229" Type="http://schemas.openxmlformats.org/officeDocument/2006/relationships/customXml" Target="ink/ink112.xml"/><Relationship Id="rId380" Type="http://schemas.openxmlformats.org/officeDocument/2006/relationships/customXml" Target="ink/ink187.xml"/><Relationship Id="rId436" Type="http://schemas.openxmlformats.org/officeDocument/2006/relationships/customXml" Target="ink/ink215.xml"/><Relationship Id="rId601" Type="http://schemas.openxmlformats.org/officeDocument/2006/relationships/image" Target="media/image298.png"/><Relationship Id="rId240" Type="http://schemas.openxmlformats.org/officeDocument/2006/relationships/image" Target="media/image117.png"/><Relationship Id="rId478" Type="http://schemas.openxmlformats.org/officeDocument/2006/relationships/customXml" Target="ink/ink236.xml"/><Relationship Id="rId35" Type="http://schemas.openxmlformats.org/officeDocument/2006/relationships/customXml" Target="ink/ink15.xml"/><Relationship Id="rId77" Type="http://schemas.openxmlformats.org/officeDocument/2006/relationships/customXml" Target="ink/ink36.xml"/><Relationship Id="rId100" Type="http://schemas.openxmlformats.org/officeDocument/2006/relationships/image" Target="media/image47.png"/><Relationship Id="rId282" Type="http://schemas.openxmlformats.org/officeDocument/2006/relationships/image" Target="media/image138.png"/><Relationship Id="rId338" Type="http://schemas.openxmlformats.org/officeDocument/2006/relationships/customXml" Target="ink/ink166.xml"/><Relationship Id="rId503" Type="http://schemas.openxmlformats.org/officeDocument/2006/relationships/image" Target="media/image249.png"/><Relationship Id="rId545" Type="http://schemas.openxmlformats.org/officeDocument/2006/relationships/image" Target="media/image270.png"/><Relationship Id="rId587" Type="http://schemas.openxmlformats.org/officeDocument/2006/relationships/image" Target="media/image291.png"/><Relationship Id="rId8" Type="http://schemas.openxmlformats.org/officeDocument/2006/relationships/image" Target="media/image1.png"/><Relationship Id="rId142" Type="http://schemas.openxmlformats.org/officeDocument/2006/relationships/image" Target="media/image68.png"/><Relationship Id="rId184" Type="http://schemas.openxmlformats.org/officeDocument/2006/relationships/image" Target="media/image89.png"/><Relationship Id="rId391" Type="http://schemas.openxmlformats.org/officeDocument/2006/relationships/image" Target="media/image193.png"/><Relationship Id="rId405" Type="http://schemas.openxmlformats.org/officeDocument/2006/relationships/image" Target="media/image200.png"/><Relationship Id="rId447" Type="http://schemas.openxmlformats.org/officeDocument/2006/relationships/image" Target="media/image221.png"/><Relationship Id="rId612" Type="http://schemas.openxmlformats.org/officeDocument/2006/relationships/customXml" Target="ink/ink303.xml"/><Relationship Id="rId251" Type="http://schemas.openxmlformats.org/officeDocument/2006/relationships/customXml" Target="ink/ink123.xml"/><Relationship Id="rId489" Type="http://schemas.openxmlformats.org/officeDocument/2006/relationships/image" Target="media/image242.png"/><Relationship Id="rId46" Type="http://schemas.openxmlformats.org/officeDocument/2006/relationships/image" Target="media/image20.png"/><Relationship Id="rId293" Type="http://schemas.openxmlformats.org/officeDocument/2006/relationships/image" Target="media/image144.png"/><Relationship Id="rId307" Type="http://schemas.openxmlformats.org/officeDocument/2006/relationships/image" Target="media/image151.png"/><Relationship Id="rId349" Type="http://schemas.openxmlformats.org/officeDocument/2006/relationships/image" Target="media/image172.png"/><Relationship Id="rId514" Type="http://schemas.openxmlformats.org/officeDocument/2006/relationships/customXml" Target="ink/ink254.xml"/><Relationship Id="rId556" Type="http://schemas.openxmlformats.org/officeDocument/2006/relationships/customXml" Target="ink/ink275.xml"/><Relationship Id="rId88" Type="http://schemas.openxmlformats.org/officeDocument/2006/relationships/image" Target="media/image41.png"/><Relationship Id="rId111" Type="http://schemas.openxmlformats.org/officeDocument/2006/relationships/customXml" Target="ink/ink53.xml"/><Relationship Id="rId153" Type="http://schemas.openxmlformats.org/officeDocument/2006/relationships/customXml" Target="ink/ink74.xml"/><Relationship Id="rId195" Type="http://schemas.openxmlformats.org/officeDocument/2006/relationships/customXml" Target="ink/ink95.xml"/><Relationship Id="rId209" Type="http://schemas.openxmlformats.org/officeDocument/2006/relationships/customXml" Target="ink/ink102.xml"/><Relationship Id="rId360" Type="http://schemas.openxmlformats.org/officeDocument/2006/relationships/customXml" Target="ink/ink177.xml"/><Relationship Id="rId416" Type="http://schemas.openxmlformats.org/officeDocument/2006/relationships/customXml" Target="ink/ink205.xml"/><Relationship Id="rId598" Type="http://schemas.openxmlformats.org/officeDocument/2006/relationships/customXml" Target="ink/ink296.xml"/><Relationship Id="rId220" Type="http://schemas.openxmlformats.org/officeDocument/2006/relationships/image" Target="media/image107.png"/><Relationship Id="rId458" Type="http://schemas.openxmlformats.org/officeDocument/2006/relationships/customXml" Target="ink/ink226.xml"/><Relationship Id="rId623" Type="http://schemas.openxmlformats.org/officeDocument/2006/relationships/image" Target="media/image309.png"/><Relationship Id="rId15" Type="http://schemas.openxmlformats.org/officeDocument/2006/relationships/customXml" Target="ink/ink5.xml"/><Relationship Id="rId57" Type="http://schemas.openxmlformats.org/officeDocument/2006/relationships/customXml" Target="ink/ink26.xml"/><Relationship Id="rId262" Type="http://schemas.openxmlformats.org/officeDocument/2006/relationships/image" Target="media/image128.png"/><Relationship Id="rId318" Type="http://schemas.openxmlformats.org/officeDocument/2006/relationships/customXml" Target="ink/ink156.xml"/><Relationship Id="rId525" Type="http://schemas.openxmlformats.org/officeDocument/2006/relationships/image" Target="media/image260.png"/><Relationship Id="rId567" Type="http://schemas.openxmlformats.org/officeDocument/2006/relationships/image" Target="media/image281.png"/><Relationship Id="rId99" Type="http://schemas.openxmlformats.org/officeDocument/2006/relationships/customXml" Target="ink/ink47.xml"/><Relationship Id="rId122" Type="http://schemas.openxmlformats.org/officeDocument/2006/relationships/image" Target="media/image58.png"/><Relationship Id="rId164" Type="http://schemas.openxmlformats.org/officeDocument/2006/relationships/image" Target="media/image79.png"/><Relationship Id="rId371" Type="http://schemas.openxmlformats.org/officeDocument/2006/relationships/image" Target="media/image183.png"/><Relationship Id="rId427" Type="http://schemas.openxmlformats.org/officeDocument/2006/relationships/image" Target="media/image211.png"/><Relationship Id="rId469" Type="http://schemas.openxmlformats.org/officeDocument/2006/relationships/image" Target="media/image232.png"/><Relationship Id="rId634" Type="http://schemas.openxmlformats.org/officeDocument/2006/relationships/fontTable" Target="fontTable.xml"/><Relationship Id="rId26" Type="http://schemas.openxmlformats.org/officeDocument/2006/relationships/image" Target="media/image10.png"/><Relationship Id="rId231" Type="http://schemas.openxmlformats.org/officeDocument/2006/relationships/customXml" Target="ink/ink113.xml"/><Relationship Id="rId273" Type="http://schemas.openxmlformats.org/officeDocument/2006/relationships/customXml" Target="ink/ink134.xml"/><Relationship Id="rId329" Type="http://schemas.openxmlformats.org/officeDocument/2006/relationships/image" Target="media/image162.png"/><Relationship Id="rId480" Type="http://schemas.openxmlformats.org/officeDocument/2006/relationships/customXml" Target="ink/ink237.xml"/><Relationship Id="rId536" Type="http://schemas.openxmlformats.org/officeDocument/2006/relationships/customXml" Target="ink/ink265.xml"/><Relationship Id="rId68" Type="http://schemas.openxmlformats.org/officeDocument/2006/relationships/image" Target="media/image31.png"/><Relationship Id="rId133" Type="http://schemas.openxmlformats.org/officeDocument/2006/relationships/customXml" Target="ink/ink64.xml"/><Relationship Id="rId175" Type="http://schemas.openxmlformats.org/officeDocument/2006/relationships/customXml" Target="ink/ink85.xml"/><Relationship Id="rId340" Type="http://schemas.openxmlformats.org/officeDocument/2006/relationships/customXml" Target="ink/ink167.xml"/><Relationship Id="rId578" Type="http://schemas.openxmlformats.org/officeDocument/2006/relationships/customXml" Target="ink/ink286.xml"/><Relationship Id="rId200" Type="http://schemas.openxmlformats.org/officeDocument/2006/relationships/image" Target="media/image97.png"/><Relationship Id="rId382" Type="http://schemas.openxmlformats.org/officeDocument/2006/relationships/customXml" Target="ink/ink188.xml"/><Relationship Id="rId438" Type="http://schemas.openxmlformats.org/officeDocument/2006/relationships/customXml" Target="ink/ink216.xml"/><Relationship Id="rId603" Type="http://schemas.openxmlformats.org/officeDocument/2006/relationships/image" Target="media/image299.png"/><Relationship Id="rId242" Type="http://schemas.openxmlformats.org/officeDocument/2006/relationships/image" Target="media/image118.png"/><Relationship Id="rId284" Type="http://schemas.openxmlformats.org/officeDocument/2006/relationships/image" Target="media/image139.png"/><Relationship Id="rId491" Type="http://schemas.openxmlformats.org/officeDocument/2006/relationships/image" Target="media/image243.png"/><Relationship Id="rId505" Type="http://schemas.openxmlformats.org/officeDocument/2006/relationships/image" Target="media/image250.png"/><Relationship Id="rId37" Type="http://schemas.openxmlformats.org/officeDocument/2006/relationships/customXml" Target="ink/ink16.xml"/><Relationship Id="rId79" Type="http://schemas.openxmlformats.org/officeDocument/2006/relationships/customXml" Target="ink/ink37.xml"/><Relationship Id="rId102" Type="http://schemas.openxmlformats.org/officeDocument/2006/relationships/image" Target="media/image48.png"/><Relationship Id="rId144" Type="http://schemas.openxmlformats.org/officeDocument/2006/relationships/image" Target="media/image69.png"/><Relationship Id="rId547" Type="http://schemas.openxmlformats.org/officeDocument/2006/relationships/image" Target="media/image271.png"/><Relationship Id="rId589" Type="http://schemas.openxmlformats.org/officeDocument/2006/relationships/image" Target="media/image292.png"/><Relationship Id="rId90" Type="http://schemas.openxmlformats.org/officeDocument/2006/relationships/image" Target="media/image42.png"/><Relationship Id="rId186" Type="http://schemas.openxmlformats.org/officeDocument/2006/relationships/image" Target="media/image90.png"/><Relationship Id="rId351" Type="http://schemas.openxmlformats.org/officeDocument/2006/relationships/image" Target="media/image173.png"/><Relationship Id="rId393" Type="http://schemas.openxmlformats.org/officeDocument/2006/relationships/image" Target="media/image194.png"/><Relationship Id="rId407" Type="http://schemas.openxmlformats.org/officeDocument/2006/relationships/image" Target="media/image201.png"/><Relationship Id="rId449" Type="http://schemas.openxmlformats.org/officeDocument/2006/relationships/image" Target="media/image222.png"/><Relationship Id="rId614" Type="http://schemas.openxmlformats.org/officeDocument/2006/relationships/customXml" Target="ink/ink304.xml"/><Relationship Id="rId211" Type="http://schemas.openxmlformats.org/officeDocument/2006/relationships/customXml" Target="ink/ink103.xml"/><Relationship Id="rId253" Type="http://schemas.openxmlformats.org/officeDocument/2006/relationships/customXml" Target="ink/ink124.xml"/><Relationship Id="rId295" Type="http://schemas.openxmlformats.org/officeDocument/2006/relationships/image" Target="media/image145.png"/><Relationship Id="rId309" Type="http://schemas.openxmlformats.org/officeDocument/2006/relationships/image" Target="media/image152.png"/><Relationship Id="rId460" Type="http://schemas.openxmlformats.org/officeDocument/2006/relationships/customXml" Target="ink/ink227.xml"/><Relationship Id="rId516" Type="http://schemas.openxmlformats.org/officeDocument/2006/relationships/customXml" Target="ink/ink255.xml"/><Relationship Id="rId48" Type="http://schemas.openxmlformats.org/officeDocument/2006/relationships/image" Target="media/image21.png"/><Relationship Id="rId113" Type="http://schemas.openxmlformats.org/officeDocument/2006/relationships/customXml" Target="ink/ink54.xml"/><Relationship Id="rId320" Type="http://schemas.openxmlformats.org/officeDocument/2006/relationships/customXml" Target="ink/ink157.xml"/><Relationship Id="rId558" Type="http://schemas.openxmlformats.org/officeDocument/2006/relationships/customXml" Target="ink/ink276.xml"/><Relationship Id="rId155" Type="http://schemas.openxmlformats.org/officeDocument/2006/relationships/customXml" Target="ink/ink75.xml"/><Relationship Id="rId197" Type="http://schemas.openxmlformats.org/officeDocument/2006/relationships/customXml" Target="ink/ink96.xml"/><Relationship Id="rId362" Type="http://schemas.openxmlformats.org/officeDocument/2006/relationships/customXml" Target="ink/ink178.xml"/><Relationship Id="rId418" Type="http://schemas.openxmlformats.org/officeDocument/2006/relationships/customXml" Target="ink/ink206.xml"/><Relationship Id="rId625" Type="http://schemas.openxmlformats.org/officeDocument/2006/relationships/image" Target="media/image310.png"/><Relationship Id="rId222" Type="http://schemas.openxmlformats.org/officeDocument/2006/relationships/image" Target="media/image108.png"/><Relationship Id="rId264" Type="http://schemas.openxmlformats.org/officeDocument/2006/relationships/image" Target="media/image129.png"/><Relationship Id="rId471" Type="http://schemas.openxmlformats.org/officeDocument/2006/relationships/image" Target="media/image233.png"/><Relationship Id="rId17" Type="http://schemas.openxmlformats.org/officeDocument/2006/relationships/customXml" Target="ink/ink6.xml"/><Relationship Id="rId59" Type="http://schemas.openxmlformats.org/officeDocument/2006/relationships/customXml" Target="ink/ink27.xml"/><Relationship Id="rId124" Type="http://schemas.openxmlformats.org/officeDocument/2006/relationships/image" Target="media/image59.png"/><Relationship Id="rId527" Type="http://schemas.openxmlformats.org/officeDocument/2006/relationships/image" Target="media/image261.png"/><Relationship Id="rId569" Type="http://schemas.openxmlformats.org/officeDocument/2006/relationships/image" Target="media/image282.png"/><Relationship Id="rId70" Type="http://schemas.openxmlformats.org/officeDocument/2006/relationships/image" Target="media/image32.png"/><Relationship Id="rId166" Type="http://schemas.openxmlformats.org/officeDocument/2006/relationships/image" Target="media/image80.png"/><Relationship Id="rId331" Type="http://schemas.openxmlformats.org/officeDocument/2006/relationships/image" Target="media/image163.png"/><Relationship Id="rId373" Type="http://schemas.openxmlformats.org/officeDocument/2006/relationships/image" Target="media/image184.png"/><Relationship Id="rId429" Type="http://schemas.openxmlformats.org/officeDocument/2006/relationships/image" Target="media/image212.png"/><Relationship Id="rId580" Type="http://schemas.openxmlformats.org/officeDocument/2006/relationships/customXml" Target="ink/ink287.xml"/><Relationship Id="rId1" Type="http://schemas.openxmlformats.org/officeDocument/2006/relationships/numbering" Target="numbering.xml"/><Relationship Id="rId233" Type="http://schemas.openxmlformats.org/officeDocument/2006/relationships/customXml" Target="ink/ink114.xml"/><Relationship Id="rId440" Type="http://schemas.openxmlformats.org/officeDocument/2006/relationships/customXml" Target="ink/ink217.xml"/><Relationship Id="rId28" Type="http://schemas.openxmlformats.org/officeDocument/2006/relationships/image" Target="media/image11.png"/><Relationship Id="rId275" Type="http://schemas.openxmlformats.org/officeDocument/2006/relationships/customXml" Target="ink/ink135.xml"/><Relationship Id="rId300" Type="http://schemas.openxmlformats.org/officeDocument/2006/relationships/customXml" Target="ink/ink147.xml"/><Relationship Id="rId482" Type="http://schemas.openxmlformats.org/officeDocument/2006/relationships/customXml" Target="ink/ink238.xml"/><Relationship Id="rId538" Type="http://schemas.openxmlformats.org/officeDocument/2006/relationships/customXml" Target="ink/ink266.xml"/><Relationship Id="rId81" Type="http://schemas.openxmlformats.org/officeDocument/2006/relationships/customXml" Target="ink/ink38.xml"/><Relationship Id="rId135" Type="http://schemas.openxmlformats.org/officeDocument/2006/relationships/customXml" Target="ink/ink65.xml"/><Relationship Id="rId177" Type="http://schemas.openxmlformats.org/officeDocument/2006/relationships/customXml" Target="ink/ink86.xml"/><Relationship Id="rId342" Type="http://schemas.openxmlformats.org/officeDocument/2006/relationships/customXml" Target="ink/ink168.xml"/><Relationship Id="rId384" Type="http://schemas.openxmlformats.org/officeDocument/2006/relationships/customXml" Target="ink/ink189.xml"/><Relationship Id="rId591" Type="http://schemas.openxmlformats.org/officeDocument/2006/relationships/image" Target="media/image293.png"/><Relationship Id="rId605" Type="http://schemas.openxmlformats.org/officeDocument/2006/relationships/image" Target="media/image300.png"/><Relationship Id="rId202" Type="http://schemas.openxmlformats.org/officeDocument/2006/relationships/image" Target="media/image98.png"/><Relationship Id="rId244" Type="http://schemas.openxmlformats.org/officeDocument/2006/relationships/image" Target="media/image119.png"/><Relationship Id="rId39" Type="http://schemas.openxmlformats.org/officeDocument/2006/relationships/customXml" Target="ink/ink17.xml"/><Relationship Id="rId286" Type="http://schemas.openxmlformats.org/officeDocument/2006/relationships/image" Target="media/image140.png"/><Relationship Id="rId451" Type="http://schemas.openxmlformats.org/officeDocument/2006/relationships/image" Target="media/image223.png"/><Relationship Id="rId493" Type="http://schemas.openxmlformats.org/officeDocument/2006/relationships/image" Target="media/image244.png"/><Relationship Id="rId507" Type="http://schemas.openxmlformats.org/officeDocument/2006/relationships/image" Target="media/image251.png"/><Relationship Id="rId549" Type="http://schemas.openxmlformats.org/officeDocument/2006/relationships/image" Target="media/image272.png"/><Relationship Id="rId50" Type="http://schemas.openxmlformats.org/officeDocument/2006/relationships/image" Target="media/image22.png"/><Relationship Id="rId104" Type="http://schemas.openxmlformats.org/officeDocument/2006/relationships/image" Target="media/image49.png"/><Relationship Id="rId146" Type="http://schemas.openxmlformats.org/officeDocument/2006/relationships/image" Target="media/image70.png"/><Relationship Id="rId188" Type="http://schemas.openxmlformats.org/officeDocument/2006/relationships/image" Target="media/image91.png"/><Relationship Id="rId311" Type="http://schemas.openxmlformats.org/officeDocument/2006/relationships/image" Target="media/image153.png"/><Relationship Id="rId353" Type="http://schemas.openxmlformats.org/officeDocument/2006/relationships/image" Target="media/image174.png"/><Relationship Id="rId395" Type="http://schemas.openxmlformats.org/officeDocument/2006/relationships/image" Target="media/image195.png"/><Relationship Id="rId409" Type="http://schemas.openxmlformats.org/officeDocument/2006/relationships/image" Target="media/image202.png"/><Relationship Id="rId560" Type="http://schemas.openxmlformats.org/officeDocument/2006/relationships/customXml" Target="ink/ink277.xml"/><Relationship Id="rId92" Type="http://schemas.openxmlformats.org/officeDocument/2006/relationships/image" Target="media/image43.png"/><Relationship Id="rId213" Type="http://schemas.openxmlformats.org/officeDocument/2006/relationships/customXml" Target="ink/ink104.xml"/><Relationship Id="rId420" Type="http://schemas.openxmlformats.org/officeDocument/2006/relationships/customXml" Target="ink/ink207.xml"/><Relationship Id="rId616" Type="http://schemas.openxmlformats.org/officeDocument/2006/relationships/customXml" Target="ink/ink305.xml"/><Relationship Id="rId255" Type="http://schemas.openxmlformats.org/officeDocument/2006/relationships/customXml" Target="ink/ink125.xml"/><Relationship Id="rId297" Type="http://schemas.openxmlformats.org/officeDocument/2006/relationships/image" Target="media/image146.png"/><Relationship Id="rId462" Type="http://schemas.openxmlformats.org/officeDocument/2006/relationships/customXml" Target="ink/ink228.xml"/><Relationship Id="rId518" Type="http://schemas.openxmlformats.org/officeDocument/2006/relationships/customXml" Target="ink/ink256.xml"/><Relationship Id="rId115" Type="http://schemas.openxmlformats.org/officeDocument/2006/relationships/customXml" Target="ink/ink55.xml"/><Relationship Id="rId157" Type="http://schemas.openxmlformats.org/officeDocument/2006/relationships/customXml" Target="ink/ink76.xml"/><Relationship Id="rId322" Type="http://schemas.openxmlformats.org/officeDocument/2006/relationships/customXml" Target="ink/ink158.xml"/><Relationship Id="rId364" Type="http://schemas.openxmlformats.org/officeDocument/2006/relationships/customXml" Target="ink/ink179.xml"/><Relationship Id="rId61" Type="http://schemas.openxmlformats.org/officeDocument/2006/relationships/customXml" Target="ink/ink28.xml"/><Relationship Id="rId199" Type="http://schemas.openxmlformats.org/officeDocument/2006/relationships/customXml" Target="ink/ink97.xml"/><Relationship Id="rId571" Type="http://schemas.openxmlformats.org/officeDocument/2006/relationships/image" Target="media/image283.png"/><Relationship Id="rId627" Type="http://schemas.openxmlformats.org/officeDocument/2006/relationships/image" Target="media/image311.png"/><Relationship Id="rId19" Type="http://schemas.openxmlformats.org/officeDocument/2006/relationships/customXml" Target="ink/ink7.xml"/><Relationship Id="rId224" Type="http://schemas.openxmlformats.org/officeDocument/2006/relationships/image" Target="media/image109.png"/><Relationship Id="rId266" Type="http://schemas.openxmlformats.org/officeDocument/2006/relationships/image" Target="media/image130.png"/><Relationship Id="rId431" Type="http://schemas.openxmlformats.org/officeDocument/2006/relationships/image" Target="media/image213.png"/><Relationship Id="rId473" Type="http://schemas.openxmlformats.org/officeDocument/2006/relationships/image" Target="media/image234.png"/><Relationship Id="rId529" Type="http://schemas.openxmlformats.org/officeDocument/2006/relationships/image" Target="media/image262.png"/><Relationship Id="rId30" Type="http://schemas.openxmlformats.org/officeDocument/2006/relationships/image" Target="media/image12.png"/><Relationship Id="rId126" Type="http://schemas.openxmlformats.org/officeDocument/2006/relationships/image" Target="media/image60.png"/><Relationship Id="rId168" Type="http://schemas.openxmlformats.org/officeDocument/2006/relationships/image" Target="media/image81.png"/><Relationship Id="rId333" Type="http://schemas.openxmlformats.org/officeDocument/2006/relationships/image" Target="media/image164.png"/><Relationship Id="rId540" Type="http://schemas.openxmlformats.org/officeDocument/2006/relationships/customXml" Target="ink/ink267.xml"/><Relationship Id="rId72" Type="http://schemas.openxmlformats.org/officeDocument/2006/relationships/image" Target="media/image33.png"/><Relationship Id="rId375" Type="http://schemas.openxmlformats.org/officeDocument/2006/relationships/image" Target="media/image185.png"/><Relationship Id="rId582" Type="http://schemas.openxmlformats.org/officeDocument/2006/relationships/customXml" Target="ink/ink288.xml"/><Relationship Id="rId3" Type="http://schemas.openxmlformats.org/officeDocument/2006/relationships/settings" Target="settings.xml"/><Relationship Id="rId235" Type="http://schemas.openxmlformats.org/officeDocument/2006/relationships/customXml" Target="ink/ink115.xml"/><Relationship Id="rId277" Type="http://schemas.openxmlformats.org/officeDocument/2006/relationships/customXml" Target="ink/ink136.xml"/><Relationship Id="rId400" Type="http://schemas.openxmlformats.org/officeDocument/2006/relationships/customXml" Target="ink/ink197.xml"/><Relationship Id="rId442" Type="http://schemas.openxmlformats.org/officeDocument/2006/relationships/customXml" Target="ink/ink218.xml"/><Relationship Id="rId484" Type="http://schemas.openxmlformats.org/officeDocument/2006/relationships/customXml" Target="ink/ink239.xml"/><Relationship Id="rId137" Type="http://schemas.openxmlformats.org/officeDocument/2006/relationships/customXml" Target="ink/ink66.xml"/><Relationship Id="rId302" Type="http://schemas.openxmlformats.org/officeDocument/2006/relationships/customXml" Target="ink/ink148.xml"/><Relationship Id="rId344" Type="http://schemas.openxmlformats.org/officeDocument/2006/relationships/customXml" Target="ink/ink169.xml"/><Relationship Id="rId41" Type="http://schemas.openxmlformats.org/officeDocument/2006/relationships/customXml" Target="ink/ink18.xml"/><Relationship Id="rId83" Type="http://schemas.openxmlformats.org/officeDocument/2006/relationships/customXml" Target="ink/ink39.xml"/><Relationship Id="rId179" Type="http://schemas.openxmlformats.org/officeDocument/2006/relationships/customXml" Target="ink/ink87.xml"/><Relationship Id="rId386" Type="http://schemas.openxmlformats.org/officeDocument/2006/relationships/customXml" Target="ink/ink190.xml"/><Relationship Id="rId551" Type="http://schemas.openxmlformats.org/officeDocument/2006/relationships/image" Target="media/image273.png"/><Relationship Id="rId593" Type="http://schemas.openxmlformats.org/officeDocument/2006/relationships/image" Target="media/image294.png"/><Relationship Id="rId607" Type="http://schemas.openxmlformats.org/officeDocument/2006/relationships/image" Target="media/image301.png"/><Relationship Id="rId190" Type="http://schemas.openxmlformats.org/officeDocument/2006/relationships/image" Target="media/image92.png"/><Relationship Id="rId204" Type="http://schemas.openxmlformats.org/officeDocument/2006/relationships/image" Target="media/image99.png"/><Relationship Id="rId246" Type="http://schemas.openxmlformats.org/officeDocument/2006/relationships/image" Target="media/image120.png"/><Relationship Id="rId288" Type="http://schemas.openxmlformats.org/officeDocument/2006/relationships/image" Target="media/image141.png"/><Relationship Id="rId411" Type="http://schemas.openxmlformats.org/officeDocument/2006/relationships/image" Target="media/image203.png"/><Relationship Id="rId453" Type="http://schemas.openxmlformats.org/officeDocument/2006/relationships/image" Target="media/image224.png"/><Relationship Id="rId509" Type="http://schemas.openxmlformats.org/officeDocument/2006/relationships/image" Target="media/image252.png"/><Relationship Id="rId106" Type="http://schemas.openxmlformats.org/officeDocument/2006/relationships/image" Target="media/image50.png"/><Relationship Id="rId313" Type="http://schemas.openxmlformats.org/officeDocument/2006/relationships/image" Target="media/image154.png"/><Relationship Id="rId495" Type="http://schemas.openxmlformats.org/officeDocument/2006/relationships/image" Target="media/image245.png"/><Relationship Id="rId10" Type="http://schemas.openxmlformats.org/officeDocument/2006/relationships/image" Target="media/image2.png"/><Relationship Id="rId52" Type="http://schemas.openxmlformats.org/officeDocument/2006/relationships/image" Target="media/image23.png"/><Relationship Id="rId94" Type="http://schemas.openxmlformats.org/officeDocument/2006/relationships/image" Target="media/image44.png"/><Relationship Id="rId148" Type="http://schemas.openxmlformats.org/officeDocument/2006/relationships/image" Target="media/image71.png"/><Relationship Id="rId355" Type="http://schemas.openxmlformats.org/officeDocument/2006/relationships/image" Target="media/image175.png"/><Relationship Id="rId397" Type="http://schemas.openxmlformats.org/officeDocument/2006/relationships/image" Target="media/image196.png"/><Relationship Id="rId520" Type="http://schemas.openxmlformats.org/officeDocument/2006/relationships/customXml" Target="ink/ink257.xml"/><Relationship Id="rId562" Type="http://schemas.openxmlformats.org/officeDocument/2006/relationships/customXml" Target="ink/ink278.xml"/><Relationship Id="rId618" Type="http://schemas.openxmlformats.org/officeDocument/2006/relationships/customXml" Target="ink/ink306.xml"/><Relationship Id="rId215" Type="http://schemas.openxmlformats.org/officeDocument/2006/relationships/customXml" Target="ink/ink105.xml"/><Relationship Id="rId257" Type="http://schemas.openxmlformats.org/officeDocument/2006/relationships/customXml" Target="ink/ink126.xml"/><Relationship Id="rId422" Type="http://schemas.openxmlformats.org/officeDocument/2006/relationships/customXml" Target="ink/ink208.xml"/><Relationship Id="rId464" Type="http://schemas.openxmlformats.org/officeDocument/2006/relationships/customXml" Target="ink/ink229.xml"/><Relationship Id="rId299" Type="http://schemas.openxmlformats.org/officeDocument/2006/relationships/image" Target="media/image147.png"/><Relationship Id="rId63" Type="http://schemas.openxmlformats.org/officeDocument/2006/relationships/customXml" Target="ink/ink29.xml"/><Relationship Id="rId159" Type="http://schemas.openxmlformats.org/officeDocument/2006/relationships/customXml" Target="ink/ink77.xml"/><Relationship Id="rId366" Type="http://schemas.openxmlformats.org/officeDocument/2006/relationships/customXml" Target="ink/ink180.xml"/><Relationship Id="rId573" Type="http://schemas.openxmlformats.org/officeDocument/2006/relationships/image" Target="media/image284.png"/><Relationship Id="rId226" Type="http://schemas.openxmlformats.org/officeDocument/2006/relationships/image" Target="media/image110.png"/><Relationship Id="rId433" Type="http://schemas.openxmlformats.org/officeDocument/2006/relationships/image" Target="media/image214.png"/><Relationship Id="rId74" Type="http://schemas.openxmlformats.org/officeDocument/2006/relationships/image" Target="media/image34.png"/><Relationship Id="rId377" Type="http://schemas.openxmlformats.org/officeDocument/2006/relationships/image" Target="media/image186.png"/><Relationship Id="rId500" Type="http://schemas.openxmlformats.org/officeDocument/2006/relationships/customXml" Target="ink/ink247.xml"/><Relationship Id="rId584" Type="http://schemas.openxmlformats.org/officeDocument/2006/relationships/customXml" Target="ink/ink289.xml"/><Relationship Id="rId5" Type="http://schemas.openxmlformats.org/officeDocument/2006/relationships/footnotes" Target="footnotes.xml"/><Relationship Id="rId237" Type="http://schemas.openxmlformats.org/officeDocument/2006/relationships/customXml" Target="ink/ink116.xml"/><Relationship Id="rId444" Type="http://schemas.openxmlformats.org/officeDocument/2006/relationships/customXml" Target="ink/ink219.xml"/><Relationship Id="rId290" Type="http://schemas.openxmlformats.org/officeDocument/2006/relationships/image" Target="media/image142.png"/><Relationship Id="rId304" Type="http://schemas.openxmlformats.org/officeDocument/2006/relationships/customXml" Target="ink/ink149.xml"/><Relationship Id="rId388" Type="http://schemas.openxmlformats.org/officeDocument/2006/relationships/customXml" Target="ink/ink191.xml"/><Relationship Id="rId511" Type="http://schemas.openxmlformats.org/officeDocument/2006/relationships/image" Target="media/image253.png"/><Relationship Id="rId609" Type="http://schemas.openxmlformats.org/officeDocument/2006/relationships/image" Target="media/image302.png"/><Relationship Id="rId85" Type="http://schemas.openxmlformats.org/officeDocument/2006/relationships/customXml" Target="ink/ink40.xml"/><Relationship Id="rId150" Type="http://schemas.openxmlformats.org/officeDocument/2006/relationships/image" Target="media/image72.png"/><Relationship Id="rId595" Type="http://schemas.openxmlformats.org/officeDocument/2006/relationships/image" Target="media/image295.png"/><Relationship Id="rId248" Type="http://schemas.openxmlformats.org/officeDocument/2006/relationships/image" Target="media/image121.png"/><Relationship Id="rId455" Type="http://schemas.openxmlformats.org/officeDocument/2006/relationships/image" Target="media/image225.png"/><Relationship Id="rId12" Type="http://schemas.openxmlformats.org/officeDocument/2006/relationships/image" Target="media/image3.png"/><Relationship Id="rId108" Type="http://schemas.openxmlformats.org/officeDocument/2006/relationships/image" Target="media/image51.png"/><Relationship Id="rId315" Type="http://schemas.openxmlformats.org/officeDocument/2006/relationships/image" Target="media/image155.png"/><Relationship Id="rId522" Type="http://schemas.openxmlformats.org/officeDocument/2006/relationships/customXml" Target="ink/ink258.xml"/><Relationship Id="rId96" Type="http://schemas.openxmlformats.org/officeDocument/2006/relationships/image" Target="media/image45.png"/><Relationship Id="rId161" Type="http://schemas.openxmlformats.org/officeDocument/2006/relationships/customXml" Target="ink/ink78.xml"/><Relationship Id="rId399" Type="http://schemas.openxmlformats.org/officeDocument/2006/relationships/image" Target="media/image197.png"/><Relationship Id="rId259" Type="http://schemas.openxmlformats.org/officeDocument/2006/relationships/customXml" Target="ink/ink127.xml"/><Relationship Id="rId466" Type="http://schemas.openxmlformats.org/officeDocument/2006/relationships/customXml" Target="ink/ink230.xml"/><Relationship Id="rId23" Type="http://schemas.openxmlformats.org/officeDocument/2006/relationships/customXml" Target="ink/ink9.xml"/><Relationship Id="rId119" Type="http://schemas.openxmlformats.org/officeDocument/2006/relationships/customXml" Target="ink/ink57.xml"/><Relationship Id="rId326" Type="http://schemas.openxmlformats.org/officeDocument/2006/relationships/customXml" Target="ink/ink160.xml"/><Relationship Id="rId533" Type="http://schemas.openxmlformats.org/officeDocument/2006/relationships/image" Target="media/image264.png"/><Relationship Id="rId172" Type="http://schemas.openxmlformats.org/officeDocument/2006/relationships/image" Target="media/image83.png"/><Relationship Id="rId477" Type="http://schemas.openxmlformats.org/officeDocument/2006/relationships/image" Target="media/image236.png"/><Relationship Id="rId600" Type="http://schemas.openxmlformats.org/officeDocument/2006/relationships/customXml" Target="ink/ink297.xml"/><Relationship Id="rId337" Type="http://schemas.openxmlformats.org/officeDocument/2006/relationships/image" Target="media/image166.png"/><Relationship Id="rId34" Type="http://schemas.openxmlformats.org/officeDocument/2006/relationships/image" Target="media/image14.png"/><Relationship Id="rId544" Type="http://schemas.openxmlformats.org/officeDocument/2006/relationships/customXml" Target="ink/ink269.xml"/><Relationship Id="rId183" Type="http://schemas.openxmlformats.org/officeDocument/2006/relationships/customXml" Target="ink/ink89.xml"/><Relationship Id="rId390" Type="http://schemas.openxmlformats.org/officeDocument/2006/relationships/customXml" Target="ink/ink192.xml"/><Relationship Id="rId404" Type="http://schemas.openxmlformats.org/officeDocument/2006/relationships/customXml" Target="ink/ink199.xml"/><Relationship Id="rId611" Type="http://schemas.openxmlformats.org/officeDocument/2006/relationships/image" Target="media/image303.png"/><Relationship Id="rId250" Type="http://schemas.openxmlformats.org/officeDocument/2006/relationships/image" Target="media/image122.png"/><Relationship Id="rId488" Type="http://schemas.openxmlformats.org/officeDocument/2006/relationships/customXml" Target="ink/ink241.xml"/><Relationship Id="rId45" Type="http://schemas.openxmlformats.org/officeDocument/2006/relationships/customXml" Target="ink/ink20.xml"/><Relationship Id="rId110" Type="http://schemas.openxmlformats.org/officeDocument/2006/relationships/image" Target="media/image52.png"/><Relationship Id="rId348" Type="http://schemas.openxmlformats.org/officeDocument/2006/relationships/customXml" Target="ink/ink171.xml"/><Relationship Id="rId555" Type="http://schemas.openxmlformats.org/officeDocument/2006/relationships/image" Target="media/image275.png"/><Relationship Id="rId194" Type="http://schemas.openxmlformats.org/officeDocument/2006/relationships/image" Target="media/image94.png"/><Relationship Id="rId208" Type="http://schemas.openxmlformats.org/officeDocument/2006/relationships/image" Target="media/image101.png"/><Relationship Id="rId415" Type="http://schemas.openxmlformats.org/officeDocument/2006/relationships/image" Target="media/image205.png"/><Relationship Id="rId622" Type="http://schemas.openxmlformats.org/officeDocument/2006/relationships/customXml" Target="ink/ink308.xml"/><Relationship Id="rId261" Type="http://schemas.openxmlformats.org/officeDocument/2006/relationships/customXml" Target="ink/ink128.xml"/><Relationship Id="rId499" Type="http://schemas.openxmlformats.org/officeDocument/2006/relationships/image" Target="media/image247.png"/><Relationship Id="rId56" Type="http://schemas.openxmlformats.org/officeDocument/2006/relationships/image" Target="media/image25.png"/><Relationship Id="rId359" Type="http://schemas.openxmlformats.org/officeDocument/2006/relationships/image" Target="media/image177.png"/><Relationship Id="rId566" Type="http://schemas.openxmlformats.org/officeDocument/2006/relationships/customXml" Target="ink/ink280.xml"/><Relationship Id="rId121" Type="http://schemas.openxmlformats.org/officeDocument/2006/relationships/customXml" Target="ink/ink58.xml"/><Relationship Id="rId219" Type="http://schemas.openxmlformats.org/officeDocument/2006/relationships/customXml" Target="ink/ink107.xml"/><Relationship Id="rId426" Type="http://schemas.openxmlformats.org/officeDocument/2006/relationships/customXml" Target="ink/ink210.xml"/><Relationship Id="rId633" Type="http://schemas.openxmlformats.org/officeDocument/2006/relationships/footer" Target="footer3.xml"/><Relationship Id="rId67" Type="http://schemas.openxmlformats.org/officeDocument/2006/relationships/customXml" Target="ink/ink31.xml"/><Relationship Id="rId272" Type="http://schemas.openxmlformats.org/officeDocument/2006/relationships/image" Target="media/image133.png"/><Relationship Id="rId577" Type="http://schemas.openxmlformats.org/officeDocument/2006/relationships/image" Target="media/image286.png"/><Relationship Id="rId132" Type="http://schemas.openxmlformats.org/officeDocument/2006/relationships/image" Target="media/image63.png"/><Relationship Id="rId437" Type="http://schemas.openxmlformats.org/officeDocument/2006/relationships/image" Target="media/image216.png"/><Relationship Id="rId283" Type="http://schemas.openxmlformats.org/officeDocument/2006/relationships/customXml" Target="ink/ink139.xml"/><Relationship Id="rId490" Type="http://schemas.openxmlformats.org/officeDocument/2006/relationships/customXml" Target="ink/ink242.xml"/><Relationship Id="rId504" Type="http://schemas.openxmlformats.org/officeDocument/2006/relationships/customXml" Target="ink/ink249.xml"/><Relationship Id="rId78" Type="http://schemas.openxmlformats.org/officeDocument/2006/relationships/image" Target="media/image36.png"/><Relationship Id="rId143" Type="http://schemas.openxmlformats.org/officeDocument/2006/relationships/customXml" Target="ink/ink69.xml"/><Relationship Id="rId350" Type="http://schemas.openxmlformats.org/officeDocument/2006/relationships/customXml" Target="ink/ink172.xml"/><Relationship Id="rId588" Type="http://schemas.openxmlformats.org/officeDocument/2006/relationships/customXml" Target="ink/ink29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37.6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2 52 1040,'-14'-2'907,"-1"-1"0,1 0 0,0-1-1,0-1 1,0 0 0,0-1 0,1 0 0,0-1 0,-3-4-907,114 44 3359,115 3-4231,-242-21-6714,5-11 5665,-3 0 279</inkml:trace>
  <inkml:trace contextRef="#ctx0" brushRef="#br0" timeOffset="195.099">36 178 688,'-5'7'438,"0"1"1,1 0-1,0 1 0,0-1 0,1 1 1,1 0-1,-1 0 0,1 0 0,1 0 1,-1 0-1,2 0 0,-1 0 0,1 1 1,1-1-1,-1 0 0,2 0 1,-1 0-1,1 0 0,1 0 0,0 0 1,0 1-439,12 82 1298,-16-92-1407,1 1 0,0 0 1,0 0-1,0 0 1,0 0-1,0 0 0,0 0 1,0 0-1,1 0 1,-1 0-1,0 0 0,0 0 1,1 0-1,-1 0 1,1-1-1,-1 1 0,1 0 1,-1 0-1,1 0 1,-1-1-1,1 1 0,-1 0 1,1-1-1,0 1 1,0 0-1,-1-1 0,1 1 1,0-1-1,0 1 1,0-1-1,0 1 0,-1-1 1,1 0-1,0 0 0,0 1 1,0-1-1,0 0 1,0 0-1,0 0 0,0 0 1,0 0-1,0 0 1,0 0-1,0 0 0,0 0 1,0 0-1,0-1 1,-1 1-1,1 0 0,0-1 1,0 1-1,0-1 1,0 1-1,0-1 109,44-31-3920,-22 10 2607</inkml:trace>
  <inkml:trace contextRef="#ctx0" brushRef="#br0" timeOffset="-23061.089">2127 288 1192,'-13'17'1908,"-24"67"7056,37-84-8900,0 1 1,0-1-1,-1 1 1,1-1-1,0 0 1,0 1-1,0-1 1,0 1 0,1-1-1,-1 1 1,0-1-1,0 0 1,0 1-1,0-1 1,0 1-1,0-1 1,1 0-1,-1 1 1,0-1-1,0 1 1,1-1-1,-1 0 1,0 1-1,0-1 1,1 0 0,-1 0-1,0 1 1,1-1-1,-1 0 1,1 0-1,-1 1 1,0-1-1,1 0 1,-1 0-1,1 0 1,-1 0-1,0 0 1,1 1-1,-1-1 1,1 0-1,-1 0 1,1 0-1,-1 0 1,0 0 0,1 0-1,-1-1 1,1 1-1,-1 0 1,0 0-1,1 0 1,-1 0-1,1 0 1,-1-1-1,0 1 1,1 0-1,-1 0 1,0-1-1,1 1 1,-1 0-1,0 0 1,1-1 0,-1 1-1,0 0 1,1-1-1,-1 1 1,0 0-1,0-1 1,0 1-1,1-1-64,7-3-115,90-31-549,-96 34 652,0 1 0,1-1 0,-1 1 0,0 0 1,1 0-1,-1 0 0,0 0 0,1 0 0,-1 1 0,1-1 0,-1 0 0,0 1 0,0 0 0,1 0 0,-1 0 0,0 0 0,0 0 0,0 0 0,0 0 0,0 1 0,0-1 0,0 1 0,-1-1 0,1 1 0,0 0 0,-1 0 0,0-1 0,1 1 0,-1 0 0,0 0 0,0 1 0,0-1 0,0 0 1,0 0-1,0 0 0,-1 1 0,1-1 0,-1 0 0,0 1 0,1 0 12,-1 13 64,1 0 1,-2 0 0,0 0 0,-1 0-1,-1-1 1,0 1 0,-1-1 0,0 1-1,-2-1 1,0 0 0,-1 0-65,-2-10 7,17-32-298,-3 15 220,1-1 0,1 2 1,0-1-1,0 1 0,1 0 1,1 1-1,0 0 0,0 0 0,1 1 1,0 0-1,1 1 0,0 0 1,0 0-1,1 1 0,-1 1 0,1 0 1,1 1-1,8-3 71,-19 8 24,0 0 0,0-1-1,0 1 1,1 0 0,-1 1 0,0-1 0,0 0 0,0 1-1,0-1 1,0 1 0,0-1 0,0 1 0,0 0-1,0 0 1,0 0 0,0 0 0,0 0 0,-1 1 0,1-1-1,0 1 1,-1-1 0,1 1 0,-1-1 0,0 1 0,1 0-1,-1-1 1,0 1 0,0 0 0,0 0 0,0 0-1,-1 0 1,1 0 0,0 0 0,-1 0 0,1 0 0,-1 0-1,0 1 1,0-1 0,0 0 0,0 0 0,0 0-1,0 0 1,0 0 0,-1 1 0,0 1-24,-23 99 513,-2-24-3639,39-74-3839,20-32 3398,-13 5 1850</inkml:trace>
  <inkml:trace contextRef="#ctx0" brushRef="#br0" timeOffset="-22790.783">2787 372 464,'0'0'205,"0"0"0,1-1 0,-1 1 0,0 0 0,1-1 1,-1 1-1,0-1 0,0 1 0,0 0 0,1-1 0,-1 1 0,0-1 0,0 1 0,0-1 0,0 1 0,0-1 0,0 1 1,0-1-1,0 1 0,0-1 0,0 1 0,0-1 0,0 1 0,0 0 0,0-1 0,0 1 0,0-1 0,0 1 1,-1-1-1,1 1 0,0-1 0,0 1 0,-1 0 0,1-1 0,0 1 0,-1-1 0,1 1 0,0 0 0,-1 0 0,1-1 1,0 1-1,-1 0 0,1-1 0,-1 1 0,1 0-205,19 1 434,1 1 0,-1 0 0,0 2 0,0 0 0,0 1 0,-1 1 0,1 1 0,-1 1-434,56 16 528,-58-19-654,50 10-657,-26-18-3047,-49-19-2665,-5 11 4692</inkml:trace>
  <inkml:trace contextRef="#ctx0" brushRef="#br0" timeOffset="-22539.978">2876 487 920,'-4'11'1172,"6"-2"92,8-1-172,9-1-340,6-1-203,6 0-137,3-3-88,-1-1-68,3 0-56,-7 2-64,-2-2-116,-6-2-228,0 3-440,-9-3-421,-4 0-215,-1-3-112,-3-7 16</inkml:trace>
  <inkml:trace contextRef="#ctx0" brushRef="#br0" timeOffset="-22012.283">3367 244 840,'6'0'8097,"-8"47"-5599,-35 121-1559,38-167-996,-1 1 0,1-1-1,-1 1 1,1 0 0,-1-1 0,1 0 0,0 1 0,0-1 0,0 1 0,0-1 0,0 0 0,0 1-1,0-1 1,0 0 0,0 0 0,1 0 0,-1 0 0,0 0 0,1 0 0,-1-1 0,1 1 0,-1 0-1,1-1 1,-1 1 0,1-1 0,-1 1 0,1-1 0,-1 0 0,1 1 0,0-1 0,-1 0 0,1 0-1,0 0 1,-1-1 0,1 1 0,-1 0 0,1-1 0,0 1 0,-1-1 0,1 1 0,-1-1 0,1 0-1,-1 1 1,1-1 0,-1 0 0,1 0 57,30-2-311,-30 4 360,0 0 0,-1-1 0,1 1 0,0 0 1,-1 0-1,1 0 0,-1 0 0,0 1 0,1-1 1,-1 0-1,0 0 0,0 1 0,1-1 0,-1 1 0,0-1 1,-1 1-1,1 0 0,0-1 0,0 1 0,-1 0 1,1-1-1,-1 1 0,1 0 0,-1 0 0,0 0 1,0-1-1,1 1 0,-1 0 0,-1 0 0,1 0 1,0 0-1,0-1 0,-1 1 0,1 0 0,-1 0 1,1-1-1,-1 1 0,0 0 0,0-1 0,0 1 1,0 0-50,-36 75 1142,-25 2-1341,23-64-3402,5-52-3593,27 19 5757</inkml:trace>
  <inkml:trace contextRef="#ctx0" brushRef="#br0" timeOffset="-21831.891">3292 371 536,'15'-23'6227,"47"18"-4340,-55 5-1446,42 2 582,53-2-282,-41-19-7116,-51 11 4437,-1-1 176</inkml:trace>
  <inkml:trace contextRef="#ctx0" brushRef="#br0" timeOffset="-21644.049">3777 288 312,'6'13'1360,"3"-2"188,1-1 152,3-5-163,1 3-453,1-5-300,4-1-320,-7 0-428,-1 2-636,-5-2-624,-6-2-341,0 0-167,-6 2 0,-1 0 184</inkml:trace>
  <inkml:trace contextRef="#ctx0" brushRef="#br0" timeOffset="-21475.044">3865 487 48,'5'24'1736,"-1"2"400,2-3 285,4-2 179,7-1-536,2-1-620,-2-2-684,-3-4-1008,-3 2-1164,-16-4-652,-7-1-352,-13-8-157,-4-6 153,2-9 568</inkml:trace>
  <inkml:trace contextRef="#ctx0" brushRef="#br0" timeOffset="-441.213">2418 437 452,'-46'-5'2921,"41"4"-2746,0-1-1,1 1 1,-1 1-1,0-1 1,0 1-1,0-1 1,0 2-1,0-1 1,0 0-1,0 1 1,0 0-1,0 0 1,1 0-1,-1 1 1,0 0-1,1 0 1,-1 0-1,1 0 1,0 1-1,0-1 1,-2 2-175,-2 5 108,0-1 0,1 1 0,0 1 0,0-1 1,1 1-1,1 0 0,-1 1 0,1-1 0,1 1 0,0 0 0,1 0 0,0 0 1,1 1-1,0 0-108,1-8 32,0 1 0,0-1 0,1 1 0,0-1 0,0 1 0,0 0 0,0-1 1,1 1-1,0-1 0,0 1 0,0-1 0,0 1 0,1-1 0,0 0 0,0 0 0,0 1 1,0-1-1,1-1 0,-1 1 0,1 0 0,0-1 0,0 1 0,1-1 0,-1 0 0,1 0 1,-1 0-1,1-1 0,0 1 0,0-1 0,0 0 0,0 0 0,0 0 0,1 0 0,-1-1 1,5 1-33,-1-1 55,0-1 0,0 0 0,0-1 0,0 1 0,-1-2 1,1 1-1,0-1 0,-1 0 0,1 0 0,-1-1 1,1 0-1,-1-1 0,0 0 0,0 0 0,-1 0 0,1-1 1,-1 1-1,0-2 0,0 1 0,-1-1 0,0 0 0,0 0 1,0 0-1,0-1 0,-1 1 0,0-1 0,-1 0 1,0 0-1,0-1 0,0 1 0,-1-1 0,0 0 0,0 1 1,-1-1-1,0 0 0,0 0 0,-1 0 0,0 0 0,-1 0 1,1 1-1,-2-1 0,1 0 0,-1 0 0,0 1 1,0-1-1,-1 1 0,0-1 0,-1 1 0,0 0 0,-1-1-55,4 6 37,0 0 1,0-1-1,-1 1 0,0 0 0,1 0 0,-1 0 0,0 0 0,0 0 0,0 1 0,0-1 0,0 1 0,0-1 0,0 1 0,-1 0 0,1-1 0,-1 1 0,1 1 0,-1-1 0,1 0 0,-1 0 0,1 1 0,-1 0 0,1-1 0,-1 1 0,0 0 0,1 0 0,-1 1 0,0-1 0,1 0 0,-1 1 0,1 0 0,-1-1 0,1 1 0,-1 0 0,1 0 0,0 1 0,-1-1 0,1 0 0,0 1 0,-2 0-37,0 2-43,-1 0 0,1 0-1,-1 0 1,1 1 0,1-1 0,-1 1-1,1 0 1,-1 0 0,1 0 0,1 1-1,-1-1 1,1 1 0,0-1 0,0 1-1,0 0 1,1 0 0,0 3 43,1-6-274,0-1 0,0 0 1,-1 0-1,1 0 0,0 0 0,-1 0 1,1 1-1,-1-1 0,0 0 0,1 0 1,-1 0-1,0 0 0,0 0 0,-1-1 1,1 1-1,0 0 0,-1 0 0,1-1 0,-1 1 1,1-1-1,-1 1 0,0-1 0,1 0 1,-1 0-1,0 0 0,0 0 0,0 0 1,0 0-1,0 0 0,0 0 0,0-1 1,0 1-1,-1-1 0,1 0 0,-2 1 274,-20-4-2102</inkml:trace>
  <inkml:trace contextRef="#ctx0" brushRef="#br0" timeOffset="1140.529">222 336 936,'0'-1'120,"1"0"1,0 0-1,-1 0 0,1 0 1,0 0-1,0 0 0,0 0 1,0 0-1,0 0 0,0 0 0,0 1 1,0-1-1,0 0 0,0 1 1,0-1-1,1 1 0,-1-1 1,0 1-1,0-1 0,1 1 1,-1 0-1,0 0 0,0 0 0,1-1 1,-1 1-1,0 0 0,1 1 1,-1-1-1,0 0 0,0 0 1,1 1-1,-1-1 0,0 0 1,0 1-1,1-1 0,-1 1 0,0 0 1,0-1-1,0 1 0,0 0 1,0 0-1,0-1 0,0 1 1,0 0-1,0 0 0,0 0 1,-1 0-1,1 0 0,0 1 1,-1-1-1,1 0 0,-1 0 0,1 0 1,-1 1-1,1-1 0,-1 0 1,0 0-1,0 1 0,0-1 1,0 0-1,0 1 0,0-1 1,0 0-1,0 0 0,0 1-120,9 116 3356,-8-117-3373,1 1 0,0-1 0,-1 1 0,1-1-1,0 0 1,0 0 0,0 0 0,0 0 0,0 0-1,0 0 1,0-1 0,0 1 0,0-1 0,0 1 0,0-1-1,0 0 1,1 0 0,-1 0 0,0 0 0,0 0-1,0 0 1,0-1 0,0 1 0,0-1 0,1 1-1,-1-1 1,0 0 0,0 0 0,-1 0 0,1 0-1,0 0 1,0 0 0,0-1 0,-1 1 0,1 0-1,-1-1 1,1 0 0,0 0 17,137-102-1842,-136 104 1917,0-1-1,1 1 1,-1 0-1,0 0 1,0 0 0,1 0-1,-1 0 1,0 1 0,0-1-1,0 1 1,0 0 0,0 0-1,0 0 1,0 1 0,0-1-1,0 1 1,0-1 0,-1 1-1,1 0 1,-1 0-1,1 0 1,-1 1 0,0-1-1,0 0 1,0 1 0,0-1-1,0 1 1,0 0 0,-1 0-1,1 0 1,-1 0 0,0 0-1,0 0 1,0 0 0,0 0-1,0 3-74,38 48-213,-34-54-15,0 0 0,1 0 0,-1-1 0,0 0 0,0 0 0,0 0 0,0 0 0,0-1 0,0 0 0,-1 0 0,1 0 0,-1-1 0,1 1 0,-1-1 0,0 0 0,0-1 0,0 1 0,0-1 0,-1 1 0,1-1 0,-1 0 0,3-4 228,-4 6-78,112-167 220,-106 155 482,-6 86 2451,-6 770-3387,0-793 234,-7-75 52,10-44-130,2-1 0,3 1 0,4 1-1,3-1 1,2 2 0,4-1 0,4-3 156,-20 69-6,4-25-18,1 0 1,2 0-1,0 0 0,2 1 1,1 1-1,2 0 0,0 0 1,2 2-1,0-1 0,2 2 1,7-8 23,-23 30 21,1-1 0,0 0 0,0 1 0,0-1 0,0 1 0,0-1 0,0 1 0,0 0 0,0 0 0,0 0 0,1 0 0,-1 0 0,0 1 0,1-1 0,-1 1 0,0-1 0,1 1 0,-1 0 0,1 0 1,-1 0-1,1 0 0,-1 0 0,0 1 0,1-1 0,-1 1 0,1 0 0,-1-1 0,0 1 0,0 0 0,1 0 0,-1 1 0,0-1 0,0 0 0,0 1 0,0-1 0,-1 1 0,1 0 0,0-1 0,-1 1 0,1 0 0,-1 0 0,1 0 0,-1 0 0,0 0 0,0 1 0,0-1 0,0 0 0,0 0 1,-1 1-1,1-1 0,-1 1 0,1-1 0,-1 0 0,0 1 0,0-1 0,0 1 0,0-1 0,0 1 0,-1-1 0,1 0 0,-1 1 0,0 0-21,-1 9 26,-2 0 0,1-1 0,-1 0 0,-1 0 0,0 0 0,0 0 0,-1-1 0,-1 0 0,1 0 0,-2 0 0,1-1 0,-1 0 0,-1-1 0,0 1 0,0-2 0,0 1 0,-1-1 0,-5 2-26,-23 23-2896,50-47-1431,-1 0 3209,11-8-472</inkml:trace>
  <inkml:trace contextRef="#ctx0" brushRef="#br0" timeOffset="1736.217">1215 361 248,'3'-2'208,"-2"-1"-16,0 1 1,0 0-1,1 0 0,-1 0 0,1 1 1,-1-1-1,1 0 0,0 0 0,-1 1 1,1-1-1,0 1 0,0 0 1,0-1-1,0 1 0,1 0 0,-1 0 1,0 0-1,0 1 0,1-1 0,-1 1 1,0-1-1,1 1 0,-1 0 0,0-1 1,1 1-1,-1 0 0,1 1 0,-1-1 1,0 0-1,1 1 0,-1-1 1,0 1-1,1 0 0,-1 0 0,0 0 1,0 0-1,0 0 0,0 0 0,0 1 1,0-1-1,0 1 0,0-1 0,0 2-192,-7 178 3367,5-180-3387,0 1 0,0 0 0,1-1 0,-1 1 0,1 0 0,-1-1 0,1 1 1,0-1-1,-1 1 0,1-1 0,0 1 0,0-1 0,0 1 0,0-1 0,0 0 0,1 0 1,-1 0-1,0 1 0,0-1 0,1 0 0,-1 0 0,1-1 0,-1 1 0,1 0 0,-1 0 0,1-1 1,0 1-1,-1-1 0,1 1 0,0-1 0,-1 0 0,1 0 0,0 0 0,-1 0 0,1 0 0,0 0 1,-1 0-1,1 0 0,0-1 0,-1 1 0,1-1 0,0 1 20,79-33-948,-53 19 784,-24 13 221,0 0 1,0 1-1,0-1 1,1 1 0,-1-1-1,0 1 1,1 0-1,-1 1 1,0-1 0,1 1-1,-1 0 1,0 0-1,0 0 1,0 1 0,0-1-1,0 1 1,0 0-1,0 0 1,0 1 0,-1-1-1,1 1 1,-1 0-1,0-1 1,0 1 0,0 1-1,0-1 1,0 0-1,0 2-57,35 28 939,-32-32-907,-1-1 1,0-1-1,1 1 0,-1-1 0,0 0 1,1 0-1,-1 0 0,0-1 0,0 1 0,0-2 1,0 1-1,0 0 0,-1-1 0,1 0 1,-1 0-1,0 0 0,1 0 0,-2-1 1,1 0-1,0 0 0,-1 0 0,1 0 1,-1 0-1,0-1 0,-1 1 0,1-1 0,-1 0 1,0 0-1,1-3-32,13-23 22,-2-1 0,-1 0 0,-1-1 0,-2-1 0,-1 0 1,-2 0-1,-2-1 0,-1 0 0,0-22-22,2 0 416,-6 57-395,1 0-1,-1 1 1,0-1 0,1 0 0,-1 0 0,0 0 0,1 1 0,-1-1 0,0 0 0,1 0 0,-1 0 0,1 0 0,-1 0-1,0 0 1,1 0 0,-1 0 0,0 0 0,1 0 0,-1 0 0,1 0 0,-1 0 0,0 0 0,1 0 0,-1 0 0,0 0 0,1-1-1,-1 1 1,0 0 0,1 0-21,7 48 104,9 405-121,-8-325-2130,-9-129 2105,0 1 1,-1 0-1,1-1 1,0 1-1,-1-1 1,1 1 0,-1 0-1,1-1 1,-1 1-1,1 0 1,-1 0 0,1-1-1,-1 1 1,1 0-1,-1 0 1,1 0 0,-1 0-1,1-1 1,-1 1-1,1 0 1,-1 0 0,1 0-1,-1 0 1,1 0-1,-1 1 1,0-1 0,1 0-1,-1 0 1,1 0-1,-1 0 1,1 0 0,-1 1-1,1-1 1,-1 0-1,1 1 1,0-1 0,-1 0-1,1 1 1,-1-1-1,1 0 1,0 1 0,-1-1-1,1 1 1,0-1-1,-1 0 1,1 1 0,0-1-1,0 1 1,-1-1-1,1 1 1,0-1 0,0 1-1,0 0 1,0-1-1,0 1 1,0-1 0,0 1-1,0-1 1,0 1-1,0-1 1,0 1 0,0-1-1,0 1 1,0-1-1,0 1 42,-33-42-703,30 36 644,-152-229 2604,154 234-2511,0-1-1,0 0 1,1 1-1,-1-1 1,0 0-1,1 1 1,-1-1-1,0 0 1,1 0-1,-1 0 1,1 0-1,0 1 1,-1-1-1,1 0 1,0 0-1,-1 0 1,1 0-1,0 0 1,0 0-1,0 0 0,0 0 1,0 0-1,0 0 1,0 0-1,0 0 1,0 0-1,0 0 1,0 0-1,1 0 1,-1 0-1,0 0 1,1 0-1,-1 1 1,1-1-1,-1 0 1,1 0-1,-1 0 1,1 0-1,0 1 1,-1-1-1,1 0 1,0 1-1,0-1 1,-1 0-1,1 1 0,0-1 1,0 1-1,0 0 1,0-1-1,0 1 1,0-1-1,0 1 1,0 0-1,0 0 1,0 0-34,61 4 163,-51-2-268,289 47-10056,-246-48 803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18.9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22 352,'7'-22'7283,"44"24"-5163,-47-1-1839,87 18 1831,-65-12-2028,0 0 0,0-2 0,0-1 1,1-2-1,-1 0 0,1-2 0,0 0 0,13-4-84,-39 4-194,1 0 0,0 0 0,0 0 0,-1-1 0,1 1 0,0 0 0,0-1 0,-1 0 0,1 1 0,0-1 0,-1 0 0,1 0 0,-1 0 0,1 0 0,-1 0 0,0 0 0,1 0 0,-1-1 0,0 1 0,0 0 0,0-1 0,0 1 0,0-1 0,0 1 0,0-1 0,0 0 0,-1 1 0,1-1 0,0 0 0,-1 1 0,0-1 0,1 0 0,-1 0 0,0 1 0,0-1 0,0 0 0,0 0 0,0 0 0,-1 1 0,1-1 1,0 0-1,-1 0 0,1 1 0,-1-1 0,0 0 0,1 1 0,-1-1 0,0 1 0,0-1 0,0 1 0,0-1 0,-1 0 194,-10-18-1894</inkml:trace>
  <inkml:trace contextRef="#ctx0" brushRef="#br0" timeOffset="235.867">234 1 616,'-14'29'5804,"24"26"-1938,0-15-2241,-30 124-388,0-44-8268,27-103 2717,1-18 2579</inkml:trace>
  <inkml:trace contextRef="#ctx0" brushRef="#br0" timeOffset="683.439">603 68 408,'-1'-1'170,"0"0"0,0 0 0,1-1 0,-1 1 0,1 0 0,-1 0 0,1 0 0,-1-1 0,1 1 0,0 0-1,0-1 1,0 1 0,-1 0 0,1-1 0,0 1 0,1 0 0,-1 0 0,0-1 0,0 1 0,1 0 0,-1-1 0,0 1 0,1 0 0,-1 0 0,1 0 0,0-1 0,-1 1 0,1 0-1,0 0 1,0 0 0,-1 0 0,1 0 0,0 0 0,0 0 0,0 1 0,0-1 0,1 0 0,-1 0 0,0 1-170,79 3 3360,-71 1-3090,0 1 1,-1 1-1,1 0 1,-1 0-1,-1 0 1,1 1-1,-1 0 0,0 1 1,0-1-1,-1 1 1,0 1-1,-1-1 1,3 5-271,-6-9 59,0-1 1,-1 0-1,1 0 1,-1 0-1,1 1 1,-1-1-1,0 1 1,-1-1-1,1 1 1,0-1-1,-1 1 1,0-1-1,0 1 1,0 0-1,0-1 1,-1 1-1,1-1 1,-1 1-1,0-1 0,0 1 1,0-1-1,-1 0 1,1 1-1,-1-1 1,1 0-1,-1 0 1,0 0-1,-1 0 1,1 0-1,0-1 1,-1 1-1,1-1 1,-1 1-1,0-1 1,0 0-1,0 0 1,0 0-1,-3 1-59,-9 5-30,11-8-19,0 1-1,0 0 1,0 0 0,0 0 0,0 1-1,0-1 1,1 1 0,-1 0 0,1 0-1,-1 0 1,1 1 0,0-1 0,0 1-1,0-1 1,0 1 0,0 0 0,1 0 0,-1 1-1,1-1 1,0 0 0,0 1 0,0-1-1,1 1 1,-1 0 0,1 0 0,0-1-1,0 1 1,0 0 0,0 0 0,1 0-1,-1 0 1,1 0 0,0 0 0,0 0-1,1 0 1,-1 0 0,1 0 0,0 0-1,1 4 50,7 1-35,1 0 0,-1-1-1,1 0 1,1-1 0,0 0-1,0 0 1,0-1 0,1-1 0,0 0-1,0 0 1,0-1 0,0-1-1,1 0 1,-1-1 0,1 0-1,0-1 1,0 0 0,0-1 0,2-1 35,-8 2-75,78-1-2351,-81 0 1998,0-1 0,0 0 1,0 1-1,1-2 0,-1 1 1,0 0-1,0-1 0,-1 1 1,1-1-1,0 0 0,0-1 1,-1 1-1,0-1 0,1 1 1,-1-1-1,0 0 0,0 0 1,1-2 427,6-13-1996</inkml:trace>
  <inkml:trace contextRef="#ctx0" brushRef="#br0" timeOffset="964.287">1237 111 1208,'43'16'6815,"31"-3"-4285,-40-9-1555,196 33-219,-220-47-5786,-34-6 813,22 14 4031,-18-8-1721</inkml:trace>
  <inkml:trace contextRef="#ctx0" brushRef="#br0" timeOffset="1213.413">1348 0 1112,'-22'36'7060,"40"41"-3655,-9-49-2418,7 99 353,-26-42-6143,13-73-1625,6-20 4631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35.9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9 12 868,'-59'1'4677,"78"-13"-1508,-7 12-2923,-1 0 1,1 0-1,0 1 0,-1 1 0,1 0 0,-1 1 1,0 0-1,0 0 0,0 1 0,0 1 0,-1 0 0,1 0 1,-1 1-1,-1 0 0,1 1 0,-1 0 0,0 0 1,0 1-1,-1 1 0,0-1 0,-1 1 0,0 0 1,2 4-247,-7-8 74,-1-1 0,1 0 1,-1 1-1,0-1 1,0 1-1,0 0 0,-1-1 1,1 1-1,-1 0 1,0-1-1,-1 1 1,1 0-1,-1-1 0,0 1 1,0-1-1,0 1 1,-1-1-1,1 1 0,-1-1 1,0 0-1,-1 0 1,1 0-1,-1 0 0,1 0 1,-1-1-1,0 1 1,-1-1-1,1 1 0,-1-1 1,0 0-75,-6 5 40,1-1 1,-1-1-1,-1 1 1,1-2 0,-1 0-1,0 0 1,0-1-1,-1 0 1,1-1-1,-1 0 1,-4 0-41,17-3-12,0 1 0,-1-1 1,1 1-1,0-1 0,-1 1 1,1-1-1,-1 1 0,1-1 1,-1 1-1,1 0 0,-1-1 0,1 1 1,-1 0-1,1-1 0,-1 1 1,0 0-1,1-1 0,-1 1 0,0 0 1,0 0-1,0 0 0,0-1 1,0 1-1,0 0 0,0 0 0,0 0 1,0-1-1,0 1 0,0 0 1,0 0-1,0 0 0,0-1 1,-1 1-1,1 0 0,0 0 0,-1-1 1,1 1-1,-1 0 0,1-1 1,-1 1-1,1 0 0,-1-1 0,1 1 1,-1-1-1,1 1 0,-1-1 1,0 1-1,0-1 12,36 14-15,0-3 0,0 0 0,1-3 1,0-1-1,0-1 0,1-2 0,0-2 0,33-2 15,83-19-3085,-173 9-5779,11 8 7544,-10-4-885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35.4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6 172 804,'-155'5'6456,"145"-11"-4456,31-1-1012,336-16 1432,-249 22-2013,2079-125 1853,-2078 113-3729,-166 13-7068,22 0 6348,-6 0 145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32.7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0 904,'-4'26'1484,"15"-7"268,18-7 29,15-11-201,14-4-96,9-9-240,4 1-284,0-2-328,-8 4-428,-5 3-544,-10 2-692,-8 4-684,-9 2-368,-8 2-113,-4-2 113,-1-4 312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32.5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 264,'126'0'5874,"-36"-1"-4530,313 1 606,-378 2-3200,-26 1-4296,-18-3 3826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35.8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85 751 340,'-2'10'902,"0"-8"-488,1 1 0,0-1 0,0 0 0,0 1 0,1 0 1,-1-1-1,0 1 0,1-1 0,0 1 0,0 0 0,-1-1 1,2 1-1,-1 0 0,0-1 0,0 1 0,1-1 0,0 1 1,-1 0-1,1-1 0,0 1 0,0-1 0,0 0 1,1 1-1,0 0-414,10-46 2443,-14 24-2486,0 0-1,-2 0 0,0 0 1,-2 0-1,0 1 0,0 0 1,-2 0-1,0 0 0,-2 1 1,1 1-1,-2-1 1,0 2-1,-2-1 44,12 14-5,-1 0 0,0 0-1,-1 0 1,1 0 0,0 0 0,0 0 0,-1 1 0,1-1 0,-1 1-1,1 0 1,-1-1 0,0 1 0,1 0 0,-1 1 0,0-1 0,0 0-1,0 1 1,0 0 0,1 0 0,-1 0 0,0 0 0,0 0 0,0 0-1,0 1 1,0-1 0,1 1 0,-1 0 0,0 0 0,0 0 0,1 0-1,-1 0 1,1 1 0,-1-1 0,1 1 0,-1 0 0,1-1 0,0 1-1,0 0 1,-1 1 5,-3 4 3,0 0 1,0 1-1,1-1 0,0 1 1,0 0-1,1 0 0,0 1 0,0-1 1,1 1-1,0 0 0,-1 9-3,1-6 5,1 1-1,0-1 1,1 1-1,0 0 0,1-1 1,0 1-1,1 0 1,0 0-1,1-1 1,1 1-1,0-1 1,4 10-5,-5-20-13,0-1 0,0 0 0,0 0 0,0 1 0,0-1 0,0 0 0,1-1 1,-1 1-1,0 0 0,1-1 0,-1 1 0,0-1 0,1 0 0,-1 0 1,1 0-1,-1 0 0,0 0 0,1 0 0,-1-1 0,1 1 0,-1-1 0,0 0 1,1 0-1,-1 1 0,0-1 0,0-1 0,0 1 0,0 0 0,0-1 0,0 1 1,0-1-1,0 1 0,-1-1 0,1 0 0,0 0 0,-1 1 0,0-1 1,1 0-1,-1-1 0,0 1 0,1-2 13,27-18-490,-24 20 505,1 0 0,0 1 0,0 0 0,0 0 0,1 1 0,-1-1 0,0 1 0,0 1 0,0-1 0,0 1 0,0 0 0,0 0 0,0 1 0,0 0 0,0 0 0,-1 0 0,1 1 0,-1 0 0,0 0 0,1 0 0,-1 1 0,-1-1 0,1 1 0,0 0 0,-1 1 0,0-1 0,0 1 0,0 0 0,-1 0 0,1 0 0,-1 0-15,3 3-387,1 0 1,0-1 0,0 0 0,1 0 0,0-1-1,0 0 1,1-1 0,-1 1 0,1-2 0,0 1-1,3 0 387,55-24-6145,-42 0 4433</inkml:trace>
  <inkml:trace contextRef="#ctx0" brushRef="#br0" timeOffset="2399.513">4460 259 480,'-16'-37'5071,"23"59"-530,0 22-4043,-3 0 0,-1 0 0,-2 1-1,-2-1 1,-2 1 0,-5 19-498,-1 44 296,9-108-310,1-1 1,-1 0-1,0 1 1,1-1 0,-1 1-1,0-1 1,1 1-1,-1-1 1,1 1 0,-1 0-1,0-1 1,1 1-1,-1-1 1,1 1 0,-1 0-1,1-1 1,0 1-1,-1 0 1,1 0 0,-1 0-1,1-1 1,-1 1-1,1 0 1,0 0 0,-1 0-1,1 0 1,0 0-1,-1 0 1,1 0 0,-1 0-1,1 0 1,0 0-1,-1 0 1,1 1 0,-1-1-1,1 0 1,0 0-1,-1 0 1,1 1 0,-1-1-1,1 0 1,-1 1-1,1-1 1,-1 1 0,1-1-1,-1 0 1,0 1-1,1-1 1,-1 1 0,0-1-1,1 1 1,-1-1-1,0 1 1,1 0 0,-1-1-1,0 1 1,0-1-1,0 1 1,0 0 0,1-1 13,18-14-390,-8 10 381,0 0 0,0 2 0,0-1-1,0 1 1,1 1 0,-1 0 0,1 1 0,-1 0 0,1 1-1,-1 0 1,0 0 0,1 1 0,-1 1 0,0 0-1,0 1 1,-1 0 0,1 0 0,-1 1 0,0 1 0,0 0-1,1 1 10,-9-6 72,0 0-1,0 1 1,0 0-1,0-1 1,0 1-1,-1 0 1,1 0-1,-1 0 1,1 0-1,-1 0 0,0 0 1,1 0-1,-1 1 1,0-1-1,-1 0 1,1 1-1,0-1 1,-1 1-1,1-1 1,-1 1-1,0-1 0,0 1 1,0-1-1,0 1 1,0-1-1,0 1 1,-1-1-1,1 1 1,-1-1-1,0 0 1,0 1-1,0-1 0,0 0 1,0 1-1,0-1 1,0 0-1,-1 0 1,1 0-1,-1 0 1,0 0-1,0 0 1,1-1-1,-1 1 0,0-1 1,0 1-1,-1-1 1,1 0-1,0 1 1,0-1-1,-1 0 1,1-1-1,0 1 1,-1 0-1,1-1 0,-1 1 1,1-1-1,-1 0 1,-1 0-72,-141 21 616,53-51-6135,90 28 5212,0 1 0,0-1 0,0 0 0,1 0 0,-1 0 0,0 0 0,1 0 0,-1 0 1,1 0-1,0 0 0,0-1 0,-1 1 0,1 0 0,1-1 0,-1 1 0,0-1 0,1 1 0,-1-1 1,1 1-1,0-1 0,0 0 0,0 1 0,0-1 0,0 1 0,0-1 0,1 0 307,6-29-2210</inkml:trace>
  <inkml:trace contextRef="#ctx0" brushRef="#br0" timeOffset="608.776">3382 642 868,'-68'-49'8328,"93"47"-6742,55-3-1021,0-3 0,-1-4 0,-1-4 0,53-17-565,-55 14-70,-45 9-1087,-26 8-5117,-15 4 4084,-2-4 159</inkml:trace>
  <inkml:trace contextRef="#ctx0" brushRef="#br0" timeOffset="1382.897">3583 310 696,'-47'-56'5614,"48"55"-5541,0 0-1,1 0 1,-1 0 0,1 0 0,-1 0-1,1 0 1,0 0 0,-1 1 0,1-1-1,0 1 1,-1-1 0,1 1 0,0 0-1,0 0 1,-1 0 0,1 0 0,0 0-1,0 0 1,0 0 0,-1 0 0,1 1-1,0-1 1,-1 1 0,1-1 0,0 1-1,-1 0 1,1-1 0,0 2-73,25 10 268,-1 1 1,-1 2 0,0 1-1,-1 0 1,0 2 0,-2 1-1,14 15-268,23 16 215,137 112 367,-195-161-555,0 1-1,-1 0 1,1 0-1,-1 0 1,1 0-1,-1 0 1,0 0-1,0 1 1,0-1-1,0 0 0,0 0 1,0 0-1,-1 0 1,1 0-1,-1 0 1,1 0-1,-1 0 1,0 0-1,0 0 1,0-1-1,0 1 1,0 0-1,0 0 1,0-1-1,0 1 1,-1 0-1,1-1 0,-1 0 1,1 1-1,-1-1 1,0 0-1,1 0 1,-1 0-1,0 0 1,0 0-1,0 0 1,0 0-1,0-1 1,-1 1-27,-14 13 114,-139 147-1533,156-160 1257,0 0 1,-1-1-1,1 1 1,-1 0 0,1 0-1,-1-1 1,1 1-1,-1 0 1,1-1-1,-1 1 1,0 0 0,0-1-1,1 1 1,-1-1-1,0 1 1,0-1 0,1 0-1,-1 1 1,0-1-1,0 0 1,0 1-1,0-1 1,0 0 0,0 0-1,1 0 1,-1 0-1,0 0 1,0 0 0,0 0-1,0 0 1,0 0-1,0 0 1,0-1-1,1 1 1,-1 0 0,0 0-1,0-1 1,0 1-1,0-1 1,1 1 0,-1-1-1,0 1 1,1-1-1,-1 1 1,0-1-1,1 0 1,-1 1 0,0-1 161,-9-13-1852</inkml:trace>
  <inkml:trace contextRef="#ctx0" brushRef="#br0" timeOffset="1818.308">3403 371 52,'-1'-1'136,"0"-1"1,-1 1-1,1 0 0,0-1 1,-1 1-1,1 0 1,-1 0-1,1 0 0,-1 0 1,1 0-1,-1 0 0,0 1 1,0-1-1,1 0 0,-1 1 1,0 0-1,0-1 0,0 1 1,1 0-1,-1 0 1,0 0-1,0 0 0,0 0 1,0 0-1,1 0 0,-1 1 1,0-1-1,0 1 0,1-1 1,-1 1-1,0 0 0,0 0 1,1 0-1,-1 0 1,1 0-1,-1 0 0,1 0 1,0 0-1,-1 1 0,1-1 1,0 0-1,0 1 0,0-1 1,0 1-1,0-1 1,0 1-1,0 0 0,0-1 1,1 1-1,-1 0 0,1 0 1,-1 0-137,-137 218 1987,137-219-1987,0 1 0,0 0 0,0 0 0,0-1 0,0 1 0,1 0-1,-1 0 1,1 0 0,0 0 0,-1 0 0,1 0 0,0 0 0,0 0 0,0 0 0,1 0 0,-1 0 0,0 0-1,1 0 1,-1 0 0,1 0 0,0-1 0,-1 1 0,1 0 0,0 0 0,0 0 0,0-1 0,1 1-1,-1-1 1,0 1 0,0-1 0,1 1 0,-1-1 0,1 0 0,0 0 0,-1 1 0,1-1 0,1 0 0,78 32-25,-55-25 50,338 139 752,-363-146-927,0 0 1,0 0 0,0-1 0,-1 1 0,1-1 0,0 1 0,1-1 0,-1 1-1,0-1 1,0 1 0,0-1 0,0 0 0,0 0 0,0 1 0,0-1-1,1 0 1,-1 0 0,0 0 0,0 0 0,0-1 0,0 1 0,0 0 0,0 0-1,1-1 1,-1 1 0,0 0 0,0-1 0,0 1 0,0-1 0,0 0-1,0 1 1,0-1 0,-1 0 0,1 0 0,0 1 0,0-1 0,0 0 0,-1 0-1,1 0 1,0 0 0,-1 0 0,1 0 0,-1 0 0,1 0 0,-1 0-1,0 0 1,1 0 0,-1 0 0,0 0 0,0-1 0,0 1 0,0 0 0,0 0 149,8-19-1700</inkml:trace>
  <inkml:trace contextRef="#ctx0" brushRef="#br0" timeOffset="37597.52">183 423 220,'-14'-84'7211,"12"82"-7138,1-1 0,-1 1-1,0 0 1,0 0 0,0 0 0,0 0 0,0 1-1,-1-1 1,1 0 0,0 1 0,-1 0-1,1 0 1,-1-1 0,0 1 0,1 1 0,-1-1-1,0 0 1,1 1 0,-1-1 0,0 1-1,0 0 1,0 0 0,1 0 0,-1 0-1,0 1 1,0-1 0,0 1 0,1-1 0,-2 2-73,-1-2-9,0 1 0,1 0 1,-1 1-1,1-1 0,0 1 1,-1 0-1,1 0 1,0 0-1,0 0 0,0 1 1,1 0-1,-1 0 1,0 0-1,1 0 0,0 0 1,0 1-1,0-1 1,0 1-1,1 0 0,-1 0 1,1 0-1,0 0 0,0 0 1,0 1-1,1-1 1,-1 1-1,1-1 0,0 1 1,1-1-1,-1 1 1,1 0-1,0-1 0,0 1 1,0 0-1,1-1 1,-1 1-1,1-1 0,0 1 1,1-1-1,-1 1 0,1-1 1,0 0-1,0 1 1,0-1-1,0 0 0,1 0 1,0 0 8,60 40-550,21 27 1045,-84-67-427,0 0 0,0 0 0,-1 0 0,0 0 0,0 0 0,0 0 0,0 0-1,0-1 1,-1 1 0,0 0 0,1-1 0,-1 1 0,-1-1 0,1 1 0,0-1 0,-1 0 0,0 0 0,0 0-1,0 0 1,0-1 0,0 1 0,0-1 0,-1 0 0,1 0 0,-1 0 0,0 0 0,-2 0-68,-8 8-124,0 4-121,-4 4-2128,21-31-2698,9-8 3344</inkml:trace>
  <inkml:trace contextRef="#ctx0" brushRef="#br0" timeOffset="38085.544">399 310 936,'5'8'8200,"-6"38"-8300,1-40 654,-1 15-441,-1 2-209,1 1 0,1-1 0,1 1 0,1-1 0,1 1 0,1-1 0,7 20 96,-11-41-53,1 0 1,-1 0 0,1 0-1,-1 0 1,1-1-1,0 1 1,0 0-1,-1 0 1,2-1 0,-1 1-1,0-1 1,0 1-1,0-1 1,1 1-1,-1-1 1,0 0 0,1 0-1,-1 1 1,1-1-1,0 0 1,-1-1-1,1 1 1,0 0 0,0 0-1,-1-1 1,1 1-1,0-1 1,0 1-1,0-1 1,0 0 0,0 0-1,0 0 1,0 0-1,0 0 1,-1 0-1,1-1 1,0 1 0,0 0-1,0-1 1,0 0-1,-1 1 1,1-1-1,0 0 1,0 0 0,-1 0-1,1 0 1,-1 0-1,1 0 1,-1-1-1,1 1 1,-1 0 0,0-1-1,0 1 1,0-1-1,1 1 1,-1-1-1,-1 0 1,1 1 0,0-1-1,0 0 53,3-4-117,-3 3 152,1 1 0,-1-1 0,1 0 1,0 1-1,0-1 0,0 1 0,0-1 0,0 1 0,0 0 0,1 0 0,-1 0 0,1 0 1,0 1-1,-1-1 0,1 1 0,0-1 0,0 1 0,0 0 0,0 0 0,0 0 0,0 1 1,0-1-1,0 1 0,0-1 0,0 1 0,0 0 0,1 0 0,-1 1 0,0-1 1,0 1-1,1 0-35,0 1 75,0-1 0,0 1 1,0-1-1,1 1 1,-1-1-1,0 0 1,0-1-1,1 1 0,-1-1 1,0 0-1,1 0 1,-1 0-1,0 0 1,1-1-1,-1 0 0,0 0 1,0 0-1,0 0 1,1-1-1,-1 0 1,-1 1-1,1-1 0,0-1 1,0 1-1,-1-1 1,1 1-1,-1-1 1,0 0-1,0 0 0,0 0 1,0-1-1,-1 1 1,1-1-1,-1 0 1,0 1-1,0-1 0,0 0 1,0 0-1,0-4-75,0-4 45,0 1 0,-1-1 0,0 1-1,-1-1 1,-1 1 0,0-1 0,0 1-1,-1-1 1,-1 1 0,0 0 0,0 0 0,-1 0-1,0 0 1,-1 1 0,-1 0 0,1 0-1,-2 0 1,1 0 0,-5-3-45,11 12-116,-1 0 1,0 0 0,1 0-1,-1 0 1,0 1-1,0-1 1,0 0-1,0 0 1,1 1-1,-1-1 1,0 0-1,0 1 1,-1-1-1,1 1 1,0 0-1,0-1 1,0 1-1,0 0 1,0-1-1,0 1 1,0 0-1,-1 0 1,1 0-1,0 0 1,0 0-1,0 0 1,0 1 0,0-1-1,-1 0 1,1 0-1,0 1 1,0-1-1,0 1 1,0-1-1,0 1 1,0-1-1,0 1 1,0 0-1,0 0 1,1-1-1,-1 1 1,0 0-1,0 0 1,1 0-1,-1 0 1,0 0-1,1 0 1,-1 0-1,1 0 1,-1 0 0,1 0-1,-1 0 1,1 0-1,0 1 116,2 6-1788,9-4 155</inkml:trace>
  <inkml:trace contextRef="#ctx0" brushRef="#br0" timeOffset="38493.032">1041 214 876,'-1'-2'177,"1"0"0,-1 1 0,1-1-1,-1 0 1,0 0 0,0 0 0,1 1 0,-1-1 0,-1 1-1,1-1 1,0 0 0,0 1 0,0 0 0,-1-1-1,1 1 1,-1 0 0,1 0 0,-1 0 0,0 0 0,1 0-1,-1 0 1,0 0 0,0 0 0,1 1 0,-1-1 0,0 1-1,0-1 1,0 1 0,0 0 0,0 0 0,0 0 0,1 0-1,-1 0 1,0 0 0,0 0 0,0 1 0,0-1 0,0 1-1,0-1 1,1 1 0,-1 0 0,0 0 0,0 0-177,-69 50 1292,68-46-1319,0 0 0,1 0 0,-1 0 0,1 0-1,1 1 1,-1-1 0,1 1 0,0-1 0,0 1 0,0-1 0,1 1 0,0-1 0,0 1 0,0 0 0,1-1 0,0 1 0,0-1 0,0 1 0,1-1 0,0 0 0,0 1 0,0-1 0,1 0 0,-1 0 0,1-1 0,0 1 0,1 0 0,-1-1 0,1 0 27,1-4-17,0-1 0,-1 0 0,1 0-1,0 0 1,-1-1 0,1 1 0,0-1 0,-1-1-1,0 1 1,0 0 0,0-1 0,0 0 0,0 0-1,0 0 1,0 0 0,-1-1 0,0 0 0,0 1-1,0-1 1,0 0 0,-1 0 0,1-1 0,-1 1 0,0-1-1,0 1 1,0-4 17,2 3 125,-4 2-56,1 1-1,0-1 1,-1 0-1,2 0 1,-1 1-1,0-1 0,0 0 1,1 1-1,-1 0 1,1-1-1,0 1 1,0 0-1,0 0 1,0 0-1,0 0 1,0 0-1,1 0 1,-1 1-1,1-1 1,-1 1-1,1-1 1,-1 1-1,1 0 1,0 0-1,0 0 1,0 1-1,-1-1 1,1 1-1,0-1 0,0 1 1,0 0-1,0 0 1,0 0-1,0 1 1,-1-1-1,1 1 1,0-1-1,0 1 1,0 0-1,-1 0 1,1 0-1,0 0 1,-1 1-1,1-1 1,-1 1-1,0 0 1,1 0-1,0 0-68,1 4-31,-4-5-92,0 0 0,0 0 0,0-1 0,0 1 1,0 0-1,0 0 0,0 0 0,1 0 1,-1-1-1,0 1 0,1 0 0,-1 0 0,0 0 1,1-1-1,-1 1 0,1 0 0,-1-1 0,1 1 1,-1 0-1,1-1 0,0 1 0,-1-1 1,1 1-1,0-1 0,-1 1 0,1-1 0,0 1 1,0-1-1,0 0 0,-1 0 0,1 1 1,0-1-1,0 0 0,0 0 0,0 0 0,-1 0 1,1 0-1,0 0 0,0 0 0,0 0 0,0 0 1,-1 0-1,1 0 0,0 0 0,0-1 1,0 1-1,-1 0 0,1-1 0,0 1 0,0-1 1,-1 1-1,1-1 0,0 1 0,-1-1 1,1 1-1,0-1 0,-1 1 0,1-1 0,-1 0 1,1 1-1,-1-1 0,1 0 123,3-19-1750,1-7 211</inkml:trace>
  <inkml:trace contextRef="#ctx0" brushRef="#br0" timeOffset="38942.447">1193 50 24,'7'-49'4031,"9"79"-1472,39 327 120,21-31-2243,-73-301-335,-14-32-23,-15-39-56,10-1-142,2-1 0,3 1 0,1-2 0,3 1 0,2-1 0,2-1 0,2-9 120,0 41-49,1 0 0,0 1 0,2-1 1,0 0-1,1 0 0,0 1 0,1-1 0,2 1 0,-1 0 0,2 1 0,0-1 0,1 1 0,1 1 0,1-1 49,-9 14 14,0 0-1,-1 0 1,2 0-1,-1 1 0,0-1 1,0 0-1,0 1 0,1-1 1,-1 1-1,1-1 0,-1 1 1,1 0-1,0 0 0,-1-1 1,1 1-1,0 0 1,0 1-1,0-1 0,0 0 1,0 0-1,0 1 0,0-1 1,0 1-1,0 0 0,0 0 1,0-1-1,0 1 0,0 1 1,0-1-1,0 0 1,0 0-1,0 1 0,0-1 1,0 1-1,0 0 0,0-1 1,0 1-1,0 0 0,-1 0 1,1 0-1,0 0 0,0 1 1,-1-1-1,1 0 1,-1 1-1,1-1 0,-1 1 1,0 0-1,0-1 0,1 1 1,-1 0-1,0 0 0,-1 0 1,1-1-1,0 1 0,0 1-12,-1 11 125,0 1 1,-1 0 0,0-1 0,-1 1 0,0-1-1,-2 1 1,1-1 0,-2 0 0,0 0 0,-1-1-127,-8 31-225,-113 295-7593,98-278 6059</inkml:trace>
  <inkml:trace contextRef="#ctx0" brushRef="#br0" timeOffset="39485.256">783 1017 40,'-49'-22'5581,"44"64"-1238,84 361-2285,-78-401-2248,1 1 0,-1-1 1,0 0-1,0 0 0,0 1 0,0-1 1,-1 0-1,1 1 0,-1-1 1,1 1-1,-1-1 0,0 1 0,0-1 1,0 1-1,0-1 0,0 1 0,-1-1 1,1 1-1,-1-1 0,1 0 1,-1 1-1,0-1 0,0 0 0,0 1 1,0-1-1,-1 0 0,1 0 0,-1 0 1,1 0-1,-1 0 0,1 0 1,-1-1-1,0 1 0,0 0 0,0-1 1,0 0-1,0 1 0,0-1 0,-1 0 1,1 0-1,0 0 0,-1 0 1,1 0-1,-1-1 0,1 1 0,0-1 1,-1 0-1,-1 0 190,-105-21-1947,9-28 7460,168 66-1657,-55-13-3811,-1 0 1,1-1-1,0 0 0,0-1 0,0-1 1,0 0-1,0 0 0,1-2 0,-1 1 1,0-2-1,0 0 0,0 0 1,0-1-1,-1-1 0,1 0 0,-1 0 1,0-2-1,0 1 0,0-2 1,-1 1-1,0-2 0,0 1 0,3-5-45,92-83 348,-78 68-2237,-7 8-3329,-34 29 3219,-3 6 155</inkml:trace>
  <inkml:trace contextRef="#ctx0" brushRef="#br0" timeOffset="40057.512">238 2335 680,'-11'-2'622,"5"2"-178,0 0-1,0 0 1,0-1 0,0 0-1,0 0 1,1 0 0,-1-1 0,0 0-1,0 0 1,1-1 0,0 1-1,-1-1 1,1-1 0,0 1-1,-4-4-443,54 4 1699,-39 4-1589,0 0 0,0 0 0,0 1 0,0 0 0,0 0 0,0 1 0,0 0 1,-1 0-1,1 0 0,-1 0 0,0 1 0,0 0 0,0 0 0,0 0 0,-1 1 0,0 0 0,0 0 0,0 0 0,0 0 0,-1 0 0,0 1 0,0-1 0,0 1 0,-1 0 0,0 0 0,0 0 0,-1 0 0,1 0 0,-1 1 0,-1-1 0,1 0 0,-1 1 0,0-1 0,0 0 1,-1 0-1,0 1 0,0-1 0,-1 0 0,1 0 0,-1 0 0,0 0 0,-1 0 0,0 0 0,0-1 0,0 1 0,0-1 0,-1 0 0,0 0 0,-1 0-110,-40 25-308,110-14-975,-54-14 1423,0 1 0,0 0 0,0 1 0,-1 0 0,1 0 0,-1 1-1,0 0 1,0 1 0,-1 0 0,1 1 0,-2 0 0,1 0 0,-1 1 0,0 0 0,0 1-1,4 6-139,-11-12 76,0-1-1,-1 1 1,1 0-1,-1 0 1,1 0-1,-1 0 1,0-1-1,0 1 1,0 0-1,-1 0 1,1 0-1,-1 0 0,1-1 1,-1 1-1,0 0 1,0 0-1,0-1 1,0 1-1,-1-1 1,1 1-1,-1-1 1,1 0-1,-1 1 0,0-1 1,0 0-1,0 0 1,0 0-1,-1 0 1,1-1-1,0 1 1,-2 0-76,-80 45-690,33-30-2016,19-16-2325,28-12 316,20-10 1808,5 0 1061</inkml:trace>
  <inkml:trace contextRef="#ctx0" brushRef="#br0" timeOffset="40466.333">1017 2336 448,'4'-6'784,"0"3"5099,-16 31-2747,11-25-3110,0 1-1,0 0 1,1 0 0,-1 0-1,1 0 1,0 0-1,0 0 1,1 0 0,-1 0-1,1 0 1,0 0 0,0 0-1,0-1 1,0 1 0,1 0-1,-1-1 1,1 1 0,0-1-1,0 1 1,1-1 0,-1 0-1,0 0 1,1 0 0,0 0-1,0 0 1,0-1-1,0 1 1,0-1 0,1 0-1,-1 0 1,1 0 0,-1-1-1,1 1 1,0-1 0,-1 1-1,1-1 1,0-1 0,0 1-1,0 0 1,0-1 0,0 0-1,0 0 1,0 0 0,0 0-1,0-1 1,0 1-1,-1-1 1,1 0 0,0-1-1,0 1 1,2-2-26,-3 1 96,0-1 1,0 0-1,0 0 0,-1 0 1,1 0-1,-1 0 0,0 0 0,0-1 1,0 1-1,0-1 0,-1 0 1,1 1-1,-1-1 0,0 0 1,0 0-1,-1 0 0,1 0 0,-1 0 1,1 0-1,-1 0 0,-1 0 1,1 0-1,0 0 0,-1 0 1,0 1-1,0-1 0,0 0 1,-1 0-1,1 0 0,-1 1 0,0-1 1,0 1-1,0-1 0,0 1 1,0 0-1,-1 0 0,0 0 1,1 0-1,-1 1 0,0-1 0,-1 1 1,1-1-1,0 1 0,-1 0 1,1 0-1,-1 1 0,1-1 1,-1 1-1,0-1 0,0 1-96,-102-12-598,36 24-7709,75-16 4371,1 0 3133,13-10-1111</inkml:trace>
  <inkml:trace contextRef="#ctx0" brushRef="#br0" timeOffset="41027.448">1347 2055 384,'50'30'6813,"1"55"-3880,-43-69-2539,111 320 1572,-96-257-1820,122 431 425,-135-439-113,-45-96-236,10-16-551,1-1 1,3 0 0,1-2 0,2-1 0,2 0-1,3-1 1,1 0 0,0-14 328,-2 5-192,2 0-1,2-1 1,3-1-1,3 1 1,2-1-1,2 0 1,3 0 0,5-21 192,-7 72 25,-1 1 29,0-1 1,1 1 0,-1 0 0,1-1-1,0 1 1,1 0 0,-1 0 0,1 0 0,0 0-1,0 0 1,1 0 0,-1 1 0,1-1-1,0 1 1,0-1 0,1 1 0,-1 0-1,1 0 1,0 1 0,0-1 0,0 1 0,1 0-1,0-1-54,-1 6 115,0 0 0,0 0 0,-1 1 0,1-1-1,-1 1 1,0 0 0,1 0 0,-1 0 0,0 0-1,-1 0 1,1 1 0,-1-1 0,1 1 0,-1 0-1,0 0 1,0 0 0,-1 0 0,1 0 0,-1 0-1,0 0 1,0 0 0,0 1 0,-1-1 0,0 0-1,1 1 1,-1-1 0,-1 3-115,2 5 26,-1 0 0,0 1 0,-1-1 0,-1 1 0,0-1 0,0 0 0,-1 0 0,-1 0 0,0 0 0,0 0 0,-2-1 0,-3 7-26,-41 52-3766,-15-20-3516,50-43 5148</inkml:trace>
  <inkml:trace contextRef="#ctx0" brushRef="#br0" timeOffset="42055.732">1804 2217 508,'-37'20'6699,"56"-27"-6009,-1-1 1,-1 0 0,1-1-1,-1-1 1,-1-1 0,0-1-1,13-11-690,-26 21-9,1-1 0,-1 0 0,0 0 0,0-1 0,0 1-1,0 0 1,0-1 0,-1 0 0,0 1 0,0-1 0,0 0-1,0 0 1,0-1 0,-1 1 0,0 0 0,0 0 0,0-1-1,0 1 1,-1-1 0,0 1 0,0 0 0,0-1 0,0 1-1,-1-1 1,1 1 0,-1 0 0,0-1 0,-1 1 0,1 0-1,-1 0 1,0 0 0,0 0 0,0 0 0,0 0 0,-1 1-1,1-1 1,-1 1 0,-1-2 9,3 3 12,0 0 1,0 0-1,0 1 0,0-1 0,-1 0 1,1 1-1,0-1 0,-1 1 0,1-1 0,-1 1 1,0 0-1,1-1 0,-1 1 0,0 0 1,0 0-1,0 0 0,0 0 0,0 1 1,0-1-1,0 0 0,0 1 0,0 0 1,0-1-1,0 1 0,0 0 0,0 0 1,0 0-1,0 0 0,0 0 0,0 1 0,0-1 1,0 1-1,0-1 0,0 1 0,0 0 1,0 0-1,0 0 0,0 0 0,0 0 1,1 0-1,-1 0 0,0 0 0,1 1 1,-1-1-1,1 1 0,-1-1 0,1 1 1,0 0-1,0 0 0,0-1 0,0 1 0,0 0 1,0 0-1,0 0 0,1 0 0,-1 1-12,-3 9 51,1 1 0,1 0 0,0 0 0,1 0 0,0 0 0,1 0 0,1 1 0,0-1 0,1 0 0,0 0 0,1 0 0,0-1 0,1 1 0,0-1 0,1 0 0,1 0 0,0 0 0,0 0 0,1-1-1,1 0 1,0-1 0,0 0 0,1 0 0,8 6-51,-12-12-88,1-1 0,0 0 0,0 0 0,0-1 0,0 0 0,1 0 0,-1-1 0,0 1 0,1-1 0,-1-1 0,1 1 0,-1-1 0,1 0 0,0-1 0,-1 1-1,0-1 1,1-1 0,-1 1 0,1-1 0,-1 0 0,0-1 0,0 1 0,0-1 0,-1 0 0,1-1 0,-1 1 0,1-1 0,-1 0 0,0-1 0,-1 1 0,1-1 0,-1 0 0,0 0 0,1-2 88,106-60 504,-108 67-455,0-1 1,1 0-1,-1 1 1,0 0 0,0 0-1,0 0 1,1 0-1,-1 1 1,0-1-1,0 1 1,0 0 0,1 0-1,-1 0 1,0 0-1,0 1 1,-1-1-1,1 1 1,0-1 0,0 1-1,-1 0 1,1 0-1,-1 0 1,0 1-1,1-1 1,-1 1 0,0-1-1,0 1 1,-1 0-1,1-1 1,0 1-1,-1 0 1,0 0 0,0 0-1,0 0 1,0 0-1,0 1 1,-1-1-1,1 0 1,-1 0 0,0 1-1,0-1 1,0 0-1,0 0 1,0 0-1,-1 1 1,0-1 0,0 0-1,1 0 1,-2 0-1,1 0 1,-2 3-50,7-19-852,4-24 601,3 1 0,0 0 0,3 1 0,1 0 0,1 2 0,8-11 251,22 21-500,17 72-5433,-47-31 3892,3-1 241</inkml:trace>
  <inkml:trace contextRef="#ctx0" brushRef="#br0" timeOffset="42674.236">2805 2200 840,'1'-2'219,"1"1"-1,-1-1 1,0 1 0,0-1-1,1 1 1,-1-1 0,0 0-1,0 1 1,-1-1 0,1 0-1,0 0 1,0 0 0,-1 0-1,0 1 1,1-1 0,-1 0-1,0 0 1,0 0 0,0 0-1,0 0 1,0 0 0,0 0-1,0 0 1,-1 0 0,1 0-1,-1 0 1,0 0 0,1 1-1,-2-2-218,1 0 183,-1 0 0,1 0 0,-1 0-1,0 0 1,0 1 0,0-1-1,0 1 1,-1-1 0,1 1 0,-1 0-1,1 0 1,-1 0 0,0 0-1,0 1 1,0-1 0,1 1-1,-2-1 1,1 1 0,0 0 0,0 0-1,0 1 1,0-1 0,-1 1-1,1-1 1,0 1 0,-1 0-1,0 0-182,-2 1 53,1 1-1,-1-1 1,1 1-1,-1 0 0,1 0 1,0 1-1,0-1 1,0 1-1,0 0 0,0 1 1,0-1-1,1 1 1,0 0-1,0 0 0,0 0 1,0 0-1,0 1 1,1 0-1,0 0 0,0 0 1,1 0-1,-1 0 1,1 0-1,0 1 0,0-1 1,1 1-1,-1 0 1,1-1-1,0 3-52,4-5-145,-1-1-1,1 1 1,-1-1 0,1 0-1,0 1 1,0-1 0,0-1-1,0 1 1,0 0 0,0-1-1,0 1 1,1-1 0,-1 0-1,1 0 1,-1-1 0,1 1-1,-1-1 1,1 1 0,-1-1-1,1 0 1,-1 0 0,1-1-1,-1 1 1,1-1 0,-1 0-1,1 0 1,-1 0 0,0 0 0,0 0-1,1-1 1,2-1 145,12-1 7,-1 2 368,1 1-1,-1 1 1,0 1-1,0 1 1,0 0-1,0 1 1,0 0-1,0 2 1,-1 0-1,2 1-374,61 16 1764,-76-22-1766,-1 0 0,1 0 0,-1 0 0,1 0 0,-1 0 1,1 0-1,-1-1 0,1 1 0,-1-1 0,1 0 0,-1 1 0,0-1 1,1 0-1,-1-1 0,0 1 0,0 0 0,0-1 0,0 1 0,0-1 1,0 0-1,0 1 0,-1-1 0,1 0 0,-1 0 0,1 0 0,-1 0 1,0 0-1,1-1 0,-1 1 0,0 0 0,0-1 0,-1 1 0,1 0 1,-1-1-1,1 1 0,-1-1 0,1-2 2,8-100-1480,-9 102 1449,-6-112-554,-5 1 0,-25-102 585,24 145 687,-2 9 256,12 50-425,9 44-331,21 82-365,4 0 1,6-2-1,23 42 178,-13-32-5250,-48-121 5150,0-1 0,1 1-1,-1 0 1,0-1-1,0 1 1,0-1 0,1 1-1,-1 0 1,0-1 0,0 1-1,0-1 1,0 1-1,0 0 1,0-1 0,0 1-1,0-1 1,0 1-1,-1 0 1,1-1 0,0 1-1,0-1 1,0 1-1,-1 0 1,1-1 0,0 1-1,-1-1 1,1 1-1,0-1 1,-1 1 0,1-1-1,-1 1 1,1-1-1,-1 0 1,1 1 0,-1-1-1,1 0 1,-1 1-1,1-1 1,-1 0 0,1 0-1,-1 1 1,0-1 0,1 0-1,-1 0 1,1 0-1,-1 0 1,0 0 0,1 0-1,-1 0 1,0 0-1,1 0 1,-1 0 0,1 0-1,-1 0 1,0 0-1,1-1 1,-1 1 0,1 0-1,-1-1 101,-17-8-1648</inkml:trace>
  <inkml:trace contextRef="#ctx0" brushRef="#br0" timeOffset="42947.339">2975 2008 640,'-81'-62'6783,"81"60"-6660,1 1 0,0-1-1,-1 0 1,1 0 0,0 1-1,0-1 1,0 0 0,0 1 0,0-1-1,1 1 1,-1-1 0,0 1-1,1 0 1,-1 0 0,1-1-1,-1 1 1,1 0 0,0 0-1,-1 1 1,1-1 0,0 0-1,0 0 1,-1 1 0,1-1 0,0 1-1,0 0 1,0-1 0,0 1-123,1-1 142,229-43 2054,-93 24-4137,-136 20 1634,1 0 1,-1 0-1,1 0 0,-1-1 0,1 0 0,-1 1 0,0-1 0,1 0 0,-1 0 0,0-1 1,0 1-1,0-1 0,0 0 0,0 0 0,0 0 0,0 0 0,-1 0 0,1 0 0,-1-1 1,1 1-1,-1-1 0,0 0 0,0 0 0,0 0 0,0 0 0,-1 0 0,1 0 0,-1 0 1,0 0-1,0-1 0,0 0 307,0-14-1539</inkml:trace>
  <inkml:trace contextRef="#ctx0" brushRef="#br0" timeOffset="43122.088">3359 1687 1172,'-2'-4'1588,"6"2"280,3 0 145,5 2-301,5 0-284,6 0-244,2 0-232,0 0-244,2 0-216,-2 2-296,0 0-396,-6 4-480,-2 1-612,-5 3-620,-4 1-328,-8 0-61,-4 0 173,-2 4 348</inkml:trace>
  <inkml:trace contextRef="#ctx0" brushRef="#br0" timeOffset="43324.988">3541 1899 788,'-4'27'1552,"2"-3"300,2-3 261,2-3-253,4-1-268,0 0-244,3-2-272,-1 0-248,-2 4-236,0 2-312,1 1-480,-5 3-700,0 1-856,0 0-460,2-3-244,0-6-17,3-8 265</inkml:trace>
  <inkml:trace contextRef="#ctx0" brushRef="#br0" timeOffset="43871.814">3852 2040 268,'-31'12'8383,"7"17"-4845,21-23-3458,0 0 0,1 0 1,-1 0-1,1 0 0,0 0 0,1 1 0,-1-1 0,1 1 0,1-1 0,-1 1 0,1 0 0,0-1 0,1 1 0,0-1 0,0 1 1,0 0-81,0-5-4,1-1-1,-1 1 1,0-1 0,1 1 0,-1-1 0,1 0 0,0 1 0,-1-1 0,1 0 0,0 0 0,0 0 0,0 0 0,0-1 0,0 1 0,0 0 0,0-1-1,0 0 1,0 1 0,0-1 0,0 0 0,0 0 0,0 0 0,0 0 0,0 0 0,0 0 0,0-1 0,0 1 0,0-1 0,0 0 0,0 1-1,0-1 1,0 0 0,-1 0 0,1 0 0,0 0 0,0-1 0,-1 1 0,1 0 0,-1-1 0,1 1 0,-1-1 0,0 1 0,1-1 0,-1 0 0,0 1-1,0-1 1,0 0 0,0 0 0,-1 0 0,2-2 4,14-87-392,15-27 289,-30 116 137,0 1-1,0-1 1,0 1 0,0-1-1,1 1 1,-1-1 0,1 1-1,-1 0 1,1-1 0,-1 1-1,1 0 1,0 0 0,-1 0-1,1 0 1,0 1 0,0-1-1,0 0 1,0 1 0,0-1-1,0 1 1,0 0 0,0-1-1,0 1 1,0 0 0,-1 0-1,1 1 1,0-1 0,0 0-1,0 1 1,0-1 0,0 1-1,0-1 1,0 1 0,0 0-1,-1 0 1,1 0 0,0 0-1,-1 0 1,1 0 0,0 0-1,-1 1 1,0-1 0,1 1-1,-1-1 1,0 1 0,1 0-34,56 77 2060,-24-6-1175,-32-73-913,-1 0-1,0 0 1,1 0 0,-1 0-1,0 0 1,1 0 0,-1-1-1,0 1 1,1 0-1,-1-1 1,0 1 0,1 0-1,-1-1 1,0 0 0,0 1-1,0-1 1,1 0-1,-1 0 1,0 1 0,0-1-1,0 0 1,0 0 0,0 0-1,-1 0 1,1-1-1,0 1 1,0 0 0,-1 0-1,1 0 1,-1 0 0,1-1-1,-1 1 1,1 0-1,-1-1 1,0 1 0,0 0-1,1-1 1,-1 1 0,0 0-1,0-1 1,0 1-1,-1-1 1,1 1 0,0 0-1,0-1 1,-1 0 28,1 0-42,41-164-1170,-40 164 1248,-1 0 0,1 1 0,0-1 0,-1 1 0,1 0 0,0-1 0,0 1 0,0 0 0,0-1 0,0 1 0,0 0 0,1 0 0,-1 0 0,0 0 0,0 0 0,1 0 0,-1 0 0,1 0 0,-1 1 0,1-1 0,-1 1 0,1-1 0,-1 1 0,1-1 0,0 1 0,-1 0 0,1 0 0,0 0 0,-1 0 0,1 0 0,-1 0 0,1 0 0,0 0 0,-1 1 0,1-1 0,-1 1 0,1-1 0,-1 1 0,1 0 0,-1-1 0,1 1 0,-1 0 0,1 0 0,-1 0 0,0 0 0,0 0 0,0 0 0,1 1 0,-1-1 0,0 1-36,50 70 256,-14 15-7019,-36-86 6562,0 0-1,0-1 1,0 1 0,0-1-1,1 0 1,-1 1-1,0-1 1,0 0-1,1 0 1,-1 0 0,0 0-1,1 0 1,-1 0-1,0 0 1,0 0-1,1 0 1,-1-1 0,0 1-1,0 0 1,1-1-1,-1 1 1,0-1 0,0 0-1,0 1 1,0-1-1,0 0 1,0 0-1,0 1 1,0-1 0,0 0-1,0 0 1,0 0-1,0 0 1,-1 0-1,1 0 1,0-1 0,-1 1-1,1 0 202,18-20-1890</inkml:trace>
  <inkml:trace contextRef="#ctx0" brushRef="#br0" timeOffset="44176.516">4525 1849 944,'37'-59'8589,"-78"68"-6137,38-9-2452,1 1-1,-1 0 1,0-1-1,1 1 1,-1 0-1,0 0 1,1 1-1,0-1 1,-1 0-1,1 1 1,0-1-1,-1 1 1,1 0-1,0 0 1,0 0-1,1 0 1,-1 0-1,0 0 1,1 1-1,-1-1 1,1 1-1,0-1 1,0 1-1,0-1 1,0 1-1,0-1 1,0 1-1,1 0 1,-1 0-1,1-1 1,0 1-1,0 0 1,0 0-1,0-1 1,0 1-1,1 0 1,-1 0-1,1-1 1,0 1-1,0 1 1,61 32-113,39 30 2110,-98-64-1852,0 1 1,-1 0-1,1 0 0,-1 0 1,0 0-1,0 1 1,0-1-1,0 0 0,0 1 1,-1-1-1,0 1 0,0 0 1,0 0-1,0-1 1,0 1-1,-1 0 0,0 0 1,1 0-1,-2 0 1,1-1-1,0 1 0,-1 0 1,1 0-1,-1 0 0,0-1 1,-1 1-1,1 0 1,-1 0-146,-67 85 155,-82 8-5395,144-93 4989,-316 153-9225,195-103 7072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13.0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08 560,'19'-208'8550,"-19"209"-8497,0-1 0,0 0 0,1 1-1,-1-1 1,0 0 0,0 1 0,0-1 0,1 0 0,-1 1-1,0-1 1,0 0 0,1 0 0,-1 1 0,0-1-1,0 0 1,1 0 0,-1 0 0,0 1 0,1-1 0,-1 0-1,0 0 1,1 0 0,-1 0 0,1 0 0,-1 0-1,0 0 1,1 0 0,-1 1 0,0-1 0,1 0-1,-1-1 1,0 1 0,1 0 0,-1 0 0,1 0 0,-1 0-1,0 0-52,12 44 365,65 657 926,-77-700-1334,0-1 0,0 1 0,0-1-1,0 1 1,-1 0 0,1-1 0,0 1 0,0 0 0,0-1 0,0 1 0,1 0 0,-1-1 0,0 1 0,0 0-1,0-1 1,1 1 0,-1-1 0,0 1 0,0 0 0,1-1 0,-1 1 0,0-1 0,1 1 0,-1-1 0,1 1-1,-1-1 1,1 1 0,-1-1 0,1 0 0,-1 1 0,1-1 0,-1 0 0,1 1 0,0-1 0,-1 0 0,1 0-1,-1 1 1,1-1 0,0 0 0,-1 0 0,1 0 0,0 0 0,-1 0 0,1 0 0,0 0 0,-1 0 0,1 0-1,0 0 1,-1 0 0,1-1 0,-1 1 0,1 0 0,0 0 0,-1-1 0,1 1 0,-1 0 0,1-1 0,0 1-1,-1 0 1,1-1 0,-1 1 0,0-1 0,1 1 0,-1-1 0,1 1 0,-1-1 0,1 0 43,32-44-4256,-28 38 3835,20-30-1717,5-7 188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58.4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221 1056,'-4'8'1612,"4"-3"220,4-1 177,7 2-425,8-2-376,8 1-288,10-1-260,5 2-220,2-1-196,0 1-228,-3-4-256,-3 1-300,-9-3-340,-4 2-588,-10-2-360,-9-2-105,-10-1 61,-6-3 200</inkml:trace>
  <inkml:trace contextRef="#ctx0" brushRef="#br0" timeOffset="201.718">100 332 864,'-19'18'1484,"6"-1"204,11-3 149,11-1-441,12-4-368,10-1-288,4-3-248,7 1-304,2-2-420,0 1-636,-7-1-548,1-2-264,-7 0-137,-4-4 25,-2 0 228</inkml:trace>
  <inkml:trace contextRef="#ctx0" brushRef="#br0" timeOffset="543.168">830 11 1136,'-1'-1'178,"0"0"1,0 0-1,0 0 0,-1 0 0,1 1 1,0-1-1,0 0 0,0 1 0,-1-1 1,1 1-1,0-1 0,-1 1 0,1 0 1,-1-1-1,1 1 0,0 0 0,-1 0 1,1 0-1,-1 0 0,1 0 0,-1 0 1,1 1-1,0-1 0,-1 0 0,1 1 1,0-1-1,-1 1 0,1-1 0,0 1 1,0 0-1,-1-1 0,1 1 0,0 0 1,0 0-1,0 0 0,0 0 0,0 0 1,0 0-1,0 0 0,0 0 0,1 0 1,-1 1-1,0-1 0,1 0 0,-1 0 1,1 1-1,-1-1 0,1 1 0,-1-1 1,1 0-1,0 1 0,0-1 0,0 1 1,0-1-179,4 310 4205,-4-293-4786,1 97 544,2-83-3397,1-8-4281,-8-38 5771</inkml:trace>
  <inkml:trace contextRef="#ctx0" brushRef="#br0" timeOffset="744.601">608 296 96,'-17'-6'1300,"5"2"208,8 1 200,8 3-55,10 0-321,12 0-288,9 0-200,11 1-180,4-1-252,4 0-380,1-1-532,-3-1-788,-4-4-428,-7-3-225,-5-1-59,-7-3 144</inkml:trace>
  <inkml:trace contextRef="#ctx0" brushRef="#br0" timeOffset="1177.466">1058 422 1108,'-23'41'4056,"23"-41"-3974,0 1 0,0 0-1,0 0 1,0-1 0,0 1 0,0 0-1,0 0 1,0-1 0,0 1 0,1 0-1,-1-1 1,0 1 0,0 0-1,1-1 1,-1 1 0,0 0 0,1-1-1,-1 1 1,1-1 0,-1 1 0,1 0-1,-1-1 1,1 1 0,-1-1-1,1 0 1,0 1 0,-1-1 0,1 1-1,0-1 1,-1 0 0,1 0 0,0 1-1,-1-1 1,1 0 0,0 0-1,0 0 1,-1 0 0,1 0 0,0 0-1,-1 0 1,1 0 0,0 0 0,0 0-1,-1 0 1,1 0 0,0 0-1,0-1 1,-1 1 0,1 0 0,0 0-1,-1-1 1,1 1 0,-1-1 0,1 1-1,0-1 1,-1 1 0,1-1 0,-1 1-1,1-1-81,108-56 1304,-106 55-1325,-1 0 0,0 0-1,0 0 1,0 0 0,0-1 0,0 1-1,0-1 1,0 1 0,-1-1 0,1 0-1,-1 1 1,0-1 0,0 0 0,0 0-1,0 0 1,-1 0 0,1 0 0,-1 0-1,0 0 1,1 0 0,-1 0-1,-1 0 1,1 0 0,0 0 0,-1 0-1,1 0 1,-1 0 0,0 0 0,0 0-1,0 0 1,-1 1 0,1-1 0,-1 0-1,1 1 1,-1-1 0,0 1 0,0-1-1,-1 1 22,0-1 51,0 0-1,-1 0 0,1 1 1,-1 0-1,0 0 0,1 0 1,-1 0-1,0 0 0,0 1 1,0 0-1,-1 0 0,1 0 0,0 0 1,0 1-1,-1-1 0,1 1 1,0 0-1,-1 0 0,1 1 1,0-1-1,0 1 0,-1 0 1,1 0-1,0 1 0,0-1 1,0 1-1,0 0 0,0 0 1,1 0-1,-1 0 0,1 1 1,-1 0-1,1-1 0,0 1 1,0 0-1,0 1 0,0-1 0,1 0 1,-1 1-1,1 0 0,0-1 1,0 1-1,0 0 0,1 0 1,-1 0-1,1 0 0,0 1 1,0-1-1,0 0 0,1 0 1,-1 1-1,1-1 0,0 0 1,1 1-1,-1-1 0,1 0 1,0 3-51,0-1 54,1 1 1,-1-1 0,1 0-1,1 1 1,-1-1-1,1 0 1,0 0 0,0 0-1,1-1 1,0 1 0,0-1-1,0 0 1,0 0 0,1 0-1,0-1 1,0 0 0,0 1-1,1-2 1,-1 1 0,1-1-1,0 0 1,0 0 0,0 0-1,1-1 1,-1 0-55,84 18-1726,-7-29-3617,-29-15 782,-29 6 2610</inkml:trace>
  <inkml:trace contextRef="#ctx0" brushRef="#br0" timeOffset="2214.989">1499 366 708,'-11'14'9724,"12"33"-6711,0-24-1839,-10 50-815,31-97-3065,-17 14 2312,-4 5 361,1 1 0,-1-1-1,1 0 1,0 1-1,0-1 1,1 1 0,0 0-1,-1 0 1,1 0-1,1 0 1,-1 0 0,0 1-1,1-1 1,0 1-1,0 0 1,0 0 0,0 1-1,0-1 1,1 1-1,3-2 34,-5 5 138,-1 1 0,1 0-1,-1-1 1,1 1 0,-1 0-1,0 0 1,0 1 0,0-1-1,0 0 1,0 1-1,0-1 1,0 1 0,-1-1-1,0 1 1,1 0 0,-1 0-1,0-1 1,0 1 0,-1 0-1,1 0 1,0 0 0,-1 0-1,0 0 1,0 1-138,13 32 897,-11-36-951,1 1 0,-1-1 1,1 0-1,-1 0 0,1 0 1,0 0-1,-1 0 0,1-1 1,-1 1-1,1-1 0,-1 0 1,1 0-1,-1 0 0,1 0 1,-1 0-1,0 0 1,0-1-1,0 1 0,1-1 1,-1 1-1,-1-1 0,1 0 1,0 0-1,0 0 0,-1 0 1,1 0-1,-1 0 0,1-1 1,-1 1-1,0 0 0,1-3 54,57-71-1339,-57 76 1410,0 0 0,0 0 0,0 0 0,1 0 0,-1 0 0,0 0 0,0 1 0,1-1 0,-1 1 0,0-1 0,0 1 0,0 0 0,0 0 0,0 0 0,0 0 0,0 0 0,0 1 0,-1-1 0,1 1 0,0-1 0,-1 1 0,1-1 0,-1 1 0,1 0 0,-1 0 0,0 0 0,0 0 0,0 0 0,0 0 0,0 0 0,0 0 0,0 0 0,-1 0 0,1 1-71,8 10 324,33 26-239,-40-38-195,-1-1 1,1 1-1,0-1 1,0 1-1,-1-1 1,1 1-1,0-1 0,0 0 1,0 0-1,0 0 1,-1 0-1,1-1 1,0 1-1,0 0 1,0-1-1,-1 1 1,1-1-1,0 1 0,-1-1 1,1 0-1,0 0 1,-1 0-1,1 0 1,-1 0-1,1 0 1,-1 0-1,0 0 1,1-1-1,-1 1 0,0-1 110,70-118-3569,-59 91 4829,6 98 2753,-25 697-2483,7-644-1755,-13-195-614,-4-115-845,9 0 0,9-54 1684,-1 228-76,-1-21-1,2-1 0,1 1 1,2-1-1,2 1 0,0 0 0,3 0 0,10-26 77,-18 58 55,0 0 0,0 1 0,0-1-1,0 1 1,0-1 0,1 1 0,-1 0 0,1 0-1,-1-1 1,1 1 0,0 0 0,0 0 0,0 1-1,0-1 1,0 0 0,1 1 0,-1-1 0,0 1-1,1 0 1,-1 0 0,1 0 0,-1 0 0,1 0-1,0 0 1,-1 1 0,1-1 0,0 1-1,-1 0 1,1 0 0,0 0 0,0 0 0,-1 0-1,1 1 1,0-1 0,-1 1 0,1-1 0,0 1-1,-1 0 1,1 0 0,-1 1 0,1-1 0,-1 0-1,0 1 1,0-1 0,1 1 0,-1 0 0,0 0-1,-1 0 1,2 1-55,4 3 163,-1 1-1,-1 0 0,1 0 0,-1 0 1,0 1-1,-1 0 0,0 0 1,0 0-1,-1 0 0,0 0 1,0 1-1,-1 0 0,0-1 1,0 1-1,-1 0 0,0 0 1,-1 0-1,0 0 0,0 0 1,-1 0-1,-1 0-162,1-1-29,-1-1 0,0 0 1,0 0-1,-1 0 0,0-1 0,0 1 1,-1-1-1,0 1 0,0-1 0,0 0 0,-1 0 1,0-1-1,0 0 0,0 0 0,-1 0 0,-5 4 29,-11 4-1054,0-2-1,0-1 0,-1 0 0,0-2 1,-1-1-1,0 0 0,0-2 0,0-1 1,-1 0-1,1-2 0,-1-1 0,-8-2 1055,-36 2-2384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41.9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70 233 112,'-29'-9'3614,"38"7"1654,72 14-3195,1-2-1,0-5 0,53-3-2072,-71-15-1914,-71 9-3437,-22 1 1996,2 5 1237,-2 3 341</inkml:trace>
  <inkml:trace contextRef="#ctx0" brushRef="#br0" timeOffset="227.638">2514 332 264,'-27'26'1196,"6"0"288,9-5 256,9-2-139,14-6-157,12-5-168,12-3-196,7-5-208,6-2-220,4-1-188,0-1-264,-4-2-412,-6 0-644,-8 5-740,-5-3-392,-10 0-221,-3-2-15,3 1 236</inkml:trace>
  <inkml:trace contextRef="#ctx0" brushRef="#br0" timeOffset="-2383.347">364 58 212,'-19'-58'5703,"19"157"-4296,-25 458-344,27-542-3932,-8-43-604,0 5 1982</inkml:trace>
  <inkml:trace contextRef="#ctx0" brushRef="#br0" timeOffset="-2106.5">53 385 900,'-53'6'3481,"91"1"-935,30-8-1726,-1-3 0,1-3 0,-2-3 0,50-14-820,-78 17-347,-10 2-271,-19 4-54,1 0 0,-1-1 0,1 0 0,-1-1 0,0 0 0,1 0-1,-1-1 1,-1 0 0,1 0 0,-1-1 0,4-3 672,-1-4-1545</inkml:trace>
  <inkml:trace contextRef="#ctx0" brushRef="#br0" timeOffset="-298.639">731 463 24,'-46'34'6439,"97"-23"-3712,-37-13-2659,0 0 0,-1-1 1,1-1-1,-1 0 0,1-1 1,-1 0-1,-1-1 0,1 0 1,-1-1-1,0-1 1,-1 0-1,1 0-68,-8 4-30,1 1 1,-1-1-1,0 0 0,0 0 1,-1 0-1,1-1 0,-1 1 0,0-1 1,0 0-1,0 0 0,-1 0 1,1 0-1,-1 0 0,-1 0 1,1-1-1,-1 1 0,0-1 1,0 1-1,0-1 0,-1 1 1,0-1-1,0 0 0,0 1 1,-1-1-1,0 1 0,0-1 1,0 1-1,-1-1 0,0 1 0,-2-5 30,4 8 11,-1 1 0,1-1-1,-1 0 1,0 1 0,1-1-1,-1 0 1,0 1-1,0-1 1,0 1 0,0 0-1,0-1 1,-1 1-1,1 0 1,0 0 0,-1-1-1,1 1 1,-1 0 0,1 0-1,-1 1 1,1-1-1,-1 0 1,0 0 0,1 1-1,-1-1 1,0 1-1,1 0 1,-1-1 0,0 1-1,0 0 1,1 0-1,-1 0 1,0 0 0,0 0-1,1 0 1,-1 1 0,0-1-1,0 1 1,1-1-1,-1 1 1,0 0 0,1-1-1,-1 1 1,-1 1-11,-52 59 799,51-55-762,0 0 1,0 1-1,0-1 0,1 1 1,0 0-1,0 0 1,1 0-1,0 0 0,0 0 1,1 1-1,0-1 1,0 0-1,0 1 0,1-1 1,0 1-1,1-1 0,0 1 1,0-1-1,0 0 1,1 1-1,0-1 0,1 0 1,-1 0-1,1 0 1,1-1-1,-1 1 0,1-1 1,0 0-1,5 6-37,-1-11-34,1 0 0,-1-1 0,0 0 0,1 0 0,-1-1 0,0 0 0,1 0 0,-1-1 0,0 0 0,0-1 0,0 1 0,-1-2 0,1 1 0,-1-1 0,1 0 0,-1 0 0,0-1 1,-1 0-1,1-1 0,-1 1 0,0-1 0,0 0 0,2-4 34,111-119-1104,-117 129 1151,1 1 0,-1-1 0,0 0 0,0 1 0,0 0 0,0-1 0,0 1 0,0 0 0,0 0 1,0 0-1,0 0 0,-1 0 0,1 1 0,0-1 0,0 0 0,-1 1 0,1 0 0,-1-1 1,0 1-1,1 0 0,-1-1 0,0 1 0,0 0 0,0 0 0,0 0 0,-1 0 0,1 0 0,0 0 1,-1 0-1,1 1 0,-1-1 0,0 0 0,0 0 0,0 0 0,0 0 0,0 0 0,0 1 0,-1-1 1,1 0-1,-1 0 0,1 0 0,-1 0-47,2 5 125,-2-5-123,0 0 0,1 0 0,-1 1-1,1-1 1,-1 0 0,1 0 0,0 0 0,0 1 0,0-1 0,0 0-1,0 0 1,1 1 0,-1-1 0,1 0 0,-1 0 0,1 0 0,0 0-1,0 0 1,0 0 0,0 0 0,0 0 0,0 0 0,1 0 0,-1 0-1,1-1 1,-1 1 0,1-1 0,0 1 0,-1-1 0,1 1-1,0-1 1,0 0 0,0 0 0,0 0 0,0 0 0,0 0 0,0 0-1,0-1 1,0 1 0,1-1 0,-1 0 0,0 1 0,0-1 0,1 0-1,-1 0 1,0 0 0,0-1 0,0 1 0,1 0 0,-1-1 0,0 0-1,0 1 1,0-1 0,2-1-2,87-84-3089,-90 86 3131,1 0-1,-1 0 1,0 0-1,1 1 0,-1-1 1,0 1-1,1-1 1,-1 1-1,0-1 1,0 1-1,0 0 1,1 0-1,-1-1 1,0 1-1,0 0 0,0 0 1,0 0-1,0 0 1,0 0-1,-1 0 1,1 0-1,0 1 1,-1-1-1,1 0 1,0 0-1,-1 1 1,1-1-1,-1 0 0,0 1 1,1-1-1,-1 0 1,0 1-1,0-1 1,0 0-1,0 1 1,0-1-1,0 1 1,-1-1-1,1 0 1,0 1-1,-1-1 0,1 0 1,-1 2-42,4 14 437,-3-15-431,1 0 0,-1 0 1,1 0-1,0 0 1,0 0-1,0 0 0,0-1 1,0 1-1,0 0 0,1-1 1,-1 1-1,0-1 0,1 1 1,-1-1-1,1 0 1,-1 1-1,1-1 0,0 0 1,0 0-1,-1 0 0,1 0 1,0-1-1,0 1 1,0 0-1,0-1 0,0 1 1,0-1-1,0 0 0,0 0 1,0 0-1,0 0 0,0 0 1,0 0-1,0 0 1,0-1-1,0 1 0,0-1 1,0 1-1,0-1 0,0 0 1,0 0-1,0 0 1,-1 0-1,1 0 0,0 0 1,-1 0-1,1-1 0,0 0-6,78-65-1210,-80 67 1207,17-19-320,-17 17 358,1 0 0,0-1-1,0 1 1,-1 0-1,2 0 1,-1 0 0,0 0-1,0 0 1,1 0 0,-1 0-1,1 1 1,-1-1-1,1 0 1,0 1 0,-1-1-1,1 1 1,0 0 0,0 0-1,0-1 1,0 1-1,1 1 1,-1-1 0,0 0-1,0 0 1,0 1-1,1-1 1,-1 1 0,0 0-1,1 0 1,-1 0 0,0 0-1,1 0 1,-1 0-1,0 1 1,0-1 0,1 1-1,-1-1 1,0 1 0,0 0-1,0 0 1,1 0-1,-1 0 1,0 0 0,-1 0-1,1 1 1,0-1-1,0 1 1,0-1 0,0 3-35,23 48 779,20 22-1948,-42-74 1051,0-1 0,0 1 0,-1-1 0,1 1 0,0-1 1,0 0-1,-1 0 0,1 0 0,0 0 0,-1-1 0,1 1 0,-1-1 0,1 1 0,-1-1 0,0 0 0,0 0 0,0 0 0,0 0 0,0 0 0,0-1 0,-1 1 0,1-1 0,-1 1 0,1-1 0,-1 1 0,0-1 0,0 0 0,0 1 0,0-1 0,-1 0 0,1 0 0,-1-2 118,44-196 2589,-83 548 836,27-184-3258,7 0-1,7 1 1,8-1-1,9 19-166,-13-155-81,-8-38-431,-20-130-1850,5-1-1,4-83 2363,7 123-401,3 47 235,0-291 160,2 342 78,0-1 1,1 0-1,0 1 1,-1-1-1,2 1 1,-1-1-1,0 0 0,1 1 1,0-1-1,0 0 1,0 1-1,1 0 0,-1-1 1,1 1-1,0 0 1,0 0-1,1 0 0,-1 0 1,1 0-1,0 0 1,0 1-1,0-1 1,0 1-1,1 0 0,0 0 1,-1 0-1,1 1 1,0-1-1,0 1 0,0 0 1,1 0-1,-1 0 1,0 1-1,1-1 1,-1 1-1,1 0 0,0 0 1,-1 1-1,1-1 1,-1 1-1,3 0-72,6 4 222,-1 1 0,0 0-1,-1 0 1,0 1 0,1 1 0,-2 0 0,1 0-1,-1 1 1,0 1 0,-1-1 0,0 2 0,0-1-1,-1 1 1,0 0 0,5 11-222,-13-16 38,0 0 1,0 1-1,0-1 0,-1 1 1,0-1-1,0 0 0,-1 0 1,1 1-1,-1-1 0,0 0 0,0-1 1,-1 1-1,1 0 0,-1 0 1,0-1-1,-1 0 0,1 0 1,-1 0-1,0 0 0,0 0 1,0-1-1,0 1 0,0-1 1,-1 0-1,0-1 0,1 1 1,-1-1-1,0 0 0,0 0 0,-1 0 1,1-1-1,0 0 0,-2 0-38,1 2-54,5-2 47,-112 49-2941,-7-27-4817,100-30 5501,12-5 328</inkml:trace>
  <inkml:trace contextRef="#ctx0" brushRef="#br0" timeOffset="7531.661">1083 1222 512,'37'-51'4534,"-26"83"-2733,13 84-166,-5 2-1,2 111-1634,-33-159 694,5-100-808,13 16-46,0 1-1,1 0 1,0 0-1,1 1 1,0 0-1,1 0 1,1 1-1,0 0 1,0 1-1,1 0 1,1 1-1,-1 0 0,11-6 161,-19 14 46,0-1-1,0 1 0,0-1 1,0 1-1,0 0 0,0 0 0,0 1 1,0-1-1,1 1 0,-1-1 1,0 1-1,1 0 0,-1 0 0,0 1 1,0-1-1,1 1 0,-1-1 0,0 1 1,0 0-1,0 0 0,0 0 1,0 1-1,0-1 0,0 1 0,0 0 1,-1 0-1,1 0 0,0 0 1,-1 0-1,0 0 0,1 1 0,-1-1 1,0 1-1,0-1 0,-1 1 0,1 0 1,-1 0-1,1 0 0,-1 0 1,0 0-1,0 0 0,0 0 0,0 1 1,-1-1-1,1 0 0,-1 0 1,0 1-1,0-1 0,0 0 0,0 0 1,-1 1-1,1-1 0,-1 0 1,0 0-1,0 0 0,0 1 0,0-1-45,-3 6 59,0-1-1,-1 1 1,0-1 0,0-1-1,-1 1 1,0-1-1,0 0 1,-1 0-1,1 0 1,-2-1-1,1 0 1,-1-1-1,0 0 1,0 0-1,0 0 1,0-1 0,-1 0-1,0-1 1,0 0-1,0-1 1,0 1-1,0-2 1,-1 1-1,1-1 1,0-1-1,-1 0 1,1 0 0,-1-1-1,1 0 1,0 0-1,-1-1 1,1 0-1,0-1 1,0 0-1,1-1 1,-4-1-59,10 4-235,0-1 1,0 0-1,1 0 0,-1 1 1,0-1-1,1 0 0,0-1 1,-1 1-1,1 0 0,0 0 1,0 0-1,0-1 0,0 1 1,0-1-1,1 1 0,-1-1 1,1 1-1,0 0 0,-1-1 1,1 0-1,0 1 0,1-1 1,-1 1-1,0-1 0,1 1 1,-1 0-1,1-1 0,0 1 1,0-1-1,0 1 0,0 0 1,0 0-1,0-1 0,1 1 1,-1 0-1,1 0 0,0 0 1,-1 1-1,1-1 1,0 0-1,0 1 0,0-1 1,0 1-1,0-1 0,0 1 1,3-1 234,22-24-1904</inkml:trace>
  <inkml:trace contextRef="#ctx0" brushRef="#br0" timeOffset="13409.757">1219 1422 212,'-56'-86'6294,"54"84"-6237,1 1 1,-1 0 0,1 0-1,-1 0 1,1 1-1,-1-1 1,0 0-1,1 1 1,-1-1-1,0 1 1,1-1-1,-1 1 1,0 0-1,0 0 1,0 0-1,1 0 1,-1 0 0,0 0-1,0 0 1,1 0-1,-1 1 1,0-1-1,0 1 1,1-1-1,-1 1 1,0 0-1,1 0 1,-1 0-1,1-1 1,-1 2-1,1-1 1,0 0 0,-1 0-1,1 0 1,0 1-1,0-1 1,0 0-1,0 1 1,0-1-1,0 1 1,0-1-1,0 1 1,1 0-1,-1-1 1,0 1-1,1 0 1,0 0 0,-1 0-58,-4 6 35,1 0 1,0 0-1,0 0 1,0 0 0,1 1-1,0-1 1,1 1-1,0 0 1,1 0 0,-1 0-1,2 0 1,-1 0-1,1 0 1,1 0 0,-1 0-1,2 0 1,-1 0-1,1 0 1,0-1 0,1 1-1,0-1 1,1 1-1,-1-1 1,2 0 0,-1 0-1,1-1 1,0 1-1,1-1 1,-1 0 0,2 0-1,-1-1 1,1 0-1,0 0 1,0-1 0,0 1-1,1-1 1,0-1-1,0 0 1,0 0 0,0 0-1,1-1 1,-1-1-1,1 1 1,0-1 0,8 0-36,-11-3 3,0 0-1,0-1 1,0 0 0,0 0 0,-1 0 0,1-1 0,-1 0 0,1 0 0,-1 0 0,0-1 0,0 0 0,-1 0 0,1 0-1,-1 0 1,0-1 0,0 1 0,0-1 0,-1 0 0,1-1 0,-1 1 0,0 0 0,-1-1 0,0 0 0,1 0 0,-2 1-1,1-1 1,-1 0 0,0-1 0,0 1 0,-1 0 0,1 0 0,-1 0 0,-1 0 0,1 0 0,-1 0 0,0-1 0,-1 1-1,1 1 1,-1-1 0,0 0 0,-1 0 0,1 1 0,-1-1 0,0 1 0,-1 0 0,1 0 0,-1 0 0,0 0-1,0 1 1,-1-1 0,-1 0-3,4 3 10,0-1 0,0 1 0,0 0 0,0 0 0,0 0-1,-1 1 1,1-1 0,-1 1 0,1-1 0,-1 1 0,0 0 0,1 0-1,-1 0 1,0 0 0,0 0 0,0 1 0,0-1 0,0 1 0,0 0-1,0 0 1,1 0 0,-1 0 0,0 1 0,0-1 0,0 1 0,0-1-1,0 1 1,0 0 0,1 0 0,-1 0 0,0 1 0,1-1 0,-1 1-1,1-1 1,0 1 0,-1 0 0,1 0 0,0 0-10,-58 98 303,56 5-55,4-102-242,1 0 1,0 0-1,-1-1 0,1 1 0,1 0 1,-1-1-1,0 1 0,0-1 0,1 1 0,0-1 1,-1 0-1,1 1 0,0-1 0,0 0 1,0 0-1,0 0 0,1-1 0,-1 1 0,0 0 1,1-1-1,-1 0 0,1 1 0,0-1 1,-1 0-1,1 0 0,0-1 0,0 1 0,-1-1 1,1 1-1,0-1 0,0 0 0,0 0 1,0 0-1,2 0-6,3-3-2,0 0 0,0-1 1,0 0-1,0 0 0,-1 0 0,1-1 1,-1 0-1,-1-1 0,1 1 1,-1-1-1,0-1 0,0 1 0,0-1 1,-1 0-1,0 0 0,-1-1 0,0 1 1,0-1-1,0 0 0,-1 0 1,0 0-1,-1-1 0,0 1 0,0-1 1,-1 1-1,0-1 0,0 1 1,-1-1-1,0 0 0,0 0 0,-1 1 1,-1-1-1,1 1 0,-1-1 0,-1 1 1,-1-5 1,3 8 7,1 1 1,-1 0-1,0 0 0,0 0 1,-1 0-1,1 0 1,-1 0-1,0 0 1,0 0-1,0 0 0,0 1 1,-1-1-1,0 1 1,1 0-1,-1 0 1,0 0-1,-1 0 0,1 0 1,0 1-1,-1-1 1,0 1-1,1 0 1,-1 0-1,0 0 0,0 1 1,0-1-1,0 1 1,0 0-1,-1 0 1,1 1-1,0-1 0,0 1 1,-1 0-1,1 0 1,0 0-1,0 0 0,-1 1 1,1 0-1,0 0 1,0 0-1,0 0 1,0 1-1,0 0 0,0 0-7,-2 1-42,0 0-1,1 0 0,0 1 0,0-1 0,0 1 0,0 1 0,0-1 0,1 1 0,0-1 0,0 1 0,0 1 0,0-1 0,1 0 0,0 1 1,0 0-1,1 0 0,-1 0 0,0 4 43,5-6-280,0-1 0,0 1 0,0 0 0,1-1 0,0 0 0,-1 1 0,1-1 0,0 0 0,1 0 1,-1-1-1,0 1 0,1-1 0,0 1 0,-1-1 0,1 0 0,0-1 0,0 1 0,0-1 0,0 1 0,0-1 0,0 0 1,1-1-1,-1 1 0,0-1 0,0 0 0,1 0 0,-1 0 0,0 0 0,0-1 0,1 0 0,1 0 280,46-2-1870</inkml:trace>
  <inkml:trace contextRef="#ctx0" brushRef="#br0" timeOffset="14143.26">2187 1507 1300,'-19'69'11863,"19"-82"-11853,-1 1-1,0 0 0,-1-1 1,-1 1-1,0 0 0,0 0 1,-1 1-1,-1-1 1,0 1-1,0 0 0,-1 0 1,-1 0-1,0 1 1,0 0-1,-1 0 0,0 1 1,-1 0-1,0 1 0,0-1 1,-1 2-1,0-1 1,0 2-1,-1-1 0,0 1 1,0 1-1,0 0 1,-1 0-1,-1 1-9,9 3 3,-1 1-1,1 0 1,0-1-1,0 2 1,0-1 0,0 0-1,0 1 1,0 0-1,0 0 1,0 0 0,0 0-1,0 1 1,0-1-1,0 1 1,1 0 0,-1 0-1,1 1 1,0-1-1,-1 1 1,1-1 0,0 1-1,0 0 1,1 0-1,-1 1 1,1-1 0,-1 0-1,1 1 1,0 0 0,0-1-1,1 1 1,-1 0-1,1 0 1,-1 4-3,-23 137 165,44-51-56,-18-91-107,-1-1-1,1 0 1,0 0 0,-1 0-1,1 0 1,0 0 0,0-1-1,0 1 1,0 0 0,1 0 0,-1-1-1,0 1 1,1 0 0,-1-1-1,1 1 1,0-1 0,-1 0-1,1 0 1,0 0 0,0 1 0,0-2-1,0 1 1,0 0 0,0 0-1,0-1 1,0 1 0,0-1-1,0 1 1,0-1 0,0 0 0,0 0-1,0 0 1,0 0 0,1 0-1,-1 0 1,0-1 0,0 1-1,0-1 1,0 0 0,0 1 0,0-1-1,1-1-1,4-3-36,-1-1 0,0 0-1,0 0 1,0 0-1,-1-1 1,0 0 0,0 0-1,0-1 1,-1 1 0,0-1-1,-1 0 1,0 0 0,0 0-1,0 0 1,-1-1 0,0-4 36,11-27-207,-13 40 206,0 1 1,0-1 0,0 1 0,0-1 0,0 0 0,0 1 0,0-1 0,0 1 0,0-1-1,0 0 1,0 1 0,0-1 0,0 1 0,0-1 0,1 0 0,-1 1 0,0-1 0,0 1-1,0-1 1,1 0 0,-1 1 0,0-1 0,1 0 0,-1 0 0,0 1 0,1-1 0,-1 0-1,0 0 1,1 1 0,-1-1 0,0 0 0,1 0 0,-1 0 0,1 1 0,-1-1 0,0 0 0,1 0-1,-1 0 1,1 0 0,-1 0 0,0 0 0,1 0 0,-1 0 0,1 0 0,-1 0 0,1 0-1,-1 0 1,0-1 0,1 1 0,-1 0 0,1 0 0,-1 0 0,0-1 0,1 1 0,-1 0-1,0 0 1,1 0 0,-1-1 0,0 1 0,1 0 0,-1-1 0,0 1 0,0 0 0,1-1-1,-1 1 1,0 0 0,0-1 0,16 45 239,-14-37-180,-2-3-45,1 0 0,0 0 0,1-1 1,-1 1-1,0 0 0,1-1 0,0 1 1,0-1-1,0 0 0,0 1 0,1-1 1,-1 0-1,1 0 0,0-1 1,0 1-1,0-1 0,0 1 0,0-1 1,0 0-1,1 0 0,-1 0 0,1-1 1,-1 1-1,1-1 0,0 0 0,0 0 1,-1 0-1,1 0 0,0-1 1,0 1-1,0-1 0,0 0 0,0 0 1,0-1-1,0 1 0,0-1 0,-1 0 1,1 0-1,0 0 0,0 0 0,-1-1 1,1 0-1,1 0-14,22-10-1854,1-2 1,-2 0-1,0-2 0,-1 0 1,0-2-1,11-12 1854,-1 0-1934</inkml:trace>
  <inkml:trace contextRef="#ctx0" brushRef="#br0" timeOffset="14484.676">2603 1347 1072,'-84'14'8450,"107"-1"-6422,142 26-446,-53-37-4880,-113-2 3177,1-1 1,0 1-1,-1-1 0,1 1 1,0 0-1,-1-1 0,1 1 0,0-1 1,-1 1-1,1-1 0,0 1 0,0-1 1,0 1-1,-1-1 0,1 1 0,0-1 1,0 1-1,0-1 0,0 1 0,0-1 1,0 1-1,0-1 0,0 1 1,0-1-1,0 1 0,0-1 0,1 1 1,-1-1-1,0 1 0,0-1 0,0 1 1,1-1-1,-1 1 0,0-1 0,1 1 1,-1-1-1,0 1 0,1 0 0,-1-1 1,0 1-1,1 0 0,-1-1 0,1 1 1,-1 0-1,1-1 0,-1 1 1,1 0-1,-1 0 0,1 0 0,-1-1 1,1 1-1,-1 0 0,1 0 0,-1 0 1,1 0-1,-1 0 0,1 0 0,-1 0 1,1 0-1,-1 0 0,1 0 0,-1 0 1,1 1-1,-1-1 0,1 0 1,-1 0 120,-13-7-1574</inkml:trace>
  <inkml:trace contextRef="#ctx0" brushRef="#br0" timeOffset="14702.597">2574 1481 792,'-19'20'1316,"6"-3"188,11-4 16,13-3-319,10-3-273,8-3-180,8 0-184,9-2-172,0 0-180,2-2-312,0 1-440,-4-1-636,0 2-352,-4-4-185,-3 1-51,1-3 16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58.1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 59 808,'-6'-59'6161,"29"108"-2226,-10 10-3344,-3 0 0,-2 0 1,-3 1-1,-2 0 1,-5 33-592,2-84 23,63-123-2252,-60 111 2267,-1 0 0,1 0 0,-1 0 0,1 0 0,0 0 0,0 0 0,0 1 0,1 0 0,-1 0 0,0-1 0,1 2 0,0-1 0,-1 0 0,1 1 0,0 0 0,0 0 0,0 0 0,0 0 0,0 1 0,0-1 0,0 1 0,0 0 0,0 0 0,0 1 0,0-1 0,0 1 0,0 0 0,0 0 0,-1 0 0,1 0 0,0 1 0,-1-1 0,1 1 0,0 0 0,-1 0 0,0 1 0,0-1 0,1 1 0,-2-1 0,1 1 0,0 0 0,0 0 0,-1 0 0,0 1 0,1-1 0,-1 1 0,-1-1 0,1 1 0,0-1 0,-1 1 0,0 0 0,0 0 0,0 0 0,0 2-38,-1-4 75,0 1 1,0-1 0,0 1-1,0 0 1,-1-1 0,1 1 0,-1-1-1,0 1 1,0-1 0,0 1 0,0-1-1,0 0 1,0 1 0,-1-1-1,1 0 1,-1 0 0,0 0 0,1 0-1,-1 0 1,0-1 0,0 1-1,0 0 1,0-1 0,-1 1 0,1-1-1,0 0 1,-1 0 0,1 0 0,0 0-1,-1 0 1,1-1 0,-1 1-1,0-1 1,-1 1-76,-92 5 313,47-17-2011,48 11 1500,-1 0 0,1-1 1,0 1-1,0-1 1,-1 1-1,1-1 0,0 1 1,0-1-1,0 1 1,0-1-1,0 0 1,0 0-1,0 0 0,0 0 1,0 0-1,0 0 1,0 0-1,0 0 0,1 0 1,-1 0-1,0 0 1,1 0-1,-1 0 0,1-1 1,-1 1-1,1 0 1,0 0-1,0-1 0,-1 1 1,1 0-1,0-1 1,0 1-1,0 0 1,0-1-1,0 1 0,1 0 1,-1 0-1,0-1 1,1 1-1,-1 0 0,1 0 1,-1-1-1,1 1 1,-1 0-1,1 0 0,0 0 1,0 0-1,-1 0 1,1 0-1,0 0 0,0 0 1,0 0-1,0 0 1,1 0 197,20-20-2162,6-2 350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57.2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6 19 632,'-53'-19'6292,"46"58"-2586,1 370-516,44-449-4394,-29 33 1215,0 2 0,0-1 0,0 1 1,1 1-1,0-1 0,0 2 0,0-1 1,1 2-1,-1-1 0,1 1 0,-1 1 0,1 0 1,0 1-1,0 0 0,-1 0 0,1 1 1,0 0-1,-1 1 0,1 0 0,-1 1 0,1 0 1,-1 1-1,3 2-11,-11-5 47,0-1 0,-1 1 0,1 0 0,0 0 0,-1 0 0,0 0 0,1 0 0,-1 0-1,1 1 1,-1-1 0,0 0 0,0 1 0,0-1 0,0 1 0,0 0 0,0-1 0,0 1 0,-1-1 0,1 1 0,0 0 0,-1 0 0,0-1 0,1 1 0,-1 0 0,0 0 0,0 0 0,0-1 0,0 1 0,0 0 0,0 0 0,0 0-1,-1-1 1,1 1 0,-1 0 0,1 0 0,-1-1 0,0 1 0,0 0 0,0-1 0,0 1 0,0-1 0,0 1-47,-60 52 1246,45-45-1189,-1-1 0,0-1-1,0-1 1,-1 0 0,1-1 0,-1-1-1,-1-1 1,1 0 0,-16-1-57,24-1-435,0-2 0,0 1 0,0-1 0,0-1 0,0 0 0,0 0 0,1-1 0,-1 0 0,1-1 0,0 0 0,0 0 0,-1-2 435,7 5-308,1-1-1,-1 0 1,1 1 0,0-1-1,-1 0 1,1-1 0,0 1-1,0 0 1,1-1 0,-1 1-1,0-1 1,1 1 0,-1-1 0,1 0-1,0 0 1,0 1 0,0-1-1,0 0 1,0 0 0,1 0-1,0 0 1,-1 0 0,1 0-1,0 0 1,0 0 308,5-27-2223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17.8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18 360,'3'-1'4674,"16"-3"-2736,255 26 3138,-236-19-4916,90-4-2838,-128-9-2157,-24-5 2315,22 14 2108,-16-11-1167</inkml:trace>
  <inkml:trace contextRef="#ctx0" brushRef="#br0" timeOffset="235.076">205 1 832,'-33'8'5340,"28"62"-2417,6-54-2308,-20 149 1667,3-50-5198,23-66-2940,2-48 4016</inkml:trace>
  <inkml:trace contextRef="#ctx0" brushRef="#br0" timeOffset="747.481">772 50 592,'-1'0'141,"1"0"0,-1-1-1,1 1 1,-1-1 0,1 1 0,-1-1 0,1 1 0,-1-1-1,1 1 1,0-1 0,-1 1 0,1-1 0,0 0-1,0 1 1,-1-1 0,1 0 0,0 1 0,0-1-1,0 0 1,0 1 0,0-1 0,0 0 0,0 1 0,0-1-1,0 1 1,0-1 0,0 0 0,0 1 0,0-1-1,1 0 1,-1 1 0,0-1 0,0 0 0,1 1-1,-1-1 1,0 1 0,1-1 0,-1 1 0,1-1 0,-1 1-1,1-1 1,-1 1 0,1-1 0,-1 1 0,1 0-1,-1-1 1,1 1 0,0 0 0,-1-1 0,1 1-1,-1 0 1,1 0 0,0 0 0,-1 0 0,1-1-1,0 1 1,-1 0 0,1 0 0,0 0-141,21 10 752,-18-9-665,0 0 0,0 1 0,0-1 0,0 1 0,-1-1 0,1 1 0,0 0 1,-1 0-1,0 1 0,0-1 0,1 1 0,-1 0 0,-1 0 0,1 0 1,0 0-1,-1 0 0,1 0 0,-1 1 0,0-1 0,0 1 0,-1 0 0,1-1 1,-1 1-1,1 0 0,-1 0 0,-1 0 0,1 0 0,0 0 0,-1 0 1,0 0-1,0 0 0,0 0 0,0 0 0,-1 0 0,0 0 0,0 0 0,0 0 1,0 0-1,0 0 0,-1 0 0,0-1 0,1 1 0,-1-1 0,-1 1 1,1-1-1,-1 0 0,1 1 0,-2-1-87,-83 31 48,87-32-61,-1-1 0,1 0 0,0 1 0,-1-1 0,1 0 0,0 1 1,0-1-1,0 0 0,0 1 0,0-1 0,0 0 0,0 1 0,0-1 0,1 0 0,-1 1 0,1-1 0,-1 0 0,1 0 0,-1 1 1,1-1-1,-1 0 0,1 0 0,0 0 0,0 0 0,0 0 0,0 0 0,0 0 0,0 0 0,0 0 0,0 0 0,0 0 1,0-1-1,0 1 0,0 0 0,1-1 13,0 3-19,33 31-36,-25-25 143,-1-1-1,1 1 0,-2 1 0,1 0 0,-1 0 0,-1 1 0,0 0 1,0 0-1,-1 0 0,0 2-87,-6-10 40,1-1 0,-1 1 0,1-1 0,-1 1 0,0-1 0,0 1 1,0-1-1,0 1 0,0-1 0,-1 1 0,1-1 0,-1 1 0,0-1 0,1 1 0,-1-1 0,0 0 0,-1 0 1,1 1-1,0-1 0,-1 0 0,1 0 0,-1 0 0,1 0 0,-1 0 0,0-1 0,0 1 0,0 0 0,0-1 0,0 0 1,0 1-1,0-1 0,-1 0 0,1 0 0,0 0 0,-1 0 0,1-1 0,-1 1 0,1-1 0,-1 1 0,1-1 0,-1 0-40,-107 10-1536,103-10 1269,6 0 30,-1 1 0,1 0 0,0-1-1,0 1 1,-1-1 0,1 1 0,0-1-1,-1 0 1,1 0 0,0 1 0,-1-1 0,1 0-1,0 0 1,-1 0 0,1-1 0,-1 1-1,1 0 1,0 0 0,-1-1 0,1 1-1,0-1 1,0 1 0,-1-1 0,1 1 0,0-1-1,0 0 1,0 0 0,0 0 0,0 1-1,0-1 1,0 0 0,0 0 0,0 0 0,0-1-1,0 1 1,1 0 0,-1 0 0,0 0-1,1-1 1,-1 1 0,1 0 0,-1 0-1,1-1 1,0 1 0,0 0 0,-1-1 0,1 1-1,0-1 1,0 1 0,0-1 237,12-11-1775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43.3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0 172 692,'0'7'575,"0"-6"-407,-1 1 0,0 0 0,1-1-1,-1 1 1,1 0 0,-1 0 0,1 0-1,0-1 1,0 1 0,0 0 0,0 0-1,0 0 1,0-1 0,1 1 0,-1 0-1,1 0 1,-1 0 0,1-1 0,-1 1 0,1 0-1,0-1 1,0 1 0,0-1 0,0 1-1,0-1 1,0 1 0,0-1 0,1 0-1,-1 1 1,0-1 0,1 0 0,-1 0-1,1 0 1,-1 0 0,1 0 0,0-1-1,-1 1 1,1 0 0,0-1 0,-1 1-1,1-1 1,0 1 0,0-1 0,0 0-1,-1 0 1,1 0 0,0 0 0,0 0 0,1-1-168,0-4 42,0 0 0,0-1 0,0 0 0,-1 1 1,0-1-1,-1 0 0,1 0 0,-1 0 0,0 0 1,0-1-1,-1 1 0,0 0 0,0 0 0,0 0 1,-1 0-1,0 0 0,0-1 0,-1 1 0,0 1 1,0-1-1,0 0 0,0 0 0,-1 1 0,0-1 1,0 1-1,-1 0 0,-2-3-42,5 4 17,-1-1 0,0 1 1,1 1-1,-2-1 0,1 0 0,0 0 0,-1 1 1,1-1-1,-1 1 0,0 0 0,0 0 0,0 0 1,-1 0-1,1 0 0,-1 1 0,1-1 0,-1 1 0,0 0 1,0 0-1,0 1 0,0-1 0,0 1 0,0 0 1,-1 0-1,1 0 0,0 0 0,-1 1 0,1 0 1,0 0-1,-1 0 0,1 0 0,0 1 0,-1 0 1,1 0-1,0 0 0,0 0 0,0 1 0,0-1 1,0 1-1,0 0 0,0 0 0,0 1 0,0 0-17,-6 8 49,1 0 0,1 1 0,0 1 0,0-1 0,1 1 0,1 0 0,0 1 0,1 0 0,0 0 0,1 0 0,1 0 0,0 0 0,1 1 0,0 0-1,1 9-48,1-22-17,-1 0-1,1 0 0,0 0 1,0 0-1,0 0 0,0-1 1,0 1-1,0 0 1,0 0-1,1 0 0,-1 0 1,1 0-1,-1-1 0,1 1 1,0 0-1,0-1 0,0 1 1,0 0-1,0-1 0,0 1 1,0-1-1,0 1 0,1-1 1,-1 0-1,0 1 0,1-1 1,-1 0-1,1 0 0,0 0 1,-1 0-1,1 0 0,0-1 1,0 1-1,-1 0 0,1-1 1,0 0-1,0 1 0,0-1 1,0 0-1,0 0 0,-1 0 1,1 0-1,0 0 0,0 0 1,0 0-1,0-1 0,0 1 1,1-1 17,78-50-1277,-3-25 1285,-75 77 94,0 0 1,1 0-1,-1 1 1,0-1-1,0 1 1,0 0-1,0 0 1,0 0-1,-1 0 1,1 0 0,-1 0-1,1 1 1,-1-1-1,0 1 1,0 0-1,0 0 1,0 0-1,0 0 1,1 3-103,-1-3 109,114 141 1603,-116-144-1900,-1-1 0,1 1 0,0-1 0,0 1 0,0-1 0,0 1 0,-1-1-1,1 1 1,0-1 0,0 1 0,0-1 0,0 1 0,0-1 0,0 1 0,0-1 0,1 1 0,-1-1 0,0 1-1,0-1 1,0 1 0,0-1 0,1 1 0,-1-1 0,0 1 0,0-1 0,1 1 0,-1 0 0,0-1-1,1 1 1,-1-1 0,1 1 0,-1 0 0,0-1 0,1 1 0,-1 0 0,1 0 0,-1-1 0,1 1-1,-1 0 1,1 0 0,-1 0 0,1 0 0,-1 0 0,1-1 0,-1 1 0,1 0 0,-1 0 0,1 0 0,-1 0-1,1 1 1,-1-1 0,1 0 0,-1 0 0,1 0 0,-1 0 188,-1-11-843,1-12-1282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8:58.21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31 172 388,'16'-63'9921,"-50"43"-7570,15 23-2276,0 1-1,0 0 0,0 2 0,0 0 1,1 1-1,0 1 0,0 0 0,1 2 0,0 0 1,1 1-1,0 0 0,1 2 0,-12 11-74,25-23-8,0 1 1,-1 0-1,1 0 0,0 0 0,0 0 0,0 0 0,0 0 0,0 0 1,1 1-1,-1-1 0,1 0 0,0 1 0,-1 0 0,1-1 0,0 1 1,0 0-1,1-1 0,-1 1 0,1 0 0,-1 0 0,1 0 0,0 0 1,0-1-1,0 1 0,0 0 0,1 0 0,-1 0 0,1 0 0,0-1 1,0 1-1,0 0 0,0-1 0,0 1 0,0 0 0,1-1 0,-1 0 0,1 1 1,0-1-1,-1 0 0,1 0 0,0 0 0,1 0 8,64 55-343,-56-50 426,0 0 0,-1 1 0,0 0 1,-1 0-1,1 1 0,-2 1 0,1-1 0,-1 1 1,-1 1-1,0-1 0,0 1 0,-1 1 0,-1-1 1,2 5-84,-7-11 111,-1-1 1,0 0 0,-1 0 0,1 0-1,-1 0 1,1 0 0,-1 0 0,0-1-1,-1 1 1,1-1 0,-1 1 0,1-1-1,-1 0 1,0 0 0,0 0-1,0 0 1,-1 0 0,1-1 0,-1 0-1,1 1 1,-1-1 0,0-1 0,0 1-1,0 0 1,0-1 0,0 0 0,0 0-1,0 0 1,-1-1 0,1 1 0,0-1-1,-1 0-111,-11 5 101,-118 42-886,97-31-8264,88-51 4002,-14 5 3027</inkml:trace>
  <inkml:trace contextRef="#ctx0" brushRef="#br0" timeOffset="290.652">642 136 680,'-38'-92'11914,"35"144"-10292,0 306-21,16-119-3717,-10-216 1330,2 45-2246,-12-30-2353,5-39 3487,-1-8 230</inkml:trace>
  <inkml:trace contextRef="#ctx0" brushRef="#br0" timeOffset="516.726">564 596 824,'-13'-6'1656,"3"-2"332,1 5 241,7-3-345,9-2-316,7-1-296,9-2-340,13-6-308,7 0-248,3-4-284,6-1-364,-1-3-492,1 3-620,-4-1-588,-7-1-296,-1-2-25,-7-4 181,-1 0 372</inkml:trace>
  <inkml:trace contextRef="#ctx0" brushRef="#br0" timeOffset="1460.945">1208 393 912,'-134'134'10448,"165"-158"-7877,30-28-3235,-56 48 574,0 0 1,0-1 0,-1 1 0,1-1-1,-1 0 1,0-1 0,-1 1-1,1-1 1,-1 1 0,0-1 0,-1 0-1,1 0 1,-1-1 0,0 1 0,-1 0-1,0-1 1,0 1 0,0-1 0,-1 1-1,1-1 1,-2 1 0,1-1 0,-1 1-1,-1-4 90,-1 8 41,0 0 1,0 1-1,-1 0 0,1 0 0,0 0 0,-1 0 0,1 0 0,-1 1 0,1-1 0,-1 1 0,0 0 1,1 0-1,-1 0 0,1 1 0,-1-1 0,1 1 0,-1 0 0,1 0 0,-1 0 0,1 0 0,0 1 0,0-1 1,-1 1-1,1 0 0,0 0 0,0 0 0,1 0 0,-1 1 0,0-1 0,1 1 0,0 0 0,-1-1 1,1 1-1,0 0 0,0 0 0,1 0-41,-10 10 157,1 1 1,0-1-1,1 1 0,1 1 1,0 0-1,1 0 0,1 0 1,0 1-1,1 0 1,-2 11-158,6-22 9,0 0 1,0-1 0,1 1-1,-1 0 1,1-1 0,0 1-1,0 0 1,1-1 0,-1 1-1,1 0 1,0-1 0,0 1-1,1-1 1,-1 1 0,1-1-1,0 0 1,0 0 0,0 0-1,1 0 1,0 0 0,-1 0-1,1-1 1,1 1 0,-1-1-1,0 0 1,1 1 0,0-2-1,-1 1 1,1 0 0,0-1-1,1 0 1,-1 0 0,0 0-1,1 0 1,-1-1 0,0 0-1,1 0 1,0 0 0,2 0-10,3 1-148,0-1 0,-1 0 0,1 0 0,0-1-1,0-1 1,0 1 0,0-1 0,0-1 0,-1 0 0,1-1 0,-1 1 0,1-2 0,-1 1 0,0-2 0,0 1 0,-1-1 0,1 0 0,-1-1 0,0 0 0,0 0 0,-1-1 0,0 0 0,0 0 0,-1 0 0,3-4 148,4-8 52,0-1 0,-2 0 0,0 0 0,-1-1-1,-1 0 1,-1-1 0,-1 0 0,-1 0 0,0-1 0,-1-9-52,-4 250 1538,-7 588-1474,-1-750-1218,-5-97-1427,-17-207-535,8 86 3217,6-1-1,7-94-100,9 253 23,-3-10 129,1 1 0,1-1 1,0 1-1,1-1 0,1 1 1,0-1-1,1 1 0,0 0 1,1 0-1,0 0 0,1 1 1,1 0-1,0-1 0,0 2 1,1-1-1,1 1 0,0 0 1,7-6-153,-9 14 147,1 1 0,0 1 0,0 0 0,0 0 0,0 0 1,0 1-1,0 0 0,1 0 0,-1 0 0,0 1 0,0 0 1,0 1-1,0 0 0,-1 0 0,1 0 0,0 1 1,-1 0-1,0 0 0,1 1 0,-1-1 0,-1 1 0,1 1 1,0-1-1,-1 1 0,0 0 0,0 0 0,-1 1 1,3 3-148,-7-6 44,0 1 0,0-1 1,-1 1-1,1 0 0,-1-1 1,0 1-1,0-1 1,0 0-1,-1 1 0,1-1 1,-1 0-1,0 0 1,0 0-1,0 0 0,0 0 1,0 0-1,-1 0 1,1-1-1,-1 1 0,0-1 1,1 0-1,-1 0 0,0 0 1,0 0-1,-1 0 1,1-1-1,0 1 0,-1-1 1,1 0-1,-3 0-44,2 2-3,-144 65-4902,148-67 4811,0-1 0,-1 1 0,1-1 0,-1 0 0,1 1-1,-1-1 1,1 0 0,-1 1 0,1-1 0,-1 0 0,0 0 0,1 0 0,-1 1 0,1-1 0,-1 0 0,1 0 0,-1 0 0,0 0 0,1 0 0,-1 0 0,1 0 0,-1 0 0,0 0 0,1 0 0,-1-1 0,1 1 0,-1 0 0,1 0 0,-1 0 0,0-1 0,1 1 0,-1 0 0,1-1 0,-1 1 0,1 0 0,0-1 0,-1 1 0,1-1 0,-1 1 0,1-1 0,0 1 0,-1-1 0,1 1 0,0-1 0,-1 1 0,1-1 0,0 1 0,0-1 0,0 0 0,0 1 0,-1-1 0,1 1 0,0-1 0,0 1 0,0-1 0,0 0 0,0 1 0,0-1 0,1 1 0,-1-1 0,0 0 0,0 1 0,0-1 0,1 1 0,-1-1 0,0 1 0,0-1 0,1 1 0,-1-1 0,1 0 94,9-23-1857</inkml:trace>
  <inkml:trace contextRef="#ctx0" brushRef="#br0" timeOffset="1847.588">1797 27 536,'95'-26'7619,"-91"26"-7476,-1-1 0,1 1 0,0 0 0,0 0 0,0 0 0,-1 1 0,1 0-1,0-1 1,0 1 0,-1 0 0,1 1 0,-1-1 0,1 1 0,-1-1 0,1 1 0,-1 0 0,0 0 0,0 1-1,0-1 1,0 1 0,-1-1 0,1 1 0,-1 0 0,2 2-143,-3 1 58,0 1-1,-1-1 1,0 0 0,-1 0-1,1 0 1,-1 1-1,-1-1 1,1 0 0,-1 0-1,0 0 1,0-1-1,-1 1 1,1 0 0,-1-1-1,-1 0 1,1 1 0,-1-1-1,0-1 1,0 1-1,0 0 1,0-1 0,-4 2-58,3 0 0,3-3-34,-1-1 0,1 1 0,-1 0 0,1 0 0,0 0 1,0 0-1,1 0 0,-1 0 0,1 0 0,-1 0 1,1 1-1,0-1 0,0 1 0,0-1 0,1 1 0,-1-1 1,1 1-1,0-1 0,0 1 0,0-1 0,1 1 1,-1-1-1,1 1 0,0-1 0,0 1 0,0-1 0,0 0 1,0 1-1,1-1 0,0 0 0,-1 0 0,2 1 34,5 11 12,-3-10 103,-1 1 0,0-1 0,0 1 0,0 0 0,-1 0 0,0 0 0,0 1 0,0-1 0,-1 1 0,0-1 1,0 1-1,-1 0 0,1 0 0,-2-1 0,1 1 0,-1 0 0,0 0 0,0 0 0,-1 0 0,0 0 0,0 0 1,-1 0-1,1-1 0,-2 1 0,1-1 0,-1 1 0,0-1 0,0 0 0,0 0 0,-1 0 0,-1 1-115,-9 3-934,-1-1-1,0 0 0,0-1 0,-1-1 0,1 0 0,-2-1 0,1-1 0,-1-1 0,1 0 0,-1-1 0,0-1 1,-1 0-1,-6-1 935,-14-4-2248</inkml:trace>
  <inkml:trace contextRef="#ctx0" brushRef="#br0" timeOffset="32183.771">455 1237 796,'-18'-11'5873,"-13"0"-1958,8 18-3822,0 1 0,1 0 0,0 2 0,0 0 0,1 2 0,0 0-1,1 1 1,1 1 0,0 1 0,-13 14-93,31-28 3,-14 11-1,-4 2-4,1 0 0,1 2-1,0 0 1,1 0 0,1 2 0,1 0 0,-9 13 2,22-29-5,0 0 0,0 0 0,1 0 0,-1 0 0,0 0 0,1 0 0,-1 0 0,1 0 0,-1 0 0,1 0 0,0 1 0,0-1 0,0 0 0,0 0 0,1 0 0,-1 0 0,1 0 0,-1 0 0,1 0 0,-1 0 0,1 0 0,0 0 0,0 0 0,0 0 0,0 0 0,0 0 0,1-1 0,-1 1 0,1 0 0,-1-1 0,1 1 0,-1-1 0,1 0 0,0 0 0,0 1 0,-1-1 0,1 0 0,0 0 0,0-1 0,1 2 5,94 28-125,-77-26 118,95 29 264,-115-31-231,-1 0 0,0 0 0,1 0 0,-1 0 1,0 0-1,0 0 0,0 0 0,-1 0 0,1-1 0,0 1 1,-1 0-1,1-1 0,-1 1 0,1-1 0,-1 0 0,0 1 1,0-1-1,1 0 0,-1 0 0,0 0 0,0 0 0,0 0 1,0-1-1,0 1 0,0-1 0,-1 1 0,1-1-26,-1 1 6,-16 10-231,-43 14-3758,71-38 412,8-8 1864,7-7 153</inkml:trace>
  <inkml:trace contextRef="#ctx0" brushRef="#br0" timeOffset="32451.622">519 1171 928,'-24'1'4324,"5"48"-2287,21 169 47,6-130-1943,-6-48-344,-5 94-4136,-8-128 1431,2-14 1616</inkml:trace>
  <inkml:trace contextRef="#ctx0" brushRef="#br0" timeOffset="32696.896">345 1542 828,'-13'-11'1244,"3"1"136,1 1-104,5 2-123,6-3-157,7 3-188,7-5-180,11-1-168,9-2-124,4-4-184,5 1-272,3-1-380,0 0-488,-2 2-440,-4-2-229,-4 4-51,-11-3 124</inkml:trace>
  <inkml:trace contextRef="#ctx0" brushRef="#br0" timeOffset="33535.481">673 1474 792,'-32'71'3998,"33"-70"-3907,1 1 0,-1-1 0,0 0 1,1 0-1,-1 0 0,1 0 0,0 0 1,-1 0-1,1-1 0,0 1 0,-1 0 0,1-1 1,0 1-1,0-1 0,0 0 0,-1 0 1,1 1-1,0-1 0,0 0 0,0-1 0,0 1 1,-1 0-1,1 0 0,0-1 0,0 1 1,-1-1-1,1 0 0,0 1 0,-1-1 0,1 0 1,0 0-1,-1 0 0,1 0 0,-1 0 1,0 0-1,1-1 0,-1 1 0,0 0 0,1-2-91,5 0-19,0-1-1,-1 0 0,1 0 0,-1 0 1,0-1-1,0 0 0,-1 0 0,0-1 1,0 0-1,0 0 0,0 0 0,-1 0 1,0-1-1,0 1 0,-1-1 0,0 0 1,0 0-1,0 0 0,-1-1 0,0 1 1,-1-1-1,0 1 0,0-1 0,0 1 20,-1 5 5,-1 1 0,1 0 0,0 0 0,0-1 0,-1 1 0,1 0 0,-1 0 0,1 0-1,-1 0 1,0-1 0,1 1 0,-1 0 0,0 0 0,0 0 0,0 0 0,1 1 0,-1-1 0,0 0 0,0 0-1,0 0 1,-1 1 0,1-1 0,0 1 0,0-1 0,0 1 0,0-1 0,-1 1 0,1-1 0,0 1-1,0 0 1,-1 0 0,1 0 0,0 0 0,0 0 0,-1 0 0,1 0 0,0 0 0,0 0 0,-1 1-1,1-1 1,0 0 0,0 1 0,0-1 0,-1 1 0,1-1 0,0 1 0,0 0 0,0 0 0,0-1-1,0 1 1,0 0-5,-51 44 727,-3 89 580,54-130-1285,0 0-1,0 0 1,0 0 0,1 0 0,-1-1 0,1 1 0,0 0-1,1 0 1,-1 0 0,0 0 0,1 0 0,0 0 0,0 0-1,0-1 1,1 1 0,-1 0 0,1-1 0,0 1 0,0-1-1,0 1 1,0-1 0,1 0 0,-1 0 0,1 0 0,0 0-1,0-1 1,0 1 0,0-1 0,0 0 0,0 0 0,1 0-1,-1 0 1,1 0 0,2 0-22,5-1-123,1 0 1,0-2-1,-1 1 0,1-1 1,0-1-1,-1 0 0,0-1 1,1 0-1,-1 0 0,0-1 1,0-1-1,-1 0 0,0 0 1,0-1-1,0-1 0,0 1 0,-1-1 1,0-1-1,-1 0 0,1 0 1,5-9 122,0 1 13,0-1 0,-1-1 0,-2 0 0,1 0 0,-2-1 0,-1-1 0,0 1 0,-1-2 0,-2 1 0,0-1 0,2-12-13,-14 274 2710,3 73-2074,20 118-636,-8-255-382,-10-177 346,1 0 1,0 0-1,0-1 1,0 1 0,0 0-1,-1 0 1,1 0-1,0 0 1,0 0 0,-1 0-1,1-1 1,0 1-1,0 0 1,-1 0-1,1 0 1,0 0 0,0 0-1,-1 0 1,1 0-1,0 0 1,0 0 0,-1 0-1,1 0 1,0 0-1,-1 0 1,1 0-1,0 0 1,0 0 0,-1 1-1,1-1 1,0 0-1,0 0 1,0 0-1,-1 0 36,-7-32-681,-52-602-2260,56 595 2912,0 11 85,0-1 0,2 1 0,1-1-1,2 0 1,0 1 0,2-1-1,1 1 1,2 0 0,7-26-56,-11 48 79,1 0 0,-1 1 0,1-1 1,0 1-1,0 0 0,1 0 0,-1 0 0,1 0 0,0 1 0,1-1 1,-1 1-1,1 0 0,0 0 0,0 1 0,0-1 0,0 1 0,0 0 1,1 1-1,0-1 0,-1 1 0,1 0 0,0 1 0,0-1 0,0 1 1,0 0-1,0 1 0,0-1 0,0 1 0,1 0 0,-1 1 0,0 0 1,0 0-1,0 0 0,0 0 0,0 1 0,-1 0 0,1 1 0,0-1 1,-1 1-1,0 0 0,1 0 0,-1 1 0,0-1 0,-1 1 0,1 0 1,-1 1-1,4 3-79,-6-2 58,1-1 1,-1 1 0,0 0-1,0 0 1,-1 0-1,0 1 1,0-1 0,0 0-1,-1 0 1,0 1 0,0-1-1,0 0 1,-1 0-1,0 1 1,0-1 0,-1 0-1,0 0 1,0 0 0,0 0-1,-1-1 1,0 1-1,0-1 1,0 1 0,-4 3-59,-55 77-2160,43-68-812,22-34-1551,12-11 2819</inkml:trace>
  <inkml:trace contextRef="#ctx0" brushRef="#br0" timeOffset="33846.99">1546 1262 804,'4'-3'194,"-4"2"-40,1 0 0,0 0-1,-1-1 1,1 1 0,0 0 0,0 0 0,-1 0-1,1 0 1,0 0 0,0 0 0,0 0-1,0 0 1,0 0 0,1 0 0,-1 0 0,0 1-1,0-1 1,1 0 0,-1 1 0,0-1-1,1 1 1,-1 0 0,0-1 0,1 1 0,-1 0-1,1 0 1,-1 0 0,0 0 0,1 0-1,-1 0 1,1 0 0,-1 0 0,0 1 0,1-1-1,-1 1 1,0-1 0,1 1 0,-1-1-1,0 1 1,0 0 0,1-1 0,-1 1 0,0 0-1,0 0 1,0 0 0,0 0 0,0 0-1,0 0 1,0 0 0,-1 0 0,1 0-1,0 1 1,-1-1 0,1 0 0,0 0 0,-1 1-1,0-1 1,1 1 0,-1 0-154,-63 208 1627,66-206-1628,-1 0 0,0 0 0,1 0 0,0-1-1,0 1 1,0-1 0,1 1 0,-1-1 0,1 0-1,0 0 1,0-1 0,0 1 0,0-1-1,0 0 1,0 0 0,0 0 0,1-1 0,-1 1-1,1-1 1,0 0 0,-1-1 0,1 1 0,0-1-1,-1 0 1,1 0 0,0 0 0,-1 0 0,1-1-1,-1 0 1,1 0 0,2-1 1,8 2-11,164 11-329,-178-11 240,-1-1-1,1 1 1,-1 0-1,1-1 1,-1 1-1,1-1 1,-1 1-1,1-1 1,-1 1-1,1-1 1,-1 1-1,0-1 1,1 1-1,-1-1 1,0 0 0,1 1-1,-1-1 1,0 0-1,0 1 1,0-1-1,0 1 1,0-1-1,1 0 1,-1 1-1,0-1 1,-1 0-1,1 1 1,0-1-1,0 0 1,0 1-1,0-1 1,0 0-1,-1 1 1,1-1-1,0 0 1,0 1-1,-1-1 1,1 1-1,-1-1 1,1 1-1,0-1 1,-1 1-1,1-1 1,-1 1-1,1-1 1,-1 1-1,1-1 1,-1 1-1,0 0 1,1-1-1,-1 1 1,1 0-1,-1 0 1,0 0-1,1-1 1,-1 1-1,0 0 1,1 0-1,-1 0 1,0 0-1,0 0 101,-11-15-1951,2-7 228,3-5 269</inkml:trace>
  <inkml:trace contextRef="#ctx0" brushRef="#br0" timeOffset="34049.683">1860 1189 552,'2'-14'1620,"-2"11"2777,-6 33 571,1-10-4981,-108 182 1838,70-133-3420,-85 134-7689,108-177 7210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7:54.7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0 255 492,'10'-24'7365,"-24"-8"-2385,-132 80-2832,-41 33-1348,186-80-815,1 1 1,-1 0-1,1-1 0,0 1 1,-1 0-1,1-1 1,0 1-1,0 0 0,0-1 1,0 1-1,1 0 1,-1-1-1,0 1 0,1 0 1,-1-1-1,1 1 1,-1-1-1,1 1 0,0 0 1,-1-1-1,1 0 1,0 1-1,0-1 0,0 0 1,0 1-1,1-1 1,-1 0-1,0 0 0,0 0 1,1 0-1,-1 0 1,1 0-1,-1 0 0,1 0 1,-1-1-1,1 1 1,-1-1-1,1 1 0,0-1 1,-1 1-1,1-1 0,0 0 1,-1 0-1,1 0 1,0 0-1,-1 0 0,1 0 1,0 0-1,0-1 15,8 6-80,215 109-743,-226-114 844,-1 0 0,1 0-1,0 0 1,0 0 0,0 0 0,0 0-1,0 1 1,0-1 0,0 0 0,-1 1 0,1-1-1,0 1 1,0 0 0,0-1 0,1 1-1,-1-1 1,0 1 0,0 0 0,0 0 0,0 0-1,1 0 1,-1-1 0,0 1 0,1 0 0,-1 0-1,1 0 1,-1 0 0,1 0 0,-1 0-1,1 1 1,0-1 0,-1 0 0,1 0 0,0 0-1,0 0 1,0 0 0,0 0 0,0 1-1,0-1 1,0 0 0,0 0 0,1 0 0,-1 0-1,0 0 1,1 0 0,-1 0 0,1 0-1,-1 0 1,1 0 0,-1 0 0,1 0 0,0 0-1,-1 0 1,1 0 0,0 0 0,0-1 0,0 1-1,0 0 1,0 0 0,0-1 0,0 1-1,0-1 1,0 1 0,0-1 0,0 1-21,-133 31-417,47-3-2981,72-25-1201,32-15 1317,4-3 1854,7-9-129</inkml:trace>
  <inkml:trace contextRef="#ctx0" brushRef="#br0" timeOffset="334.874">594 68 660,'25'-68'9018,"-55"159"-5973,-28 134-1492,15 77-2574,38-277-173,5-24 1058,0-1 0,-1 1 1,1 0-1,0 0 1,0-1-1,0 1 1,-1 0-1,1-1 0,0 1 1,-1 0-1,1 0 1,-1-1-1,1 1 1,-1-1-1,1 1 0,-1-1 1,1 1-1,-1 0 1,1-1-1,-1 0 1,0 1-1,1-1 1,-1 1-1,0-1 0,0 0 1,1 0-1,-1 1 1,0-1-1,0 0 1,1 0-1,-1 0 0,0 0 1,0 0-1,1 0 1,-1 0-1,0 0 1,0 0-1,1 0 0,-1 0 1,0 0-1,0-1 1,1 1-1,-1 0 1,0 0-1,0-1 0,1 1 1,-1-1-1,0 1 1,1 0-1,-1-1 1,1 0-1,-1 1 1,1-1-1,-1 1 0,1-1 1,-1 1-1,1-1 1,-1 0-1,1 0 1,0 1-1,-1-1 0,1 0 1,0 1-1,0-2 136,-13-14-1703,-1-4 262</inkml:trace>
  <inkml:trace contextRef="#ctx0" brushRef="#br0" timeOffset="523.86">302 440 912,'-2'-1'171,"1"-1"-1,-1 0 1,1 0-1,0 0 1,0 0 0,0 0-1,0-1 1,0 1-1,0 0 1,1 0-1,-1-1 1,1 1 0,-1 0-1,1-1 1,0 1-1,0 0 1,0-1-1,0 1 1,1 0 0,-1-1-1,0 1 1,1 0-1,0-1 1,0 1-1,-1 0 1,1 0 0,0 0-1,1 0 1,-1 0-1,0 0 1,1 0 0,-1 0-1,1 0 1,-1 1-1,1-1 1,0 1-1,0-1 1,0 1 0,0-1-1,0 1 1,0 0-1,0 0 1,0 0-1,0 0 1,1 1 0,-1-1-1,0 1 1,0-1-1,1 1 1,1 0-171,156-31 3163,-22 7-3388,-12-36-5519,-85 22 1587,-27 17 2399</inkml:trace>
  <inkml:trace contextRef="#ctx0" brushRef="#br0" timeOffset="1561.01">731 313 684,'-6'10'655,"-22"60"4816,31-69-5347,-1 0-1,0 0 1,1 0 0,-1 0-1,1 0 1,-1 0 0,1 0 0,-1-1-1,1 0 1,0 1 0,-1-1-1,1 0 1,-1 0 0,1-1 0,0 1-1,-1 0 1,1-1 0,-1 1-1,1-1 1,-1 0 0,1 0-1,-1 0 1,0 0 0,1-1 0,-1 1-1,2-2-123,6-1 17,1-1-1,-1-1 1,0 1 0,-1-2-1,1 1 1,-1-2-1,-1 1 1,1-1-1,-1 0 1,0-1 0,-1 0-1,0 0 1,-1 0-1,5-10-16,-10 18 8,-1 0 0,1 0 0,-1 0 0,0 0 0,1 0 0,-1 0 0,0-1 0,0 1 0,0 0 0,0 0 0,0 0 1,0 0-1,0 0 0,0-1 0,0 1 0,-1 0 0,1 0 0,0 0 0,-1 0 0,1 0 0,-1 0 0,1 0 0,-1 0 0,0 0 0,1 0 0,-1 0 0,0 0 0,0 1 0,1-1 0,-1 0 0,0 0 0,0 1 0,0-1 0,0 0 0,0 1 0,0-1 0,0 1 0,0 0 0,0-1 0,0 1 0,-1 0 0,1-1 0,0 1 0,0 0 0,0 0 0,0 0 0,0 0 0,0 0 0,-1 0 0,1 1 0,0-1 0,0 0 0,0 0 0,0 1 0,0-1 0,-1 1-8,-69 16 855,64-15-786,-1 1 0,1 1 0,-1-1 0,1 1 0,0 0 0,0 1 0,1 0 0,0 0 0,-1 0 0,2 1 0,-1 0 0,1 0 0,0 0 0,0 1 0,0 0 0,1 0 0,0 0 0,1 0 0,-1 1 0,1-1 0,1 1-1,-1 0 1,2 0 0,-1 0 0,1 0 0,0 0 0,0 0 0,1 3-69,2-8-2,-1 0-1,1 1 1,-1-1-1,1 0 1,0 0-1,0 0 1,0 0-1,1-1 1,-1 1-1,1-1 1,0 1-1,-1-1 1,1 0-1,0 0 1,0 0-1,0 0 1,1-1-1,-1 1 0,0-1 1,1 0-1,-1 0 1,1 0-1,-1 0 1,1 0-1,-1-1 1,1 0-1,-1 0 1,1 0-1,0 0 1,-1 0-1,1-1 1,2 0 2,108-44-989,-94 28 875,-1-1 0,-1-1 0,-1 0 0,-1-2 0,0 1 0,10-21 114,45-56 575,-72 98-556,1-1 0,0 1 1,0-1-1,-1 0 0,1 1 0,0-1 0,0 1 1,0-1-1,0 1 0,0-1 0,-1 0 0,1 1 0,0-1 1,0 1-1,0-1 0,0 1 0,0-1 0,1 1 1,-1-1-1,0 1 0,0-1 0,0 1 0,0-1 0,0 0 1,1 1-1,-1-1 0,0 1 0,0-1 0,1 0 1,-1 1-1,0-1 0,1 0 0,-1 1 0,0-1 0,1 0 1,-1 1-1,0-1 0,1 0 0,-1 0 0,1 1 1,-1-1-1,0 0 0,1 0 0,-1 0 0,1 0 0,-1 0 1,1 0-1,-1 0 0,1 0 0,-1 0 0,1 0 1,-1 0-1,0 0 0,1 0 0,-1 0 0,1 0 0,-1 0 1,1 0-1,-1 0 0,1-1 0,-1 1 0,0 0 1,1 0-1,-1 0 0,1-1 0,-1 1-19,-3 42 624,-106 568 3040,72-176-3486,27-384-901,0-88-1506,9-56 944,4 0-1,5 0 1,3 1 0,5-1 1285,-8 42-180,8-62 637,5 1 1,4 1 0,6 1-1,6-2-457,39-6 1011,-73 116-956,0 0 1,0 0-1,0 1 0,1-1 0,-1 1 0,1 0 0,-1 0 1,1 0-1,0 0 0,0 1 0,0-1 0,-1 1 0,1 0 1,1 0-1,-1 1 0,0-1 0,0 1 0,0 0 0,0 0 1,0 0-1,0 0 0,1 1 0,-1 0 0,0 0 0,0 0 1,0 0-1,-1 1 0,1-1 0,0 1 0,0 0 0,-1 0 1,2 1-56,-3-1 55,1 0 0,-1 0 1,1 1-1,-1-1 0,0 0 1,0 1-1,0-1 0,0 1 1,0 0-1,-1 0 1,1 0-1,-1 0 0,0-1 1,0 2-1,0-1 0,0 0 1,-1 0-1,1 0 0,-1 0 1,1 0-1,-1 1 0,0-1 1,-1 0-1,1 0 0,0 1 1,-1-1-1,0 0 0,0 0 1,0 0-1,0 0 0,0 0 1,0 0-1,-1 0 1,0-1-1,1 1 0,-1 0 1,-1 0-56,-78 97 11,-22-4-2400,31-40-2691,72-55 4973,0-1-1,0 1 1,0 0-1,0-1 1,0 1-1,0-1 1,-1 1-1,1-1 0,0 1 1,0-1-1,0 1 1,-1-1-1,1 1 1,0-1-1,0 1 0,-1-1 1,1 0-1,-1 1 1,1-1-1,0 1 1,-1-1-1,1 0 1,-1 1-1,1-1 0,0 0 1,-1 1-1,1-1 1,-1 0-1,1 0 1,-1 0-1,0 1 0,1-1 1,-1 0-1,1 0 1,-1 0-1,1 0 1,-1 0-1,1 0 1,-1 0-1,1 0 0,-1 0 1,1 0-1,-1-1 1,0 1-1,1 0 1,-1 0-1,1 0 1,-1-1-1,1 1 0,0 0 1,-1 0-1,1-1 1,-1 1-1,1 0 1,-1-1-1,1 1 0,0-1 1,-1 1-1,1 0 1,0-1-1,-1 1 1,1-1-1,0 1 1,0-1-1,0 1 0,-1-1 1,1 0 107,13-15-1749</inkml:trace>
  <inkml:trace contextRef="#ctx0" brushRef="#br0" timeOffset="1892.266">1455 178 232,'-19'-19'4587,"36"16"-1120,-11 5-3341,-1 0 1,0 1-1,1 0 1,-1 0-1,0 1 1,-1-1-1,1 1 0,-1 0 1,1 0-1,-1 0 1,-1 1-1,1 0 0,-1 0 1,1 0-1,-1 0 1,-1 0-1,1 0 0,-1 1 1,0-1-1,0 1 1,0 0-1,-1 0 0,0-1 1,0 1-1,0 0 1,-1 0-1,0 0 0,0 0 1,-1 0-1,0 0 1,0 0-1,0 0 0,0-1 1,-1 1-1,0 0 1,0-1-1,-1 0 0,0 1 1,1-1-1,-2 0 1,-1 2-127,-59 85 1208,65-90-1170,0 0 0,0 1-1,0-1 1,0 0 0,1 0-1,-1 0 1,0 0-1,1 0 1,0 0 0,-1 0-1,1-1 1,0 1 0,0 0-1,0-1 1,0 0 0,0 1-1,0-1 1,1 0 0,-1 0-1,0 0 1,1-1-1,-1 1 1,0 0 0,1-1-1,-1 0 1,1 1 0,-1-1-1,1 0 1,-1 0 0,1 0-1,-1-1 1,1 1 0,1-1-38,5 2 81,165 18 204,-59-21-6473,-115 2 6055,-1-1-1,1 1 0,0 0 1,0 0-1,-1-1 1,1 1-1,0 0 0,0 0 1,0-1-1,-1 1 1,1 0-1,0-1 0,0 1 1,0 0-1,0-1 1,0 1-1,-1 0 0,1-1 1,0 1-1,0 0 1,0-1-1,0 1 0,0 0 1,0-1-1,0 1 1,0-1-1,1 1 0,-1 0 1,0-1-1,0 1 1,0 0-1,0-1 0,0 1 1,0 0-1,1-1 1,-1 1-1,0 0 0,0 0 1,1-1-1,-1 1 1,0 0-1,0 0 0,1-1 1,-1 1-1,0 0 1,0 0-1,1 0 0,-1-1 1,0 1-1,1 0 1,-1 0-1,0 0 0,1 0 1,-1 0-1,1 0 1,-1 0-1,0 0 0,1 0 1,-1 0-1,1 0 134,-13-8-1918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7:37.4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2 139 152,'-37'-13'7512,"31"11"-6669,-3-1-531,-1 0 0,0 1-1,0 0 1,0 1 0,0 0 0,0 0 0,0 1 0,0 0 0,-1 1 0,1 0 0,-4 2-312,2-1 50,-1 2 0,1-1 0,-1 2 0,1-1 0,0 2 0,1 0 1,0 0-1,-1 1 0,2 0 0,-1 1 0,1 0 0,1 1 0,-7 6-50,14-13-27,0 0-1,0 1 1,0-1-1,1 0 0,-1 1 1,1-1-1,-1 1 1,1-1-1,0 1 1,0 0-1,0-1 1,0 1-1,1 0 1,-1 0-1,1 0 0,0 0 1,-1 0-1,1-1 1,1 1-1,-1 0 1,0 0-1,1 0 1,-1 0-1,1 0 1,0-1-1,0 1 0,0 0 1,0-1-1,0 1 1,1-1-1,-1 1 1,1-1-1,0 1 1,0-1-1,0 0 1,0 0-1,0 0 0,0 0 1,0 0-1,1-1 1,-1 1-1,1-1 1,-1 1-1,1-1 1,-1 0-1,1 0 1,0 0-1,1 0 28,65 27-432,-56-25 467,-1 1 0,0 1 0,-1 0 1,1 0-1,-1 1 0,0 0 1,0 1-1,-1 1 0,0 0 1,1 1-36,-11-5 50,1-1-1,-1 1 1,1 0 0,-1 0 0,0 0 0,0-1 0,-1 1 0,1 0 0,-1 0 0,0 0 0,0-1-1,0 1 1,0 0 0,-1-1 0,0 1 0,1-1 0,-1 0 0,0 0 0,-1 1 0,1-1 0,-1-1-1,1 1 1,-1 0 0,0 0 0,0-1 0,0 0 0,0 0 0,0 0 0,-1 0 0,1 0 0,-1 0-50,-5 6-45,-57 42-2739,68-61-934,27-37-144,-4 10 2208</inkml:trace>
  <inkml:trace contextRef="#ctx0" brushRef="#br0" timeOffset="264.94">487 58 452,'45'-57'7303,"-32"85"-4836,7 303 1343,-17-196-5658,-3-132 1520,0 39-1935,-8-24-2107,-5-29 781,5-3 2155</inkml:trace>
  <inkml:trace contextRef="#ctx0" brushRef="#br0" timeOffset="505.676">461 384 96,'-10'-4'1180,"4"2"168,4 0 172,4 0-111,6 2-257,9-1-176,4-3-116,10-2-120,4-3-144,11-1-180,0-5-264,4-1-344,0-3-448,-4 0-684,-6-2-388,-3 3-185,-9-1 17,-10 2 180</inkml:trace>
  <inkml:trace contextRef="#ctx0" brushRef="#br0" timeOffset="1320.148">850 348 836,'-42'114'6595,"42"-113"-6523,0 0 1,0 1 0,0-1-1,0 0 1,0 0 0,0 1-1,1-1 1,-1 0 0,1 0-1,-1 0 1,1 0 0,-1 1-1,1-1 1,-1 0 0,1 0-1,0 0 1,0 0 0,0 0-1,-1 0 1,1-1 0,0 1-1,0 0 1,0 0-1,0-1 1,0 1 0,1 0-1,-1-1 1,0 1 0,0-1-1,0 0 1,0 1 0,1-1-1,-1 0 1,0 0 0,0 0-1,1 1 1,-1-1 0,0-1-1,0 1 1,1 0 0,-1 0-1,0 0 1,0-1 0,0 1-1,1 0 1,-1-1 0,0 1-1,0-1 1,0 0 0,0 1-73,59-30 806,9-60-895,-68 87 84,1 0-1,-1 0 0,0 1 1,0-1-1,0 0 1,0 0-1,0 0 0,-1 0 1,0-1-1,1 1 1,-1 0-1,0 0 0,0 0 1,-1 0-1,1 0 1,-1 0-1,1 0 0,-1 0 1,0 0-1,0 0 1,-1 0-1,1 0 0,0 0 1,-1 1-1,0-1 1,1 1-1,-1-1 0,0 1 1,0 0-1,-1-1 0,1 1 1,0 0-1,-1 0 1,1 1-1,-1-1 6,0 1 17,0 0 0,0 0 0,-1 0 0,1 0 0,0 0 0,0 1-1,-1 0 1,1 0 0,0 0 0,0 0 0,-1 0 0,1 0 0,0 1 0,0 0 0,-1 0 0,1 0 0,0 0-1,0 0 1,0 0 0,0 1 0,0-1 0,1 1 0,-1 0 0,0 0 0,1 0 0,-1 0 0,1 1 0,0-1-1,-2 3-16,-54 81 618,56-82-603,1 0 1,-1 0-1,1 0 0,-1 0 1,1 0-1,1 1 1,-1-1-1,0 0 0,1 0 1,0 1-1,0-1 0,0 0 1,1 1-1,-1-1 0,1 0 1,0 1-1,1-1 0,-1 0 1,0 0-1,1 0 0,0 0 1,0 0-1,0-1 0,1 1 1,-1-1-1,1 1 0,0-1 1,0 0-1,0 0 0,0 0 1,1 0-1,-1-1 0,1 1 1,0-1-1,-1 0 0,1 0 1,0 0-1,0-1 0,0 1 1,1-1-1,-1 0 0,0 0 1,0 0-1,1-1 0,3 0-15,7-1-56,0-2-1,-1 0 0,1 0 1,-1-2-1,1 1 0,-1-2 1,0 0-1,-1-1 0,0 0 1,0-1-1,0 0 0,-1-1 0,0-1 1,-1 0-1,0 0 0,-1-1 1,0-1-1,-1 0 0,0 0 1,0 0-1,-2-1 0,1-1 1,-2 1-1,0-1 0,0 0 1,-2 0-1,4-15 57,8-10 1073,-13 88 12,-7 309-282,19 68-803,-18-359-771,-20-89-582,7-26 1199,3 0 0,2-1 0,2 0 0,2-1 0,2 0 0,2 0 0,3 0 0,2-9 154,-4 23 63,1-1-1,2 0 1,1 1 0,2 0 0,2-1 0,1 1 0,2 1 0,1 0-1,2 0 1,2 1 0,13-26-63,-26 57 25,0 0-1,0 0 1,1 0-1,-1 1 1,1-1-1,-1 0 1,1 0-1,0 1 1,0-1-1,0 1 1,0 0-1,1 0 1,-1-1-1,0 2 1,1-1 0,0 0-1,-1 0 1,1 1-1,0-1 1,0 1-1,0 0 1,0 0-1,0 0 1,0 0-1,0 1 1,0-1-1,1 1 1,-1 0-1,0 0 1,0 0-1,0 0 1,0 0 0,1 1-1,-1-1 1,0 1-1,0 0 1,0 0-1,0 0 1,0 0-1,-1 1 1,1-1-1,0 1 1,0 0-1,-1 0 1,1 0-1,-1 0 1,3 2-25,-1 9 27,0 0 0,-1 0 1,0 1-1,-1-1 0,0 1 0,-1-1 0,-1 1 1,0 0-1,0-1 0,-2 1 0,0-1 1,0 1-1,-1-1 0,-1 0 0,0 0 1,-1 0-1,-1-1 0,1 1 0,-2-1 0,0-1 1,0 1-1,-1-1 0,-1 0 0,0-1 1,0 0-28,-35 30-5236,49-84-1463,10 13 4971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6:03.8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2 10 304,'1'-9'11716,"0"19"-7898,0 23-2510,-41 118 365,30-122-1869,1 1 1,1-1 0,1 2 0,2-1 0,1 1 0,1 4 195,4-33-18,0 0 0,-1 0 0,1 0 0,0 0 0,0 0 0,0-1 0,1 1 0,-1 0 0,0-1 0,1 1 0,-1 0 0,1-1 0,-1 0 0,1 1 0,0-1 0,0 0 0,-1 0 0,1 0 0,0 0 0,0 0 0,0 0 0,0-1-1,0 1 1,0-1 0,0 1 0,0-1 0,1 0 0,-1 0 0,0 0 0,0 0 0,0 0 0,0 0 0,0 0 0,0-1 0,0 1 0,0-1 0,0 0 0,0 0 0,0 1 0,0-1 0,0 0 0,0-1 0,0 1 0,-1 0 0,1 0 0,-1-1 0,1 1 0,0-1 18,39-8 43,-39 10-1,0-1-1,0 2 1,0-1-1,0 0 1,0 0-1,0 1 1,0-1-1,0 1 0,0 0 1,0-1-1,0 1 1,-1 0-1,1 0 1,0 0-1,0 0 1,-1 1-1,1-1 1,-1 0-1,1 1 1,-1-1-1,0 1 1,1-1-1,-1 1 1,0 0-1,0-1 0,0 1 1,0 0-1,0 0 1,-1 0-1,1 0 1,-1 0-1,1 0 1,-1 0-1,0 0 1,1 0-1,-1 0 1,0 0-1,0 0 1,0 0-1,-1 0 1,1 0-1,0 0 0,-1 0 1,0 0-1,1 0 1,-1 0-1,-1 1-41,-38 93 1570,38-92-1494,-47 60-766,18-52-2886,1-38-3877,15-16 2302,8 13 3084</inkml:trace>
  <inkml:trace contextRef="#ctx0" brushRef="#br0" timeOffset="198.912">7 135 1380,'-2'-13'1832,"-3"3"236,10 3 217,1-1-409,13 6-276,6-2-260,8 4-252,5 0-212,6 0-332,-1 0-472,-1 0-660,-6 0-996,-3-1-664,-8-5-340,-6-3-57,-11-5 169,-8-2 404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6:01.3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5 120 880,'1'-6'6931,"-3"-18"-1245,-10 23-5474,-1 1 0,1 0-1,-1 0 1,1 1 0,-1 1 0,1 0-1,0 1 1,-1 0 0,2 1 0,-1 0-1,0 1 1,-4 3-212,-70 36-132,84-43 103,0 0 1,0 0 0,0 1-1,0-1 1,0 0-1,0 1 1,1 0-1,-1-1 1,1 1 0,-1 0-1,1 0 1,-1 0-1,1 0 1,0 0 0,0 0-1,0 0 1,0 0-1,1 0 1,-1 1-1,0-1 1,1 0 0,0 1-1,-1-1 1,1 0-1,0 1 1,0-1 0,1 0-1,-1 1 1,0-1-1,1 0 1,-1 0 0,1 1-1,0-1 1,0 0-1,-1 0 1,2 0-1,-1 0 1,0 0 28,78 75-764,13 21 1653,-92-93-789,-1 0 0,0 0 0,-1 0 0,1 0-1,-1 0 1,0-1 0,0 1 0,0-1 0,-1 1-1,0-1 1,0 0 0,0 0 0,0 0 0,0 0-1,-1-1 1,0 1 0,0-1 0,0 0 0,0 0-1,0 0 1,-1-1 0,1 1 0,-1-1 0,1 0-1,-1-1 1,0 1 0,0-1 0,0 0 0,0 0-1,-1 0-99,-7 4-66,-33 9-1977,46-14 1910,-1 0-1,0 0 0,1 0 1,-1 0-1,0 0 0,1 0 1,-1 0-1,0 0 0,0 0 1,1 0-1,-1 0 0,0 0 1,1 0-1,-1-1 0,0 1 1,1 0-1,-1 0 0,0-1 1,1 1-1,-1 0 0,1-1 1,-1 1-1,0-1 0,1 1 1,-1-1-1,1 1 0,0-1 1,-1 1-1,1-1 0,-1 0 1,1 1-1,0-1 0,-1 1 1,1-1-1,0 0 0,0 1 1,-1-1-1,1 0 0,0 0 1,0 1-1,0-1 0,0 0 0,0 1 1,0-1-1,0 0 0,0 1 1,0-1-1,0 0 0,1 0 1,-1 1-1,0-1 0,0 0 1,1 1-1,-1-1 0,0 1 1,1-1-1,-1 0 0,1 1 1,-1-1-1,1 0 134,28-54-5112,-9 20 3076</inkml:trace>
  <inkml:trace contextRef="#ctx0" brushRef="#br0" timeOffset="250.512">331 0 20,'35'30'8694,"52"14"-7495,-43-24-2964,-40-18 1403,-7-2-5960,-5-3 4918</inkml:trace>
  <inkml:trace contextRef="#ctx0" brushRef="#br0" timeOffset="452.475">419 134 136,'-3'7'594,"-1"1"1,1-1-1,1 1 1,0 0-1,0 0 0,0 0 1,1 0-1,0 1 1,1-1-1,0 0 0,0 0 1,1 0-1,-1 1 1,2-1-1,-1 0 0,1 0 1,1 0-1,0-1 1,1 3-595,12 65 584,-15-25-3461,-1-43 2282,7 6-5241,0-22 4102</inkml:trace>
  <inkml:trace contextRef="#ctx0" brushRef="#br0" timeOffset="875.891">574 228 80,'2'-6'759,"1"-1"0,0 1 0,0 0 0,0-1 0,1 1 1,0 1-1,0-1 0,0 0 0,1 1 0,0 0 0,0 0 0,0 1 0,6-5-759,55-18 1676,18 20-1046,-83 7-612,1 0 0,-1 0 0,1 0 1,0 1-1,-1-1 0,1 1 0,-1 0 1,1-1-1,-1 1 0,1 0 0,-1 0 1,1 0-1,-1 0 0,0 0 0,1 0 0,-1 0 1,0 0-1,0 0 0,0 1 0,0-1 1,0 1-1,0-1 0,-1 0 0,1 1 1,0-1-1,-1 1 0,1 0 0,-1-1 0,1 1 1,-1-1-1,0 1 0,0 0 0,1-1 1,-1 1-1,0 0 0,-1-1 0,1 1 0,0 0 1,0-1-1,-1 1 0,1 0 0,-1-1 1,1 1-1,-1-1 0,0 1 0,0-1 1,0 2-19,-136 224 392,138-222-346,0 1-1,1-1 1,-1 1 0,1-1-1,0 0 1,0 0-1,1 0 1,-1 0-1,1 0 1,0 0-1,1-1 1,-1 1 0,1-1-1,0 0 1,0 0-1,0 0 1,1-1-1,-1 0 1,1 0 0,0 0-1,-1 0 1,1 0-1,1-1 1,-1 0-1,0 0 1,4 0-46,69 14 11,-77-17-156,1 0-1,0 1 1,-1-1 0,1 0-1,-1 0 1,1 0-1,-1 0 1,0 0 0,1-1-1,-1 1 1,0 0-1,0 0 1,0-1 0,0 1-1,0-1 1,0 1 0,0-1-1,0 0 1,-1 1-1,1-1 1,0 0 0,-1 1-1,0-1 1,1 0 0,-1 0-1,0 1 1,0-1-1,0 0 1,0-1 145,-24-96-8584,11 69 6969</inkml:trace>
  <inkml:trace contextRef="#ctx0" brushRef="#br0" timeOffset="1092.857">654 215 608,'-36'4'4197,"56"9"-39,143 5-2818,-152-18-1904,-1 0 0,0-1 0,0 0 0,-1-1-1,1 0 1,0-1 0,0 0 0,-1-1 0,0 1 0,0-2 0,0 1 0,0-1 0,-1-1 0,1 0 0,0-1 564,10-13-1602</inkml:trace>
  <inkml:trace contextRef="#ctx0" brushRef="#br0" timeOffset="1528.377">980 321 832,'-1'2'194,"0"-1"0,0 2 0,0-1 0,0 0 0,0 0 0,1 0 0,-1 0 0,1 0 0,0 1 0,-1-1 0,1 0 0,0 0 0,0 0 1,0 1-1,1-1 0,-1 0 0,0 0 0,1 0 0,0 1 0,-1-1 0,1 0 0,0 0 0,0 0 0,0 0 0,0 0 0,0 0 0,1-1 0,-1 1 0,1 0 0,-1-1 0,1 1 0,0-1 0,-1 1 0,1-1 0,0 0 0,0 1 0,0-1 0,0 0 0,0-1 0,0 1 0,0 0 0,0 0 0,0-1 0,1 1 1,-1-1-1,1 0-194,4 1 66,-1 0 0,1-1 1,-1 0-1,1 0 0,0-1 1,-1 0-1,1 0 0,-1 0 1,1-1-1,-1 0 0,0 0 1,0-1-1,0 1 1,0-2-1,0 1 0,-1 0 1,1-1-1,-1 0 0,0 0 1,0-1-1,0 0 0,-1 1 1,1-1-1,-1-1 0,-1 1 1,1-1-1,-1 1 1,0-1-1,0 0 0,0 0 1,-1-1-1,0 1 0,0 0 1,-1-1-1,0 1 0,0-1 1,0 1-1,-1-1 0,0 0 1,0-3-67,-2 8 9,1-1 0,0 1 0,-1 0-1,0 0 1,1-1 0,-1 1 0,0 0 0,0 0 0,0 1 0,0-1 0,-1 0 0,1 1 0,0-1 0,-1 1-1,1 0 1,-1 0 0,1 0 0,-1 0 0,1 0 0,-1 0 0,0 1 0,0-1 0,1 1 0,-1 0 0,0 0-1,0 0 1,1 0 0,-1 0 0,0 1 0,0-1 0,1 1 0,-1 0 0,0-1 0,1 1 0,-1 1-1,1-1 1,-1 0 0,1 1 0,0-1 0,-1 1 0,1 0 0,0-1 0,0 1 0,0 0 0,0 0 0,1 1-1,-1-1 1,0 0 0,1 0 0,-1 2-9,-5 2 104,0 1-1,1-1 0,-1 1 1,1 0-1,1 0 1,0 1-1,0 0 0,0 0 1,1 0-1,0 0 1,0 1-1,1-1 0,1 1 1,-1 0-1,1 0 1,1 0-1,-1 0 0,2 0 1,-1 0-1,1 1 1,1-1-1,0 0 0,0 0 1,0 0-1,1 0 1,1 0-1,-1 0 0,2-1 1,-1 1-1,1-1 1,0 0-1,1 0 0,0 0 1,3 4-104,101 41-1321,-104-52 867,0 0 0,1 0 1,-1 0-1,0-1 0,1 1 0,-1-1 0,1-1 0,-1 1 0,0-1 0,1 0 0,-1 0 1,0 0-1,0-1 0,1 0 0,-1 0 0,-1 0 0,1 0 0,0-1 0,0 0 0,-1 0 1,2-2 453,15-18-2252,2-5 243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6:03.3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1 644,'-3'17'1416,"10"-2"228,3-4 209,7-2-329,6-1-244,4-3-220,0-3-220,4 0-208,1-2-244,-7-2-316,-2 0-416,-5-1-568,-1-1-652,-6 2-344,-1-2-137,-4 1 57,0-3 244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6:03.1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9 1024,'83'4'11053,"-10"0"-8465,-57-3-2749,1-1 1,-1 0 0,0-2 0,1 0 0,-1 0 0,0-1 0,0-1-1,0-1 1,2-1 160,-17 6-181,0 0 0,0 0 0,0 0 0,0-1 0,-1 1-1,1 0 1,0 0 0,0 0 0,0-1 0,0 1 0,0 0 0,0-1-1,-1 1 1,1-1 0,0 1 0,0-1 0,-1 1 0,1-1 0,0 1-1,-1-1 1,1 0 0,0 1 0,-1-1 0,1 0 0,-1 0 0,1 0-1,-1 1 1,0-1 0,1 0 0,-1 0 0,0 0 0,1 0 0,-1 0-1,0 0 1,0 1 0,0-1 0,0 0 0,0 0 0,0 0 0,0 0-1,0 0 1,0 0 0,0 0 0,-1 0 0,1 0 0,0 1 0,-1-1 0,1 0-1,-1 0 1,1 0 0,-1 1 0,1-1 0,-1 0 0,1 0 0,-1 1-1,0-1 1,0 0 181,-11-5-1930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7:39.1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54 772,'2'2'459,"0"0"-1,0-1 1,1 1-1,-1-1 0,0 0 1,1 1-1,-1-1 1,1 0-1,-1 0 1,1 0-1,-1-1 1,1 1-1,-1-1 1,1 1-1,0-1 1,-1 0-1,1 0 1,0 0-1,-1 0 1,1-1-1,0 1 1,-1-1-1,3 0-458,21-21 1166,68-124 24,-94 147-1178,0-1-1,0 1 0,0-1 1,0 1-1,0-1 0,0 1 1,0-1-1,0 1 0,0-1 0,1 1 1,-1-1-1,0 1 0,0-1 1,0 0-1,1 1 0,-1-1 1,0 1-1,1-1 0,-1 0 1,0 1-1,1-1 0,-1 0 1,0 1-1,1-1 0,-1 0 1,1 0-1,-1 1 0,1-1 1,-1 0-1,0 0 0,1 0 1,-1 0-1,1 0 0,-1 1 1,1-1-1,-1 0 0,1 0 0,-1 0 1,1 0-1,-1 0 0,1 0 1,-1-1-1,1 1 0,-1 0 1,1 0-1,-1 0 0,0 0 1,1 0-1,-1-1 0,1 1 1,-1 0-1,1 0 0,-1-1 1,0 1-1,1 0 0,-1-1 1,0 1-1,1-1 0,-1 1 1,0 0-1,0-1 0,1 1 1,-1-1-1,0 1 0,0 0 0,1-1-10,6 49 679,-7-42-599,7 60 581,-6-31-474,3 1 0,1-1 0,1 0 0,2-1 0,13 33-188,-14-53-3173,-8-23-816,-10-25-574,-3 1 2004,0-9 455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6:58.0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693 5710 796,'2'-32'9204,"0"46"-5183,-78 320-3211,77-330-822,1-1 0,0-1-1,-1 1 1,2 0 0,-1 0 0,0-1 0,0 1 0,1-1 0,-1 0 0,1 1 0,0-1 0,0-1 0,0 1-1,0 0 1,0-1 0,0 1 0,0-1 0,0 0 0,1 0 0,-1 0 0,0 0 0,1-1 0,-1 0 0,1 1 0,-1-1-1,0 0 1,1-1 0,-1 1 0,1 0 0,-1-1 0,0 0 0,1 0 0,0 0 12,24 1-9,138 31-143,-193-82-11709,21 31 10167</inkml:trace>
  <inkml:trace contextRef="#ctx0" brushRef="#br0" timeOffset="278.603">7894 5739 964,'-3'-14'1333,"-3"-12"2861,-1 39-1700,-68 357 1607,75-369-4186,-1-1 0,1 1 0,-1-1 0,1 1 0,0-1 0,-1 1-1,1-1 1,-1 1 0,1 0 0,0-1 0,0 1 0,-1-1 0,1 1 0,0 0 0,0-1 0,0 1 0,0 0 0,0-1 0,0 1 0,0 0 0,0-1 0,0 1 0,0 0 0,0-1 0,0 1-1,0 0 1,1-1 0,-1 1 0,0 0 0,0-1 0,1 1 0,-1-1 0,0 1 0,1-1 0,-1 1 0,1 0 0,-1-1 0,1 0 0,-1 1 0,1-1 0,-1 1 0,1-1 0,-1 0 0,1 1-1,0-1 1,-1 0 0,1 1 0,-1-1 0,1 0 0,0 0 0,-1 0 0,1 0 0,0 1 0,-1-1 0,1 0 0,0 0 0,-1 0 0,1-1 0,0 1 0,-1 0 0,1 0 85,34-29-5686,-29 24 5742,18-19-1816</inkml:trace>
  <inkml:trace contextRef="#ctx0" brushRef="#br0" timeOffset="98815.594">7708 9692 496,'-169'-17'10874,"223"40"-9992,-16-9-815,-25-11-52,-1 1-1,1 1 1,-1 0-1,0 1 1,0 0-1,0 1 1,-1 0-1,0 1 1,0 0-1,0 2-14,-10-7 10,0 0 0,-1 0 0,0 0 0,0 0 0,0 0 0,0 0 0,0 0 0,-1 0-1,1 0 1,-1 0 0,0-1 0,0 1 0,0 0 0,0 0 0,-1 0 0,1-1 0,-1 1-1,1-1 1,-1 1 0,0-1 0,0 0 0,0 0 0,0 1 0,0-1 0,-1-1 0,1 1-1,-1 0 1,1-1 0,-1 1 0,0-1 0,1 0 0,-1 1 0,0-2 0,0 1 0,0 0-1,0 0 1,0-1 0,0 0 0,-2 1-10,-20 12-65,23-11 49,0-1 0,0 0 0,0 1 0,0-1 0,1 1 0,-1 0 0,0 0-1,1 0 1,-1 0 0,1 0 0,0 0 0,-1 0 0,1 0 0,0 0 0,0 1 0,1-1 0,-1 0-1,0 1 1,1-1 0,-1 1 0,1-1 0,0 0 0,0 1 0,0-1 0,0 1 0,0-1 0,1 1-1,-1-1 1,1 1 0,0-1 0,-1 0 0,1 0 0,0 1 0,0-1 0,1 0 16,56 76-97,-42-60 163,-9-11-93,-5-6 76,0 0 0,1 0 1,-1 0-1,0 0 0,0 1 1,0-1-1,0 1 0,-1-1 1,1 1-1,0-1 0,-1 1 1,1 0-1,-1 0 0,1 0 0,-1 0 1,0 0-1,0 0 0,0 0 1,0 1-1,0-1 0,0 0 1,-1 0-1,1 1 0,-1-1 1,1 1-1,-1-1 0,0 0 0,0 1 1,0-1-1,0 1 0,-1-1 1,1 0-1,-1 1 0,1-1 1,-1 0-1,0 0 0,0 1 1,0-1-1,0 0 0,0 0 1,-1 0-1,1 0 0,0 0 0,-1 0 1,0 0-1,1-1 0,-1 1 1,-1 0-50,-168 14-1501,128-17-2377,49-1-4,7-6 2177,0 1 626,18-9-747</inkml:trace>
  <inkml:trace contextRef="#ctx0" brushRef="#br0" timeOffset="101504.166">10768 9976 796,'1'38'7272,"-34"-12"-4405,-54-2-1427,86-24-1403,-22 5 150,-1-2 1,0-1-1,1-1 1,-1-1-1,0-2 1,0 0-1,1-1 1,-1-1-1,1-1 1,-19-7-188,32 9 19,1-1 0,0 0 0,0 0 0,0-1 0,0 0 0,1 0 0,0-1 0,0 0 0,0-1 0,1 1 0,0-1 0,0-1 0,1 1-1,0-1 1,0-1 0,1 1 0,0-1 0,1 0 0,0 0 0,0 0 0,0 0 0,1-1 0,1 1 0,0-1 0,0 0 0,0-8-19,1 9-14,1-1 1,0 0-1,0 1 0,1-1 0,0 1 1,1-1-1,0 1 0,0-1 0,1 1 1,0 0-1,1 0 0,0 1 0,0-1 1,1 1-1,0 0 0,1 0 0,-1 0 1,2 1-1,-1 0 0,1 0 0,0 0 1,0 1-1,6-4 14,-11 9-3,0 0 0,0 1 0,1-1 0,-1 0 1,0 1-1,0-1 0,0 1 0,1 0 0,-1 0 0,0 0 0,0 0 0,1 0 1,-1 0-1,0 1 0,0-1 0,1 1 0,-1-1 0,0 1 0,0 0 0,0 0 1,0 0-1,0 0 0,0 0 0,0 0 0,0 1 0,-1-1 0,1 1 0,0-1 0,-1 1 1,1 0-1,-1-1 0,1 1 0,-1 0 0,0 0 0,0 0 0,0 0 0,0 1 3,20 84 12,-73 214 496,51-300-501,1 1-1,0-1 0,-1 0 0,1 1 0,0-1 1,0 0-1,0 1 0,0-1 0,0 0 0,0 1 1,1-1-1,-1 0 0,0 0 0,1 1 0,-1-1 1,0 0-1,1 0 0,0 1 0,-1-1 0,1 0 1,0 0-1,0 0 0,-1 0 0,1 0 0,0 0 1,0 0-1,0 0 0,0 0 0,0-1 0,0 1 1,0 0-1,1-1 0,-1 1 0,0 0 0,0-1 1,1 0-1,-1 1 0,0-1 0,0 0 0,1 1 1,-1-1-1,0 0 0,1 0 0,-1 0 0,0 0 1,1 0-1,-1-1 0,0 1 0,1 0 0,-1-1 1,0 1-1,1-1-6,64-32-141,-29 9-274,-2-2 0,-1-1 0,-1-2 0,-2-1 0,22-26 415,18-47-4639,-64 75-1172,-7 19 4109</inkml:trace>
  <inkml:trace contextRef="#ctx0" brushRef="#br0" timeOffset="99920.878">8638 9773 180,'-34'-75'10004,"-14"110"-7470,40-27-2508,1 1 0,0 1 0,0-1 1,1 1-1,0 0 0,1 0 0,0 1 1,0 0-1,1 0 0,1 0 0,0 0 0,0 1 1,1-1-1,1 1 0,0-1 0,0 1 0,1 0 1,1-1-1,0 1 0,0-1 0,2 1 1,1 6-27,-3-16-47,1 0 1,-1 0 0,1 0 0,0 0 0,-1-1 0,1 1-1,0-1 1,0 1 0,0-1 0,0 0 0,1 1 0,-1-1-1,0 0 1,0 0 0,1-1 0,-1 1 0,1-1 0,-1 1-1,0-1 1,1 1 0,-1-1 0,1 0 0,-1 0 0,1-1 0,-1 1-1,1 0 1,-1-1 0,0 1 0,1-1 0,-1 0 0,0 0-1,2 0 47,72-35-827,-57 25 695,-15 7 156,1 0 0,0 0 1,-1 0-1,2 1 0,-1 0 0,0 0 1,1 0-1,-1 0 0,1 1 1,0 0-1,0 1 0,0-1 0,0 1 1,0 0-1,0 0 0,0 1 0,0 0 1,0 0-1,1 1 0,-1-1 0,0 1 1,0 0-1,0 1 0,0 0 0,5 2-24,-7 0 5,1 0-1,-1-1 1,1 0-1,0 1 1,0-2-1,0 1 0,1 0 1,-1-1-1,1 0 1,-1 0-1,1-1 1,0 0-1,-1 0 0,1 0 1,0 0-1,0-1 1,0 0-1,-1-1 1,1 1-1,0-1 0,0 0 1,0 0-1,-1-1 1,1 1-1,-1-1 1,1-1-1,-1 1 0,0-1 1,0 0-1,0 0 1,0 0-1,-1-1 1,1 0-1,1-1-4,-5 4 21,0-1-1,0 1 0,0 0 1,0 0-1,0-1 1,0 1-1,-1 0 1,1-1-1,0 1 1,-1-1-1,1 1 1,-1-1-1,1 1 0,-1-1 1,0 1-1,0-1 1,0 0-1,0 1 1,0-1-1,0 1 1,0-1-1,0 1 0,-1-1 1,1 1-1,0-1 1,-1 1-1,0-1 1,1 1-1,-1-1 1,0 1-1,0 0 1,1-1-1,-1 1 0,0 0 1,0 0-1,-1-1 1,1 1-1,0 0 1,0 0-1,0 0 1,-1 1-1,1-1 1,-1 0-1,1 0 0,0 1 1,-1-1-1,0 0-20,-77-22 739,2 29-3172,105 8-4427,-4-16 5154,6-4 202</inkml:trace>
  <inkml:trace contextRef="#ctx0" brushRef="#br0" timeOffset="100866.239">9190 9767 976,'1'-1'208,"0"1"0,0-1-1,0 1 1,0 0 0,0-1 0,0 1-1,1 0 1,-1 0 0,0 0-1,0 0 1,0 0 0,0 0 0,1 0-1,-1 0 1,0 0 0,0 0 0,0 1-1,0-1 1,0 0 0,1 1 0,-1-1-1,0 1 1,0-1 0,0 1-1,0 0 1,0-1 0,-1 1 0,1 0-1,0 0 1,0 0 0,0 0 0,-1-1-1,1 1 1,0 0 0,-1 0 0,1 1-1,-1-1 1,1 0 0,-1 0 0,1 0-1,-1 0 1,0 1-208,-4 24 1345,-22 79-1339,27-104-87,1-1 0,0 1-1,0 0 1,0-1-1,0 1 1,0 0 0,0-1-1,0 0 1,0 0 0,0 0-1,0 1 1,0-2-1,0 1 1,0 0 0,0 0-1,0-1 1,-1 1 0,1-1-1,0 1 1,0-1-1,0 0 1,0 0 0,-1 0-1,1 0 1,0 0 0,-1 0-1,1 0 1,-1-1-1,1 1 1,-1-1 0,1 1-1,-1-1 1,0 1 0,0-1-1,0 0 1,0 1-1,1-3 82,3-1-84,-4 4 141,-1 0 0,1-1 0,0 1 0,0 0-1,0 0 1,0 0 0,0 0 0,0-1 0,0 2 0,0-1 0,0 0 0,0 0 0,1 0 0,-1 0 0,0 1 0,1-1 0,-1 0 0,0 1 0,1 0 0,-1-1 0,1 1 0,-1 0-1,1-1 1,-1 1 0,1 0 0,-1 0 0,1 0 0,-1 1 0,1-1 0,-1 0 0,1 0 0,-1 1 0,0-1 0,1 1 0,-1-1 0,1 1 0,-1 0 0,0-1 0,0 1 0,1 0-1,-1 0 1,0 0 0,0 0 0,0 0 0,0 0 0,0 0 0,0 1 0,0-1 0,0 0 0,-1 0 0,1 1 0,0-1 0,-1 0 0,1 1 0,-1-1 0,1 2-57,-1 0 15,0 1 0,0-1 1,1 0-1,-1 0 0,1 1 0,0-1 1,0 0-1,0 0 0,1 0 1,-1 0-1,1 0 0,-1-1 0,1 1 1,0 0-1,0-1 0,0 1 1,0-1-1,1 0 0,-1 1 1,1-1-1,-1 0 0,1-1 0,0 1 1,0 0-1,0-1 0,0 1 1,0-1-1,0 0 0,0 0 0,0 0 1,0-1-1,0 1 0,1-1 1,-1 0-1,0 0 0,0 0 1,1 0-1,-1 0 0,0-1 0,0 1 1,1-1-1,-1 0 0,0 0 1,0 0-1,0 0 0,0-1 0,0 1 1,1-2-16,49-64-500,-13 104 759,-37-35-413,1-1 0,-1 1 0,0-1 0,1 0 0,-1 0 0,1-1 0,0 1 0,-1-1 0,1 0 0,-1 1 0,1-2 0,0 1 0,-1 0 0,1-1 0,-1 0 0,1 1 0,-1-1 1,1-1-1,-1 1 0,0 0 0,1-1 0,-1 0 0,0 0 0,0 0 0,0 0 0,0 0 0,-1-1 0,1 1 0,-1-1 0,1 1 0,-1-2 154,67-93-475,-54 53 2775,-15 50 299,-3 12-2337,-62 895 1473,40-825-1823,2-127-306,17-21 47,3 0 0,2-1 1,3 1-1,2 0 1,3 0-1,11-41 347,-14 71-95,0 8 33,2-32 65,3 0-1,2 0 1,2 1 0,3 1-1,2 1 1,21-43-3,-38 91 45,0-1 0,1 1 0,-1-1 0,1 1 1,0 0-1,0-1 0,0 1 0,0 0 0,1 1 1,-1-1-1,1 0 0,0 1 0,0-1 1,0 1-1,0 0 0,0 0 0,0 0 0,1 0 1,-1 1-1,1-1 0,-1 1 0,1 0 0,0 0 1,-1 0-1,1 1 0,0-1 0,-1 1 0,1 0 1,0 0-1,0 0 0,0 0 0,-1 1 0,1 0 1,0 0-1,-1 0 0,1 0 0,-1 0 0,1 0 1,-1 1-1,1 0 0,-1 0 0,0 0 1,0 0-1,0 0 0,0 1 0,2 1-45,0 1 43,-1 0 0,1 1 0,-1-1 0,0 1 0,0 0 0,-1 0 1,1 0-1,-1 0 0,-1 0 0,1 1 0,-1 0 0,0-1 0,-1 1 0,0 0 0,0 0 0,0 0 0,-1 0 0,0-1 0,0 1 0,0 0 0,-1 0 0,0 0 0,-1 0 1,0 0-1,0-1 0,0 1 0,-1-1 0,0 0 0,0 1 0,0-1 0,-1 0 0,0-1 0,0 1 0,0-1 0,-1 0 0,0 0 0,0 0 0,-5 3-43,-96 77-1890,-12-21-4780,93-56 4422,7-8 205</inkml:trace>
  <inkml:trace contextRef="#ctx0" brushRef="#br0" timeOffset="106212.239">11215 9676 300,'-105'-6'9278,"130"-5"-6934,-12 9-2296,-1 0 1,1 1-1,0 0 0,0 1 0,0 1 0,0 0 0,0 0 0,0 1 0,-1 1 0,1 1 0,-1-1 0,0 2 0,0 0 0,0 0 0,-1 1 0,6 4-48,-15-9 26,0 1 0,-1-1 0,1 1 0,-1 0 0,1 0 0,-1 0 0,1 0 0,-1 0 0,0 0 0,0 0 0,0 1 0,0-1 0,-1 0 0,1 0 0,0 1 0,-1-1 0,0 1 0,0-1 0,1 0 0,-1 1 0,-1-1 0,1 1 0,0-1 0,0 0-1,-1 1 1,0-1 0,1 0 0,-1 1 0,0-1 0,0 0 0,0 0 0,0 0 0,-1 0 0,1 0 0,-1 0 0,1 0 0,-1 0 0,1-1 0,-1 1 0,0 0 0,0-1 0,0 1-26,-87 57 212,88-59-232,0-1-1,0 1 1,0 1 0,-1-1-1,1 0 1,0 0 0,0 0 0,0 1-1,0-1 1,-1 0 0,1 1-1,0-1 1,0 1 0,0 0-1,0-1 1,0 1 0,0 0 0,0 0-1,0-1 1,1 1 0,-1 0-1,0 0 1,0 0 0,1 0 0,-1 0-1,0 0 1,1 0 0,-1 0-1,1 0 1,-1 0 0,1 1-1,0-1 1,0 0 0,-1 0 0,1 0-1,0 1 1,0-1 0,0 0-1,0 0 1,0 0 0,0 1-1,1-1 1,-1 0 0,0 0 0,1 0-1,-1 0 1,1 0 0,-1 1-1,1-1 1,-1 0 0,1 0-1,0 0 1,-1 0 0,1 0 0,0-1-1,0 1 1,0 0 0,0 0-1,0 0 1,0-1 0,0 1 20,27 25-168,-16-17 273,-1 1 1,0 0 0,-1 0-1,0 1 1,0 1 0,-1-1-1,-1 2 1,0-1 0,0 1-1,-1 0 1,3 11-106,-10-22 50,1-1 0,-1 1 0,0 0 0,0 0 0,0 0 0,0 0 0,0 0 0,0 0 0,0 0 0,-1 0 0,1 0 0,-1-1 0,1 1 0,-1 0 0,0 0 0,0 0 0,0-1 0,0 1 0,0 0 0,0-1 0,0 1 0,0-1 0,-1 0 0,1 1 0,0-1 0,-1 0 0,0 0 0,1 0 0,-1 0 0,0 0 0,1 0 1,-1 0-1,0 0 0,0-1 0,0 1 0,1-1 0,-1 1 0,0-1 0,0 0 0,0 0 0,-1 0-50,-88 2-307,81-3 112,-14 1-461,-40-8-4855,62-3 1036,22-6 1971,9 1 679</inkml:trace>
  <inkml:trace contextRef="#ctx0" brushRef="#br0" timeOffset="106738.714">12265 9695 624,'-21'5'5857,"-20"-13"-2589,21 4-2175,-3 0-339,13 2-648,1-1-1,-1 2 1,0-1 0,0 1 0,1 1-1,-1 0 1,0 0 0,0 1 0,0 0 0,1 1-1,-1 0 1,1 1 0,-1 0 0,-3 2-106,11-2-15,1 0 0,0 0 0,0 0 0,0 0 0,0 1 0,1-1 0,-1 0 0,1 1 0,0-1 0,0 1 0,0-1 0,0 0 0,1 1 0,0-1 0,-1 0 1,1 1-1,0-1 0,0 0 0,1 0 0,-1 0 0,1 0 0,-1 0 0,1 0 0,0 0 0,0-1 0,1 1 0,-1-1 0,0 1 0,1-1 0,-1 0 0,1 0 1,2 1 14,5 10-41,-6-7-37,52 87 590,-55-91-458,-1 0-1,1 0 1,0 0 0,-1 0-1,0 0 1,1 0-1,-1 0 1,0 1 0,0-1-1,0 0 1,0 0 0,0 0-1,-1 0 1,1 0-1,0 0 1,-1 0 0,0 0-1,0 0 1,1 0 0,-1 0-1,0-1 1,0 1-1,0 0 1,-1 0 0,1-1-1,0 1 1,-1-1 0,1 1-1,-1-1 1,0 0-1,1 1 1,-1-1 0,0 0-1,0 0 1,1 0 0,-1 0-1,0-1 1,0 1-1,0 0 1,0-1 0,0 0-1,0 1 1,0-1 0,0 0-1,-1 0 1,1 0-1,0 0 1,0 0-54,-112 6 614,65-6-2830,13 0-2110,47-2 83,6-6 2591,-7 4 687,20-9-865</inkml:trace>
  <inkml:trace contextRef="#ctx0" brushRef="#br0" timeOffset="107255.078">12463 9696 260,'-14'17'8763,"2"9"-3759,-24 76-2777,14-37-2854,12-23-1893,10-42 2453,0 1 1,0 0-1,0-1 0,0 1 0,0-1 0,1 1 1,-1 0-1,0-1 0,0 1 0,0-1 1,0 1-1,1 0 0,-1-1 0,0 1 1,1-1-1,-1 1 0,0-1 0,1 1 0,-1-1 1,1 1-1,-1-1 0,0 0 0,1 1 1,-1-1-1,1 1 0,-1-1 0,1 0 1,0 0-1,-1 1 0,1-1 0,-1 0 0,1 0 1,0 0-1,-1 1 0,1-1 0,-1 0 1,1 0-1,0 0 0,-1 0 0,1 0 1,-1 0-1,1 0 0,0-1 0,-1 1 0,1 0 1,-1 0-1,1 0 0,0-1 0,-1 1 1,1 0-1,-1 0 0,1-1 0,-1 1 1,1-1-1,-1 1 0,1 0 0,-1-1 0,1 1 1,-1-1-1,0 1 0,1-1 67,4-2 95,-1 0 1,1 0-1,1 1 0,-1 0 0,0 0 1,1 0-1,-1 1 0,1-1 1,-1 1-1,1 0 0,-1 1 0,1 0 1,0 0-1,-1 0 0,1 0 0,0 1 1,-1 0-1,1 0 0,-1 1 0,1-1 1,-1 1-1,0 0 0,0 1 1,0-1-1,0 1 0,2 2-95,92 34 2536,-96-39-2502,0 0 0,0 0 1,0 0-1,0 0 0,-1 0 1,1-1-1,0 1 0,0-1 0,0 0 1,0 0-1,-1 0 0,1 0 1,0 0-1,-1-1 0,1 1 1,-1-1-1,1 0 0,-1 0 1,0 1-1,0-1 0,0-1 1,0 1-1,0 0 0,0 0 1,-1-1-1,1 1 0,-1-1 1,1 0-1,-1 1 0,0-1 0,0 0 1,0 0-1,-1 0 0,1-1-34,0-2 65,0 0 1,0-1-1,-1 1 0,0-1 0,0 1 0,-1-1 0,1 1 0,-1 0 0,-1-1 0,1 1 0,-1 0 0,-1 0 1,1 0-1,-1 0 0,0 1 0,0-1 0,0 1 0,-1-1 0,0 1 0,0 0 0,-2-2-65,-45-18-2206,39 26-4805,31 0 2098,3-3 2963</inkml:trace>
  <inkml:trace contextRef="#ctx0" brushRef="#br0" timeOffset="108180.555">13032 9765 396,'1'-21'8095,"-49"0"-3220,41 21-4657,-1 1 0,1 1 1,-1-1-1,1 1 0,0 0 0,0 1 1,0 0-1,0 0 0,0 1 0,1-1 1,-1 1-1,1 1 0,0-1 0,-1 3-218,3-4-56,0 0-1,0 0 0,1 1 0,-1 0 0,1-1 0,0 1 0,0 0 0,1 1 0,-1-1 1,1 0-1,0 1 0,0 0 0,0-1 0,0 1 0,1 0 0,0 0 0,0 0 0,1 0 1,-1-1-1,1 1 0,0 5 57,0-9-48,1 0-1,-1 1 1,0-1 0,1 0 0,-1 0-1,1 1 1,-1-1 0,1 0 0,0 0 0,0 0-1,-1 0 1,1 0 0,0 0 0,0 0 0,0 0-1,0 0 1,0 0 0,0 0 0,1 0 0,-1-1-1,0 1 1,0-1 0,0 1 0,1-1-1,-1 1 1,0-1 0,1 1 0,-1-1 0,0 0-1,1 0 1,-1 0 0,0 0 0,1 0 0,-1 0-1,1 0 1,-1 0 0,0-1 0,1 1 0,-1-1-1,0 1 1,0-1 0,1 1 0,-1-1-1,0 1 1,0-1 0,0 0 48,59-31-95,-59 32 104,3-3 166,0 0 1,1 0-1,0 1 0,0 0 1,0 0-1,-1 0 0,2 0 0,-1 1 1,0 0-1,0 0 0,0 0 1,1 1-1,-1 0 0,0 0 0,1 0 1,-1 0-1,0 1 0,0 0 0,1 0 1,-1 1-1,0-1 0,0 1 1,0 0-1,-1 0 0,1 1 0,0 0 1,-1-1-1,1 2-175,-3-3-401,-1-1 0,1 1 0,-1-1 0,1 1 0,-1-1 0,1 0 0,0 1 0,-1-1 0,1 0 0,-1 0 0,1 0 0,0 0 0,-1 0 0,1-1 0,-1 1 0,1-1 0,-1 1 0,1-1 0,-1 1 0,1-1 0,-1 0 0,1 1 0,-1-1 0,0 0-1,1 0 1,-1 0 0,0 0 0,0 0 0,0-1 0,1 0 401,44-81-5404,-36 59 5265,22-47 3141,-2 0 4231,-31 82-2903,-9 60-2092,-29 118-1058,10 2-1,-6 191-1179,22-269-527,3-136-1140,34-253-2145,-1 121 3236,6 2-1,27-72 577,-12 125 688,-43 98-643,0 0 1,0 0-1,0-1 0,1 1 0,-1 1 0,1-1 1,-1 0-1,1 0 0,0 0 0,0 1 0,-1-1 1,1 1-1,0 0 0,1-1 0,-1 1 0,0 0 1,0 0-1,0 0 0,1 1 0,-1-1 0,0 0 1,1 1-1,-1 0 0,1-1 0,-1 1 0,0 0 1,1 0-1,-1 0 0,1 1 0,-1-1 0,0 1 1,1-1-1,-1 1 0,0 0 0,1 0 0,-1 0 1,0 0-1,0 0 0,0 0 0,0 1 0,1 0-45,3 3 114,-1 1 0,1 0-1,-2 0 1,1 1 0,-1-1-1,0 1 1,0 0 0,0 0-1,-1 1 1,0-1-1,-1 0 1,0 1 0,0 0-1,0-1 1,-1 1 0,0 0-1,-1 0 1,0 0 0,0 0-1,-1 0 1,0 0 0,0-1-1,0 1 1,-1 0-1,-1-1 1,1 1 0,-1-1-1,0 0 1,-1 0 0,0 0-1,0 0 1,0 0 0,-1-1-1,0 0 1,0 0 0,-1 0-1,0-1 1,0 0-1,0 0 1,-3 2-114,7-6-123,-40 22-2243,17-23-3060,27-18 384,24-11 2162,-22 25 2340,26-25-1562</inkml:trace>
  <inkml:trace contextRef="#ctx0" brushRef="#br0" timeOffset="108536.591">13712 9640 736,'189'-82'11338,"-189"82"-11242,-1 0 1,1-1 0,-1 1-1,1 0 1,0 0-1,-1 0 1,1-1-1,0 1 1,-1 0 0,1 0-1,0-1 1,-1 1-1,1 0 1,0-1 0,0 1-1,-1 0 1,1-1-1,0 1 1,0-1-1,-1 1 1,1 0 0,0-1-1,0 1 1,0-1-1,0 1 1,0 0 0,0-1-1,0 1 1,0-1-1,0 1 1,0-1 0,0 1-1,0 0 1,0-1-1,0 1 1,0-1-1,0 1 1,1-1 0,-1 1-1,0 0 1,0-1-1,0 1-96,-48 8 539,29-3-593,1 0 0,0 2 0,1 0 0,-1 1 0,2 0 0,-1 2 0,-14 10 54,30-18-60,0 0-1,0 0 0,1 0 0,-1 0 0,1 0 0,-1 1 0,1-1 0,0 0 0,0 0 0,0 0 0,0 1 0,0-1 0,0 0 0,0 0 0,1 0 0,-1 1 0,1-1 0,0 0 0,0 0 0,0 0 0,0 0 0,0 0 0,0 0 0,0 0 0,0-1 0,1 1 0,-1 0 0,1-1 0,0 1 0,-1-1 0,1 1 0,0-1 0,0 0 0,0 0 0,0 0 0,0 0 0,0 0 0,0 0 0,0 0 0,0-1 0,0 1 0,0-1 0,1 0 0,-1 1 0,0-1 0,1 0 61,13 9-35,72 65 1450,-86-72-1293,-1-1 0,1 1-1,0 0 1,-1 0 0,1 0-1,-1 0 1,0 0-1,0 1 1,0-1 0,0 0-1,0 0 1,0 1 0,-1-1-1,1 1 1,-1-1 0,0 0-1,1 1 1,-1-1 0,0 1-1,0-1 1,-1 1-1,1-1 1,-1 1 0,1-1-1,-1 0 1,1 1 0,-1-1-1,0 0 1,0 0 0,-1 1-1,1-1 1,0 0-1,-1 0 1,1 0 0,-1 0-1,1-1 1,-1 1 0,0 0-1,0-1 1,0 1 0,0-1-1,0 0 1,0 1 0,-1-1-122,-118 44-644,-79-31-9347,70-29 3450,71-2 4158</inkml:trace>
  <inkml:trace contextRef="#ctx0" brushRef="#br0" timeOffset="65761.212">1786 10928 660,'-19'20'8429,"40"-22"-5977,-8-4-2456,0 1 1,0 0-1,1 1 0,-1 0 1,1 1-1,0 0 0,0 2 1,0-1-1,0 2 0,0 0 0,0 0 1,0 1-1,0 1 0,0 1 1,3 0 3,-16-2 4,0-1 0,1 0 1,-1 0-1,0 1 0,1-1 1,-1 1-1,0-1 0,1 1 1,-1 0-1,0 0 0,0-1 0,0 1 1,0 0-1,0 0 0,0 0 1,0 0-1,0 0 0,0 0 1,0 0-1,-1 0 0,1 1 1,0-1-1,-1 0 0,1 0 1,-1 1-1,1-1 0,-1 0 0,0 1 1,1-1-1,-1 0 0,0 1 1,0-1-1,0 1 0,0-1 1,0 0-1,0 1 0,0-1 1,-1 0-1,1 1 0,-1-1 1,1 0-1,-1 1 0,1-1 1,-1 0-1,1 0 0,-1 1 0,0-1 1,0 0-1,0 0 0,0 0 1,0 0-1,0 0-4,-60 59 282,54-54-283,-18 13 35,19-16-33,0 1-1,1-1 1,-1 1 0,1 0 0,0 0 0,0 1 0,1 0 0,-1 0 0,1 0 0,0 0-1,0 0 1,1 1 0,-1 0 0,1 0 0,1 0 0,-1 0 0,0 4-1,5-5 21,1 0 1,1 0 0,-1 0-1,1 0 1,0 0-1,0-1 1,0 0 0,1 0-1,-1 0 1,1-1 0,0 1-1,0-1 1,0 0-1,0 0 1,1-1 0,-1 0-1,1 0 1,0 0-1,0 0 1,-1-1 0,1 0-1,0 0 1,0-1 0,0 0-1,0 0 1,4-1-22,152-14 430,-97-10-7366,-60 21 2902,-1 0 2380</inkml:trace>
  <inkml:trace contextRef="#ctx0" brushRef="#br0" timeOffset="66315.753">3095 10935 1044,'-41'10'6126,"10"63"-3080,24-49-2505,-62 144 582,38-125-5325,35-45 475,12-8 1911,1-5 269</inkml:trace>
  <inkml:trace contextRef="#ctx0" brushRef="#br0" timeOffset="66649.895">3245 10978 1080,'2'6'7293,"-15"36"-6047,-5-4-940,13-30-298,1 0 1,0 0-1,0 1 1,0 0-1,1-1 0,0 1 1,1 0-1,0 1 0,1-1 1,0 0-1,0 1 1,1-1-1,0 0 0,1 8-8,4-12 13,0 0 0,0-1 0,0 1 0,1-1 0,0-1 1,-1 1-1,1-1 0,1 1 0,-1-2 0,0 1 0,1-1 0,-1 0 0,1 0 0,0-1 0,0 0 0,-1 0 0,1-1 0,0 1 0,0-1 0,0-1 0,0 0 0,0 0 0,-1 0 0,1-1 0,0 1 0,0-2-13,-4 3 13,120-30-393,-154 12-8240,21 9 7286</inkml:trace>
  <inkml:trace contextRef="#ctx0" brushRef="#br0" timeOffset="66863.335">3466 11022 912,'-12'22'6633,"-3"7"-5258,-51 81 946,22-41-3368,9 4-3700,33-52 1096,7-18 2135</inkml:trace>
  <inkml:trace contextRef="#ctx0" brushRef="#br0" timeOffset="-47602.931">465 6185 280,'16'-2'8075,"-16"2"-7809,46 40 3093,213 136-1651,-248-171-1691,1 3 32,1-2 0,0 0 0,1 0 0,-1-1 0,1-1 0,0-1 0,0 1 0,0-2 0,0 0 0,9-1-49,2-2 47,0-1-1,-1-2 1,1 0-1,-1-2 1,0 0-1,0-2 1,-1-1-1,0 0 1,0-2-1,-1-1 1,-1 0-1,0-2 1,-1 0-1,15-14-46,121-123 91,-118 110 146,-38 41-326,-11 10-6665,-20 14 845,17-15 3899</inkml:trace>
  <inkml:trace contextRef="#ctx0" brushRef="#br0" timeOffset="-43475.268">225 6848 44,'-18'-21'6611,"18"21"-6547,0 1 0,0-1 1,0 0-1,0 1 0,-1-1 0,1 0 1,0 1-1,0-1 0,0 0 1,-1 1-1,1-1 0,0 0 1,0 1-1,-1-1 0,1 0 1,0 0-1,-1 1 0,1-1 0,0 0 1,-1 0-1,1 0 0,0 0 1,-1 1-1,1-1 0,-1 0 1,1 0-1,0 0 0,-1 0 0,1 0 1,0 0-1,-1 0 0,1 0 1,-1 0-1,1 0 0,0 0 1,-1 0-1,1 0 0,-1 0 1,1-1-1,0 1 0,-1 0 0,1 0 1,0 0-1,-1-1 0,1 1 1,0 0-1,-1 0 0,1-1 1,0 1-1,0 0 0,-1-1-64,-7 23 115,1 0 1,1 0-1,1 1 0,2 0 0,0 0 1,1 0-1,1 0 0,1 0 0,1 0 1,1 0-1,2 7-115,-2-13 93,5 14-622,15-46-5029,-5-9 2153,-7 9 1966</inkml:trace>
  <inkml:trace contextRef="#ctx0" brushRef="#br0" timeOffset="-42958.274">501 6937 248,'-2'1'7720,"-30"27"-5980,29-27-1712,-1 1-1,1 0 0,0 1 0,0-1 1,1 1-1,-1-1 0,0 1 1,1 0-1,-1 0 0,1 0 0,0 0 1,0 0-1,0 0 0,1 1 1,-1-1-1,1 1 0,0-1 0,0 1 1,0-1-1,0 1 0,1 0 1,-1 0-1,1-1 0,0 1 1,0 0-1,0 0 0,1-1 0,-1 1 1,1 0-1,0-1 0,0 1 1,0 0-1,1-1 0,-1 0 0,1 1 1,0-1-1,0 0 0,0 0 1,0 0-1,0 0 0,1 0 0,-1 0 1,1-1-1,0 1 0,1 0-27,-2-1 17,0-1 0,0 0 0,1 0 0,-1-1 0,0 1 0,0 0 0,0-1 0,0 1 0,1-1 0,-1 0 0,0 1 0,0-1 0,1 0-1,-1-1 1,0 1 0,0 0 0,1-1 0,-1 1 0,0-1 0,0 0 0,0 1 0,0-1 0,0 0 0,0 0 0,0-1 0,0 1 0,0 0 0,0-1-1,0 1 1,-1-1 0,1 1 0,-1-1 0,1 0 0,-1 0 0,0 0 0,1 1 0,-1-1 0,0 0 0,0-1 0,-1 1 0,1 0 0,0 0 0,-1 0 0,1 0-1,-1-1 1,0 1 0,0 0 0,0-2-17,1-2 92,0 0-1,-1 0 0,0 0 1,0 0-1,-1 0 0,0 0 1,0 0-1,0 1 0,-1-1 1,1 0-1,-1 1 0,-1-1 1,1 1-1,-1-1 0,0 1 1,0 0-1,-1 0 0,-2-3-91,-16 0-2061,7 21-3664,24-8 1884,2-6 2299</inkml:trace>
  <inkml:trace contextRef="#ctx0" brushRef="#br0" timeOffset="-42238.353">1310 6934 708,'-95'-36'7378,"126"30"-6036,164 27-88,-224 29-108,-64 74-886,94-121-250,1-1 1,-1 0-1,1 0 1,0 1-1,0-1 1,0 0-1,0-1 1,0 1 0,0 0-1,0 0 1,1-1-1,-1 0 1,1 1-1,-1-1 1,1 0-1,-1 0 1,1 0-1,0 0 1,-1-1-1,1 1 1,0-1-1,0 0 1,-1 0 0,1 0-1,0 0 1,0 0-1,1-1-10,-1 2 17,6 0-33,-1 0-1,0 0 1,0-1 0,0 0-1,0 0 1,0-1 0,0 0-1,1-1 1,-2 1 0,1-2-1,0 1 1,0-1 0,-1 0-1,1-1 1,3-2 16,12-12-3621,-3-5-3377,-12 12 5477</inkml:trace>
  <inkml:trace contextRef="#ctx0" brushRef="#br0" timeOffset="-41665.921">1895 6920 748,'54'-13'6893,"-73"56"-3366,16-38-3470,0-1 1,-1 1 0,1-1-1,-1 0 1,0 0 0,0 0-1,0 0 1,-1-1 0,0 0-1,1 0 1,-1 0 0,0 0-1,0-1 1,0 0 0,-1 0-1,1 0 1,-1-1-1,1 0 1,-1 0 0,1 0-1,-1 0 1,1-1 0,-1 0-1,0 0 1,1-1 0,-1 0-1,1 0 1,-1 0 0,1 0-1,-1-1 1,1 0 0,0 0-1,0 0 1,0-1 0,0 0-1,0 0 1,1 0 0,-4-3-58,6 3-20,1 0-1,-1-1 1,0 1 0,1-1 0,0 0 0,0 1 0,0-1 0,0 0 0,1 1 0,-1-1 0,1 0 0,0 0 0,0 0 0,1 1 0,-1-1 0,1 0 0,0 0 0,-1 1 0,2-1 0,-1 1 0,0-1 0,1 1-1,0-1 1,-1 1 0,1 0 0,1-1 0,-1 1 0,0 0 0,1 1 0,-1-1 0,1 0 0,0 1 0,0 0 0,0-1 0,0 1 0,1 0 0,-1 1 0,0-1 0,1 0 0,-1 1 0,1 0 0,0 0 0,-1 0-1,1 0 1,0 1 0,0-1 0,0 1 0,-1 0 0,1 0 0,0 1 0,0-1 0,-1 1 0,1-1 0,0 1 0,-1 0 0,1 1 0,0-1 0,-1 1 0,1 0 20,1-1 14,0 1 0,0 0 1,0 1-1,-1-1 1,1 1-1,-1 0 0,0 0 1,0 0-1,0 1 0,0-1 1,0 1-1,-1 0 0,1 0 1,-1 0-1,0 1 0,0-1 1,-1 1-1,0-1 1,1 1-1,-2 0 0,1 0 1,0 0-1,-1 0 0,0 0 1,0 1-1,-1-1 0,1 0 1,-1 0-1,0 0 0,0 1 1,-1 0-15,0 6 49,-1 1 0,-1-1 1,0 0-1,0 0 0,-1 0 0,-1 0 1,0 0-1,-1-1 0,0 0 0,0 0 1,-1-1-1,-5 5-49,-5 5-354,-37 62-5552,62-78 1680,6-16 2400</inkml:trace>
  <inkml:trace contextRef="#ctx0" brushRef="#br0" timeOffset="-39939.547">2099 7027 560,'27'1'6848,"2"2"-4192,64 0-2146,-58-11-480,0-2 0,0-2-1,-1-1 1,-1-2 0,0-1-1,-1-1 1,-1-2 0,-1-1-1,0-2 1,-2-1 0,17-17-30,11-4-23,303-256-73,-307 245 55,-2-1 0,-3-3 0,-2-1 0,-4-3-1,18-35 42,24-60 1503,-86 157-1883,0 0-1,0 0 1,0 1-1,0-1 1,0 0-1,0 1 1,0 0-1,0 0 1,0 0-1,0 0 1,0 0-1,0 1 1,0-1-1,0 1 1,0 0 0,0 0-1,0 0 1,0 0-1,1 0 1,-1 1-1,0-1 1,1 1-1,-1 0 1,-1 2 380,1-3-282,-24 12-1556</inkml:trace>
  <inkml:trace contextRef="#ctx0" brushRef="#br0" timeOffset="-36599.951">1551 7753 84,'11'25'7531,"-16"93"-5046,-5 30-565,9-84-3723,1-45 444,11-36-4763,-5 9 5055,4-10-398</inkml:trace>
  <inkml:trace contextRef="#ctx0" brushRef="#br0" timeOffset="-36206.528">1796 7885 104,'10'1'8359,"-11"22"-6351,-11 29-1987,-13 72-243,27-121 200,0 0 1,1 0 0,-1-1 0,1 0-1,-1 1 1,1-1 0,0 0 0,0 0-1,0 0 1,1-1 0,-1 1 0,0-1-1,0 0 1,1 0 0,-1 0 0,1 0-1,-1-1 1,1 1 0,-1-1-1,1 0 1,0 0 0,-1 0 0,1 0-1,-1-1 1,1 1 0,-1-1 0,1 0 21,13 1-33,168-6 122,-189-8-7619,-4 7 6028</inkml:trace>
  <inkml:trace contextRef="#ctx0" brushRef="#br0" timeOffset="-35925.817">2031 7805 728,'-26'-8'5504,"15"41"-3736,-27 318 2192,29-301-4908,6-35-1517,3-10-3539,10-17 4285</inkml:trace>
  <inkml:trace contextRef="#ctx0" brushRef="#br0" timeOffset="-35150.83">2801 7830 800,'-101'-30'10013,"108"30"-9957,5-1-34,0 0 0,1 1 0,-1 0 0,0 1 0,0 0 0,-1 1 0,1 0 0,0 1 0,-1 1 0,1 0 0,-1 0 0,0 1-1,0 0 1,-1 1 0,4 2-22,-13-4 12,0 0 0,-1-1 0,1 1 0,-1 0 0,0-1 0,0 1 0,0 0 0,0-1 0,-1 1 0,1 0 0,-1-1 0,0 1 0,0-1 0,0 1 1,0-1-1,-1 1 0,0-1 0,0 0 0,1 0 0,-2 0 0,1 0 0,0 0 0,-1 0 0,1 0 0,-1-1 0,0 1 0,0-1 0,0 0 0,0 0 0,0 0 0,-2 0-12,-6 10 9,-18 17 9,14-16-21,1 1 0,1 0 0,0 1 0,1 1 0,1 0 0,0 1 0,-6 14 3,15-29 2,1 0 0,0 1 0,0-1 0,0 0 0,1 1 0,-1-1 0,0 1-1,1-1 1,0 1 0,-1 0 0,1-1 0,0 1 0,0-1 0,1 1 0,-1-1 0,0 1 0,1-1 0,0 1 0,-1-1 0,1 1-1,0-1 1,0 1 0,1-1 0,-1 0 0,0 0 0,1 0 0,-1 0 0,1 0 0,0 0 0,0 0 0,0 0 0,0-1 0,0 1-1,0-1 1,0 1 0,0-1 0,0 0 0,1 0 0,-1 0 0,1 0 0,0 0-2,107 4 482,-6-46-2389,-103 41 302,-1 0-324,0 0-98,0-1 81,0-2 174</inkml:trace>
  <inkml:trace contextRef="#ctx0" brushRef="#br0" timeOffset="-34519.521">3402 7953 492,'-1'1'148,"1"-1"0,-1 1-1,1-1 1,-1 1 0,1-1 0,0 1-1,-1 0 1,1-1 0,0 1 0,-1-1-1,1 1 1,0 0 0,0-1 0,-1 1-1,1 0 1,0-1 0,0 1 0,0 0-1,0 0 1,0-1 0,0 1 0,0 0-1,0-1 1,0 1 0,0 0 0,0-1 0,1 1-1,-1 0 1,0-1 0,0 1 0,1 0-1,-1-1 1,0 1 0,1-1 0,-1 1-1,1 0 1,-1-1 0,1 1 0,-1-1-1,1 1 1,-1-1 0,1 0 0,-1 1-1,1-1 1,0 0 0,-1 1 0,1-1-1,0 0 1,-1 0 0,1 1 0,0-1-1,-1 0 1,1 0 0,0 0 0,-1 0-1,1 0 1,0 0 0,0 0 0,-1 0 0,1 0-1,0 0 1,-1 0 0,1-1 0,0 1-148,-48 35 2217,37-31-2080,0 0 1,0 0 0,0-1-1,0 0 1,-1-1-1,1 0 1,-1 0 0,1-1-1,-1-1 1,0 0 0,1 0-1,-1-1 1,-1-1-138,7 2-8,1-1 1,0 0 0,0 0 0,0 0-1,0-1 1,0 0 0,0 1 0,0-1-1,1-1 1,-1 1 0,1 0-1,-1-1 1,1 0 0,0 0 0,0 0-1,0 0 1,0 0 0,1-1-1,-1 1 1,1-1 0,0 1 0,0-1-1,0 0 1,1 0 0,-1 0 0,1 0-1,0 0 1,0 0 0,0-1-1,1 1 1,0 0 0,-1 0 0,2-4 7,-1 3-22,0-1 0,1 1 0,0 0 0,0 0 0,0 0 0,1 0 0,0 1 0,0-1 0,0 0 0,0 1 0,1-1 0,-1 1 0,1 0 1,0 0-1,1 0 0,-1 0 0,1 0 0,0 1 0,-1 0 0,2-1 0,-1 2 0,0-1 0,1 0 0,-1 1 0,1 0 0,-1 0 0,1 0 0,0 0 1,0 1-1,0 0 0,0 0 0,0 0 0,0 1 0,0 0 0,1 0 0,-1 0 0,0 0 0,0 1 0,0 0 0,0 0 0,0 0 0,0 1 0,0 0 1,-1 0-1,1 0 0,0 0 0,-1 1 0,3 1 22,-1 1 67,0 1 0,0-1 1,0 1-1,-1 0 0,0 0 1,0 0-1,-1 1 0,0 0 1,0 0-1,0 0 0,-1 0 1,0 1-1,0-1 0,-1 1 1,0 0-1,-1-1 0,1 1 1,-2 0-1,1 0 0,-1 0 1,0 0-1,0 0 0,-1 0 0,0 0 1,-1 0-1,0 0 0,0-1 1,-1 1-1,1-1 0,-2 1 1,1-1-1,-1 0 0,-3 4-67,-50 81-542,9-17-7509,48-76 3559,5-11 2730</inkml:trace>
  <inkml:trace contextRef="#ctx0" brushRef="#br0" timeOffset="-30212.275">3535 8305 640,'0'0'8183,"13"-2"-8095,0 0 0,0-1 0,0 0-1,0-1 1,-1 0 0,0-1-1,1-1 1,-2 0 0,1 0 0,-1-1-1,0 0 1,0-1 0,-1-1-1,0 0 1,-1 0 0,0 0-1,0-1 1,-1-1 0,0 0 0,-1 0-1,0 0 1,0-1-88,264-449-423,73-117 362,-139 236 472,-66 25-202,-53 65-92,-81 181 205,-29 78-9420,12-9 7416</inkml:trace>
  <inkml:trace contextRef="#ctx0" brushRef="#br0" timeOffset="-23104.529">3095 8953 936,'-1'0'113,"-1"0"0,1 0 0,-1-1 0,1 1 0,-1-1 0,1 1 0,-1-1 0,1 1 0,-1-1 0,1 0 0,0 0 0,-1 0 0,1 0 0,0 0 0,0 0 0,0 0 0,0 0 0,0-1 0,0 1 0,0 0 0,0-1 0,0 1 0,0 0 0,1-1 0,-1 1 0,1-1 0,-1 1 0,1-1 0,0 1 0,-1-1 0,1 0 0,0 1 0,0-1 0,0 1 0,0-1 0,0 1 0,1-1 0,-1 0 0,0 1 0,1-1 0,-1 1 0,1-1 0,-1 1 0,1-1 0,0 1 0,0 0 0,0-1 0,0 1 0,0 0 0,0 0 0,0 0 0,0-1 0,0 1 0,0 0 0,1 0 0,-1 1 0,0-1 0,1 0 0,-1 0 0,0 1 0,1-1 0,-1 1 0,1-1 0,0 1 0,-1-1 0,1 1 0,-1 0 0,2 0-113,6 1 148,-1 0 0,1 1 0,0 0 0,-1 0-1,1 1 1,-1 0 0,0 1 0,0-1 0,0 2 0,0-1-1,-1 1 1,0 0 0,0 1 0,0 0 0,2 2-148,-6-5 57,0-1 1,0 1-1,-1-1 1,1 1-1,-1 0 1,0 0-1,1 0 1,-1 0-1,-1 1 0,1-1 1,0 0-1,-1 1 1,0-1-1,0 1 1,0 0-1,0-1 1,0 1-1,-1 0 1,0 0-1,0-1 1,0 1-1,0 0 0,0 0 1,-1-1-1,1 1 1,-1 0-1,0-1 1,0 1-1,-1-1 1,1 1-1,-1-1 1,0 0-1,0 1 1,0-1-1,0 0 1,-1 1-58,-165 105 356,167-108-362,-1 0 1,1-1-1,-1 1 0,1 0 0,-1 0 1,1 0-1,0 0 0,-1 1 0,1-1 0,0 0 1,0 0-1,0 1 0,0-1 0,0 1 1,0-1-1,0 1 0,1-1 0,-1 1 1,0 0-1,1-1 0,-1 1 0,1 0 0,0-1 1,-1 1-1,1 0 0,0-1 0,0 1 1,0 0-1,0 0 0,1-1 0,-1 1 1,0 0-1,1-1 0,-1 1 0,1 0 0,0-1 1,-1 1-1,1-1 0,0 1 0,0-1 1,0 1-1,0-1 0,0 1 0,0-1 0,1 0 1,0 1 5,71 39-32,-59-36-1,1-1 1,0 0 0,0-1-1,0 0 1,0-1-1,0-1 1,1 0-1,-1-1 1,0-1 0,1-1-1,-1 0 1,0-1-1,0 0 1,6-3 32,-5-5-915,-23-22-7698,-3 24 6801</inkml:trace>
  <inkml:trace contextRef="#ctx0" brushRef="#br0" timeOffset="-24501.804">4377 8957 204,'-7'9'1364,"7"-7"-1063,-1-1-1,0 1 1,0-1-1,1 0 0,-1 1 1,0-1-1,0 0 1,0 0-1,0 0 1,-1 0-1,1 0 1,0 0-1,0 0 1,-1 0-1,1 0 1,0 0-1,-1-1 0,1 1 1,-1 0-1,1-1 1,-1 0-1,1 1 1,-1-1-1,1 0 1,-1 0-1,0 1 1,1-1-1,-1-1 0,1 1 1,-1 0-1,1 0 1,-1 0-1,1-1 1,-1 0-301,1 2 25,0-1 0,1 0 1,-1 0-1,1 0 0,-1 0 0,1 0 1,-1 0-1,0 0 0,1 0 0,-1 0 1,1 0-1,-1-1 0,1 1 0,-1 0 1,1 0-1,-1 0 0,0-1 0,1 1 1,-1 0-1,1-1 0,0 1 0,-1 0 1,1-1-1,-1 1 0,1 0 0,0-1 1,-1 1-1,1-1 0,0 1 0,-1-1 1,1 1-1,0-1 0,-1 1 0,1-1 1,0 0-1,0 1 0,0-1 0,0 1 1,0-1-1,0 1 0,0-1 0,0 0 1,0 1-1,0-1 0,0 1 0,0-1 1,0 1-1,0-1 0,0 0 0,0 1 1,1-1-1,-1 1 0,0-1 0,0 1 1,1-1-1,-1 1 0,0-1 0,1 1 1,-1 0-1,1-1 0,-1 1 0,1-1 1,-1 1-1,0 0 0,1-1 0,-1 1 1,1 0-1,0 0 0,-1-1-25,6-7-21,-3 3 23,1 1 1,-1 0-1,1 0 1,0 1 0,0-1-1,0 1 1,0 0-1,1 0 1,-1 0-1,1 1 1,0-1 0,0 1-1,0 0 1,0 1-1,0-1 1,0 1 0,0 0-1,1 0 1,-1 1-1,0 0 1,1-1-1,-1 2 1,0-1 0,1 1-1,-1 0 1,0 0-1,0 0 1,0 0 0,0 1-1,0 0 1,0 0-1,0 1 1,0-1-1,-1 1 1,1 0 0,-1 0-1,0 1 1,0-1-1,0 1 1,-1 0 0,3 3-3,-7-2 14,1-1 1,-1 1 0,0 0 0,-1 0 0,1-1 0,-1 1 0,0 0 0,0-1 0,0 0 0,-1 1 0,0-1 0,1 0-1,-1 0 1,-1-1 0,1 1 0,-1-1 0,1 1 0,-1-1 0,0 0 0,0-1 0,0 1 0,-1-1 0,1 1 0,-1-1-1,1 0 1,-3 0-15,-2 3 18,0 1 1,10-6-21,-1 0 1,1 0-1,-1 0 1,1 1-1,-1-1 1,1 0-1,-1 0 1,1 1-1,-1-1 1,1 0 0,-1 1-1,1-1 1,-1 1-1,1-1 1,-1 0-1,0 1 1,1-1-1,-1 1 1,0-1 0,1 1-1,-1-1 1,0 1-1,0 0 1,1-1-1,-1 1 1,0-1-1,0 1 1,0-1-1,0 1 1,0 0 0,0-1-1,0 1 1,0-1-1,0 1 1,0 0-1,0-1 1,0 1-1,-1-1 1,1 1-1,0-1 1,0 1 0,0-1-1,-1 1 1,1-1-1,0 1 1,-1-1-1,1 1 1,0-1-1,-1 1 1,1-1-1,-1 1 1,1-1 0,-1 0-1,1 1 1,-1-1-1,1 0 1,-1 0-1,1 1 1,-1-1-1,1 0 1,-1 0 0,0 0-1,1 1 1,-1-1-1,1 0 1,-1 0-1,0 0 2,151 82 1,-149-80 4,0-1 0,0 1 0,0-1 0,0 1 0,-1 0 1,1-1-1,0 1 0,-1 0 0,1 0 0,-1-1 0,0 1 0,0 0 0,1 0 0,-1 0 1,0 0-1,0-1 0,-1 1 0,1 0 0,0 0 0,-1 0 0,1-1 0,-1 1 0,1 0 1,-1-1-1,0 1 0,0 0 0,0-1 0,0 1 0,0-1 0,0 1 0,0-1 0,0 1 1,-1-1-1,1 0 0,0 0 0,-1 1-5,-53 48 39,54-50-40,-53 39-2497,65-47-2220,5-12 2646,-7 9 900,14-17-722,3-4 284</inkml:trace>
  <inkml:trace contextRef="#ctx0" brushRef="#br0" timeOffset="-24066.499">4783 8889 672,'-12'-11'7730,"41"-2"-5902,-18 11-1809,0 0 1,0 1-1,0 0 1,0 1-1,1 0 1,-1 1 0,0 0-1,0 1 1,0 0-1,0 0 1,-1 2-1,5 1-19,-12-1 17,0 1 0,-1-1 1,0 1-1,0 0 0,0 0 0,0 0 0,-1 0 0,1 0 0,-1 0 0,-1 0 0,1 1 0,-1-1 0,0 0 0,0 0 0,0 1 1,-1-1-1,0 0 0,0 0 0,0 0 0,-2 4-17,2-3 44,-42 322-129,42-329-105,1 1 1,0 0-1,0-1 1,-1 1-1,1 0 1,0 0-1,-1-1 1,1 1-1,0 0 0,-1 0 1,1-1-1,0 1 1,-1 0-1,1 0 1,0 0-1,-1 0 1,1-1-1,-1 1 0,1 0 1,0 0-1,-1 0 1,1 0-1,-1 0 1,1 0-1,0 0 1,-1 0-1,1 0 1,-1 0-1,1 1 0,0-1 1,-1 0-1,1 0 1,-1 0-1,1 0 1,0 0-1,-1 1 1,1-1-1,0 0 0,-1 0 1,1 1-1,0-1 1,0 0-1,-1 1 190,-7-19-1658</inkml:trace>
  <inkml:trace contextRef="#ctx0" brushRef="#br0" timeOffset="-23846.627">4774 9109 336,'-25'2'3573,"32"2"368,125-9-1405,-3-24-4139,-122 27 1192,44-30-5915,-53 21 4788</inkml:trace>
  <inkml:trace contextRef="#ctx0" brushRef="#br0" timeOffset="-21506.174">5091 8848 20,'-7'3'430,"-19"11"4249,44-3-861,-8-13-3680,0 0 0,-1-1 0,1 0 1,-1 0-1,1-1 0,-1 0 0,0-1 0,-1 0 0,1 0 1,-1-1-1,0 0 0,0 0 0,-1-1 0,0 0 0,0-1 1,0 1-1,-1-1-138,-3 4 28,45-52-37,-3-2 1,-2-2-1,-3-2 0,-3-2 0,25-57 9,31-52-67,314-628-183,-111 182 85,-258 551 165,-9 23-15,-2-2 0,-2-2 0,-2 0 0,-3-1 0,-1-1 0,-3-1 0,-2 0 0,4-39 15,-18-69-86,-32 179-6068,12-9 4256,-5 2 150</inkml:trace>
  <inkml:trace contextRef="#ctx0" brushRef="#br0" timeOffset="-19456.719">4633 9866 232,'-7'-36'5997,"6"41"-3504,0 5-2556,-32 325 2554,14-182-2728,38-188-5108,17-24 1544,-13 28 2398</inkml:trace>
  <inkml:trace contextRef="#ctx0" brushRef="#br0" timeOffset="-18937.794">4848 9890 108,'6'-22'2232,"-6"20"-2057,0-1-1,0 1 1,0-1-1,1 1 1,-1-1 0,1 1-1,-1-1 1,1 1-1,0-1 1,0 1-1,0 0 1,0 0 0,1-1-1,-1 1 1,1 0-1,-1 0 1,1 0-1,0 1 1,0-1-1,-1 0 1,1 1 0,0-1-1,1 1 1,-1-1-1,0 1 1,0 0-1,1 0 1,-1 0-1,0 0 1,1 1 0,-1-1-1,1 1 1,-1-1-1,1 1 1,-1 0-1,1 0 1,-1 0-1,1 0-174,1 0 43,1 0 0,-1 1-1,0-1 1,0 1-1,0 0 1,0 1-1,0-1 1,0 0 0,0 1-1,0 0 1,0 0-1,-1 0 1,1 1-1,-1-1 1,0 1 0,1 0-1,-1 0 1,0 0-1,-1 0 1,1 0-1,0 1 1,-1-1 0,0 1-1,0-1 1,0 1-1,0 0 1,-1 0-1,0 0 1,1 0 0,-1 0-1,-1 0 1,1 1-1,0-1 1,-1 0-1,0 0 1,0 1 0,-1-1-1,1 0 1,-1 0-1,0 0 1,0 0-1,0 1 1,0-1 0,-1-1-1,1 1 1,-1 0-1,0 0 1,-1-1-1,1 1 1,0-1 0,-1 1-1,0-1 1,0 0-43,-90 64-63,93-66 48,0 1-1,0-1 1,1 0 0,-1 1-1,0-1 1,0 0 0,1 1-1,-1-1 1,0 0 0,1 1-1,-1-1 1,1 0 0,0 0 0,0 1-1,-1-1 1,1 0 0,0 0-1,0 0 1,0 0 0,0 0-1,0 0 1,0 0 0,0 0-1,0-1 1,1 1 0,-1 0-1,0-1 1,0 1 0,1-1-1,-1 1 1,0-1 0,1 0-1,-1 1 1,1-1 15,4 3-26,105 83 790,-110-85-717,0 0 0,-1 0 0,1 0 0,0 0 0,-1 0 0,1 0-1,-1 0 1,1 0 0,-1 0 0,1 0 0,-1 1 0,0-1 0,0 0 0,1 0-1,-1 0 1,0 0 0,0 1 0,0-1 0,0 0 0,-1 0 0,1 0 0,0 0-1,0 1 1,-1-1 0,1 0 0,-1 0 0,1 0 0,-1 0 0,1 0-1,-1 0 1,1 0 0,-1 0 0,0 0 0,0 0 0,0 0 0,1 0 0,-1-1-1,0 1 1,0 0 0,0-1 0,0 1 0,0-1 0,0 1 0,-1-1 0,1 1-1,0-1 1,0 1 0,0-1 0,0 0 0,0 0 0,-1 0-47,-68 19 711,63-18-696,-15 3-243,-68 13-1266,31-4-6090,58-14 5401,7-6 231</inkml:trace>
  <inkml:trace contextRef="#ctx0" brushRef="#br0" timeOffset="-17851.634">6020 9882 80,'-1'1'169,"0"0"1,-1 0-1,1 0 0,0 0 0,0-1 1,-1 1-1,1 0 0,0-1 1,-1 0-1,1 1 0,0-1 0,-1 0 1,1 1-1,-1-1 0,1 0 1,-1 0-1,1 0 0,0 0 0,-1 0 1,1-1-1,-1 1 0,1 0 1,-1-1-1,1 1 0,0-1 0,-1 1 1,1-1-1,0 0 0,0 1 1,-1-1-1,1 0 0,0 0 0,0 0 1,0 0-1,0 0 0,0 0 1,0 0-1,0 0 0,1-1 0,-1 1 1,0 0-1,1 0 0,-1-1 1,0 1-1,1 0 0,0-1 0,-1 1 1,1-1-1,0 1 0,0 0 1,0-1-1,0 1 0,0-1 0,0 1 1,0-1-1,0 1 0,0-1 0,1 1 1,-1 0-1,1-1 0,-1 1 1,1-1-170,62-11 784,-55 13-768,0 0-1,0 0 1,0 1-1,-1 0 0,1 1 1,0 0-1,-1 0 0,1 0 1,-1 1-1,0 0 1,1 1-1,-1 0 0,-1 0 1,1 0-1,0 1-15,-6-1 27,-1-1-1,0 0 1,0 0-1,0 0 0,0 1 1,-1-1-1,1 0 1,-1 0-1,0 0 1,1 0-1,-2 0 1,1 0-1,0 0 1,-1 0-1,1 0 1,-1 0-1,0-1 1,0 1-1,0-1 1,0 1-1,0-1 1,0 0-1,-1 0 1,1 0-1,-1 0 1,0 0-1,0 0 1,1-1-1,-1 1 1,0-1-1,0 0 1,0 0-1,-1 0 1,0 0-27,-2 2 3,-3 3 13,7-6-19,-1 1-1,1-1 1,-1 1-1,1-1 1,0 1-1,-1 0 1,1 0 0,0 0-1,0 0 1,0 1-1,0-1 1,0 0-1,0 1 1,0 0-1,0-1 1,0 1-1,1 0 1,-1 0 0,1 0-1,-1 0 1,1 0-1,0 0 1,0 0-1,0 1 1,0-1-1,0 0 1,1 1-1,-1-1 1,1 0 0,-1 1-1,1-1 1,0 1-1,0-1 1,0 1-1,0-1 1,0 1-1,1-1 1,-1 0 0,1 1-1,-1-1 1,1 0-1,0 1 1,0-1-1,0 0 1,1 1 3,124 102 232,-126-103-210,-1 0 1,1 0 0,-1 0-1,1 0 1,-1 0-1,0 0 1,0 0-1,0 0 1,0 0 0,0 0-1,0 0 1,0 0-1,-1-1 1,1 1-1,-1-1 1,1 1-1,-1-1 1,1 1 0,-1-1-1,0 0 1,0 0-1,0 0 1,0 0-1,0 0 1,0 0 0,0-1-1,0 1 1,0-1-1,0 1 1,0-1-1,0 0 1,0 1 0,-1-1-23,-3 2 16,-112 37-2865,117-40 2733,1 1 0,-1 0 0,1-1 0,-1 1 0,1 0 0,-1-1 0,1 1 0,-1-1 0,1 1 0,-1-1 0,1 1 0,0-1 0,-1 1 0,1-1 0,0 1 0,-1-1 0,1 1 0,0-1 0,0 0 0,0 1 0,-1-1 0,1 0 0,0 1 0,0-1 0,0 1 0,0-1 0,0 0 0,0 1 0,0-1 1,0 0-1,0 1 0,1-1 0,-1 0 0,0 1 0,0-1 0,0 1 0,1-1 0,-1 0 0,0 1 0,1-1 0,-1 1 0,1-1 0,-1 1 0,0-1 0,1 1 0,-1 0 0,1-1 0,-1 1 0,1-1 0,0 1 0,-1 0 0,1 0 0,-1-1 0,1 1 0,0 0 0,-1 0 0,1 0 0,-1-1 0,1 1 0,0 0 0,-1 0 0,1 0 1,0 0-1,-1 0 0,1 0 0,0 0 0,-1 1 0,1-1 116,0-1-78,23-18-1682</inkml:trace>
  <inkml:trace contextRef="#ctx0" brushRef="#br0" timeOffset="-17333.788">6528 9851 900,'-34'2'5825,"34"-2"-4319,20 0-395,-3 0-1024,0 0 0,0 1 1,0 1-1,0 1 0,-1 0 1,1 1-1,-1 1 0,0 0 1,0 2-1,13 6-87,-28-10 67,0 0 0,-1 1 0,1-1 0,-1 0 0,0 0 0,0 0 0,0 1 0,0-1 0,-1 0 0,1 0 0,-1 0-1,0 1 1,1-1 0,-1 0 0,-1 0 0,1 0 0,0 0 0,-1-1 0,0 1 0,0 0 0,1-1 0,-2 1 0,1 0-67,-6 11 346,-71 299 2032,64-290-3953,14-22 1366,0-1-1,0 1 1,0 0 0,0-1-1,0 1 1,1-1-1,-1 1 1,0-1 0,0 1-1,-1-1 1,1 1 0,0-1-1,0 0 1,0 0-1,0 0 1,0 1 0,0-1-1,0 0 1,0 0 0,0-1-1,0 1 1,0 0 0,-1 0-1,1 0 1,0-1-1,0 1 1,0-1 0,0 1-1,0-1 1,0 1 0,0-1-1,1 1 1,-1-1-1,0 0 1,0 1 0,0-1-1,1 0 1,-1 0 0,0 0-1,1 0 1,-1 1 0,0-1-1,1 0 1,-1 0-1,1 0 1,0 0 0,-1 0-1,1-1 1,0 1 0,-1 0 209,-7-17-1700</inkml:trace>
  <inkml:trace contextRef="#ctx0" brushRef="#br0" timeOffset="-17119.771">6442 10111 572,'-15'-7'1412,"5"3"232,2 0 201,6 2-253,8 2-220,13 0-216,8 0-212,14 2-200,10 0-280,3 2-452,2-2-608,0 1-856,-5-1-456,-8-2-244,-7-2-25,-7-3 185</inkml:trace>
  <inkml:trace contextRef="#ctx0" brushRef="#br0" timeOffset="35574.823">1 9895 744,'23'-65'9292,"-34"208"-6926,48 209 3,-40-340-3512,-1-41-3071,23-31-2566,-5 36 4942</inkml:trace>
  <inkml:trace contextRef="#ctx0" brushRef="#br0" timeOffset="36000.462">371 9909 724,'-12'-12'7767,"4"31"-5436,5-10-2739,-1 0 634,-1 1-134,0-1 1,1 1-1,0 0 1,0 0-1,1 0 1,0 1-1,1-1 1,0 1-1,1-1 1,0 1-1,1 0 1,0 0-1,0-1 1,1 1-1,1 0 1,0-1-1,0 1 1,1-1-1,0 0 1,1 0-1,1 3-92,-1-11 8,-1 1-1,1-1 0,0 0 1,0 0-1,0 0 0,0-1 1,0 1-1,0-1 0,0 0 1,1 0-1,-1-1 0,0 1 0,0-1 1,1 0-1,-1 0 0,1 0 1,-1-1-1,0 1 0,0-1 1,1 0-1,-1 0 0,0-1 1,0 1-1,0-1 0,0 0 1,0 0-1,-1 0 0,1-1 0,0 1 1,-1-1-1,0 0 0,0 0 1,0 0-1,0 0 0,0-1 1,0 1-1,-1-1 0,0 1 1,0-1-1,0 0 0,0 0 0,0 0 1,-1 0-1,0 0 0,0-1 1,0 1-1,0 0 0,-1-1 1,1 1-1,-1 0 0,0-1 1,-1 1-1,0-3-7,0 1 121,-1 1 0,0 0-1,-1 0 1,1-1 0,-1 2 0,0-1 0,0 0 0,-1 1 0,0-1 0,1 1-1,-1 0 1,-1 0 0,1 0 0,0 1 0,-1 0 0,0 0 0,0 0-1,0 0 1,-4-1-121,-68 1-4222,77 3 4085,1 0 0,-1 0 0,0 0 0,0 1-1,0-1 1,1 0 0,-1 0 0,0 0 0,0 1 0,0-1-1,1 0 1,-1 0 0,0 1 0,0-1 0,0 0-1,0 0 1,0 1 0,0-1 0,1 0 0,-1 0 0,0 1-1,0-1 1,0 0 0,0 1 0,0-1 0,0 0-1,0 0 1,0 1 0,0-1 0,0 0 0,-1 1 0,1-1-1,0 0 1,0 0 0,0 1 0,0-1 0,0 0-1,0 0 1,-1 1 0,1-1 0,0 0 0,0 0 0,0 0-1,-1 1 1,1-1 0,0 0 0,0 0 0,0 0-1,-1 0 1,1 1 0,0-1 0,0 0 0,-1 0 137,16-1-2174</inkml:trace>
  <inkml:trace contextRef="#ctx0" brushRef="#br0" timeOffset="36619.616">1543 10004 596,'-10'-41'7635,"10"41"-6768,0 25 1951,1 208-1180,-6-210-3111,1-9-2905,10-25-586,2-5 3273</inkml:trace>
  <inkml:trace contextRef="#ctx0" brushRef="#br0" timeOffset="37784.329">3267 9985 316,'-64'-43'9240,"108"41"-7311,43 42-1351,-85-38-545,0-1 1,0 0-1,-1 1 1,1-1-1,-1 1 1,1 0-1,-1 0 1,0 0-1,1-1 1,-1 1-1,0 0 0,0 0 1,0 0-1,-1 1 1,1-1-1,0 0 1,-1 0-1,0 0 1,1 1-1,-1-1 1,0 0-1,0 0 1,0 1-1,0-1 1,-1 0-1,1 0 1,-1 0-1,1 1 1,-1-1-1,0 0 1,0 0-1,1 0 1,-2 0-1,1 0 1,0 0-1,0 0 0,-1-1 1,1 1-1,-1 0 1,-1 1-34,-124 102 600,126-103-597,0-1-1,0 1 1,1-1 0,-1 0 0,0 1-1,1-1 1,0 1 0,-1 0 0,1-1-1,0 1 1,0-1 0,-1 1-1,1 0 1,1-1 0,-1 1 0,0-1-1,0 1 1,0-1 0,1 1 0,-1 0-1,1-1 1,-1 1 0,1-1 0,0 0-1,0 1 1,0-1 0,-1 0 0,1 1-1,0-1 1,1 0 0,-1 0-1,0 0 1,0 0 0,0 0 0,1 0-1,-1 0 1,0 0 0,1 0 0,-1-1-1,1 1 1,-1 0 0,1-1 0,0 1-3,73 24 239,-72-24-228,205 25-2156,-208-26 1957,-1-1 0,1 1-1,0 0 1,-1-1 0,1 1 0,0 0-1,-1-1 1,1 1 0,0-1 0,-1 1-1,1-1 1,0 1 0,0-1-1,0 1 1,0-1 0,-1 1 0,1-1-1,0 1 1,0-1 0,0 1 0,0-1-1,0 1 1,0-1 0,0 1 0,0-1-1,0 1 1,1-1 0,-1 1 0,0-1-1,0 1 1,0-1 0,1 1-1,-1-1 1,0 1 0,0-1 0,1 1-1,-1 0 1,0-1 0,1 1 0,-1 0-1,0-1 1,1 1 0,-1 0 0,1-1-1,-1 1 1,1 0 0,-1 0 0,1-1-1,-1 1 189,-16-13-2116</inkml:trace>
  <inkml:trace contextRef="#ctx0" brushRef="#br0" timeOffset="36971.93">1767 9948 812,'16'-8'6096,"-14"22"-3490,-17 38-2263,10-38-49,3-7-302,0-3-22,0-1-1,0 0 0,0 0 1,0 1-1,1-1 1,-1 1-1,1 0 0,0-1 1,0 1-1,1 0 1,-1-1-1,1 1 0,-1 0 1,1 0-1,1 0 1,-1 0-1,0-1 0,1 1 1,0 0-1,0 0 1,0-1-1,0 1 0,0-1 1,1 1-1,0-1 1,0 1-1,0-1 1,0 0-1,0 0 0,0 0 1,1 0-1,0 0 1,-1-1-1,1 1 0,0-1 1,0 0-1,1 0 1,-1 0-1,0 0 0,1 0 1,-1-1-1,4 2 31,36 1 475,1-2 0,-1-2-1,0-1 1,0-3 0,0-1-1,9-4-474,-33 5-671,-30 2-4375,-11-4 1183,13-5 2257</inkml:trace>
  <inkml:trace contextRef="#ctx0" brushRef="#br0" timeOffset="37209.822">2086 9874 700,'-12'15'6464,"11"28"-3969,2-33-1711,-22 139 1590,1 22-9602,24-151 5096,4-7 175</inkml:trace>
  <inkml:trace contextRef="#ctx0" brushRef="#br0" timeOffset="44249.198">5739 10390 368,'-13'-1'1927,"-37"6"4689,43 25-5080,9-28-1465,1 0-1,-1 0 1,1 0 0,0 0-1,-1 0 1,1 0 0,0-1-1,0 0 1,0 1 0,1-1-1,-1 0 1,0 0 0,0-1-1,1 1 1,-1-1 0,0 0-1,1 1 1,-1-2 0,0 1-1,2 0-70,7 1 114,492 51 451,0-32-570,-464-18-6,1-1 0,-1-3 0,1-1 0,-1-2 0,0-2 1,27-8 10,-53 12-7,-9 3 5,0-1 0,-1 0 0,1 0 0,0-1 0,0 1 0,-1-1 0,1 0 0,-1 0-1,1-1 1,-1 1 0,0-1 0,0 0 0,0 0 0,0-1 0,-1 1 0,1-1 0,-1 1-1,0-1 1,0 0 0,0 0 0,-1-1 0,0 1 0,1-1 0,-1 1 0,-1-1 0,1 1-1,-1-1 1,0 0 0,0 0 0,0 0 0,0 0 0,-1 0 0,0 0 0,0 0-1,-1-2 3,-5-353 230,-30 46 552,-36 69 609,69 241-1368,1 1-1,0-1 0,-1 0 1,1 1-1,-1 0 0,0 0 0,0 0 1,0 0-1,-1 0 0,1 1 1,-1-1-1,1 1 0,-1 0 0,0 0 1,0 0-1,0 1 0,0-1 1,0 1-1,0 0 0,0 0 0,-1 0 1,1 1-1,0 0 0,-1-1 1,1 1-1,0 1 0,0-1 0,-1 1 1,1 0-1,0 0 0,0 0 1,0 0-1,-1 1-22,-30 0 54,-49 1-23,0 4 0,0 4-1,-63 17-30,86-20 16,0-2-1,0-3 0,0-3 0,-18-3-15,-40 0 131,-115 33-51,-37 29-282,264-56 198,0 0 1,1 1-1,0 0 0,-1 0 1,2 1-1,-1 0 1,0 0-1,1 0 1,0 1-1,0 0 0,1 0 1,-1 0-1,1 0 1,1 1-1,-1-1 0,1 1 1,0 0-1,1 0 1,-1 0-1,2 0 1,-1 1-1,1-1 0,0 1 1,0-1-1,1 1 1,0-1-1,0 1 1,1-1-1,0 0 0,0 1 1,1-1-1,0 0 1,0 0-1,1 1 0,2 3 4,134 442 484,-123-388-354,-3 2 0,-3 0 0,-4 0 1,-1 25-131,-2-90 28,-1 0 1,1 0 0,-1 0-1,1-1 1,0 1 0,0-1 0,0 0-1,0 0 1,0 0 0,0 0 0,0 0-1,0 0 1,0-1 0,1 0-1,-1 0 1,0 0 0,0 0 0,0 0-1,0 0 1,1-1 0,-1 0 0,0 1-1,0-1 1,2-1-29,9 0 59,486 3-2591,-436 13-1635,-63-13 3987,-1-1 0,1 1 0,0-1-1,0 1 1,0-1 0,-1 1 0,1 0 0,0-1 0,-1 1 0,1 0-1,0 0 1,-1-1 0,1 1 0,-1 0 0,0 0 0,1 0 0,-1 0 0,0 0-1,1 0 1,-1 0 0,0-1 0,0 1 0,0 0 0,0 0 0,0 0-1,0 0 1,0 0 0,0 0 0,0 0 0,0 0 0,0 0 0,-1 0 0,1 0-1,0 0 1,-1 0 0,1 0 0,-1-1 0,1 1 0,-1 0 0,0 0 180,-10 14-2114</inkml:trace>
  <inkml:trace contextRef="#ctx0" brushRef="#br0" timeOffset="60277.676">533 10442 592,'-3'-43'10320,"106"96"-9188,-72-38-1087,0-2 0,1-1 0,0-1 1,0-1-1,1-2 0,1-2 0,11 1-45,-7 0 13,0-2 0,0-2-1,1-1 1,-1-2-1,1-2 1,-1-1-1,0-2 1,0-2-1,0-1 1,-1-2 0,0-1-1,5-5-12,6-10-34,-1-3 0,-1-1 0,-1-3 0,-3-1-1,15-16 35,-50 44 509,3-3-2507,-16 18-3157,-8 4 1190,7-8 2390</inkml:trace>
  <inkml:trace contextRef="#ctx0" brushRef="#br0" timeOffset="63996.998">1960 10409 112,'-15'-6'5122,"20"12"-1841,18 15-2694,21 20-131,1-2 0,3-2 1,0-2-1,8 0-456,-20-21 50,0-1-1,1-3 1,0-1 0,1-1 0,0-2-1,1-2 1,-1-2 0,0-1-1,1-2 1,-1-2 0,0-1 0,0-2-1,0-1 1,0-3 0,-2-1-1,5-3-49,10-1-22,-2-4 0,0-1-1,-1-2 1,-1-3-1,-1-1 1,-1-3-1,-2-1 1,-1-2-1,12-14 23,-42 28-941,-33 4-5135,3 7 4410,-1-3-151</inkml:trace>
  <inkml:trace contextRef="#ctx0" brushRef="#br0" timeOffset="71799.656">3682 8799 368,'33'-26'6943,"-43"43"-5312,0-7-1440,-2-1-1,1 0 1,-1 0-1,0-1 1,-1-1-1,1 0 1,-2-1-1,1 0 1,-1-1-1,-9 2-190,20-5 17,1 0 0,-1 0 0,1-1 0,-1 1 0,1-1 1,-1 0-1,0 0 0,0 0 0,0 0 0,0 0 0,0-1 0,0 1 0,0-1 0,1 0 0,-1 0 1,0 0-1,0 0 0,0-1 0,0 1 0,0-1 0,0 1 0,0-1 0,0 0 0,0 0 0,1-1 0,-1 1 1,0-1-1,1 1 0,-1-1 0,1 0 0,0 1 0,-1-1 0,1-1 0,0 1 0,0 0 0,0 0 1,1-1-1,-1 1 0,1-1 0,-1 0 0,1 1 0,0-1 0,0 0 0,0 0 0,0 1 0,0-1 0,1 0 1,-1 0-1,1 0 0,0-1-17,1-6-31,1 1-1,0-1 1,1 1 0,0 0 0,1 0 0,0 0 0,0 0 0,1 1 0,0 0-1,0 0 1,1 0 0,0 0 0,0 1 0,1 0 0,2-1 31,-6 5-23,0 1 0,0-1 1,0 1-1,0 0 0,1 0 1,-1 0-1,1 0 0,0 1 1,-1-1-1,1 1 0,0 0 1,0 0-1,0 0 0,0 1 1,0-1-1,0 1 0,-1 0 1,1 0-1,0 0 0,0 1 0,0-1 1,0 1-1,0 0 0,0 0 1,0 1-1,-1-1 0,1 1 1,-1 0-1,1 0 0,-1 0 1,1 0-1,-1 0 0,0 1 1,0-1-1,0 1 0,-1 0 1,2 1 22,4 10 29,-2 0 0,1 0 0,-2 1 0,1 0 1,-2 0-1,0 0 0,-1 0 0,-1 0 0,0 1 0,-1-1 1,-1 1-1,0 0 0,-1-1 0,-1 1 0,0-1 0,-1 0 1,-1 0-1,0 0 0,-1 0 0,-1 0 0,-6 12-29,-15 48 27,-22 73 306,29-48-5319,21-70 1150,4-20 2130</inkml:trace>
  <inkml:trace contextRef="#ctx0" brushRef="#br0" timeOffset="72506.4">3670 9932 344,'0'0'966,"0"0"53,3 19 3908,-4-15-4848,0-1 0,0 1 0,-1 0 1,1-1-1,-1 0 0,0 1 0,0-1 0,0 0 0,-1 0 1,1 0-1,-1 0 0,0 0 0,1-1 0,-1 1 0,0-1 1,-1 0-1,1 0 0,0 0 0,-1 0 0,1 0 0,-1-1 1,1 1-1,-1-1 0,0 0 0,1 0 0,-1-1 0,0 1 1,0-1-1,0 0 0,0 0 0,1 0 0,-1 0 0,0-1 1,0 0-1,0 1 0,1-1 0,-1 0 0,0-1 0,1 1 1,-1-1-1,1 0 0,0 0 0,-1 0 0,1 0 0,0 0 0,0-1 1,0 1-1,1-1 0,-1 0 0,1 0 0,-1 0 0,1 0 1,0 0-1,0-1 0,0 1 0,1-1 0,-1 1 0,1-1 1,0 1-1,-1-4-79,2-1-38,-1 0 0,2 1 0,-1-1 0,1 1 1,0-1-1,1 0 0,0 1 0,0 0 0,0-1 0,1 1 1,0 0-1,1 0 0,0 1 0,0-1 0,0 1 0,0 0 1,4-4 37,-6 8-19,1-1 0,-1 1 0,0-1 1,1 1-1,-1 0 0,1 0 1,0 0-1,0 0 0,0 0 1,0 1-1,0-1 0,0 1 1,0 0-1,0 0 0,1 0 1,-1 0-1,0 1 0,1-1 0,-1 1 1,0 0-1,1 0 0,-1 0 1,0 1-1,1-1 0,-1 1 1,0-1-1,1 1 0,-1 0 1,0 0-1,0 1 0,0-1 0,0 1 1,0 0-1,0-1 0,0 1 1,0 0-1,-1 1 0,1-1 1,-1 0-1,1 2 19,2 1 19,0 1 0,0 1 0,-1-1 0,0 1 0,0-1 0,-1 1 0,0 0 0,0 1 0,0-1 0,-1 0 0,0 1 0,0-1 0,-1 1 0,0 0 0,-1-1 0,1 1 0,-2 0 0,1 0 0,-1-1 0,0 1 0,0 0 0,-1-1 0,-2 7-19,-3 7 189,0 0 1,-1-1-1,-1 0 1,-1 0-1,0-1 0,-2-1 1,-12 17-190,-9 6-120,-15 20-2649,8 4-3832,33-51 4737</inkml:trace>
  <inkml:trace contextRef="#ctx0" brushRef="#br0" timeOffset="75285.268">1470 10887 960,'-4'-85'6344,"-10"186"-2795,-46 262-1035,60-343-3020,0-19 383,0-1 0,0 1 0,1 0-1,-1-1 1,0 1 0,1-1 0,-1 1-1,0-1 1,1 1 0,-1-1 0,1 1 0,-1-1-1,1 1 1,-1-1 0,1 0 0,-1 1-1,1-1 1,0 0 0,-1 1 0,1-1-1,-1 0 1,1 0 0,0 0 0,-1 0 0,1 1-1,0-1 1,-1 0 0,1 0 0,0 0-1,-1 0 1,1 0 0,-1 0 0,1-1 0,0 1-1,-1 0 1,1 0 0,0 0 0,-1-1-1,1 1 1,-1 0 0,1-1 0,-1 1-1,1 0 1,-1-1 0,1 1 0,-1-1 0,1 1-1,-1-1 1,1 1 0,-1-1 0,0 1-1,1-1 1,-1 1 0,0-1 0,1 1-1,-1-1 1,0 0 123,47-37-3976,-13 8 2359</inkml:trace>
  <inkml:trace contextRef="#ctx0" brushRef="#br0" timeOffset="75677.427">1951 10823 180,'3'16'6008,"-23"18"-4161,14-27-1345,-26 44-250,14-25-88,1 0 0,1 2-1,2-1 1,1 2 0,1 0 0,-5 17-164,18-42 0,0-1 1,0 1 0,0 0-1,0 0 1,0-1 0,1 1-1,-1 0 1,1-1 0,0 0-1,0 1 1,1-1 0,-1 0-1,1 0 1,-1 0 0,1-1-1,0 1 1,0 0 0,0-1-1,0 0 1,1 0 0,-1 0 0,1 0-1,-1 0 1,1-1 0,-1 0-1,1 0 1,0 0 0,0 0-1,0 0 1,-1-1 0,1 1-1,0-1 1,0 0 0,0 0-1,0-1 1,0 1 0,2-2-1,14 6 25,185 35 1684,-210-39-2771,-39-20-7971,37 4 7605</inkml:trace>
  <inkml:trace contextRef="#ctx0" brushRef="#br0" timeOffset="75974.345">2169 10852 300,'1'-1'113,"-1"1"1,1-1-1,-1 1 1,1-1-1,-1 1 1,0-1-1,1 1 1,-1-1-1,0 0 1,1 1-1,-1-1 0,0 0 1,0 1-1,0-1 1,1 0-1,-1 1 1,0-1-1,0 0 1,0 0-1,0 1 1,0-1-1,0 0 0,-1 1 1,1-1-1,0 0 1,0 1-1,0-1 1,-1 0-1,1 1 1,0-1-1,-1 0 1,1 1-1,0-1 0,-1 1 1,1-1-1,-1 1 1,1-1-1,-1 1 1,1-1-1,-1 1 1,1-1-1,-1 1 1,0 0-1,1-1 0,-1 1 1,0 0-1,1 0 1,-1-1-1,0 1 1,1 0-1,-1 0 1,0 0-1,1 0 1,-1 0-1,0 0 0,1 0 1,-1 0-1,0 0 1,0 0-114,-27 39 2606,-24 42-888,-25 38-374,6 3 1,-20 55-1345,88-170 62,-16 45-2988,19-51 2774,-1 0 0,1-1-1,0 1 1,-1 0 0,1 0 0,0 0 0,0-1 0,0 1 0,0 0-1,0 0 1,0 0 0,0 0 0,0-1 0,0 1 0,1 0 0,-1 0 0,0 0-1,0-1 1,1 1 0,-1 0 0,0 0 0,1-1 0,-1 1 0,1 0 0,-1-1-1,1 1 1,-1 0 0,1-1 0,0 1 0,-1-1 0,1 1 0,0-1 0,-1 1-1,1-1 1,0 1 0,0-1 0,-1 0 0,1 0 0,0 1 0,0-1 0,-1 0-1,1 0 1,0 0 0,0 0 0,0 0 0,0 0 0,-1 0 0,1 0-1,0 0 1,0 0 0,0 0 0,-1 0 0,1-1 0,0 1 0,0 0 0,0-1 152,17-5-1788</inkml:trace>
  <inkml:trace contextRef="#ctx0" brushRef="#br0" timeOffset="77329.583">1781 10875 564,'-11'-1'370,"0"0"1,0 1-1,1 0 0,-1 1 1,0 0-1,0 1 1,1 0-1,-1 0 0,1 1 1,0 1-1,-1 0 0,1 0 1,0 2-371,-2 0 188,1 1 1,0 0-1,1 0 1,0 2-1,0-1 1,1 1-1,0 1 1,0-1 0,1 2-1,0-1 1,1 1-1,0 0 1,1 0-1,1 1 1,-1 0-1,-1 8-188,6-16 33,0 0 0,0 0 0,1 0 0,-1 0-1,1 0 1,0 0 0,0 0 0,1 0-1,-1 0 1,1 0 0,0 0 0,0 0-1,0 0 1,1 0 0,-1 0 0,1-1 0,0 1-1,0 0 1,0-1 0,0 0 0,1 1-1,-1-1 1,1 0 0,0 0 0,0-1-1,0 1 1,0-1 0,1 1 0,-1-1 0,1 0-1,-1 0 1,1 0 0,0-1 0,0 1-1,0-1 1,0 0 0,0 0 0,0 0 0,0-1-1,0 0 1,0 1 0,0-1 0,0-1-1,0 1 1,0 0 0,2-2-33,10 2-13,-1 0 0,1-2 1,-1 1-1,0-2 0,1 0 1,-1-1-1,-1-1 0,1 0 0,-1-1 1,0-1-1,6-3 13,-15 7-1,0 1 0,-1-1 0,1 0 0,-1 0 0,0 0 0,0-1-1,0 0 1,0 1 0,0-1 0,-1-1 0,0 1 0,0 0 0,0-1 0,-1 1 0,1-1 0,-1 0 0,0 0 0,0 0 0,-1 0 0,0 0 0,1-1 0,-2 1 0,1 0-1,-1 0 1,0-1 0,0 1 0,0 0 0,-1-1 0,1 1 0,-1 0 0,-1 0 0,1 0 0,-1 0 0,-1-3 1,0 0 42,0 1 0,0 0 1,-1 1-1,0-1 0,0 1 0,-1 0 0,0 0 1,0 0-1,0 0 0,-1 1 0,0 0 0,0 0 1,0 1-1,0-1 0,-1 1 0,0 1 0,0-1 1,0 1-1,0 1 0,0-1 0,-1 1 1,1 0-1,-1 1 0,1 0 0,-1 0 0,0 0 1,1 1-1,-1 1 0,0-1 0,1 1 0,-1 0 1,1 1-1,-1 0 0,1 0 0,-1 0 0,1 1 1,0 0-1,0 1 0,1-1 0,-1 1 1,1 1-1,-3 1-42,3-3 43,1 0 1,-1 0-1,1 1 0,-1 0 1,1 0-1,0 0 1,0 0-1,1 1 1,0 0-1,-1 0 0,1 0 1,1 0-1,-1 1 1,1-1-1,0 1 1,0 0-1,1 0 0,0 0 1,0 0-1,0 1 1,1-1-1,0 0 1,0 1-1,0-1 0,1 1 1,0-1-1,1 1 1,-1-1-1,1 1 1,0-1-1,1 1 0,-1-1 1,1 0-1,1 0 1,-1 0-1,1 0 1,0 0-44,10 3 1,0-1 1,1 0 0,0 0-1,0-2 1,1 0 0,-1 0-1,1-1 1,0-1 0,1-1-1,-1 0 1,1-1 0,0-1-1,-1 0 1,1-1 0,0 0-1,-1-2 1,1 0 0,0 0 0,2-3-2,-5 3-34,1-2 0,-1 1 0,0-2 0,0 0 0,-1 0 0,0-1 1,0-1-1,0 0 0,0 0 0,6-7 34,-15 12 9,0-1 1,0 1-1,-1-1 0,1 0 1,0 0-1,-1 0 1,0 0-1,0 0 0,0 0 1,0-1-1,0 1 0,-1-1 1,1 1-1,-1-1 0,0 0 1,0 0-1,0 1 1,-1-1-1,1 0 0,-1 0 1,0 0-1,0 0 0,0 1 1,-1-1-1,1 0 0,-1 0 1,0 0-1,0 1 1,-1-1-1,1 0 0,-1 1 1,1-1-1,-1 1 0,0 0 1,0 0-1,-1-1 0,1 1 1,-1 1-1,0-2-9,-2-1-15,0 1 0,0 0 0,-1 0 0,0 0-1,0 1 1,0 0 0,0 0 0,0 0 0,0 1 0,-1-1-1,1 2 1,-1-1 0,0 1 0,1 0 0,-1 0 0,0 1-1,0 0 1,0 0 0,1 1 0,-1-1 0,0 2 0,1-1-1,-1 1 1,0 0 0,1 0 0,0 1 0,0-1 0,-1 1-1,2 1 1,-1-1 0,0 1 0,1 0 0,-1 1 0,1-1-1,1 1 1,-1 0 0,1 0 0,-1 1 0,1-1-1,1 1 1,-1 0 0,1 0 0,0 0 0,0 0 0,1 0-1,0 1 1,0-1 0,1 2 15,3 0-348,1 0-1,0 0 0,0 0 1,1 0-1,0-1 0,1 1 1,0-1-1,0 0 1,0 0-1,1-1 0,0 0 1,0 0-1,1 0 0,-1 0 1,1-1-1,1-1 1,-1 1-1,1-1 0,-1 0 1,1-1-1,0 0 0,1 0 1,-1 0-1,0-1 1,1-1-1,-1 1 0,7-1 349,57 10-1860</inkml:trace>
  <inkml:trace contextRef="#ctx0" brushRef="#br0" timeOffset="77946.072">3219 11097 240,'-74'-35'7931,"-46"38"-4467,116-2-3393,-3-1 2,0 1-1,1 1 1,-1-1-1,0 1 1,0 0 0,1 1-1,-1-1 1,1 2-1,0-1 1,0 0 0,0 1-1,0 0 1,1 1-1,0-1 1,-1 1 0,2 0-1,-1 0 1,0 1-1,1-1 1,0 1 0,-2 4-73,7-5-14,1-1 0,0 1 0,0-1 0,0 0 0,0 0 0,0 0 0,1 0 0,0-1 0,0 1 0,0 0 1,0-1-1,0 0 0,1 0 0,-1 0 0,1 0 0,0-1 0,0 1 0,0-1 0,0 0 0,0 0 1,1-1-1,-1 1 0,0-1 0,1 0 0,-1 0 0,1 0 0,0-1 0,2 0 14,6 5-80,1-2 0,-1 0-1,1 0 1,0-1 0,0-1 0,0 0-1,0-1 1,-1-1 0,1 0 0,0-1-1,0 0 1,-1-1 0,1-1 0,7-2 80,-19 3 37,0 1 0,0 0 0,0-1 1,0 1-1,-1-1 0,1 1 0,0-1 0,-1 0 1,0 1-1,0-1 0,0 0 0,0 0 0,0 0 1,-1 0-1,1 0 0,-1 0 0,0 0 0,0 0 1,0 0-1,0 0 0,0 0 0,-1 0 0,0 0 1,1 0-1,-1 0 0,0 0 0,0 0 1,-1 0-1,1 0 0,0 1 0,-1-1 0,0 1 1,0-1-1,0 1 0,0-1 0,0 1 0,0 0 1,0 0-1,-1 0 0,1 0 0,-1 1 0,1-1 1,-1 1-1,0-1 0,0 1 0,1 0 0,-1 0 1,0 0-1,0 1 0,0-1 0,-2 0-37,-3-2 79,0-1 0,-1 1 0,1 1 0,-1-1 0,1 2-1,-1-1 1,0 1 0,0 0 0,1 1 0,-1 0 0,0 0 0,0 1 0,0 0-1,1 1 1,-1 0 0,0 0 0,1 1 0,0 0 0,0 0 0,0 1 0,0 0-1,0 0 1,1 1 0,-1 0 0,1 1 0,1-1 0,-1 1 0,1 1-1,0-1 1,0 1 0,1 0 0,0 0 0,0 1 0,-1 2-79,6-7-8,-1 0 1,1 0-1,-1 0 1,1 0-1,0 0 0,0 0 1,0 0-1,1 0 1,-1 0-1,1 0 1,0 0-1,-1 0 1,1-1-1,1 1 0,-1 0 1,0 0-1,1-1 1,-1 1-1,1-1 1,0 1-1,0-1 0,0 0 1,0 0-1,0 0 1,0 0-1,0 0 1,1 0-1,-1 0 1,1-1-1,0 1 0,-1-1 1,1 0-1,0 0 1,0 0-1,0 0 1,1 0 7,112 13-643,-103-15 618,1 0 1,-1-1-1,1 0 0,-1-1 1,0-1-1,0 0 0,0-1 1,0 0-1,-1-1 0,0 0 1,0-1-1,-1 0 0,0-1 1,0 0-1,0-1 0,-1 0 1,-1-1-1,0 0 0,0-1 1,0 0 24,-8 10 12,0-1 0,0 0 1,1 0-1,-1 0 0,0 0 0,0 0 1,-1 0-1,1-1 0,0 1 1,-1 0-1,1 0 0,-1 0 1,0-1-1,0 1 0,0 0 0,0 0 1,0-1-1,0 1 0,-1 0 1,1 0-1,-1-1 0,1 1 0,-1 0 1,0 0-1,0 0 0,0 0 1,0 0-1,0 0 0,-1 0 1,1 0-1,0 1 0,-1-1 0,1 0 1,-1 1-1,0-1 0,0 1 1,1 0-1,-1-1 0,0 1 0,0 0 1,0 0-1,0 0 0,-1 0 1,1 1-1,-2-1-12,-104-15-5141,106 16 4883,1 0 119,0 1 0,0-1 0,1 0 0,-1 1 1,0-1-1,0 0 0,0 0 0,0 0 0,1 1 0,-1-1 0,0 0 0,0 0 1,0 0-1,0 0 0,1-1 0,-1 1 0,0 0 0,0 0 0,0 0 0,1-1 1,-1 1-1,0 0 0,0-1 0,1 1 0,-1-1 0,0 1 0,0-1 0,1 1 1,-1-1-1,1 1 0,-1-1 0,0 1 0,1-1 0,-1 0 0,1 0 0,0 1 1,-1-1-1,1 0 0,-1 0 0,1 1 0,0-1 0,0 0 0,0 0 0,-1 0 1,1 1-1,0-1 0,0 0 0,0 0 0,0 0 0,0 0 0,0 0 139,14-19-2024</inkml:trace>
  <inkml:trace contextRef="#ctx0" brushRef="#br0" timeOffset="78686.186">3690 10322 780,'-1'0'113,"-1"0"37,1 0-1,-1-1 0,0 1 0,1 0 1,-1 0-1,1 0 0,-1 0 0,1 0 1,-1 1-1,1-1 0,-1 0 0,1 1 1,-1-1-1,1 1 0,-1-1 1,1 1-1,0 0 0,-1 0 0,1 0 1,0 0-1,0-1 0,-1 2 0,1-1 1,0 0-1,0 0 0,0 0 0,0 0 1,1 1-1,-1-1 0,0 0 0,0 1 1,1-1-1,-1 1 0,1-1 0,-1 1 1,1-1-1,0 1 0,-1-1 0,1 1 1,0-1-1,0 1 0,0-1 0,0 1 1,0-1-1,1 1 0,-1-1 0,0 1 1,1-1-1,-1 1 0,1-1 0,0 2-149,121 138 3410,-109-129-3384,2-1-1,0 0 1,0-1-1,1-1 0,0 0 1,1-1-1,-1-1 0,1-1 1,1 0-1,0-1 0,-1-1 1,1-1-1,0-1 0,1 0 1,-1-1-1,0-1 0,0 0 1,1-2-1,-1 0 0,0-1 1,0-1-1,11-4-25,14-11-7,-1-2 1,-1-2-1,-1-2 0,-1-1 1,-2-2-1,0-1 0,15-19 7,13-6 42,-9 0-333,-94 52-6313,14 7 4411,-1 0 121</inkml:trace>
  <inkml:trace contextRef="#ctx0" brushRef="#br0" timeOffset="80278.45">3565 10910 928,'7'-20'6438,"-13"34"-4070,-12 32-1815,-82 349 965,75-344-3204,48-67-3371,-6-1 3147,4-8 130</inkml:trace>
  <inkml:trace contextRef="#ctx0" brushRef="#br0" timeOffset="80867.119">3725 10976 240,'-14'-51'6446,"49"39"-5045,-32 12-1346,0 0-1,1 0 0,-1 1 0,0 0 1,0-1-1,0 1 0,0 0 0,0 1 1,0-1-1,0 0 0,0 1 0,0 0 1,-1-1-1,1 1 0,-1 0 0,1 0 1,-1 1-1,0-1 0,0 0 0,0 1 0,0-1 1,0 1-1,0 0 0,-1 0 0,1 0 1,-1 0-1,0 0 0,0 0 0,0 0 1,0 0-1,-1 0 0,1 0 0,-1 0 1,0 1-1,0-1 0,0 0 0,0 0 1,0 0-1,-1 1 0,1-1 0,-1 0 1,0 0-1,0 0 0,0 0 0,-1 0 1,1 0-1,-1 0 0,1-1-54,-6 6 72,1-1 0,-1-1 0,0 1 0,-1-1 0,1-1 0,-1 1 0,0-1 0,-1-1 0,1 1 0,-1-2 0,0 1 0,0-1 0,-3 1-72,-30 12-76,42-14 59,0-1-1,0 1 1,0-1-1,1 1 1,-1-1-1,0 0 1,0 1-1,1-1 1,-1 0-1,1 1 1,0-1-1,-1 0 1,1 1-1,0-1 1,0 0-1,-1 0 1,1 0-1,0 0 1,0 0-1,0 0 1,1 0-1,-1 0 1,0 0-1,0 0 1,0-1 0,1 1-1,-1 0 1,0-1-1,1 1 1,-1-1-1,0 0 1,1 1-1,0-1 18,3 3-37,-5-3 37,8 5 111,1 0-1,-1 1 0,-1-1 1,1 2-1,-1-1 1,0 1-1,0 0 0,0 0 1,-1 1-1,-1 0 1,1 0-1,-1 1 0,-1-1 1,1 1-1,0 4-110,-7-9 90,0 0-1,0 0 1,-1 0 0,0 0-1,0 0 1,0-1-1,0 1 1,0-1 0,-1 0-1,1 0 1,-1 0-1,0-1 1,0 1 0,0-1-1,0 0 1,0 0-1,-1 0 1,1 0 0,-1-1-1,1 0 1,-1 0-1,0 0 1,1-1 0,-1 1-1,0-1 1,1 0-1,-1 0 1,-3-1-90,-64 5-823,25-3-3451,60-12-2795,10 2 5081</inkml:trace>
  <inkml:trace contextRef="#ctx0" brushRef="#br0" timeOffset="81451.642">4276 11037 552,'-47'-37'5875,"71"52"-3744,-19-13-2018,-1 0-1,0 0 1,0 0 0,0 1-1,0-1 1,0 1-1,-1 0 1,1 1 0,-1-1-1,0 0 1,0 1 0,0 0-1,0 0 1,-1 0-1,0 0 1,1 0 0,-1 0-1,-1 0 1,1 1-1,-1-1 1,0 1 0,0-1-1,0 1 1,0 0 0,-1-1-1,0 1 1,0 0-1,0 0 1,0-1 0,-1 1-1,0-1 1,0 1-1,0 0 1,-1-1 0,1 0-1,-1 1 1,0-1 0,0 0-1,-1 0 1,1 0-1,-1 0 1,0 0 0,0-1-1,-1 2-112,-36 20 106,32-22-133,-1 1 0,1 0 0,0 1 0,1 0-1,-1 0 1,1 1 0,0 0 0,0 0 0,1 0 0,-1 1-1,2 0 1,-1 0 0,1 1 0,0 0 0,0-1-1,1 2 1,-3 7 27,7-14-5,-1 1-1,1-1 1,0 1 0,1-1-1,-1 1 1,0-1 0,1 1-1,-1-1 1,1 0 0,0 1-1,0-1 1,0 0-1,0 1 1,0-1 0,0 0-1,1 0 1,-1 0 0,1 0-1,-1 0 1,1 0-1,0-1 1,0 1 0,0-1-1,0 1 1,0-1 0,0 1-1,0-1 1,0 0 0,0 0-1,1 0 1,-1 0-1,0-1 1,1 1 0,-1-1-1,1 1 1,-1-1 0,1 0-1,-1 0 1,1 0-1,1 0 6,104-6-11,105-62-574,-125 27-3438,-86 40 3346,1-1 7,-1 1-3735,-4-2 2690</inkml:trace>
  <inkml:trace contextRef="#ctx0" brushRef="#br0" timeOffset="81906.076">5068 11043 760,'19'3'7100,"-31"14"-4524,-33 20-966,32-28-1502,-1-1 0,1-1 0,-1 0-1,0-1 1,-1 0 0,0-1 0,1-1-1,-2 0 1,1-1 0,0-1-1,-1 0 1,1-1 0,-1-1 0,1 0-1,-1-1 1,1-1 0,0 0 0,-1-1-1,1-1 1,0 0 0,1-1 0,-1-1-1,1 0 1,-4-3-108,15 7-22,0 0 1,0 0-1,0-1 0,1 1 1,-1-1-1,0 1 0,1-1 1,0 0-1,0 0 0,0 0 1,0 0-1,0-1 0,1 1 1,-1 0-1,1-1 0,0 1 1,0-1-1,0 1 0,0-1 0,1 0 1,-1 1-1,1-1 0,0 0 1,0 1-1,1-1 0,-1 0 1,1 1-1,0-1 0,-1 1 1,2-1-1,-1 1 0,0-1 1,1 1-1,-1 0 0,1-1 1,0 1-1,0 0 0,0 0 1,1 0-1,2-2 22,1-2-25,0 0 1,1 1-1,0-1 0,0 1 1,1 1-1,0 0 0,0 0 1,0 0-1,0 1 0,1 0 1,0 0-1,0 1 1,0 1-1,0-1 0,9 0 25,-9 2 32,0 1 1,0 0-1,0 1 0,0 0 0,0 1 0,0 0 0,0 0 1,-1 0-1,1 1 0,-1 1 0,0-1 0,1 1 0,-2 1 0,1 0 1,0 0-1,-1 0 0,0 1 0,-1 0 0,1 0 0,-1 1 1,0 0-1,0 0 0,-1 0 0,0 0 0,-1 1 0,1 0 1,-1 0-1,-1 1 0,0-1 0,0 1 0,0-1 0,-1 1 1,-1 0-1,1 0 0,-2 0 0,1 0 0,-1 0 0,0 0 1,-1 0-1,0 0 0,0 0 0,-3 7-32,-70 134-217,7-61-4436,5-44-2501,43-45 5204</inkml:trace>
  <inkml:trace contextRef="#ctx0" brushRef="#br0" timeOffset="82682.291">3923 10405 104,'-4'15'6159,"-4"8"-5589,-2 51 603,3 0 0,3 0 0,7 66-1173,-2-27 334,-25 511 1985,20-602-2319,3-30-1711,33-128-7620,-14 88 7716</inkml:trace>
  <inkml:trace contextRef="#ctx0" brushRef="#br0" timeOffset="84108.201">4058 10405 716,'1'0'109,"0"1"1,1 0-1,-1 0 0,0 0 1,0 0-1,0 0 1,0 0-1,0 0 0,0 0 1,0 1-1,0-1 0,0 0 1,-1 0-1,1 1 0,0-1 1,-1 1-1,1-1 0,-1 0 1,0 1-1,1-1 0,-1 1 1,0-1-1,0 1 1,0-1-1,0 1 0,0-1 1,0 1-1,0-1 0,-1 1 1,1-1-1,0 1 0,-1-1 1,1 1-1,-1-1 0,0 0 1,1 1-1,-1-1 1,0 0-1,0 0 0,0 0 1,0 1-1,0-1 0,0 0 1,0 0-1,0 0 0,-1 0 1,1-1-1,0 1 0,0 0 1,-1 0-1,1-1 0,-1 1 1,1-1-1,0 1 1,-1-1-1,1 0 0,-1 0 1,1 1-1,-1-1 0,1 0 1,-1 0-1,1 0 0,-1-1 1,1 1-1,-2 0-109,25 14 108,2-1-1,-1-2 1,1 0 0,1-1-1,0-1 1,0-1 0,1-2-1,0 0 1,0-2 0,0-1-1,1-1 1,-1-1 0,12-2-108,878-16-427,-503 10 939,-389 0 615,-41 1-56,12 6-1018,-1 1 0,1-1 0,0 1 1,0 1-1,0-1 0,0 1 0,1 0 0,-1 0 0,0 0 0,1 0 1,-1 1-1,1 0 0,0 0 0,0 0 0,0 1 0,0-1 0,0 1 1,1 0-1,0 0 0,0 0 0,0 0 0,0 1 0,1-1 0,-1 1 1,1 1-54,-42 130-40,40-119 56,-8 53 39,2 0 1,4 1-1,3 54-55,-4 44 146,-36 196 555,40-362-681,0 0 0,-1 0-1,1 0 1,-1 0 0,1-1-1,-1 1 1,0-1 0,0 0 0,0 0-1,0 0 1,0-1 0,0 0-1,0 1 1,-1-1 0,1-1-1,0 1 1,-1-1 0,1 1-1,-1-1 1,1 0 0,-1-1 0,1 1-1,0-1 1,-1 0 0,1 0-1,0 0 1,-2-2-20,-9 2 37,-728-36 359,561 40 1093,0 8 0,0 9-1,-99 26-1488,157-31 1669,116-23-4158,8-42-10727,1 35 10725,-1-4 254</inkml:trace>
  <inkml:trace contextRef="#ctx0" brushRef="#br0" timeOffset="90785.056">5915 10867 808,'-64'27'6346,"23"-8"871,70-10-4288,11-2-2757,-23-5-218,-1 1 0,0 0 0,0 1 0,0 1 0,0 0 1,-1 2-1,0-1 0,0 2 0,12 7 46,-26-14-4,-1 1 1,1-1-1,0 0 0,0 0 1,-1 0-1,1 0 0,-1 1 1,1-1-1,-1 0 0,1 0 1,-1 1-1,0-1 0,0 0 1,0 1-1,0-1 0,0 0 1,0 1-1,0-1 0,0 0 1,0 1-1,0-1 1,-1 0-1,1 0 0,-1 1 1,1-1-1,-1 0 0,1 0 1,-1 0-1,0 1 0,0-1 1,1 0-1,-1 0 0,0 0 1,0 0-1,0 0 0,0-1 1,0 1-1,0 0 0,0 0 1,0-1-1,-1 1 0,1 0 1,-1-1 3,-54 37 84,55-36-82,-122 43 193,169 0-350,-37-38 194,0 1 0,-1-1 0,0 1 0,0 1 1,-1-1-1,1 1 0,-2 0 0,1 1 0,-1 0 1,-1 0-1,0 0 0,0 1 0,-1-1 0,2 7-39,-6-14 17,0 1 0,-1-1-1,1 1 1,-1-1 0,0 0 0,0 0-1,1 1 1,-2-1 0,1 0-1,0 0 1,0 0 0,-1 0 0,1 0-1,-1 0 1,1 0 0,-1 0-1,0-1 1,0 1 0,0-1 0,0 1-1,0-1 1,0 0 0,0 0-1,0 0 1,-1 0 0,1 0 0,0 0-1,-1-1 1,1 1 0,0-1-1,-1 1 1,1-1 0,-1 0 0,1 0-1,-1 0 1,-1-1-17,-53-11-5309,59-3-501,27-9 2458,-25 21 2635,22-17-1249</inkml:trace>
  <inkml:trace contextRef="#ctx0" brushRef="#br0" timeOffset="91220.492">6438 10968 1320,'-11'-22'10060,"42"14"-8457,-14 6-1567,0 1 0,0 0 0,1 1 0,-1 2 0,0-1-1,0 2 1,0 0 0,0 1 0,-1 1 0,1 0 0,13 8-36,-28-10 39,0 0-1,0 1 1,-1 0 0,1 0 0,-1-1-1,0 1 1,0 0 0,0 0 0,-1 0-1,0 0 1,1 0 0,-1 0 0,0 0-1,-1 0 1,1 0 0,-1 0 0,0 0-1,0 0 1,0-1 0,0 1 0,-1 0-1,1-1 1,-1 1 0,0-1 0,0 1-1,-1-1 1,0 1-39,-6 19 264,-44 169 752,46-110-6444,5-88-236,0-3 4347,1-8-690</inkml:trace>
  <inkml:trace contextRef="#ctx0" brushRef="#br0" timeOffset="91407.287">6507 11188 432,'-15'-8'1568,"3"2"320,4 3 261,8-1-45,6 2-360,8 0-332,16-2-316,5 1-376,9-1-492,4 2-664,0 2-1052,-4-2-580,-7 0-304,-1 0-81,-11-3 149,-2-1 404</inkml:trace>
  <inkml:trace contextRef="#ctx0" brushRef="#br0" timeOffset="111398.408">89 12005 348,'37'-32'7859,"-35"33"-4641,6 48-2129,24 385 924,-19-437-7968,13-29 1453,-8 7 2474,2-5 326</inkml:trace>
  <inkml:trace contextRef="#ctx0" brushRef="#br0" timeOffset="111780.684">522 12057 168,'0'0'1223,"0"0"147,0 0 83,-8 18 2513,3-10-3825,1 1 1,1-1-1,-1 1 1,2 0-1,-1 0 1,1 0-1,0 0 0,1 0 1,0 1-1,0-1 1,1 0-1,1 1 0,-1-1 1,1 0-1,1 0 1,0 0-1,0 0 0,1 0 1,0 0-1,0 0 1,1-1-1,1 2-141,0-8-26,1 0-1,-1 0 1,1 0 0,-1-1-1,1 1 1,0-1-1,0-1 1,-1 1 0,1-1-1,0 0 1,0 0-1,0-1 1,-1 0 0,1 0-1,0 0 1,-1-1 0,1 0-1,-1 0 1,1 0-1,-1 0 1,0-1 0,0 0-1,0 0 1,0-1-1,-1 1 1,1-1 0,-1 0-1,0 0 1,0-1 0,0 1-1,-1-1 1,0 0-1,0 1 1,0-2 0,1-1 26,-1 2 12,-1-1 1,1 0 0,-1 0 0,0 0 0,0-1-1,-1 1 1,0 0 0,0-1 0,-1 1 0,1 0-1,-1-1 1,-1 1 0,1-1 0,-1 1 0,0 0 0,-1-1-1,1 1 1,-1 0 0,-1 0 0,1 0 0,-1 0-1,0 1 1,0-1 0,-1 1 0,1-1 0,-1 1-1,0 0 1,-1 1 0,1-1 0,-1 1 0,0 0-1,0 0 1,-1 0 0,1 1-13,4 2-163,0 1-1,0-1 1,0 1 0,1-1-1,-1 1 1,0 0 0,0-1-1,0 1 1,0 0 0,0 0-1,0-1 1,0 1 0,0 0-1,0 0 1,0 0 0,0 0-1,0 1 1,0-1 0,0 0-1,0 0 1,0 1 0,0-1-1,0 0 1,0 1 0,0-1-1,0 1 1,0-1 0,0 1-1,1 0 1,-1-1 0,0 1-1,0 0 1,1-1 0,-1 1-1,0 0 1,1 0 0,-1 0-1,1 0 1,-1-1 0,1 1-1,-1 0 1,1 0 0,0 0-1,0 0 1,-1 0 0,1 0-1,0 0 1,0 0 0,0 0-1,0 0 1,0 0 0,0 0-1,0 1 164,8 8-1634</inkml:trace>
  <inkml:trace contextRef="#ctx0" brushRef="#br0" timeOffset="112316.939">1698 11958 1052,'-12'-7'1101,"12"7"-983,1 1-1,-1 0 1,0 0 0,0 0 0,0-1-1,0 1 1,0 0 0,0 0 0,0 0-1,0-1 1,0 1 0,0 0 0,-1 0-1,1 0 1,0-1 0,0 1 0,-1 0-1,1 0 1,-1-1 0,1 1 0,0 0-1,-1-1 1,1 1 0,-1 0 0,0-1-1,1 1 1,-1-1 0,1 1 0,-1-1-1,0 1 1,0-1 0,1 1 0,-1-1-1,0 0 1,0 1 0,1-1 0,-1 0-1,0 0 1,0 0 0,0 1 0,1-1-1,-1 0 1,0 0 0,0 0 0,0 0-1,1-1 1,-1 1 0,0 0 0,0 0-1,0 0 1,1-1 0,-1 1 0,0 0-1,0-1 1,1 1 0,-1 0 0,0-1-1,1 1 1,-1-1 0,0 1 0,1-1-1,-1 0 1,1 1 0,-1-1 0,1 0-1,-1 0-117,-19 187 3222,1-2-4636,19-184 1332,0 0 0,1-1 0,-1 1 1,0 0-1,1 0 0,-1 0 0,0 0 1,0-1-1,1 1 0,-1 0 0,0 0 1,1 0-1,-1 0 0,0 0 0,1 0 1,-1 0-1,0 0 0,1 0 0,-1 0 1,0 0-1,1 0 0,-1 0 0,1 0 1,-1 0-1,0 0 0,1 0 0,-1 0 1,0 0-1,0 1 0,1-1 0,-1 0 0,0 0 1,1 0-1,-1 1 0,0-1 0,0 0 1,1 0-1,-1 1 0,0-1 0,0 0 1,0 0-1,1 1 0,-1-1 0,0 0 1,0 1-1,0-1 0,0 0 0,0 1 1,1-1-1,-1 0 0,0 1 0,0-1 1,0 0-1,0 1 0,0-1 0,0 0 1,0 1-1,0-1 0,-1 1 82,22-32-3102,-18 26 2722,16-25-1317,1-6 248</inkml:trace>
  <inkml:trace contextRef="#ctx0" brushRef="#br0" timeOffset="112609.604">1834 12016 1036,'8'1'6151,"-12"22"-3921,-13 29-1437,11-36-691,3-13-160,0 0 0,1 1 0,-1 0 0,1-1 0,0 1 0,0 0 0,1 0 0,-1 0 0,1 0 0,-1 1 0,1-1 0,1 0-1,-1 1 1,0-1 0,1 0 0,0 1 0,0-1 0,1 0 0,-1 1 0,1-1 0,0 0 0,0 1 0,0-1 0,0 0 0,1 0 0,0 0 0,0 0 0,0 0 0,0-1 0,1 1 0,-1 0 0,1-1 0,0 0 0,0 0 0,0 0 0,0 0 0,3 1 58,19 3 177,1-3 1,0 0-1,0-1 0,0-2 1,0 0-1,1-2 1,-1-1-1,24-5-177,-51 7-123,1 0 0,0-1 0,-1 1 0,1 0 0,-1 0 0,1-1 0,0 1 1,-1 0-1,1-1 0,0 1 0,-1-1 0,1 1 0,0-1 0,-1 1 0,1 0 0,0-1 0,0 1 0,0-1 0,-1 1 0,1-1 0,0 1 0,0-1 0,0 1 0,0-1 0,0 1 0,0-1 0,0 1 0,0-1 0,0 1 0,0-1 0,0 1 0,1-1 0,-1 1 1,0-1-1,0 1 0,0-1 0,1 1 0,-1-1 0,0 1 0,0 0 0,1-1 0,-1 1 0,0-1 0,1 1 0,-1-1 123,-16-8-1830,5-3 249</inkml:trace>
  <inkml:trace contextRef="#ctx0" brushRef="#br0" timeOffset="112842.089">2057 11951 72,'-14'8'4815,"11"30"-2105,3-35-2320,-6 127 3230,-7-3-3481,7-69-1423,6-56 1077,-1 0-38,0 0 0,1 0 1,-1 1-1,1-1 0,-1 0 0,1 0 0,0 0 1,0 0-1,0 0 0,0 1 0,0-1 1,0 0-1,0 0 0,1 0 0,-1 0 0,1 0 1,0 0-1,0 0 0,-1 0 0,1 0 1,0 0-1,1 0 0,-1 0 0,0 0 1,0-1-1,1 1 0,-1-1 0,1 1 0,0-1 1,-1 1-1,2-1 245,12-5-1811</inkml:trace>
  <inkml:trace contextRef="#ctx0" brushRef="#br0" timeOffset="113324.607">2807 12017 76,'1'0'113,"-1"1"-1,1-1 1,-1 1-1,1 0 1,-1-1-1,1 1 1,-1 0 0,0-1-1,1 1 1,-1 0-1,0 0 1,1-1-1,-1 1 1,0 0 0,0 0-1,0-1 1,0 1-1,0 0 1,0 0-1,0 0 1,0-1 0,0 1-1,0 0 1,0 0-1,-1-1 1,1 1-1,0 0 1,0 0 0,-1-1-1,1 1 1,-1 0-1,1-1 1,-1 1-1,1 0 1,-1-1 0,1 1-1,-1-1 1,1 1-1,-1-1 1,1 1-1,-1-1 1,0 1 0,1-1-1,-1 0 1,0 1-1,0-1 1,1 0-1,-1 1 1,0-1 0,0 0-1,1 0 1,-1 0-1,0 0 1,0 0-1,0 0 1,1 0 0,-1 0-1,0 0 1,0 0-1,1 0 1,-1-1-1,0 1 1,0 0 0,1-1-1,-1 1 1,0 0-1,0-1 1,1 1-1,-1-1 1,0 1-113,2 7 2,9 154 4130,-3-21-5806,2-140-4088,15-32 3630,-19 25 1374,18-24-754</inkml:trace>
  <inkml:trace contextRef="#ctx0" brushRef="#br0" timeOffset="113745.18">3100 11983 368,'13'-25'5817,"27"18"-2934,-36 7-2804,0 0 0,0 0 0,0 0 0,0 0-1,0 1 1,0 0 0,0-1 0,0 1 0,0 1 0,0-1 0,0 1-1,0-1 1,-1 1 0,1 0 0,-1 1 0,1-1 0,-1 0 0,0 1 0,0 0-1,0 0 1,0 0 0,-1 0 0,1 0 0,-1 1 0,0-1 0,0 1-1,0-1 1,0 1 0,0 0 0,-1 0 0,0 0 0,0 0 0,0 0-1,0 0 1,0 0 0,-1 0 0,0 0 0,0 0 0,0 0 0,0 0-1,-1 0 1,0 0 0,0 0 0,0 0 0,0 0 0,0 0 0,-1 0-1,0 0 1,0-1 0,0 2-79,-91 56-719,105-56 836,-1 1-1,0-1 1,0 2-1,0 0 0,-1 0 1,0 1-1,-1 0 0,1 0 1,-2 1-1,1 1 1,-1-1-1,-1 1 0,0 1 1,0-1-1,-1 1 0,0 0 1,-1 1-1,0-1 1,-1 1-1,1 5-116,-5-14 83,1-1 1,-1 1-1,0-1 1,0 1-1,0 0 0,-1-1 1,1 1-1,0-1 1,-1 1-1,0-1 0,0 1 1,1-1-1,-2 1 1,1-1-1,0 0 1,0 0-1,-1 1 0,1-1 1,-1 0-1,1 0 1,-1-1-1,0 1 0,0 0 1,0 0-1,0-1 1,0 1-1,0-1 0,-1 0 1,1 0-1,0 1 1,-1-2-1,1 1 0,-1 0 1,1 0-1,-1-1 1,1 1-1,-1-1 0,0 0-83,-101-4-2484,103 4 2406,-7-2-661,-1 1 0,1-1 0,0 0 0,0-1 0,0 0 0,0 0 0,0-1 0,1 0 0,0 0-1,0-1 1,0 0 0,0 0 0,0-1 0,1 1 0,-4-6 739,-1-16-2541</inkml:trace>
  <inkml:trace contextRef="#ctx0" brushRef="#br0" timeOffset="114745.862">4374 12101 328,'0'-1'90,"0"0"0,0 1-1,0-1 1,0 0 0,0 1 0,0-1-1,0 0 1,0 1 0,0-1 0,1 0-1,-1 1 1,0-1 0,0 1 0,1-1 0,-1 0-1,0 1 1,1-1 0,-1 1 0,0-1-1,1 1 1,-1-1 0,1 1 0,-1-1-1,1 1 1,-1 0 0,1-1 0,-1 1 0,1 0-1,0-1 1,-1 1 0,1 0 0,-1 0-1,1-1 1,0 1 0,-1 0 0,1 0-1,0 0 1,-1 0 0,1 0 0,0 0-1,-1 0 1,1 0 0,-1 0 0,1 0 0,0 0-1,-1 1 1,1-1 0,0 0 0,-1 0-1,1 1 1,-1-1 0,1 0 0,-1 1-1,1-1 1,0 0 0,-1 1 0,1-1 0,-1 1-90,11-2 288,-1 1 1,1 0-1,0 1 1,-1 0-1,1 1 1,-1 0 0,0 1-1,0 0 1,0 0-1,0 1 1,0 0 0,-1 1-1,1 0 1,-1 0-1,0 1 1,-1 1 0,0-1-1,0 1 1,4 5-289,-12-8 76,1 1 0,-1 0 0,0 0 0,0-1 1,0 1-1,-1 0 0,0 0 0,0-1 1,0 1-1,-1 0 0,1-1 0,-1 1 0,0-1 1,0 0-1,0 0 0,-1 0 0,0 0 0,0 0 1,0 0-1,0-1 0,0 1 0,-1-1 0,1 0 1,-1 0-1,0 0 0,0 0 0,0-1 0,-1 0 1,1 0-1,0 0 0,-1 0 0,1-1 0,-4 1-76,-16 13-6,20-12 2,-75 62-506,77-64 498,1 0 0,-1 1 0,1-1 0,-1 1 0,1 0 0,0 0 0,-1-1 0,1 1 0,0 0 0,0 0 0,0 0 0,1 0 0,-1 0 0,0 0 0,1 0 0,-1 0 0,1 1 0,0-1 0,0 0 0,0 0 0,0 0 0,0 0 0,0 1 0,0-1 0,1 0 0,-1 0 0,1 0 0,0 0-1,-1 0 1,1 0 0,0 0 0,0 0 0,0 0 0,1 0 0,-1-1 0,0 1 0,1 0 0,-1-1 0,1 1 0,-1-1 0,1 1 0,0-1 0,0 0 12,13 6-129,0 0-1,0-1 0,1-1 1,0-1-1,0 0 0,0-2 1,0 1-1,0-2 0,0 0 1,1-1-1,-1 0 1,0-2-1,1 0 0,-1 0 1,0-2-1,14-5 130,-27 9-298,-1-1 1,0 0-1,0 0 1,0 1-1,0-2 1,0 1-1,0 0 0,0 0 1,-1-1-1,1 1 1,0-1-1,-1 1 1,1-1-1,-1 0 0,1 1 1,-1-1-1,0 0 1,0 0-1,0 0 1,0 0-1,0 0 0,0 0 1,-1 0-1,1-1 1,-1 1-1,1 0 1,-1 0-1,0 0 0,0-3 298,4-9-1535</inkml:trace>
  <inkml:trace contextRef="#ctx0" brushRef="#br0" timeOffset="115248.649">5081 12116 1164,'15'9'6141,"-25"11"-3562,-26 16-807,-67 16 337,101-51-2109,-1-1 1,1 1-1,-1 0 0,1-1 1,-1 1-1,0-1 0,1 0 1,-1 0-1,0 0 0,1 0 1,-1-1-1,1 1 0,-1-1 1,0 1-1,1-1 0,-1 0 1,1 0-1,0 0 0,-1 0 1,1-1-1,0 1 0,0 0 1,-1-1-1,1 0 0,0 0 1,1 1-1,-1-1 0,0 0 1,0 0-1,1-1 0,0 1 1,-1 0-1,1 0 0,0-1 1,0 1-1,0-1 0,0 1 1,0-1-1,1 1 0,-1-1 1,1-1-1,-2-1-41,1 0 1,0 1 0,0-1-1,1 0 1,-1 1 0,1-1-1,0 0 1,1 0 0,-1 1 0,1-1-1,0 0 1,0 1 0,0-1-1,0 0 1,1 1 0,0 0-1,0-1 1,0 1 0,1 0-1,-1 0 1,1 0 0,0 0 0,0 1-1,0-1 1,1 1 0,-1 0-1,1 0 1,0 0 0,0 0-1,0 1 1,0-1 0,0 1-1,0 0 1,1 0 0,-1 1 0,1-1-1,0 1 1,-1 0 0,1 0-1,0 1 1,-1-1 0,1 1-1,0 0 1,3 1 40,4 2 55,1 2 0,-1-1 1,0 1-1,0 1 0,0 0 0,-1 1 0,0 0 0,0 1 0,-1 0 1,0 1-1,0 0 0,-1 0 0,0 1 0,-1 0 0,0 1 0,-1 0 1,0 0-1,0 0 0,-1 1 0,-1 0 0,4 12-55,-8-7-96,0 0 0,-1 0 0,-1-1-1,0 1 1,-1 0 0,-1 0 0,-1-1-1,-1 0 1,0 1 0,-1-2 0,0 1-1,-1-1 1,-3 3 96,-17 52-5698,32-60 1297,14-19 2664</inkml:trace>
  <inkml:trace contextRef="#ctx0" brushRef="#br0" timeOffset="115817.228">6126 11908 584,'-51'-68'8022,"69"83"-6106,-14-10-1812,0-1-1,0 1 1,0 1-1,-1-1 1,0 0-1,0 1 1,0-1-1,-1 1 1,0 0-1,0 0 1,0 0-1,-1 0 1,0 0-1,0 1 1,0-1-1,-1 0 1,0 0-1,0 1 1,-1-1-1,0 0 1,0 0-1,0 0 1,-1 0-1,0 0 1,0 0-1,0 0 1,-1 0-1,0-1 1,0 0-1,0 1 1,-1-1-1,0 0 1,0 0-1,0-1 1,0 1-1,-1-1 1,0 0-1,0 0 1,0-1-1,0 1 1,0-1-1,-1 0 1,0-1-1,-5 3-103,-8-2-31,20-2-3,-1-1 0,0 0 1,1 1-1,-1-1 0,0 0 1,0 1-1,1-1 1,-1 0-1,0 1 0,0-1 1,0 0-1,1 1 0,-1-1 1,0 1-1,0-1 0,0 0 1,0 1-1,0-1 0,0 1 1,0-1-1,0 0 0,0 1 1,0-1-1,0 1 0,0-1 1,0 0-1,0 1 0,0-1 1,0 1-1,-1-1 0,1 0 1,0 1-1,0-1 0,0 1 1,-1-1-1,1 0 0,0 1 1,0-1-1,-1 0 0,1 0 1,0 1-1,-1-1 0,1 0 1,0 0-1,-1 1 1,1-1-1,0 0 0,-1 0 1,1 0-1,-1 0 34,11 8 71,-1 0 0,0 0 1,0 0-1,-1 1 0,-1 0 0,1 1 0,-1 0 1,-1 0-1,0 0 0,0 1 0,1 4-71,-5-12 61,-1 0-1,0 0 1,0 0-1,0 0 0,0 1 1,0-1-1,-1 0 1,1 0-1,-1 0 0,0 1 1,0-1-1,0 0 1,0 0-1,-1 1 0,1-1 1,-1 0-1,0 0 1,0 0-1,0 0 0,0 0 1,0 0-1,-1 0 1,0 0-1,1 0 1,-1-1-1,0 1 0,0-1 1,0 1-1,-1-1 1,1 0-1,-1 0 0,1 0 1,-1 0-1,0 0 1,1 0-1,-1-1 0,0 1 1,0-1-1,0 0 1,0 0-1,-1 0 0,1-1 1,-1 1-61,-77 2-2743,80-3 2553,0 0 0,-1 0-1,1-1 1,-1 1 0,1-1-1,0 1 1,-1-1-1,1 0 1,0 1 0,0-1-1,0 0 1,-1 0 0,1 0-1,0 0 1,0 0 0,0 0-1,0 0 1,1 0-1,-1 0 1,0 0 0,0-1-1,1 1 1,-1 0 0,1 0-1,-1-1 1,1 1 0,-1-1-1,1 1 1,0 0-1,0-1 1,-1 1 0,1-1-1,0 1 1,0 0 0,1-1-1,-1 1 1,0-1-1,0 1 1,1 0 0,-1-1-1,1 1 1,-1 0 0,1-1-1,-1 1 1,1 0 0,0 0-1,0-1 1,0 1-1,0 0 1,0 0 0,0 0-1,0 0 1,0 0 190,20-27-2146,7-3 397</inkml:trace>
  <inkml:trace contextRef="#ctx0" brushRef="#br0" timeOffset="116207.555">6318 11946 632,'2'-3'443,"0"0"1,1 0-1,-1 0 0,1 0 1,0 1-1,0-1 1,0 1-1,0-1 0,0 1 1,1 0-1,-1 1 0,0-1 1,1 0-1,0 1 0,-1 0 1,1 0-1,0 0 0,-1 0 1,3 1-444,124 2 1037,-115-1-756,-14-1-252,1-1 0,0 1 0,0 0 0,-1-1 0,1 1 0,0 0 0,0 0 0,0 0 0,0 1 1,-1-1-1,1 0 0,0 1 0,0-1 0,-1 1 0,1-1 0,0 1 0,-1 0 0,1 0 0,0 0 0,-1 0 1,1 0-1,-1 0 0,0 0 0,1 0 0,-1 0 0,0 1 0,0-1 0,0 1 0,0-1 0,0 1 0,0-1 1,0 1-1,0 0 0,-1-1 0,1 1 0,0 0 0,-1 0 0,0-1 0,1 1 0,-1 0 0,0 0 0,0 0 1,0-1-1,0 1 0,0 0 0,-1 0 0,1 0 0,0-1 0,-1 1 0,1 0 0,-1-1 0,0 2-29,-40 221 2651,0 4-4032,40-225 1326,2-2-96,-1 0-1,0 0 0,1 0 1,-1 0-1,1 0 0,-1 0 0,0 0 1,0 0-1,0 0 0,0 0 1,0 0-1,0 0 0,0 1 1,0-1-1,0 0 0,0 0 1,-1 0-1,1 0 0,0 0 1,-1 0-1,1 0 0,-1 0 1,1 0-1,-1 0 0,1 0 1,-1 0-1,0 0 0,1-1 0,-1 1 1,0 0-1,0 0 0,0-1 1,0 1-1,0 0 0,1-1 1,-1 1-1,0-1 0,0 1 1,-1-1-1,1 0 0,0 1 1,0-1-1,0 0 0,0 0 1,0 1-1,0-1 0,0 0 1,0 0-1,0-1 0,-1 1 1,1 0-1,0 0 0,0 0 0,0-1 1,0 1-1,0 0 0,0-1 1,0 1-1,0-1 0,0 1 1,0-1-1,0 0 152,-11-17-1900,0-7 283</inkml:trace>
  <inkml:trace contextRef="#ctx0" brushRef="#br0" timeOffset="116408.771">6335 12206 656,'-9'-14'1648,"3"5"316,4 3 273,4 3-121,13 3-400,8 2-372,12-2-324,9 0-432,10 0-604,7-6-856,-1-2-868,-1-1-468,-7-4-244,-11-2 19,-7-6 273</inkml:trace>
  <inkml:trace contextRef="#ctx0" brushRef="#br0" timeOffset="118626.669">4292 11310 192,'-51'28'7309,"91"-15"-3968,68 10-2896,0-6 0,2-4 1,49-4-446,19 4 35,91 7 392,252-15-427,158 8-664,-327 15-1466,-81-13 1236,-208-15 1140,-62 1-189,0 0 0,0 1-1,0-1 1,0 0 0,0 1-1,0-1 1,0 0 0,-1 1-1,1-1 1,-1 1 0,1 0-1,-1-1 1,0 1 0,1-1-1,-1 1 1,0-1-1,0 1 1,0 0 0,0-1-1,0 1 1,0-1 0,-1 1-1,1 0 1,-1-1 0,1 1-1,-1-1 1,1 1 0,-1-1-1,0 1 1,0-1 0,0 0-1,1 1 1,-1-1 0,-1 0-1,1 0 1,0 0 0,0 0-1,0 0 1,-1 0 0,1 0-1,0 0 1,-1 0 0,1 0-1,-1-1 1,1 1 0,-1-1-1,0 1-55,-8 11 165,-4 17 34,0 1-1,2 0 0,1 1 0,1 0 0,2 1 0,1 0 0,0 13-199,-10 42 321,-21 76 151,8 2-1,2 53-471,5-36 23,20-180-22,1 0 0,0 0 0,0-1 0,-1 1 0,1-1 0,0 0 0,-1 1 0,0-1 0,1 0 0,-1-1 0,0 1 0,1 0 0,-1-1 0,0 1 0,0-1 0,1 0 0,-1 0 0,0 0 0,0-1 0,1 1 0,-1 0 0,0-1 0,0 0 0,1 0 0,-1 0 0,0 0-1,-21-1 6,-399-15-10,-157 28-232,128-22-196,143 7 352,-142 21 80,359-8-23,-243 4-75,334-13 113,0-1 1,0 0 0,0 1-1,1-1 1,-1 0-1,0 0 1,1 0-1,-1 1 1,1-1-1,-1 0 1,1 0-1,-1 0 1,1 0-1,0 0 1,-1 0-1,1 0 1,0 0-1,0 0 1,0 0 0,0 0-1,0 0 1,0 0-1,0 0 1,0 0-1,0 0 1,0 0-1,0 0 1,1 0-1,-1 0 1,0 0-1,1 0 1,-1 0-1,1 0 1,-1 0-1,1 1 1,-1-1 0,1 0-1,0 0 1,0 0-1,-1 1 1,1-1-1,0 0 1,0 1-1,0-1 1,-1 1-1,1-1 1,0 1-1,0-1 1,0 1-1,0 0 1,0-1-1,0 1 1,0 0 0,0 0-16,17-25 178,-59-79 770,24-136-656,44-444-18,-19 653-195,-6 27-6975,-10 11-760,8-7 5818</inkml:trace>
  <inkml:trace contextRef="#ctx0" brushRef="#br0" timeOffset="125392.122">635 13035 332,'-40'-206'7952,"20"166"-4170,39 66-3487,2-11-185,0-1 0,1-1 0,1-2 0,0 0 0,0-1 0,1-1-1,0-1 1,11 1-110,-30-7 10,19 7 12,0-1 1,1 0-1,0-2 1,0-1-1,1-1 1,-1-1-1,1-2 1,0 0-1,-1-2 1,1 0 0,0-2-1,-1-1 1,0-1-1,0-1 1,0-1-1,0-1 1,6-5-23,10-10-3,-1-2 1,-1-2 0,-1-1-1,-2-2 1,-1-2 0,-1-1-1,-2-1 1,13-20 2,-36 38-7,-36 42-13,13-14 47,-11 10 26,-2 0 0,-1-2 1,0-1-1,-2-2 0,0-1 0,-1-1 0,0-1 1,-1-2-1,-1-1 0,0-2 0,-33 6-53,38-10 7,-1 3 71,-1-2 0,0-1 0,1-1 0,-1-2 1,-1-1-1,1-1 0,0-1 0,0-2 0,0-1 0,-18-6-78,28 5 62,1-1 0,-1 0-1,2-2 1,-1 0 0,1-1-1,0-1 1,1 0 0,-7-7-62,57 8-35,25 21-2055,54 60-8528,-92-53 8680</inkml:trace>
  <inkml:trace contextRef="#ctx0" brushRef="#br0" timeOffset="129205.658">2015 12565 872,'-4'-41'7461,"25"79"-4733,-11-22-2593,1 0 0,0-1 0,2-1 0,-1 1 0,2-2 0,0 0 0,0-1 0,1 0 0,1-1 0,0-1 0,7 4-135,5 5 104,-12-6-92,1 0 0,0-2 1,0 0-1,1 0 0,1-2 0,-1 0 1,1-1-1,1-1 0,0-1 1,0-1-1,0 0 0,0-2 0,1 0 1,-1-1-1,1-1 0,0-1 0,-1-1 1,1-1-1,0-1 0,11-3-12,2-7-161,-2-2 0,0-1 1,0-1-1,-2-2 0,0-1 0,-1-1 0,-2-1 0,0-2 0,-1-1 1,-1 0-1,18-27 161,-34 48-65,-30 33 305,-10-7-157,-1-1-1,-1-1 1,0-2 0,-2-2 0,0-1-1,-1-1 1,0-2 0,-1-2 0,0-1-1,0-2 1,-1-1 0,0-3-1,0 0 1,-10-3-83,26 0 66,1-1 0,-1-2-1,1 0 1,0-1 0,0-1 0,0-1-1,1 0 1,0-2 0,0 0 0,0-2-1,1 0 1,1-1 0,-7-5-66,-15-11 54,101 89-11394,-53-51 9600</inkml:trace>
  <inkml:trace contextRef="#ctx0" brushRef="#br0" timeOffset="129873.162">1787 13002 428,'-39'-35'5437,"39"71"-3930,-2 410 2896,7-437-6468,8-31-599,10-35-1564,-12 25 2598</inkml:trace>
  <inkml:trace contextRef="#ctx0" brushRef="#br0" timeOffset="130386.673">1966 13069 212,'20'-54'5907,"-19"53"-5851,1 0-1,0 1 1,0-1 0,0 1 0,0-1 0,0 1-1,-1 0 1,1-1 0,0 1 0,0 0 0,0 0 0,0 1-1,0-1 1,0 0 0,0 1 0,0-1 0,0 1-1,-1-1 1,1 1 0,0 0 0,0 0 0,-1 0-1,1 0 1,0 0 0,-1 0 0,1 0 0,-1 1 0,1-1-1,-1 1-55,4 2 74,0 0 0,-1 0 0,1 1 0,-1 0 0,0 0-1,0 0 1,-1 0 0,0 0 0,0 1 0,0-1 0,0 1-1,-1 0 1,0 0 0,0 0 0,-1 0 0,1 0-1,-2 0 1,1 0 0,0 0 0,-1 1 0,0-1 0,-1 0-1,1 0 1,-1 0 0,0 1 0,-1-1 0,0 0 0,0 0-1,0-1 1,0 1 0,-1 0 0,0-1 0,0 1 0,-1-1-1,1 0 1,-1 0 0,0-1 0,-1 1 0,1-1 0,-1 0-1,0 0 1,0 0 0,0 0 0,0-1 0,-1 0 0,1 0-1,-1-1 1,0 0 0,0 0 0,0 0 0,0 0 0,0-1-1,-5 1-73,81 38-198,-60-36 260,-1 1 1,1 0-1,-1 1 1,0 0-1,-1 1 1,0-1-1,0 1 1,0 1-1,-1 0 1,0 0 0,0 0-1,-1 1 1,0 0-1,0 3-62,-61 5 2036,48-17-1906,-34 2-57,-55 7-806,39 9-4958,59-19 2086,5-4 2476,12-7-967</inkml:trace>
  <inkml:trace contextRef="#ctx0" brushRef="#br0" timeOffset="130874.692">3182 13057 256,'-58'-46'8069,"60"71"-5459,2 235 228,-9-182-2685,-3-36-828,-10-24-2828,12-48-2877,11 4 4464</inkml:trace>
  <inkml:trace contextRef="#ctx0" brushRef="#br0" timeOffset="131252.264">3320 13036 280,'16'-4'6047,"-21"29"-1871,2-13-4309,-11 37 972,10-39-848,0 1 0,0 1 0,1-1 0,0 0 0,1 1 0,1-1 0,0 1 0,0 0 0,1-1 0,1 1 0,-1-1 0,2 1 0,0 0 0,0-1 9,3-6-3,0 0 0,0-1 0,0 0 0,0 0-1,1 0 1,-1 0 0,1-1 0,0 0 0,0 0 0,0-1 0,0 0 0,1 0 0,-1 0-1,1-1 1,-1 0 0,1 0 0,-1 0 0,1-1 0,0 0 0,-1 0 0,1-1 0,0 0-1,-1 0 1,1-1 0,-1 1 0,1-2 3,13 1 82,225-34 1406,-319 28-11926,51 0 8772</inkml:trace>
  <inkml:trace contextRef="#ctx0" brushRef="#br0" timeOffset="131521.731">3558 12956 588,'0'-7'278,"0"-20"4316,-6 46-958,-47 273 1347,6 149-3493,47-402-1689,-4 49-991,-13-38-3184,16-49 4198,1 0 0,-1 0 0,1 0 1,-1-1-1,0 1 0,1 0 0,-1 0 0,0-1 1,1 1-1,-1 0 0,0-1 0,0 1 1,0-1-1,0 1 0,0-1 0,0 0 1,1 1-1,-1-1 0,0 0 0,0 1 1,0-1-1,0 0 0,0 0 0,0 0 1,0 0-1,0 0 0,0 0 0,0 0 0,0 0 1,0-1-1,0 1 0,0 0 0,0-1 1,0 1-1,0 0 0,0-1 0,0 1 1,0-1-1,0 1 0,1-1 0,-1 0 1,0 0 175,-14-11-1996</inkml:trace>
  <inkml:trace contextRef="#ctx0" brushRef="#br0" timeOffset="132890.688">2579 12736 32,'-4'-13'678,"0"-1"0,1 0-1,1 0 1,0 0 0,1 0 0,0 0-1,2-1 1,-1 1 0,3-10-678,1-15 2946,-4 43-1479,0 13-1565,6 255 1578,36 223-1480,-37-461 71,4 36 312,-2 1-1,-4-1 0,-3 47-382,41-268-11354,-26 93 9747</inkml:trace>
  <inkml:trace contextRef="#ctx0" brushRef="#br0" timeOffset="134264.705">2549 12729 704,'-74'-52'5495,"75"51"-5429,0-1 0,0 1 1,0 0-1,0 0 0,0 0 1,0 0-1,0 0 0,0 0 1,1 0-1,-1 0 0,0 1 1,1-1-1,-1 1 1,1-1-1,-1 1 0,1-1 1,-1 1-1,1 0 0,-1-1 1,1 1-1,-1 0 0,1 0 1,-1 0-1,1 0 0,0 1 1,-1-1-1,1 0 0,-1 1 1,1-1-1,-1 1 1,0-1-1,1 1-66,1-1 125,339 3 2056,151-25-2181,-46-13-127,90 29 114,-363-9 56,-173 15-16,-23 3 109,-61 10 181,-288 26-8352,355-41 9134,15 2-1049,1 0 1,-1 0-1,1-1 1,-1 1-1,0 0 1,1 0 0,-1 0-1,1 0 1,-1 0-1,0 0 1,1 0 0,-1 0-1,1 0 1,-1 0-1,1 0 1,-1 0 0,0 0-1,1 1 1,-1-1-1,1 0 1,-1 0-1,1 1 1,-1-1 0,1 0-1,-1 1 1,1-1-1,-1 0 1,1 1 0,-1-1-1,1 1 1,0-1-1,-1 1 1,1-1 0,0 1-1,-1-1 1,1 1-1,0-1 1,0 1-1,-1-1 1,1 1 0,0-1-1,0 1 1,0 0-1,0-1 1,0 1 0,0-1-1,0 1 1,0 0-1,0-1 1,0 1 0,0-1-1,0 1 1,0-1-1,1 1 1,-1 0-1,0-1 1,0 1 0,1-1-1,-1 1 1,0-1-1,1 1 1,-1-1 0,0 1-1,1-1 1,-1 0-1,1 1-50,34 249 3466,-36-122-2593,-6 0 1,-6 0-1,-18 77-873,24-172-41,0 0 0,-2 0-1,-2-1 1,-1-1 0,-1 0 0,-1-1-1,-2 0 1,-18 24 41,30-47-51,3-5 50,1-1 1,-1 1-1,0 0 0,0 0 0,0 0 0,0 0 0,0-1 0,0 1 0,-1 0 1,1-1-1,0 1 0,-1-1 0,1 0 0,-1 1 0,0-1 0,1 0 1,-1 0-1,0 0 0,0 0 0,0 0 0,0 0 0,0-1 0,0 1 1,0-1-1,0 1 0,0-1 0,0 0 0,0 0 0,0 0 0,0 0 0,0 0 1,0 0-1,0 0 0,0-1 0,0 1 0,0-1 0,0 0 0,0 1 1,-1-2 0,-55-24 383,-2 2 1,0 3 0,-1 3-1,-1 2 1,0 3 0,-1 3-1,0 2 1,-37 2-384,-214 13 789,332-28-8857,44-15 2847,-18 7 2987</inkml:trace>
  <inkml:trace contextRef="#ctx0" brushRef="#br0" timeOffset="134938.357">4398 13050 940,'-91'-62'7557,"139"66"-5707,-35 0-1685,-4-1-66,0 0-1,0 0 1,-1 0 0,0 1 0,1 1 0,-2-1 0,1 1 0,0 0-1,-1 1 1,0 0 0,5 5-99,-12-7 32,0 0-1,0 0 1,0-1 0,0 1-1,-1 0 1,0-1-1,1 1 1,-1 0 0,-1-1-1,1 1 1,-1-1-1,1 0 1,-1 1 0,0-1-1,0 0 1,0 0 0,0 0-1,-1-1 1,1 1-1,-1 0 1,0-1 0,0 1-1,0-1 1,-2 1-32,-4 6 33,-5 6 14,3-6-15,2 0-1,0 1 1,0 0-1,0 1 1,2 0 0,-1 0-1,1 0 1,1 1 0,0 0-1,1 0 1,-2 7-32,7-17 0,0 0 0,0 0 0,0 0-1,0 0 1,0 0 0,1 0 0,-1 0 0,1 0 0,-1 0 0,1 0 0,0 0 0,0 0 0,0 0 0,0 0-1,0-1 1,0 1 0,1 0 0,-1-1 0,0 1 0,1-1 0,-1 0 0,1 1 0,0-1 0,-1 0 0,1 0-1,0 0 1,0 0 0,0 0 0,0 0 0,0 0 0,0-1 0,0 1 0,0-1 0,0 0 0,0 1 0,80 9-6,-74-10 7,257-9-1294,-258 7-4757,-3-6 3886,-2 1 1065,7-8-617</inkml:trace>
  <inkml:trace contextRef="#ctx0" brushRef="#br0" timeOffset="135518.412">5036 13062 48,'13'42'7265,"-50"-7"-4298,26-27-2824,0 0 1,0-1-1,-1-1 0,0 0 1,0 0-1,0-1 1,-1-1-1,0 0 1,0-1-1,0 0 1,0-1-1,0 0 0,0-1 1,-1-1-1,1 0 1,0-1-1,-1 0 1,1-1-1,-11-3-143,22 4-23,-1 0 0,1 1-1,0-1 1,-1 0 0,1 0-1,0 0 1,0-1 0,0 1-1,0 0 1,0-1 0,0 1-1,1-1 1,-1 0 0,0 0-1,1 0 1,-1 1 0,1-1-1,0-1 1,0 1 0,0 0-1,0 0 1,0 0 0,0-1-1,0 1 1,1 0 0,-1-1-1,1 1 1,-1 0 0,1-1-1,0 1 1,0-1 0,0 1-1,1 0 1,-1-1 0,1 1-1,-1 0 1,1-1 0,-1 1-1,1 0 1,0-1 0,0 1-1,1 0 1,-1 0 0,1-2 23,2-2-58,1 1 0,-1-1 0,1 0 0,0 1 0,0 0 0,1 0 0,0 1 1,-1 0-1,2 0 0,-1 0 0,0 0 0,1 1 0,-1 0 0,6-1 58,-4 2 27,-1 0 0,1 1 0,-1 0-1,1 1 1,-1 0 0,1 0 0,0 0 0,-1 1-1,1 0 1,-1 0 0,1 1 0,-1 0-1,0 1 1,0-1 0,0 1 0,0 1 0,0-1-1,-1 1 1,1 0 0,-1 1 0,0 0-1,-1 0 1,1 0 0,-1 0 0,0 1 0,0 0-1,0 0 1,-1 1-27,5 5 193,-2 0 0,0 1-1,0 0 1,-1 0 0,-1 0 0,0 1 0,-1 0 0,0 0-1,-1 0 1,0 0 0,-2 0 0,1 1 0,-2-1-1,0 9-192,-29 95-11,-2-44-4094,32-54-3188,16-31 5209</inkml:trace>
  <inkml:trace contextRef="#ctx0" brushRef="#br0" timeOffset="135931.86">6085 12950 508,'-15'-50'6678,"51"78"-4144,-34-25-2439,0 1 0,0-1 0,0 1 0,0 0 1,0 0-1,-1 0 0,1 0 0,-1 0 0,0 1 0,0-1 0,-1 0 0,1 0 0,-1 1 0,0-1 0,0 0 0,-1 1 0,1-1 0,-1 0 0,0 0 1,0 0-1,0 1 0,-1-1 0,1 0 0,-1-1 0,0 1 0,0 0 0,-1 0 0,1-1 0,-1 1 0,1-1 0,-1 0 0,0 0 0,-1 0 0,1 0 0,0-1 1,-1 1-1,1-1 0,-1 0 0,0 0 0,0 0 0,0 0 0,0-1 0,0 1 0,0-1 0,0 0 0,0-1 0,-1 1 0,1-1-95,-20 4-119,24-3 76,0-1 1,1 0 0,-1 1 0,0-1 0,0 0 0,1 1 0,-1-1-1,0 1 1,0-1 0,1 0 0,-1 1 0,0-1 0,0 1 0,0-1-1,0 1 1,0-1 0,0 0 0,0 1 0,0-1 0,0 1 0,0-1-1,0 1 1,0-1 0,0 1 0,0-1 0,0 0 0,0 1 0,-1-1-1,1 1 1,0-1 0,0 0 0,0 1 0,-1-1 0,1 1 0,0-1-1,0 0 1,-1 1 0,1-1 0,0 0 0,-1 0 0,1 1 42,10 5 39,-1 0 1,1 0-1,-1 1 0,0 1 1,-1 0-1,0 0 0,0 0 1,0 1-1,-1 0 0,-1 1 1,0-1-1,2 5-39,-6-10 104,0-1 1,0 1-1,-1 0 0,1-1 1,-1 1-1,0 0 0,0 0 0,-1 0 1,1 0-1,-1 0 0,0 0 1,0 0-1,0 0 0,0 0 0,-1 0 1,0 0-1,0 0 0,0 0 0,0 0 1,0 0-1,-1-1 0,0 1 1,0 0-1,0-1 0,0 0 0,0 1 1,-1-1-1,1 0 0,-1 0 1,0 0-1,0-1 0,0 1 0,0-1 1,-1 1-1,1-1 0,-1 0-104,-80 32 129,25-36-3503,58 1 3183,0 1 1,0-1 0,0 0-1,0 1 1,0-1 0,0 0-1,0 0 1,0 0 0,0 0-1,1 0 1,-1 0 0,0 0-1,1 0 1,-1 0 0,1 0-1,-1-1 1,1 1 0,-1 0-1,1 0 1,0-1 0,0 1-1,0 0 1,-1 0 0,1-1-1,0 1 1,1 0 0,-1 0-1,0-1 1,0 1 0,0 0-1,1 0 1,-1 0 0,1-1-1,-1 1 1,1 0 0,-1 0-1,1 0 1,0 0 0,-1 0-1,1 0 1,0 0 0,0 0-1,0 0 1,0 0 0,0 1-1,0-1 1,0 0 0,0 0-1,0 1 1,0-1 0,0 1-1,0-1 1,1 1 190,20-26-2113</inkml:trace>
  <inkml:trace contextRef="#ctx0" brushRef="#br0" timeOffset="136297.977">6274 13035 1048,'99'-36'8677,"60"26"-7256,-157 11-1368,0 0 0,0 0 0,0 1 0,0 0 0,0-1 0,0 1 0,0 0 0,-1 0 0,1 0 0,-1 0 0,1 0 0,-1 0 0,0 0-1,0 0 1,0 1 0,0-1 0,0 0 0,0 1 0,-1-1 0,1 1 0,-1-1 0,0 1 0,0-1 0,0 1 0,0-1 0,0 1 0,0-1 0,-1 1 0,1-1 0,-1 1-1,1-1 1,-1 0 0,0 1 0,0-1 0,0 0 0,-1 0 0,1 0 0,0 1 0,-1-1 0,1-1 0,-1 1 0,0 0 0,-1 1-53,-5 16 278,-70 295 1582,56-202-5511,21-109 3358,2-2 104,-1 0 0,0 0 0,0 0 0,1 0 0,-1 0 0,0 0 0,0 0 0,0 0 0,0 0 0,0 0 0,0 0 0,0 0 0,0 0 0,-1 0 0,1-1 0,0 1 0,-1 0 0,1 0 0,0 0 0,-1 0 0,1 0 0,-1-1 0,1 1 0,-1 0 0,0 0 0,1-1 0,-1 1 0,0 0 0,1-1 0,-1 1 0,0-1 0,0 1 0,0-1 0,1 1 0,-1-1 0,0 1 0,0-1 0,0 0 0,0 0 0,0 1 0,0-1 0,0 0 0,0 0 1,0 0-1,0 0 0,0 0 0,0 0 0,0 0 189,-9-14-1854</inkml:trace>
  <inkml:trace contextRef="#ctx0" brushRef="#br0" timeOffset="136532.746">6312 13385 808,'-12'-17'1724,"8"6"404,8 3 325,10 3-217,13 3-312,11 2-356,8 0-392,8 4-592,0-1-884,1-1-1232,-7 2-676,-9-2-356,-7-4-181,-9-2 117,-7-5 520</inkml:trace>
  <inkml:trace contextRef="#ctx0" brushRef="#br0" timeOffset="145299.166">88 13082 916,'-3'-5'469,"0"2"-207,0 0 0,1-1 0,-1 1 0,1-1 0,0 0 0,0 1 0,0-1 0,1 0 0,-1 0 0,1-1 0,0 1 0,0 0 0,0 0 0,1 0 0,0-1 0,-1 1 0,1 0 0,1 0 0,-1-1 0,1 1 0,-1 0 0,1 0 0,1 0 0,-1 0 0,0 0 0,3-3-262,2 24 1068,-41 258 1105,18-42-1433,17-233-799,1 0 0,-1 0 0,1-1 0,-1 1 0,1 0 0,-1 0 0,1 0 0,-1 0 0,1 0 0,-1 0 0,1 0 0,-1 0 0,1 0 0,-1 0 0,1 0 0,-1 0 1,1 0-1,-1 0 0,1 1 0,-1-1 0,0 0 0,1 0 0,-1 1 0,1-1 0,-1 0 0,1 0 0,-1 1 0,0-1 0,1 0 0,-1 1 0,0-1 0,1 1 0,-1-1 0,0 0 0,0 1 0,1-1 0,-1 1 0,0-1 1,0 1-1,0-1 0,0 1 0,1-1 0,-1 0 0,0 1 0,0-1 0,0 1 0,0-1 0,0 1 0,0-1 0,0 1 0,0-1 0,-1 1 0,1-1 0,0 1 0,0-1 0,0 1 0,0-1 0,-1 1 0,1-1 0,0 1 59,22-39-4422,-21 37 4402,16-31-1996,1-3 266</inkml:trace>
  <inkml:trace contextRef="#ctx0" brushRef="#br0" timeOffset="145687.088">381 13105 216,'-2'6'5898,"-10"21"-3709,-24 72-168,35-97-2023,0 1 0,0 0 0,1 0 0,-1 0 0,1 0 0,-1 0 0,1 0 0,0 0-1,0 0 1,1 0 0,-1 1 0,1-1 0,-1-1 0,1 1 0,0 0 0,0 0 0,0 0 0,0 0 0,1 0 0,-1-1 0,1 1 0,0-1 0,-1 1 0,1-1 0,0 0 0,1 0 0,-1 0-1,0 0 1,1 0 0,-1 0 0,1 0 0,0 0 2,3-2 25,-1 0 0,0 0 0,1-1 0,-1 1 0,0-1 0,1 0 0,-1-1 1,0 1-1,0-1 0,0 0 0,0 0 0,0-1 0,0 0 0,-1 1 0,1-1 0,-1-1 0,0 1 0,0-1 0,0 0 0,0 0 0,-1 0 0,0 0 0,1 0 0,-2-1 0,1 0 0,0 1 0,-1-1 0,0 0 0,0 0 0,0 0 0,-1-1 0,0 1 0,0 0 0,0 0 0,-1-1 0,1 1 0,-1-1-25,0 1 96,1 1 0,-1 0 0,0 0-1,-1 0 1,1 0 0,-1 0-1,0-1 1,1 1 0,-2 0 0,1 0-1,0 1 1,-1-1 0,0 0-1,0 0 1,0 1 0,0-1 0,-1 1-1,1 0 1,-1-1 0,0 1-1,0 1 1,0-1 0,0 0 0,-1 1-1,-1-2-95,-72 0-3009,-25 49-4082,74-29 4902</inkml:trace>
  <inkml:trace contextRef="#ctx0" brushRef="#br0" timeOffset="156564.442">631 13978 372,'-9'-6'710,"9"6"-361,0 0-1,0 1 0,-1-1 0,1 0 0,0 0 0,0 1 0,0-1 0,0 0 1,-1 0-1,1 1 0,0-1 0,0 0 0,-1 0 0,1 0 0,0 0 0,0 1 1,-1-1-1,1 0-348,11 15 414,1-1 1,1 0 0,0-1-1,1 0 1,0-1-1,1-1 1,0 0 0,1-1-1,14 7-414,-12-7 18,0 0-1,1-1 0,1-1 1,-1-1-1,1 0 0,1-2 0,-1 0 1,1-1-1,-1-1 0,1-1 1,0-1-1,0-1 0,0-1 1,0-1-1,0 0 0,0-2 0,-1 0 1,3-2-18,26-15-137,-1-2-1,-1-2 1,-1-3 0,-2-1 0,-1-2 0,-1-2-1,-1-2 1,7-11 137,84-127-430,-133 173 435,1 1 1,-1-1 0,1 1 0,-1-1-1,1 0 1,-1 1 0,0-1 0,1 0-1,-1 1 1,0-1 0,0 0 0,1 0 0,-1 0-1,0 0 1,1 0 0,-1 0 0,0 0-1,0 0 1,1 0 0,-1 0 0,0 0-1,1 0 1,-1 0 0,0 0 0,0-1 0,1 1-1,-1 0 1,0 0 0,1-1 0,-1 1-1,1-1 1,-1 1 0,0 0 0,1-1-1,-1 1 1,1-1 0,-1 0 0,1 1-1,0-1 1,-1 1 0,1-1 0,-1 0 0,1 1-1,0-1 1,0 0 0,-1 1 0,1-1-1,0 0 1,0 1 0,0-1 0,0 0-1,0 0 1,0 1 0,0-1 0,0 0 0,0 1-1,0-1 1,0 0 0,0 0 0,1 0-6,-110 88 487,69-48-324,-17 12-3,-2-2 1,-3-2 0,-50 27-161,91-63 97,0-2 0,-1 0 1,0-1-1,-1-1 0,1-1 1,-1-1-1,0-2 0,-1 0 1,1-1-1,-1-1 0,1-1 1,-1-1-1,1-2 1,0 0-1,-1-1 0,2-2 1,-1 0-1,1-1 0,0-1 1,0-2-1,-10-5-97,27 13 45,0-1 0,1 1 1,-1-1-1,1 0 0,-1 0 0,1 0 1,0-1-1,0 1 0,1-1 0,-1 0 1,1 0-1,0 0 0,0 0 0,0-1 1,1 1-1,-1-1 0,1 0 0,0 0 1,0 0-1,1 0 0,-1 0 0,1 0-45,31 18 116,61 42 10,-73-41-111,1-1 0,0 0 0,1-2 0,0 0 0,1-1 0,0-2 0,1 0 1,0-1-1,0-1 0,0-1 0,1-1 0,0-1 0,-1-1 0,6-1-15,-1-5-24,-1-3 1,0 0-1,-1-1 1,1-1-1,-2-2 1,1-1-1,-1 0 1,-1-2-1,-1 0 1,0-2-1,-1-1 1,0 0-1,-1-1 1,-1-2-1,-1 0 1,-1 0-1,13-23 24,-11 14-37,-3-1 1,0 0-1,-2-2 0,-1 1 1,-2-2-1,1-7 37,-13 25-7,-19 54 65,-122 214 203,131-238-231,-1 0 0,-1-1 0,0-1 0,-1 0 0,-1-1 1,0 0-1,0-1 0,-1-1 0,0 0 0,-1-2 0,0 1 0,-1-2 0,1-1 0,-8 2-30,6-4 28,0 0 0,-1-1 1,0-1-1,1-1 0,-1-1 1,0 0-1,0-2 1,0 0-1,1-2 0,0 0 1,-1-1-1,1 0 0,1-2 1,-1 0-1,1-1 0,0-1 1,1-1-1,0-1 0,-10-8-28,132 37 62,-87-16-417,42 12-1718,-32 7-6424,-27-22 6167,3-7 358</inkml:trace>
  <inkml:trace contextRef="#ctx0" brushRef="#br0" timeOffset="2842.587">10867 6050 660,'20'7'2654,"3"4"4661,-40 3-5712,-5-4-1463,0-1 0,-1-1 0,0-1 0,0-1 0,-1-1 0,0-1 0,1-2 0,-1 0 0,0-1 0,0-1 0,0-2 0,0 0 0,0-1 0,0-2 0,1 0 0,0-2 0,0 0 0,0-2 0,1 0 0,0-2 0,1 0 0,1-2 0,-5-3-140,19 12-8,1-1 0,0 1 0,-1-1 1,2 0-1,-1-1 0,1 1 0,-1-1 0,2 0 0,-1 0 0,1 0 0,-1 0 0,2-1 0,-1 1 1,1-1-1,0 0 0,0 0 0,1 0 0,0 0 0,0 0 0,1 0 0,0 0 0,0 0 0,0 0 1,1 0-1,0 0 0,1 0 0,-1 0 0,2 0 0,-1 1 0,0-1 0,1 1 0,0-1 1,1 1-1,0 0 0,0 0 0,0 1 0,0-1 0,3-1 8,46-39-212,-52 45 212,1 1-1,-1 0 1,0-1 0,1 1-1,-1 0 1,0 0-1,1 0 1,-1 0 0,1 0-1,-1 0 1,0 0 0,1 0-1,-1 0 1,1 1 0,-1-1-1,0 0 1,1 1 0,-1 0-1,0-1 1,0 1 0,1 0-1,-1-1 1,0 1-1,0 0 1,0 0 0,0 0-1,0 0 1,0 0 0,0 0-1,0 0 1,-1 0 0,1 1-1,0-1 1,-1 0 0,1 0-1,-1 1 1,1-1 0,-1 0-1,1 1 1,-1-1 0,0 0-1,0 1 1,0-1-1,0 1 1,0-1 0,0 0-1,0 1 1,-11 161 200,0-92-121,9-57-61,0-3-4,0-1-1,1 1 1,0 0-1,0 0 1,1 0-1,1 0 1,0 0-1,0 0 1,1 0-1,0 0 1,1 0-1,1-1 1,-1 1-1,6 8-13,-8-18 2,1 1 1,-1-1-1,1 1 0,-1-1 0,1 1 0,0-1 0,0 0 0,-1 0 0,1 0 0,0 0 0,0 0 0,0 0 0,0-1 0,0 1 0,0-1 0,1 1 0,-1-1 0,0 0 1,0 0-1,0 0 0,0 0 0,0 0 0,0 0 0,1-1 0,-1 1 0,0-1 0,0 1 0,0-1 0,0 0 0,0 0 0,0 0 0,0 0 0,-1 0 0,3-1-2,61-48 24,-60 46-15,218-240-240,-214 234 18,36-46-2662,-24-7-5692,-22 51 6341</inkml:trace>
  <inkml:trace contextRef="#ctx0" brushRef="#br0" timeOffset="1088.779">8619 5744 516,'-20'4'1971,"13"-4"-1506,1 1 0,0 0 0,0 0 0,0 1 0,0 0-1,0 0 1,1 0 0,-1 1 0,0-1 0,1 1 0,0 1 0,-1-1 0,1 1 0,1 0 0,-1 0 0,1 0 0,-1 1 0,0 1-465,-8 13 299,0 0-1,2 1 0,0 1 1,1 0-1,1 0 0,1 0 0,1 1 1,1 1-1,1-1 0,-1 17-298,5-37-22,1-1 0,0 1-1,-1-1 1,1 1-1,0-1 1,0 1 0,0-1-1,0 1 1,0-1-1,0 1 1,0 0 0,1-1-1,-1 1 1,1-1 0,-1 1-1,1-1 1,-1 0-1,1 1 1,0-1 0,0 0-1,0 1 1,0-1 0,0 0-1,0 0 1,0 0-1,0 0 1,0 0 0,0 0-1,0 0 1,1 0-1,-1 0 1,1 0 0,-1-1-1,0 1 1,1-1 0,-1 1-1,1-1 1,-1 1-1,1-1 1,-1 0 0,1 0-1,-1 0 1,1 0-1,0 0 1,-1 0 0,1 0-1,-1 0 1,1-1 0,-1 1-1,1 0 1,-1-1-1,1 0 1,0 0 22,83-43-1395,-75 38 1287,24-18-286,-27 18 399,-1 1 0,1 0 0,-1 0 0,2 1 0,-1-1 0,0 2-1,1-1 1,0 1 0,-1 0 0,1 0 0,1 1 0,-1 0 0,5 0-5,-10 3 67,-1 1 0,1-1 0,-1 1 0,1-1 1,-1 1-1,0 0 0,0 0 0,0 0 0,0 0 1,0 0-1,-1 1 0,1-1 0,0 0 0,-1 1 1,0-1-1,0 1 0,0 0 0,0-1 0,0 1 1,0 0-1,-1 0 0,1-1 0,-1 1 0,0 0 0,1 0 1,-2 0-1,1 0 0,0-1 0,0 1 0,-1 0 1,0 1-68,2 18 374,-1-19-364,0 0-1,0 1 0,1-1 0,-1 0 1,1 0-1,0 0 0,0 0 1,0 0-1,0 1 0,0-2 1,0 1-1,1 0 0,0 0 0,-1 0 1,1-1-1,0 1 0,1-1 1,-1 1-1,0-1 0,1 0 1,-1 0-1,1 0 0,-1 0 1,1 0-1,0-1 0,0 1 0,0-1 1,0 0-1,0 0 0,0 0 1,0 0-1,0-1 0,1 1 1,-1-1-1,0 1 0,0-1 1,1 0-1,-1-1 0,0 1 0,0 0 1,0-1-1,1 0 0,-1 0 1,0 0-1,0 0 0,0 0 1,2-2-10,5-1-115,0 0 1,0-1-1,0-1 1,0 0 0,-1 0-1,0-1 1,0 0-1,-1 0 1,0-1 0,0 0-1,-1-1 1,4-5 114,-10 13 45,1-1 1,-1 0-1,0 0 0,0 0 1,-1 0-1,1 0 0,0 0 1,0 0-1,-1 0 0,0 0 1,1 0-1,-1 0 0,0 0 1,0-1-1,0 1 1,0 0-1,0 0 0,-1 0 1,1 0-1,-1 0 0,1 0 1,-1 0-1,0 0 0,0 0 1,0 0-1,0 0 0,0 0 1,0 0-1,0 1 1,-1-1-1,1 0 0,-1 1 1,1-1-1,-1 1 0,1 0 1,-1-1-1,0 1 0,0 0 1,0 0-1,0 0 0,0 0 1,0 1-1,0-1 1,0 0-46,-94-24 1715,23 26-2015,36 22-2663,37-21 2686,1 0-1,-1 0 1,1 0 0,0 0 0,-1 1 0,1-1-1,0 0 1,0-1 0,1 1 0,-1 0-1,0 0 1,1 0 0,-1-1 0,1 1 0,-1-1-1,1 1 1,0-1 0,0 1 0,-1-1 0,1 0-1,0 0 1,0 0 0,0 0 0,0 0-1,1-1 1,-1 1 0,0-1 0,0 1 0,0-1-1,0 0 1,1 0 0,-1 1 0,0-2 0,0 1-1,1 0 1,-1 0 0,1-1 277,29 2-1713</inkml:trace>
  <inkml:trace contextRef="#ctx0" brushRef="#br0" timeOffset="2127.679">9190 5877 208,'17'4'6732,"-15"23"-4227,-18 32-1342,-33 25-1308,61-108-2277,-11 22 2457,0 0 0,0 0-1,0 0 1,0 0 0,1 0 0,-1 0 0,0 0 0,1 1 0,0-1 0,-1 1-1,1-1 1,0 1 0,0-1 0,-1 1 0,1 0 0,0 0 0,0 0 0,0 0 0,1 0-1,-1 0 1,0 1 0,0-1 0,0 1 0,1 0 0,-1-1 0,0 1 0,0 0 0,1 0-1,-1 0 1,0 1 0,0-1 0,1 0 0,-1 1 0,0 0 0,0-1 0,0 1 0,0 0-1,0 0 1,0 0 0,0 0 0,0 1 0,0-1 0,1 2-35,37 80 2790,-39-83-2813,1 1 0,0-1 0,0 0 0,0 0 0,0 0 0,0 0 0,0-1 0,0 1 0,0 0 0,0-1 0,-1 1 0,1-1 0,0 0 0,0 1 0,0-1 0,-1 0 0,1 0 0,-1 0 0,1 0 0,0-1 0,-1 1 0,0 0 0,1-1 0,-1 1 0,0-1 0,0 1 0,0-1 0,1 0 23,2-2-77,151-139 43,-154 142 80,0 0-1,-1 0 0,1 1 1,0-1-1,0 1 0,0-1 0,0 1 1,0-1-1,0 1 0,0-1 0,0 1 1,0 0-1,0-1 0,0 1 1,0 0-1,0 0 0,0 0 0,0 0 1,0 0-1,0 0 0,0 0 1,0 0-1,0 0 0,0 1 0,0-1 1,0 0-1,0 1 0,0-1 0,0 1 1,0-1-1,-1 1 0,1-1 1,0 1-1,0-1 0,0 1 0,-1 0 1,1 0-1,0-1 0,-1 1 1,1 0-1,0 0 0,-1 0 0,1 0 1,-1 0-1,1 0 0,-1 0 0,0 0 1,1 0-1,-1 0 0,0 0 1,0 0-1,0 0 0,0 0 0,0 0 1,0 0-1,0 0 0,0 0 1,0 0-1,0 0 0,0 0 0,-1 0 1,1 0-1,-1 1-45,-16 65-1306,21-38-3336,28-48 1981,63-94 5939,-91 163-700,-111 464-901,80-152-1300,18-314-617,-1-83-542,40-236-585,-17 197 1164,-8 31 178,1 1 1,2-1 0,2 1 0,2 1-1,2 0 1,1 0 0,3 2-1,0 0 1,3 1 0,1 1 0,2 1-1,24-28 25,-46 61 33,1 0 0,-1 0 0,1 0 0,-1 0 0,1 0 0,0 1 0,0 0 0,0-1 0,1 1 0,-1 0 0,0 0 0,1 1 0,0-1 0,-1 1 0,1 0 0,0 0 0,-1 0 0,1 0 0,0 0 0,0 1 0,0 0 0,0 0 0,0 0 0,-1 0 0,1 1 0,0-1 0,0 1 0,0 0 0,-1 0 0,1 1 0,0-1 0,-1 1 0,1 0 0,-1-1 0,0 1 0,1 1 0,-1-1 0,0 1 0,0-1 0,-1 1 0,1 0 0,0 0 0,-1 0 0,0 0 0,0 0 0,2 4-33,-1 0 110,-1 0 0,0 1 0,0-1 0,0 1 0,-1-1 0,-1 1 0,1 0 0,-1 0 0,0-1 0,-1 1 0,0 0 0,0-1 0,-1 1 0,1-1 0,-2 1 0,1-1 0,-1 0 0,0 0 0,-1 0 0,1 0 0,-2-1 0,1 1 0,-3 2-110,-3 4-92,0 0-1,0-1 1,-1 0-1,0-1 1,-1-1-1,-1 1 1,1-2 0,-2 0-1,1 0 1,-1-2-1,-1 1 93,-43 10-3577,56-17 3317,0-1-1,0 1 1,0-1 0,0 0-1,0 0 1,0 0 0,0 0-1,0 0 1,0 0 0,0-1 0,0 1-1,0-1 1,0 1 0,0-1-1,0 0 1,0 1 0,0-1-1,1 0 1,-1 0 0,0-1-1,1 1 1,-1 0 0,1 0 0,-1-1-1,1 1 1,-1-1 0,0 0 260,-3-15-2044</inkml:trace>
  <inkml:trace contextRef="#ctx0" brushRef="#br0" timeOffset="29104.788">12193 5721 120,'-3'1'391,"0"1"0,0-1 0,1 1 0,-1 0 0,0 0 0,1 0 0,-1 0 0,1 1 0,0-1 0,0 0 0,0 1 0,0 0 0,0-1 0,0 1 0,1 0 0,-1 0 0,1 0 0,0 0 0,0 0 0,0 0 0,0 2-391,3 47 2359,13 99-325,-10-87-3137,38-101 906,-14 0 1184,-29 37-799,7 30 642,-8-17-809,21 10 78,-17-22-97,-1 1 0,1-1 0,-1 0 0,1 1 0,-1 0 0,0 0 0,0-1 0,1 1 0,-1 0 0,-1 1 0,1-1 0,0 0 0,0 0 0,-1 1 0,1-1 0,-1 1-1,0 0 1,0-1 0,0 1 0,0 0 0,0 0 0,-1-1 0,1 1 0,-1 0 0,0 0 0,0 0 0,0 0 0,0 0 0,0-1 0,-1 1 0,1 0 0,-1 0 0,0 0 0,0-1 0,0 1 0,0 0-2,-53 93 0,33-80-1185,5-13-2672,15-3 1958,6-6-1885,3-1 2125</inkml:trace>
  <inkml:trace contextRef="#ctx0" brushRef="#br0" timeOffset="29662.674">12496 5810 1072,'-14'16'6825,"13"45"-5586,1-46-572,0 7-349,-1-13-263,0-1 0,1 1 0,0 0 0,1 0 0,0-1 0,0 1 1,1 0-1,0-1 0,0 1 0,1-1 0,0 0 0,1 0 0,0 1-55,-2-8-71,0 0 0,0 0-1,0-1 1,0 1 0,1 0 0,-1-1 0,0 0-1,0 0 1,0 0 0,0 0 0,1 0 0,-1 0-1,0 0 1,0 0 0,0-1 0,0 0 0,0 1-1,0-1 1,0 0 0,0 0 0,0 0 0,0 0-1,0 0 1,0 0 0,-1 0 0,1-1 0,0 1-1,-1-1 1,1 1 0,-1-1 0,0 0 0,1-1 71,28-15-598,15 59 2309,-33-25-1105,-10-13-553,0-1 0,1 1 0,-1 0 0,1-1 0,0 0 0,0 0 0,0 0 0,0 0 0,0 0 0,0-1 0,0 1 0,1-1 0,-1 0 0,1 0 0,-1 0 0,1 0 0,-1-1 0,1 1 0,-1-1 0,1 0 0,-1 0 0,1 0 0,0-1 0,-1 1 0,1-1 0,-1 0 0,1 0 0,-1 0 0,0 0 0,1-1 0,-1 1 0,0-1 0,0 0 0,0 0 0,0 0 0,0 0 0,2-3-53,1 0 7,-1 0 0,0-1-1,0 1 1,0-1 0,0 0 0,-1 0 0,0-1 0,0 0 0,-1 1 0,0-1-1,0 0 1,0-1 0,-1 1 0,0 0 0,-1-1 0,1 1 0,-1-7-7,-1 8 56,-1 0-1,1 0 1,-1 0 0,0 0-1,-1 0 1,1 0 0,-1 0 0,0 1-1,-1-1 1,0 1 0,1 0 0,-2-1-1,1 1 1,0 0 0,-1 1 0,0-1-1,0 1 1,-1 0 0,1 0 0,-1 0-1,0 0 1,0 1 0,0 0 0,0 0-1,-2-1-55,-60 17-4317,52 14-2254,19-19 4710</inkml:trace>
  <inkml:trace contextRef="#ctx0" brushRef="#br0" timeOffset="30105.958">13266 5792 872,'0'-1'153,"1"0"1,-1 1-1,0-1 1,0 0-1,0 0 0,0 0 1,0 0-1,0 0 1,0 0-1,0 1 0,0-1 1,0 0-1,-1 0 0,1 0 1,0 0-1,-1 1 1,1-1-1,0 0 0,-1 0 1,1 0-1,-1 1 0,1-1 1,-1 0-1,1 1 1,-1-1-1,0 1 0,1-1 1,-1 0-1,0 1 1,0-1-1,1 1 0,-1 0 1,0-1-1,0 1 0,1 0 1,-1-1-1,0 1 1,0 0-1,0 0 0,0 0 1,0 0-1,0-1 1,1 1-1,-1 1 0,0-1 1,0 0-1,0 0 0,0 0 1,0 0-1,1 1 1,-1-1-1,0 0 0,0 1 1,0-1-1,1 0 0,-1 1 1,0-1-1,0 1-153,-12 4 400,1 1-1,-1 0 0,1 1 1,1 0-1,-1 1 0,1 1 1,0-1-1,1 2 1,0-1-1,1 2 0,-7 8-399,-18 41 84,33-59-140,1 0 0,-1 1 0,0-1 0,1 0-1,-1 0 1,1 0 0,0 1 0,-1-1 0,1 0-1,0 1 1,0-1 0,0 0 0,0 1 0,0-1-1,0 0 1,0 1 0,0-1 0,0 0 0,1 0-1,-1 1 1,1-1 0,-1 0 0,1 0 0,-1 1-1,1-1 1,-1 0 0,1 0 0,0 0 0,0 0-1,0 0 1,0 0 0,0 0 0,0 0 0,0 0-1,0-1 1,0 1 0,0 0 0,0-1 0,0 1-1,1 0 1,-1-1 0,0 0 0,0 1 0,1-1 0,-1 0-1,0 1 1,1-1 0,-1 0 0,1 0 56,6-1-132,1-1 0,-1 0-1,0 0 1,0-1 0,0 0 0,0 0 0,-1-1 0,1 0 0,-1 0 0,0-1 0,0 0 0,-1 0 0,1 0 0,4-6 132,43-29 1225,15 22 2672,-46 36-7884,-20-20-501,7-9 1898,-1-5 608,1-4 368</inkml:trace>
  <inkml:trace contextRef="#ctx0" brushRef="#br0" timeOffset="30689.099">13424 5753 420,'17'-97'12651,"-29"453"-9562,59 198-3128,-45-540-54,-10 74-1415,5-89 1353,1 0 1,-1 0-1,1 0 0,-1 0 1,1-1-1,-1 1 1,1-1-1,0 1 0,0-1 1,0 0-1,0 0 0,0 0 1,0 0-1,1 0 1,-1-1-1,1 1 0,-1 0 1,1-1-1,0 1 0,0-1 1,0 1-1,0-1 0,0 0 1,1 1-1,-1-1 1,1 0-1,0 0 0,-1-1 155,-51-261-2777,44-7 4281,8 248-1195,0 1 0,2-1-1,1 0 1,1 1-1,0-1 1,2 1-1,1 0 1,1 1-1,0 0 1,2 0-1,1 1 1,0 0-1,2 0 1,0 2-1,2-1-308,-13 17 60,0 1-1,0 0 0,0-1 0,1 1 1,-1 0-1,1 0 0,-1 1 0,1-1 1,0 0-1,-1 1 0,1 0 0,0 0 1,0 0-1,0 0 0,0 0 1,0 0-1,0 1 0,1-1 0,-1 1 1,0 0-1,0 0 0,0 0 0,0 1 1,0-1-1,0 1 0,1-1 1,-1 1-1,0 0 0,-1 0 0,1 1 1,0-1-1,0 0 0,0 1 0,-1 0 1,1 0-1,-1-1 0,1 2 1,-1-1-1,0 0 0,0 0 0,0 1 1,0-1-1,0 1 0,0 0 0,-1-1 1,0 1-1,1 0 0,-1 0 1,0 0-1,0 0 0,0 0 0,-1 0 1,1 0-1,-1 0 0,0 0 0,0 0 1,0 1-1,0-1 0,0 2-59,-75 116 387,15-39-7390,80-91-582,1-9 5652</inkml:trace>
  <inkml:trace contextRef="#ctx0" brushRef="#br0" timeOffset="31036.31">13795 5738 908,'111'-88'7325,"-111"88"-7254,-1 0 0,1 0 0,0 0 0,-1 0 0,1 0-1,-1 0 1,1-1 0,0 1 0,-1 0 0,1 0-1,-1 0 1,1-1 0,0 1 0,-1 0 0,1-1 0,0 1-1,-1 0 1,1 0 0,0-1 0,0 1 0,-1-1-1,1 1 1,0 0 0,0-1 0,0 1 0,0 0 0,-1-1-1,1 1 1,0-1 0,0 1 0,0-1 0,0 1-1,0 0 1,0-1 0,0 1 0,0-1 0,0 1 0,0-1-1,0 1 1,0 0 0,0-1 0,1 1 0,-1-1 0,0 1-1,0 0 1,0-1 0,1 1 0,-1 0 0,0-1-1,0 1 1,1-1-71,-39 14 1166,28-8-1050,-1 0 1,2 1-1,-1 0 1,1 0-1,0 1 1,0 0-1,1 0 1,0 1-1,0 0 1,1 1-1,0 0 1,-6 9-117,14-15-36,-1-1-1,0 1 1,1-1 0,0 1 0,0 0 0,0-1 0,0 1 0,0-1 0,0 0 0,0 1 0,1-1-1,-1 0 1,1 0 0,0 0 0,0 0 0,0 0 0,0 0 0,0 0 0,0-1 0,0 1 0,0-1-1,1 1 1,-1-1 0,1 0 0,-1 0 0,1 0 0,-1 0 0,1-1 0,0 1 0,-1-1 0,1 0-1,0 1 1,-1-1 0,3 0 36,13 5-98,-14-4 165,0-1 0,0 1 0,-1-1 0,1 1 0,0 0 0,0 1 0,-1-1 0,1 1 1,-1-1-1,1 1 0,-1 0 0,0 0 0,0 0 0,0 1 0,0-1 0,0 1 1,0 0-1,-1 0 0,1 0 0,-1 0 0,0 0 0,0 0 0,0 1 0,0-1 0,-1 1 1,1-1-1,-1 1 0,0 0 0,0 0 0,0-1 0,-1 1 0,1 0 0,-1 0 1,0 0-1,0 0 0,0 3-67,-6 1 156,0 0 0,0-1 0,0 1 0,-1-1 0,0-1 0,0 1 0,0-1 1,-1-1-1,0 1 0,-1-1 0,1-1 0,-1 1 0,-5 1-156,-12 3-1335,0-1-1,0-1 1,0-2-1,-1 0 1,0-2 0,1 0-1,-5-2 1336,-80-11-5748,62-2 3660</inkml:trace>
  <inkml:trace contextRef="#ctx0" brushRef="#br0" timeOffset="27812.402">11460 5825 860,'-39'6'7461,"49"-18"-4675,-2 4-1706,-12 21-313,-21 196-117,13-123-1111,14-84 436,0-1 1,0 0-1,0 0 0,1 0 0,-1 0 0,0 0 0,1-1 1,-1 1-1,1-1 0,-1 1 0,1-1 0,-1 0 1,1 0-1,-1 0 0,1 0 0,-1 0 0,1-1 1,-1 1-1,0-1 0,1 0 0,-1 1 0,0-1 0,1 0 1,-1 0-1,0-1 25,6 0-30,186-19 14,-109 20-2972,-93-4-2173,-2-8 3370,9 10 1230,-7-11-1027</inkml:trace>
  <inkml:trace contextRef="#ctx0" brushRef="#br0" timeOffset="28110.594">11624 5686 924,'-1'-1'130,"0"0"0,-1 0 0,1 1-1,0-1 1,0 0 0,-1 0 0,1 1 0,0-1-1,-1 1 1,1-1 0,-1 1 0,1 0 0,-1 0 0,1-1-1,0 1 1,-1 0 0,1 0 0,-1 0 0,1 1 0,-1-1-1,1 0 1,-1 0 0,1 1 0,0-1 0,-1 1-1,1-1 1,-1 1 0,1 0 0,0 0 0,0-1 0,0 1-1,-1 0 1,1 0 0,0 0 0,0 0 0,0 0 0,0 0-1,0 1 1,1-1 0,-1 0 0,0 0 0,1 1-1,-1-1 1,0 0 0,1 1 0,-1-1 0,1 1 0,0-1-1,0 1 1,-1-1 0,1 0 0,0 1 0,0 0-130,-7 47 712,2 0 0,3 0 1,1 0-1,4 26-712,-1-7 356,23 162-822,-25-230 390,0-1 1,0 1-1,1-1 0,-1 1 1,0 0-1,1-1 1,-1 1-1,0 0 1,1-1-1,-1 1 1,0 0-1,1-1 0,-1 1 1,1 0-1,-1 0 1,0 0-1,1-1 1,-1 1-1,1 0 1,-1 0-1,1 0 0,-1 0 1,1 0-1,-1 0 1,1 0-1,-1 0 1,1 0-1,-1 0 1,1 0-1,-1 0 1,1 0-1,-1 0 0,1 0 1,-1 0-1,0 1 1,1-1-1,-1 0 1,1 0-1,-1 1 1,0-1-1,1 0 0,-1 1 1,1-1-1,-1 0 1,0 1-1,1-1 1,-1 0-1,0 1 1,0-1-1,1 1 0,-1-1 1,0 0-1,0 1 1,0-1-1,1 1 1,-1-1-1,0 1 1,0-1-1,0 1 1,0-1-1,0 1 0,0-1 1,0 1-1,0-1 1,0 1 75,15-41-3364,-15 39 3353,10-33-1683</inkml:trace>
  <inkml:trace contextRef="#ctx0" brushRef="#br0" timeOffset="173506.487">15750 3041 972,'-24'-29'4915,"25"29"-4837,-1 1 1,0-1 0,1 0-1,-1 1 1,0-1 0,1 0 0,-1 0-1,0 1 1,1-1 0,-1 0 0,1 0-1,-1 0 1,0 0 0,1 0 0,-1 0-1,1 1 1,-1-1 0,1 0-1,-1 0 1,0 0 0,1 0 0,-1 0-1,1-1 1,-1 1 0,1 0 0,-1 0-1,0 0 1,1 0 0,-1 0 0,1 0-1,-1-1 1,0 1 0,1 0-1,-1 0 1,1-1 0,-1 1 0,0 0-1,0-1 1,1 1 0,-1 0 0,0-1-1,1 1 1,-1 0 0,0-1-1,0 1 1,0-1 0,0 1 0,1 0-1,-1-1 1,0 1 0,0-1 0,0 1-1,0-1 1,0 1 0,0 0 0,0-1-1,0 1-78,11 5 232,0 1 0,-1 1 0,0-1 0,0 2 0,-1 0 0,0 0 0,0 0 0,0 1 0,-1 1 0,-1-1 0,0 1-1,0 0 1,-1 1 0,0 0 0,-1 0 0,0 0 0,-1 0 0,0 1 0,-1 0 0,0 0 0,-1 0 0,1 9-232,-4-14 50,-1 0-1,1-1 1,-1 1 0,-1 0 0,1-1 0,-1 1 0,0-1 0,-1 0 0,1 0-1,-1 0 1,0-1 0,-1 1 0,1-1 0,-1 0 0,0 0 0,-1 0 0,1-1-1,-1 0 1,0 0 0,0 0 0,0-1-50,-63 62 36,67-63-49,1 1 1,0-1 0,0 1 0,0-1-1,0 1 1,0 0 0,0-1 0,0 1-1,1 0 1,0-1 0,-1 1 0,1 0 0,0 0-1,0 0 1,1-1 0,-1 1 0,1 0-1,-1-1 1,1 1 0,0 0 0,0-1 0,0 1-1,0-1 1,0 1 0,1-1 0,-1 1-1,1-1 1,0 0 0,-1 0 0,1 0 0,0 0-1,0 0 1,0 0 0,1-1 0,-1 1-1,0 0 1,1-1 0,-1 0 0,1 0-1,0 1 13,107 39-177,-79-35 102,-1-1 1,1-2-1,-1-1 1,1-2 0,0-1-1,8-2 75,52-20-3032,-86 20 2488,0 1 1,0-1 0,-1 0-1,1 0 1,-1 0-1,0-1 1,1 1-1,-2-1 1,1 0 0,0-1-1,-1 1 1,0 0-1,0-1 1,0 0-1,0 0 1,-1 1 0,0-2-1,0 1 544,5-19-2032</inkml:trace>
  <inkml:trace contextRef="#ctx0" brushRef="#br0" timeOffset="173739.732">16390 3275 460,'50'-3'5361,"29"15"-2218,-47-5-2187,51 8 682,178 17 180,-213-44-3164,-47 11 1134,1 1 0,-1-1 0,0 0 0,1-1 0,-1 1 0,0 0 0,0 0 0,0-1 0,0 1 0,0 0 0,0-1 0,0 1 0,0-1 0,-1 1 0,1-1 0,-1 1 0,1-1 0,-1 0 0,0 1 0,1-1 0,-1 0 0,0 1 0,0-1-1,0 0 1,0 1 0,0-1 0,-1 0 0,1 1 0,0-1 0,-1 0 0,1 1 0,-1-1 0,0 1 0,1-1 0,-1 1 0,0-1 0,0 1 0,0 0 0,-1-2 212,-12-17-2137</inkml:trace>
  <inkml:trace contextRef="#ctx0" brushRef="#br0" timeOffset="174005.308">16740 3043 548,'-6'-2'508,"5"0"-294,-1 1-1,1 0 1,0 0-1,0 0 1,-1 0-1,1 0 1,-1 0-1,1 0 1,-1 0-1,1 1 1,-1-1-1,1 1 1,-1-1-1,0 1 1,1-1 0,-1 1-1,0 0 1,1 0-1,-1 0 1,0 0-1,1 0 1,-1 0-1,0 0 1,1 1-1,-1-1 1,0 1-1,1-1 1,-1 1-1,1 0 1,-1-1-1,1 1 1,-1 0-1,1 0 1,0 0 0,-1 0-1,1 0 1,0 0-1,0 0 1,0 1-1,0-1 1,0 0-1,0 1 1,0-1-1,0 1 1,0-1-1,0 1 1,1-1-1,-1 1 1,1 0-1,-1-1 1,1 1-1,0 0 1,0-1-1,0 2-213,-20 231 5095,15-145-4804,1-54-603,0 48-1232,12-33-3224,-7-49 4593,-1 0 1,1-1-1,0 1 0,0 0 0,-1-1 0,1 1 0,0-1 0,0 1 0,-1-1 0,1 1 0,0-1 0,0 1 0,0-1 0,0 0 0,0 0 1,0 1-1,0-1 0,0 0 0,0 0 0,0 0 0,0 0 0,0 0 0,-1 0 0,1 0 0,0 0 0,0-1 0,0 1 0,0 0 0,0-1 0,0 1 1,0 0-1,0-1 0,-1 1 0,1-1 0,0 1 0,0-1 0,-1 0 0,1 1 0,0-1 0,0 0 0,-1 1 0,1-1 0,-1 0 0,1 0 1,-1 0-1,1 0 175,21-19-2166</inkml:trace>
  <inkml:trace contextRef="#ctx0" brushRef="#br0" timeOffset="174254.319">17052 3079 168,'23'-9'8272,"-20"30"-3748,-2-4-4388,-6 112 4305,0 3-3102,15-2-5026,-10-128 3366,0 0 1,-1 0-1,2 1 1,-1-1-1,0 0 0,0 0 1,1 0-1,-1 0 1,1 0-1,-1 0 1,1 0-1,0 0 1,0 0-1,0 0 1,0 0-1,0-1 0,0 1 1,1 0-1,-1 0 1,0-1-1,1 1 1,-1-1-1,1 0 1,0 1-1,0-1 1,-1 0-1,1 0 1,0 0-1,0 0 0,0 0 1,0-1-1,0 1 1,0 0-1,0-1 1,1 0 320,17-7-2386</inkml:trace>
  <inkml:trace contextRef="#ctx0" brushRef="#br0" timeOffset="172814.898">15019 3270 836,'1'1'202,"-1"-1"0,1 0 0,0 1 0,-1-1 0,1 0 0,-1 1 0,1-1 0,-1 1 0,1-1 1,-1 1-1,0-1 0,1 1 0,-1-1 0,0 1 0,1-1 0,-1 1 0,0 0 0,0-1 0,1 1 0,-1-1 0,0 1 0,0 0 0,0-1 0,0 1 0,0 0 0,0-1 0,0 1 0,0-1 0,0 1 0,0 0 1,0-1-1,0 1 0,-1 0 0,1-1 0,0 1 0,0-1 0,-1 1 0,1 0 0,0-1 0,-1 1 0,1-1 0,0 1 0,-1-1 0,1 1 0,-1-1 0,1 0 0,-1 1 0,0-1-202,351 43 5375,-340-42-5482,-4 0-143,0 0 1,0 0-1,0-1 0,0 0 1,0 0-1,0 0 1,-1-1-1,1 0 0,0 0 1,0-1-1,0 1 0,-1-1 1,1 0-1,4-3 250,-10 2-354,0 1 1,-1-1-1,1 1 0,-1-1 0,1 1 1,-1 0-1,0-1 0,0 1 0,0 0 1,0-1-1,0 1 0,-1 0 0,1 0 1,0 0-1,-1 0 0,0 0 0,1 1 1,-1-1-1,0 0 0,0 1 0,0-1 1,0 1-1,0 0 0,-1-1 0,1 1 354,-5-5-913,-18-16-1057</inkml:trace>
  <inkml:trace contextRef="#ctx0" brushRef="#br0" timeOffset="173093.216">15228 3094 228,'-54'-24'8279,"56"57"-4849,6 22-2148,-2 1 0,-2 0-1,-3 0 1,-5 43-1282,2-22-274,1-63-35,4 56-2335,14-32-2331,12-40-481,-9-15 3174</inkml:trace>
  <inkml:trace contextRef="#ctx0" brushRef="#br0" timeOffset="174606.093">17740 2943 760,'7'-2'429,"0"1"-1,0 0 1,0 1 0,0 0-1,0 0 1,0 0 0,0 1-1,0 0 1,0 0 0,0 1-1,0 0 1,0 0-1,0 0 1,-1 1 0,1 0-1,-1 1 1,0-1 0,0 1-1,0 0 1,-1 1 0,1-1-1,-1 1 1,0 0 0,0 1-1,-1-1 1,0 1-1,0 0 1,0 0 0,0 0-1,-1 0 1,0 1 0,0 2-429,3 5 359,-2 0 1,1 0 0,-2 0 0,0 1-1,-1-1 1,0 1 0,-1 0-1,-1-1 1,0 1 0,-1 0 0,-1-1-1,0 1 1,-1-1 0,-1 0-1,0 1 1,-1-1 0,-1 1-360,-121 225 346,116-223-495,-85 113-4134,89-122 3603,0 0-1,-1 0 0,0-1 1,0 0-1,-1-1 0,0 1 1,0-2-1,0 1 0,-1-1 1,1-1-1,-1 1 0,-1-2 1,1 1-1,0-2 0,-1 1 1,1-1-1,-1-1 0,0 0 1,0 0-1,0-1 0,-3-1 681,-41-10-1996</inkml:trace>
  <inkml:trace contextRef="#ctx0" brushRef="#br0" timeOffset="175963.003">18488 3136 656,'48'7'4407,"-22"-19"2058,-58-4-2425,6 17-3935,0 0-1,0 1 1,0 2 0,0 0-1,0 2 1,1 1 0,0 1 0,1 1-1,-6 4-104,27-12-19,0 1 0,0 0 0,1 0 1,-1 0-1,1 0 0,0 1 0,-1-1 0,1 1 0,0-1 0,0 1 0,0 0 0,1-1 0,-1 1 1,1 0-1,0 0 0,-1 0 0,1 1 0,1-1 0,-1 0 0,0 0 0,1 1 0,0-1 0,-1 0 0,1 0 1,1 1-1,-1-1 0,0 0 0,1 1 0,-1-1 0,1 0 0,0 0 0,0 0 0,1 0 0,-1 0 1,1 0-1,-1 0 0,1 0 0,0-1 0,0 1 0,0 0 0,0-1 0,0 0 0,1 1 0,-1-1 0,1 0 1,0 0-1,0-1 0,2 2 19,28 34-64,-20-24 98,-1 1 0,0 0-1,-1 0 1,0 1 0,-1 1-1,-1-1 1,-1 1 0,5 13-34,-12-26 44,0 0 0,-1 0 0,1-1 0,-1 1 0,0 0 0,0 0 0,0 0 0,0-1 1,-1 1-1,1 0 0,-1 0 0,1-1 0,-1 1 0,0 0 0,0-1 0,0 1 0,-1-1 0,1 1 0,0-1 0,-1 0 1,0 1-1,0-1 0,1 0 0,-1 0 0,0 0 0,-1 0 0,1-1 0,0 1 0,0 0 0,-1-1 0,1 0 0,-1 0 1,1 1-1,-1-1 0,0-1 0,1 1 0,-1 0 0,0-1 0,0 1 0,0-1 0,0 0-44,-120 2 368,83-17-1641,39 14 1023,-1 1 0,1-1 0,-1 0 0,1 0 0,-1 0 0,1 0 0,0 0 1,0 0-1,-1 0 0,1 0 0,0 0 0,0-1 0,0 1 0,0 0 0,0-1 0,0 1 1,1-1-1,-1 1 0,0-1 0,1 1 0,-1-1 0,1 0 0,0 1 0,-1-1 0,1 0 0,0 1 1,0-1-1,0 0 0,0 1 0,0-1 0,0 0 0,1 1 0,-1-1 0,1 1 0,-1-1 1,1 0-1,-1 1 0,1-1 0,0 1 0,0-1 0,0 1 0,0 0 0,0-1 0,0 1 0,0 0 1,0 0-1,0 0 0,1 0 0,-1 0 0,1 0 0,-1 0 0,0 0 0,2 0 250,24-20-2274</inkml:trace>
  <inkml:trace contextRef="#ctx0" brushRef="#br0" timeOffset="176581.841">18679 3209 1080,'-1'-1'316,"0"0"1,-1 0-1,1 1 1,-1-1-1,1 1 0,-1-1 1,1 1-1,-1-1 1,0 1-1,1 0 0,-1 0 1,1 0-1,-1 0 1,0 0-1,1 0 0,-1 1 1,1-1-1,-1 0 1,1 1-1,-1-1 0,1 1 1,-1 0-1,1-1 1,-1 1-1,1 0 0,0 0 1,-1 0-1,1 0 1,0 0-1,0 0 0,0 0 1,0 0-1,0 1 1,0-1-1,0 0 0,0 1 1,0-1-1,0 1-316,-6 29 2326,18 148-216,-6-141-2457,-5-36 268,-1 0 0,1 0 0,-1 1 0,1-1 0,0 0 0,0 0 1,0 0-1,0 1 0,0-1 0,1 0 0,-1 0 0,1 0 0,-1 0 1,1 1-1,0-1 0,0 0 0,0 0 0,0 0 0,0-1 1,0 1-1,0 0 0,1 0 0,-1-1 0,1 1 0,-1 0 0,1-1 1,0 0-1,0 1 0,-1-1 0,1 0 0,0 0 0,0 0 0,0 0 1,0 0-1,0-1 0,1 1 0,-1 0 0,0-1 0,0 0 0,0 0 1,0 1-1,1-1 0,-1 0 0,0-1 0,0 1 0,0 0 1,1-1-1,-1 1 0,0-1 0,0 1 0,0-1 0,0 0 0,0 0 1,0 0-1,0 0 0,0-1 79,34-23-667,-32 21 738,0 0 1,1 0-1,-1 1 1,1-1-1,0 1 0,0 0 1,0 0-1,0 1 0,1 0 1,-1 0-1,1 0 1,0 0-1,-1 1 0,1 0 1,0 0-1,0 1 0,0-1 1,-1 1-1,6 1-71,40 17 1955,-45-14-1869,0 0 0,0 0 0,1 0 1,0-1-1,-1 0 0,1 0 0,0-1 0,1 0 0,-1 0 0,0-1 1,0 1-1,1-2 0,-1 1 0,1-1 0,-1 0 0,1-1 0,-1 1 1,0-1-1,1-1 0,-1 0 0,0 0 0,0 0 0,0-1 0,0 0 1,0 0-1,-1-1 0,0 0 0,1 0 0,-1 0 0,1-2-86,-6 4 63,1-1-1,-1 0 1,0 0-1,0 0 1,0 0-1,0 0 1,0 0-1,-1 0 1,1 0-1,-1 0 1,0 0-1,0 0 1,0-1-1,0 1 1,0 0-1,-1 0 1,1 0-1,-1 0 1,0 0-1,0 0 1,0 0-1,-1 0 1,1 1-1,-1-1 1,1 0-1,-1 1 1,0-1-1,0 1 1,0-1-1,0 1 1,0 0-1,-1 0 1,1 0-1,-3-1-62,-94-51-3458,84 48 2370,2-2-4827,37 0-1831,7 6 5892</inkml:trace>
  <inkml:trace contextRef="#ctx0" brushRef="#br0" timeOffset="177032.536">19490 3306 1248,'1'0'192,"0"0"0,0 0 0,0-1 1,0 1-1,0 0 0,0 0 0,0-1 0,0 1 0,0 0 0,0-1 0,0 1 0,0-1 0,0 1 1,0-1-1,0 0 0,0 1 0,0-1 0,-1 0 0,1 1 0,0-1 0,-1 0 0,1 0 0,0 0 1,-1 0-1,1 0 0,-1 0 0,1 0 0,-1 0 0,0 0 0,1 0 0,-1 0 0,0 0 0,0 0 1,0 0-1,0 0 0,0 0 0,0 0 0,0 0 0,0 0 0,0 0 0,0 0 0,-1-1 1,1 1-1,0 0 0,-1 0 0,1 1 0,-1-1 0,1 0 0,-1 0 0,1 0 0,-1 0 0,0 0 1,1 0-1,-1 1 0,0-1 0,0 0 0,0 1 0,0-1-192,-27-12 1931,21 12-1761,0 1 1,0 0-1,-1 1 1,1-1 0,0 1-1,0 1 1,0-1-1,0 1 1,0 1 0,0-1-1,0 1 1,1 0-1,-1 1 1,1-1 0,0 1-1,0 0 1,1 1 0,-1 0-1,1 0 1,-4 4-171,1-1-68,0 1 0,0 1 0,1-1 0,1 1 0,-1 0 0,2 1 0,-1-1 0,2 1 0,-1 1 0,1-1 0,1 0 1,-1 5 67,4-13-94,0 0 0,0-1 0,0 1 0,0 0 0,1 0 0,-1-1 0,1 1 1,0 0-1,-1-1 0,1 1 0,0-1 0,1 1 0,-1-1 0,0 1 0,1-1 1,-1 0-1,1 0 0,0 0 0,0 1 0,0-2 0,0 1 0,0 0 0,0 0 1,0-1-1,1 1 0,-1-1 0,1 0 0,-1 0 0,1 0 0,-1 0 0,1 0 1,-1 0-1,1-1 0,0 1 0,0-1 0,-1 0 0,1 1 0,0-2 1,0 1-1,-1 0 0,1 0 0,0-1 0,-1 1 0,1-1 0,0 0 0,-1 0 1,1 0-1,-1 0 0,1-1 0,-1 1 0,0 0 0,1-1 0,-1 0 0,0 0 1,0 1-1,0-1 0,0 0 0,-1-1 0,2 0 94,105-103 444,-107 105-387,-1 1 0,0-1 0,1 0 0,-1 1 0,1-1 0,-1 1 0,0-1 0,1 1 0,-1 0 0,1-1 0,-1 1 0,1-1 0,0 1 0,-1 0 0,1-1 0,-1 1 0,1 0 0,-1 0 1,1-1-1,0 1 0,-1 0 0,1 0 0,0 0 0,-1 0 0,1 0 0,0 0 0,-1 0 0,1 0 0,0 0 0,-1 0 0,1 0 0,0 1 0,-1-1 0,1 0 0,-1 0 0,1 1 0,0-1 0,-1 0 0,1 1 0,-1-1 0,1 0 0,-1 1 0,1-1 0,-1 1 0,1-1 0,-1 1 0,0-1 0,1 1 0,-1-1 0,0 1 0,1 0 0,-1-1 0,0 1 0,1-1 0,-1 1 0,0 0 0,0-1 0,0 1 0,0 0 0,0-1 0,0 1 0,0 0 1,0-1-1,0 1 0,0-1 0,0 1 0,0 0 0,-1 0-57,7 57 983,-5-52-917,-1 11-142,2 32-805,8-23-2879,14-26-2058,14-30 1762,-37 28 3713,23-21-1441</inkml:trace>
  <inkml:trace contextRef="#ctx0" brushRef="#br0" timeOffset="177518.338">19720 3325 28,'23'-71'3964,"-8"-1"4625,-39 230-2062,-6 8-4723,-32 223-2271,35-147-750,26-357-2528,10-1 3592,6 0-1,4 1 1,19-51 153,-31 135 33,1 0 0,1 1 0,1 0 0,2 1 0,1 0 0,2 1 0,1 0 0,8-10-33,-23 36 57,1 0 0,0-1-1,-1 1 1,1 0-1,0 0 1,0 0 0,0 1-1,0-1 1,0 0-1,1 1 1,-1-1 0,0 1-1,1 0 1,-1 0 0,1 0-1,-1 0 1,1 0-1,0 0 1,-1 1 0,1 0-1,0-1 1,-1 1-1,1 0 1,0 0 0,0 0-1,-1 1 1,1-1-1,0 1 1,-1-1 0,1 1-1,-1 0 1,1 0-1,-1 0 1,1 0 0,-1 0-1,1 1 1,-1-1 0,0 1-1,0 0 1,0 0-1,0-1 1,0 1 0,0 0-1,0 1 1,-1-1-1,1 0 1,-1 0 0,0 1-1,1-1 1,-1 1-1,0-1 1,-1 1 0,2 2-57,0 0 108,1 1 0,-1 0 0,0 0 0,-1 0 0,1 0 0,-1 0 1,0 0-1,-1 0 0,0 1 0,0-1 0,0 0 0,0 0 0,-1 1 1,0-1-1,-1 0 0,1 0 0,-1 0 0,0 0 0,-1-1 0,1 1 1,-1 0-1,0-1 0,-1 0 0,1 0 0,-1 0 0,0 0 0,0 0 0,-1-1 1,-2 2-109,1 0-310,-1-1-1,0 0 1,0 0 0,0-1 0,-1 0 0,1 0 0,-1-1 0,0 0 0,0-1 0,0 1 0,-1-1 0,1-1 0,0 0 0,-3 0 310,9 0-247,1-1-1,-1 1 1,0-1 0,0 0-1,0 0 1,0 0-1,0 0 1,0 0 0,0 0-1,0-1 1,0 1 0,0-1-1,0 1 1,0-1 0,1 0-1,-1 0 1,0 1 0,0-1-1,1-1 1,-1 1 0,0 0-1,1 0 1,-1 0 0,1-1-1,0 1 1,-1-1 0,1 1-1,0-1 1,0 0 0,0 1-1,0-1 1,0 0 0,1 0-1,-1 0 1,0 1-1,1-1 1,-1 0 0,1 0-1,0 0 1,0 0 0,0 0-1,0 0 1,0 0 0,0 0-1,0 0 1,0 0 0,1 0-1,-1 0 1,1 0 0,0 1-1,-1-1 1,1 0 0,0 0-1,0 0 1,0 1 0,0-1-1,0 1 1,1-1 0,-1 1-1,0-1 1,1 1 247,25-29-1883</inkml:trace>
  <inkml:trace contextRef="#ctx0" brushRef="#br0" timeOffset="177881.725">20488 3179 1220,'19'-2'866,"-11"2"-152,1-1-1,-1 0 1,1 0-1,-1 0 1,1-1-1,-1 0 1,0-1-1,0 0 1,0 0-1,0-1 1,0 0-1,-1 0 1,0-1-1,1 0-713,-8 3 148,-1 0 1,0 1-1,-1-1 0,1 1 0,0 0 0,0-1 1,-1 1-1,1 0 0,0 0 0,-1 0 1,1 0-1,-1 0 0,0 0 0,1 0 0,-1 1 1,0-1-1,1 0 0,-1 1 0,0-1 1,0 1-1,0 0 0,1 0 0,-1 0 0,0 0 1,0 0-1,0 0 0,0 0 0,1 0 1,-1 1-1,0-1 0,0 1 0,0 0-148,-30 0 55,0 1 1,0 1-1,1 2 0,-1 2 0,1 0 0,0 2 0,-24 12-55,53-21-62,0 1-1,-1 0 1,1 0-1,0 0 1,-1 0-1,1 0 1,0 0-1,0 1 0,0-1 1,0 1-1,0-1 1,0 1-1,1 0 1,-1 0-1,1 0 1,-1 0-1,1 0 1,-1 0-1,1 0 1,0 0-1,0 1 1,0-1-1,1 0 1,-1 1-1,0-1 0,1 1 1,-1-1-1,1 1 1,0-1-1,0 1 1,0-1-1,0 1 1,0-1-1,1 0 1,-1 1-1,1-1 1,0 1-1,0-1 1,-1 0-1,1 1 1,1-1-1,0 2 63,171 182 582,-173-185-580,46 65 2834,-46-64-2759,1 0 0,0-1 0,-1 1 0,1 0 0,-1 0 0,0 0-1,0 0 1,1 0 0,-1 0 0,-1 0 0,1 0 0,0 0 0,0 0 0,-1-1 0,1 1 0,-1 0 0,1 0 0,-1 0 0,0 0-1,0-1 1,0 1 0,0 0 0,0-1 0,0 1 0,0-1 0,-1 1 0,1-1 0,-1 0 0,1 0 0,-1 1 0,1-1-1,-1 0 1,1 0 0,-1 0 0,0 0 0,0-1 0,1 1 0,-1 0 0,-1-1-77,-20 8-307,-1-2 1,0 0-1,-1-2 0,1-1 1,-1 0-1,1-2 1,-5-1 306,-11 1-1142,-517-15-13628,490 10 13687,-87-5-766</inkml:trace>
  <inkml:trace contextRef="#ctx0" brushRef="#br0" timeOffset="169731.37">14225 2166 1288,'2'11'1856,"2"0"276,2 0 173,5-1-441,3-1-528,3-1-464,0 1-648,-5-3-940,-1-1-840,-5-1-452,-6-4-225,0 0-39,-2 8 260</inkml:trace>
  <inkml:trace contextRef="#ctx0" brushRef="#br0" timeOffset="169935">14292 2475 564,'-9'28'1964,"1"2"300,4-6 149,2-3 55,4-2-1128,4-2-1540,-2-6-1060,0-7-624,-4-4-333,0-8-147,0-5 176</inkml:trace>
  <inkml:trace contextRef="#ctx0" brushRef="#br0" timeOffset="168726.949">12894 2363 980,'-12'2'1592,"8"2"272,6 2 285,10 1-285,9 1-280,10-1-220,5 2-216,8-1-248,2 1-272,-3-3-300,-3 0-380,-2-4-532,-5-4-732,-10-2-692,-6-4-364,-13 1-144,-6-3 95,-11 1 385</inkml:trace>
  <inkml:trace contextRef="#ctx0" brushRef="#br0" timeOffset="168914.277">12930 2451 428,'-27'25'1424,"10"-5"272,9-1 245,16-4-229,9-2-272,10-2-268,11-3-280,3-4-276,5 0-268,2-4-336,-2-4-476,-2 2-684,-4-2-564,-7-5-284,-2-3-121,1-3 81,-1-1 324</inkml:trace>
  <inkml:trace contextRef="#ctx0" brushRef="#br0" timeOffset="169326.962">13631 2275 1200,'-13'5'9411,"1"32"-5750,10-27-2676,-35 67 862,-10 45-2001,47-118 106,2-1 0,-1 1 0,0-1 0,1 1 0,0-1 0,0 0 0,0 0 1,0 0-1,0 0 0,0 0 0,1 0 0,0 0 0,-1-1 0,1 0 0,0 1 1,0-1-1,1 0 0,-1 0 0,0-1 0,1 1 0,-1-1 0,0 1 0,1-1 0,0 0 1,-1 0-1,1-1 0,0 1 0,-1-1 0,3 0 48,36 15-126,-37-13 222,-1 0 0,0 0 0,0 0 0,0 1 0,0-1 0,-1 1 0,1 0 1,-1 0-1,1 0 0,-1 1 0,0-1 0,0 1 0,-1-1 0,1 1 0,-1 0 0,0 0 1,0 0-1,0 1 0,0-1 0,-1 0 0,0 1 0,0-1 0,0 1 0,0-1 0,-1 1 0,1-1 1,-1 1-1,-1 0 0,1-1 0,0 1 0,-1-1 0,0 1 0,0-1 0,-1 1 0,1-1 1,-1 0-1,0 0 0,0 0 0,0 0 0,0 0 0,-1 0 0,0 0 0,0-1 0,0 1 0,0-1 1,0 0-1,-1 0 0,1 0 0,-4 1-96,-103 26-1283,104-30 773,0 0 1,0-1-1,0 0 0,0 0 1,0 0-1,1 0 1,-1-1-1,1 0 1,-1-1-1,1 1 1,0-1-1,-1 0 0,1 0 1,1 0-1,-1-1 1,0 0-1,1 0 1,0 0-1,0 0 1,0-1-1,0 0 0,1 1 1,0-1-1,0 0 1,0-1-1,1 1 1,-1-1-1,1 0 510,-8-36-2485,5-2 557</inkml:trace>
  <inkml:trace contextRef="#ctx0" brushRef="#br0" timeOffset="169514.112">13429 2355 660,'8'-13'1684,"-1"1"372,3 5 329,5 3-21,6 4-352,4 2-308,6 2-284,2 1-324,7 1-328,0 0-335,-3-1-477,1 1-685,-5 0-1083,-2-3-648,1-3-328,-3-5-128,0-8 175,0-2 489</inkml:trace>
  <inkml:trace contextRef="#ctx0" brushRef="#br0" timeOffset="165092.466">8963 2278 380,'-62'-25'6154,"79"33"-1864,-11-6-4348,210 86 2315,-195-92-6680,-44-14-1274,7 10 3750</inkml:trace>
  <inkml:trace contextRef="#ctx0" brushRef="#br0" timeOffset="165292.87">8933 2409 580,'-4'6'413,"0"0"1,0 1-1,1 0 0,0 0 0,0 0 1,1 0-1,0 0 0,0 0 0,0 1 1,1-1-1,0 1 0,1-1 0,0 1 1,0-1-1,0 1 0,1 0 1,0-1-1,1 0 0,-1 1 0,1-1 1,1 0-1,0 0 0,0 0 0,0 0 1,1 1-414,38 56 345,-19-20-4424,-8-40-1529,-7-16 4142</inkml:trace>
  <inkml:trace contextRef="#ctx0" brushRef="#br0" timeOffset="165648.444">9166 2496 928,'13'43'7263,"-12"-33"-6547,19 120 2685,-20-129-3399,0 0 0,0 0-1,1 0 1,-1 0 0,0-1-1,1 1 1,-1 0 0,1 0-1,-1-1 1,1 1-1,-1 0 1,1-1 0,-1 1-1,1 0 1,0-1 0,-1 1-1,1-1 1,0 1-1,0-1 1,-1 1 0,1-1-1,0 0 1,0 1 0,0-1-1,-1 0 1,1 1 0,0-1-1,0 0 1,0 0-1,0 0 1,0 0 0,-1 0-1,1 0 1,0 0 0,0 0-1,0 0 1,0-1 0,0 1-1,-1 0 1,1 0-1,0-1 1,0 1 0,0-1-1,-1 1 1,1-1 0,0 1-1,0-1 1,-1 1-1,1-1 1,-1 1 0,1-1-1,0 0 1,-1 1 0,1-1-1,-1 0 1,0 0 0,1 1-1,-1-1 1,1-1-2,39-50-788,-37 48 688,67-102-1243,-69 106 1390,1 0 1,-1 0 0,0 0 0,0-1 0,1 1 0,-1 1 0,0-1-1,0 0 1,0 0 0,1 0 0,-1 1 0,0-1 0,0 0 0,0 1-1,0-1 1,1 1 0,-1 0 0,0-1 0,0 1 0,0 0 0,0 0-1,-1-1 1,1 1 0,0 0 0,0 0 0,0 0 0,-1 0 0,1 0-1,0 0 1,-1 0 0,1 0 0,-1 1 0,1-1 0,-1 0-1,0 0 1,1 0 0,-1 0 0,0 1 0,0-1 0,0 0 0,0 0-1,0 1 1,0-1 0,0 0 0,0 0 0,-1 0 0,1 1 0,0-1-1,-1 0-47,4 10 331,-2-9-281,46 84 442,-46-84-696,1 0 0,-1-1 0,1 1 0,0-1 0,0 1 0,-1-1 0,1 1 0,0-1 0,0 0 0,1 0 1,-1 0-1,0 0 0,0-1 0,0 1 0,1 0 0,-1-1 0,0 0 0,1 1 0,-1-1 0,0 0 0,1 0 0,-1 0 0,0-1 0,1 1 0,-1 0 0,0-1 0,0 0 0,1 1 0,-1-1 0,0 0 0,0 0 0,0 0 0,0-1 0,0 1 0,0 0 0,0-1 0,-1 1 0,1-1 0,0 0 0,-1 0 204,20-19-2168,0-7 264</inkml:trace>
  <inkml:trace contextRef="#ctx0" brushRef="#br0" timeOffset="166117.5">9631 2497 468,'25'-67'6364,"-27"91"-1966,6 33-3199,-2-26-623,23 798 1358,-21-811-2076,-4-48 4,-1 6 87,-8-55-73,3 0-1,5-1 1,2 1-1,4-1 1,4 1-1,3 1 1,3 0 0,6-10 124,17 22 44,-37 65-40,-1 0 0,1 0-1,0 0 1,1 0 0,-1 0 0,0 0-1,0 1 1,0-1 0,0 0-1,1 1 1,-1-1 0,0 1 0,1-1-1,-1 1 1,0-1 0,1 1 0,-1 0-1,1 0 1,-1 0 0,0 0-1,1 0 1,-1 0 0,1 0 0,-1 0-1,0 1 1,1-1 0,-1 1 0,0-1-1,1 1 1,-1-1 0,0 1 0,0-1-1,1 1 1,-1 0 0,0 0-1,0 0 1,0 0 0,0 0 0,0 0-1,0 0 1,0 0 0,-1 0 0,1 0-1,0 0 1,0 1 0,-1-1-1,1 0 1,-1 1 0,1 0-4,2 4 30,-1-1 0,0 1 0,0 0 0,0 0 0,-1 0 0,0-1 0,0 1-1,-1 1 1,1-1 0,-1 0 0,0 0 0,-1 0 0,0 0 0,0 0 0,0 0 0,0 0 0,-1-1 0,0 1 0,-1 0 0,1-1 0,-1 1 0,0-1 0,0 0 0,0 0-1,-1 0 1,0-1 0,0 1 0,-4 2-30,-48 45-1982,56-53 1881,0 0-1,-1 1 1,1-1 0,0 1-1,0-1 1,0 1 0,0-1-1,-1 1 1,1-1 0,0 1-1,0-1 1,-1 1 0,1 0-1,0-1 1,-1 1 0,1-1-1,0 1 1,-1 0 0,1-1-1,-1 1 1,1 0 0,-1-1-1,1 1 1,-1 0 0,1 0-1,-1-1 1,1 1 0,-1 0-1,1 0 1,-1 0 0,1 0 0,-1 0-1,1 0 1,-1 0 0,1 0-1,-1 0 1,0 0 0,1 0-1,-1 0 1,1 0 0,-1 0-1,1 1 1,-1-1 0,1 0-1,-1 0 1,1 0 0,-1 1-1,1-1 1,-1 0 0,1 1-1,0-1 1,-1 1 0,1-1-1,0 0 1,-1 1 0,1-1-1,0 1 1,-1-1 0,1 1 0,0-1-1,0 1 1,-1-1 0,1 1-1,0-1 1,0 1 0,0-1 101,19-40-4250,5 7 2543</inkml:trace>
  <inkml:trace contextRef="#ctx0" brushRef="#br0" timeOffset="166765.593">9984 2500 996,'1'-1'195,"0"-1"-1,0 1 1,0 0-1,0-1 1,0 1-1,0 0 1,1 0-1,-1 0 1,1 0-1,-1 0 1,1 0-1,-1 1 1,1-1 0,-1 0-1,1 1 1,0-1-1,-1 1 1,1-1-1,0 1 1,-1 0-1,1 0 1,0 0-1,-1 0 1,1 0-1,0 0 1,-1 0-1,1 1 1,0-1 0,-1 1-1,1-1 1,0 1-1,-1-1 1,1 1-1,-1 0 1,1 0-1,-1 0 1,1 0-1,-1 0 1,0 0-1,0 0 1,1 0-1,-1 1 1,0-1 0,0 0-1,0 1 1,0-1-1,0 1 1,-1-1-1,1 1 1,0-1-1,-1 1 1,1 0-1,-1-1 1,0 1-1,1 0 1,-1-1-1,0 2-194,-26 198 2155,26-200-2207,0 0 0,0 0 0,0 1 1,0-1-1,1 0 0,-1 0 0,0 1 1,0-1-1,1 0 0,-1 0 0,1 0 0,-1 1 1,1-1-1,0 0 0,-1 0 0,1 0 1,0 0-1,0 0 0,-1 0 0,1 0 1,0-1-1,0 1 0,0 0 0,0 0 1,0-1-1,1 1 0,-1 0 0,0-1 0,0 1 1,0-1-1,0 0 0,1 1 0,-1-1 1,0 0-1,0 0 0,1 0 0,-1 1 1,0-1-1,0-1 0,1 1 0,-1 0 1,0 0-1,0 0 0,1-1 0,-1 1 0,0-1 1,0 1-1,1-1 52,61-32-2467,-56 29 2252,2-2-140,66-33-227,-71 38 711,-1 0 1,0 1-1,1-1 1,-1 1-1,0 0 1,1-1-1,-1 2 0,1-1 1,-1 0-1,0 1 1,1-1-1,-1 1 1,0 0-1,0 0 1,1 0-1,-1 0 1,0 1-1,0 0 1,0-1-1,0 1 0,-1 0 1,1 0-1,1 2-129,91 124 4451,-94-127-4445,0 0-1,0-1 0,-1 1 0,1 0 0,0 0 0,0-1 0,0 1 0,0 0 1,0-1-1,0 1 0,0-1 0,0 0 0,0 1 0,0-1 0,0 0 1,0 1-1,0-1 0,1 0 0,-1 0 0,0 0 0,0 0 0,0 0 0,0 0 1,0 0-1,0-1 0,1 1 0,-1 0 0,0-1 0,0 1 0,0 0 0,0-1 1,0 1-1,0-1 0,0 0 0,0 1 0,0-1 0,-1 0 0,1 0 1,0 1-1,0-1 0,-1 0 0,1 0 0,0 0 0,-1 0 0,1 0 0,-1 0 1,1 0-1,-1 0 0,1 0 0,-1 0 0,0 0 0,0 0 0,1 0 0,-1-1-5,24-67-335,-23 65 317,12-73-176,-4-1 0,-2 0 0,-5-1 0,-5-54 194,2 61 1127,8 424 879,15-117-5907,-32-239-1990,-20-47 4484,-52-141 4532,82 190-3015,-1 0 0,1 0 0,-1 0-1,1 0 1,0 0 0,0 0 0,0 0 0,0 0 0,0 0-1,1 0 1,-1 0 0,1 0 0,-1 0 0,1 0-1,-1 0 1,1 0 0,0 0 0,0 0 0,0 0 0,0 0-1,1 1 1,-1-1 0,0 1 0,1-1 0,-1 1-1,1-1 1,-1 1 0,1 0 0,0-1 0,0 1 0,-1 0-1,1 0 1,0 1 0,0-1 0,0 0 0,0 1-1,0-1 1,0 1 0,0-1 0,1 1-110,96-3 1044,-75 4-1154,7-1-1464,0-1 0,0-2 0,0 0 0,0-3 1,-1 0-1,0-2 0,0-1 0,3-3 1574,20-9-2102</inkml:trace>
  <inkml:trace contextRef="#ctx0" brushRef="#br0" timeOffset="167230.062">11636 2231 1276,'-93'15'7996,"26"-7"-6251,52-5-1483,-7 0-172,1 0 0,1 2 0,-1 1 0,1 0 0,-1 1 0,2 1 1,-1 2-1,1-1 0,-12 10-90,29-17-19,0-1 0,0 1 0,1 0 0,-1-1-1,0 1 1,1 0 0,-1 0 0,1 0 0,0 1 0,0-1 0,-1 0 0,2 0 0,-1 1 0,0-1 0,0 0 0,1 1 0,-1-1 0,1 1 0,0-1 0,0 1 0,-1-1 0,2 1-1,-1-1 1,0 1 0,1-1 0,-1 0 0,1 1 0,-1-1 0,1 1 0,0-1 0,0 0 0,0 0 0,1 0 0,0 2 19,63 68-225,-51-60 256,3 4 31,-9-11 116,-1 1 0,1 1 0,-1-1 0,-1 1 1,1 1-1,-1-1 0,-1 1 0,1 0 0,-1 0 0,-1 0 1,1 1-1,-2 0 0,2 3-178,-7-7 131,1-1-1,-1 1 1,-1-1 0,1 1 0,-1-1 0,1 0-1,-1 0 1,0 0 0,-1 0 0,1-1-1,-1 1 1,0-1 0,1 0 0,-1 0-1,-1 0 1,1 0 0,0-1 0,-1 0-1,1 0 1,-1 0 0,0 0 0,1-1 0,-1 0-1,0 0 1,0 0 0,0-1 0,0 1-1,0-1 1,0 0 0,0-1 0,-1 1-131,-111 6-1522,45-26-2950,69 19 4189,1-1-1,0 0 0,0 1 0,0-1 0,0 0 0,0 0 0,0 0 0,0 0 0,1 0 1,-1-1-1,1 1 0,-1 0 0,1-1 0,0 1 0,0-1 0,0 1 0,0-1 0,1 0 1,-1 1-1,1-1 0,-1 0 0,1 1 0,0-1 0,0 0 0,0 0 0,1 1 0,-1-1 1,1 0-1,0-1 284,9-30-2230</inkml:trace>
  <inkml:trace contextRef="#ctx0" brushRef="#br0" timeOffset="167435.095">11507 2255 1192,'21'-2'1716,"-2"4"252,0 2 205,1 2-481,3 3-388,2 1-308,3-1-328,-6 4-336,1-2-500,-2 1-672,-6-1-752,-5-2-384,-3-1-197,-7-3-7,0-1 240</inkml:trace>
  <inkml:trace contextRef="#ctx0" brushRef="#br0" timeOffset="167654.962">11687 2430 1412,'-10'21'1880,"2"-1"280,4 3 233,1 0-485,6 1-408,1 0-352,2 3-356,0-1-324,0-2-436,3 1-584,-3-5-824,0-3-616,5-7-332,3-8-121,1-12 117,4-9 388</inkml:trace>
  <inkml:trace contextRef="#ctx0" brushRef="#br0" timeOffset="167932.088">11927 2345 1548,'-47'-2'5233,"36"1"-1078,33 4-2237,-12-2-1783,1 0-1,0 1 1,-1 0 0,1 1 0,-1 0 0,0 1-1,0 0 1,0 0 0,-1 1 0,1 0 0,-1 1-1,0 0 1,-1 0 0,1 1 0,-1 0-1,-1 1 1,1-1 0,5 9-135,-13-9 45,0-1 0,-1 0 0,0 1 0,0-1 1,0 0-1,-1 0 0,0 0 0,0 0 0,0 0 0,-1-1 0,0 1 0,0-1 0,-1 1 1,1-1-1,-1 0 0,0-1 0,0 1 0,-1-1 0,1 1 0,-1-1 0,0 0 0,0-1 0,-1 0 1,1 1-1,-1-2 0,1 1 0,-1-1 0,0 1 0,0-2 0,-3 2-45,-14 10-51,-42 37-100,64-49 148,0 1 0,-1-1 0,1 0 0,1 1 1,-1-1-1,0 1 0,0-1 0,0 1 0,1-1 1,-1 1-1,1-1 0,-1 1 0,1 0 0,0-1 0,0 1 1,0 0-1,0-1 0,0 1 0,0 0 0,0-1 1,0 1-1,1 0 0,-1-1 0,0 1 0,1 0 1,0-1-1,-1 1 0,1-1 0,0 1 0,0-1 1,0 0-1,0 1 0,0-1 0,0 0 0,0 1 0,0-1 1,0 0-1,1 0 0,-1 0 0,0 0 0,1 0 1,-1 0-1,1-1 0,-1 1 0,2 0 3,7 4-560,1 0 0,-1 0-1,1-1 1,0-1 0,0 1-1,0-2 1,0 0 0,1 0 0,-1-1-1,1 0 1,-1-1 0,4-1 560,-10 1-266,0 0-1,-1 0 1,1-1 0,0 0 0,0 0 0,0 0 0,-1 0-1,1-1 1,-1 0 0,1 0 0,-1 0 0,0 0 0,1-1 0,-1 1-1,0-1 1,-1 0 0,1-1 0,-1 1 0,1-1 0,-1 1-1,0-1 1,0 0 0,-1 0 0,1 0 0,-1-1 0,0 1-1,0-1 1,0 1 0,1-5 266,0-20-1802</inkml:trace>
  <inkml:trace contextRef="#ctx0" brushRef="#br0" timeOffset="168140.425">11917 2475 60,'-17'9'1296,"5"-1"232,8-1 208,8 4-3,8-3-409,9-1-288,10 1-220,7-3-236,6 1-268,2-4-500,0 0-924,2-4-488,-5-6-252,-5-3-121,-3-6-3,-3-1 292</inkml:trace>
  <inkml:trace contextRef="#ctx0" brushRef="#br0" timeOffset="168496.109">12312 2536 960,'-41'52'5364,"42"-50"-5239,0-1 0,0 0 0,1 0 0,-1 1 1,0-1-1,1 0 0,-1 0 0,1 0 0,-1-1 0,1 1 0,-1 0 0,1 0 1,0-1-1,-1 1 0,1-1 0,0 0 0,-1 1 0,1-1 0,0 0 0,0 0 0,-1 0 1,1 0-1,0 0 0,0-1 0,-1 1 0,1 0 0,0-1 0,-1 1 0,1-1 1,0 0-1,-1 0 0,1 1 0,-1-1-125,8-1-33,1 1 1,-2-1-1,1-1 0,0 1 0,0-2 1,-1 1-1,0-1 0,1 0 1,-2-1-1,1 0 0,0 0 0,-1-1 1,0 0-1,0 0 0,-1 0 1,0-1-1,0 0 0,4-6 33,-9 11-11,-1 1-1,1-1 0,-1 0 1,1 1-1,-1-1 1,0 1-1,0-1 0,1 0 1,-1 1-1,0-1 1,-1 0-1,1 1 0,0-1 1,0 1-1,-1-1 1,1 0-1,-1 1 1,1-1-1,-1 1 0,0-1 1,1 1-1,-1-1 1,0 1-1,0 0 0,0-1 1,0 1-1,0 0 1,-1 0-1,1 0 0,0 0 1,0 0-1,-1 0 1,1 0-1,-1 0 0,1 0 1,-1 1-1,1-1 1,-1 1-1,1-1 0,-1 1 1,1-1-1,-1 1 1,-1 0 11,-72 0 1128,68 1-1043,1 0-1,0 0 1,-1 1-1,1 0 1,0 0-1,0 1 1,1-1-1,-1 1 1,0 1-1,1-1 1,0 1-1,0 0 1,0 0 0,0 0-1,0 1 1,1-1-1,0 1 1,0 1-1,0-1 1,1 0-1,0 1 1,0-1-1,0 1 1,1 0-1,-1 0 1,2 0-1,-1 1 1,1-1-1,-1 0 1,2 1-1,-1-1 1,1 0-1,0 1 1,0-1-1,1 1 1,0-1-1,0 0 1,0 1-1,1-1 1,0 0-1,0 0 1,0 0-1,1 0 1,0-1-1,0 1 1,2 1-85,3 1-142,0 0 0,1-1 0,0 0 0,0-1 0,1 1 0,0-2 0,0 1 0,0-2 0,1 1 0,0-1 0,0-1 142,3 1-751,0-1 0,0-1 1,0 0-1,0-1 0,0-1 1,0 0-1,0-1 0,0 0 1,0-1-1,0-1 0,-1 0 1,1-1-1,8-3 751,23-13-2069</inkml:trace>
  <inkml:trace contextRef="#ctx0" brushRef="#br0" timeOffset="171010.379">12976 3234 108,'-4'-31'8489,"16"67"-5420,-33 126-946,1 19-1906,22-176-233,0-1 0,0 1 1,0-1-1,1 0 0,-1 0 1,1 0-1,0 0 0,0 0 0,1-1 1,-1 0-1,1 1 0,0-1 0,-1 0 1,1-1-1,1 1 0,-1-1 0,0 1 1,1-1-1,-1-1 0,1 1 1,-1-1-1,1 1 0,0-1 0,-1-1 1,1 1-1,0-1 0,0 0 0,0 0 1,0 0-1,-1 0 0,1-1 0,0 0 1,0 0-1,-1 0 0,1-1 0,0 0 1,0 0 15,23 0-9,354-21-230,-383 23 135,1 0 1,0-1 0,0 1-1,-1 0 1,1 0-1,0-1 1,0 1-1,-1-1 1,1 1-1,0 0 1,0-1-1,0 1 1,0-1 0,0 1-1,0 0 1,0-1-1,0 1 1,0-1-1,0 1 1,0 0-1,0-1 1,0 1 0,0-1-1,0 1 1,0 0-1,0-1 1,0 1-1,0-1 1,1 1-1,-1 0 1,0-1-1,0 1 1,1 0 0,-1-1-1,0 1 1,0 0-1,1 0 1,-1-1-1,0 1 1,1 0-1,-1 0 1,0-1 0,1 1-1,-1 0 1,0 0-1,1 0 1,-1 0-1,1-1 1,-1 1-1,0 0 1,1 0-1,-1 0 1,1 0 0,-1 0-1,0 0 1,1 0 103,-45-16-4502,32 12 3561,-15-7-887</inkml:trace>
  <inkml:trace contextRef="#ctx0" brushRef="#br0" timeOffset="171544.046">13404 3168 508,'-1'0'141,"0"-1"0,1 0 0,-1 0-1,0 1 1,0-1 0,0 0 0,0 1 0,1-1 0,-1 1-1,0-1 1,0 1 0,0-1 0,0 1 0,0 0 0,0 0-1,0-1 1,-1 1 0,1 0 0,0 0 0,0 0 0,0 0-1,0 0 1,0 0 0,0 0 0,0 1 0,0-1 0,0 0-1,0 1 1,0-1 0,0 0 0,0 1 0,0-1 0,0 1-1,0 0 1,0-1 0,0 1 0,1 0 0,-1-1 0,0 1-1,1 0 1,-1 0 0,0 0 0,1 0 0,-1 0 0,1 0-1,-1-1 1,1 1 0,-1 0 0,1 1-141,-20 56 1998,18-50-1814,-100 532 2091,98-514-1923,2-10-3802,11-39-484,1-3 1907,6-7 152</inkml:trace>
  <inkml:trace contextRef="#ctx0" brushRef="#br0" timeOffset="171837.006">13737 3359 836,'-20'25'5462,"63"-14"-2620,402 37 1404,-354-54-7291,-90 5 2876,-1 0 1,1-1-1,-1 1 0,1 0 1,-1 0-1,1 0 0,-1 0 1,0 0-1,1 0 0,-1-1 1,0 1-1,0 0 0,0 0 1,0 0-1,0-1 0,0 1 1,-1 0-1,1 0 1,0 0-1,0 0 0,-1 0 1,1-1-1,-1 1 0,1 0 1,-1 0-1,0 0 0,1 0 1,-1 0-1,0 0 0,1 0 1,-1 1-1,0-1 0,0 0 1,0 0-1,0 1 0,0-1 1,0 0-1,-1 0 169,0-1-278,-18-20-1856</inkml:trace>
  <inkml:trace contextRef="#ctx0" brushRef="#br0" timeOffset="172075.01">14010 3142 1212,'-2'-1'196,"0"0"0,0 1 0,-1-1 0,1 1 0,0-1 0,0 1 1,0 0-1,0-1 0,-1 1 0,1 0 0,0 0 0,0 1 0,0-1 0,-1 0 0,1 1 0,0 0 0,0-1 0,0 1 0,0 0 0,0 0 0,0 0 0,0 0 0,0 0 1,1 1-1,-1-1 0,0 1 0,1-1 0,-1 1 0,1-1 0,-1 1 0,1 0 0,0 0 0,0-1 0,0 1 0,0 0 0,0 0 0,0 0 0,0 1 0,1-1 0,-1 0 0,1 0 1,-1 0-1,1 0 0,0 1 0,0-1 0,0 0 0,0 0 0,0 0 0,1 0 0,-1 1-196,23 199 4088,-19 1-5838,-4-115-4864,13-74 2052,-3-20 2785</inkml:trace>
  <inkml:trace contextRef="#ctx0" brushRef="#br0" timeOffset="172517.697">14422 3185 844,'2'-4'293,"0"-1"0,1 1 0,-1 0 0,1 0 0,0-1 0,1 2 0,-1-1 0,1 0 0,-1 1 0,1 0 0,0 0 0,0 0 1,1 0-1,-1 0 0,0 1 0,1 0 0,0 0 0,-1 0 0,1 1 0,0-1 0,0 1 0,0 0 0,0 1 0,0-1 0,0 1 0,0 0 0,0 0 0,0 1 0,0-1 0,0 1 0,0 0 0,0 0 0,0 1 0,0 0 0,-1 0 0,1 0 0,-1 0 0,1 1 0,-1-1 0,0 1 1,3 2-294,-5-1 116,1 0 0,-1 0 1,0 0-1,0 1 1,0-1-1,0 0 1,-1 1-1,1 0 0,-1-1 1,-1 1-1,1 0 1,0-1-1,-1 1 1,0 0-1,0 0 1,-1-1-1,1 1 0,-1 0 1,0-1-1,-1 1 1,1-1-1,-1 1 1,1-1-1,-1 1 1,-1-1-1,1 0 0,0 0 1,-1 0-1,-1 0-116,-92 108 1139,20-48-1808,76-63 630,0 1 1,0-1-1,0 0 1,1 1-1,-1-1 1,0 0-1,1 1 1,-1-1-1,1 0 1,0 1-1,-1-1 1,1 0-1,0 0 1,0 0-1,-1 0 1,1 0-1,0 0 1,0 0-1,0 0 1,1 0-1,-1 0 1,0 0-1,0-1 1,0 1-1,1 0 1,-1-1-1,0 1 1,0-1-1,1 1 1,-1-1-1,0 0 1,1 0-1,-1 1 1,1-1-1,-1 0 1,0 0-1,1 0 1,-1-1-1,1 1 39,6 3-65,7 2 144,1 0-1,-2 1 0,1 0 1,-1 2-1,0 0 1,0 0-1,-1 1 1,0 1-1,-1 0 1,0 1-1,-1 0 0,5 6-78,-15-15 31,0 0 0,0 0-1,0 0 1,0 0 0,0 0-1,-1 0 1,1 0 0,-1 0-1,0 0 1,0 0 0,1 0-1,-1 0 1,0 0 0,-1 0-1,1 0 1,0 0-1,-1 1 1,1-1 0,-1 0-1,1 0 1,-1 0 0,0-1-1,0 1 1,0 0 0,0 0-1,0 0 1,-1-1 0,1 1-1,0 0 1,-1-1 0,1 1-1,-1-1 1,0 0-1,1 0 1,-1 1 0,0-1-1,0 0 1,0 0 0,1-1-1,-1 1 1,-2 0-31,-86 31-597,-4-16-2430,4-33-4296,77 0 4719,10-7 287</inkml:trace>
  <inkml:trace contextRef="#ctx0" brushRef="#br0" timeOffset="175123.129">12391 3052 8,'13'-26'4135,"-17"48"-135,1 31-3376,3 1-1,3-1 0,2 0 1,2 0-1,2-1 0,2 0 0,7 11-623,60 126-1540,11-91-3599,-55-81 2962,5-8 111</inkml:trace>
  <inkml:trace contextRef="#ctx0" brushRef="#br0" timeOffset="178945.384">11377 4330 1060,'1'0'173,"0"1"0,0 0-1,1-1 1,-1 1 0,0 0 0,0 0 0,0 0-1,0 0 1,0 0 0,0 0 0,0 0-1,0 0 1,0 0 0,-1 0 0,1 0-1,0 0 1,-1 1 0,1-1 0,-1 0 0,1 1-1,-1-1 1,1 0 0,-1 1 0,0-1-1,0 0 1,0 1 0,0-1 0,0 1 0,0-1-1,0 0 1,0 1 0,-1-1 0,1 1-1,0-1 1,-1 0 0,1 0 0,-1 1-1,0-1 1,1 0 0,-1 0 0,0 1 0,0-1-1,1 0 1,-1 0 0,0 0 0,0 0-1,0 0 1,-1 0 0,1-1 0,0 1 0,0 0-1,0-1 1,-1 1 0,1 0 0,0-1-1,-1 1 1,1-1 0,0 0 0,-2 1-173,-36 4 636,0-1 1,-1-2 0,0-2 0,1-2-1,-1-1 1,1-2 0,-22-6-637,12 3-26,0-2 0,1-3-1,0-1 1,-36-17 26,67 23-30,-1 0-1,2-1 0,-1 0 1,1-1-1,1-1 0,0-1 0,0 0 1,1-1-1,1 0 0,0-1 1,1-1-1,1 0 0,0 0 1,-1-3 30,9 12-12,0 1-1,0-1 1,0 1 0,0-1 0,1 0 0,0 0 0,0 0 0,1-1 0,0 1-1,0 0 1,0-1 0,1 1 0,0 0 0,0-1 0,0 1 0,1 0-1,0-1 1,0 1 0,1 0 0,0-1 12,-1 8-4,1-1 1,-1 1-1,1 0 0,-1 0 1,0 0-1,1-1 0,-1 1 1,0 0-1,0 1 0,0-1 0,0 0 1,0 0-1,0 0 0,0 1 1,0-1-1,0 0 0,0 1 1,-1-1-1,1 1 0,-1-1 1,1 1-1,-1-1 0,0 1 1,1-1-1,-1 1 0,0-1 0,0 1 1,0-1-1,0 1 0,0 0 1,0-1-1,-1 1 4,17 185 139,-16-144-85,3 0 0,1 0 0,2-1 0,12 41-54,-17-78 9,0 0 1,1 0-1,-1 0 0,1-1 1,0 1-1,0-1 1,1 1-1,-1-1 1,1 0-1,0 0 0,0 0 1,0 0-1,1-1 1,-1 1-1,1-1 1,0 0-1,0 0 0,0 0 1,1 0-1,-1-1 1,1 0-1,-1 0 1,1 0-1,-1 0 0,1-1 1,0 0-1,0 0 1,0 0-1,0-1 1,0 1-1,0-1 0,0 0 1,0-1-1,0 1 1,0-1-1,0 0 1,0 0-1,-1-1 0,1 1 1,0-1-1,-1 0 1,3-2-10,25-14 12,0-2 1,-2-2 0,-1 0-1,0-2 1,-2-1-1,-1-1 1,-1-2 0,-1 0-1,-2-2 1,10-16-13,93-148-21,-78 108-2686,-11 54-7246,-16 29 7729</inkml:trace>
  <inkml:trace contextRef="#ctx0" brushRef="#br0" timeOffset="179498.269">13155 4102 704,'-35'-14'9010,"26"35"-7565,-3 194 2302,17-171-3803,2 0 0,1 0-1,3-1 1,2-1 0,1 0 0,9 15 56,-19-48-243,27 54-2130,-4-31-2291,-10-41-87,-11-10 2801</inkml:trace>
  <inkml:trace contextRef="#ctx0" brushRef="#br0" timeOffset="179734.515">13555 4183 560,'15'-7'6757,"-13"32"-3534,-10 36-988,-8 7-1210,-15 137-1120,32-201 50,-1 1 0,1-1 1,0 0-1,0 1 1,0-1-1,0 0 1,1 0-1,0 0 0,0 0 1,0 0-1,0 0 1,1 0-1,-1-1 1,1 1-1,0-1 1,0 0-1,0 0 0,1 0 1,-1 0-1,1-1 1,-1 1-1,1-1 1,0 0-1,0 0 0,0 0 1,0 0-1,1-1 1,-1 0-1,2 1 45,140 12-292,-111-13 309,165 0 366,-200 0-433,1-1-1,0 0 0,-1 0 1,1 1-1,0-1 0,-1 0 1,1 0-1,0 0 0,0 0 0,-1 0 1,1 0-1,0 0 0,-1 0 1,1 0-1,0 0 0,-1 0 1,1 0-1,0 0 0,0 0 0,-1-1 1,1 1-1,0 0 0,-1-1 1,1 1-1,-1 0 0,1-1 1,-1 1-1,1-1 0,0 1 0,-1-1 1,1 1-1,-1-1 0,0 1 1,1-1-1,-1 0 0,1 1 1,-1-1-1,0 0 0,0 1 0,1-1 1,-1 0-1,0 1 0,0-1 1,0 0-1,0 1 0,0-1 1,0 0-1,0 1 0,0-1 0,0 0 1,0 0-1,0 1 0,0-1 1,0 0-1,-1 1 0,1-1 0,0 0 1,-1 0 50,-32-32-5155,22 24 4415,-12-13-1401</inkml:trace>
  <inkml:trace contextRef="#ctx0" brushRef="#br0" timeOffset="180026.147">13818 4229 420,'-10'-32'4985,"16"53"-605,-6 197-312,-6-155-3573,-5 55-57,-3 66-410,16-65-3340,-2-119 3101,0-1-1,1 1 1,-1-1-1,1 0 1,-1 1-1,1 0 0,-1-1 1,1 1-1,-1-1 1,1 1-1,-1-1 0,1 1 1,0 0-1,-1 0 1,1-1-1,-1 1 1,1 0-1,0 0 0,-1 0 1,1-1-1,0 1 1,-1 0-1,1 0 1,0 0-1,-1 0 0,1 0 1,0 1-1,-1-1 1,1 0-1,0 0 1,-1 0-1,1 0 0,0 1 1,-1-1-1,1 0 1,-1 1-1,1-1 1,0 0-1,-1 1 0,1-1 1,-1 1-1,1-1 1,-1 1-1,0-1 1,1 1 211,14-28-1858</inkml:trace>
  <inkml:trace contextRef="#ctx0" brushRef="#br0" timeOffset="180297.037">14196 4370 828,'-37'3'4857,"68"2"-391,-5 0-3583,176 8 2757,0-23-3759,-157-4-3193,-44 14 3166,-1-1 0,1 0 1,-1 0-1,1 1 0,-1-1 1,1 0-1,-1 0 0,0 1 0,0-1 1,1 0-1,-1 0 0,0 0 0,0 0 1,0 0-1,0 1 0,0-1 0,0 0 1,0 0-1,0 0 0,0 0 1,0 0-1,-1 1 0,1-1 0,0 0 1,0 0-1,-1 0 0,1 0 0,-1 1 1,1-1-1,-1 0 0,1 1 1,-1-1-1,1 0 0,-1 1 0,0-1 1,1 1-1,-1-1 0,0 0 0,1 1 1,-1 0-1,0-1 0,0 1 0,0-1 1,1 1-1,-1 0 0,0 0 1,0 0-1,0-1 0,0 1 0,0 0 146,-23-15-2195,-2-1 438</inkml:trace>
  <inkml:trace contextRef="#ctx0" brushRef="#br0" timeOffset="180532.928">14392 4160 840,'-1'0'141,"0"-1"1,1 0-1,-1 1 1,0-1-1,1 1 1,-1-1-1,0 1 0,0-1 1,0 1-1,1 0 1,-1-1-1,0 1 0,0 0 1,0 0-1,0 0 1,0-1-1,1 1 1,-1 0-1,0 0 0,0 0 1,0 1-1,0-1 1,0 0-1,0 0 0,0 0 1,1 1-1,-1-1 1,0 0-1,0 1 0,0-1 1,1 0-1,-1 1 1,0-1-1,0 1 1,1 0-1,-1-1 0,1 1 1,-1-1-1,0 1 1,1 0-1,-1 0 0,1-1 1,-1 1-1,1 0 1,0 0-1,-1 0 0,1-1 1,0 1-1,0 0 1,-1 0-1,1 0 1,0 0-1,0 0 0,0 0 1,0-1-1,0 1 1,0 0-1,0 0 0,1 1-141,8 64 2979,-7-53-2469,5 185 1997,0 0-7534,-7-196 4868,-1-1-37,1 0 0,0 1-1,0-1 1,0 0 0,0 1-1,0-1 1,0 1 0,1-1-1,-1 0 1,0 1 0,1-1-1,-1 0 1,0 0 0,1 1-1,0-1 1,-1 0 0,1 0-1,0 0 1,0 1 0,-1-1-1,1 0 1,0 0 0,0 0-1,0-1 1,0 1 0,1 0-1,-1 0 1,0 0 0,0-1-1,0 1 1,1-1 0,-1 1-1,0-1 1,0 1 0,1-1-1,-1 0 1,1 1 196,12-11-2069</inkml:trace>
  <inkml:trace contextRef="#ctx0" brushRef="#br0" timeOffset="181099.254">14854 4146 1124,'0'-1'145,"-1"0"0,1-1 0,0 1 0,0 0-1,0-1 1,0 1 0,0 0 0,1-1 0,-1 1 0,0 0 0,0 0-1,1-1 1,-1 1 0,1 0 0,-1 0 0,1-1 0,0 1 0,0 0 0,-1 0-1,1 0 1,0 0 0,0 0 0,0 0 0,0 0 0,0 0 0,0 1-1,0-1 1,0 0 0,0 1 0,1-1 0,-1 0 0,0 1 0,0-1 0,1 1-1,-1 0 1,0-1 0,1 1 0,-1 0 0,0 0 0,1 0 0,-1 0-1,0 0 1,1 0 0,-1 0 0,0 1 0,1-1 0,-1 0 0,0 1 0,0-1-1,1 1 1,-1-1 0,0 1 0,0 0 0,0 0 0,0-1 0,0 1-1,0 0 1,0 0 0,0 0 0,0 0 0,0 0-145,6 3 122,-1-1 0,0 2-1,0-1 1,0 1 0,0 0 0,-1 0 0,1 0 0,-1 1 0,-1 0-1,1 0 1,-1 0 0,0 0 0,0 1 0,-1 0 0,0 0-1,0 0 1,-1 0 0,0 0 0,0 0 0,0 1 0,-1-1 0,0 1-1,-1-1 1,1 1 0,-2-1 0,1 1 0,-1-1 0,0 0-1,0 1 1,-1-1 0,0 0 0,-1 1 0,1-1 0,-1-1-1,-1 1 1,1 0 0,-1-1 0,0 1 0,-1-1 0,1 0 0,-1-1-1,0 1 1,-1-1 0,-1 1-122,2-1-48,0-1 1,0 1-1,0-1 0,-1-1 0,0 1 0,0-1 1,0 0-1,0 0 0,0-1 0,0 1 0,-1-1 1,1-1-1,-1 1 0,1-1 0,-3 0 48,25 1-102,-1 2-1,-1 0 1,1 1 0,0 0-1,-1 1 1,0 1-1,0 0 1,-1 1-1,0 1 1,-1 0 0,7 6 102,35 36 709,-53-50-679,1 0 1,-1 0-1,0 1 1,-1-1-1,1 0 1,0 0-1,0 1 0,0-1 1,-1 1-1,1-1 1,-1 0-1,1 1 1,-1-1-1,0 1 1,1-1-1,-1 1 1,0 0-1,0-1 1,0 1-1,0-1 1,0 1-1,-1-1 1,1 1-1,0-1 1,-1 1-1,1-1 1,-1 1-1,1-1 1,-1 0-1,0 1 1,0-1-1,0 0 1,1 1-1,-1-1 1,0 0-1,-1 0 1,1 0-1,0 0 1,0 0-1,0 0 1,-1 0-1,1 0 0,0 0 1,-1-1-1,0 1-30,-103 26-372,35-38-4364,69 11 4558,0 0 0,0-1 0,0 1 0,0-1 0,0 1 0,0-1 0,0 1 0,0-1 1,0 0-1,0 0 0,0 1 0,0-1 0,1 0 0,-1 0 0,0 0 0,0 0 0,1 0 0,-1 0 0,1 0 0,-1 0 0,1 0 0,-1 0 0,1 0 0,0 0 1,0 0-1,-1 0 0,1-1 0,0 1 0,0 0 0,0 0 0,0 0 0,0 0 0,0 0 0,1-1 0,-1 1 0,0 0 0,1 0 0,-1 0 0,0 0 0,1 0 1,-1 0-1,1 0 178,12-19-2082</inkml:trace>
  <inkml:trace contextRef="#ctx0" brushRef="#br0" timeOffset="181290.745">15351 4372 1036,'0'0'1778,"2"0"3598,14 0-2994,161 17 2401,92-24-5927,-220-7-1777,-46 13 2636,-1 0-1,0 0 1,0 0 0,0 0 0,0 0 0,0-1-1,-1 1 1,1-1 0,0 1 0,-1-1-1,1 0 1,-1 1 0,1-1 0,-1 0 0,0 0-1,0 0 1,0 0 0,0 0 0,0-1 0,0 1-1,0 0 1,-1 0 0,1 0 0,-1-1 0,0 1-1,0 0 1,0-1 0,0 1 0,0 0-1,0 0 1,-1-2 285,-4-18-2060</inkml:trace>
  <inkml:trace contextRef="#ctx0" brushRef="#br0" timeOffset="181479.735">15692 4175 664,'-3'1'281,"0"-1"1,0 0-1,0 1 1,0 0-1,0 0 1,0 0-1,0 0 1,0 0-1,0 0 0,1 1 1,-1-1-1,0 1 1,1 0-1,0 0 1,-1 0-1,1 0 0,0 0 1,0 1-1,0-1 1,0 1-1,1-1 1,-1 1-1,0-1 0,1 1 1,0 0-1,0 0 1,0 0-1,0 0 1,0 0-1,1 0 0,-1 0 1,1 0-1,0 0 1,0 0-1,0 0 1,0 0-1,0 2-281,-5 204 2820,0 8-9083,16-148 1423,-1-50 2746</inkml:trace>
  <inkml:trace contextRef="#ctx0" brushRef="#br0" timeOffset="181913.139">16196 4214 672,'0'-2'143,"0"1"0,0 0 0,0-1 0,0 1 0,0-1 0,0 1 0,0 0 0,1-1 0,-1 1 0,0-1 0,1 1 0,-1 0 0,1 0 0,0-1 0,-1 1 0,1 0 0,0 0 0,0-1 0,0 1 0,0 0 0,-1 0 0,2 0 0,-1 0 0,0 1 0,0-1 0,0 0 0,0 0 0,1 1 0,-1-1 0,0 0 0,0 1 0,1-1 0,-1 1 0,1 0 0,-1-1 0,0 1 0,1 0 0,-1 0 0,1 0 0,-1 0 0,0 0 0,1 0 0,-1 1 0,1-1 0,-1 0 0,0 1 0,1-1 0,-1 1 0,0-1 0,1 1 0,-1-1 0,0 1 0,0 0 0,0 0 0,0 0 0,1 0-143,6 6 281,0 0-1,0 0 0,-1 1 1,0 0-1,0 0 1,-1 1-1,0 0 0,-1 0 1,0 0-1,0 1 1,-1-1-1,0 1 0,-1 0 1,0 0-1,0 1 1,-1-1-1,-1 1 0,0-1 1,0 2-281,0-3 42,-1 1 0,0-1 0,0 0 0,-1 0 1,0 1-1,0-1 0,-1 0 0,-1 0 0,0 0 0,0 0 0,0-1 1,-1 1-1,0-1 0,-1 0 0,0 0 0,0-1 0,-1 1 1,0-1-1,0 0 0,-1-1 0,1 1 0,-2-1 0,1-1 0,-1 1 1,1-1-1,-1 0 0,-1-1 0,1 0 0,-1-1 0,1 1 0,-1-2 1,0 1-1,-1-1-42,7-1-7,-1 0 1,1 0 0,-1 0-1,0 0 1,1-1-1,-1 1 1,0-1 0,0 0-1,0 0 1,1 0-1,-1-1 1,0 0 0,1 1-1,-1-1 1,0 0-1,1-1 1,-1 1 0,1-1-1,0 1 1,-1-1 0,1 0-1,0 0 1,0-1-1,0 1 1,0-1 0,1 1-1,-1-1 1,1 0-1,-1 0 1,1 0 0,0 0-1,0 0 1,1-1-1,-1 1 1,0-1 0,1 1-1,0-1 1,0 1 0,0-1-1,1 0 1,-1-2 6,5 2 16,0 0 0,0 0 0,1 0 1,0 1-1,-1-1 0,1 1 0,1 0 1,-1 0-1,0 1 0,1 0 0,-1 0 0,1 0 1,0 0-1,-1 1 0,1 0 0,0 0 1,0 1-1,0-1 0,0 2 0,0-1 0,0 0 1,-1 1-1,1 0 0,0 0 0,0 1 1,-1 0-1,1 0 0,-1 0 0,3 2-16,5-2 26,33 8 257,101 10-3389,-137-20 2392,-1-1 1,0 0 0,0 0 0,0 0 0,0-1 0,0-1 0,0 0 0,0 0 0,-1 0-1,1-1 1,-1 0 0,0-1 0,0 0 0,-1 0 0,1-1 713,17-14-1921</inkml:trace>
  <inkml:trace contextRef="#ctx0" brushRef="#br0" timeOffset="182176.307">16728 4264 960,'0'0'139,"0"1"-1,1-1 0,-1 0 1,0 1-1,1-1 1,-1 0-1,0 1 1,0-1-1,0 1 0,1-1 1,-1 1-1,0-1 1,0 1-1,0-1 1,0 0-1,0 1 0,0-1 1,0 1-1,0-1 1,0 1-1,0-1 1,0 1-1,0-1 0,0 1 1,0-1-1,0 1 1,0-1-1,-1 1 1,1-1-1,0 0 0,0 1 1,0-1-1,-1 1 1,1-1-1,0 0 1,-1 1-1,1-1 0,0 0 1,-1 1-1,1-1 1,0 0-1,-1 1 1,1-1-1,-1 0 0,1 0 1,-1 0-1,1 1 1,0-1-1,-1 0 1,1 0-1,-1 0 0,1 0 1,-1 0-1,1 0 1,-1 0-139,46 18 3076,131 27 397,4-24-4350,-180-21 868,68-4-3911,-66 4 3650,0-1 0,0 1 0,0-1 0,0 0 0,0 1 0,0-1 0,0 0 0,0 0 0,0 0-1,-1 0 1,1-1 0,0 1 0,-1 0 0,1-1 0,0 1 0,-1-1 0,0 0 0,1 1 0,-1-1 0,0 0 0,0 0 0,0 0 0,0 0 0,0 0 0,-1 0 0,1 0 0,-1 0 0,1 0 0,-1-1 270,0-19-2090</inkml:trace>
  <inkml:trace contextRef="#ctx0" brushRef="#br0" timeOffset="182409.817">16958 4131 740,'-2'0'270,"0"1"0,0-1 0,0 1 0,0 0 0,0-1 0,1 1 0,-1 0 0,0 0 0,0 0 0,1 0 0,-1 0 0,1 1 0,-1-1 0,1 0 0,0 1 0,-1-1 0,1 1 0,0 0 0,0-1 0,0 1 0,0 0 0,0 0 0,0-1 0,1 1 0,-1 0 0,0 0 0,1 0 0,0 0 0,-1 0-270,9 61 3930,0-25-3133,-9 114-557,-2-14-7440,16-103 2699,1-29 2733</inkml:trace>
  <inkml:trace contextRef="#ctx0" brushRef="#br0" timeOffset="182677.974">17405 4168 1196,'0'0'178,"0"-1"0,0 0-1,1 0 1,-1 1 0,0-1 0,1 0 0,-1 1-1,0-1 1,1 0 0,-1 1 0,1-1 0,-1 0-1,1 1 1,0-1 0,-1 1 0,1-1-1,0 1 1,-1-1 0,1 1 0,0 0 0,-1-1-1,1 1 1,0 0 0,0 0 0,-1-1 0,1 1-1,0 0 1,0 0 0,0 0 0,-1 0-1,1 0 1,0 0 0,0 0 0,0 0 0,-1 0-1,1 1 1,0-1 0,0 0 0,-1 0 0,1 1-1,0-1 1,0 0 0,-1 1 0,1-1-1,0 1 1,-1-1 0,1 1 0,-1-1 0,1 1-1,-1-1 1,1 1 0,0 0-178,8 47 5127,-8-41-5406,-6 203 2998,-4-42-7742,9-166 4822,-1-1 0,0 0 0,1 0 1,0 0-1,-1 1 0,1-1 0,0 0 0,0 0 0,-1 1 0,1-1 0,0 0 0,0 0 0,0 1 0,1-1 1,-1 0-1,0 1 0,0-1 0,1 0 0,-1 0 0,1 0 0,-1 1 0,1-1 0,-1 0 0,1 0 1,0 0-1,-1 0 0,1 0 0,0 0 0,0 0 0,0 0 0,0 0 0,0 0 0,0-1 0,0 1 0,0 0 1,0-1-1,0 1 0,1-1 0,-1 1 0,0-1 0,0 1 0,1-1 0,-1 0 0,0 0 0,0 0 0,1 0 1,-1 1-1,0-2 0,1 1 0,-1 0 0,0 0 0,0 0 0,1-1 0,-1 1 201,16-15-1932</inkml:trace>
  <inkml:trace contextRef="#ctx0" brushRef="#br0" timeOffset="182966.622">17865 4051 1340,'0'-3'233,"1"1"-1,-1-1 1,1 1-1,0-1 1,0 1-1,0 0 1,0-1 0,0 1-1,0 0 1,0 0-1,1 0 1,-1 0-1,1 0 1,0 0-1,-1 0 1,1 0 0,0 1-1,0-1 1,0 1-1,0-1 1,0 1-1,1 0 1,-1 0 0,0 0-1,1 0 1,-1 0-1,0 1 1,1-1-1,-1 1 1,1-1-1,-1 1 1,1 0 0,-1 0-1,1 0 1,-1 0-1,1 1 1,-1-1-1,1 1 1,-1-1-1,1 1 1,-1 0 0,0 0-1,1 0 1,-1 0-1,0 0 1,1 1-233,4 7 262,-1 1 1,0 0 0,0 0-1,-1 1 1,0-1 0,-1 1-1,0 0 1,-1 1 0,0-1-1,-1 0 1,0 1 0,0 0-1,-2-1 1,1 1 0,-2 0-1,1-1 1,-2 1 0,1 0-1,-2-1 1,1 0 0,-5 11-263,-13 41 222,-2 0 0,-4-2 0,-1-1 0,-4-2 1,-2-1-1,-2-1 0,-3-2 0,-24 26-222,52-67-264,-47 53-1550,14-38-3643,34-38-94,18-21 2087,8 1 1223</inkml:trace>
  <inkml:trace contextRef="#ctx0" brushRef="#br0" timeOffset="185631.849">18304 3263 896,'-58'-60'7050,"56"61"-6808,1 0 0,-1 1 1,1-1-1,-1 0 0,1 0 0,-1 1 0,1-1 0,0 1 1,-1-1-1,1 1 0,0-1 0,0 1 0,0 0 1,1 0-1,-1-1 0,0 1 0,1 0 0,-1 0 0,1 0 1,-1 0-1,1 0 0,0 0 0,0 0 0,0 0 0,0 0 1,0 1-243,0 5 144,1 0 1,-1 0-1,1 1 1,1-1-1,0 0 1,0 0-1,0 0 1,1-1 0,0 1-1,1-1 1,0 1-1,0-1 1,0 0-1,1-1 1,0 1-1,0-1 1,1 0-1,0 0 1,0 0-1,0-1 1,0 0 0,1 0-1,6 2-144,10 7 36,1-1 0,1-1-1,0-1 1,0-2 0,1 0 0,18 2-36,-15-3-57,1-1 1,-1-1 0,1-2 0,0-1 0,0-2 0,1 0 0,-1-3-1,0 0 1,0-2 0,0-1 0,-1-1 0,0-2 0,11-4 56,-34 10-8,0 0 0,1-1 0,-1 0 0,0 0 1,0 0-1,-1-1 0,1 0 0,-1 0 0,1 0 1,-1-1-1,-1 0 0,1 0 0,-1 0 0,1 0 1,-2-1-1,1 1 0,-1-1 0,1 0 0,-2 0 1,1-1-1,-1 1 0,0-1 0,0 1 0,0-1 1,-1 1-1,0-1 0,-1 0 0,1 0 1,-1 1-1,-1-1 0,1 0 0,-1 0 0,0 1 1,-1-1-1,1 1 0,-1-1 0,-1 1 0,1-1 1,-3-2 7,2 5 21,-1 0 0,0 0 0,0 1 0,0-1 1,-1 1-1,1 0 0,-1 1 0,0-1 1,1 1-1,-1-1 0,0 2 0,-1-1 1,1 0-1,0 1 0,0 0 0,-1 0 1,1 1-1,0-1 0,-1 1 0,1 0 0,-1 1 1,1-1-1,0 1 0,-1 0 0,1 1 1,0-1-1,0 1 0,-3 1-21,-131 79 572,42 35-236,94-112-332,0-1 0,0 1 0,0 0 1,1 0-1,0 0 0,0 1 0,0-1 0,1 0 0,0 1 0,0-1 1,0 1-1,0-1 0,1 1 0,0-1 0,0 1 0,1-1 1,0 1-1,0-1 0,0 1 0,0-1 0,1 0 0,0 1 0,0-1 1,0 0-1,3 4-4,6-1-12,0 0 0,1-1 0,-1 0 0,1-1 1,0 0-1,1-1 0,-1-1 0,1 0 0,0 0 1,0-2-1,1 1 0,-1-2 0,0 0 0,1 0 0,-1-1 1,1-1-1,-1 0 0,6-2 12,42 3-75,0-3 0,0-3 0,-1-2 0,0-4 0,0-1 0,-1-4 0,-1-1 0,-1-4 1,0-2-1,6-6 75,35-51 60,-96 79-51,0-1 0,1 1 0,-1-1 0,0 1 0,0-1-1,-1 0 1,1 0 0,0 0 0,-1 0 0,0 0 0,0-1 0,0 1-1,0 0 1,0 0 0,0-1 0,-1 1 0,0-1 0,0 1 0,0 0-1,0-1 1,0 1 0,-1 0 0,1-1 0,-1 1 0,0 0 0,0-1-1,0 1 1,-1 0 0,1 0 0,-1 0 0,0 0 0,1 0 0,-1 1-1,0-1 1,-1-1-9,-7 0 49,1-1-1,0 2 0,-1-1 1,0 1-1,0 0 1,0 1-1,0 1 0,0-1 1,-1 1-1,1 1 0,0 0 1,0 1-1,-1 0 1,1 0-1,0 1 0,0 0 1,0 1-1,0 0 0,1 1 1,-1-1-1,1 2 1,0 0-1,0 0 0,0 0 1,1 1-1,0 1 0,0-1-48,4-4 13,1-1-1,-1 1 1,1-1 0,-1 1-1,1 0 1,0 0-1,0 0 1,0 1-1,0-1 1,0 1-1,1 0 1,-1-1-1,1 1 1,-1 0-1,1 1 1,0-1-1,0 0 1,1 1-1,-1-1 1,1 1-1,0-1 1,-1 1-1,2-1 1,-1 1-1,0 0 1,1 0 0,0 0-1,-1-1 1,1 1-1,1 0 1,-1 0-1,1-1 1,-1 1-1,1 0 1,0 0-1,1-1 1,-1 1-1,0-1 1,1 1-1,0-1 1,0 0-1,0 0 1,0 0-1,1 0 1,-1 0-1,3 3-12,17 6 36,0 0-1,0-1 0,1-1 0,0-1 0,1-1 1,0-1-1,0-2 0,1 0 0,0-1 1,7-1-36,25 6-8,-1-2 1,1-3-1,1-2 1,-1-3 0,0-2-1,0-3 1,0-2 0,-1-3-1,0-2 1,22-10 7,-69 21-1,1-1-1,-1 0 1,0-1 0,0 0-1,0 0 1,0-1 0,-1 0-1,1 0 1,-2-1 0,1 0-1,0-1 1,-1 0-1,0 0 1,-1 0 0,0-1-1,0 0 1,0 0 0,-1 0-1,0-1 1,-1 0 0,0 0-1,0 0 1,-1 0-1,1-6 2,-4 13 3,0 0-1,0 0 0,0 0 0,0 0 0,0 0 0,-1 0 1,1 1-1,-1-1 0,1 0 0,-1 0 0,0 0 0,0 1 0,1-1 1,-1 0-1,0 1 0,-1-1 0,1 1 0,0-1 0,0 1 1,-1 0-1,1-1 0,-1 1 0,1 0 0,-1 0 0,1 0 0,-1 0 1,0 0-1,1 0 0,-1 1 0,0-1 0,0 1 0,0-1 1,1 1-1,-1-1 0,0 1 0,0 0 0,0 0 0,0 0 0,0 0 1,0 0-1,0 1 0,1-1 0,-1 0 0,0 1 0,0 0 0,0-1 1,0 1-3,-79 45 101,76-42-86,1 0 0,0 0 0,1 1 0,-1-1 0,1 1 0,-1 0 0,1 0 0,1 0 0,-1 0 0,1 1 0,0-1 0,0 1 1,1-1-1,-1 1 0,1 0 0,1 0 0,-1-1 0,1 1 0,0 0 0,0 0 0,0 0 0,1-1 0,0 1 0,0 0 1,1 0-1,0-1 0,0 1 0,0-1 0,0 0 0,1 0 0,0 1 0,0-2 0,0 1 0,1 0 0,-1-1 0,1 1 1,3 1-16,10 5-15,2-1 1,-1 0 0,1-2 0,1 0 0,-1-1 0,1-1 0,1-1 0,-1 0 0,1-2-1,0 0 1,-1-2 0,1 0 0,0-1 0,0-2 0,0 0 0,0-1 0,-1 0 0,19-7 14,-28 7-14,0-1 0,-1 0 1,1 0-1,-1-1 0,0 0 0,0-1 1,-1 0-1,1 0 0,-1-1 1,-1-1-1,1 1 0,2-5 14,-8 8 5,0 1 0,0-1-1,0 0 1,-1 0-1,0 0 1,0 0-1,0 0 1,0-1 0,0 1-1,-1 0 1,0-1-1,0 1 1,0-1-1,-1 0 1,1 1-1,-1-1 1,0 1 0,0-1-1,-1 0 1,0 1-1,1-1 1,-2 1-1,1-1 1,0 1-1,-1-1 1,0 1 0,0 0-1,0 0 1,0 0-1,-1 0 1,0-1-5,-1 0 24,-1 0-1,1 0 1,-1 0 0,0 1-1,0-1 1,-1 1 0,1 1-1,-1-1 1,0 1 0,0 0 0,0 0-1,0 0 1,-1 1 0,1 0-1,-1 0 1,1 1 0,-1 0-1,0 0 1,1 0 0,-1 1 0,0 0-1,0 1 1,1-1 0,-1 1-1,-3 1-23,-163 52 623,102-17-542,-6 2-1400,24-22-2330,49-17 3113,0 0 0,0 0 0,-1 0 1,1 0-1,0-1 0,0 1 0,-1-1 0,1 0 0,0-1 0,0 1 0,0-1 0,0 1 0,0-1 0,1 0 0,-1-1 1,1 1-1,-1-1 0,1 1 0,0-1 0,0 0 0,0 0 0,0-1 0,0 1 0,1 0 0,-3-5 536,-21-26-2504</inkml:trace>
  <inkml:trace contextRef="#ctx0" brushRef="#br0" timeOffset="186366.213">18702 2519 1080,'-15'13'6375,"-29"33"-1120,33-30-4888,-3 1-157,1 1 0,0 0 0,1 1 0,1 0 0,1 1 0,1 0 0,1 1 0,0 0 0,2 0 0,0 0 0,2 1 0,0 0 0,0 19-210,4-37-32,0-1 1,1 1-1,-1-1 0,1 1 0,0-1 0,0 0 0,1 1 0,-1-1 0,0 0 0,1 0 0,0 1 0,0-1 0,0-1 0,0 1 0,0 0 0,1 0 0,-1-1 0,1 1 0,0-1 0,0 0 0,-1 0 0,1 0 0,1 0 0,-1-1 1,0 1-1,0-1 0,1 0 0,-1 0 0,1 0 0,-1 0 0,1 0 0,-1-1 0,1 0 0,-1 1 0,1-1 0,-1-1 0,1 1 0,-1 0 32,137-37-2387,95-100 768,-233 136 1693,-1 0 1,1 0-1,0 0 1,0-1-1,0 2 1,0-1-1,0 0 1,0 0-1,0 1 1,0-1-1,0 1 1,0-1-1,0 1 1,0 0-1,0 0 0,0 0 1,0 0-1,0 0 1,0 0-1,1 1 1,-1-1-1,0 1 1,0-1-1,0 1 1,0 0-1,-1 0 1,1 0-1,0 0 1,0 0-1,0 0 1,-1 1-1,1-1 0,0 0 1,-1 1-1,0-1 1,1 1-1,-1 0 1,0 0-1,0-1 1,0 1-1,0 0 1,0 0-1,0 0 1,0 0-1,-1 0 1,1 0-1,-1 0 1,1 0-1,-1 2-74,1-1 26,-1 0 0,1 1-1,0-1 1,0 0 0,0 1 0,0-1-1,1 0 1,-1 0 0,1 0 0,0 0 0,0 0-1,0-1 1,0 1 0,1 0 0,-1-1-1,0 0 1,1 0 0,0 1 0,0-1-1,0-1 1,0 1 0,0 0 0,0-1 0,0 0-1,0 1 1,0-1 0,1 0 0,-1-1-1,0 1 1,1-1 0,-1 1 0,1-1 0,-1 0-1,1 0 1,-1-1 0,0 1 0,1-1-1,-1 1 1,0-1 0,1 0 0,-1-1 0,0 1-1,0 0 1,3-3-26,-3 3 29,0 0 0,0-1-1,0 0 1,0 0 0,0 0 0,-1 0 0,1 0-1,-1-1 1,1 1 0,-1-1 0,0 1 0,0-1-1,0 0 1,0 0 0,-1 0 0,1 0 0,-1 0-1,0 0 1,0-1 0,0 1 0,0 0 0,0-1-1,-1 1 1,0 0 0,1-1 0,-1 1-1,0-1 1,-1 1 0,1 0 0,-1-1 0,1 1-1,-1 0 1,0-1 0,0 1 0,0 0 0,-1 0-1,1 0 1,-1 0 0,0 0 0,0 0 0,0 0-1,0 1 1,0-1 0,-1 1 0,1-1 0,-1 1-1,1 0 1,-1 0 0,0 0 0,0 0 0,0 1-1,0-1 1,0 1 0,-3-1-29,-6-3 164,-1 0 1,0 0-1,0 2 0,-1-1 1,1 2-1,-1 0 1,0 0-1,1 2 0,-1-1 1,0 2-1,-1 0-164,-88 29-2278,104-30 2074,0 0 0,0 0 1,0 0-1,1 0 0,-1 0 0,0 1 1,0-1-1,0 0 0,0 0 1,0 1-1,0-1 0,0 1 0,0-1 1,0 1-1,0-1 0,0 1 1,0 0-1,-1-1 0,1 1 0,0 0 1,0 0-1,-1 0 0,1 0 0,0-1 1,-1 1-1,1 0 0,-1 0 1,1 0-1,-1 0 0,1 0 0,-1 0 1,0 1-1,1-1 0,-1 0 1,0 0-1,0 0 0,0 0 0,0 0 1,0 0-1,0 0 0,0 0 0,-1 1 1,1-1-1,0 0 0,0 0 1,-1 0-1,1 0 0,-1 0 0,1 0 1,-1 0-1,1 0 0,-1 0 0,0-1 1,1 1-1,-1 0 0,0 0 1,0 0-1,0-1 0,0 1 0,1 0 1,-2 0 203,35-5-2172,7-5 420</inkml:trace>
  <inkml:trace contextRef="#ctx0" brushRef="#br0" timeOffset="187265.633">19326 2671 200,'7'-2'312,"-5"1"-62,0-1 0,0 1-1,1-1 1,-1 1 0,0 0-1,1 0 1,-1-1-1,0 2 1,1-1 0,-1 0-1,1 1 1,-1-1-1,1 1 1,0 0 0,-1-1-1,1 1 1,-1 0-1,1 1 1,-1-1 0,1 0-1,0 1 1,-1 0-1,1-1 1,-1 1 0,0 0-1,1 0 1,-1 1 0,0-1-1,0 0 1,1 1-1,-1-1 1,0 1 0,0 0-1,-1-1 1,1 1-1,0 0 1,-1 0 0,1 0-1,-1 1 1,1-1-1,-1 0 1,0 1 0,0-1-1,0 0 1,0 1 0,-1-1-1,1 1 1,-1-1-1,1 1 1,-1 0 0,0 0-250,-68 171 2123,68-173-2149,0 0-1,0 0 1,0-1 0,0 1-1,0 0 1,0-1 0,1 1-1,-1 0 1,0 0-1,0-1 1,0 1 0,1 0-1,-1-1 1,0 1 0,1-1-1,-1 1 1,1 0 0,-1-1-1,1 1 1,-1-1-1,1 1 1,-1-1 0,1 1-1,-1-1 1,1 0 0,0 1-1,-1-1 1,1 0 0,0 1-1,-1-1 1,1 0-1,0 0 1,-1 1 0,1-1-1,0 0 1,-1 0 0,1 0-1,0 0 1,0 0 0,-1 0-1,1 0 1,0 0-1,-1-1 1,1 1 0,0 0-1,-1 0 1,1 0 0,0-1-1,-1 1 1,1 0 0,0-1-1,-1 1 1,1-1-1,-1 1 1,1-1 0,-1 1-1,1-1 1,-1 1 0,1-1-1,-1 1 1,1-1 0,-1 0 26,44-27-1264,88-87 250,-131 115 1117,1 0 1,-1-1-1,1 1 0,0 0 0,-1 0 0,1 0 0,0 0 0,-1 0 0,1 0 0,0 1 0,-1-1 0,1 0 0,0 1 1,-1 0-1,1-1 0,-1 1 0,1 0 0,-1-1 0,1 1 0,-1 0 0,0 0 0,1 0 0,-1 1 0,0-1 1,0 0-1,0 0 0,0 1 0,0-1 0,0 0 0,0 1 0,0-1 0,-1 1 0,1-1 0,0 1 0,-1 0 0,1-1 1,-1 1-1,0 0 0,0-1 0,1 1 0,-1 0 0,0-1 0,0 1 0,-1 0-103,28 43 733,-23-43-752,0-1 1,0 0-1,0 0 1,0 0-1,0-1 1,0 1-1,0-1 1,0 0-1,0 0 1,0-1-1,0 1 1,0-1-1,0 0 1,0 0-1,0 0 1,0 0-1,0-1 1,-1 0-1,1 1 1,0-1-1,-1-1 1,0 1-1,1 0 1,-1-1-1,0 0 1,1-1 18,-1 1 14,1 0 0,0 0 0,0 0 1,0 1-1,0-1 0,1 1 0,-1 0 1,0 0-1,1 1 0,0-1 0,-1 1 1,1 0-1,0 0 0,0 1 1,0-1-1,-1 1 0,1 0 0,0 0 1,0 1-1,1-1-14,69 57 606,-72-58-638,1 0 1,-1-1-1,0 0 1,1 0 0,-1 0-1,0 0 1,0 0-1,-1-1 1,1 0-1,0 1 1,-1-1-1,0 0 1,0 0-1,1 0 1,-2 0-1,1 0 1,0-1-1,-1 1 1,1-1-1,-1 1 1,0-2 31,2-1-54,70-178-87,-84 274 1099,-53 376-528,45-246-799,11-285-105,15-47 298,4 1 1,5 1-1,5 0 1,16-38 175,-36 143-4,1-8 4,0 0 1,1 1 0,1 0-1,0 0 1,1 0-1,0 0 1,1 0-1,0 1 1,0 0-1,1 1 1,1-1 0,0 1-1,0 0 1,1 1-1,0 0 1,2 0-1,-10 8 9,1 1 1,0-1-1,0 0 1,0 1 0,0-1-1,0 1 1,0-1-1,0 1 1,0 0-1,0 0 1,0 0 0,0 0-1,0 0 1,0 0-1,0 1 1,0-1-1,0 1 1,0-1-1,0 1 1,-1 0 0,1-1-1,0 1 1,0 0-1,-1 1 1,1-1-1,0 0 1,-1 0 0,1 1-1,-1-1 1,1 0-1,-1 1 1,0 0-1,0-1 1,0 1-1,0 0 1,0 0 0,0-1-1,0 1 1,0 2-10,20 78 768,-22-67-633,0-1 0,-1 1 1,0 0-1,-2 0 0,1-1 1,-2 0-1,0 0 0,0 0 1,-1 0-1,-1-1 0,-1 0 1,0 0-1,0-1 0,-1 0 1,0-1-1,-4 4-135,0-2-921,-1 1 0,0-2 0,0 0 0,-1-1 0,-1 0 0,0-1 0,0-1 0,-2 0 921,17-9-68,0 2-226,-1-1-1,0 0 0,1 1 0,-1-1 0,0 0 0,0 0 0,0-1 0,0 1 0,0 0 0,0-1 0,0 1 0,0-1 0,0 1 0,0-1 0,-1 0 0,1 0 0,0 0 0,0 0 0,0 0 0,0-1 0,0 1 0,0-1 0,0 1 0,0-1 0,0 0 0,0 0 0,0 0 0,0 0 1,0 0-1,0 0 0,0-1 295,-2-15-2276</inkml:trace>
  <inkml:trace contextRef="#ctx0" brushRef="#br0" timeOffset="188211.375">20620 2738 660,'-6'9'2310,"-7"2"9220,10-22-10791,-2-106 1580,-29 160-869,22 9-1869,-82 19 1196,92-70-790,1-1 0,-1 0 0,1 1 0,0 0 0,-1-1 0,1 1 0,0 0 0,0-1 0,-1 1 0,1 0 0,0 0 0,0 0 0,0 0 0,0 0 0,0 0 0,0 0 0,0 1 0,0-1 0,1 0 0,-1 0 0,0 1 0,1-1 0,-1 0 0,1 1 0,-1-1 0,1 1 0,0-1 0,-1 1 0,1-1 0,0 0 0,0 1 0,0-1 0,0 1 0,1-1 0,-1 1 0,0-1 0,0 1 0,1-1 0,-1 0 0,1 1-1,-1-1 1,1 1 0,0-1 0,0 0 0,-1 0 0,1 0 0,0 1 0,0-1 0,0 0 0,0 0 0,1 0 0,-1 0 0,0 0 0,0-1 0,0 1 0,1 0 0,-1-1 0,0 1 0,1 0 0,0-1 13,139 53-1628,-140-50 1675,-1 0 0,1 0-1,-1 0 1,0 0 0,0 0 0,0 0 0,0 0 0,0 0-1,-1 0 1,0 0 0,1 0 0,-1 0 0,0 0 0,0 0 0,-1 0-1,1-1 1,0 1 0,-1 0 0,0-1 0,0 1 0,0-1-1,0 0 1,0 0 0,0 0 0,0 0 0,-1 0 0,1 0 0,-1 0-1,1-1 1,-1 1 0,0-1 0,0 0 0,0 0 0,1 0-1,-2 0-46,-6 6 174,-19 16 252,-62 43-1241,26-42-4707,63-24 5266,1 1 1,-1-1 0,1 0 0,-1 1 0,1-1 0,-1 0 0,1 0 0,-1 0 0,1-1 0,-1 1 0,1 0 0,-1 0 0,1-1 0,-1 1 0,1-1 0,0 1 0,-1-1 0,1 0 0,0 0 0,-1 1 0,1-1 0,0 0 0,0 0 0,0 0-1,0 0 1,0 0 0,0-1 0,0 1 0,0 0 0,0 0 0,0-1 0,1 1 0,-1 0 0,0-1 0,1 1 0,0-1 0,-1 1 0,1-2 255,-2-18-2439</inkml:trace>
  <inkml:trace contextRef="#ctx0" brushRef="#br0" timeOffset="189099.664">18691 4232 1016,'0'-2'244,"0"0"-1,0 0 1,0 0-1,0 0 0,0 0 1,0 0-1,0 0 1,0 0-1,-1-1 1,1 1-1,-1 0 1,0 1-1,0-1 1,0 0-1,0 0 1,0 0-1,0 0 1,0 1-1,0-1 1,-1 0-1,1 1 1,0-1-1,-1 1 0,0 0 1,1-1-1,-1 1 1,0 0-1,1 0 1,-1 0-1,0 0 1,0 0-1,0 1 1,0-1-1,0 1 1,0-1-1,0 1 1,0 0-1,0-1 1,0 1-1,-1 0 1,1 0-1,0 1-243,-94 10 2723,-8 34-2017,101-44-712,1 1 0,-1 0 0,1 0 0,-1 1-1,1-1 1,0 0 0,0 1 0,0-1 0,0 1 0,0 0 0,1 0 0,-1-1 0,1 1 0,-1 0 0,1 0 0,0 0-1,0 1 1,1-1 0,-1 0 0,1 0 0,-1 0 0,1 1 0,0-1 0,0 0 0,1 0 0,-1 1 0,1-1-1,-1 0 1,1 0 0,0 0 0,0 0 0,1 0 0,-1 1 6,86 129-251,-75-120 459,0 1 0,-1 0 1,-1 0-1,0 1 0,-1 1 1,-1 0-1,0 0 0,-1 0 1,-1 1-1,0 0 0,-1 1 1,-2-1-1,1 4-208,-4-18 114,0 1 1,0-1-1,-1 1 0,1-1 1,-1 0-1,0 1 0,0-1 1,0 0-1,-1 1 0,1-1 1,-1 0-1,0 0 0,1 0 1,-1 0-1,-1-1 0,1 1 1,0 0-1,-1-1 1,1 0-1,-1 1 0,0-1 1,0 0-1,1 0 0,-1-1 1,-1 1-1,1-1 0,0 1 1,0-1-1,-1 0 0,1 0 1,0 0-1,-1-1 0,0 1-114,-4 0-212,-1 1-1,1-1 0,-1-1 0,1 1 1,-1-2-1,1 1 0,-1-1 0,1 0 0,0-1 1,-1 0-1,1 0 0,0-1 0,-3-1 213,9 2-278,1 1 1,-1-1-1,1 0 0,-1 1 0,1-1 0,0 0 1,0 0-1,0 1 0,0-1 0,0 0 0,0 0 0,0 0 1,1 0-1,-1-1 0,1 1 0,-1 0 0,1 0 0,0 0 1,0 0-1,0 0 0,0-1 0,0 1 0,1 0 0,-1 0 1,1 0-1,-1 0 0,1 0 0,0 0 0,0 0 1,0 0-1,0 0 0,0 0 0,0 0 0,0 1 0,0-1 1,1 0-1,-1 1 0,1-1 0,0 1 0,-1 0 0,1-1 1,0 1-1,0 0 0,-1 0 0,1 0 0,0 0 1,0 0-1,0 1 0,0-1 0,2 0 278,32-26-2411</inkml:trace>
  <inkml:trace contextRef="#ctx0" brushRef="#br0" timeOffset="189566.966">18965 4404 392,'17'-9'1610,"35"-12"6690,-48 32-4976,-19 29-1953,-16 12-577,23-41-880,0 1 0,1-1 0,0 2 0,1-1 0,1 1 0,0-1 0,0 1 0,1 1 0,1-1 0,0 1 0,1 3 86,3-13-170,1-1-1,0 1 1,0-1-1,1 0 0,-1 0 1,1 0-1,-1 0 1,1 0-1,0 0 0,0-1 1,0 1-1,0-1 1,1 0-1,-1 0 0,1 0 1,-1-1-1,1 1 1,0-1-1,-1 0 0,1 0 1,0 0-1,0 0 1,0-1-1,0 1 0,0-1 1,0 0-1,0 0 1,0-1-1,0 1 1,0-1-1,-1 0 0,1 0 1,0 0-1,0 0 1,-1-1-1,4-1 171,8 1-159,310 5 5885,-323-3-5675,1 0-1,-1 0 0,1 0 0,-1 0 0,1-1 0,-1 1 1,1-1-1,-1 1 0,0-1 0,1 0 0,-1 0 1,0 0-1,1-1 0,-1 1 0,0 0 0,0-1 1,0 0-1,0 1 0,-1-1 0,1 0 0,0 0 1,-1 0-1,1 0 0,-1 0 0,1 0 0,-1 0 1,0-1-1,0 1 0,0 0 0,0-1 0,-1 1 1,1-1-1,-1 1 0,1-1 0,-1 1 0,0-1 0,0 1 1,0-1-1,0 1 0,-1-1 0,1 1 0,0-1 1,-1 1-1,0 0 0,0-1 0,0 1 0,0 0 1,0-1-1,0 1 0,0 0 0,-1 0 0,1 0 1,-1-1-51,-122-112 2139,99 102-6536,5 6-4632,41 10 6340,8 0 477</inkml:trace>
  <inkml:trace contextRef="#ctx0" brushRef="#br0" timeOffset="190472.243">19803 4483 164,'11'-1'520,"-7"2"-234,0-1 0,0 0 0,0 0 0,0 0 0,0-1 0,0 0 0,0 0 0,0 0 0,0 0 0,0 0 0,0-1 0,-1 1 0,1-1 0,0 0 0,-1-1 0,0 1 0,1 0 0,-1-1 0,2-2-286,-6 2 197,0 1-1,-1 0 1,1 0 0,-1 0-1,1 0 1,-1 0 0,0 0-1,0 0 1,0 0 0,0 1-1,0-1 1,0 1 0,-1-1-1,1 1 1,0 0 0,-1 0 0,1 0-1,-1 0 1,1 1 0,-1-1-1,1 0 1,-1 1 0,0 0-1,1 0 1,-1 0 0,0 0-1,1 0 1,-1 0 0,1 1-1,-1-1 1,0 1 0,1 0-197,-8 0 153,0 1 0,0 0 0,0 1 0,0 0 0,1 1 0,-1 0 0,1 0 0,0 1 0,0 0 0,1 1 0,0 0 0,0 0 0,0 0 1,1 1-1,-1 1 0,2-1 0,-1 1 0,1 0 0,0 1 0,1-1 0,0 1 0,0 0 0,1 0 0,0 1 0,1-1 0,0 1 0,-1 7-153,3-15-43,1-1 1,-1 1-1,1 0 0,-1 0 0,1-1 0,0 1 1,0 0-1,0 0 0,0 0 0,0 0 1,0-1-1,0 1 0,1 0 0,-1 0 0,1 0 1,-1-1-1,1 1 0,0 0 0,-1-1 1,1 1-1,0 0 0,0-1 0,0 1 0,1-1 1,-1 0-1,0 1 0,0-1 0,1 0 0,-1 0 1,1 0-1,-1 0 0,1 0 0,-1 0 1,1 0-1,0 0 0,-1 0 0,1-1 0,0 1 1,0-1-1,0 1 43,73-20-1951,94-113 1569,-168 131 458,0-1 0,0 1 0,1-1 0,-1 1 1,1 0-1,-1-1 0,1 1 0,0 0 0,-1 0 0,1 0 1,0 0-1,0 1 0,-1-1 0,1 0 0,0 1 0,0-1 0,0 1 1,0 0-1,0-1 0,0 1 0,0 0 0,0 0 0,0 0 1,0 1-1,0-1 0,0 0 0,0 1 0,0-1 0,-1 1 0,1 0 1,0 0-1,0 0 0,-1-1 0,1 2 0,0-1 0,-1 0 1,1 0-1,-1 0 0,1 1 0,-1-1 0,0 1 0,1-1 0,-1 1 1,0-1-1,0 1 0,0 0 0,0 0 0,-1 0 0,1-1 1,0 1-1,-1 0 0,1 0 0,-1 0 0,0 0 0,1 0 0,-1 0 1,0 0-1,0 0 0,-1 1-76,14 96-599,-11-98 431,0-1 0,0 0 0,-1 1 0,1-1 0,0 0 0,0 0 0,0 0 1,-1-1-1,1 1 0,0 0 0,0-1 0,0 1 0,-1-1 0,1 1 0,0-1 1,-1 0-1,1 0 0,-1 0 0,1 0 0,-1 0 0,1 0 0,-1 0 0,0 0 1,1-1-1,-1 1 0,0-1 0,0 1 0,0-1 0,0 1 0,0-1 1,0 1-1,0-3 168,65-113-3652,-39-16 6808,-36 121 189,-2 46-1993,-32 265-5,14 1 0,11 35-1347,4-13 42,13-323-46,1 1-1,-1-1 1,0 0 0,1 1-1,-1-1 1,0 1 0,1-1-1,-1 1 1,0 0 0,0-1 0,1 1-1,-1 0 1,0-1 0,0 1-1,0 0 1,0 0 0,1 0-1,-1 0 1,0 0 0,0 0-1,0 0 1,0 0 0,0 0-1,1 0 1,-1 0 0,0 0-1,0 1 1,0-1 0,0 0 0,1 0-1,-1 1 1,0-1 0,0 1-1,1-1 1,-1 1 0,0-1-1,1 1 1,-1 0 0,1-1-1,-1 1 1,0-1 0,1 1-1,-1 0 1,1 0 0,0-1 0,-1 1-1,1 0 1,0 0 0,-1 0-1,1-1 1,0 1 0,0 0-1,0 0 1,0 0 0,0 0-1,0 0 1,0-1 0,0 1-1,0 0 1,0 0 0,0 0-1,0 0 1,1-1 0,-1 1 0,0 0-1,1 0 5,-13-165-1069,13 142 893,4-132-653,7 2 1,6-1 0,7 2-1,7 1 1,12-19 828,-43 165 10,3-11 120,0 0 1,1 0 0,0 0-1,1 1 1,1 0-1,0 0 1,1 1 0,1-1-1,0 2 1,1-1-1,0 1 1,0 1 0,3-1-131,-11 11 82,0-1 1,-1 1 0,1 0-1,1 0 1,-1 1 0,0-1 0,0 0-1,0 1 1,0-1 0,0 1-1,1 0 1,-1-1 0,0 1-1,0 0 1,1 1 0,-1-1 0,0 0-1,0 1 1,0-1 0,1 1-1,-1-1 1,0 1 0,0 0-1,0 0 1,0 0 0,0 0 0,0 0-1,-1 1 1,1-1 0,0 1-1,0-1 1,-1 1 0,1-1 0,-1 1-1,0 0 1,1 0 0,-1 0-1,0 0 1,0 0 0,0 0-1,0 0 1,-1 0 0,1 2-83,26 96 2625,-27-92-2549,0 0 0,-1-1 0,0 1 0,0 0 0,0-1 0,-1 1 0,0-1 0,-1 0 0,0 0 0,0 0 0,0 0-1,-1 0 1,0 0 0,0-1 0,-1 0 0,0 0 0,0 0 0,0-1 0,-1 1 0,-2 1-76,4-5-286,1 1 0,-1-1-1,0 0 1,0 0 0,0 0-1,0 0 1,0-1 0,0 1-1,0-1 1,0 0-1,-1-1 1,1 1 0,0-1-1,-1 0 1,1 0 0,0 0-1,-1 0 1,1-1 0,0 0-1,-1 0 1,1 0 0,0 0-1,-4-2 287,7 2-229,0 0-1,0 1 0,-1-1 1,1 1-1,0-1 0,0 0 0,0 0 1,0 0-1,0 0 0,0 0 1,0 0-1,1 0 0,-1 0 1,0 0-1,0 0 0,1 0 1,-1 0-1,1-1 0,-1 1 0,1 0 1,-1 0-1,1-1 0,0 1 1,0 0-1,0-1 0,-1 1 1,1 0-1,1-1 0,-1 1 0,0 0 1,0-1-1,0 1 0,1 0 1,-1 0-1,0-1 0,1 1 230,25-44-4369,5 13 2262</inkml:trace>
  <inkml:trace contextRef="#ctx0" brushRef="#br0" timeOffset="190798.873">20679 4309 1480,'15'-6'855,"-8"5"-304,-1 0 1,0 0-1,0-1 1,0 0-1,0-1 1,0 1-1,0-1 1,0 0-1,-1-1 1,1 1-1,-1-1 1,0 0-1,0 0 1,-1-1-1,1 1 1,-1-1-1,0 0 1,0 0-1,0-1 1,1-4-552,-6 8 78,0 0 1,0 0 0,-1 0-1,1 1 1,-1-1-1,1 0 1,-1 1 0,0-1-1,0 1 1,0-1 0,0 1-1,0 0 1,0 0 0,0 0-1,0 0 1,0 0 0,0 0-1,-1 0 1,1 1 0,0-1-1,-1 1 1,1 0 0,0 0-1,-1 0 1,1 0 0,0 0-1,-1 0 1,1 1 0,0-1-1,-1 1 1,1-1 0,0 1-1,0 0 1,0 0 0,0 0-1,0 0 1,-2 2-79,0-2-1,1 0 1,0 0 0,0 0-1,0 0 1,0 1 0,0 0-1,0 0 1,0 0 0,0 0-1,0 0 1,1 0 0,-1 1-1,1-1 1,0 1-1,0-1 1,0 1 0,0 0-1,0 0 1,1 0 0,-1 0-1,1 0 1,0 1 0,-1-1-1,2 0 1,-1 1 0,0-1-1,1 0 1,-1 1-1,1-1 1,0 1 0,0-1-1,1 0 1,-1 1 0,1-1-1,-1 1 1,2 1 0,57 122 398,-37-89 397,-20-36-692,-1 0-1,1 1 1,0-1 0,-1 0 0,0 1-1,1-1 1,-1 0 0,0 1 0,0 0-1,0-1 1,-1 1 0,1 0-1,-1-1 1,1 1 0,-1 0 0,0 0-1,0-1 1,0 1 0,0 0 0,-1 0-1,1-1 1,-1 1 0,0 0 0,1-1-1,-1 1 1,0-1 0,-1 1-1,1-1 1,0 1 0,-1-1 0,1 0-1,-1 0 1,0 1 0,0-1 0,0 0-1,0-1 1,0 1 0,0 0 0,0-1-1,-1 1 1,1-1 0,0 0-1,-1 1 1,0-1 0,1 0 0,-1-1-1,-2 2-102,-146 33-1728,-85-34-9772,92-34 4698,80 9 4741</inkml:trace>
  <inkml:trace contextRef="#ctx0" brushRef="#br0" timeOffset="-163444.044">12721 18145 248,'-3'0'383,"-1"0"0,0 0 0,1-1-1,-1 1 1,1-1 0,-1 1 0,1-1 0,-1-1 0,1 1-1,-1 0 1,1-1 0,0 1 0,0-1 0,0 0 0,0 0-1,0 0 1,0-1 0,1 1 0,-2-1-383,45-16 3091,313 26 1543,-73-10-6267,-280 3 1469,0-1 0,0 1 0,1 0 1,-1 0-1,0 0 0,1-1 0,-1 1 0,0-1 1,0 1-1,1-1 0,-1 1 0,0-1 0,0 0 0,0 1 1,0-1-1,0 0 0,0 0 0,0 0 0,0 0 0,0 0 1,-1 0-1,1 0 0,0 0 0,0 0 0,-1 0 1,1-1-1,-1 1 0,1 0 0,-1 0 0,0 0 0,1-1 1,-1 1-1,0 0 0,0-1 0,0 1 0,0 0 0,0-1 1,0 1-1,0 0 0,0-1 0,-1 1 0,1 0 1,0 0-1,-1-1 0,1 1 0,-1 0 0,1 0 0,-1 0 1,0 0-1,0 0 0,1 0 0,-1 0 0,0 0 1,0 0-1,0 0 0,0 0 0,0 0 0,0 0 0,0 1 1,0-1-1,-1 0 0,1 1 0,0-1 0,0 1 0,0-1 1,-1 1-1,1 0 0,0 0 0,-1-1 164,-22-17-1882</inkml:trace>
  <inkml:trace contextRef="#ctx0" brushRef="#br0" timeOffset="-163216.015">12985 17826 1056,'-1'0'182,"0"0"1,-1-1-1,1 1 0,-1 0 0,1 0 1,-1 0-1,1 0 0,-1 0 1,1 1-1,-1-1 0,1 0 0,-1 1 1,1-1-1,0 1 0,-1-1 1,1 1-1,0 0 0,-1-1 0,1 1 1,0 0-1,0 0 0,0 0 0,0 0 1,0 0-1,0 0 0,0 0 1,0 1-1,0-1 0,0 0 0,0 0 1,1 1-1,-1-1 0,1 0 1,-1 1-1,1-1 0,-1 1 0,1-1 1,0 1-1,0-1 0,0 1 0,0-1 1,0 1-1,0-1 0,0 0 1,0 1-1,0-1 0,1 1 0,-1-1 1,1 1-1,-1-1 0,1 1-182,0 201 5511,-4-102-6745,7-1-4045,14-56-143,-1-36 3010</inkml:trace>
  <inkml:trace contextRef="#ctx0" brushRef="#br0" timeOffset="137916.914">7561 11785 32,'-74'17'6253,"95"-32"-4149,2 7-1918,1 0 1,0 2-1,1 1 1,-1 1-1,1 2 1,0 0-1,-1 1 1,6 2-187,-29-2 21,1 1 0,-1 0 0,1 0 0,0 0 0,-1 1 0,1-1 0,-1 0 0,1 1 0,-1-1 0,0 0 0,1 1 0,-1 0 0,1-1 0,-1 1 0,0 0 0,1 0 0,-1 0 0,0 0 0,0 0 0,0 0 0,0 0 0,0 0 0,0 0 0,0 0 0,0 1 0,0-1 0,-1 0 0,1 1 0,0-1 0,-1 0 0,1 1 0,-1-1 0,1 1 1,-1-1-1,0 1 0,0-1 0,0 1 0,0-1 0,0 1 0,0-1 0,0 1 0,0-1 0,0 1 0,-1-1 0,1 1 0,-1-1 0,1 1 0,-1-1 0,0 0 0,1 1 0,-1-1 0,0 0 0,0 1 0,0-1 0,0 0 0,0 0 0,0 0 0,0 0 0,0 0 0,-1 0 0,1 0 0,0 0 0,-1-1-21,-128 188 486,128-187-487,0 0 0,1 0 0,-1 1 0,0-1 1,1 1-1,-1 0 0,1-1 0,0 1 0,0 0 0,-1 0 0,1 0 0,0 0 0,0 0 1,1 0-1,-1 0 0,0 0 0,1 0 0,-1 0 0,1 1 0,0-1 0,0 0 0,0 0 1,0 0-1,0 1 0,0-1 0,0 0 0,1 0 0,-1 0 0,1 0 0,0 0 0,-1 1 0,1-1 1,0 0-1,0-1 0,0 1 0,1 0 0,-1 0 0,0 0 0,1-1 0,-1 1 0,1-1 1,0 1-1,-1-1 0,1 1 0,0-1 0,0 0 0,0 0 0,0 0 0,0 0 0,0 0 1,20 4 18,1 0 0,0-2-1,0-1 1,1 0 0,-1-2 0,0 0-1,0-2 1,0-1 0,0 0-1,18-6-17,68-30-4041,-75 15-1847,-20 12 4234</inkml:trace>
  <inkml:trace contextRef="#ctx0" brushRef="#br0" timeOffset="138659.32">8770 11726 1072,'-10'-16'1662,"10"15"-1534,0 0 0,0 0 0,-1 0 0,1 0 0,0 0 0,0 0 0,-1-1 0,1 1 1,-1 0-1,1 1 0,-1-1 0,0 0 0,1 0 0,-1 0 0,0 0 0,1 0 0,-1 1 0,0-1 0,0 0 0,0 0 0,0 1 1,0-1-1,0 1 0,0-1 0,0 1 0,0-1 0,0 1 0,0 0 0,0 0 0,0-1 0,0 1 0,0 0 0,0 0 0,0 0 0,0 0 1,0 0-1,-1 0 0,1 0 0,0 1 0,0-1 0,0 0 0,0 1 0,0-1 0,0 0 0,0 1 0,0-1 0,0 1 0,0 0 1,0-1-1,1 1 0,-1 0 0,0-1 0,0 1 0,0 0 0,1 0 0,-1 0 0,0 0 0,1 0 0,-1 0-128,-11 10 158,1 1 1,1-1-1,0 2 0,0-1 0,1 2 0,1-1 1,0 1-1,1 0 0,0 1 0,2-1 0,-1 1 1,2 0-1,0 1 0,0-1 0,2 1 0,0 0 1,1 0-1,0 1-158,4-14-71,0 0-1,0 0 1,1 0 0,-1-1-1,1 1 1,-1-1 0,1 0-1,0 0 1,-1-1 0,1 1 0,0-1-1,0 1 1,1-1 0,-1 0-1,0-1 1,0 1 0,0-1-1,1 0 1,-1 0 0,0 0 0,0 0-1,0-1 1,1 0 0,-1 0-1,0 0 1,0 0 0,0-1-1,0 1 1,-1-1 0,3-1 71,0 2-24,20-5 145,0 1 1,1 1-1,-1 2 0,1 1 1,0 1-1,0 1 0,-1 1 1,13 4-122,29-7 336,-67 0-325,1 1 1,-1-1-1,0 1 1,0-1-1,0 1 1,1-1-1,-1 0 1,0 0-1,0 1 1,0-1-1,0 0 1,0 0-1,0 0 1,0 0-1,-1 0 1,1 0-1,0-1 1,0 1-1,-1 0 0,1 0 1,-1-1-1,1 1 1,-1 0-1,0 0 1,1-1-1,-1 1 1,0 0-1,0-1 1,0 1-1,0 0 1,0-1-1,0 1 1,0-1-1,-1 1 1,1 0-1,0 0 1,-1-1-1,1 1 1,-1 0-1,1 0 1,-1-1-1,0 1 1,1 0-1,-1 0 1,0 0-1,0 0 1,0 0-12,-6-7 48,0 0 0,0 1-1,0 1 1,-1-1 0,0 1 0,-1 0 0,1 1 0,-1 0 0,0 0-1,0 1 1,0 0 0,-1 1 0,0 0 0,1 0 0,-1 1 0,0 1-1,0-1 1,0 1 0,-1 1 0,1 0 0,0 1 0,0 0 0,-3 1-48,-23 13-1335,35-14 1167,0-1 1,-1 1-1,1 0 0,0 0 1,0 0-1,0 0 0,0 0 1,0 0-1,0 0 0,0 0 1,0 0-1,0 0 0,1 1 1,-1-1-1,0 0 0,1 1 1,-1-1-1,1 0 0,0 1 1,-1-1-1,1 0 0,0 1 1,0-1-1,0 1 0,0-1 1,0 1-1,0-1 0,0 1 1,0-1-1,1 0 0,-1 1 1,0-1-1,1 1 0,-1-1 1,1 0-1,0 0 0,-1 1 1,1-1-1,0 0 0,0 0 1,0 0-1,0 0 0,0 0 1,0 0-1,0 0 0,0 0 1,0 0-1,0 0 0,1 0 1,-1-1-1,0 1 0,1-1 1,-1 1-1,0-1 0,1 1 1,-1-1-1,2 1 168,21 5-1747</inkml:trace>
  <inkml:trace contextRef="#ctx0" brushRef="#br0" timeOffset="139672.395">9210 11799 500,'0'-1'136,"1"0"0,-1 0 0,1 0 0,-1 1 0,1-1 0,0 0 0,-1 0 0,1 1 0,0-1 0,-1 1 0,1-1 0,0 0 0,0 1 0,-1 0 0,1-1 0,0 1 0,0-1 0,0 1 0,0 0 0,0 0 0,0-1 1,0 1-1,0 0 0,0 0 0,-1 0 0,1 0 0,0 0 0,0 0 0,0 0 0,0 1 0,0-1 0,0 0 0,0 0 0,0 1 0,0-1 0,-1 1 0,1-1 0,0 1 0,0-1 0,0 1 0,-1-1 0,1 1 0,0-1 0,-1 1 0,1 0 0,0 0 0,-1-1 0,1 1 0,-1 0 0,1 0 0,-1 0 0,0-1 0,1 1 0,-1 0 0,0 0 0,1 0 0,-1 0 0,0 0 0,0 0 0,0 0 0,0 0 0,0 0 0,0 0 0,0 0 0,0 0 0,0-1 0,-1 2-136,-16 65 2989,-5 24-2701,24-91-367,-1 1 1,1-1-1,0 0 0,0 0 1,0 0-1,0 0 1,-1 0-1,1 0 0,0-1 1,0 1-1,0 0 1,-1-1-1,1 0 0,0 1 1,-1-1-1,1 0 1,0 0-1,-1 0 0,1 0 1,-1 0-1,0 0 1,1 0-1,-1-1 0,0 1 1,1 0-1,-1-1 1,0 1-1,0-1 0,0 1 1,0-2 78,0 2-76,96-108-1497,-95 109 1650,-1-1 0,1 1 0,-1 0-1,1 0 1,0 0 0,-1 0-1,1 1 1,-1-1 0,1 0-1,-1 1 1,1-1 0,-1 1-1,1-1 1,-1 1 0,0 0-1,1-1 1,-1 1 0,0 0-1,0 0 1,1 0 0,-1 0-1,0 0 1,0 0 0,0 0 0,0 1-1,0-1 1,0 0 0,-1 1-1,1-1 1,0 0 0,-1 1-1,1-1 1,-1 1 0,1-1-1,-1 1 1,0-1 0,1 1-1,-1-1 1,0 1 0,0-1-1,0 1 1,0 0 0,-1-1-1,1 2-76,11 24 397,-7-25-456,0 0-1,1-1 0,-1 0 0,0 0 0,0 0 0,1 0 0,-1 0 0,1-1 0,-1 0 0,1 0 0,-1 0 1,0-1-1,1 1 0,-1-1 0,0 0 0,1 0 0,-1-1 0,0 1 0,0-1 0,0 0 0,0 0 0,0 0 0,0-1 1,-1 1-1,1-1 0,-1 0 0,0 0 0,0 0 0,2-3 60,12-5-273,-15 10 318,-1-1-1,1 1 0,0 0 1,0-1-1,0 1 0,0 0 1,0 0-1,0 0 0,0 1 1,0-1-1,0 0 0,1 1 1,-1-1-1,0 1 0,0 0 1,0 0-1,1 0 0,-1 0 1,0 0-1,0 0 0,1 1 1,-1-1-1,0 1 0,0-1 1,0 1-1,0 0 0,0 0 1,0 0-1,0 0 0,0 0 1,0 1-1,0-1 0,0 0 1,-1 1-1,1-1 0,-1 1 1,1 0-1,-1 0 0,1-1 1,-1 1-1,0 0 0,0 0 1,0 0-1,0 0 0,0 0 1,-1 1-1,1-1 0,-1 0 1,1 0-1,-1 0 0,0 1-44,31 52-124,-30-54 56,0 0-1,-1-1 0,1 1 0,0 0 0,1 0 0,-1-1 0,0 1 0,0 0 0,0-1 0,0 1 0,0-1 0,1 0 0,-1 1 0,0-1 0,0 0 0,1 0 0,-1 0 0,0 0 0,0 0 0,1 0 1,-1 0-1,0 0 0,0 0 0,1-1 0,-1 1 0,0 0 0,0-1 0,0 1 0,1-1 0,-1 1 0,0-1 0,0 0 0,0 1 0,0-1 0,0 0 0,0 0 0,0 0 0,0 0 0,-1 0 1,1 0-1,0 0 0,-1 0 0,1 0 0,0 0 0,-1 0 0,1-1 0,-1 1 69,14-22-339,-2-1 0,0 1 1,-2-2-1,-1 1 0,0-2 0,-2 1 0,1-15 339,-2 17 598,-3 121 3558,-51 758-2286,48-761-1983,-4-399-1915,8 191 1511,5 1 0,5 1 0,5 0 0,10-23 517,37-2 679,-64 133-617,0 0 0,1 1-1,-1-1 1,1 0-1,0 1 1,0 0-1,0 0 1,0-1-1,0 2 1,0-1-1,0 0 1,1 1-1,-1-1 1,1 1-1,-1 0 1,1 0-1,-1 1 1,1-1-1,0 1 1,0 0-1,-1 0 1,1 0-1,0 0 1,-1 0-1,1 1 1,-1 0-1,1 0 1,0 0 0,-1 0-1,1 0 1,-1 1-1,0-1 1,0 1-1,1 0 1,-1 0-1,0 0 1,-1 1-1,2 0-61,1 0 96,-1-1 0,0 1 0,0-1 0,-1 1 0,1 0 0,-1 1 0,1-1 0,-1 0 0,0 1 0,0 0 0,0 0 0,-1 0 0,0 0 0,1 0 0,-1 1 0,-1-1 0,1 1 0,-1-1 0,1 1 0,-1-1 0,-1 1 0,1 0 0,-1 0 0,0-1 0,0 1 0,0 0 0,0 0 0,-1-1-1,0 1 1,0 0 0,0-1 0,-1 1 0,1-1 0,-1 1 0,0-1 0,0 0 0,-1 0 0,1 0 0,-1 0 0,0 0 0,-2 1-96,-13 7-680,0-1 0,-1-1 1,-1 0-1,0-2 0,0 0 0,0-2 0,-1 0 0,-1-1 680,-13 6-2387,-29-1-2625,46-14 2858</inkml:trace>
  <inkml:trace contextRef="#ctx0" brushRef="#br0" timeOffset="157539.471">7897 12782 548,'-10'-15'5971,"2"31"-3638,-3 32-1198,-15 167 2515,2 214-3650,28-321 605,6-147-6533,-4 7 1200,3 14 2590</inkml:trace>
  <inkml:trace contextRef="#ctx0" brushRef="#br0" timeOffset="158166.688">8709 13002 360,'-2'-11'1602,"2"10"-1466,1 0 1,-1 1-1,0-1 1,0 0-1,1 1 1,-1-1-1,0 0 1,0 1-1,0-1 0,0 0 1,0 0-1,0 1 1,0-1-1,0 0 1,0 0-1,-1 1 1,1-1-1,0 0 0,0 1 1,0-1-1,-1 0 1,1 1-1,0-1 1,-1 0-1,1 1 0,-1-1 1,1 1-1,-1-1 1,1 1-1,-1-1 1,1 1-1,-1-1 1,1 1-1,-1-1 0,0 1 1,1 0-1,-1-1 1,0 1-1,1 0 1,-1 0-1,0-1 0,0 1 1,1 0-1,-1 0 1,0 0-1,1 0 1,-1 0-1,0 0 1,0 0-1,1 0 0,-1 0 1,0 0-1,1 1 1,-1-1-1,0 0 1,0 0-1,1 1 1,-1-1-1,1 0 0,-1 1 1,0-1-1,1 1 1,-1-1-1,1 1 1,-1-1-1,0 1-136,-7 7 173,0 1-1,0-1 1,1 2 0,0-1-1,0 1 1,1 0 0,0 0-1,1 0 1,0 1-1,1 0 1,0 0 0,1 0-1,0 0 1,1 1 0,0-1-1,1 1 1,0 0 0,1 0-173,0-9-14,0-1 1,1 0 0,0 1 0,-1-1-1,1 1 1,0-1 0,0 0 0,0 0-1,1 0 1,-1 1 0,1-1 0,-1 0-1,1-1 1,-1 1 0,1 0 0,0 0-1,0-1 1,0 1 0,0-1-1,0 1 1,0-1 0,1 0 0,-1 0-1,0 0 1,0 0 0,1-1 0,-1 1-1,1 0 1,-1-1 0,1 0 0,-1 0-1,1 1 1,-1-1 0,1-1 0,-1 1-1,2 0 14,95-22-1071,-89 19 950,-1-1 85,0 0 1,1 1-1,-1 0 0,1 1 1,0-1-1,0 2 0,0 0 1,0 0-1,0 1 0,0 0 1,0 0-1,0 1 0,0 1 1,0 0-1,0 0 0,0 1 1,-1 0-1,5 2 36,-11-2 31,1-1 0,0 0-1,0 1 1,0-2 0,0 1 0,0 0-1,0-1 1,0 0 0,1 1 0,-1-2 0,0 1-1,1 0 1,-1-1 0,0 0 0,1 0-1,-1-1 1,1 1 0,-1-1 0,0 0 0,1 0-1,-1 0 1,0 0 0,0-1 0,0 0-1,0 0 1,0 0 0,0 0 0,0-1 0,-1 1-1,1-1 1,-1 0 0,0 0 0,0 0-1,0 0 1,0-1 0,-1 1 0,1-1 0,1-3-31,-4 5 57,1 0 0,-1 0 0,0-1 0,0 1 0,-1 0 0,1 0 0,0 0 1,-1 0-1,1 1 0,-1-1 0,1 0 0,-1 0 0,0 0 0,0 0 0,0 0 1,0 1-1,0-1 0,0 0 0,-1 1 0,1-1 0,-1 1 0,1 0 1,-1-1-1,1 1 0,-1 0 0,0 0 0,1 0 0,-1 0 0,0 0 0,0 0 1,0 0-1,0 1 0,0-1 0,0 1 0,0 0 0,-1-1-57,-75-9 430,69 9-718,1 1 1,-1 0-1,0 1 0,1-1 1,-1 2-1,0-1 1,1 1-1,0 1 1,-1 0-1,1 0 0,0 0 1,-1 2 287,13 7-4807,31-7 1857,-4-7 1158,6-1 261</inkml:trace>
  <inkml:trace contextRef="#ctx0" brushRef="#br0" timeOffset="158991.535">9166 13088 816,'13'-3'548,"56"-6"4502,-67 9-4940,-1 1 0,1-1-1,-1 0 1,0 0 0,1 1-1,-1-1 1,0 1-1,0-1 1,1 1 0,-1 0-1,0-1 1,0 1-1,0 0 1,0 0 0,0 0-1,0 0 1,0 0-1,0 0 1,0 0 0,0 0-1,-1 0 1,1 0-1,0 1 1,-1-1 0,1 0-1,-1 0 1,1 1-1,-1-1 1,0 0 0,1 1-1,-1-1 1,0 0 0,0 1-1,0-1 1,0 0-1,0 1 1,0-1 0,-1 1-1,1-1 1,0 0-1,-1 1 1,1-1 0,-1 0-1,1 0 1,-1 1-1,1-1-109,-26 73 1230,28-73-1289,0 0 0,-1 0 1,1 0-1,0 0 0,0-1 0,0 1 1,0-1-1,0 0 0,0 1 0,0-1 1,0 0-1,0 0 0,0 0 0,0 0 1,0-1-1,0 1 0,0 0 0,-1-1 1,1 1-1,0-1 0,0 0 0,0 0 1,0 0-1,-1 0 0,1 0 0,0 0 1,-1 0-1,1 0 0,-1-1 0,1 1 1,-1-1-1,0 1 59,1 0-64,96-36-960,-95 37 1118,0 0 0,0 0-1,0 0 1,0 1 0,0-1 0,0 1 0,0 0 0,0 0 0,-1 0 0,1 0-1,0 0 1,-1 1 0,1-1 0,0 1 0,-1-1 0,0 1 0,1 0 0,-1 0-1,0 0 1,0 1 0,0-1 0,1 2-94,2 3 345,-4-5-316,0 1 0,0 0 0,0-1 0,1 1 0,-1-1 0,1 1 1,0-1-1,0 0 0,0 0 0,0 0 0,0 0 0,0 0 0,0 0 0,1-1 0,-1 1 1,1-1-1,-1 1 0,1-1 0,-1 0 0,1 0 0,0 0 0,0 0 0,0-1 0,-1 1 1,1-1-1,0 1 0,0-1 0,0 0 0,0 0 0,0-1 0,0 1 0,-1-1 1,1 1-1,0-1 0,0 0 0,2-1-29,125-107-816,-127 109 834,0 0 1,0 0 0,1 0-1,-1 1 1,0-1-1,0 1 1,1 0 0,-1 0-1,0 0 1,0 0 0,0 0-1,0 1 1,0-1-1,-1 1 1,1 0 0,0 0-1,-1 0 1,1 0 0,-1 1-1,0-1 1,0 0-1,0 1 1,0 0 0,0-1-1,0 1 1,0 1-19,2 71 377,-19 322 810,1-337-1153,14-59-39,0 0 1,-1 1 0,1-1-1,-1 0 1,1 0 0,-1 0 0,1 0-1,-1 0 1,0 0 0,0 0-1,1 0 1,-1 0 0,0 0-1,0-1 1,0 1 0,0 0-1,0 0 1,0-1 0,0 1-1,0-1 1,0 1 0,0-1-1,0 1 1,0-1 0,-1 0-1,1 1 1,0-1 0,0 0-1,0 0 1,-1 0 0,1 0-1,0 0 1,0 0 0,0 0 0,-1-1-1,1 1 1,0 0 0,0 0-1,0-1 1,0 1 0,0-1-1,0 1 1,0-1 0,0 0-1,0 1 1,0-1 0,-1-1 4,-7-8-115,1-2 0,0 1 0,0-1 0,1-1 0,1 1 0,0-1 0,1 0 0,0-1 0,1 1 1,0-1-1,1 0 0,1 0 0,0 0 0,1 0 0,1 0 0,0 0 0,2-11 115,-5 5-34,2 1-1,1-1 1,0 0-1,1 0 1,2 1-1,0-1 1,0 1-1,2 0 1,1 0-1,0 0 1,1 1-1,1 0 1,1 0-1,1 1 1,0 0-1,1 0 1,0 1-1,2 1 1,0 0-1,1 1 1,0 0-1,5-2 35,-13 13 49,1 0 0,0 0-1,1 1 1,-1 0 0,0 1-1,1-1 1,-1 1 0,1 1-1,-1-1 1,1 1-1,-1 1 1,1-1 0,-1 1-1,1 1 1,-1-1 0,0 1-1,6 3-48,-9-4 51,-1 0 0,0 1 0,1-1 0,-1 1-1,0 0 1,0 0 0,0 0 0,0 0 0,-1 1-1,1-1 1,-1 1 0,1-1 0,-1 1 0,0 0-1,0 0 1,0 0 0,0 0 0,-1 1 0,1-1-1,-1 0 1,0 1 0,0-1 0,0 1 0,0-1 0,-1 1-1,1-1 1,-1 1 0,0-1 0,0 1 0,0 0-1,-1-1 1,1 1 0,-1-1 0,0 1 0,0-1-1,0 1 1,-1 0-51,-2 5-22,0 0 0,-1 0 0,0-1 0,-1 0 1,1 0-1,-1-1 0,-1 1 0,0-1 0,0-1 0,0 1 0,-1-1 0,0-1 0,-5 4 22,-116 50-7532,88-59 2892,35-9 2880</inkml:trace>
  <inkml:trace contextRef="#ctx0" brushRef="#br0" timeOffset="140313.49">11063 11739 368,'2'1'181,"-1"0"-1,1 0 1,-1 0-1,1 0 1,-1 0 0,0 0-1,1 0 1,-1 1-1,0-1 1,0 0 0,0 1-1,0-1 1,0 1 0,0-1-1,0 1 1,-1-1-1,1 1 1,-1 0 0,1-1-1,-1 1 1,1 0-1,-1 0 1,0-1 0,0 1-1,0 0 1,0 0-1,0-1 1,0 1 0,0 0-1,-1 0 1,1-1-1,-1 1 1,1 0 0,-1-1-1,0 1 1,0-1-1,1 1 1,-1-1 0,0 1-1,0-1 1,0 1 0,-1-1-1,1 0 1,0 0-1,0 1 1,-1-1 0,1 0-1,-1 0 1,1 0-1,-1-1 1,1 1 0,-1 0-1,0 0 1,1-1-1,-1 1 1,0-1 0,1 0-1,-1 1 1,0-1-1,0 0 1,-1 0-181,-34 4 519,1 0 0,-1-3 0,0-1-1,1-2 1,-1-1 0,-16-5-519,36 6 103,-17-2-10,1-1 0,-1-2 0,2-1 0,-1-2 0,1-1-1,-23-11-92,46 18-5,0-1 0,0 1 0,1-2-1,-1 1 1,1-1 0,0 0-1,1-1 1,0 0 0,0 0 0,0 0-1,1-1 1,0 0 0,0 0-1,1-1 1,0 0 0,1 0-1,-1 0 1,2 0 0,0-1 0,0 1-1,0-1 1,1 0 0,1 0-1,-1-8 6,17-58-186,-14 74 182,-1 1 0,1 0 1,-1-1-1,1 1 0,0 0 1,0 0-1,-1-1 1,1 1-1,0 0 0,0 0 1,0 0-1,0 0 0,1 0 1,-1 0-1,0 0 0,0 1 1,1-1-1,-1 0 0,0 1 1,1-1-1,-1 1 0,0-1 1,1 1-1,-1 0 0,1-1 1,-1 1-1,0 0 0,1 0 1,-1 0-1,1 0 0,-1 0 1,1 0-1,-1 1 0,1-1 1,-1 0-1,0 1 0,1-1 1,-1 1-1,0 0 0,1-1 1,-1 1-1,0 0 0,0 0 1,1 0-1,-1 0 0,0 0 1,0 0-1,0 0 0,0 1 4,11 14 7,-2 0 0,0 1-1,-1 1 1,-1-1 0,0 1 0,-1 1-1,-1-1 1,-1 1 0,-1 0-1,0 1 1,-2-1 0,0 1-1,-1-1 1,-1 1 0,-1-1 0,0 1-1,-2-1 1,0 1 0,-2 2-7,0 100 384,5-120-375,0-1 0,0 0-1,0 0 1,0 0-1,0 0 1,0 0 0,1 0-1,-1 0 1,1 0-1,-1 0 1,0 0-1,1-1 1,-1 1 0,1 0-1,0 0 1,-1 0-1,1 0 1,0-1 0,0 1-1,-1 0 1,1-1-1,0 1 1,0 0 0,0-1-1,0 1 1,0-1-1,0 0 1,0 1-1,0-1 1,0 0 0,0 1-1,0-1 1,0 0-1,0 0 1,0 0 0,0 0-1,0 0 1,0 0-1,0 0 1,0 0 0,0-1-1,0 1 1,0 0-1,0 0 1,0-1 0,0 1-1,0-1 1,0 1-1,0-1 1,0 1-1,-1-1 1,1 0 0,0 0-9,49-38 32,-48 37-38,247-268-670,-221 234 142,5-6-2452,-6 18-3022,-19 20 3665,3 2 259</inkml:trace>
  <inkml:trace contextRef="#ctx0" brushRef="#br0" timeOffset="140772.018">11642 11616 52,'1'0'98,"0"0"1,0 0-1,0-1 0,0 1 1,-1 0-1,1 0 1,0-1-1,0 1 0,0 0 1,0-1-1,-1 1 0,1-1 1,0 1-1,-1-1 0,1 1 1,0-1-1,-1 0 1,1 1-1,0-1 0,-1 0 1,1 1-1,-1-1 0,1 0 1,-1 0-1,0 1 0,1-1 1,-1 0-1,0 0 1,0 0-1,1 0 0,-1 0 1,0 1-1,0-1 0,0 0 1,0 0-1,0 0 0,0 0 1,0 0-1,0 0 1,-1 0-1,1 1 0,0-1 1,0 0-1,-1 0 0,1 0 1,-1 1-1,1-1 0,-1 0 1,1 0-1,-1 1 0,1-1 1,-1 0-1,1 1 1,-1-1-1,0 1 0,1-1 1,-1 0-1,0 1 0,0 0 1,1-1-1,-1 1 0,0-1 1,0 1-1,0 0 1,0 0-1,0-1-98,7 4 161,1-1 0,-1 1-1,0 0 1,0 1 0,-1-1 0,1 1 0,-1 0-1,0 1 1,0-1 0,0 1 0,0 0 0,-1 0 0,0 1-1,0-1 1,0 1 0,-1 0 0,0 0 0,0 0-1,0 1 1,-1-1 0,0 0 0,0 1 0,-1 0 0,0-1-1,0 1 1,0 0 0,-1-1 0,0 1 0,0 0-1,-1 0 1,0 0 0,0-1 0,-1 1 0,0 1-161,-2 5 70,-1 0 0,-1 0 0,0-1 0,0 1 0,-1-2 1,-1 1-1,0-1 0,-1 0 0,0 0 0,0-1 0,-1-1 0,0 1 1,-1-2-1,0 1 0,-1-2 0,1 1 0,-1-2 0,-1 1 0,1-2 0,-1 0 1,-7 2-71,21-8-5,0 0 0,0 0 0,0 0 0,0 0 0,0 0 0,0 0 0,-1-1 0,1 1 0,0 0 1,-1-1-1,1 1 0,0 0 0,-1-1 0,0 1 0,1-1 0,-1 1 0,0-1 0,0 1 0,0 0 0,0-1 1,0 1-1,0-1 0,0 1 0,0-1 0,-1 1 0,1-1 0,0 1 0,-1-1 0,1 1 0,-1 0 1,0-1-1,1 1 0,-1 0 0,0 0 0,0 0 0,0-1 0,0 1 0,0 0 0,0 0 0,0 0 0,0 0 1,-1 1-1,1-1 0,0 0 0,0 0 0,-1 1 0,1-1 0,-1 1 0,1-1 0,0 1 0,-1-1 1,1 1-1,-1 0 0,1 0 0,-1 0 0,0 0 5,25-4 39,-1 1 0,1 0 0,0 2 0,0 1 0,0 1 0,0 1 0,0 1 0,17 5-39,66 4-1676,20-25-6795,-100 1 6376</inkml:trace>
  <inkml:trace contextRef="#ctx0" brushRef="#br0" timeOffset="141211.033">12528 11723 620,'1'0'127,"0"-1"1,-1 0-1,1 1 0,0-1 1,-1 0-1,1 0 0,-1 0 0,1 1 1,-1-1-1,0 0 0,1 0 1,-1 0-1,0 0 0,0 0 0,1 0 1,-1 0-1,0 0 0,0 0 1,0 0-1,0 0 0,0 1 0,0-1 1,-1 0-1,1 0 0,0 0 1,0 0-1,-1 0 0,1 0 0,0 0 1,-1 0-1,1 1 0,-1-1 1,1 0-1,-1 0 0,0 0 1,1 1-1,-1-1 0,0 0 0,1 1 1,-1-1-1,0 1 0,0-1 1,0 1-1,1-1 0,-1 1 0,0 0 1,0-1-1,0 1 0,0 0 1,0-1-1,0 1 0,0 0 0,0 0 1,0 0-128,-54-16 1100,40 14-1008,-1 0 0,1 1 1,0 1-1,-1 0 0,1 1 0,0 1 0,0 0 0,-1 1 0,2 1 1,-4 1-93,17-5 2,0 1 0,0-1 0,0 1 0,0-1 0,-1 1 1,1-1-1,0 1 0,0 0 0,0 0 0,0 0 0,1-1 0,-1 1 1,0 0-1,0 0 0,0 0 0,1 0 0,-1 0 0,0 1 1,1-1-1,-1 0 0,1 0 0,0 0 0,-1 0 0,1 1 1,0-1-1,-1 0 0,1 0 0,0 1 0,0-1 0,0 0 1,0 0-1,1 1 0,-1-1 0,0 0 0,0 0 0,1 1 1,-1-1-1,1 0 0,-1 0 0,1 0 0,-1 0 0,1 0 1,0 1-1,-1-1 0,2 0-2,43 49 124,-38-43-65,16 15 129,-11-12 140,0 1-1,0 1 1,-1 0 0,-1 0 0,0 1 0,0 0 0,-1 1 0,-1 0 0,5 13-328,-12-25 80,0 0 0,-1 0 0,1 0 0,-1 1 1,0-1-1,0 0 0,0 0 0,0 1 1,0-1-1,0 0 0,0 0 0,-1 1 1,1-1-1,-1 0 0,0 0 0,0 0 1,0 0-1,0 0 0,0 0 0,0 0 1,0 0-1,0 0 0,-1 0 0,1-1 1,-1 1-1,0-1 0,1 1 0,-1-1 1,0 1-1,0-1 0,0 0 0,0 0 1,0 0-1,0 0 0,0 0 0,0-1 1,0 1-1,0 0 0,-1-1 0,1 0 1,0 1-1,0-1 0,-1 0 0,1 0-80,-105 2-150,71-9-904,34 6 861,1 1 1,0 0-1,-1 0 1,1-1-1,0 1 0,0-1 1,-1 1-1,1-1 1,0 0-1,0 1 1,0-1-1,0 0 0,0 0 1,0 0-1,0 0 1,0 0-1,0 0 1,0 0-1,1 0 0,-1 0 1,0 0-1,1 0 1,-1 0-1,1-1 0,-1 1 1,1 0-1,-1 0 1,1-1-1,0 1 1,0 0-1,0-1 0,0 1 1,0 0-1,0 0 1,0-1-1,0 1 0,0 0 1,0-1-1,1 1 1,-1 0-1,1 0 1,-1-1-1,1 1 0,-1 0 1,1 0-1,0 0 1,-1 0-1,1 0 0,0 0 1,0 0-1,0 0 1,0 0-1,0 0 1,0 0-1,0 0 0,1 0 193,21-21-2231,5-2 370</inkml:trace>
  <inkml:trace contextRef="#ctx0" brushRef="#br0" timeOffset="141766.933">12816 11681 608,'7'-11'11529,"-16"22"-8235,0 4-3624,-41 117 135,47-122-154,1 1 0,0-1-1,0 1 1,2 0 0,-1 0 0,1 0 0,0 0 0,1 0-1,1-1 1,0 1 0,2 9 349,0-16-64,-1 0 0,1 0 0,0 0 0,0-1 0,1 1 0,-1-1 0,1 0 0,-1 0 0,1 0 0,0-1 0,0 0 0,0 0 0,1 0 0,-1-1 0,0 1 0,1-1 0,-1-1 0,1 1 0,-1-1 0,1 0 0,-1 0 0,1 0 0,-1-1 0,1 0 0,-1 0 0,0 0 0,1-1 0,-1 1 0,0-1 0,0-1 0,5-2 64,22-1 291,-15 3-138,-1 1 544,0 0-1,-1-1 1,1 0-1,-1-1 1,0-1-1,0-1 1,-1 0-1,1 0 1,-1-2-1,1-1-696,-10 4 48,-1 0 0,0 0 0,-1 0 0,1-1 0,-1 1 0,0-1 0,-1 0 0,1 0 0,-1 0 0,0 0 0,-1-1 0,1 1 0,-1 0 0,0-1 0,-1 1 0,0 0 0,0-1 0,0 1 1,-1-1-1,0 1 0,0 0 0,0-1 0,-1 1 0,0 0 0,0 0 0,-1 0 0,0 0 0,-1-3-48,0 1-421,0 0 0,0 1 0,0-1 0,-1 1 1,0 0-1,0 0 0,-1 0 0,0 1 0,0 0 0,-1 0 0,0 0 1,0 1-1,-1-1 421,8 7-144,1-1 0,-1 1 0,0-1 0,0 1 0,0-1 0,0 1 0,1-1 0,-1 1 0,0-1 0,0 1 0,0-1 0,0 1 0,0 0-1,-1-1 1,1 1 0,0-1 0,0 1 0,0-1 0,0 1 0,-1-1 0,1 1 0,0-1 0,0 1 0,-1-1 0,1 0 0,0 1 0,-1-1 0,1 1 0,0-1 0,-1 0 0,1 1 0,-1-1 0,1 0 0,-1 1 0,1-1 0,-1 0 0,1 0 0,-1 1 0,1-1 0,-1 0 0,1 0 0,-1 0 0,1 0 0,-1 0 0,1 0 0,-1 0 0,1 0 0,-1 0 0,1 0 0,-1 0 0,1 0 0,-1 0 0,1 0 0,-1 0 0,0-1 0,1 1-1,0 0 1,-1 0 0,1-1 0,-1 1 0,1 0 0,-1-1 0,1 1 0,-1 0 0,1-1 0,0 1 0,-1-1 0,1 1 0,0-1 144,13 10-1826</inkml:trace>
  <inkml:trace contextRef="#ctx0" brushRef="#br0" timeOffset="142696.705">13501 11735 896,'0'0'132,"-1"0"0,1-1-1,0 1 1,0-1 0,0 1 0,0-1-1,0 1 1,0-1 0,-1 1 0,1-1 0,0 1-1,1-1 1,-1 1 0,0-1 0,0 1-1,0-1 1,0 1 0,0-1 0,0 1 0,1-1-1,-1 1 1,0-1 0,0 1 0,1 0-1,-1-1 1,0 1 0,0-1 0,1 1 0,-1 0-1,1-1 1,-1 1 0,0 0 0,1-1-1,-1 1 1,1 0 0,-1 0 0,1 0-1,-1-1 1,1 1 0,-1 0 0,0 0 0,1 0-1,-1 0 1,1 0 0,-1 0 0,1 0-1,-1 0 1,1 0 0,-1 0 0,1 0 0,-1 0-1,1 0 1,-1 0 0,1 0-132,-45-9 3488,34 11-3231,-1 0 0,1 1 0,0 0 0,0 0 0,0 1 0,0 0 0,1 1 0,0 0 0,0 1-1,0 0 1,1 0 0,-7 7-257,6-5-27,0 1 0,1 0 0,0 0 0,1 0 0,0 1 0,1 0 0,0 1 0,0 0-1,1-1 1,0 2 0,0 1 27,4-11-96,0 0-1,0 0 0,0 0 1,1 0-1,-1 1 0,0-1 1,1 0-1,0 0 0,-1 0 1,1 1-1,0-1 0,0 0 1,0 0-1,0 1 0,1-1 1,-1 0-1,0 0 1,1 1-1,0-1 0,0 0 1,-1 0-1,1 0 0,0 0 1,1 0-1,-1 0 0,0 0 1,0-1-1,1 1 0,-1 0 1,1-1-1,0 1 0,-1-1 1,1 1-1,0-1 0,0 0 1,0 0-1,0 0 0,0 0 1,0 0-1,0 0 0,0 0 1,1-1-1,-1 1 1,0-1-1,0 0 0,0 1 1,1-1-1,-1 0 0,0 0 1,0-1-1,1 1 0,-1 0 1,0-1-1,0 1 0,0-1 1,1 0-1,-1 0 0,0 0 1,0 0-1,0 0 0,0 0 1,-1 0-1,1-1 0,1 0 97,100-81-1736,-33 20 3367,-69 62-1530,1 0-1,-1-1 1,0 1-1,1 1 1,-1-1 0,1 0-1,-1 0 1,1 0-1,0 1 1,-1-1-1,1 1 1,0 0 0,-1-1-1,1 1 1,0 0-1,0 0 1,-1 0-1,1 0 1,0 0 0,0 0-1,-1 0 1,1 1-1,0-1 1,-1 1 0,1-1-1,0 1 1,-1 0-1,1 0 1,-1 0-1,1-1 1,-1 1 0,1 0-1,-1 1 1,0-1-1,0 0 1,1 0-1,-1 1 1,0-1 0,0 0-1,0 1-100,32 72 1636,-23-49-1860,-10-25 154,0 1 0,0 0 0,1 0 1,-1 0-1,0-1 0,1 1 0,-1 0 1,1 0-1,-1-1 0,1 1 0,-1 0 1,1-1-1,0 1 0,-1-1 0,1 1 1,0 0-1,-1-1 0,1 0 0,0 1 1,0-1-1,-1 1 0,1-1 0,0 0 1,0 0-1,0 1 0,0-1 0,-1 0 1,1 0-1,0 0 0,0 0 0,0 0 1,0 0-1,0 0 0,-1 0 0,1 0 1,0-1-1,0 1 0,0 0 0,0 0 1,-1-1-1,1 1 0,0-1 0,0 1 1,-1 0-1,1-1 0,0 1 0,-1-1 1,1 0-1,0 1 0,-1-1 0,1 0 1,-1 1-1,1-2 70,32-41-3186,-31 40 2965,77-148-3528,-46 44 8008,-80 391 3124,3 36-6541,8 78-842,18-178-188,18-221 172,-1 0 0,1 1-1,-1-1 1,1 0 0,-1 1 0,0-1-1,1 1 1,-1-1 0,0 1 0,0-1 0,1 1-1,-1-1 1,0 1 0,0 0 0,0-1-1,1 1 1,-1 0 0,0 0 0,0 0-1,0 0 1,0 0 0,0-1 0,0 2 0,1-1-1,-1 0 1,0 0 0,0 0 0,0 0-1,0 0 1,1 1 0,-1-1 0,0 0 0,0 1-1,0-1 1,1 1 0,-1-1 0,0 1-1,1-1 1,-1 1 0,0-1 0,1 1-1,-1 0 1,1-1 0,-1 1 0,1 0 0,-1 0-1,1-1 1,-1 1 0,1 0 0,0 0-1,-1 0 1,1-1 0,0 1 0,0 0 0,0 0-1,0 0 1,-1 0 0,1 0 0,0-1-1,1 1 1,-1 0 0,0 0 0,0 0-1,0 0 1,0 0 16,-15-170-1405,15 140 1208,4-108-662,5 0 0,6 1 0,6 1 0,14-34 859,-31 148 135,0 0 1,1 0 0,2 0 0,0 1-1,1 0 1,0 0 0,2 1-1,1 0 1,0 1 0,1 0-1,1 1 1,1 0 0,0 1-1,3-2-135,-13 16 130,-1 0-1,0 0 0,1 0 0,-1 0 0,1 1 1,0-1-1,0 1 0,-1 0 0,1 0 0,0 1 1,0-1-1,0 1 0,0 0 0,0 0 0,0 0 1,0 0-1,0 1 0,0-1 0,-1 1 0,1 0 1,0 0-1,0 1 0,-1-1 0,1 1 0,-1 0 1,1 0-1,-1 0 0,0 0 0,0 1 0,0-1 1,0 1-1,0 0 0,0 0 0,-1 0 0,1 0 1,-1 0-1,0 0 0,0 1 0,0-1 1,0 1-1,-1 0 0,0-1 0,1 1 0,-1 0 1,-1 0-1,1 0 0,0-1 0,-1 1 0,0 0 1,0 0-1,0 0 0,-1 0 0,1 0 0,-1 0 1,0 0-1,0 0 0,0 0-129,-1 4 154,0 1-1,-1-1 1,0 0 0,-1 0-1,1 0 1,-2 0-1,1 0 1,-1-1 0,0 0-1,-1 0 1,1 0 0,-1-1-1,-1 0 1,1 0 0,-3 2-154,-77 25-2467,85-33 2244,-1 0-1,1 0 1,-1 0 0,1 0 0,-1-1-1,1 1 1,-1 0 0,1-1 0,-1 1-1,1-1 1,0 0 0,-1 0-1,1 1 1,0-1 0,0 0 0,-1 0-1,1 0 1,0 0 0,0 0 0,0 0-1,0-1 1,1 1 0,-1 0 0,0 0-1,0-1 1,1 1 0,-1-1-1,1 1 1,-1 0 0,1-1 0,-1 1-1,1-1 1,0 1 0,0-1 0,0 1-1,0-1 1,0 1 0,0-1 0,0 1-1,0-1 1,1 1 0,-1-1-1,0 1 1,1-1 0,0 1 0,-1 0-1,1-1 1,0 1 0,-1 0 0,1 0-1,0-1 1,0 1 0,0 0 0,0 0-1,0 0 1,0 0 0,1 0-1,-1 0 1,0 0 0,0 1 0,1-1-1,0 0 224,22-25-2406</inkml:trace>
  <inkml:trace contextRef="#ctx0" brushRef="#br0" timeOffset="143044.511">14288 11608 124,'26'-9'960,"-17"8"-357,0-1 1,-1-1-1,1 1 1,-1-1-1,0-1 1,0 1-1,0-1 1,0-1-1,-1 1 1,1-1-1,-1-1 1,0 1-1,-1-1 1,0-1-1,1 1 1,-2-1-1,1 0 1,-1 0-1,1-2-603,-6 7 84,1 0-1,-1 0 0,0 0 0,0 0 0,1 1 1,-1-1-1,0 0 0,-1 0 0,1 0 0,0 0 1,-1 1-1,1-1 0,-1 0 0,1 0 0,-1 1 1,0-1-1,1 0 0,-1 1 0,0-1 0,0 0 0,0 1 1,-1 0-1,1-1 0,0 1 0,-1 0 0,1-1 1,0 1-1,-1 0 0,1 0 0,-1 0 0,0 0 1,1 0-1,-1 1 0,0-1-83,-1 0-15,0 0 0,1-1 0,-1 2 0,0-1 0,1 0 0,-1 0 0,0 1 0,0 0 0,0 0 0,0-1 0,0 2 0,0-1 0,1 0 0,-1 1 0,0-1 0,0 1 0,0 0 0,1-1 0,-1 2 0,0-1 0,1 0 0,-1 0 0,1 1 0,-1-1 0,1 1 0,0 0 0,0 0 0,0 0 0,0 0 0,0 0 0,0 0 0,0 1 0,1-1 0,-2 2 15,2 4-39,0 0-1,1 0 0,0 0 0,0 1 1,0-1-1,1 0 0,0 0 0,1 0 1,0 0-1,0 0 0,1 0 0,0-1 0,0 1 1,1-1-1,3 5 40,18 58 986,-24-66-868,-1 0 0,1 0 1,-1 0-1,0 0 0,-1-1 0,1 1 0,0 0 0,-1 0 0,0-1 0,0 1 0,0 0 0,0-1 0,-1 1 0,0-1 0,1 1 0,-1-1 0,0 0 0,-1 0 0,1 0 0,0 0 0,-1 0 0,0 0 0,0-1 0,0 1 0,0-1 0,0 0 0,0 0 0,0 0 1,-1 0-1,1 0 0,-1-1 0,-2 1-118,-131 29-920,113-28-43,-391 41-13648,308-38 12472</inkml:trace>
  <inkml:trace contextRef="#ctx0" brushRef="#br0" timeOffset="159604.799">11237 12970 420,'1'0'150,"0"1"0,0 0 0,0 0 0,0 0 0,0 0 0,0 0 0,-1 0 0,1 0 1,0 0-1,-1 1 0,1-1 0,0 0 0,-1 0 0,0 1 0,1-1 0,-1 0 0,0 1 0,0-1 0,1 0 0,-1 1 0,0-1 0,0 0 0,-1 1 0,1-1 0,0 0 1,0 0-1,-1 1 0,1-1 0,0 0 0,-1 1 0,1-1 0,-1 0 0,0 0 0,1 0 0,-1 0 0,0 0 0,0 0 0,0 0 0,0 0 0,0 0 0,0 0 0,0 0 1,0 0-1,0-1 0,0 1 0,0 0 0,-2 0-150,-60 28 2741,25-18-2335,-1-3 0,0 0 0,0-3 0,0-1-1,-1-2 1,0-2 0,0-2 0,1-1 0,-14-4-406,45 6 13,1 1 1,0-2-1,0 1 1,0-1 0,0 0-1,0 0 1,0-1 0,1 0-1,-1 0 1,1 0-1,0-1 1,0 0 0,0-1-1,0 1 1,1-1-1,-1 0 1,1 0 0,1-1-1,-1 1 1,1-1 0,0 0-1,0 0 1,1-1-1,-1 1 1,1-1 0,1 0-1,0 0 1,0 0 0,0 0-1,0 0 1,1 0-1,1 0 1,-1-5-14,1-1-29,1 1-1,0 0 1,0 0-1,2 0 1,-1 1-1,1-1 1,1 0 0,0 1-1,1 0 1,0 0-1,1 0 1,0 1-1,1-1 1,2-2 29,-8 12-1,-1 0 0,1 0 1,0 0-1,0 0 0,0-1 0,0 1 1,0 0-1,0 1 0,0-1 0,0 0 0,1 0 1,-1 0-1,0 1 0,0-1 0,1 0 1,-1 1-1,0 0 0,1-1 0,-1 1 0,1 0 1,-1-1-1,0 1 0,1 0 0,-1 0 1,1 0-1,-1 0 0,1 0 0,-1 1 0,0-1 1,1 0-1,-1 1 0,1-1 0,-1 1 1,0-1-1,0 1 0,1 0 0,-1 0 1,0-1-1,0 1 0,0 0 0,0 0 0,0 0 1,0 0-1,0 0 0,0 0 0,0 0 1,0 1-1,0-1 0,-1 0 0,1 0 0,-1 1 1,1-1-1,-1 1 0,1-1 0,-1 0 1,0 1-1,0-1 0,1 1 1,20 87 298,-33 158 463,-2-131-556,13-115-202,1 1 0,-1-1 0,0 0-1,0 1 1,1-1 0,-1 1 0,1 0-1,-1-1 1,1 1 0,0-1 0,0 1-1,-1 0 1,1-1 0,0 1-1,1 0 1,-1-1 0,0 1 0,0-1-1,1 1 1,-1 0 0,1-1 0,-1 1-1,1-1 1,-1 1 0,1-1 0,0 0-1,0 1 1,0-1 0,0 0 0,0 1-1,0-1 1,0 0 0,1 0 0,-1 0-1,0 0 1,0 0 0,1 0-1,-1 0 1,1-1 0,-1 1 0,1 0-1,-1-1 1,1 1 0,-1-1 0,1 0-1,0 1 1,-1-1 0,1 0 0,-1 0-1,1 0 1,0 0 0,-1 0 0,1 0-1,0-1 1,-1 1-3,24-17 2,-2-1 1,0-1-1,-1 0 0,-1-2 0,0-1 0,-2 0 1,1-4-3,-10 14 5,1-1-349,129-179 386,-103 97-8478,-25 78 3666,4 13 2999</inkml:trace>
  <inkml:trace contextRef="#ctx0" brushRef="#br0" timeOffset="160027.8">12064 12680 1160,'-2'0'224,"-1"0"1,1 0-1,0 0 0,0 0 0,0 1 1,0-1-1,-1 1 0,1 0 0,0 0 1,0-1-1,0 1 0,0 1 0,0-1 0,1 0 1,-1 0-1,0 1 0,0-1 0,1 1 1,-1-1-1,1 1 0,-1 0 0,1-1 1,0 1-1,0 0 0,0 0 0,0 0 1,-1 1-225,-9 101 3136,11-84-2708,-10 437 1586,10-450-2268,-1 15-2034,9-27-3417,2-11 3511,4-4 262</inkml:trace>
  <inkml:trace contextRef="#ctx0" brushRef="#br0" timeOffset="160698.408">12990 12944 676,'1'-2'202,"-1"0"0,1 0 0,-1 0 1,1 0-1,-1 0 0,0 0 0,0-1 0,0 1 0,0 0 0,0 0 0,-1 0 0,1 0 1,-1 0-1,1 0 0,-1 0 0,0 0 0,0 0 0,0 0 0,0 0 0,0 0 0,0 0 1,0 1-1,-1-1 0,1 0 0,0 1 0,-1-1 0,0 1 0,1-1 0,-1 1 0,0 0 1,0 0-1,0 0 0,0 0 0,1 0 0,-1 0 0,-1 1 0,1-1 0,0 1 0,0-1 1,0 1-1,0 0 0,0 0 0,0-1 0,0 2 0,-2-1-202,-105 5 1749,103-5-1639,-143 32 480,148-32-593,1 0 1,-1 1-1,0-1 0,1 0 0,-1 0 0,1 1 0,-1-1 0,0 0 0,1 1 0,-1-1 0,1 1 0,-1-1 0,1 0 0,-1 1 0,1-1 0,-1 1 0,1 0 0,0-1 0,-1 1 0,1-1 0,0 1 0,-1 0 0,1-1 0,0 1 0,0 0 0,0-1 0,-1 1 0,1 0 0,0-1 0,0 1 1,0 0-1,0-1 0,0 1 0,0 0 0,0-1 0,1 1 0,-1 0 0,0-1 0,0 1 0,0 0 0,1-1 0,-1 1 0,0-1 0,1 1 0,-1 0 0,1-1 0,-1 1 0,0-1 0,1 1 0,-1-1 0,1 1 0,-1-1 0,1 0 0,0 1 0,-1-1 0,1 0 0,-1 1 0,1-1 0,0 0 1,-1 0-1,1 1 0,0-1 0,0 0 3,54 29-43,-41-23 39,95 71 18,-106-75 45,0 0 0,-1 1 0,1-1 0,-1 1 0,0 0 0,0 0 0,0 0 0,0 0 0,0 0 0,-1 0 0,1 0 0,-1 1 0,0-1 0,0 1 0,0-1 0,-1 1 0,1-1 0,-1 1 0,0-1 0,0 1 0,0-1 0,0 1 0,0-1 0,-1 1 0,0-1 0,1 1 0,-2-1 0,1 1 0,0-1 0,0 0 0,-1 0 0,0 0 0,0 0 0,0 0 0,-1 2-59,-3 0 130,0 0 0,0 0 0,0 0 0,0-1 0,-1 0 0,0 0 0,0-1 1,0 0-1,-1 0 0,1 0 0,-1-1 0,1 0 0,-1-1 0,0 0 0,1 0 0,-7 0-130,-71-20-3825,85 0-2341,30-6 2702,-29 25 3328,29-19-1832</inkml:trace>
  <inkml:trace contextRef="#ctx0" brushRef="#br0" timeOffset="161080.522">13240 12950 896,'1'0'297,"0"-1"-1,0 0 0,0 1 1,0-1-1,0 1 1,1-1-1,-1 1 1,0-1-1,0 1 1,1 0-1,-1 0 0,0 0 1,0-1-1,1 1 1,-1 0-1,0 1 1,1-1-1,-1 0 1,0 0-1,0 1 1,1-1-1,-1 0 0,0 1 1,0-1-1,0 1 1,1 0-1,-1-1 1,0 1-1,0 0 1,0 0-1,0 0 1,0-1-1,0 1 0,-1 0 1,1 0-1,0 0 1,0 1-1,-1-1 1,1 0-1,0 0 1,-1 0-1,0 0 0,1 1 1,-1-1-297,-6 19 677,-67 132-243,74-149-551,0-1-1,-1 0 0,1 0 0,0 0 0,0 0 1,1 0-1,-1-1 0,0 1 0,1 0 0,-1 0 0,1-1 1,-1 1-1,1-1 0,0 0 0,0 1 0,-1-1 1,1 0-1,0 0 0,0 0 0,0 0 0,0 0 1,1-1-1,-1 1 0,0 0 0,0-1 0,0 0 1,1 1-1,-1-1 0,0 0 0,0 0 0,0-1 0,1 1 1,-1 0-1,0-1 0,0 1 0,0-1 0,0 0 1,1 1-1,-1-1 0,0 0 0,-1 0 0,1-1 1,1 0 117,35-1-443,3 25 1711,-40-21-1165,0 1 0,0-1 1,0 1-1,0-1 0,1 0 1,-1 1-1,1-1 0,-1 0 1,1 0-1,-1 0 0,1 0 1,-1 0-1,1 0 0,0-1 1,0 1-1,-1 0 1,1-1-1,0 0 0,0 1 1,0-1-1,0 0 0,-1 0 1,1 0-1,0 0 0,0 0 1,0 0-1,0-1 0,-1 1 1,1 0-1,0-1 0,0 0 1,0 1-1,-1-1 1,1 0-1,0 0 0,-1 0 1,1 0-1,-1 0 0,1 0 1,-1-1-1,0 1 0,0 0 1,1-1-1,0-1-103,1-4 11,0 0 1,0-1-1,-1 0 0,0 1 1,0-1-1,-1 0 0,0 0 1,0 0-1,-1 0 0,0 0 1,0 0-1,-1 0 1,0 0-1,0 0 0,-1 0 1,0 0-1,-1 0 0,1 1 1,-1 0-1,-3-5-11,1-3-778,13 7-4829,28 16 1446,-29-5 3342,22 4-1167,5-1 324</inkml:trace>
  <inkml:trace contextRef="#ctx0" brushRef="#br0" timeOffset="161898.84">13692 13022 68,'6'0'287,"0"1"96,0-1 1,0 0-1,1 0 0,-1 0 0,0-1 0,1 0 0,-1 0 0,0 0 0,0-1 0,0 0 1,0 0-1,0-1 0,-1 1 0,1-1 0,-1-1 0,0 1 0,1-1 0,-1 0 0,-1 0 1,1 0-1,-1-1 0,1 1 0,-1-1 0,-1 0 0,1 0 0,1-4-383,-5 8 74,1 0-1,-1-1 0,0 1 1,0-1-1,0 1 0,0 0 0,0-1 1,0 1-1,0 0 0,0-1 1,-1 1-1,1 0 0,0-1 1,-1 1-1,1 0 0,-1 0 1,0-1-1,1 1 0,-1 0 1,0 0-1,0 0 0,0 0 1,1 0-1,-1 0 0,0 0 0,0 0 1,-1 0-1,1 0 0,0 1 1,0-1-1,0 0 0,0 1 1,-1-1-1,1 1 0,0-1 1,-1 1-1,1 0 0,0-1 1,-1 1-1,1 0 0,0 0 1,-1 0-1,1 0 0,0 0 1,-1 0-1,1 1 0,-1-1 0,1 0 1,-1 1-74,-65 25 691,62-22-736,0 0 1,-1 0-1,1 0 1,1 1-1,-1 0 0,1 0 1,-1 0-1,2 0 1,-1 1-1,0 0 0,1-1 1,0 1-1,1 0 1,-1 1-1,1-1 0,0 0 1,1 1-1,-1-1 0,1 1 1,1 0-1,-1-1 45,4-3-86,0-1-1,1 0 1,-1 0-1,0-1 1,1 1-1,-1-1 1,1 1 0,-1-1-1,1 0 1,0-1-1,-1 1 1,1-1-1,0 1 1,0-1-1,0 0 1,-1 0-1,1-1 1,0 1 0,-1-1-1,1 0 1,0 0-1,-1 0 1,1 0-1,-1-1 1,1 0-1,-1 1 1,0-1-1,1 0 1,-1-1-1,0 1 1,-1 0 86,15-7-165,-15 6 211,0 1-1,0 0 0,1 0 0,-1 0 1,1 0-1,0 0 0,-1 1 0,1-1 1,0 1-1,0 0 0,0 0 0,0 0 1,0 0-1,0 0 0,1 0 0,-1 1 1,0 0-1,0 0 0,0 0 0,0 0 1,1 0-1,-1 0 0,0 1 0,0 0 0,0-1 1,0 1-1,0 0 0,0 1 0,0-1 1,0 0-1,0 1 0,-1 0 0,1-1 1,0 1-1,-1 0 0,0 1 0,2 0-45,31 60 474,-32-63-646,-1 0 0,0 0 0,1-1 0,-1 1 0,0-1 0,1 1 0,-1-1 1,0 0-1,0 0 0,0 0 0,0 0 0,0 0 0,0 0 0,0-1 0,0 1 0,0-1 0,0 1 0,-1-1 0,1 0 1,-1 0-1,1 0 0,-1 0 0,0 0 0,0 0 0,1 0 0,-2 0 0,1 0 0,0 0 0,0-1 0,-1 1 0,1 0 1,-1-2 171,1 3-76,42-103-2757,-34 32 4370,-10 72-1463,1 0 1,0 1 0,0-1-1,-1 0 1,1 0 0,0 1-1,-1-1 1,1 0 0,-1 0-1,1 1 1,0-1 0,-1 0 0,1 0-1,0 0 1,-1 0 0,1 0-1,-1 0 1,1 1 0,-1-1-1,1 0 1,0 0 0,-1 0-1,1 0 1,-1-1 0,1 1-1,-1 0 1,1 0 0,0 0 0,-1 0-1,1 0 1,-1 0 0,1-1-1,0 1 1,-1 0 0,1 0-1,0 0 1,-1-1 0,1 1-1,0 0 1,-1-1 0,1 1-1,0 0 1,0-1 0,-1 1 0,1 0-1,0-1 1,0 1 0,0-1-1,0 1 1,-1 0 0,1-1-75,-18 41 1542,-4 39-824,3 0 0,4 2 0,-1 43-718,1-15 107,0-5-76,-48 231-66,49-301-46,15-34 76,-1-1 0,0 1 0,0-1 0,0 1 0,0-1 1,0 1-1,0-1 0,0 1 0,0 0 0,-1-1 0,1 1 0,0-1 0,0 1 0,0 0 1,0-1-1,0 1 0,-1-1 0,1 1 0,0 0 0,0-1 0,-1 1 0,1 0 1,0-1-1,-1 1 0,1 0 0,0-1 0,-1 1 0,1 0 0,0 0 0,-1-1 0,1 1 1,-1 0-1,1 0 0,-1 0 0,1 0 0,0 0 0,-1 0 0,1-1 0,-1 1 0,1 0 1,-1 0-1,1 0 0,0 0 0,-1 0 0,1 1 0,-1-1 0,1 0 0,-1 0 0,1 0 1,0 0-1,-1 0 0,1 1 0,-1-1 0,1 0 0,0 0 0,-1 1 0,1-1 1,0 0-1,-1 0 0,1 1 0,0-1 0,-1 0 0,1 1 0,0-1 0,0 1 0,0-1 1,-1 1 4,2-164-689,3 129 581,7-64-64,4 0 0,4 1 0,4 1 0,5 2 0,9-16 172,-33 99 27,-1 1 1,1-1-1,1 1 1,0 0 0,0 0-1,1 0 1,1 1-1,-1 0 1,2 0-1,-1 0 1,1 1-1,0 1 1,1-1 0,-1 1-1,7-3-27,-13 9 42,-1 0 0,1 1-1,0-1 1,-1 1 0,1 0-1,0-1 1,-1 1 0,1 0 0,0 0-1,-1 0 1,1 0 0,0 0-1,0 1 1,-1-1 0,1 0-1,0 1 1,-1-1 0,1 1 0,-1 0-1,1-1 1,-1 1 0,1 0-1,-1 0 1,1 0 0,-1 0 0,0 0-1,1 0 1,-1 1 0,0-1-1,0 0 1,0 1 0,0-1 0,0 1-1,0-1 1,0 1 0,-1-1-1,1 1 1,-1-1 0,1 1 0,-1 0-1,1-1 1,-1 1 0,0 0-1,0 0-41,2 80 2315,-44 13-627,34-86-2073,0 0 1,-1 0-1,0-1 0,0-1 1,-1 1-1,0-1 0,0-1 0,-1 0 1,0-1-1,0 0 0,-3 1 385,-27 7-1950,-1-2 1,1-2-1,-2-1 1,1-2-1,-5-2 1950,-66 7-2755</inkml:trace>
  <inkml:trace contextRef="#ctx0" brushRef="#br0" timeOffset="200926.88">12259 14600 736,'58'17'8546,"34"3"-4900,-57-14-2786,1 2-390,1 1-316,1-2-1,0-1 1,1-2 0,-1-2 0,1-1 0,2-2-154,-16-15-6099,-60 0-351,9 12 4522</inkml:trace>
  <inkml:trace contextRef="#ctx0" brushRef="#br0" timeOffset="201117.75">12414 14733 832,'-31'25'1720,"16"-3"400,15-3 321,15 2-269,14-2-260,11-1-280,8-1-364,4-2-360,2 0-304,-6-3-312,-8-1-588,-13-2-880,-10-3-892,-15 0-476,-11-3-240,-7-1-13,-3-2 349,-2-2 728</inkml:trace>
  <inkml:trace contextRef="#ctx0" brushRef="#br0" timeOffset="198606.375">10049 14711 116,'-155'-57'11182,"156"51"-8042,45 11-1906,67 19-753,2-5 1,0-5-1,53-4-481,-164-9-61,6 0-324,0-1 0,0 0-1,0 0 1,0 0-1,-1-2 1,1 1-1,0-1 1,0-1-1,-1 1 1,1-2-1,-1 1 1,0-1-1,1-1 386,-10 4-210,1 0-1,-1-1 0,0 1 0,1 0 0,-1-1 0,0 1 0,0 0 0,0 0 0,0-1 1,0 1-1,0 0 0,0-1 0,0 1 0,-1 0 0,1-1 0,0 1 0,-1 0 0,1 0 1,-1 0-1,1-1 0,-1 1 0,0 0 0,1 0 0,-1 0 0,0 0 0,0 0 0,0 0 1,0 0-1,0 0 0,0 1 0,0-1 0,0 0 0,0 0 0,0 1 0,-1-1 0,1 1 1,0-1-1,0 1 0,-1 0 0,1-1 0,0 1 0,-1 0 0,1 0 0,0 0 0,0 0 1,-2 0 210,-23-8-1816</inkml:trace>
  <inkml:trace contextRef="#ctx0" brushRef="#br0" timeOffset="198808.846">10159 14801 444,'-100'78'3908,"99"-77"-3838,0 0 0,0 0 0,1 0-1,-1 0 1,0 0 0,0 0 0,1 0 0,-1 0 0,1 0 0,-1 0 0,1 1 0,-1-1 0,1 0 0,0 0 0,0 0 0,-1 1 0,1-1 0,0 0-1,0 0 1,0 1 0,0-1 0,1 0 0,-1 0 0,0 1 0,0-1 0,1 0 0,-1 0 0,1 0 0,-1 1 0,1-1 0,-1 0 0,1 0 0,0 0-1,0 0 1,-1 0 0,1 0 0,0 0 0,0-1 0,0 1 0,0 0 0,0 0 0,0-1 0,0 1 0,0 0 0,1-1 0,-1 1 0,0-1 0,0 0-1,0 1 1,1-1 0,-1 0-70,73 20 1452,-66-18-1254,84 13 923,-1-3 0,2-5 0,69-4-1121,-75-16-2202,-87 11 1996,0 1 1,1-1-1,-1 0 0,0 1 1,1-1-1,-1 1 0,0-1 0,0 0 1,0 1-1,-1-1 0,1 0 1,0 1-1,-1-1 0,1 1 1,-1-1-1,1 1 0,-1-1 0,0 1 1,1-1-1,-1 1 0,0 0 1,0-1-1,0 1 0,0 0 1,0 0-1,0 0 0,-1 0 1,1 0-1,0 0 0,-1 0 0,1 0 1,0 0-1,-1 0 0,1 1 1,-1-1-1,1 1 0,-1-1 1,0 1 205,-4-5-607,-19-16-1227</inkml:trace>
  <inkml:trace contextRef="#ctx0" brushRef="#br0" timeOffset="199093.759">10254 14514 204,'-48'-46'6039,"42"96"-48,-32 341-2259,14-207-9399,24-175 1496,4-27 173,-2 6 3685,8-20-1236</inkml:trace>
  <inkml:trace contextRef="#ctx0" brushRef="#br0" timeOffset="199328.185">10360 14595 936,'48'-83'6366,"-46"84"-6222,0-1 0,-1 0 0,1 1 0,0-1 0,-1 1 0,1 0 0,-1-1 0,1 1 0,-1 0 0,0 0 0,1 0 0,-1 0 0,0 0 0,1 0 0,-1 0 0,0 0 0,0 1 0,0-1 0,0 0 0,0 1 0,-1-1 0,1 1 0,0-1 0,0 1 0,-1-1 0,1 1 0,-1-1 0,0 1 0,1 0 0,-1-1 0,0 1 0,0 0 0,0-1 0,0 1 0,0 0 0,-1 1-144,3 29 523,-1 0-1,-1 1 1,-2-1 0,-2 0 0,-1 0 0,-1-1-1,-9 26-522,-3 29 180,12-55-280,-21 183-4809,27-213 4714,-1 1 0,1-1-1,-1 1 1,1 0 0,0-1 0,0 1 0,0 0 0,0 0 0,0-1 0,0 1 0,0 0 0,1-1 0,-1 1 0,0 0-1,1-1 1,0 1 0,-1-1 0,1 1 0,0-1 0,0 1 0,0-1 0,0 1 0,0-1 0,0 0 0,0 1 0,0-1-1,0 0 1,1 0 0,-1 0 0,1 0 0,-1 0 0,1 0 0,-1-1 0,1 1 0,-1 0 0,1-1 0,-1 1-1,1-1 1,0 1 0,-1-1 195,23-11-2192</inkml:trace>
  <inkml:trace contextRef="#ctx0" brushRef="#br0" timeOffset="199732.335">11049 14698 600,'-1'0'200,"0"0"-1,1 0 1,-1 0-1,0 0 1,0 0 0,0 0-1,1 0 1,-1 0-1,0 0 1,0 0 0,1-1-1,-1 1 1,0 0-1,1 0 1,-1-1 0,0 1-1,1-1 1,-1 1-1,0-1 1,1 1 0,-1-1-1,1 1 1,-1-1-1,1 1 1,-1-1-1,1 0 1,-1 1 0,1-1-1,0 0 1,-1 1-1,1-1 1,0 0 0,-1 0-1,1 1 1,0-1-1,0 0 1,0 0 0,0 1-1,0-1 1,0 0-1,0 0 1,0 1 0,0-1-1,0 0 1,0 0-1,0 1 1,1-1 0,-1 0-1,0 0 1,1 1-1,-1-1 1,0 0-1,1 1 1,-1-1 0,1 0-1,-1 1 1,1-1-1,0 0-199,-10 8 421,2-1-1,-1 1 0,1 1 1,0-1-1,0 1 0,1 0 0,0 1 1,1-1-1,-1 1 0,2 0 0,-1 1 1,-1 7-421,4-14 12,1 0 0,-1 1 0,1-1-1,0 0 1,0 1 0,1-1 0,-1 1 0,1 0 0,-1-1 0,1 1 0,0-1 0,1 1 0,-1 0 0,0-1 0,1 1 0,0-1 0,0 1 0,0-1 0,0 0 0,1 1 0,-1-1-1,1 0 1,0 0 0,0 0 0,0 0 0,0 0 0,1 0 0,-1-1 0,1 1 0,0-1 0,-1 0 0,1 0 0,0 0 0,0 0 0,0 0 0,1 0 0,0 0-12,-1-1-7,0 1 0,0-1 1,0 0-1,1 0 1,-1 0-1,0-1 1,0 1-1,1-1 0,-1 0 1,0 1-1,1-1 1,-1-1-1,0 1 1,0 0-1,1-1 0,-1 0 1,0 0-1,0 0 1,0 0-1,0 0 1,0-1-1,0 1 0,0-1 1,0 0-1,0 0 1,-1 0-1,1 0 0,-1 0 1,0-1-1,1 1 1,-1-1-1,0 1 1,0-1-1,-1 0 0,1 0 1,-1 0-1,1 0 1,-1 0-1,0 0 1,0 0-1,0 0 0,-1 0 1,1-1-1,-1 1 1,1 0-1,-1-1 1,0 1-1,0 0 0,-1-1 1,1 1-1,-1-2 7,-2-1 8,0 0 0,0 1 1,-1-1-1,1 1 0,-1-1 0,0 1 0,-1 0 0,1 0 0,-1 1 0,0-1 0,0 1 1,-1 0-1,1 1 0,-1-1 0,0 1 0,0 0 0,0 1 0,0-1 0,0 1 0,-3 0-8,5 0-405,-1 1-1,0 0 1,1 1-1,-1-1 1,0 1 0,1 0-1,-1 0 1,0 0-1,1 1 1,-1-1-1,1 1 1,-1 0-1,0 1 1,1-1-1,0 1 1,-1 0-1,1 0 1,-3 2 405,26-6-6221,-4 1 4870,13-5-567</inkml:trace>
  <inkml:trace contextRef="#ctx0" brushRef="#br0" timeOffset="200261.039">11263 14586 284,'11'-8'519,"-11"9"-337,0 0-1,0 0 1,0 0-1,0 0 0,0 0 1,1 0-1,-1 0 1,0 0-1,1-1 1,-1 1-1,0 0 0,1 0 1,-1 0-1,1 0 1,-1-1-1,1 1 0,-1 0 1,1 0-1,0-1 1,-1 1-1,1 0 0,0-1 1,0 1-1,-1-1 1,1 1-1,0-1 1,0 0-1,0 1 0,0-1 1,0 0-1,0 1 1,0-1-1,-1 0 0,1 0 1,0 0-1,0 0 1,0 0-1,0 0 0,0 0 1,0 0-1,0 0 1,0 0-1,0-1 1,0 1-1,0 0 0,-1-1 1,1 1-1,0 0 1,0-1-1,0 1 0,0-1 1,-1 0-1,1 1 1,0-1-1,-1 1 0,1-1 1,0 0-1,-1 0 1,1 1-1,-1-1 1,1 0-1,-1 0 0,1 0 1,-1 0-1,0 0-181,-70 324 5533,9-14-4401,5 72-1132,38-282-722,16-141-2227,61-254-1207,46-147 2771,-95 402 1455,-7 21 91,1 0 0,2 0 0,0 0 0,1 0 0,0 1 0,2 0 0,0 1 0,1 0-1,9-11-160,-18 27 69,1 1 0,-1-1 0,0 1-1,0-1 1,1 1 0,-1 0 0,1-1-1,-1 1 1,1 0 0,0 0 0,-1 0-1,1 0 1,0 0 0,-1 1 0,1-1-1,0 0 1,0 1 0,0 0 0,0-1 0,0 1-1,0 0 1,0 0 0,0 0 0,0 0-1,-1 0 1,1 0 0,0 1 0,0-1-1,0 1 1,0-1 0,0 1 0,-1 0-1,1-1 1,0 1 0,0 0 0,-1 0-1,1 1 1,-1-1 0,1 0 0,-1 0-1,1 1 1,-1-1 0,0 1 0,0-1-1,0 1 1,0-1 0,1 2-69,36 88 3225,-37-83-3086,-1 1 0,0-1 0,0 0 0,-1 1-1,0-1 1,0 1 0,-1-1 0,-1 0 0,1 0 0,-1 0 0,0 0 0,-1-1-1,0 1 1,0-1 0,-2 2-139,-57 55-5357,63-64 5158,0-1 0,0 1 0,0 0 1,0 0-1,0-1 0,-1 1 1,1 0-1,0 0 0,0-1 0,0 1 1,0 0-1,0 0 0,0-1 0,0 1 1,0 0-1,-1 0 0,1-1 0,0 1 1,0 0-1,0 0 0,0 0 1,-1 0-1,1-1 0,0 1 0,0 0 1,0 0-1,-1 0 0,1 0 0,0 0 1,0 0-1,-1-1 0,1 1 0,0 0 1,0 0-1,-1 0 0,1 0 0,0 0 1,0 0-1,-1 0 0,1 0 1,0 0 198,17-23-3275,5 0 1113</inkml:trace>
  <inkml:trace contextRef="#ctx0" brushRef="#br0" timeOffset="200656.088">11847 14638 600,'66'-46'5011,"-65"45"-4825,1 0 0,-1 0-1,0 0 1,1 0-1,-1 0 1,0 0-1,0-1 1,0 1 0,0 0-1,0-1 1,0 1-1,0-1 1,0 1-1,-1-1 1,1 0-1,-1 1 1,1-1 0,-1 0-1,1 1 1,-1-1-1,0 0 1,0 1-1,0-1 1,0 0-1,0 0 1,0 1 0,0-1-1,-1 0 1,1 1-1,-1-1 1,1 0-1,-1 1 1,0-1 0,1 1-1,-1-1 1,0 1-1,0-1 1,0 1-1,0 0 1,0-1-1,-1 1 1,1 0 0,-1-1-186,-5-1 168,0 1 1,-1-1 0,1 1 0,-1 1 0,1-1 0,-1 1 0,0 1 0,0-1 0,1 1-1,-1 1 1,0-1 0,0 1 0,1 1 0,-1-1 0,1 1 0,-1 1 0,1-1-1,0 1 1,0 1 0,-2 0-169,5-3-5,-1 1-1,1-1 0,0 1 0,0 0 1,0 0-1,0 0 0,0 0 1,1 1-1,-1 0 0,0-1 1,1 1-1,0 0 0,0 1 0,0-1 1,0 1-1,1-1 0,-1 1 1,1 0-1,0 0 0,0 0 1,0 0-1,1 0 0,-1 0 1,1 1-1,0-1 0,0 0 0,1 1 1,-1-1-1,1 1 0,0-1 1,0 1-1,0-1 0,1 0 1,0 1-1,0-1 0,0 1 1,1 2 5,107 161 97,-109-166-49,0 0 0,1 0-1,-1 0 1,0 0 0,0 0 0,0 0 0,0 0 0,-1 0-1,1 0 1,0-1 0,-1 1 0,1 0 0,-1 0 0,0 0 0,0 0-1,0 0 1,0-1 0,0 1 0,0 0 0,0-1 0,0 1-1,-1-1 1,1 1 0,-1-1 0,1 0 0,-1 0 0,1 1 0,-1-1-1,0 0 1,0 0 0,1-1 0,-1 1 0,0 0 0,0-1-1,-1 1-47,-76 21 67,68-20-304,-6 2-161,-83 7-6859,99-11 7091,0 0-1,0-1 1,0 1-1,0 0 0,0 0 1,0 0-1,0-1 0,0 1 1,0-1-1,0 1 1,0 0-1,1-1 0,-1 1 1,0-1-1,0 0 1,0 1-1,1-1 0,-1 0 1,0 0-1,1 1 1,-1-1-1,0 0 0,1 0 1,-1 0-1,1 0 1,0 0-1,-1 1 0,1-1 1,0 0-1,-1 0 1,1 0-1,0 0 0,0 0 1,0 0-1,0 0 1,0 0-1,0 0 0,0 0 1,0 0-1,0 0 1,0 0-1,1 0 0,-1 0 1,0 0-1,1 0 1,-1 0-1,1 0 0,-1 0 1,1 0-1,0 0 167,13-22-2038</inkml:trace>
  <inkml:trace contextRef="#ctx0" brushRef="#br0" timeOffset="196483.811">7672 14267 900,'-74'-41'9200,"165"50"-6376,579 2-2055,-578-5-2338,-96-10-3047,-18-1 1789,0 5 782,-6 0 233</inkml:trace>
  <inkml:trace contextRef="#ctx0" brushRef="#br0" timeOffset="196782.75">7997 14274 556,'-2'-1'142,"0"1"-1,0-1 1,0 0-1,0 1 1,0 0-1,0-1 1,0 1-1,0 0 1,0 0-1,-1 0 1,1 0-1,0 0 1,0 1 0,0-1-1,0 1 1,0-1-1,0 1 1,0 0-1,0 0 1,0-1-1,1 2 1,-1-1-1,0 0 1,0 0-1,1 0 1,-1 1-1,1-1 1,-1 1 0,1-1-1,0 1 1,-1 0-1,1-1 1,0 1-1,0 0 1,0 0-1,0 0 1,1 0-1,-1 0 1,0 0-1,1 0 1,0 0-1,-1 0 1,1 0-1,0 0 1,0 0 0,0 0-1,0 0 1,0 1-1,1-1 1,-1 1-142,9 280 4727,-12 0-3843,-3-255-2733,6-37-4351,5-9 4041,5-7 219</inkml:trace>
  <inkml:trace contextRef="#ctx0" brushRef="#br0" timeOffset="197115.466">8216 14676 444,'-33'40'5701,"28"-35"-5287,0 0 1,0 0 0,0 0 0,1 1 0,-1 0 0,2 0-1,-1 0 1,0 0 0,1 1 0,1-1 0,-1 1 0,1 0-1,0 0 1,0 0 0,0 4-415,3-8 21,-1-1 0,1 1 0,-1 0 0,1-1-1,0 1 1,0-1 0,0 1 0,0-1 0,1 1 0,-1-1 0,0 0 0,1 0-1,0 0 1,0 0 0,-1 0 0,1 0 0,0 0 0,1 0 0,-1-1 0,0 1-1,0-1 1,1 0 0,-1 0 0,1 1 0,-1-1 0,1-1 0,-1 1 0,1 0-1,0-1 1,-1 1 0,1-1 0,0 0 0,-1 0 0,1 0 0,0 0 0,-1-1-21,3 2-2,0-1 1,0 0 0,0 0 0,0-1-1,0 1 1,0-1 0,-1 0 0,1-1-1,0 1 1,-1-1 0,1 0 0,-1 0 0,1 0-1,-1-1 1,0 1 0,0-1 0,0 0-1,0-1 1,2-2 1,-4 1 47,-1 1 0,1-1-1,-2 0 1,1 1 0,0-1 0,-1 0-1,0 0 1,0 1 0,0-1 0,-1 0-1,1 0 1,-1 1 0,0-1 0,-1 0-1,1 1 1,-1-1 0,0 1 0,0 0-1,0 0 1,-1 0 0,1 0 0,-1 0-1,0 0 1,0 0 0,-1 1 0,1 0-1,-1-1 1,1 1 0,-1 1 0,0-1-1,0 0 1,-1 1-47,-53-21-3796,73 20-2002,9-9 3721,-15 8 1149,20-12-772</inkml:trace>
  <inkml:trace contextRef="#ctx0" brushRef="#br0" timeOffset="197379.208">8664 14310 548,'10'-18'4952,"-8"32"-1239,-8 35-1220,-23 100-744,2-18-1899,6 2 0,0 59 150,15-111-5518,-5-79 1039,3-17 2549</inkml:trace>
  <inkml:trace contextRef="#ctx0" brushRef="#br0" timeOffset="197572.87">8423 14796 628,'-17'-21'1420,"-2"6"304,9 4 81,3 1-121,9 3-100,11 1-176,10 3-232,10-1-240,13-2-204,11 1-236,5-3-384,3 0-576,0 3-800,-7-3-684,-4 3-348,-10-3-157,-2-3 93,-9 2 368</inkml:trace>
  <inkml:trace contextRef="#ctx0" brushRef="#br0" timeOffset="198235.001">9117 14792 868,'-37'57'7503,"32"-72"-4145,-8-18-2981,8 29-341,0 1-1,0 0 1,0 0 0,0 0 0,-1 0-1,1 1 1,-1 0 0,0 0 0,0 0-1,1 1 1,-1 0 0,0 0 0,0 1-1,0-1 1,0 1 0,-1 1 0,1-1-1,0 1 1,1 0 0,-1 0 0,0 1-1,0-1 1,0 2 0,1-1 0,-1 0-1,1 1 1,0 0 0,0 0 0,0 1-1,0-1 1,0 1 0,1 0 0,-1 1-1,1-1 1,-2 3-36,4-5-15,-1 0 0,1 0 0,0 0 0,0 0 0,0 0 0,0 0 0,0 1 0,0-1 0,0 1 0,1-1 0,-1 1-1,1 0 1,0 0 0,0 0 0,0-1 0,0 1 0,0 0 0,1 0 0,-1 0 0,1 0 0,0 0 0,0 0 0,0 0 0,0 0 0,1 0 0,-1 0 0,1 0-1,0 0 1,0 0 0,0 0 0,0 0 0,0 0 0,0-1 0,1 1 0,-1-1 0,1 1 0,0-1 0,0 1 0,0-1 0,0 0 0,0 0 0,1 0 0,-1 0-1,0 0 1,1-1 0,0 1 0,-1-1 0,1 1 0,0-1 0,0 0 0,-1 0 0,1 0 0,0-1 0,1 1 15,201-2 656,-156 17 674,-43-12-1320,0 0-1,0-1 1,1 0-1,-1 0 1,1 0 0,0-1-1,0 0 1,0-1-1,0 1 1,0-1-1,0-1 1,1 1-1,-1-1 1,0 0 0,0-1-1,0 0 1,0 0-1,0 0 1,0-1-1,0 0 1,0-1-1,0 1 1,-1-1 0,1-1-1,-1 1 1,0-1-1,0 0 1,0 0-1,2-3-9,5-15-248,-2 0-1,0-1 0,-2 0 0,0 0 1,-2-1-1,-1 0 0,0 0 0,-2-1 0,-1 0 1,0-8 248,-1 17-36,7-37 326,-3-1 1,-1 0-1,-3 1 0,-3-1 1,-1 0-1,-9-39-290,12 92 44,-1-1 1,0 0-1,0 0 1,0 0-1,0 1 0,0-1 1,0 0-1,0 0 1,0 1-1,-1-1 1,1 0-1,-1 0 0,1 1 1,-1-1-1,0 0 1,0 1-1,0-1 1,0 1-1,0-1 0,0 1 1,0-1-1,0 1 1,0 0-1,-1 0 0,1-1 1,-1 1-1,1 0 1,0 0-1,-1 0 1,0 1-1,1-1 0,-1 0 1,0 1-1,1-1 1,-1 1-1,0-1 1,0 1-1,1 0 0,-1 0 1,0-1-1,0 1 1,0 1-1,1-1 0,-1 0 1,0 0-1,0 1 1,1-1-1,-1 1 1,0-1-1,1 1 0,-1 0 1,0 0-1,1-1 1,-1 1-1,1 0 1,-2 1-45,-9 16 104,1 0 1,0 1 0,2 0 0,0 0 0,1 1 0,1 0 0,0 0 0,2 1 0,1 0-1,-1 8-104,3-19 28,-7 32-98,2 1 0,2 0 0,1 0 1,3 0-1,2 0 0,3 27 70,0-45-730,0-2-1,1 1 1,1 0-1,2-1 1,0 0-1,1-1 1,12 21 730,-17-35-458,0-1 0,1 0 0,-1 0 0,2-1 0,-1 1 0,1-1 1,-1 0-1,2 0 0,-1-1 0,1 0 0,0 0 0,0-1 0,0 1 0,0-2 0,1 1 0,0-1 1,-1 0-1,6 1 458,40 1-2316</inkml:trace>
  <inkml:trace contextRef="#ctx0" brushRef="#br0" timeOffset="203521.307">14595 13037 664,'-17'-5'4930,"40"16"-1912,28-1-1891,1-1 0,0-3 0,0-2 0,34-2-1127,-67-2 72,28-2-1786,-71-2-4750,-5 3 4372,-4-1 238</inkml:trace>
  <inkml:trace contextRef="#ctx0" brushRef="#br0" timeOffset="203709.553">14703 13121 36,'-6'5'457,"0"-1"1,0 1-1,0 0 0,0 0 0,1 1 1,0-1-1,0 1 0,1 0 0,-1 1 1,1-1-1,1 1 0,-1 0 1,1 0-1,0 0 0,1 0 0,0 1 1,0-1-1,0 1 0,1-1 0,0 1 1,0-1-1,1 1 0,0 0 1,1-1-1,0 1 0,1 5-457,37 80 1834,-3-37-3660,-35-55 1595,1 0-1,0 1 1,0-1-1,-1 0 1,1 0-1,0 0 1,0 0-1,0 0 1,1 0-1,-1-1 1,0 1 0,0-1-1,0 0 1,0 1-1,1-1 1,-1 0-1,0 0 1,0 0-1,0 0 1,1-1-1,-1 1 1,0-1-1,0 1 1,0-1 0,0 0-1,0 0 1,0 0-1,0 0 1,0 0-1,0 0 1,0 0-1,-1-1 1,1 1-1,0-1 1,-1 1-1,1-1 1,-1 0 0,0 1-1,0-1 1,1 0-1,-1 0 1,0 0-1,0-2 232,24-23-1644</inkml:trace>
  <inkml:trace contextRef="#ctx0" brushRef="#br0" timeOffset="204470.56">14910 13285 552,'4'11'8007,"-6"25"-4524,0 12-1076,2-45-2383,-1 0-1,1 0 1,-1 0 0,1-1 0,0 1 0,0 0 0,0 0-1,1 0 1,-1 0 0,1 0 0,0-1 0,-1 1 0,1 0 0,0-1-1,1 1 1,-1 0 0,0-1 0,1 1 0,-1-1 0,1 0 0,0 0-1,0 1 1,0-1 0,0 0 0,0 0 0,0-1 0,1 1 0,-1 0-1,1-1 1,-1 0 0,1 1 0,-1-1 0,1 0 0,0 0 0,-1-1-1,1 1 1,0 0 0,0-1 0,0 0 0,0 1 0,1-1-24,101-74-2649,-103 74 2750,1 0 0,-1 0 0,1 0 0,-1 1 0,1-1 0,-1 1 0,0 0 1,1 0-1,-1 0 0,0 0 0,0 0 0,0 0 0,0 1 0,0-1 0,0 1 0,0-1 0,0 1 0,0 0 0,-1-1 1,1 1-1,-1 0 0,1 0 0,-1 0 0,0 0 0,0 1 0,0-1 0,0 0 0,0 2-101,17 19 457,-16-22-569,0 1-1,0 0 1,0 0-1,1-1 1,-1 0-1,1 1 1,-1-1-1,1 0 1,-1 0-1,1 0 1,0-1-1,0 1 1,-1-1-1,1 1 1,0-1-1,0 0 1,-1 0-1,1 0 1,0 0-1,0-1 1,0 1-1,-1-1 1,1 0-1,0 1 1,-1-1-1,1-1 1,-1 1-1,1 0 1,-1 0-1,1-1 1,-1 0-1,0 1 1,0-1-1,0 0 1,0 0-1,0 0 1,0 0-1,0 0 1,-1-1-1,1 1 1,-1-1-1,1-1 113,51-110-3457,-46 34 4761,-20 101 2130,-1 298 133,-9 142-3289,17-437-656,1-90-220,3 0 0,4 0 0,2 0 0,6-26 598,-6 55-259,1-18-142,2 0 0,3 0 0,2 1 0,2 0 0,11-22 401,27 1 68,-51 73-31,1 1 0,-1 0 0,1 0 1,-1 0-1,1 0 0,0 0 0,0 0 0,-1 0 0,1 0 0,0 1 0,0-1 0,0 1 0,0-1 1,0 1-1,0 0 0,0-1 0,0 1 0,0 0 0,0 1 0,0-1 0,0 0 0,0 1 0,0-1 1,0 1-1,-1-1 0,1 1 0,0 0 0,0 0 0,0 0 0,-1 0 0,1 0 0,0 0 0,-1 0 1,1 0-1,-1 1 0,1-1 0,-1 1 0,0-1 0,0 1 0,0-1 0,0 1 0,0 0 0,0 0 1,0 0-38,3 6 206,0 1 0,0-1 0,-1 1 1,0 0-1,-1-1 0,0 1 1,-1 1-1,1-1 0,-2 0 1,1 0-1,-1 0 0,-1 0 1,0 1-1,0-1 0,-1 0 1,0 0-1,0 0 0,-3 5-206,-48 92-480,47-100-4804,12-17 1880,30-50-1447,-10 21 2876</inkml:trace>
  <inkml:trace contextRef="#ctx0" brushRef="#br0" timeOffset="205142.063">15637 13239 572,'24'-17'1520,"-24"17"-1359,1-1-1,0 0 0,-1 1 0,1-1 0,0 0 0,0 1 0,0-1 1,0 1-1,0-1 0,0 1 0,0 0 0,0-1 0,0 1 1,0 0-1,0 0 0,0-1 0,0 1 0,0 0 0,0 0 1,0 0-1,0 0 0,0 1 0,0-1 0,0 0 0,0 0 0,0 1 1,0-1-1,0 0 0,0 1 0,0-1 0,0 1 0,-1-1 1,1 1-1,0 0 0,0-1 0,0 1 0,-1 0 0,1-1 1,0 1-1,-1 0 0,1 0 0,0 0 0,-1 0 0,1-1 1,-1 1-1,0 0 0,1 0 0,-1 0 0,0 0 0,1 0 0,-1 0 1,0 0-1,0 0 0,0 0 0,0 0 0,0 1 0,0-1 1,0 0-1,-1 0-160,-7 95 3561,6-86-3595,0 1 1,0-1-1,1 0 1,0 1-1,1-1 1,0 1 0,0-1-1,1 1 1,1-1-1,0 1 1,1 2 33,0-10-177,0 0 1,0 0 0,0 0-1,0-1 1,1 1-1,-1-1 1,1 0 0,-1 0-1,1 0 1,0 0 0,0-1-1,0 0 1,0 0-1,0 0 1,0 0 0,0 0-1,0-1 1,0 0 0,0 0-1,1 0 1,-1 0 0,0 0-1,0-1 1,0 0-1,0 0 1,0 0 0,0-1-1,0 1 1,0-1 0,-1 0-1,1 0 1,1-1 176,34-6-612,-25 8 964,0 1 0,-1 0 0,1 2 1,-1-1-1,1 2 0,-1-1 0,0 2 0,0 0 0,0 0 1,5 4-353,49 14 2217,-64-21-2194,0-1 0,0 1 0,0-1 0,0 0 0,0 0 0,0 0 0,0 0 0,0-1 0,0 1 0,0-1 0,0 0 0,0 0 0,-1 0 0,1 0 0,0 0 0,-1-1 0,1 1 0,-1-1 0,1 1 0,-1-1 0,1 0 0,-1 0 0,0 0 0,0 0 0,0-1 0,0 1 0,-1-1 0,1 1 0,-1-1 0,1 1 0,-1-1 0,0 0 0,0 0 0,0 1 0,0-3-23,23-110-510,-24 113 509,6-76 135,-4 1 0,-3 0 1,-3-1-1,-7-23-134,5 212 2232,22 322-3815,-14-399 696,-8 36-3741,4-69 4505,0-1 0,0 0 0,0 0 0,0 0 0,1 0 0,-1 0 0,0 0-1,0-1 1,0 1 0,0 0 0,0-1 0,0 0 0,1 1 0,-1-1 0,0 0 0,0 0 0,1 0 0,-1 0 0,1 0 0,-1 0 0,1-1 0,-1 1 0,1-1-1,0 1 1,-1-1 0,1 1 0,0-1 0,0 1 0,0-1 0,1 0 0,-1 0 123,-1 0-135,-10-11 360,1-1 0,0 0-1,1-1 1,1 0 0,1 0-1,0-1 1,0 0 0,2-1-1,0 1 1,0-5-225,5 18 142,1 0 0,0 0-1,0-1 1,0 1 0,0 0-1,0 0 1,1 0 0,-1-1-1,1 1 1,0 0 0,0 0-1,0 0 1,0 0 0,1 0 0,-1 0-1,1 1 1,0-1 0,0 0-1,0 1 1,0-1 0,0 1-1,0 0 1,1 0 0,-1-1 0,1 2-1,0-1 1,-1 0 0,1 0-1,0 1 1,0 0 0,0-1-1,0 1 1,0 0 0,2 0-142,115-21 862,-117 22-888,359-39-11947,-286 23 10036</inkml:trace>
  <inkml:trace contextRef="#ctx0" brushRef="#br0" timeOffset="205553.213">17486 13077 1112,'-11'10'6525,"-35"2"-3220,44-11-3064,-20 3 837,1-1-779,0 1 0,0 1 0,0 1 0,1 0 1,0 2-1,0 0 0,1 1 0,0 1 0,0 1 0,1 0 1,1 2-1,-7 6-299,21-16-30,0 1 0,0 0 0,0 0 1,0 0-1,1 0 0,0 0 0,0 1 1,0-1-1,1 1 0,-1-1 0,1 1 0,0-1 1,0 1-1,1 0 0,-1 0 0,1-1 1,0 1-1,0 0 0,1 0 0,-1 0 0,1-1 1,0 1-1,1-1 0,-1 1 0,1 0 1,0-1-1,0 0 0,0 0 0,0 1 0,1-1 1,0-1-1,0 1 0,1 1 30,125 116-86,-101-100 406,-27-20-325,0-1 59,0 0 1,0 0-1,0 0 1,0 0-1,0 0 1,0 0-1,0 1 1,0-1-1,0 0 1,0 1-1,0-1 1,0 1-1,-1-1 1,1 1-1,0-1 1,0 1-1,0 0 1,-1-1-1,1 1 1,0 0-1,-1 0 1,1 0-1,0-1 1,-1 1-1,1 0 1,-1 0-1,1 0 1,-1 0-1,0 0 0,1 0 1,-1 0-1,0 0 1,0 0-1,0 0 1,0 0-1,0 0 1,0 0-1,0 0 1,0 0-1,0 0 1,0 0-1,0 0 1,-1 0-1,1 0 1,0 0-1,-1 0 1,1 0-1,-1 0 1,1 0-1,-1 0 1,1-1-1,-1 1 1,0 0-1,1 0 1,-1-1-1,0 1 1,0 0-1,1-1 1,-1 1-1,0-1 1,0 1-1,0-1 1,-1 1-55,-122 11-567,49-39-6050,73 25 6278,0-1-1,1 0 1,-1 1-1,0-1 1,1 0-1,0 0 1,-1 0-1,1-1 0,1 1 1,-1 0-1,0 0 1,1 0-1,-1-1 1,1 1-1,0 0 1,0-1-1,0 1 1,1 0-1,-1 0 0,1-1 1,0 1-1,0 0 1,0 0-1,0 0 1,0 0-1,1-1 340,17-38-2114</inkml:trace>
  <inkml:trace contextRef="#ctx0" brushRef="#br0" timeOffset="205730.878">17560 12992 1328,'21'-3'1872,"-4"3"380,-1 2 281,5 3-465,0 5-344,2 1-276,4 4-420,-2 2-412,2-2-508,-4 2-644,-4 1-940,-7-2-688,-7-3-348,-7-4-144,-5-5 119,-5-2 401</inkml:trace>
  <inkml:trace contextRef="#ctx0" brushRef="#br0" timeOffset="205937.922">17690 13209 912,'-15'29'1872,"2"-1"456,5 2 325,2 0-141,6 0-424,4 0-368,2-2-420,3-2-448,1 1-479,-2-3-714,-3-3-907,1-4-932,2-8-492,3-9-240,5-11 27,7-10 405,6-9 712</inkml:trace>
  <inkml:trace contextRef="#ctx0" brushRef="#br0" timeOffset="206235.746">18042 13138 1412,'17'-11'7347,"21"8"-4617,-34 2-2632,0 0 1,0 1-1,0 0 1,0 0-1,0 0 0,0 0 1,0 1-1,0-1 1,-1 1-1,1 0 1,0 0-1,0 1 0,0-1 1,-1 1-1,1 0 1,-1 0-1,1 0 0,-1 0 1,0 1-1,0-1 1,0 1-1,0 0 0,0 0 1,-1 0-1,1 0 1,-1 0-1,0 0 0,0 1 1,0-1-1,0 1 1,-1 0-1,1-1 0,-1 1 1,0 0-1,0 0 1,-1 0-1,1 0 0,-1 0 1,1 0-1,-1 0 1,-1 0-1,1 0 1,0 0-1,-1 0 0,0-1 1,0 1-1,-1 2-98,-14 30 372,-1-2-1,-2 0 1,-1 0 0,-2-2-1,-19 22-371,-30 46 224,70-100-226,0 1 0,0 0 0,0 0 1,0-1-1,0 1 0,0 0 1,0 0-1,0 0 0,0 0 0,0 0 1,1 0-1,-1 0 0,0 1 1,1-1-1,-1 0 0,1 0 0,-1 0 1,1 1-1,0-1 0,-1 0 0,1 0 1,0 1-1,0-1 0,0 0 1,0 1-1,0-1 0,0 0 0,0 1 1,1-1-1,-1 0 0,0 0 0,1 1 1,-1-1-1,1 0 0,-1 0 1,1 0-1,0 0 0,-1 0 0,1 1 1,0-1-1,0-1 0,0 1 1,0 0-1,0 0 0,0 0 0,0 0 1,0-1-1,0 1 0,0 0 0,0-1 1,1 1-1,-1-1 0,0 1 1,0-1-1,1 0 0,-1 1 0,0-1 1,1 0 1,146 24-816,-54-41-4281,-90 15 4720,-1 0 0,0 0 0,0 0 0,0 0 0,0-1 0,0 1 0,0-1 0,-1 1 0,1-1 0,-1 0 0,0 0 0,0 0 0,0-1 0,0 1 0,0 0 0,-1-1 0,1 1 0,-1-1 0,0 1 0,0-1 0,0 0 0,-1 0 0,1-1 377,-3-28-2440</inkml:trace>
  <inkml:trace contextRef="#ctx0" brushRef="#br0" timeOffset="206459.175">17935 13326 1100,'-23'8'1808,"8"-2"376,9-1 281,14 3-317,11-4-440,8-1-328,15-1-352,6-2-376,2-4-436,4 1-692,2-3-1124,-6-3-592,1-5-320,-3-1-157,0-3 85,-3 1 464</inkml:trace>
  <inkml:trace contextRef="#ctx0" brushRef="#br0" timeOffset="206834.199">18686 13332 1168,'-44'70'9022,"47"-67"-8773,0-1 1,0-1 0,0 1-1,0 0 1,0-1 0,1 1 0,-1-1-1,0 0 1,1 0 0,-1-1-1,1 1 1,-1-1 0,1 0 0,0 1-1,-1-1 1,1-1 0,-1 1-1,1-1 1,-1 1 0,1-1-1,-1 0-249,1 1 186,120-30 482,-120 28-745,-1 1 0,1 0 0,-1-1 1,1 0-1,-1 0 0,1 0 1,-1 0-1,0-1 0,0 1 1,0-1-1,0 0 0,-1 0 0,1 0 1,-1 0-1,1 0 0,-1 0 1,0-1-1,0 1 0,-1-1 0,1 0 1,-1 1-1,0-1 0,0 0 1,0 0-1,0 0 0,-1 0 0,1 0 1,-1 0-1,0 1 0,-1-3 77,0 1 58,-1 0-1,0 0 1,-1 1-1,1-1 0,-1 1 1,0 0-1,0-1 1,-1 1-1,1 1 1,-1-1-1,1 0 0,-1 1 1,-1 0-1,1 0 1,0 0-1,-1 1 1,1-1-1,-1 1 0,0 0 1,0 0-1,1 1 1,-1-1-1,-1 1 1,1 0-1,0 1 0,0-1 1,0 1-1,0 0 1,0 0-1,-1 0 1,1 1-1,0 0 0,0 0 1,0 0-1,0 1 1,0 0-1,0 0 1,1 0-1,-1 0 0,1 1 1,-1 0-1,1 0 1,0 0-1,-3 2-57,2 0 118,0 0-1,0 1 1,0 0-1,0 0 0,1 0 1,0 0-1,0 0 1,1 1-1,0 0 1,0 0-1,0 0 1,1 0-1,0 0 0,1 0 1,-1 0-1,1 1 1,1-1-1,-1 1 1,1-1-1,1 1 0,-1-1 1,1 0-1,1 1 1,-1-1-1,1 0 1,0 0-1,1 0 1,0 0-1,0 0 0,0-1 1,1 1-1,0-1 1,0 0-1,1 0 1,0 0-1,0-1 1,1 2-118,72 47-2449,18-44-4060,51-64-2818,-96 28 7174</inkml:trace>
  <inkml:trace contextRef="#ctx0" brushRef="#br0" timeOffset="207085.65">19266 13231 28,'-21'6'1732,"2"0"440,9-3 333,10 5 191,10-1-520,15 3-504,5-1-432,9-3-420,5 1-336,-2-3-288,-3-2-464,-5-2-624,-7 2-916,-4-2-568,-11-2-288,-5 2-53,-12-4 245,-5 1 496</inkml:trace>
  <inkml:trace contextRef="#ctx0" brushRef="#br0" timeOffset="207288.502">19313 13342 1040,'-21'15'1752,"11"1"280,14 1 173,10-2-413,13-1-440,9-3-424,6-6-636,6 3-976,4-8-800,0-4-432,2-5-225,-2-8-83,1-4 228</inkml:trace>
  <inkml:trace contextRef="#ctx0" brushRef="#br0" timeOffset="207634.822">20010 13228 468,'3'-3'297,"0"0"0,0-1 1,0 1-1,0 0 0,1 0 0,-1 1 0,1-1 0,0 1 1,0 0-1,-1 0 0,1 0 0,1 0 0,-1 1 0,0-1 1,0 1-1,1 0 0,-1 0 0,0 1 0,1-1 0,-1 1 1,1 0-1,-1 1 0,0-1 0,1 1 0,-1-1 0,1 1 1,-1 0-1,0 1 0,0-1 0,0 1 0,0 0 0,0 0 1,0 0-1,0 1 0,1 0-297,-1 0 248,0-1 0,-1 0-1,1 1 1,-1 0 0,0 0 0,0 0-1,0 0 1,0 1 0,0-1 0,0 1-1,-1-1 1,0 1 0,0 0 0,0 0 0,0 0-1,-1 0 1,1 0 0,-1 1 0,0-1-1,0 0 1,-1 1 0,1-1 0,-1 1 0,0-1-1,0 0 1,-1 1 0,1-1 0,-1 0-1,0 1 1,-1 3-248,-59 128 3105,50-117-3002,112-150-4987,-89 114 4388,46-43 403,-56 58 192,0 1 1,0 0 0,0 0 0,0 0-1,1 0 1,-1 0 0,0 1 0,1-1-1,-1 1 1,1-1 0,-1 1 0,0 0-1,1 0 1,-1 0 0,1 0 0,-1 1-1,1-1 1,-1 1 0,0-1 0,1 1-1,-1 0 1,0 0 0,0 0 0,1 0-1,-1 0 1,0 0 0,0 1-1,0-1 1,0 1 0,-1-1 0,1 1-1,0 0-99,2 2 25,0 0 0,-1 1 0,0-1 0,1 0-1,-2 1 1,1 0 0,0 0 0,-1-1 0,0 2 0,0-1-1,0 0 1,-1 0 0,0 1 0,0-1 0,0 0-1,-1 1 1,0-1 0,0 1 0,0-1 0,0 1 0,-1-1-1,0 0 1,0 1 0,-1-1 0,1 0 0,-1 0-1,0 0 1,-1 0 0,1 0 0,-2 1-25,-4 10-1082,-2 1 0,0-2-1,-1 1 1,0-2 0,-2 1 0,1-2 0,-2 1 0,-5 3 1082,-86 45-6808,44-41 3948</inkml:trace>
  <inkml:trace contextRef="#ctx0" brushRef="#br0" timeOffset="209205.217">14728 13964 988,'-293'-6'8142,"293"7"-8103,0-1-1,0 1 0,0-1 1,0 1-1,0-1 0,0 0 1,0 1-1,0-1 0,0 1 1,0-1-1,-1 0 0,1 1 1,0-1-1,0 1 0,0-1 1,-1 0-1,1 1 1,0-1-1,0 0 0,-1 1 1,1-1-1,0 0 0,-1 1 1,1-1-1,0 0 0,-1 0 1,1 1-1,0-1 0,-1 0 1,1 0-1,0 0 1,-1 0-1,1 1 0,-1-1 1,1 0-1,-1 0 0,1 0 1,0 0-1,-1 0 0,1 0 1,-1 0-1,1 0 0,-1 0 1,1 0-1,0 0 0,-1-1 1,1 1-1,-1 0 1,1 0-1,0 0 0,-1-1-38,38 16 1056,54 4-171,1-4 0,0-4-1,54-2-884,-86-5 185,2221 104 581,-1367-101-5850,707-92 5084,-1501 75-16,-1-5 0,0-5-1,-1-5 1,-2-5 0,-1-6 0,16-11 16,-89 23 113,-1-2 1,-1-2 0,-2-2 0,-1-1 0,-1-2-1,-2-2 1,-1 0 0,-2-3 0,-2 0 0,-1-2-1,-2-1 1,-2-1 0,19-45-114,-35 76 101,-1-1 0,0 0 0,-1 0 0,0 0 0,-1 0 0,0-1 0,-1 0 0,0 0 0,-1 0 0,0-1 0,-2 1 0,1-1 0,-2 1 0,1-1 0,-2 1 0,0-1 0,-1 1 0,0-1 0,-1 1 0,-4-11-101,-16-13 134,-2 1-1,-2 2 1,-1 1-1,-2 1 1,0 1-1,-3 2 0,0 1 1,-2 2-1,-1 1 1,0 2-1,-2 1 1,-29-11-134,-81-37 132,-2 7 0,-3 7 0,-2 6 0,-2 7 0,-99-11-132,-76-2-168,-3 14-1,-1 15 0,-2 15 0,-212 23 169,-316 53-43,-71 49 43,853-102-34,-49 5 65,0 5 0,1 7 0,1 5 0,2 6-1,-48 25-30,134-44 14,1 2-1,1 2 1,1 1 0,1 3-1,1 1 1,2 1-1,1 2 1,1 2-1,2 1 1,1 1-1,3 2 1,0 1-1,3 1 1,-7 16-14,17-35 33,0 1 0,1 1 0,2 1 0,0 0 0,2 0 0,0 1 0,2 0 0,1 1 0,1 0 0,1 0 0,1 0 0,1 0 0,2 1 0,0 0 0,2-1 0,1 1 0,1-1 1,4 15-34,3-19 20,0-1 0,2 0 0,0 0 1,2-1-1,0-1 0,1 0 1,0-1-1,2-1 0,0 0 1,1-1-1,1-1 0,0-1 1,1-1-1,1 0 0,0-2 1,0 0-1,1-1 0,0-2 1,1 0-1,0-1 0,0-1 1,1-2-1,11 1-20,24 10 4,-101-9-3513,-88-3-7715,109-8 9540</inkml:trace>
  <inkml:trace contextRef="#ctx0" brushRef="#br0" timeOffset="209863.477">14707 13914 8,'3'-25'4030,"-2"23"-3875,0 1 0,-1 0 1,1-1-1,-1 1 0,1 0 0,-1-1 1,0 1-1,0-1 0,1 1 1,-1 0-1,0-1 0,0 1 0,-1-1 1,1 1-1,0 0 0,0-1 1,-1 1-1,1-1 0,0 1 0,-1 0 1,0-1-1,1 1 0,-1 0 1,0 0-1,0 0 0,1-1 1,-1 1-1,0 0 0,0 0 0,0 0 1,0 0-1,0 0 0,-1 1 1,1-1-1,0 0 0,0 0 0,-1 1 1,1-1-1,0 1 0,-1-1 1,1 1-1,0 0 0,-1-1 0,1 1 1,-1 0-1,0 0-155,-257-21 2260,102 11-2218,-1 6 0,1 8 0,0 7 0,1 6 0,0 7 0,-54 20-42,197-41 1,-52 12 147,1 3-1,1 3 1,1 3-1,1 2 1,-52 30-148,103-48 97,-1 0-1,1 1 1,1 0 0,0 0 0,0 1-1,1 0 1,0 0 0,0 1 0,1 0-1,1 1 1,0 0 0,1 0 0,0 0-1,0 0 1,1 1 0,1-1 0,1 1-1,-1 0 1,2 0 0,0 0-1,0 0 1,2 13-97,49-132-6408,5-24 5874,-54 129 648,1 0 1,0 1 0,0-1 0,0 1 0,0-1 0,1 1-1,-1 0 1,0 0 0,0 0 0,0 0 0,0 0 0,0 0-1,0 1 1,0-1 0,0 0 0,0 1 0,0 0-1,0 0 1,0-1 0,0 1 0,0 0 0,-1 1 0,1-1-1,0 0 1,-1 0 0,1 1 0,-1-1 0,1 1 0,-1-1-1,0 1 1,1 0 0,-1-1 0,0 1 0,0 0 0,0 0-1,-1 0 1,1 0 0,0 0 0,-1 0 0,1 0 0,-1 0-1,0 0 1,1 0 0,-1 1-115,15 19 793,-9-16-735,1 0 1,0-1-1,0 1 1,0-2-1,1 1 1,-1-1-1,1 0 1,0 0-1,1-1 1,-1 0-1,0-1 1,1 0-1,0 0 1,-1-1-1,1 0 1,0 0-1,6-1-58,150-22-7061,-84-8 1367,-43 12 3192</inkml:trace>
  <inkml:trace contextRef="#ctx0" brushRef="#br0" timeOffset="-196790.554">13509 14579 148,'-72'23'7231,"19"33"-5410,-12 90-1285,54-113-309,2 1 0,1 0 1,2 1-1,1 0 1,2 0-1,1 0 0,2 0 1,1 1-1,2-1 1,2 0-1,1-1 0,1 1 1,2-1-228,17 9 318,-26-42-410,1-1-1,0 0 1,0 1 0,-1-1-1,1 0 1,0 0 0,0 0-1,0 0 1,-1 0-1,1 0 1,0 0 0,0 0-1,0 0 1,-1 0 0,1 0-1,0-1 1,0 1 0,0 0-1,-1 0 1,1-1 0,0 1-1,-1-1 1,1 1 0,0 0-1,-1-1 1,1 1 0,0-1-1,-1 0 1,1 1-1,-1-1 1,1 1 0,-1-1-1,1 0 1,-1 0 0,1 1-1,-1-1 1,0 0 0,0 0-1,1 1 1,-1-1 0,0 0-1,0 0 1,0 0 0,0 1-1,0-1 1,0 0 0,0 0-1,0 0 1,0 1 0,0-1-1,0 0 1,0 0-1,-1 0 1,1 1 0,0-1-1,-1 0 1,1 0 92,7-49-4428,-3 15 2414</inkml:trace>
  <inkml:trace contextRef="#ctx0" brushRef="#br0" timeOffset="-196233.061">13584 14715 500,'4'-25'3382,"5"36"-316,-8 209 1450,-7-134-3850,6-21-858,2-84 38,0 1 1,2-1-1,0 1 1,1 0-1,1 0 1,0 0-1,1 1 1,1 0-1,1 0 1,1 1-1,0 0 1,1 0 0,0 1-1,1 1 1,1 0-1,1 1 1,0 0-1,0 1 1,1 1-1,6-4 154,-19 14 44,-1 0 1,1 1-1,0-1 0,0 0 0,-1 1 1,1-1-1,0 1 0,0-1 0,0 1 1,0 0-1,0 0 0,0 0 0,-1 0 0,1 0 1,0 0-1,0 0 0,0 1 0,0-1 1,0 1-1,-1-1 0,1 1 0,0 0 1,0 0-1,-1 0 0,1 0 0,0 0 1,-1 0-1,1 0 0,-1 0 0,0 1 1,1-1-1,-1 0 0,0 1 0,0-1 0,0 1 1,0 0-1,0-1 0,0 1 0,0 0 1,-1 0-1,1-1 0,-1 1 0,1 0 1,-1 0-1,1 0 0,-1 1-44,-2 92 1948,-28 29-182,-4 21-3681,34-145 1590,1-1 0,-1 1 1,1 0-1,-1 0 0,0 0 1,1 0-1,-1 0 0,1 0 0,-1 0 1,1-1-1,-1 1 0,0 1 0,1-1 1,-1 0-1,1 0 0,-1 0 1,1 0-1,-1 0 0,0 0 0,1 0 1,-1 0-1,1 1 0,-1-1 1,0 0-1,1 0 0,-1 1 0,0-1 1,1 0-1,-1 0 0,0 1 1,1-1 324,10-22-1760</inkml:trace>
  <inkml:trace contextRef="#ctx0" brushRef="#br0" timeOffset="-195967.758">14047 14842 1132,'16'-3'4247,"207"-21"1834,-64 10-8806,-158 14 2560,0 0-1,0 0 1,0 0-1,0 0 1,0-1-1,0 1 1,-1 0-1,1-1 0,0 1 1,0 0-1,0-1 1,0 1-1,0-1 1,0 1-1,-1-1 0,1 0 1,0 1-1,0-1 1,-1 0-1,1 0 1,-1 1-1,1-1 0,-1 0 1,1 0-1,-1 0 1,1 0-1,-1 0 1,1 0-1,-1 0 0,0 1 1,0-1-1,0 0 1,1 0-1,-1 0 1,0 0-1,0 0 1,0 0-1,-1 0 0,1 0 1,0 0-1,0 0 1,0 0-1,-1 0 166,0-14-1464</inkml:trace>
  <inkml:trace contextRef="#ctx0" brushRef="#br0" timeOffset="-195700.352">14490 14600 596,'12'58'8427,"0"-12"-6515,-6 114 308,-13-54-4865,7-76-1138,9-45-1583,-2-13 4009</inkml:trace>
  <inkml:trace contextRef="#ctx0" brushRef="#br0" timeOffset="-195454.748">14709 14605 496,'2'-2'203,"0"-1"0,0 1 0,0 0 0,1 0 0,-1 0 0,0 1-1,1-1 1,-1 0 0,1 1 0,0 0 0,-1-1 0,1 1 0,0 0 0,0 1 0,0-1 0,0 0 0,0 1-1,0-1 1,-1 1 0,1 0 0,0 0 0,0 0 0,0 1 0,0-1 0,0 1 0,0-1 0,0 1 0,0 0-1,0 0 1,-1 0 0,1 1 0,0-1 0,-1 1 0,1-1 0,-1 1 0,0 0 0,1 0 0,-1 0 0,0 0-1,0 0 1,0 1 0,-1-1 0,1 1-203,6 7 331,-1-1-1,0 2 0,-1-1 1,0 1-1,-1 0 0,0 0 0,-1 1 1,0-1-1,-1 1 0,0 3-330,1 9 256,-2-1 0,-1 0 0,-1 1-1,-1-1 1,-1 0 0,0 0-1,-2 0 1,-7 22-256,-58 89-4653,30-114-2076,34-28 4761</inkml:trace>
  <inkml:trace contextRef="#ctx0" brushRef="#br0" timeOffset="-195084.978">15268 14657 96,'-51'8'4738,"89"-2"933,1 2-4596,173 12 1804,-71-30-3835,-142 9 796,0 1 0,0 0-1,0-1 1,0 1 0,0-1-1,0 0 1,0 1 0,0-1-1,0 0 1,0 1 0,0-1-1,1 0 1,-1 0 0,0 0-1,1 0 1,-1 0 0,0 0-1,1 0 1,-1 0 0,1 0-1,0 0 1,-1 0 0,1 0-1,0 0 1,0 0 0,-1 0-1,1 0 1,0 0 0,0 0 0,0-1-1,0 1 1,1 0 0,-1 0-1,0 0 1,0 0 0,1 0-1,-1 0 1,0 0 0,1 0-1,-1 0 1,1 0 0,0 0-1,-1 0 1,1 0 0,0 0-1,-1 0 1,1 1 0,0-1-1,0 0 1,0 0 0,0 1-1,0-1 1,0 1 0,0-1-1,0 1 1,0-1 0,0 1-1,0 0 1,0-1 0,0 1-1,0 0 1,0 0 0,0 0 0,0 0-1,1 0 1,-1 0 0,0 0-1,0 0 1,1 0 160,-18-16-1749</inkml:trace>
  <inkml:trace contextRef="#ctx0" brushRef="#br0" timeOffset="-194862.488">15446 14447 44,'-2'0'187,"0"0"0,0-1 0,0 1 0,0 0 0,1 1 0,-1-1 0,0 0 0,0 0 0,0 1 0,0-1 0,0 1 1,1 0-1,-1 0 0,0-1 0,0 1 0,1 0 0,-1 0 0,1 1 0,-1-1 0,1 0 0,-1 0 0,1 1 0,0-1 0,-1 1 0,1-1 0,0 1 0,0 0 0,0-1 0,0 1 0,1 0 0,-1-1 0,0 1 0,1 0 1,-1 0-1,1 0 0,0 0 0,-1 0 0,1 0 0,0 0 0,0 0 0,0-1 0,1 1 0,-1 0 0,0 0 0,1 0 0,-1 0 0,1 0 0,0 0-187,-5 316 4008,8-186-6125,17-49-2628,10-63 642,-8-31 2438</inkml:trace>
  <inkml:trace contextRef="#ctx0" brushRef="#br0" timeOffset="-194585.243">16049 14471 128,'-2'-1'220,"1"1"0,-1 0 0,0-1 1,1 1-1,-1 0 0,0 0 0,1 0 0,-1 0 0,0 0 0,1 0 0,-1 1 1,0-1-1,1 1 0,-1-1 0,1 1 0,-1-1 0,1 1 0,-1 0 1,1 0-1,-1 0 0,1 0 0,0 0 0,0 0 0,-1 0 0,1 0 1,0 0-1,0 0 0,0 1 0,0-1 0,0 1 0,0-1 0,1 1 0,-1-1 1,0 1-1,0 1-220,-15 21 613,1 2 1,0 0 0,2 0-1,1 2 1,2-1 0,0 1-1,2 1 1,1 0 0,1 0 0,-1 23-614,12 125-1025,50-15-3365,-55-161 4366,1 2-249,0 1 1,1 0-1,0-1 1,0 1-1,0-1 1,0 1-1,0-1 1,1 0-1,-1 0 1,1 0-1,0 0 0,0-1 1,0 1-1,0-1 1,0 1-1,1-1 1,-1 0-1,1-1 1,-1 1-1,1-1 1,0 1-1,0-1 1,1 0 272,18-8-1691</inkml:trace>
  <inkml:trace contextRef="#ctx0" brushRef="#br0" timeOffset="-194121.601">16215 14704 256,'1'-11'817,"9"-43"5077,4 77-2211,-12-4-3437,0 1 0,-1 0-1,-1-1 1,-1 1-1,0-1 1,-2 1 0,0-1-1,-1 0 1,-1 0-1,-1 0 1,-1 0 0,0-1-1,-3 4-245,-20 26-562,32-74-961,20-25 930,2 1-1,2 2 1,2 0-1,32-39 594,11 24 1341,-70 62-1281,1 0 0,0 0 0,0 0 0,0 0 0,-1 1 0,1-1 0,0 0 0,0 1 0,0 0 0,0-1 0,0 1 0,0 0 0,0 0 0,0 0 0,0 0 0,0 0 0,0 0 0,0 1 0,0-1 0,0 1 0,0-1 0,0 1 0,0 0 0,0 0 0,0 0 0,-1 0 0,1 0 0,0 0 0,-1 0 0,1 0 0,-1 1 0,1-1 0,-1 1 0,0-1 0,1 1 0,-1 0 0,0-1 0,0 1 0,0 0 0,0 0 0,-1 0 0,1-1 0,0 1 0,-1 1-60,3 12 223,-1 1 0,0 0 0,-1 0 0,-1 0 0,-1-1 0,0 1 0,-1 0 0,-1-1 0,0 1 0,-1-1 0,0 0 0,-3 3-223,0 10-80,-2 3-506,-5 24-2060,10-21-3720,7-38 2813,2-1 2779,3-9-902</inkml:trace>
  <inkml:trace contextRef="#ctx0" brushRef="#br0" timeOffset="-193931.753">16631 14850 484,'13'-1'1488,"1"-5"276,5 0 201,4 1-273,2-1-292,6 2-312,3 4-308,-1 0-316,0 0-356,3 2-468,-1 0-668,-3-4-588,-1-3-316,-4-3-125,-2-7 73,-2-4 288</inkml:trace>
  <inkml:trace contextRef="#ctx0" brushRef="#br0" timeOffset="-193576.832">17188 14578 132,'0'21'4912,"35"9"-2473,-13-13-1699,-20-11-722,0 1-1,-1-1 1,0 0-1,0 1 0,0-1 1,-1 1-1,0-1 0,0 1 1,-1-1-1,1 1 0,-1-1 1,-1 1-1,1-1 0,-1 0 1,-1 0-1,1 0 1,-1 0-1,0 0 0,0-1 1,0 1-1,-1-1 0,0 1 1,0-1-1,-1-1 0,0 1-17,2 0-13,-77 117-516,79-120 547,0-1 1,0 1 0,0 0 0,1 0-1,-1 0 1,1 0 0,-1 0-1,1 0 1,0 0 0,-1 0 0,1 0-1,0 0 1,0 0 0,1 0-1,-1-1 1,0 1 0,1 0-1,-1 0 1,1 0 0,0 0 0,-1 0-1,1 0 1,0-1 0,0 1-1,0 0 1,0-1 0,1 1 0,-1-1-1,0 1 1,1-1 0,-1 1-1,1-1 1,-1 0 0,1 0 0,-1 0-1,1 0 1,0 0 0,0 0-1,0 0 1,-1-1 0,1 1-1,0-1 1,0 1 0,0-1 0,0 0-1,2 1-18,94 1-1185,-93-3 812,0-1 0,0 0-1,-1 0 1,1-1 0,-1 0 0,1 1 0,-1-1-1,0-1 1,0 1 0,-1-1 0,1 1 0,-1-1-1,1 0 1,-1 0 0,0-1 0,1-3 373,9-17-1439</inkml:trace>
  <inkml:trace contextRef="#ctx0" brushRef="#br0" timeOffset="-193343.939">17408 14580 736,'34'-2'5315,"18"46"-1999,-50-42-3091,6 6 76,0 1 0,-1-1 0,0 2 0,-1-1 0,0 1 1,0 0-1,-1 0 0,0 0 0,-1 1 0,0 0 1,-1 0-1,0 0 0,-1 0 0,1 7-301,-2-3-17,-1 1 0,-1-1 0,0 1 0,0-1 0,-2 0 0,0 0 0,-1 1 0,0-2 1,-1 1-1,-4 7 17,-48 96-2850,-27-20-3377,60-86 4155,6-10 262</inkml:trace>
  <inkml:trace contextRef="#ctx0" brushRef="#br0" timeOffset="-193034.842">17859 14861 540,'-7'3'821,"-20"10"3405,36-3 1335,-3-10-5358,185 6 3955,-3-30-6185,-186 24 1770,1-1 0,-1 0 0,0 1 0,0-1 0,1 0 0,-1-1 0,0 1 0,0 0 0,0 0 0,0-1 0,-1 1 0,1-1 0,0 0 0,0 0 0,-1 1 0,0-1 0,1 0 0,-1 0 0,0 0 0,0-1 0,0 1 0,0 0 0,0 0 0,0-1 0,-1 1 0,1 0 0,-1-1 0,1 1 0,-1 0 0,0-1 0,0 1 0,0-1 0,-1 1 0,1 0 0,0-1 0,-1 1 0,0 0 0,1-1 0,-1 1 0,0 0 0,0 0 0,0 0 0,0 0 1,-1 0-1,0-1 257,-10-24-1806</inkml:trace>
  <inkml:trace contextRef="#ctx0" brushRef="#br0" timeOffset="-192815.527">18089 14578 484,'-3'1'239,"1"-1"0,0 1-1,0 0 1,-1 0 0,1 0 0,0 0-1,0 1 1,0-1 0,0 0 0,0 1 0,1-1-1,-1 1 1,0 0 0,1 0 0,-1 0-1,1 0 1,-1 0 0,1 0 0,0 0-1,0 0 1,0 0 0,0 0 0,0 1 0,1-1-1,-1 0 1,1 1 0,-1-1 0,1 0-1,0 1 1,0-1 0,0 1 0,0-1 0,1 0-1,-1 1 1,0-1 0,1 0 0,0 1-1,-1-1 1,1 0 0,0 0-239,18 160 3602,-36-2-8109,9-84-2029,10-66 4734</inkml:trace>
  <inkml:trace contextRef="#ctx0" brushRef="#br0" timeOffset="-192612.073">18486 14778 1236,'7'3'1768,"-1"-1"252,0 0 137,2 0-581,5-2-672,-3 2-760,3 0-1048,-3 0-656,1-2-353,-1-2-111,-1-2 108</inkml:trace>
  <inkml:trace contextRef="#ctx0" brushRef="#br0" timeOffset="-192422.47">18730 14755 612,'4'10'1444,"0"-5"188,1 3 84,1-3-543,4-1-805,3 0-884,-3 0-573,3-4-359,1-4-168,1 0 68</inkml:trace>
  <inkml:trace contextRef="#ctx0" brushRef="#br0" timeOffset="-192218.75">18928 14756 608,'11'5'1472,"-3"-1"224,3 2 121,1-1-429,-2-1-720,1 2-1040,-1-1-680,-3-1-425,1-4-223,2-6-36</inkml:trace>
  <inkml:trace contextRef="#ctx0" brushRef="#br0" timeOffset="-192018.303">19767 14668 36,'-43'9'8040,"66"-2"-2333,13 5-4741,13 1-322,88 18-44,-47-25-3222,-90-5 2445,1-1 1,0 0-1,0 0 1,0 0 0,0 0-1,0 0 1,0 0-1,0 0 1,0 0-1,0 0 1,0 0 0,0 0-1,0 0 1,0-1-1,0 1 1,0 0 0,0-1-1,0 1 1,0-1-1,0 1 1,-1-1 0,1 0-1,0 1 1,0-1-1,-1 0 1,1 1-1,0-1 1,-1 0 0,1 0-1,0 1 1,-1-1-1,1 0 1,-1 0 0,0 0-1,1 0 1,-1 0-1,0 0 1,0 0 0,1 0-1,-1 0 1,0 0-1,0 0 1,0 0-1,0 0 1,0 0 0,0 0-1,-1 0 1,1 0-1,0 0 1,0 0 0,-1 0-1,1 0 1,0 0-1,-1 0 177,-7-18-2224</inkml:trace>
  <inkml:trace contextRef="#ctx0" brushRef="#br0" timeOffset="-191717.175">19932 14491 612,'-32'23'7129,"41"54"-2507,-3-51-3664,2 162 1009,-25-64-7969,20-81-1457,12-47 5676</inkml:trace>
  <inkml:trace contextRef="#ctx0" brushRef="#br0" timeOffset="-191534.656">20664 14512 372,'-3'1'6862,"-14"28"-2796,-5 124 2251,26 4-4785,0-37-2619,-11-61-2858,-16-37-2808,-2-42 1262,12 1 3658</inkml:trace>
  <inkml:trace contextRef="#ctx0" brushRef="#br0" timeOffset="-188199.862">13266 14340 264,'-5'-155'6911,"5"153"-6854,-1 1 0,1-1 1,-1 1-1,0 0 1,1-1-1,-1 1 0,0 0 1,0 0-1,0-1 0,0 1 1,0 0-1,0 0 0,0 0 1,0 0-1,-1 0 1,1 1-1,0-1 0,0 0 1,-1 0-1,1 1 0,-1-1 1,1 1-1,0-1 1,-1 1-1,1 0 0,-1 0 1,1-1-1,-1 1 0,1 0 1,-1 0-1,1 1 1,-1-1-1,1 0 0,-1 0 1,1 1-1,-1-1 0,1 1 1,-1-1-1,1 1 0,0-1 1,-1 1-1,1 0 1,0 0-1,0 0 0,0 0 1,-1 0-1,1 0 0,0 0 1,0 0-1,0 0 1,0 0-58,-62 59 679,34-22-426,1 2 1,3 0 0,1 2 0,2 1 0,2 0 0,2 2-1,2 0 1,2 1 0,2 0 0,2 1 0,2 0 0,2 1-1,3 0 1,1 42-254,2-59 107,1 1-1,2-1 0,1 0 1,1 0-1,2 0 0,1 0 1,1-1-1,1-1 0,2 0 1,2 0-1,0-1 0,2-1 1,0 0-1,2-1 0,1-1 1,21 21-107,11 1 95,2-2 1,1-2-1,3-3 0,27 14-95,26 18-7,-99-63-39,-12-8-4931,-8-28-2503,16 8 5086</inkml:trace>
  <inkml:trace contextRef="#ctx0" brushRef="#br0" timeOffset="-187292.316">20938 14071 8,'0'0'94,"0"0"0,0 1 0,0-1 0,0 0 0,0 1 0,0-1 0,0 1 0,0-1 0,0 0 0,0 1 0,0-1 0,0 0 0,0 1 0,0-1 0,-1 0 0,1 1 0,0-1 0,0 0 0,0 0 0,-1 1 0,1-1 0,0 0 0,0 0 0,-1 1 0,1-1 0,0 0 0,0 0 0,-1 0 0,1 1 0,0-1 0,-1 0 0,1 0 0,0 0 0,-1 0 0,1 0 0,0 0 0,-1 0-1,1 0 1,0 1 0,-1-1 0,1-1 0,-1 1 0,1 0 0,0 0 0,-1 0 0,1 0 0,0 0 0,-1 0 0,1 0 0,0 0 0,-1-1-94,33 26 2599,-24-20-2361,6 5 27,0 0-1,-2 1 1,1 1 0,-1 0-1,-1 0 1,0 1 0,-1 1 0,0 0-1,-1 0 1,-1 1 0,0 0-1,-1 0 1,-1 1 0,0 0-1,-1 0 1,-1 0 0,0 1-1,-1-1 1,-1 1 0,-1 11-265,-5 43 720,-4-1-1,-2 1 1,-4-2 0,-3 0 0,-3-1 0,-3 0 0,-3-1-720,15-35 237,-140 353 447,106-325-5831,44-59 4928,0 0 0,0 0-1,0 0 1,0 0 0,-1 0 0,1 0-1,0-1 1,0 1 0,0 0 0,-1-1-1,1 1 1,0-1 0,-1 1-1,1-1 1,-1 0 0,1 0 0,0 0-1,-1 0 1,1 0 0,-1 0 0,1 0-1,0 0 1,-1 0 0,1 0 0,-1-1-1,1 1 1,0-1 0,0 1 0,-1-1-1,1 0 1,0 1 0,0-1 0,-1 0-1,1 0 1,0 0 0,0 1 0,0-1-1,0-1 1,0 1 0,0 0 0,1 0-1,-1 0 1,0 0 0,1-1 0,-1 1-1,0 0 1,1 0 0,-1-1 0,1 1-1,0-1 220,-11-23-2250</inkml:trace>
  <inkml:trace contextRef="#ctx0" brushRef="#br0" timeOffset="-186207.496">11018 16388 796,'-32'-10'2287,"23"9"-189,22 9-342,22 5-996,1-3 0,-1 0 1,1-2-1,1-2 0,-1-2 1,1-1-1,0-1 0,9-3-760,-33 2 131,353-11 1542,-128-36-3542,-222 38-1185,-37 8-1831,2-1 3692,-10-2-691,-6-2 282</inkml:trace>
  <inkml:trace contextRef="#ctx0" brushRef="#br0" timeOffset="-185943.348">11527 16192 260,'-2'1'171,"1"0"-1,-1 0 1,1 0 0,0 0-1,-1 1 1,1-1 0,0 0-1,0 1 1,0-1 0,0 1-1,0-1 1,0 1 0,1 0-1,-1-1 1,0 1 0,1 0-1,-1-1 1,1 1 0,0 0-1,-1 0 1,1-1-1,0 1 1,0 0 0,0 0-1,1 0 1,-1-1 0,0 1-1,0 0 1,1 0 0,0-1-1,-1 1 1,1 0 0,0-1-1,-1 1 1,1-1 0,0 1-1,0-1 1,0 1 0,1-1-1,-1 0 1,0 1 0,0-1-1,1 0 1,-1 0 0,2 1-171,3 13 737,51 226 4121,-26-89-6151,-30-149 1134,-1 1-178,0 0 0,1 1-1,-1-1 1,1 0 0,0 0 0,0 0 0,1 0-1,-1 0 1,1-1 0,0 1 0,0 0 0,0-1-1,0 1 1,1-1 0,0 0 0,-1 1 0,1-1-1,0-1 1,0 1 0,1 0 0,-1-1 0,1 0-1,-1 1 1,1-1 0,2 0 337,16-7-2125</inkml:trace>
  <inkml:trace contextRef="#ctx0" brushRef="#br0" timeOffset="-185601.254">12567 15993 1084,'-8'1'404,"1"0"-1,-1 1 1,1 1-1,0-1 1,-1 1-1,1 0 1,1 1-1,-1-1 1,0 1-1,1 1 1,0-1-1,0 1 1,0 0-1,0 1 1,1-1-1,0 1 1,0 0-1,1 1 1,-1-1-1,1 1 1,1-1-1,-1 1 1,1 1-1,0-1-403,-4 11 381,1 0-1,1 0 0,0 1 1,1-1-1,1 1 0,1 0 1,1 0-1,0 1 0,2 5-380,1 3-21,2 0 0,0 1 0,2-1 0,1-1 0,2 1 0,0-2 0,2 1 0,11 19 21,-13-29-711,1-1 1,0-1 0,1 0 0,0 0-1,2-1 1,0 0 0,0-1 0,14 9 710,-25-19-218,0-1 1,0 0-1,0-1 0,1 1 1,-1 0-1,1-1 1,-1 1-1,1-1 0,0 0 1,0 0-1,-1 0 0,1 0 1,0 0-1,0-1 1,0 1-1,0-1 0,0 0 1,0 0-1,0 0 1,0 0-1,0 0 0,0-1 1,-1 0-1,1 1 1,0-1-1,0 0 0,0 0 1,-1 0-1,3-1 218,16-18-1658</inkml:trace>
  <inkml:trace contextRef="#ctx0" brushRef="#br0" timeOffset="-185154.682">12814 16301 392,'0'0'114,"0"0"0,0 0 0,0 0-1,1 1 1,-1-1 0,0 0 0,0 0 0,0 0 0,1 0-1,-1 1 1,0-1 0,0 0 0,1 0 0,-1 0 0,0 0 0,1 0-1,-1 0 1,0 0 0,0 0 0,1 0 0,-1 0 0,0 0-1,1 0 1,-1 0 0,0 0 0,0 0 0,1 0 0,-1 0-1,0 0 1,1 0 0,-1 0 0,0-1 0,0 1 0,1 0 0,-1 0-1,0 0 1,0 0 0,0-1 0,1 1 0,-1 0 0,0 0-1,0-1 1,0 1 0,1 0 0,-1 0 0,0-1 0,0 1-1,0 0 1,0 0 0,0-1 0,0 1 0,0 0 0,0 0 0,0-1-1,0 1 1,0 0-114,15 25 2302,-11-6-1984,-1-1 0,-1 1 1,-1 0-1,-1 0 0,-1 0 0,0 0 0,-1 0 1,-1-1-1,-1 1 0,0-1 0,-2 0 1,-1 2-319,5-11 59,-7 18-405,12-40-1142,10-27 192,-8 18 1078,1 1 0,1 0 0,1 0 0,0 0 1,2 1-1,0 1 0,1 0 0,1 0 0,1 1 0,1 0 0,0 1 0,5-3 218,-14 18 123,0 0 1,0 0-1,0 0 0,0 1 1,0-1-1,1 1 0,-1 1 1,0-1-1,0 1 0,1 0 1,-1 0-1,0 0 0,0 1 1,1 0-1,-1 0 0,0 0 1,0 1-1,0-1 0,0 1 1,0 1-1,0-1 0,-1 1 1,1-1-1,-1 1 0,0 0 1,0 1-1,0-1 0,0 1 1,0 0-1,-1 0 0,0 0 1,1 0-1,-2 1 0,1-1 1,0 1-1,-1 0 0,0 0 1,0 0-1,0 0 0,-1 0 1,0 0-1,0 0 0,0 0 1,0 1-1,-1-1 0,0 0 1,0 0-1,-1 3-123,-4 87 220,-1-3-6760,13-87 2154,2-15 2574</inkml:trace>
  <inkml:trace contextRef="#ctx0" brushRef="#br0" timeOffset="-184963.024">13385 16434 640,'14'4'1496,"3"0"296,10-4 221,4-4-333,9-3-248,6-1-240,2-1-304,2-1-276,-2 1-268,0 0-276,-8-1-340,-3 1-404,-8 1-572,-4 1-548,-6-3-240,-6-1-33,-3-2 137,-4-4 308</inkml:trace>
  <inkml:trace contextRef="#ctx0" brushRef="#br0" timeOffset="-184661.513">14007 16058 728,'-2'9'6286,"5"33"-3534,-1-9-1402,-5 147 2652,0-2-3569,23-4-8737,-5-154 3482,-4-27 2905</inkml:trace>
  <inkml:trace contextRef="#ctx0" brushRef="#br0" timeOffset="-184112.623">14396 16148 300,'38'18'5130,"-28"-8"-4790,0 0 0,-1 1 0,0 0-1,0 1 1,-1 0 0,-1 0-1,0 1 1,-1-1 0,0 2-1,-1-1 1,0 0 0,-1 1-1,-1 0 1,0 0 0,-1 0 0,-1 0-1,0 1 1,0-1 0,-2 0-1,0 1 1,0-1 0,-1 0-1,-1 0 1,-1 2-340,-1 5-67,-1 0 1,-1-1-1,-1 0 0,-1 0 0,0 0 0,-1-1 1,-9 10 66,9-14-823,-1-1 0,0 0 1,-1-1-1,0 0 0,-2-1 0,1 0 1,-1-1-1,-16 9 823,-52 7-4478,38-25 2666</inkml:trace>
  <inkml:trace contextRef="#ctx0" brushRef="#br0" timeOffset="-183630.362">15059 16335 504,'-84'15'9230,"135"-20"-4868,97 11-2325,56 1-1520,-69-10-3982,-134 4 3297,0 0 0,0-1-1,0 1 1,0-1 0,0 0 0,0 1-1,0-1 1,0 0 0,1 0-1,-1 0 1,0 0 0,0 0 0,0 0-1,0 0 1,0 0 0,1 0-1,-1 0 1,0-1 0,0 1 0,0-1-1,0 1 1,0 0 0,0-1-1,0 0 1,0 1 0,0-1 0,0 0-1,0 1 1,0-1 0,0 0-1,-1 0 1,1 0 0,0 0 0,-1 0-1,1 1 1,0-1 0,-1-1-1,1 1 1,-1 0 0,0 0 0,1 0-1,-1 0 1,0 0 0,1 0 0,-1 0-1,0 0 1,0-1 0,0 1-1,0 0 1,0 0 0,0 0 0,-1 0-1,1-1 1,0 1 0,-1 0-1,1 0 1,0 0 0,-1 0 0,1 0-1,-2-1 169,-13-14-2080</inkml:trace>
  <inkml:trace contextRef="#ctx0" brushRef="#br0" timeOffset="-183396.254">15288 16077 776,'-8'-3'466,"7"2"-279,0 0-1,0-1 1,0 1-1,0 0 1,0 0-1,0 0 1,0 0-1,-1 0 1,1 1-1,0-1 1,0 0-1,-1 1 1,1-1-1,0 0 1,-1 1-1,1 0 1,-1-1-1,1 1 1,-1 0-1,1 0 1,-1-1 0,1 1-1,-1 0 1,1 1-1,0-1 1,-1 0-1,1 0 1,-1 1-1,1-1 1,-1 0-1,1 1 1,0 0-1,-1-1 1,1 1-1,0 0 1,0 0-1,-1-1 1,1 1-1,0 0 1,0 0-1,0 0 1,0 1-1,0-1 1,0 0-1,0 0 1,1 0 0,-1 1-1,0-1 1,1 0-1,-1 1 1,1-1-1,-1 1 1,1-1-1,0 0 1,0 1-1,-1-1 1,1 1-187,10 139 4298,-1-32-4024,-8-86-421,12 115-2860,23-7-3610,11-82 1795,-17-43 3029</inkml:trace>
  <inkml:trace contextRef="#ctx0" brushRef="#br0" timeOffset="-183130.157">16044 16022 656,'-4'-2'312,"1"1"0,-1 0 0,0 0 0,0 0 0,1 1 0,-1-1 0,0 1 0,0 0 0,0 0 0,0 0 0,0 0 0,0 1 0,0 0 0,1 0 0,-1 0 0,0 0 0,1 0 0,-1 1 0,0-1 0,1 1 0,0 0 0,-1 0 0,1 1 0,0-1 0,-2 3-312,-65 76 4232,60-63-3871,1 1 0,1 0 0,1 1-1,0 0 1,1 0 0,1 0 0,2 1-1,0 0 1,0-1 0,2 1-1,1 2-360,0-10-362,1-1 0,0 1 0,1-1 0,0 0 0,1 0 0,1 0 0,0 0 0,0 0 0,1-1 0,1 1 0,0-1 0,2 2 362,-7-10-313,1-1-1,0 1 0,0 0 0,0 0 1,0-1-1,0 1 0,0-1 0,1 0 0,0 0 1,-1 0-1,1 0 0,0 0 0,0-1 0,0 1 1,0-1-1,0 1 0,0-1 0,0 0 1,0 0-1,0-1 0,1 1 0,-1-1 0,0 0 1,1 1-1,-1-1 0,0-1 0,1 1 0,-1 0 1,0-1-1,0 0 0,1 0 0,-1 0 1,2-1 313,22-15-1846</inkml:trace>
  <inkml:trace contextRef="#ctx0" brushRef="#br0" timeOffset="-182611.467">16072 16138 556,'0'-2'184,"-1"1"-9,0 0 1,0 0-1,0 0 0,0 0 0,0 0 1,1-1-1,-1 1 0,0 0 0,1-1 1,-1 1-1,1 0 0,0-1 0,-1 1 0,1 0 1,0-1-1,0 1 0,0-1 0,0 1 1,0 0-1,0-1 0,0 1 0,0-1 1,1 1-1,-1 0 0,1-1 0,-1 1 1,1 0-1,-1-1 0,1 1 0,0 0 0,-1 0 1,1 0-1,0 0 0,0-1 0,0 1 1,0 0-1,0 1 0,0-1 0,0 0 1,0 0-1,1 0 0,-1 1 0,0-1 0,0 0 1,1 1-1,-1-1 0,0 1 0,1 0 1,-1-1-1,1 1 0,-1 0 0,0 0 1,2 0-176,0 1 157,0 1 1,-1 0 0,1 0 0,-1 0 0,0 0 0,1 0 0,-1 0-1,0 1 1,0-1 0,-1 1 0,1-1 0,0 1 0,-1 0 0,1 0 0,-1 0-1,0 0 1,0 0 0,0 0 0,-1 0 0,1 0 0,-1 0 0,1 0-1,-1 3-157,-20 119 1331,18-120-1264,-51 140-298,142-299-4792,-77 134 4809,-8 11 255,1-1 1,1 1 0,-1 0-1,2 0 1,-1 1-1,1 0 1,1 0 0,-1 0-1,1 1 1,0 1 0,5-4-42,-11 10 70,-1-1 0,1 0 0,0 1 0,-1-1 1,1 1-1,0 0 0,-1-1 0,1 1 0,0 0 1,0 0-1,0 0 0,-1 1 0,1-1 0,0 0 1,-1 1-1,1-1 0,0 1 0,-1-1 0,1 1 0,0 0 1,-1-1-1,1 1 0,-1 0 0,1 0 0,-1 0 1,0 1-1,1-1 0,-1 0 0,0 0 0,0 1 1,0-1-1,0 1 0,0-1 0,0 1 0,0-1 1,0 1-1,-1-1 0,1 1 0,-1 0 0,1 0 1,-1-1-1,0 1 0,1 1-70,12 78 1471,-24 24-1660,2-36-2114,9-2-3441,14-54 1232,-4-19 2753</inkml:trace>
  <inkml:trace contextRef="#ctx0" brushRef="#br0" timeOffset="-182430.553">16455 16379 248,'2'-2'1472,"-2"2"324,6-2 261,4 0-61,9 0-348,6-1-320,9-1-308,5 0-332,1 0-372,4-1-424,-2-1-484,-3 1-564,-3-3-644,-3-1-312,-6-3-61,-4-1 129,-4-6 308</inkml:trace>
  <inkml:trace contextRef="#ctx0" brushRef="#br0" timeOffset="-182193.295">16953 16134 840,'-1'-1'184,"1"1"1,-1-1-1,1 1 0,-1-1 1,1 1-1,-1-1 0,1 0 1,0 1-1,-1-1 0,1 0 1,0 1-1,-1-1 0,1 0 0,0 0 1,0 1-1,0-1 0,-1 0 1,1 0-1,0 1 0,0-1 1,0 0-1,0 0 0,1 1 1,-1-1-1,0 0 0,0 0 1,0 1-1,0-1 0,1 0 1,-1 1-1,0-1 0,1 0 0,-1 1 1,1-1-1,-1 0 0,1 1 1,-1-1-1,1 1 0,-1-1 1,1 1-1,-1-1 0,1 1 1,0-1-1,-1 1 0,1-1 1,0 1-1,-1 0 0,1 0 1,0-1-1,-1 1 0,1 0 0,0 0 1,0 0-1,-1 0 0,1 0 1,0 0-1,0 0 0,-1 0-184,24 12 667,-21-10-605,0 1 0,0-1 0,0 1 0,0 0 0,0 0 0,-1 0 0,1 0 0,-1 0 0,0 1-1,0-1 1,0 1 0,0-1 0,-1 1 0,0 0 0,1 0 0,-1 0 0,-1-1 0,1 1 0,0 0 0,-1 0 0,0 0 0,0 0 0,0 0-1,0 0 1,-1 0 0,0 0 0,1 0 0,-1 0 0,-1 0 0,1 1-62,-57 118-376,45-100 276,12-22 95,0 0 0,0 0 0,0 0 0,0 0 0,0 0 0,0 0 0,1 0 0,-1 0 0,0 1 0,1-1 0,-1 0 0,1 1 0,-1-1 0,1 0 0,0 1 0,0-1 0,-1 0 0,1 1 0,0-1 0,0 1 0,0-1 0,1 0 0,-1 1 0,0-1 0,0 1 0,1-1 1,-1 0-1,1 0 0,-1 1 0,1-1 0,0 0 0,-1 0 0,1 1 0,0-1 0,0 0 0,0 0 0,0 0 0,0 0 0,0 0 0,0 0 0,0-1 0,0 1 0,0 0 0,1 0 0,-1-1 0,0 1 0,0-1 0,1 1 0,-1-1 0,0 1 0,1-1 0,-1 0 0,1 0 0,-1 0 0,0 0 0,1 0 0,-1 0 0,1 0 0,-1 0 0,0-1 0,1 1 0,0-1 5,133 1-2120,-126 0 1579,-1-1 0,0-1 0,0 0 0,0 0 0,0 0 0,0-1 0,0-1 1,-1 1-1,1-1 0,-1 0 0,0-1 0,0 1 0,0-2 0,-1 1 0,1-1 541,12-19-1900</inkml:trace>
  <inkml:trace contextRef="#ctx0" brushRef="#br0" timeOffset="-181972.713">17273 16065 988,'0'1'119,"0"-1"-1,1 1 0,-1-1 1,0 1-1,1-1 1,-1 0-1,0 1 1,1-1-1,-1 0 1,1 1-1,-1-1 1,1 0-1,-1 1 1,1-1-1,-1 0 0,1 0 1,-1 0-1,1 1 1,-1-1-1,1 0 1,-1 0-1,1 0 1,-1 0-1,1 0 1,-1 0-1,1 0 1,-1 0-1,1 0 0,-1 0 1,1-1-1,-1 1 1,1 0-1,-1 0 1,1 0-1,-1-1 1,1 1-1,-1 0 1,1 0-1,-1-1 0,1 1 1,-1 0-1,0-1 1,1 1-1,-1-1 1,0 1-1,1 0 1,-1-1-1,0 1 1,1-1-1,-1 1 1,0-1-1,0 1 0,0-1 1,1 1-1,-1-1 1,0 1-1,0-1 1,0 1-1,0-1 1,0 1-1,0-1-118,35 38 2099,-29-28-1887,-1 0-1,1 1 1,-2 0-1,1 0 1,-1 0-1,-1 1 1,0-1 0,-1 1-1,1-1 1,-2 1-1,0 0 1,0 0-1,-1 0 1,0 0-1,-2 5-210,-37 164-2303,26-134 591,-18 58-5071,26-91 4858</inkml:trace>
  <inkml:trace contextRef="#ctx0" brushRef="#br0" timeOffset="-181663.667">17723 16225 160,'-75'17'8150,"100"-6"-3273,124 12-1855,2-16-3614,-144-7 522,63-6-3241,-69 5 3068,1 1-1,0 0 0,-1 0 0,1-1 1,0 1-1,-1-1 0,1 0 0,-1 1 0,1-1 1,-1 0-1,1 0 0,-1 0 0,0 0 0,1 0 1,-1 0-1,0 0 0,0 0 0,0-1 0,0 1 1,0 0-1,0-1 0,0 1 0,0-1 1,0 1-1,-1-1 0,1 1 0,-1-1 0,1 0 1,-1 1-1,0-1 0,1 0 0,-1 1 0,0-1 1,0 0-1,0 1 0,0-1 0,-1 0 244,-4-16-2064</inkml:trace>
  <inkml:trace contextRef="#ctx0" brushRef="#br0" timeOffset="-181461.295">17990 16061 180,'-1'0'157,"0"-1"-1,0 1 1,0 0-1,0-1 1,0 1 0,1 0-1,-1 0 1,0-1-1,0 1 1,0 0 0,0 0-1,0 0 1,0 0 0,0 0-1,0 0 1,0 1-1,0-1 1,0 0 0,0 0-1,0 1 1,0-1-1,1 0 1,-1 1 0,0-1-1,0 1 1,0-1-1,1 1 1,-1 0 0,0-1-1,0 1 1,1 0-1,-1-1 1,1 1 0,-1 0-1,1 0 1,-1 0-1,1-1 1,-1 1 0,1 0-1,0 0 1,-1 0-1,1 0 1,0 0 0,0 0-1,0 0 1,-1 0 0,1 0-1,0 0 1,0 0-1,0-1 1,1 1 0,-1 0-1,0 0-156,10 67 2996,-6-47-2224,5 106 371,-1-9-6858,3-81 1094,-2-28 2614</inkml:trace>
  <inkml:trace contextRef="#ctx0" brushRef="#br0" timeOffset="-181242.308">18442 16278 40,'11'-2'1604,"-1"4"388,2-2 269,-1 0 139,4 0-696,-3 0-720,1-2-832,-1 2-1208,-1 0-716,-3-2-364,-2 1-121,0-5 125,3-3 416</inkml:trace>
  <inkml:trace contextRef="#ctx0" brushRef="#br0" timeOffset="-181006.979">18664 16235 1348,'2'8'1728,"2"-4"212,-2 1 109,2-1-697,5-2-696,-1 0-724,0 0-932,1-2-548,1-2-293,1-2-55,3-4 168</inkml:trace>
  <inkml:trace contextRef="#ctx0" brushRef="#br0" timeOffset="-180823.343">18818 16235 304,'13'2'1564,"-3"0"408,3 2 273,-1-1 19,1 1-532,-3 2-548,3-2-756,-3 3-1088,-4-1-892,-1-1-484,-3-1-233,-2-4 1,4-4 276</inkml:trace>
  <inkml:trace contextRef="#ctx0" brushRef="#br0" timeOffset="-180530.835">19309 16124 1412,'-4'9'7833,"23"-2"-4163,48 1-2126,-44-6-486,38 7-190,71 8-302,-45-15-3832,-86-2 3085,-1 1 1,1-1-1,0 0 1,0 0 0,0 0-1,0 0 1,0 0-1,0 0 1,0-1 0,-1 1-1,1 0 1,0 0 0,0-1-1,0 1 1,0 0-1,-1-1 1,1 1 0,0-1-1,0 1 1,-1-1-1,1 1 1,0-1 0,-1 0-1,1 1 1,-1-1-1,1 0 1,-1 0 0,1 1-1,-1-1 1,1 0-1,-1 0 1,0 0 0,1 1-1,-1-1 1,0 0 0,0 0-1,1 0 1,-1 0-1,0 0 1,0 0 0,0 1-1,0-1 1,0 0-1,0 0 1,-1 0 0,1 0-1,0 0 1,0 0-1,-1 1 1,1-1 0,0 0-1,-1 0 1,1 0-1,-1 1 1,1-1 0,-1 0-1,0 0 181,-6-15-2194</inkml:trace>
  <inkml:trace contextRef="#ctx0" brushRef="#br0" timeOffset="-180326.096">19607 15994 624,'-1'0'227,"0"-1"0,0 1 0,-1 0 0,1 0 0,0-1 0,0 1 1,-1 0-1,1 0 0,0 1 0,0-1 0,-1 0 0,1 0 0,0 1 0,0-1 0,0 0 0,0 1 0,-1-1 0,1 1 0,0 0 0,0-1 0,0 1 1,0 0-1,0 0 0,0-1 0,0 1 0,0 0 0,1 0 0,-1 0 0,0 0 0,0 0 0,1 0 0,-1 1 0,1-1 0,-1 0 0,1 0 0,-1 0 1,1 0-1,0 1 0,0-1 0,0 0 0,-1 0 0,1 2-227,8 63 4653,-3-39-3710,-10 96-710,1 7-9815,10-113 7008,6-8 296</inkml:trace>
  <inkml:trace contextRef="#ctx0" brushRef="#br0" timeOffset="-180109.286">19923 16123 1080,'0'-1'269,"0"0"1,0 0-1,1 0 1,-1 0-1,1 0 0,-1 0 1,0 0-1,1 0 1,0 0-1,-1 0 0,1 0 1,-1 0-1,1 1 1,0-1-1,0 0 0,0 1 1,-1-1-1,1 0 1,0 1-1,0-1 0,0 1 1,0-1-1,0 1 1,0 0-1,0-1 0,0 1 1,0 0-1,0 0 1,0 0-1,0 0 0,0-1 1,0 1-1,0 1 1,0-1-1,0 0 0,0 0 1,0 0-1,0 1 1,0-1-1,0 0 0,0 1 1,0-1-1,0 1 1,0-1-270,9 25 2411,-9 111 580,-2-13-11005,1-122 7828,0 0 0,0 0 0,0 0 0,0 0 0,0 0 0,1 0 0,-1 0 0,0 0 0,0 0 0,1 0 1,-1 0-1,1 0 0,-1 0 0,1 0 0,-1 0 0,1-1 0,0 1 0,-1 0 0,1 0 0,0-1 0,0 1 1,0 0-1,0-1 0,-1 1 0,1 0 0,0-1 0,0 1 0,0-1 0,0 0 0,0 1 0,0-1 0,0 0 0,0 0 1,0 0-1,0 1 0,0-1 0,0 0 0,1 0 0,-1 0 0,0-1 0,0 1 0,0 0 0,0 0 0,0-1 1,1 1 185,20-10-1860</inkml:trace>
  <inkml:trace contextRef="#ctx0" brushRef="#br0" timeOffset="-179908.225">20484 15827 1380,'3'-2'294,"0"0"1,1 1-1,-1-1 1,0 1-1,0 0 0,1 0 1,-1 1-1,1-1 0,-1 0 1,1 1-1,-1 0 0,1 0 1,-1 0-1,1 0 0,-1 1 1,1 0-1,-1-1 0,0 1 1,1 0-1,-1 0 1,0 1-1,0-1 0,1 1 1,-1 0-1,0 0 0,-1 0 1,1 0-1,0 0 0,-1 0 1,1 1-1,-1-1 0,1 1 1,-1 0-1,0 0 0,0 0 1,-1 0-1,1 0 1,-1 0-1,1 0 0,-1 1 1,0 0-295,10 20 594,-2 0 1,0 1 0,-2 1 0,-1 0 0,0 0 0,-2 0 0,-1 0 0,-2 0 0,0 4-595,-3 22 143,-1 0 1,-3-1-1,-2 0 1,-3 0-1,-1-1 1,-18 44-144,-89 164-3314,105-234 2370,-1-1 0,-1 0 0,-1-1 0,-1-1 0,-1 0 0,0-1 0,-2-2 0,0 0 0,-1-1 0,-1-1 0,-1-1 0,0-1 0,0-1 0,-8 1 944,-51 13-2274</inkml:trace>
  <inkml:trace contextRef="#ctx0" brushRef="#br0" timeOffset="-179098.452">12444 15559 344,'25'-53'3046,"-50"64"-275,5 18-2277,2 0-1,0 0 0,3 2 1,0 0-1,2 1 1,1 0-1,2 1 0,1 0 1,-1 10-494,-3 12 231,2 0 0,2 0 0,2 0 1,3 1-1,3 0 0,2 0 0,2 0 1,3 0-1,2-1 0,2 0 0,3 0 0,3-2 1,1 1-1,3-2 0,2-1 0,3 0 1,24 35-232,200 227-891,-210-251-4597,-50-48 750,-2-16 2622</inkml:trace>
  <inkml:trace contextRef="#ctx0" brushRef="#br0" timeOffset="-177771.373">20965 16279 8,'-14'-2'4863,"4"4"809,12 11-5491,-1-12-192,0-1 0,0 1-1,1-1 1,-1 1-1,0-1 1,1 0 0,-1 0-1,0 1 1,1-1-1,-1 0 1,0 0 0,1 0-1,-1-1 1,0 1 0,1 0-1,-1 0 1,0-1-1,1 1 1,-1-1 0,0 1-1,0-1 1,1 1 0,-1-1-1,0 0 1,0 0-1,0 1 1,0-1 0,0 0-1,0 0 1,0 0-1,0 0 1,0 0 0,-1 0-1,1-1 1,0 1 0,-1 0-1,1 0 1,-1-1-1,1 1 1,-1 0 0,1-1 11,-1 1 30,0 0 1,0 0 0,0-1 0,0 1 0,0 0 0,0 0-1,0 0 1,-1 0 0,1-1 0,0 1 0,-1 0-1,1 0 1,-1 0 0,1 0 0,-1 0 0,1 0 0,-1 0-1,0 0 1,1 0 0,-1 0 0,0 1 0,0-1 0,0 0-1,0 0 1,0 1 0,0-1 0,0 0 0,0 1-1,0-1 1,0 1 0,0-1 0,0 1 0,0 0 0,0 0-1,0-1 1,-1 1 0,1 0 0,0 0 0,0 0-1,0 0 1,0 0 0,-1 0 0,1 0 0,0 1 0,0-1-1,0 0 1,0 1 0,0-1 0,0 1 0,0-1 0,0 1-1,0-1 1,0 1 0,0 0 0,0 0 0,0-1-1,0 1 1,0 0 0,0 0 0,1 0 0,-1 0-31,21-5-8318,-7-12 6272,1-3 300</inkml:trace>
  <inkml:trace contextRef="#ctx0" brushRef="#br0" timeOffset="-176854.512">21519 16095 8,'-5'0'372,"1"0"0,0-1 0,0 1 0,0-1 0,0 0 0,0 0 0,0 0 0,0-1 0,0 1 0,0-1 0,0 0 0,1 0 0,-1 0 0,1-1 0,0 1 0,-1-1 0,1 0 0,0 0 0,1 0 0,-1 0 0,0 0 0,1-1 0,0 1 0,0-1 0,0 0 0,0 0 0,0 0 0,0-3-372,4 4 17,0 0 0,1 1 0,-1-1 0,1 1 0,-1-1 0,1 1 0,0 0 0,0 0 0,0 1 1,0-1-1,0 0 0,1 1 0,-1 0 0,0 0 0,1 0 0,-1 0 0,1 1 0,-1-1 0,1 1 0,-1 0 0,1 0 1,-1 0-1,1 0 0,-1 1 0,1-1 0,-1 1 0,0 0 0,1 0 0,1 1-17,0-1 19,23 1 21,0 1 0,-1 2 0,1 1 0,-1 1 0,0 2 0,-1 0 0,25 13-40,-49-21 40,0 0 0,0 0-1,0 0 1,-1 0-1,1 0 1,0 1-1,-1-1 1,1 1 0,0-1-1,-1 1 1,0 0-1,1-1 1,-1 1 0,0 0-1,0 0 1,0 0-1,0 0 1,0 0-1,-1 0 1,1 0 0,-1 0-1,1 0 1,-1 0-1,0 0 1,1 0 0,-1 0-1,0 1 1,0-1-1,-1 0 1,1 0-1,0 0 1,-1 0 0,1 0-1,-1 0 1,0 0-1,0 0 1,0 0 0,0 0-1,0 0 1,0 0-1,0-1 1,-1 1 0,1 0-1,0-1 1,-1 1-1,0-1 1,-1 1-40,-84 67 657,-66-3-831,210-49-108,-39-14 299,-6-2 30,0 0-1,-1 1 0,1 0 1,-1 1-1,0 0 1,0 0-1,0 1 0,0 1 1,0 0-1,-1 0 1,0 1-1,0 1 1,-1 0-1,0 0 0,0 0 1,0 1-1,-1 1 1,2 2-47,-9-8 72,0-1-1,0 1 1,-1-1 0,1 1 0,-1 0 0,0-1 0,0 1 0,0 0 0,0-1 0,0 1 0,0 0 0,-1-1 0,1 1-1,-1-1 1,0 1 0,0-1 0,0 1 0,0-1 0,0 1 0,0-1 0,-1 0 0,1 1 0,-1-1 0,1 0 0,-1 0-1,0 0 1,0-1 0,0 1 0,0 0 0,0-1 0,-1 1 0,1-1 0,0 0 0,-1 1 0,1-1 0,-1 0 0,1-1-1,-1 1-71,-102 28 1316,12-34-2071,43-25-6401,51-3-1000,9 22 6230</inkml:trace>
  <inkml:trace contextRef="#ctx0" brushRef="#br0" timeOffset="-176443.408">21420 16946 600,'-61'17'6469,"95"-4"-2786,31-4-2227,1-2 0,-1-4 0,1-3 0,0-2 0,59-11-1456,15-12-1274,-164 12-6537,-63 14 611,54 2 5457</inkml:trace>
  <inkml:trace contextRef="#ctx0" brushRef="#br0" timeOffset="-176141.323">21352 17097 848,'-16'9'3360,"30"-8"457,6-1-3134,160 8 3791,46 1-2372,-76-6-7802,-168-3 799,-11 3 2288,-4 3 715</inkml:trace>
  <inkml:trace contextRef="#ctx0" brushRef="#br0" timeOffset="-168682.294">8650 18131 1144,'-59'6'4359,"102"-25"-336,165-2-1120,12-3-3570,-220 24 458,-1-1 0,1 1 1,0 0-1,-1-1 0,1 1 0,-1 0 1,1-1-1,0 1 0,-1-1 0,1 1 1,0-1-1,-1 1 0,1-1 0,0 1 1,0-1-1,0 1 0,-1-1 0,1 1 1,0-1-1,0 1 0,0-1 0,0 1 1,0-1-1,0 0 0,0 1 0,0-1 1,0 1-1,0-1 0,0 1 0,0-1 1,1 1-1,-1-1 0,0 1 0,0-1 1,1 1-1,-1-1 0,0 1 0,0-1 1,1 1-1,-1-1 0,1 1 0,-1 0 1,1-1 208,-20-4-1838</inkml:trace>
  <inkml:trace contextRef="#ctx0" brushRef="#br0" timeOffset="-168482.509">8773 18268 1048,'-2'4'166,"0"-3"-25,0 1-1,0 0 0,0 0 0,0-1 0,1 1 0,-1 0 0,1 1 1,-1-1-1,1 0 0,0 0 0,0 1 0,0-1 0,0 0 0,0 1 1,0-1-1,1 1 0,-1-1 0,1 1 0,0-1 0,0 1 0,0 0 1,0-1-1,0 1 0,0-1 0,1 1 0,-1-1 0,1 1 0,0-1 1,0 1-1,0-1 0,0 0 0,0 1 0,0-1 0,1 0 0,-1 0 1,1 0-1,-1 0 0,1 0 0,0 0 0,0 0 0,0-1 1,0 1-1,0-1-140,17 3 417,0 0 1,0-2-1,0 0 1,0-1-1,0-2 1,0 1-1,1-2 1,-1-1-1,0 0 1,9-4-418,6 2 363,168-24-732,-68 18-6503,-116 9 4801,-3-1 236</inkml:trace>
  <inkml:trace contextRef="#ctx0" brushRef="#br0" timeOffset="-167890.601">10506 17844 1056,'-126'-45'8218,"169"34"-5283,513 24 669,-479-14-3605,-22 2-554,0-2 0,-1-3-1,1-2 1,23-8 555,-69 3-3544,-40 6 353,-50 7-916,28 1 2354</inkml:trace>
  <inkml:trace contextRef="#ctx0" brushRef="#br0" timeOffset="-167458.493">10619 17835 832,'-217'-9'6009,"304"31"-2737,182 61-594,-267-83-2663,0 0-1,0 0 1,1 1-1,-1-1 1,0 0-1,0 1 1,0 0-1,0 0 1,0-1-1,0 1 1,0 0-1,-1 0 1,1 1-1,0-1 1,0 0-1,-1 1 1,1-1-1,-1 1 1,1-1-1,-1 1 1,0 0 0,1 0-1,-1-1 1,0 1-1,0 0 1,0 0-1,-1 0 1,1 0-1,0 0 1,-1 0-1,1 0 1,-1 1-1,0-1 1,0 0-1,0 0 1,0 0-1,0 0 1,0 0-1,0 1 1,-1-1-1,1 0 1,-1 0-1,1 0 1,-2 1-15,-13 7-9,0-2 0,-1 0 1,0-1-1,0 0 0,-1-1 0,0-1 1,0-1-1,0 0 0,-1-1 0,-1-1 9,-48 12-143,-44 29-180,108-41 313,0 0 0,0-1 0,1 1 1,-1 1-1,1-1 0,0 0 0,-1 1 0,1-1 0,0 1 0,1-1 0,-1 1 0,0 0 1,1 0-1,-1 0 0,1 0 0,0 0 0,0 0 0,0 0 0,1 0 0,-1 1 0,1-1 1,-1 0-1,1 0 0,0 1 0,1-1 0,-1 0 0,0 0 0,1 1 0,0-1 0,0 0 0,0 0 1,0 0-1,0 0 0,2 2 10,7 8 13,2-1 0,0 0-1,0-1 1,1 0 0,1-1 0,-1 0 0,2-1 0,-1-1-1,1 0 1,1-1 0,-1-1 0,1-1 0,0 0 0,0 0 0,1-2-1,-1 0 1,1-1 0,2-1-13,85 17-232,1-5 0,0-4-1,0-5 1,0-5 0,7-5 232,-104 6-4792,-39 2 1532,-5-2 1190</inkml:trace>
  <inkml:trace contextRef="#ctx0" brushRef="#br0" timeOffset="-166918.375">10383 18857 664,'-12'18'1370,"0"1"3055,18-36-1433,-4 11-2948,1-1 0,0 1 1,0-1-1,0 1 0,1 0 1,0 0-1,0 0 0,1 1 0,0 0 1,0 0-1,0 0 0,0 0 1,1 1-1,0 0 0,0 0 1,0 0-1,0 1 0,1 0 0,-1 0 1,1 0-1,0 1 0,-1 0 1,1 1-1,0 0 0,0 0 0,0 0 1,1 0-1,3 2-44,-8 0 53,-1 0 1,0 1-1,0 0 0,0 0 0,0 0 1,0 0-1,0 0 0,0 0 1,-1 0-1,1 0 0,-1 1 0,1-1 1,-1 0-1,0 1 0,0-1 1,0 1-1,0 0 0,-1-1 1,1 1-1,-1 0 0,0-1 0,1 1 1,-1 0-1,0 0 0,-1-1 1,1 1-1,0 0 0,-1-1 0,1 1 1,-1 0-1,0-1 0,0 1 1,0-1-1,0 1 0,-2 1-53,-1 35 657,5-38-702,1 0 0,-1 0 1,1 0-1,-1-1 0,1 1 0,-1-1 0,1 1 0,0-1 0,-1 1 0,1-1 1,-1 0-1,1 0 0,0 0 0,-1 0 0,1 0 0,0 0 0,-1-1 0,1 1 1,0 0-1,-1-1 0,1 1 0,-1-1 0,1 0 0,-1 1 0,1-1 0,-1 0 1,0 0-1,1 0 0,-1 0 0,0 0 0,0 0 0,1 0 0,-1-1 0,0 1 1,0 0-1,0-1 45,3-2-516,0 0 1,0 0-1,0 0 1,0-1-1,-1 1 1,0-1-1,0 0 0,0 0 1,0 0-1,-1 0 1,0-1-1,0 1 1,0-1-1,-1 1 1,0-1-1,0 1 1,0-1-1,-1-3 516,-1-20-1666</inkml:trace>
  <inkml:trace contextRef="#ctx0" brushRef="#br0" timeOffset="-166660.986">10422 18542 384,'-27'-2'1316,"4"-2"180,4 2 108,7 0-339,8 2-237,8 0-200,8 2-184,9 0-140,6 0-92,3 2-108,5-1-196,1 3-396,-1 0-532,1-1-576,-5-1-292,-4-2-149,-4-4 33,-4 0 248</inkml:trace>
  <inkml:trace contextRef="#ctx0" brushRef="#br0" timeOffset="-166462.875">10734 18606 952,'3'12'1412,"7"-5"204,7-1 17,8-4-353,4-2-268,6-2-220,1-2-248,1 0-300,-3 1-384,-5-1-496,-6 2-632,-6-2-344,-7 2-161,-6-1 5,-8-3 196</inkml:trace>
  <inkml:trace contextRef="#ctx0" brushRef="#br0" timeOffset="-166246.416">10838 18718 20,'-11'17'1140,"7"-4"220,8-4 196,13-5-167,10-2-213,6-4-184,9-2-196,2 1-224,0-5-332,-3 3-464,-3 1-708,-5-2-492,-6-3-257,-4-1-119,-8-1 76,-2-2 272</inkml:trace>
  <inkml:trace contextRef="#ctx0" brushRef="#br0" timeOffset="-166044.136">11308 18555 736,'2'16'5361,"7"11"-2087,1 4-1528,19 212 1816,-14-90-3415,12 50-2774,-28-203 2477,0 0 1,0-1-1,1 1 0,-1 0 0,0-1 1,0 1-1,1 0 0,-1 0 0,0 0 1,0 0-1,0-1 0,1 1 0,-1 0 0,0 1 1,0-1-1,0 0 0,0 0 0,1 0 1,-1 0-1,0 1 0,0-1 0,1 0 1,-1 1-1,0-1 0,0 0 0,1 1 1,-1-1-1,0 1 0,1-1 0,-1 1 1,1-1-1,-1 1 0,1 0 0,-1-1 0,1 1 1,-1 0-1,1-1 0,0 1 0,-1 0 1,1 0-1,0-1 0,-1 1 0,1 0 1,0 0-1,0 0 0,0-1 0,0 1 1,0 0-1,0 0 0,0 0 0,0 0 1,0-1-1,0 1 0,0 0 0,1 0 1,-1-1-1,0 1 0,1 1 150,-16-28-2069</inkml:trace>
  <inkml:trace contextRef="#ctx0" brushRef="#br0" timeOffset="-165279.985">10256 17383 524,'-29'50'8711,"71"-95"-5858,-40 42-2856,0 0 1,0 0-1,1 0 0,-1 0 1,1 0-1,0 1 0,0-1 1,0 1-1,0 0 1,0 0-1,0 0 0,0 0 1,1 0-1,-1 1 1,1-1-1,0 1 0,-1 0 1,1 0-1,0 1 1,-1-1-1,1 1 0,0 0 1,0-1-1,-1 2 0,1-1 1,0 0-1,0 1 1,-1 0-1,1 0 0,0 0 1,-1 0-1,1 0 1,-1 1-1,1 0 0,-1-1 1,0 1-1,0 1 1,0-1-1,0 0 0,0 1 1,0-1-1,0 1 0,-1 0 1,0 0-1,1 0 1,-1 0-1,0 0 0,-1 1 1,2 1 2,-1 0 105,-1 0 1,0 1 0,0-1-1,0 1 1,-1-1 0,1 0-1,-1 1 1,0-1-1,-1 1 1,1-1 0,-1 1-1,-1-1 1,1 0 0,-1 0-1,1 0 1,-3 5-106,6-38-144,-1 20 7,1-1 0,0 1 0,1 0 1,-1 0-1,2 0 0,-1 0 0,1 1 0,0-1 0,0 1 1,1 0-1,0 0 0,1 1 0,-1-1 0,1 1 0,0 1 1,1-1-1,0 1 0,-1 0 0,1 0 0,1 1 0,1-1 137,-2 7 50,0 0-1,-1 1 0,1 0 1,0 0-1,-1 1 0,0 0 1,0 0-1,0 0 0,-1 1 1,1 0-1,-1 0 0,0 0 1,0 1-1,-1-1 0,1 1 1,-1 0-1,-1 1 0,1-1 1,-1 1-1,0-1 0,-1 1 1,1 0-1,-2 0 0,1 0 1,-1 0-1,1 0 0,-1 6-49,-2-12-201,1 1 0,0-1 0,0 1-1,0-1 1,0 1 0,0-1 0,0 1-1,1-1 1,-1 1 0,0-1 0,1 1-1,-1-1 1,1 0 0,-1 1 0,1-1-1,0 0 1,0 0 0,-1 1 0,1-1-1,0 0 1,0 0 0,0 0 0,0 0-1,1 0 1,-1 0 0,0 0 0,0 0-1,0-1 1,1 1 0,-1 0 0,0-1-1,1 1 1,-1-1 0,1 1 0,-1-1-1,1 0 1,-1 0 0,1 1-1,-1-1 1,0 0 0,1 0 0,-1-1-1,1 1 1,-1 0 0,1 0 0,-1-1-1,1 1 1,-1-1 201,16-9-1688</inkml:trace>
  <inkml:trace contextRef="#ctx0" brushRef="#br0" timeOffset="-165065.229">10871 17396 392,'-4'6'1280,"4"2"200,2-5 220,6-1-235,5-2-177,8-2-184,1-1-180,6-3-176,-1 0-248,2-1-316,-2-1-376,0 3-424,-2-3-508,0 2-524,-4-1-252,-2-4-25,-2-2 133,-5-3 304</inkml:trace>
  <inkml:trace contextRef="#ctx0" brushRef="#br0" timeOffset="-164863.3">11206 17229 1072,'0'1'127,"0"0"-1,0 0 0,0-1 1,1 1-1,-1 0 1,0-1-1,0 1 0,0 0 1,0-1-1,0 1 1,-1 0-1,1 0 0,0-1 1,0 1-1,0 0 1,-1-1-1,1 1 1,0 0-1,-1-1 0,1 1 1,0-1-1,-1 1 1,1 0-1,-1-1 0,1 1 1,-1-1-1,1 1 1,-1-1-1,1 0 0,-1 1 1,0-1-1,1 1 1,-1-1-1,1 0 1,-1 0-1,0 1 0,1-1 1,-1 0-1,0 0 1,0 0-1,1 0 0,-1 0 1,0 0-1,1 0 1,-1 0-1,0 0 0,0 0 1,1 0-1,-1 0 1,0 0-1,1-1 0,-1 1 1,0 0-1,1-1 1,-1 1-1,1 0 1,-1-1-1,0 1 0,1-1 1,-1 1-1,1 0 1,-1-1-1,1 0 0,-1 1 1,1-1-1,0 1 1,-1-1-127,9 58 2055,17 101-1742,-3-12-7637,-14-124 5241,3-5 240</inkml:trace>
  <inkml:trace contextRef="#ctx0" brushRef="#br0" timeOffset="-164190.508">11900 18441 680,'-15'8'6241,"12"-27"-3648,12-41-1554,-8 54-659,6-34 47,-5 21-378,1-1 1,1 1 0,1 0-1,0 0 1,2 0-1,0 1 1,1 0-1,3-4-49,-10 21 11,0-1 0,0 1-1,0 0 1,0 0 0,0 0-1,0 0 1,1 0 0,-1 0-1,0 0 1,1 0-1,-1 0 1,0 0 0,1 1-1,-1-1 1,1 1 0,0-1-1,-1 1 1,1 0 0,-1-1-1,1 1 1,-1 0-1,1 0 1,0 0 0,-1 0-1,1 0 1,0 1 0,-1-1-1,1 0 1,-1 1 0,1-1-1,-1 1 1,1 0-1,-1-1 1,1 1 0,-1 0-1,0 0 1,1 0 0,-1 0-1,0 0 1,0 0 0,0 0-1,0 0 1,0 1-1,0-1 1,0 0 0,0 1-1,0-1 1,0 1 0,-1-1-1,1 1 1,-1-1 0,1 1-1,-1-1 1,0 1 0,1-1-1,-1 1 1,0 0-1,0-1 1,0 1 0,0-1-1,0 1 1,-1 0 0,1-1-1,0 1 1,-1-1 0,1 1-1,-1-1 1,0 1-1,0 0-10,-2 75 981,12 59 692,-9-134-1709,1-1-1,-1 1 1,1-1-1,0 0 1,0 1 0,0-1-1,0 0 1,0 1-1,0-1 1,0 0-1,0 0 1,0 0 0,0 0-1,1 0 1,-1 0-1,0-1 1,1 1 0,-1 0-1,0-1 1,1 1-1,-1-1 1,1 1-1,-1-1 1,1 1 0,0-1-1,-1 0 1,1 0-1,-1 0 1,1 0-1,-1 0 1,1 0 0,-1-1-1,1 1 1,-1 0-1,1-1 1,-1 1 0,1-1-1,-1 0 1,1 1-1,-1-1 1,0 0-1,1 0 1,-1 0 0,0 0-1,0 0 1,0 0-1,1-1 37,53-57-5199,-18-16 357,-24 30 2723</inkml:trace>
  <inkml:trace contextRef="#ctx0" brushRef="#br0" timeOffset="-164005.914">12014 17770 220,'-44'-15'1380,"2"2"324,2 2 224,5 3-187,8 3-313,8 3-240,9 5-280,8 1-304,10 6-276,9-1-380,8 4-604,4 2-780,6 0-428,3 0-225,2-4-51,3-1 200</inkml:trace>
  <inkml:trace contextRef="#ctx0" brushRef="#br0" timeOffset="-163444.044">12721 18145 248,'-3'0'383,"-1"0"0,0 0 0,1-1-1,-1 1 1,1-1 0,-1 1 0,1-1 0,-1-1 0,1 1-1,-1 0 1,1-1 0,0 1 0,0-1 0,0 0 0,0 0-1,0 0 1,0-1 0,1 1 0,-2-1-383,45-16 3091,313 26 1543,-73-10-6267,-280 3 1469,0-1 0,0 1 0,1 0 1,-1 0-1,0 0 0,1-1 0,-1 1 0,0-1 1,0 1-1,1-1 0,-1 1 0,0-1 0,0 0 0,0 1 1,0-1-1,0 0 0,0 0 0,0 0 0,0 0 0,0 0 1,-1 0-1,1 0 0,0 0 0,0 0 0,-1 0 1,1-1-1,-1 1 0,1 0 0,-1 0 0,0 0 0,1-1 1,-1 1-1,0 0 0,0-1 0,0 1 0,0 0 0,0-1 1,0 1-1,0 0 0,0-1 0,-1 1 0,1 0 1,0 0-1,-1-1 0,1 1 0,-1 0 0,1 0 0,-1 0 1,0 0-1,0 0 0,1 0 0,-1 0 0,0 0 1,0 0-1,0 0 0,0 0 0,0 0 0,0 0 0,0 1 1,0-1-1,-1 0 0,1 1 0,0-1 0,0 1 0,0-1 1,-1 1-1,1 0 0,0 0 0,-1-1 164,-22-17-1882</inkml:trace>
  <inkml:trace contextRef="#ctx0" brushRef="#br0" timeOffset="-163216.015">12985 17826 1056,'-1'0'182,"0"0"1,-1-1-1,1 1 0,-1 0 0,1 0 1,-1 0-1,1 0 0,-1 0 1,1 1-1,-1-1 0,1 0 0,-1 1 1,1-1-1,0 1 0,-1-1 1,1 1-1,0 0 0,-1-1 0,1 1 1,0 0-1,0 0 0,0 0 0,0 0 1,0 0-1,0 0 0,0 0 1,0 1-1,0-1 0,0 0 0,0 0 1,1 1-1,-1-1 0,1 0 1,-1 1-1,1-1 0,-1 1 0,1-1 1,0 1-1,0-1 0,0 1 0,0-1 1,0 1-1,0-1 0,0 0 1,0 1-1,0-1 0,1 1 0,-1-1 1,1 1-1,-1-1 0,1 1-182,0 201 5511,-4-102-6745,7-1-4045,14-56-143,-1-36 3010</inkml:trace>
  <inkml:trace contextRef="#ctx0" brushRef="#br0" timeOffset="-162504.02">14284 17633 364,'-105'-32'7815,"144"14"-4286,490-7 2080,-406 21-5267,262-22-2988,-360 19 731,-29-3-3060,-57-1 46,15 5 2899</inkml:trace>
  <inkml:trace contextRef="#ctx0" brushRef="#br0" timeOffset="-162192.583">14630 17517 156,'-274'67'7726,"272"-67"-7651,0 0-1,1 0 1,-1 1 0,0-1 0,0 0-1,0 1 1,0-1 0,1 1-1,-1 0 1,0-1 0,1 1 0,-1 0-1,0 0 1,1 0 0,-1 0-1,1 0 1,-1 1 0,1-1-1,0 0 1,0 1 0,-1-1 0,1 1-1,0-1 1,0 1 0,1 0-1,-1-1 1,0 1 0,0 0-1,1 0 1,-1-1 0,1 1 0,-1 0-1,1 0 1,0 0 0,0 0-1,0-1 1,0 1 0,0 0 0,0 0-1,1 0 1,-1 0 0,0-1-1,1 1 1,0 1-75,11 8 250,0 1 0,1-2 0,1 0-1,0-1 1,0 0 0,1-1 0,0 0 0,0-2 0,1 1-1,4-1-249,0 2 204,48 18 342,110 59 365,-177-84-907,0 0 0,1 0 0,-1-1-1,0 1 1,1 0 0,-1 0 0,0 1 0,0-1-1,0 0 1,0 0 0,0 1 0,0-1 0,0 0 0,-1 1-1,1-1 1,0 1 0,-1-1 0,1 1 0,-1-1-1,1 1 1,-1-1 0,0 1 0,0 0 0,0-1 0,0 1-1,0-1 1,0 1 0,0 0 0,0-1 0,-1 1 0,1-1-1,0 1 1,-1-1 0,0 1 0,1-1 0,-1 1-1,0-1 1,0 0 0,0 1 0,0-1 0,0 0 0,0 0-1,0 1 1,0-1 0,0 0 0,0 0 0,-1 0-4,-75 42 43,66-38-42,-92 36-8,73-31-15,0 1-1,1 1 1,0 2 0,1 0-1,1 2 1,1 2-1,0 0 1,-9 9 22,33-25 0,0 0 0,0-1 0,0 1 1,0 0-1,0 0 0,1 0 0,-1 0 0,1 1 0,-1-1 0,1 0 0,0 1 0,0-1 1,0 0-1,0 1 0,0-1 0,1 1 0,-1 0 0,1-1 0,0 1 0,0 0 1,0-1-1,0 1 0,0-1 0,0 1 0,1 0 0,-1-1 0,1 1 0,-1-1 0,1 1 1,0-1-1,0 1 0,1-1 0,-1 0 0,0 1 0,1-1 0,-1 0 0,1 0 1,0 0-1,0 0 0,-1 0 0,1-1 0,1 1 0,-1-1 0,0 1 0,0-1 0,0 0 1,1 1-1,-1-1 0,1 0 0,-1-1 0,3 2 0,30 10 26,0-2 1,1-1-1,0-2 0,0-1 0,1-2 1,-1-1-1,1-2 0,16-3-26,8 5-125,0-3-1,0-3 1,0-3-1,0-2 1,-1-3 0,-1-2-1,0-3 1,35-15 125,-57 1-3657,-68 8-3399,5 19 4774</inkml:trace>
  <inkml:trace contextRef="#ctx0" brushRef="#br0" timeOffset="-161779.521">14259 18688 1428,'-80'82'7884,"80"-82"-7832,1 0 1,-1-1-1,0 1 0,1 0 1,-1-1-1,0 1 0,1 0 0,-1 0 1,1 0-1,-1-1 0,1 1 1,-1 0-1,0 0 0,1 0 0,-1 0 1,1 0-1,-1 0 0,1 0 0,-1 0 1,1 0-1,-1 0 0,0 0 1,1 0-1,-1 0 0,1 0 0,-1 0 1,1 0-1,-1 0 0,0 1 0,1-1 1,-1 0-1,1 0 0,-1 1 1,0-1-1,1 0 0,-1 0 0,0 1 1,1-1-1,-1 0 0,0 1 1,1-1-1,-1 1 0,0-1 0,0 0 1,0 1-1,1-1 0,-1 1 0,0-1 1,0 0-1,0 1 0,0-1 1,0 1-1,0-1 0,0 1 0,0-1 1,0 1-1,0-1 0,0 0 1,0 1-1,0-1 0,0 1 0,0-1-52,40-15 381,-8-2-204,-24 12-122,0 0 0,1 0 0,0 1 0,-1 0 1,1 1-1,1 0 0,-1 0 0,0 1 0,1 0 1,-1 1-1,10-1-55,-17 5 146,0 0-1,1 0 1,-1 0-1,0 1 1,-1-1 0,1 1-1,0-1 1,-1 1-1,0-1 1,0 1 0,0 0-1,0 0 1,-1-1-1,0 1 1,1 0 0,-1 0-1,0 0 1,-1-1-1,1 1 1,-1 0 0,0 0-1,0-1 1,0 1-1,0 0 1,-1-1 0,1 1-1,-1-1 1,0 0-1,0 1 1,-2 1-146,3-3 51,-25 87 926,28-88-1085,0 0 0,-1-1 0,1 0 0,0 1-1,0-1 1,0 0 0,-1 0 0,1 0 0,0 0-1,0 0 1,0 0 0,0 0 0,-1-1 0,1 1-1,0-1 1,0 1 0,-1-1 0,1 0 0,0 0-1,-1 0 1,1 0 0,-1 0 0,1 0-1,-1 0 1,1 0 0,-1-1 0,0 1 0,0 0-1,1-1 1,-1 1 0,0-1 0,0 0 108,1 0-391,3-2-292,0-1 0,-1 0 1,1 1-1,-1-1 0,0 0 0,-1-1 1,1 1-1,-1-1 0,0 0 0,-1 1 1,1-1-1,-1-1 0,0 1 1,-1 0-1,0 0 0,1-1 0,-2 1 1,1 0-1,-1-7 683,-3-19-1917</inkml:trace>
  <inkml:trace contextRef="#ctx0" brushRef="#br0" timeOffset="-161577.523">14300 18511 240,'-23'0'1304,"0"0"224,8 4 164,5-1-207,6-1-281,8 2-204,6-2-176,9 0-168,10 2-132,5-3-156,7 1-296,3 0-492,4 2-848,0-4-460,-2 0-240,-4-4-89,-5 0 117</inkml:trace>
  <inkml:trace contextRef="#ctx0" brushRef="#br0" timeOffset="-161375.164">14798 18532 972,'0'10'1616,"7"-3"276,5-1 209,9-1-429,4-3-324,4-2-268,5 2-296,-1-2-320,-2-2-380,-2 2-464,-8-2-640,-4-1-664,-7 1-344,-7 0-133,-3 2 77,-9-4 288</inkml:trace>
  <inkml:trace contextRef="#ctx0" brushRef="#br0" timeOffset="-161173.577">14882 18621 300,'-23'17'1380,"11"0"288,7-4 200,14-4-183,7-1-385,12-4-316,5-3-280,7-1-360,-1-3-436,-1-1-584,-7-2-680,-2-3-360,-6-2-181,-4-1-19,0-1 196</inkml:trace>
  <inkml:trace contextRef="#ctx0" brushRef="#br0" timeOffset="-160955.943">15260 18490 956,'-6'-2'9411,"12"20"-7306,-21 204 1904,3-106-4822,1-21-3380,0-86-1564,2-35 2127,2-4 1750</inkml:trace>
  <inkml:trace contextRef="#ctx0" brushRef="#br0" timeOffset="-160240.174">14278 17188 232,'-10'-31'6410,"32"2"-4016,46-3-686,-65 32-1623,0 1 1,0-1-1,0 0 0,-1 1 1,1-1-1,0 1 1,0 0-1,0 0 1,-1 0-1,1 0 1,-1 1-1,1-1 1,-1 1-1,1-1 1,-1 1-1,0 0 0,0 0 1,0 0-1,0 0 1,0 0-1,0 1 1,0-1-1,-1 1 1,1-1-1,-1 1 1,0-1-1,0 1 0,0 0 1,0 0-1,0-1 1,-1 1-1,1 0 1,-1 0-1,0 0 1,1 0-1,-1 0 1,-1-1-1,1 1 0,0 0-85,-18 119 1973,17-117-1941,-3 8 113,-1 4-659,12-27-685,-3 0 911,1 0 0,1 1 0,0-1 0,0 1 0,1 0 0,0 1 0,0-1 0,1 2 0,0-1 0,0 1-1,1 0 1,1 0 288,-8 6 43,-1 1 1,1-1-1,-1 1 0,1 0 0,-1-1 0,1 1 0,0 0 0,-1 0 0,1 0 0,0 0 0,-1 0 0,1 0 0,-1 1 1,1-1-1,0 0 0,-1 1 0,1-1 0,-1 1 0,1 0 0,-1 0 0,0-1 0,1 1 0,-1 0 0,0 0 0,1 0 1,-1 0-1,0 0 0,0 1 0,0-1 0,0 0 0,0 1 0,0-1 0,0 0 0,-1 1 0,1-1 0,0 1 0,-1-1 1,1 1-1,-1-1 0,1 1 0,-1 0-43,15 67 1833,-20-7-1741,0-43-2995,-1-1-4226,10-28 4896,2-8 318</inkml:trace>
  <inkml:trace contextRef="#ctx0" brushRef="#br0" timeOffset="-160043.073">14688 17241 1104,'10'4'1524,"5"1"228,1-1-51,3-2-329,6 0-268,0-4-340,0 0-460,-2-2-588,0 1-804,-2-3-460,-2-3-241,0-1-87,-5-5 112</inkml:trace>
  <inkml:trace contextRef="#ctx0" brushRef="#br0" timeOffset="-159824.27">14991 17075 412,'-4'0'1428,"-1"3"312,1 7 241,0 1-189,4 4-256,0 4-244,0 3-284,2 7-296,0 4-324,0 7-464,-2 7-672,0 9-816,2 4-436,1 2-228,5 2-17,9-4 209</inkml:trace>
  <inkml:trace contextRef="#ctx0" brushRef="#br0" timeOffset="-159418.094">15725 17960 1080,'1'0'148,"-1"0"0,1 0 0,-1 0 1,1 1-1,-1-1 0,1 0 0,-1 1 0,1-1 0,-1 0 0,1 1 0,-1-1 0,0 1 1,1-1-1,-1 1 0,0-1 0,1 1 0,-1-1 0,0 1 0,0-1 0,1 1 0,-1-1 1,0 1-1,0-1 0,0 1 0,0-1 0,0 1 0,0 0 0,0-1 0,0 1 0,0-1 1,0 1-1,0-1 0,0 1 0,0-1 0,0 1 0,-1 0 0,1-1 0,0 1 0,0-1 1,-1 1-1,1-1 0,0 1 0,-1-1 0,1 0-148,57-19 356,42-29 167,-97 49-373,-1 0 0,1-1-1,0 1 1,-1 0 0,1 0 0,-1 1-1,1-1 1,-1 0 0,0 0 0,1 1-1,-1-1 1,0 0 0,0 1 0,0-1-1,0 1 1,0 0 0,0-1 0,-1 1-1,1 0 1,0 0 0,-1-1 0,0 1 0,1 0-1,-1 0 1,0 0 0,0-1 0,0 1-1,0 0 1,0 0 0,0 0 0,0 0-1,-1-1 1,1 1 0,-1 0 0,1 0-1,-1-1 1,0 1 0,0 0 0,-1 1-150,2 7 484,4 72 332,13-100-8441,-7-13 3447,-6 7 1856</inkml:trace>
  <inkml:trace contextRef="#ctx0" brushRef="#br0" timeOffset="-159229.592">15862 17693 1052,'-17'-18'1704,"5"3"292,1 5 221,5 8-421,4 4-380,8 8-332,5 1-432,1 4-688,7 4-1140,0 3-612,0 1-332,-1-1-177,5-1 17,2 0 360</inkml:trace>
  <inkml:trace contextRef="#ctx0" brushRef="#br0" timeOffset="-158874.479">17059 17917 1168,'3'-3'6745,"-13"10"-3635,-35 32-917,-54 88 202,36-42-6046,63-85 3415,0-1 0,0 1-1,0-1 1,0 1 0,0-1 0,0 1 0,-1-1 0,1 1 0,0-1 0,0 1-1,0-1 1,0 1 0,-1-1 0,1 1 0,0-1 0,-1 1 0,1 0 0,0-1 0,-1 1-1,1-1 1,0 1 0,-1 0 0,1-1 0,-1 1 0,1 0 0,0 0 0,-1-1-1,1 1 1,-1 0 0,1 0 0,-1 0 0,1 0 0,-1-1 0,1 1 0,-1 0-1,1 0 1,-1 0 0,1 0 0,-1 0 0,1 0 0,-1 0 236,6-25-1923</inkml:trace>
  <inkml:trace contextRef="#ctx0" brushRef="#br0" timeOffset="-158656.662">16859 17804 1340,'-6'10'6149,"10"16"-3697,29 72 1086,-3-6-3232,-8 0-4755,-26-60-2319,0-35 4884</inkml:trace>
  <inkml:trace contextRef="#ctx0" brushRef="#br0" timeOffset="-158419.15">16710 17949 840,'-25'-7'1612,"4"3"276,11 2 261,12 2-269,13 2-320,14 2-284,13 2-260,12 1-276,11 1-392,8 1-556,0-2-820,0-3-780,0-4-412,-7-4-188,-1-7 27,-4-4 301</inkml:trace>
  <inkml:trace contextRef="#ctx0" brushRef="#br0" timeOffset="-158021.147">17825 17672 60,'3'-4'286,"1"0"1,0 0-1,0 1 0,0-1 1,0 1-1,1 0 0,-1 0 1,1 0-1,0 1 1,0 0-1,0 0 0,0 0 1,0 0-1,0 1 0,0 0 1,1 0-1,-1 0 0,0 1 1,1 0-1,-1 0 0,0 0 1,1 0-1,-1 1 0,0 0 1,1 0-1,-1 1 1,0-1-1,0 1 0,0 0 1,0 1-1,-1-1 0,1 1 1,0 0-1,-1 0 0,0 0 1,0 1-1,0-1 0,0 1 1,0 0-1,-1 0 0,0 1 1,0-1-1,0 0 1,0 1-1,-1 0 0,1 0 1,0 2-287,-4 1 163,1-1 0,-1 0 0,-1 0 0,1 0 0,-1 1 0,-1-2 1,1 1-1,-1 0 0,0 0 0,-1-1 0,1 0 0,-1 0 0,-1 0 1,1 0-1,-1-1 0,0 1 0,0-1 0,-1 0 0,1-1 0,-1 1 1,0-1-1,0 0 0,-1-1 0,1 1 0,-1-1 0,0-1-163,7-2-44,1 0 0,-1-1 0,0 1-1,0 0 1,0-1 0,1 1 0,-1 0 0,0-1-1,0 1 1,0-1 0,0 1 0,0 0-1,0-1 1,0 1 0,0 0 0,0-1 0,0 1-1,0-1 1,0 1 0,0 0 0,0-1-1,0 1 1,-1-1 0,1 1 0,0 0 0,0-1-1,0 1 1,0 0 0,-1-1 0,1 1-1,0 0 1,0 0 0,-1-1 0,1 1 0,0 0-1,-1 0 1,1-1 0,0 1 0,-1 0-1,1 0 1,0 0 0,-1-1 0,1 1 0,0 0-1,-1 0 1,1 0 44,10-1 75,1 0 1,0 1-1,0 1 0,0 0 0,0 0 0,-1 1 1,1 0-1,-1 1 0,1 0 0,-1 1 0,0 0 1,0 1-1,-1 0 0,1 0 0,-1 1 0,0 0 1,0 1-1,-1 0 0,0 0 0,7 9-75,-11-14 123,0 0-1,-1 0 1,1 0 0,0 1-1,-1 0 1,0-1-1,0 1 1,0 1 0,0-1-1,0 0 1,0 1-1,-1-1 1,0 1-1,0 0 1,0 0 0,0 0-1,0 0 1,-1 0-1,0 0 1,0 0 0,0 1-1,0-1 1,0 0-1,-1 1 1,0-1-1,0 0 1,0 1 0,-1-1-1,0 0 1,1 1-1,-1-1 1,-1 0 0,1 0-1,-1 0 1,1 0-1,-1 0 1,0 0-1,-1 0 1,1 0 0,-1-1-1,1 0 1,-1 1-1,-2 1-122,-111 29-4040,107-34 3088,1 0 1,0 0-1,0 0 0,0-1 0,-1-1 0,1 1 1,0-1-1,0-1 0,1 1 0,-1-1 0,0-1 1,1 1-1,-7-5 952,-4-11-3058,6-3 684</inkml:trace>
  <inkml:trace contextRef="#ctx0" brushRef="#br0" timeOffset="-157122.504">16578 17273 1004,'-59'6'7919,"14"32"-5197,-15 73-1908,55-100-416,-22 56 27,4 2 0,2 1 0,3 1 0,4 0 0,3 1 0,2 0 0,4 1 0,3 0-425,2-41 104,1 1-1,1-1 0,2 0 0,1 0 0,1-1 0,2 1 0,1-1 0,2-1 0,0 0 0,3 0 0,0-1 0,2-1 0,0-1 0,2 0 0,2-1 1,2 1-104,-7-11-271,1-1 0,1-1 0,0 0 0,1-1 1,0-1-1,1-1 0,0-1 0,1 0 0,19 6 271,-36-15-484,0-1-1,1 1 0,-1 0 0,0-1 0,0 0 1,1 0-1,-1 0 0,0 0 0,1 0 0,-1-1 1,0 1-1,0-1 0,1 0 0,-1 0 1,0 0-1,0 0 0,0-1 0,0 1 0,0-1 1,-1 0-1,1 0 0,0 0 0,-1 0 0,1 0 1,-1-1-1,0 1 0,2-3 485,0 2-208,27-24-1752</inkml:trace>
  <inkml:trace contextRef="#ctx0" brushRef="#br0" timeOffset="-156683.575">18979 17186 676,'58'180'8982,"-47"-137"-8337,-2 0 0,-2 1 0,-2 1 0,-2-1 0,-2 1 0,-1-1 0,-3 1 0,-2-1 0,-1 0 0,-8 24-645,-2-5-126,-3-1 0,-2-1 0,-3-1 0,-2-1 0,-3-1-1,-3-2 1,-2 0 126,15-26-962,-1 0-1,-2-1 0,0-1 1,-2-1-1,-1-1 0,-2-1 0,0-1 1,-1-2-1,-2 0 0,0-3 1,-1 0-1,-1-2 0,-8 3 963,-51 9-2170</inkml:trace>
  <inkml:trace contextRef="#ctx0" brushRef="#br0" timeOffset="-156025.036">15734 17008 700,'105'183'6018,"-52"18"-3713,-40-88-1555,-5 0 0,-6 80-750,-2-20 252,-8-1 1,-8 0-1,-7-1 1,-8-1-1,-15 34-252,37-173-85,6-15-213,-1 0 0,0 0 0,-1-1 0,-1 0 1,-1 0-1,0 0 0,-1 0 0,0-1 0,-9 10 298,16-23-140,1 0 0,-1 0 0,0 0-1,1 0 1,-1-1 0,0 1 0,0 0-1,0 0 1,0-1 0,0 1-1,0 0 1,0-1 0,0 1 0,0-1-1,0 0 1,0 1 0,0-1-1,-1 0 1,1 1 0,0-1 0,0 0-1,0 0 1,0 0 0,-1 0-1,1 0 1,0 0 0,0-1 0,0 1-1,0 0 1,0-1 0,0 1-1,-1 0 1,1-1 0,0 1 0,0-1-1,0 0 1,0 1 0,1-1-1,-1 0 1,0 0 0,0 1 0,0-2 140,-10-16-1924</inkml:trace>
  <inkml:trace contextRef="#ctx0" brushRef="#br0" timeOffset="-155332.923">13706 17003 440,'18'-39'4549,"-49"67"-1033,-2 27-2844,3 2 0,3 1 0,2 1 0,3 1 0,2 1 0,3 1 0,3 1 0,2 0 0,-1 43-672,0-15 285,3 1 0,5 0-1,3 1 1,5-1-1,4 0 1,3 0 0,5-1-1,3 0 1,5-2-1,3 0 1,5-2 0,3-1-1,3-1 1,27 38-285,206 265-136,-265-381-105,17 47-4287,-23-54 4250,0 1 0,-1-1 1,1 0-1,-1 1 0,1-1 1,-1 0-1,1 0 1,-1 0-1,1 0 0,-1 0 1,1 0-1,0-1 0,-1 1 1,1 0-1,-1-1 1,1 1-1,0-1 0,-1 1 1,1-1-1,0 0 0,-1 0 1,1 0-1,0 1 0,0-1 1,0 0-1,0 0 1,0 0-1,0-1 0,0 1 1,0 0-1,0 0 0,0-1 278,-18-25-2558,0-12 584</inkml:trace>
  <inkml:trace contextRef="#ctx0" brushRef="#br0" timeOffset="-154431.086">8709 19889 348,'-25'3'1316,"-1"0"1042,42-1 1585,398-13 3524,1-12-6317,-321 17-2055,-69 6-2493,-41 5-530,-40 5-767,14-6 2499</inkml:trace>
  <inkml:trace contextRef="#ctx0" brushRef="#br0" timeOffset="-154220.864">9077 20012 592,'-27'26'1444,"12"-3"348,13 0 269,15-5-269,18-3-196,17-3-184,17-7-304,12-1-516,13-4-704,3-2-1124,-1-3-652,-2-7-352,-9-3-161,-1-7 101,-5-3 388</inkml:trace>
  <inkml:trace contextRef="#ctx0" brushRef="#br0" timeOffset="-153815.03">10743 19490 1200,'-1'-3'230,"1"1"1,-1-1-1,0 0 0,0 1 1,0-1-1,0 1 0,-1-1 1,1 1-1,0 0 0,-1 0 0,0 0 1,1 0-1,-1 0 0,0 0 1,0 0-1,0 0 0,0 1 1,-1-1-1,1 1 0,0-1 1,-1 1-1,1 0 0,-1 0 0,1 0 1,-1 0-1,0 1 0,1-1 1,-1 1-1,0-1 0,1 1 1,-1 0-1,0 0 0,1 0 0,-1 0 1,0 1-1,1-1 0,-1 1 1,0 0-1,1-1 0,-1 1 1,1 1-1,-1-1 0,1 0 1,0 0-1,-1 1 0,1-1 0,0 1-230,-10 16 382,1 1-1,1-1 1,1 2-1,1-1 0,1 1 1,0 1-1,1-1 0,2 1 1,0 0-1,1 0 0,1 0 1,1 1-1,1 8-381,16 153-720,40-80-4531,-54-101 4972,0-1 0,0 1 0,-1 0 0,1-1 0,0 1 0,1-1 0,-1 0 0,0 0 0,0 1 0,0-1 0,1-1 0,-1 1 0,0 0 0,1-1 0,-1 1 0,1-1 0,-1 0 0,1 1 0,-1-1 0,1-1 0,-1 1 0,1 0 0,-1 0 0,1-1 0,-1 0 0,0 1 0,2-2 279,17-9-2126</inkml:trace>
  <inkml:trace contextRef="#ctx0" brushRef="#br0" timeOffset="-153379.144">10866 19587 976,'1'1'164,"-1"0"0,1 0-1,0 0 1,0 0 0,-1 0 0,1 0-1,0 0 1,0 0 0,0 0 0,0 0 0,0 0-1,0 0 1,0-1 0,0 1 0,1 0-1,-1-1 1,0 1 0,0-1 0,0 1-1,1-1 1,-1 0 0,0 0 0,1 1-1,-1-1 1,0 0 0,1 0 0,-1 0 0,0 0-1,0-1 1,1 1 0,-1 0 0,0 0-1,1-1 1,-1 1 0,0-1 0,0 1-1,0-1 1,1 1 0,-1-1 0,0 0-1,0 0 1,0 0 0,0 1 0,0-1 0,0 0-1,0 0 1,-1 0 0,1 0 0,0-1-1,-1 1 1,1 0 0,0 0 0,-1 0-1,1-1 1,-1 1 0,0 0 0,1 0-1,-1-1 1,0 1 0,0 0 0,0-1 0,0 1-1,0 0 1,0-1-164,5 20 453,0 1 1,-1-1-1,-1 1 0,-1 0 0,-1 0 1,0 0-1,-1 0 0,-2 0 0,0 0 1,0 0-1,-6 17-453,2 4 392,52-131-4769,-38 71 3971,53-83-233,-59 102 708,-1 0-1,1 1 1,0-1 0,0 0-1,-1 1 1,1-1 0,0 1-1,0-1 1,0 1 0,0 0-1,0 0 1,0 0 0,-1 0-1,1 0 1,0 1 0,0-1-1,0 0 1,0 1 0,0-1-1,-1 1 1,1 0 0,0 0-1,0 0 1,-1 0 0,1 0-1,-1 0 1,1 0 0,-1 0-1,1 0 1,-1 1 0,0-1 0,1 1-1,-1-1 1,0 1 0,0-1-1,0 1 1,0 0 0,0 0-69,33 71 1930,-37 61-2058,-5-50-7340,14-73 2395,2-16 2957</inkml:trace>
  <inkml:trace contextRef="#ctx0" brushRef="#br0" timeOffset="-153139.411">11265 19810 572,'6'-2'1524,"6"-2"304,3 3 245,2-3-213,8 0-340,2-2-284,4 3-288,-2-1-296,5 0-296,-5 4-320,0-2-348,-2 0-432,-2 2-532,-2 0-572,-2-5-240,-4-3-21,-5-9 157,3-1 304</inkml:trace>
  <inkml:trace contextRef="#ctx0" brushRef="#br0" timeOffset="-152894.474">11677 19571 524,'0'0'151,"0"0"1,0 1-1,0-1 0,0 1 1,0-1-1,0 0 0,0 1 1,0-1-1,0 1 1,0-1-1,0 0 0,0 1 1,0-1-1,-1 0 0,1 1 1,0-1-1,0 0 0,0 1 1,-1-1-1,1 0 0,0 1 1,0-1-1,-1 0 0,1 0 1,0 1-1,-1-1 0,1 0 1,0 0-1,-1 1 0,1-1 1,0 0-1,-1 0 1,1 0-1,-1 0 0,1 0 1,0 0-1,-1 0 0,1 0 1,0 0-1,-1 1 0,1-2 1,-1 1-1,1 0 0,0 0 1,-1 0-1,1 0 0,-1 0 1,1 0-1,0 0 0,-1 0 1,1-1-1,0 1 0,-1 0 1,1 0-1,0 0 1,-1-1-1,1 1 0,0 0-151,2 44 2049,-1-39-1604,9 133 1895,-3-46-3734,1-1-4252,-2-63 1309,-2-27 2498</inkml:trace>
  <inkml:trace contextRef="#ctx0" brushRef="#br0" timeOffset="-152692.789">11861 19602 216,'2'-2'236,"-1"-1"-1,2 1 1,-1 0 0,0 0-1,0-1 1,1 1 0,-1 1 0,1-1-1,-1 0 1,1 1 0,0-1-1,0 1 1,0 0 0,0 0-1,0 0 1,0 0 0,0 0-1,0 1 1,0-1 0,0 1-1,0 0 1,0 0 0,0 0 0,0 0-1,1 1 1,-1-1 0,0 1-1,0 0 1,0 0 0,0 0-1,-1 0 1,1 1 0,0-1-1,0 1 1,-1-1 0,1 1-1,-1 0 1,1 0 0,-1 0 0,0 0-1,0 1 1,0-1 0,0 1-1,1 1-235,2 5 182,-1-1-1,0 1 1,0-1 0,-1 1-1,0 0 1,-1 0-1,0 1 1,0-1 0,-1 0-1,0 1 1,-1-1-1,0 1 1,0-1 0,-1 1-1,0-1 1,-1 0-1,0 1 1,-1-1 0,-1 3-182,-40 106-3812,18-84-3016,25-38 4779</inkml:trace>
  <inkml:trace contextRef="#ctx0" brushRef="#br0" timeOffset="-152479.19">12147 19699 1300,'11'-3'1760,"-1"-1"196,3 0 97,-1 0-625,-1 1-696,1 3-860,-1 0-928,-1 2-516,0-1-281,3-1-75,2-3 152</inkml:trace>
  <inkml:trace contextRef="#ctx0" brushRef="#br0" timeOffset="-152054.145">12545 19606 532,'-1'0'106,"0"0"0,0 0 0,1 0 1,-1 0-1,0 0 0,0 0 0,1 0 0,-1 0 0,0 0 1,0 0-1,1-1 0,-1 1 0,0 0 0,0-1 0,1 1 0,-1 0 1,0-1-1,1 1 0,-1-1 0,1 1 0,-1-1 0,1 0 0,-1 1 1,1-1-1,-1 1 0,1-1 0,-1 0 0,1 1 0,0-1 0,-1 0 1,1 0-1,0 1 0,0-1 0,-1 0 0,1 0 0,0 1 0,0-1 1,0 0-1,0 0 0,0 0 0,0 1 0,0-1 0,0 0 1,0 0-1,1 1 0,-1-1 0,0 0 0,0 0 0,1 1 0,-1-1 1,1 0-1,-1 1 0,0-1 0,1 0 0,-1 1 0,1-1 0,-1 1 1,1-1-107,31-40 1939,-30 39-1816,1 1-1,-1 0 1,1 1-1,-1-1 1,1 0-1,-1 1 1,1-1-1,-1 1 1,1 0-1,0 0 1,-1 0-1,1 0 1,0 0-1,-1 0 1,1 1-1,-1 0 1,1-1-1,-1 1 1,1 0-1,-1 0 1,1 0 0,-1 1-1,0-1 1,0 0-1,1 1 1,-1 0-1,0-1 1,0 1-1,-1 0 1,1 0-1,0 0 1,-1 0-1,1 0 1,-1 1-1,1-1 1,-1 0-1,0 1 1,0-1-1,0 1 1,-1-1-1,1 1 1,0-1-1,-1 1 1,0-1-1,0 1 1,1 0-1,-2-1 1,1 1-1,0 0 1,0-1 0,-1 1-1,1-1 1,-1 1-1,-1 1-122,-20 227 4582,39-238-6551,6-31 201,11-34-941,53-77 935,-86 148 1863,0-1 0,-1 1 0,1 0-1,0 0 1,0 0 0,1 0 0,-1 0 0,0 1 0,0-1 0,0 0 0,1 0 0,-1 1 0,0-1 0,1 1 0,-1-1 0,0 1 0,1 0 0,-1-1 0,1 1 0,-1 0 0,1 0-1,-1 0 1,1 0 0,-1 0 0,0 0 0,1 1 0,-1-1 0,1 0 0,-1 1 0,0-1 0,1 1 0,-1-1 0,0 1 0,1 0 0,-1-1 0,0 1 0,0 0 0,0 0-1,0 0 1,0 0 0,0 0 0,0 0 0,0 0 0,0 1 0,0-1 0,0 0-89,25 66 2563,-37 97-4647,-51-13-8553,41-124 8040,-2-4 399</inkml:trace>
  <inkml:trace contextRef="#ctx0" brushRef="#br0" timeOffset="-151640.869">10567 20408 316,'-287'11'7659,"277"-17"-5758,39 0-981,615-21 3564,818-46-2290,-1429 71-2403,123-14-482,-58-9-3205,-98 25 3730,-1 0 0,0 0 0,1 0 0,-1 0 0,1 0 0,-1 0 0,1 0 0,-1 0 0,1 0 0,-1 0 0,0 0 0,1-1 0,-1 1 0,1 0 1,-1 0-1,1 0 0,-1-1 0,1 1 0,-1 0 0,1-1 0,-1 1 0,1 0 0,0-1 0,-1 1 0,1-1 0,-1 1 0,1-1 0,0 1 0,0 0 0,-1-1 0,1 1 0,0-1 0,0 0 0,-1 1 0,1-1 0,0 1 1,0-1-1,0 1 0,0-1 0,0 1 0,0-1 0,0 0 0,0 1 0,0-1 0,0 1 0,0-1 0,0 1 0,0-1 0,1 1 0,-1-1 0,0 1 0,0-1 0,1 1 0,-1-1 0,0 1 0,0-1 0,1 1 0,-1-1 1,1 1-1,-1-1 166,-1 1 19,-22-7-2051</inkml:trace>
  <inkml:trace contextRef="#ctx0" brushRef="#br0" timeOffset="-151251.341">11860 20499 712,'21'7'5294,"32"13"-3014,-40-15-1826,1 2-1,-2 0 1,1 0-1,-1 1 1,0 1-1,0 0 1,-1 0 0,0 1-1,3 5-453,-11-11 121,0 0-1,0-1 1,0 1 0,0 0-1,-1 0 1,0 1-1,0-1 1,0 0-1,0 1 1,-1-1 0,1 1-1,-1 0 1,-1-1-1,1 1 1,0 0-1,-1-1 1,0 1 0,0 0-1,-1 0 1,1-1-1,-1 1 1,0 0 0,0-1-1,-1 1 1,1-1-1,-1 1 1,0-1-1,0 0 1,-1 1 0,1-1-1,-1 0-120,-60 59 328,63-61-330,0 0 0,0 0 0,1 0 0,-1 0 0,1 0 0,-1 0 0,1 0 0,0-1 0,0 1 0,0 0 0,0 0 0,0-1 1,0 1-1,0-1 0,1 1 0,-1-1 0,0 1 0,1-1 0,-1 0 0,1 1 0,0-1 0,-1 0 0,1 0 0,0 0 1,0-1-1,0 1 0,-1 0 0,1-1 0,0 1 0,0-1 0,0 0 0,0 1 0,0-1 0,0 0 0,0 0 0,0 0 1,0 0-1,0-1 2,0 2 10,186 30 635,-64-44-5741,-122 13 4800,0-1 0,1 1 0,-1-1 0,0 0 0,0 0 0,0 0-1,0 0 1,0 0 0,0 0 0,0 0 0,-1 0 0,1-1 0,0 1-1,-1-1 1,1 0 0,-1 1 0,1-1 0,-1 0 0,0 0 0,0 0-1,0 0 1,0 0 0,0 0 0,0 0 0,-1 0 0,1 0 0,-1 0-1,1 0 1,-1-1 296,4-21-2480</inkml:trace>
  <inkml:trace contextRef="#ctx0" brushRef="#br0" timeOffset="-150552.598">13746 20148 104,'-96'-26'7439,"128"28"-4022,373 59 1502,-133-49-8410,-266-13 3222,-5 2 58,1 0 0,-1 0 0,1 0 0,0-1 0,0 1 0,-1-1 0,1 1 0,0-1 0,0 0 0,-1 0 0,1 0 0,0 0 0,0 0 0,0 0 1,0 0-1,-1-1 0,1 1 0,0-1 0,0 1 0,-1-1 0,1 0 0,0 1 0,-1-1 0,1 0 0,-1 0 0,1 0 0,-1 0 0,1-1 0,-1 1 0,0 0 0,0 0 1,0-1-1,1 1 0,-1-1 0,0 1 0,-1-1 0,1 0 0,0 1 0,0-1 0,-1 0 0,1 1 0,-1-1 0,1 0 0,-1 0 0,0-1 211,-11-14-1986</inkml:trace>
  <inkml:trace contextRef="#ctx0" brushRef="#br0" timeOffset="-150335.191">14085 19924 1164,'-16'4'1680,"3"1"244,7 1 209,4 5-457,6 2-312,4 4-264,3 6-280,-1 3-232,1 10-288,-5 5-392,-2 8-520,2 7-712,1 3-568,1-5-292,2-3-81,9-10 157,6-13 348</inkml:trace>
  <inkml:trace contextRef="#ctx0" brushRef="#br0" timeOffset="-149717.565">15557 19765 1256,'-3'-1'417,"1"1"0,-1-1 0,1 1 0,-1-1-1,1 0 1,-1 0 0,1 0 0,-1-1 0,1 1 0,0 0 0,0-1-1,0 0 1,0 1 0,0-1 0,0 0 0,0 0 0,0 0 0,1 0 0,-1 0-1,1 0 1,-1-1 0,1 1 0,0-1 0,0 1 0,0-1-417,19-23 1221,-14 23-1188,-1 0 0,1 0 1,-1 0-1,1 1 0,0-1 0,0 1 0,0 0 0,0 0 1,1 0-1,-1 1 0,0 0 0,1-1 0,-1 2 0,1-1 1,-1 0-1,1 1 0,0 0 0,-1 0 0,1 0 0,-1 1 0,1-1 1,-1 1-1,1 0 0,-1 1 0,1-1 0,-1 1 0,0-1 1,0 1-1,0 1 0,0-1 0,0 1 0,0-1 0,0 1 0,-1 0 1,0 0-1,1 1 0,-1-1 0,-1 1 0,1-1 0,0 1 1,-1 0-1,0 0 0,0 0 0,0 0 0,0 1 0,0-1 1,-1 0-1,0 3-33,0 6 198,-1-1 0,0 1 0,-1-1 0,0 1 0,-1-1 0,-1 1 0,0-1 0,-1 0 1,0 0-1,-3 6-198,-18 69-21,63-117-2666,37-86 396,35-39 2526,-108 153-144,-1 1 1,0-1 0,1 1-1,0-1 1,-1 1-1,1-1 1,0 1 0,-1 0-1,1 0 1,0 0-1,0 0 1,0 0 0,0 1-1,0-1 1,0 0 0,0 1-1,0 0 1,0-1-1,1 1 1,-1 0 0,0 0-1,0 0 1,0 0-1,0 1 1,0-1 0,0 1-1,0-1 1,0 1 0,0-1-1,0 1 1,0 0-1,0 0 1,0 0 0,0 0-1,0 1 1,-1-1-1,1 0 1,0 1 0,-1-1-1,0 1 1,1-1-1,-1 1 1,0 0 0,1 1-92,33 91 2757,-34-9-2124,0 8-5107,-1-93 4300,1-1 1,-1 0-1,0 1 1,1-1-1,-1 1 1,1-1-1,-1 1 1,0-1-1,1 1 1,-1-1-1,1 1 1,-1-1-1,1 1 1,-1 0-1,1-1 1,0 1 0,-1 0-1,1-1 1,-1 1-1,1 0 1,0 0-1,-1 0 1,1-1-1,0 1 1,-1 0-1,1 0 1,0 0-1,-1 0 1,1 0-1,0 0 1,-1 0-1,1 1 1,0-1-1,-1 0 1,1 0-1,0 0 1,-1 1-1,1-1 1,-1 0-1,1 1 1,-1-1-1,1 0 1,0 1 0,-1-1-1,1 1 1,-1-1-1,0 1 1,1-1-1,-1 1 1,1-1-1,-1 1 1,0 0-1,1-1 1,-1 1-1,0-1 1,0 1-1,0 0 1,1-1-1,-1 1 1,0 0-1,0-1 1,0 1-1,0 0 1,0-1-1,0 1 1,0 0 173,16-19-2265</inkml:trace>
  <inkml:trace contextRef="#ctx0" brushRef="#br0" timeOffset="-149527.706">16345 19763 704,'12'6'1696,"3"0"368,6-3 261,4 1-157,10 0-532,7-2-384,2 0-452,4-2-640,-2-2-792,0-2-952,-2-3-500,-5-5-252,-3-5-29,-1-5 213</inkml:trace>
  <inkml:trace contextRef="#ctx0" brushRef="#br0" timeOffset="-149316.016">16983 19505 1236,'-20'10'8932,"19"41"-4409,2-48-4075,0 137 3742,-1-42-5344,9-3-5171,-9-94 6107,0 0 0,0 0 0,0 0 0,0 1 0,0-1 0,0 0 0,0 0 0,1 1 0,-1-1 1,0 0-1,1 0 0,-1 0 0,1 0 0,-1 1 0,1-1 0,-1 0 0,1 0 0,0 0 0,-1 0 0,1 0 0,0 0 0,0-1 1,0 1-1,0 0 0,0 0 0,0-1 0,0 1 0,0 0 0,0-1 0,0 1 0,0-1 0,1 1 0,-1-1 0,0 0 0,0 0 1,0 1-1,1-1 0,-1 0 0,0 0 0,0 0 0,2 0 218,13-11-2247</inkml:trace>
  <inkml:trace contextRef="#ctx0" brushRef="#br0" timeOffset="-149080.141">17256 19451 1284,'2'-3'315,"-1"0"0,1 1-1,1-1 1,-1 1 0,0 0 0,0 0-1,1 0 1,0 0 0,-1 0 0,1 0 0,0 1-1,0-1 1,0 1 0,0 0 0,0 0-1,0 0 1,0 0 0,0 0 0,0 1-1,1-1 1,-1 1 0,0 0 0,0 0-1,0 0 1,1 0 0,-1 1 0,0 0-1,0-1 1,0 1 0,0 0 0,0 0 0,0 1-1,0-1 1,0 1 0,0-1 0,0 1-1,-1 0 1,1 0 0,-1 0 0,2 2-315,3 2 225,0 1 0,0 0 0,-1 0-1,0 1 1,0 0 0,-1 0 0,0 0 0,-1 0 0,1 1 0,-2 0 0,1 0 0,-1 0 0,-1 0 0,1 0 0,-2 1 0,1-1 0,-1 1 0,-1-1 0,0 1 0,0 0 0,-1-1 0,0 1 0,-1 2-225,-2 12-410,-1 0-1,-1 0 1,-1 0 0,-1-1 0,-1 0-1,-1-1 1,-1 0 0,-9 12 410,9-17-906,0-1 1,-1 0 0,0-1 0,-2 0-1,1-1 1,-2 0 0,0-1 0,-1-1-1,0-1 1,0 0 0,-1-1-1,-1-1 1,0 0 0,0-1 0,-12 2 905,-32 7-1952</inkml:trace>
  <inkml:trace contextRef="#ctx0" brushRef="#br0" timeOffset="-148721.093">15259 19390 320,'-5'-3'324,"-1"0"1,0 1-1,0 0 1,-1 0-1,1 0 1,0 1-1,-1-1 1,1 2-1,-1-1 1,1 1-1,-1 0 1,1 0-1,-1 1 0,1-1 1,-1 2-1,1-1 1,0 1-1,0 0 1,0 0-1,0 0 1,0 1-1,0 0 1,0 0-1,1 1 1,-1-1-1,1 1 0,0 1 1,0-1-1,1 1 1,-1-1-1,1 1 1,0 1-1,0-1 1,-2 5-325,0 1 350,1 0 0,0 1 0,0 0 0,1 0 0,1 0 0,0 0 1,0 0-1,1 1 0,1-1 0,0 1 0,1 5-350,1-3-65,0-1-1,1 0 1,1 0 0,0 0-1,1 0 1,0 0-1,1-1 1,1 1 0,4 6 65,-2-6-598,0 0 0,0-1 0,2-1 1,0 1-1,0-2 0,1 1 0,0-1 1,1-1-1,0 0 0,1-1 0,0 0 1,1-1-1,-1 0 0,1-1 0,1-1 1,0 0-1,-1-1 0,14 2 598,45 4-2347</inkml:trace>
  <inkml:trace contextRef="#ctx0" brushRef="#br0" timeOffset="-148322.351">18223 19527 164,'-4'9'1736,"-1"-1"344,-1-3 293,2 1 147,0-2-692,4 0-720,0-3-680,0 3-912,2 0-1044,-2-4-540,0 0-236,8 0-1,-1-4 209</inkml:trace>
  <inkml:trace contextRef="#ctx0" brushRef="#br0" timeOffset="-147932.711">18354 19542 288,'33'-61'6619,"-27"56"-6234,0 0 0,1 0 0,0 1 0,-1 0 0,1 1 0,0 0 0,1 0 0,-1 0 1,0 1-1,1 0 0,0 0 0,-1 1 0,3 0-385,-5 0 209,0 1 0,-1 0 0,1 0 0,0 1 0,0 0 0,-1 0 0,1 0 0,0 0 0,-1 0 0,1 1 0,-1 0 0,0 0 0,0 0 0,1 1 0,-1 0 0,-1-1 0,1 1 0,0 0 0,-1 1 0,1-1 0,-1 1 0,0-1 0,0 1 0,-1 0 0,1 0 0,-1 1 0,0-1 0,0 0 0,0 1 0,0-1 0,-1 1 0,0-1 0,1 5-209,2 158 2678,-3-167-2714,0-1 1,-1 1-1,1 0 0,0-1 1,0 1-1,-1 0 0,1 0 0,0 0 1,0 0-1,0-1 0,-1 1 1,1 0-1,0 0 0,0 0 1,0 1-1,0-1 0,-1 0 1,1 0-1,0 0 0,0 0 0,-1 1 1,1-1-1,0 0 0,0 1 1,-1-1-1,1 1 0,0-1 1,-1 1-1,1-1 0,0 1 1,-1-1-1,1 1 0,-1 0 0,1-1 1,-1 1-1,1 0 0,-1 0 1,0-1-1,1 1 0,-1 0 1,0 0-1,0-1 0,1 1 1,-1 0-1,0 0 0,0 0 0,0-1 1,0 1-1,0 0 0,0 0 1,0 0-1,0 0 0,0-1 1,-1 1-1,1 0 0,0 0 1,0-1-1,-1 1 0,1 0 0,-1 0 36,82-88-3921,-65 67 3630,1 1-1,1 1 1,0 0 0,1 1 0,1 1-1,15-9 292,-32 23 128,0 0 0,-1 1 0,1-1 0,0 1-1,0 0 1,0 0 0,0 0 0,0 0 0,0 1 0,0-1-1,1 1 1,-1 0 0,0-1 0,0 2 0,0-1 0,0 0-1,1 1 1,-1-1 0,0 1 0,0 0 0,0 0 0,0 0-1,0 0 1,-1 1 0,1-1 0,0 1 0,0 0 0,-1 0-1,1 0 1,-1 0 0,0 0 0,0 0 0,1 1 0,-1-1-1,-1 1 1,1-1 0,0 1 0,-1 0 0,1 0 0,0 2-128,2 4 73,0 0 1,0 1-1,-1-1 1,0 1-1,0 0 1,-1 0-1,-1 0 1,0 0-1,0 0 0,-1 0 1,0 1-1,-1 3-73,-27 82-5018,23-85 3924,0 0 0,-1 0 0,0-1 0,0 1 0,-1-2 0,-1 1 0,0-1 0,0 0 0,-1-1 0,0 1 0,-7 3 1094,-14 6-2180</inkml:trace>
  <inkml:trace contextRef="#ctx0" brushRef="#br0" timeOffset="-147457.225">14982 20452 1044,'-109'-7'3897,"57"3"1666,529 36-1657,239-20-2253,815-58-888,-508-20-4052,-899 59 796,-113 7-1264,-27 3 1664,-35 1-283,-1-4 504</inkml:trace>
  <inkml:trace contextRef="#ctx0" brushRef="#br0" timeOffset="-147022.942">17187 20721 1012,'-91'-2'5177,"117"8"-395,73 27-2286,-83-25-2151,-1 1 1,1 0 0,-2 1 0,1 1 0,-1 0 0,-1 1 0,0 0-1,-1 1 1,0 1 0,7 11-346,-16-20 147,1 0 1,-1 0-1,0 1 1,-1-1-1,1 1 0,-1-1 1,0 1-1,-1 0 0,1 0 1,-1 0-1,0 0 0,-1 0 1,0 0-1,0 0 1,0 0-1,0 0 0,-1 1 1,0-1-1,0-1 0,-1 1 1,0 0-1,0 0 0,0 0 1,-1-1-1,1 1 0,-1-1 1,-1 0-1,1 0 1,-1 0-1,0 0 0,0-1 1,-4 4-148,-27 16 480,53-43-520,7 11-28,1 1 0,-1 1 0,1 1 0,1 2 0,-1 0 0,0 2 0,1 1 0,5 1 68,28-1-554,-21-1-119,98-8-4923,-128 7 4758,0 0 0,1 0 0,-1-1 0,0 0 0,-1 0 0,1-1 0,0-1 0,-1 1 0,0-1 0,0 0 0,-1-1 0,1 0 0,-1-1 838,17-20-2732</inkml:trace>
  <inkml:trace contextRef="#ctx0" brushRef="#br0" timeOffset="-146199.367">19797 20145 832,'-25'17'2216,"4"-4"285,4-4 259,9 2 136,6-1-976,4-3-1112,4-1-1144,7-2-1168,-1-2-724,5-2-388,6-2-105,4 0 233,6 0 656</inkml:trace>
  <inkml:trace contextRef="#ctx0" brushRef="#br0" timeOffset="-145846.493">20532 19879 728,'1'-2'241,"-1"0"0,0 0 0,1 0-1,0 0 1,0 0 0,-1 0 0,1 0 0,0 0-1,0 0 1,1 0 0,-1 0 0,0 1 0,1-1 0,-1 0-1,1 1 1,-1-1 0,1 1 0,0 0 0,0-1 0,0 1-1,-1 0 1,1 0 0,0 0 0,0 0 0,0 1-1,1-1 1,-1 1 0,0-1 0,0 1 0,0-1 0,0 1-1,1 0 1,-1 0 0,0 0 0,0 1 0,0-1-1,0 0 1,1 1 0,-1-1 0,0 1 0,0 0 0,0 0-1,0 0 1,0 0 0,0 0 0,-1 0 0,1 0 0,0 1-1,0-1 1,0 1-241,5 2 213,0 0 1,-1 1-1,1 0 0,-1 0 0,0 0 0,0 1 1,-1 0-1,1 0 0,-1 0 0,-1 1 1,1 0-1,-1 0 0,0 0 0,-1 0 0,0 0 1,0 1-1,0 0 0,-1-1 0,0 1 1,-1 0-1,0 0 0,0 0 0,0 0 0,-1 0 1,-1 0-1,1 0 0,-1 0 0,0 0 1,-1 0-1,0 0 0,0 0 0,-1-1 0,0 1 1,0-1-1,-1 0 0,0 1 0,0-2 1,-1 1-1,0 0 0,-2 1-213,2-1-213,-1-1 0,0 1 0,-1-1 0,1-1 0,-1 1 0,-1-1 0,1 0 0,-1-1 0,1 0 0,-1 0 0,0 0-1,-1-1 1,1-1 0,0 1 0,-1-1 0,0-1 0,0 1 213,9-2-441,58 9-2754,-35 0 3758,-1 1 1,0 1-1,-1 1 0,-1 1 1,0 1-1,0 1 1,-1 0-1,-1 2 0,-1 0 1,-1 1-1,11 15-563,-25-32 75,0 1 1,-1 0-1,0 0 0,1-1 0,-1 1 0,0 0 1,0 0-1,0 1 0,0-1 0,0 0 0,0 0 1,-1 0-1,1 1 0,-1-1 0,1 0 0,-1 1 1,0-1-1,0 0 0,0 1 0,0-1 0,0 0 1,-1 1-1,1-1 0,-1 0 0,0 0 0,1 1 1,-1-1-1,0 0 0,0 0 0,0 0 0,-1 0 1,1 0-1,0 0 0,-1 0 0,1-1 0,-1 1 1,0 0-1,0-1 0,1 1 0,-3 0-75,-88 38-1048,-409 66-16981,406-90 15855,-35 7 232</inkml:trace>
  <inkml:trace contextRef="#ctx0" brushRef="#br0" timeOffset="-143187.057">5820 19787 728,'-49'-146'7107,"49"144"-7053,-1 1 1,0-1 0,1 1-1,-1-1 1,0 1 0,0-1 0,0 1-1,0 0 1,0 0 0,0-1-1,-1 1 1,1 0 0,0 0-1,-1 0 1,1 0 0,-1 1-1,1-1 1,-1 0 0,1 0-1,-1 1 1,1-1 0,-1 1 0,0 0-1,1-1 1,-1 1 0,0 0-1,1 0 1,-1 0 0,0 0-1,1 0 1,-1 0 0,1 1-1,-1-1 1,0 0 0,1 1-1,-1 0 1,1-1 0,-1 1 0,1 0-1,-1-1 1,1 1 0,-1 0-1,1 0 1,0 0 0,-1 1-1,1-1 1,0 0 0,0 0-1,0 1 1,0 0-55,-52 74 648,31-33-508,3 1 0,1 0 0,2 2-1,3 0 1,1 0 0,2 1 0,2 1 0,3-1 0,1 1-1,3 0 1,2 6-140,-1-43 0,1 0-1,0 0 1,1 0-1,0 0 1,1 0-1,0-1 1,1 1-1,0-1 1,0 0-1,1 0 1,0 0-1,1-1 1,0 1 0,1-1-1,0-1 1,0 1-1,1-1 1,0-1-1,1 1 1,-1-1-1,1-1 1,0 0-1,1 0 1,0-1-1,0 0 1,0 0-1,0-1 1,1-1-1,-1 0 1,1 0-1,9 0 2,-11-1-26,1 0 0,0-1 0,-1 0 1,1-1-1,0 0 0,-1-1 1,1 0-1,0 0 0,-1-1 0,1 0 1,-1-1-1,0 0 0,0 0 1,0-1-1,0 0 0,-1-1 0,1 0 1,-1 0-1,0-1 0,-1 0 1,1 0-1,-1-1 0,0 0 0,-1 0 1,0 0-1,0-1 0,0 0 1,-1 0-1,-1-1 0,1 0 1,-1 1-1,-1-1 0,2-6 25,-4-11-41,-2 0 0,-1 0 0,-1 0 0,-1 0 0,-1 0 0,-2 1 1,0 0-1,-2 0 0,0 1 0,-2 0 0,-1 1 0,0 0 0,-2 1 0,-1 0 0,-4-4 41,7 5-41,-1 1 0,0 0 0,-2 1 0,0 0 0,-1 1 0,-1 1-1,-1 0 1,0 2 0,-2 0 0,1 1 0,-2 1 0,1 1 0,-5-1 41,23 12 10,0-1 0,0 1 0,0 1 0,0-1 0,0 0 0,0 0 1,0 1-1,-1-1 0,1 1 0,0 0 0,-1 0 0,1 0 0,0 0 0,0 0 0,-1 0 0,1 0 0,0 1 0,0-1 1,-1 1-1,1 0 0,0 0 0,0 0 0,0 0 0,0 0 0,0 0 0,0 0 0,0 0 0,1 1 0,-1-1 0,0 1 1,1 0-1,-1-1 0,1 1 0,-1 0 0,1 0 0,0 0 0,0 0 0,0 0 0,0 0 0,0 0 0,0 0 0,1 0 1,-1 1-1,1-1 0,-1 0 0,1 0 0,0 1 0,0-1 0,0 0 0,0 1 0,0-1 0,1 0 0,-1 0 0,1 1 0,-1-1 1,1 0-1,0 0 0,0 0 0,0 0 0,0 0 0,0 0 0,0 0 0,1 0 0,-1 0 0,1-1 0,0 2-10,15 13 139,0-1-1,1-1 1,0-1-1,1 0 1,0-2-1,1 0 1,0-1-1,1-1 1,0-1-1,1 0 1,0-2-1,0-1 1,0 0 0,21 0-139,-38-4 13,193 33-325,-113-26-6092,-63-9 2272,-8-6 2353</inkml:trace>
  <inkml:trace contextRef="#ctx0" brushRef="#br0" timeOffset="-142897.047">6647 19791 544,'-79'67'8822,"72"-57"-8521,1 1 0,0 0-1,1 1 1,0-1-1,1 1 1,0 0 0,1 0-1,1 0 1,-1 1 0,2-1-1,0 5-300,-2 16-5,1 1 1,3-1-1,0 0 0,2 0 0,2 0 1,1 0-1,1 0 0,2-1 0,1 0 1,1-1-1,2 0 0,2-1 0,0-1 1,2 0-1,1-1 0,2 1 5,43 31-2712,-13-49-2706,-37-20 3500,-3-7 201</inkml:trace>
  <inkml:trace contextRef="#ctx0" brushRef="#br0" timeOffset="-142412.75">6826 20252 776,'0'-11'371,"-1"-1"-1,2 1 0,0-1 1,0 1-1,1 0 1,0 0-1,1 0 1,1 0-1,-1 0 0,2 0 1,-1 1-1,2 0 1,-1 0-1,1 0 1,1 0-1,0 1 0,0 1 1,1-1-1,0 1 1,7-6-371,-13 12 61,1 1 1,-1 0 0,0 0-1,0 0 1,0 0-1,1 1 1,-1-1 0,0 1-1,1-1 1,-1 1-1,1 0 1,-1 0 0,0 0-1,1 0 1,-1 0 0,1 0-1,-1 1 1,0-1-1,1 1 1,-1 0 0,0-1-1,0 1 1,1 0-1,-1 1 1,0-1 0,0 0-1,0 0 1,0 1-1,-1-1 1,1 1 0,0 0-1,-1 0 1,1-1 0,-1 1-1,1 0 1,-1 0-1,0 1 1,0-1 0,0 0-1,1 2-61,27 95 1457,-34 107-1329,25-265-1532,-13 26 1064,-1-1 99,2-1 0,1 1 0,2 1 0,1 0 1,1 0-1,2 1 241,-14 30 33,0 0 0,0 1-1,0-1 1,0 1 0,0-1 0,0 1 0,0-1 0,1 1 0,-1 0 0,0-1 0,1 1-1,-1 0 1,1 0 0,-1 0 0,1 0 0,0 0 0,-1 1 0,1-1 0,0 0-1,-1 1 1,1-1 0,0 1 0,0 0 0,0-1 0,0 1 0,-1 0 0,1 0-1,0 0 1,0 1 0,0-1 0,0 0 0,-1 1 0,1-1 0,0 1 0,0-1 0,-1 1-1,1 0 1,0 0 0,-1 0 0,1 0 0,-1 0 0,1 0 0,-1 0 0,1 1-1,-1-1 1,0 0 0,0 1 0,0-1 0,0 1 0,0-1 0,0 1 0,0 0 0,0-1-1,0 1 1,-1 0 0,1-1 0,-1 1 0,1 0 0,-1 0 0,0 0 0,0 0-1,0-1 1,0 2-33,13 31 500,-1 0-1,-2 0 1,-1 1 0,-2 0-1,2 22-499,0 100-5265,-8-164 1428,1-2 2369,1-5 578,1-14-804</inkml:trace>
  <inkml:trace contextRef="#ctx0" brushRef="#br0" timeOffset="-141992.201">7368 19799 540,'-1'-2'156,"0"-1"0,1 1-1,-1 0 1,1-1 0,-1 1-1,1 0 1,0-1 0,0 1 0,0 0-1,0-1 1,1 1 0,-1 0 0,0-1-1,1 1 1,0 0 0,-1-1-1,1 1 1,0 0 0,0 0 0,1 0-1,-1 0 1,0 0 0,1 0 0,-1 0-1,1 0 1,-1 1 0,1-1-1,0 0 1,0 1 0,0 0 0,0-1-1,0 1 1,0 0 0,0 0 0,0 0-1,0 0 1,1 0 0,-1 1 0,0-1-1,0 1 1,1-1 0,-1 1-1,1 0 1,-1 0 0,0 0 0,1 0-1,-1 1 1,0-1 0,1 0 0,-1 1-1,0 0 1,1 0 0,-1-1-1,1 2-155,2 1 104,-1 1 0,0-1 0,0 1 0,0 0 0,0 0 0,0 0 0,-1 0 0,0 1 0,0 0 0,0-1 0,-1 1 0,1 0 0,-1 0 0,0 1-1,-1-1 1,1 0 0,-1 1 0,0-1 0,0 1 0,-1-1 0,1 1 0,-1-1 0,-1 1 0,1-1 0,-1 1 0,0-1 0,0 0 0,0 1 0,-1-1-1,-2 5-102,0 2 13,0-1 1,0 0-1,-1 0 1,-1-1-1,0 1 1,0-1-1,-1-1 1,-1 1-1,1-1 1,-1 0-1,-1-1 1,0 0 0,0 0-1,-2 0-14,8-5-37,-1 0 0,0 0 0,0-1-1,0 0 1,-1 0 0,1 0 0,0 0 0,-1-1 0,1 1-1,-1-1 1,0 0 0,1 0 0,-1-1 0,0 0-1,0 0 1,1 0 0,-1 0 0,0-1 0,0 1 0,1-1-1,-1 0 1,1-1 0,-1 1 0,1-1 0,-4-1 37,8 1 7,0 1 1,0 0 0,0-1-1,1 1 1,-1 0 0,0-1-1,1 1 1,-1 0-1,1 0 1,-1-1 0,1 1-1,0 0 1,-1 0 0,1 0-1,0 0 1,0 0 0,0 0-1,0 0 1,0 0-1,0 0 1,0 0 0,0 1-1,0-1 1,0 0 0,0 1-1,0-1 1,1 1 0,-1-1-1,0 1 1,0-1-1,1 1 1,-1 0 0,0 0-1,1 0 1,-1 0 0,0 0-1,1 0 1,-1 0-1,0 0 1,1 0 0,-1 0-1,0 1-7,155-5 649,-63 4-1984,-1-10-3502,-50-8 697,-29 5 2393</inkml:trace>
  <inkml:trace contextRef="#ctx0" brushRef="#br0" timeOffset="-141771.405">7807 19661 944,'2'-2'225,"-1"0"1,1 0-1,0 0 1,1 0-1,-1 0 0,0 1 1,0-1-1,1 1 1,-1 0-1,0-1 0,1 1 1,0 0-1,-1 1 1,1-1-1,-1 0 0,1 1 1,0-1-1,0 1 1,-1 0-1,1 0 0,0 0 1,-1 0-1,1 1 1,0-1-1,0 1 0,-1-1 1,1 1-1,-1 0 0,1 0 1,-1 0-1,1 0 1,-1 1-1,1-1 0,1 2-225,72 65 2327,-60-38-2179,-2 0-1,-1 1 0,-1 1 1,-2 0-1,-1 1 0,-1 0 0,-2 0 1,-2 1-1,-1-1 0,-1 1 1,-2 0-1,-1 0 0,-2-1 1,-6 28-148,-51 261-1964,42-262 730,-3 0 0,-2-2 1,-3 0-1,-2-2 0,-2-1 0,-32 42 1234,-16 3-2062</inkml:trace>
  <inkml:trace contextRef="#ctx0" brushRef="#br0" timeOffset="-69450.667">11089 398 916,'21'15'1324,"10"0"168,11-2-208,10 1-127,2-3-237,4-2-260,-1-1-208,-7-4-196,-6-1-208,-11-1-320,-8 0-416,-8-2-520,-9-2-273,-8 2-111,-10-7 12,-5-3 196</inkml:trace>
  <inkml:trace contextRef="#ctx0" brushRef="#br0" timeOffset="-69262.607">11242 708 1080,'31'17'1368,"13"-6"116,15-5-176,12-5-255,0-2-461,-5-1-616,-5 0-732,-13 2-433,-11 0-239,-12-4-108,-6-2 88</inkml:trace>
  <inkml:trace contextRef="#ctx0" brushRef="#br0" timeOffset="-66877.668">12679 755 40,'-44'15'2595,"78"-7"2088,370 8 2154,202-18-5161,-567 1-2030,69-4-1344,-42-7-2739,-65 12 4324,-1-1-1,0 1 0,1-1 1,-1 1-1,0-1 0,0 1 1,0-1-1,0 1 0,1-1 1,-1 1-1,0-1 0,0 1 1,0-1-1,0 1 0,0-1 1,0 1-1,0-1 0,0 1 1,0-1-1,-1 1 1,1-1-1,0 0 0,0 1 1,0-1-1,-1 1 0,1 0 1,0-1-1,0 1 0,-1-1 1,1 1-1,0-1 0,-1 1 1,1 0-1,-1-1 0,1 1 1,0 0-1,-1-1 0,1 1 1,-1 0-1,1 0 0,-1-1 1,1 1-1,-1 0 1,1 0-1,-1 0 0,1 0 1,-1 0-1,1-1 0,-1 1 1,0 0-1,1 0 0,-1 1 1,1-1-1,-1 0 0,1 0 1,-1 0-1,1 0 0,-1 0 1,1 0-1,-1 1 0,1-1 1,-1 0-1,1 0 0,-1 1 1,1-1 113,-28-6-1839</inkml:trace>
  <inkml:trace contextRef="#ctx0" brushRef="#br0" timeOffset="-66552.554">13230 1065 112,'1'0'76,"0"-1"-1,-1 1 1,1-1 0,0 1-1,0 0 1,-1-1 0,1 1-1,0 0 1,0 0 0,-1 0-1,1-1 1,0 1 0,0 0-1,0 0 1,0 0 0,-1 0-1,1 0 1,0 0 0,0 1-1,0-1 1,-1 0 0,1 0-1,0 0 1,0 1 0,-1-1-1,1 1 1,0-1 0,0 0-1,-1 1 1,1-1 0,-1 1-1,1-1 1,0 1 0,-1 0-1,1-1 1,-1 1 0,1 0-1,-1-1 1,1 1 0,-1 0-1,0-1 1,1 1 0,-1 0-1,0 0 1,0 0 0,0-1-1,1 1 1,-1 0 0,0 0-1,0 0 1,0-1 0,0 1-1,0 0 1,0 0 0,-1 0-1,1-1 1,0 1 0,0 0-1,0 0 1,-1 0 0,1-1-1,-1 1 1,1 0 0,0-1-1,-1 1 1,1 0 0,-1-1-1,1 1 1,-1 0-76,19 1 268,-13-2-175,-1 0 0,1 1 1,0 0-1,-1 0 0,1 0 1,0 1-1,-1-1 1,1 1-1,-1 0 0,0 1 1,0-1-1,0 1 1,0-1-1,0 1 0,0 0 1,-1 1-1,0-1 1,1 1-1,-1-1 0,0 1 1,-1 0-1,1 0 1,-1 0-1,0 1 0,0-1 1,0 0-1,0 1 0,-1 0 1,0-1-1,0 1 1,0 0-1,0-1 0,-1 1 1,0 0-1,0 0 1,0 0-1,0-1 0,-1 1 1,0 0-1,-1 2-93,-33 87 2538,34-93-2506,1 0 0,0 0 0,-1 0 0,1 0 0,0 0 0,0-1 0,0 1 0,0 0 1,0 0-1,0 0 0,0 0 0,0 0 0,0 0 0,0 0 0,0 0 0,1-1 0,-1 1 0,0 0 0,1 0 1,-1 0-1,1-1 0,-1 1 0,1 0 0,-1 0 0,1-1 0,-1 1 0,1 0 0,0-1 0,-1 1 0,1-1 1,0 1-1,-1-1 0,1 1 0,0-1 0,0 1 0,0-1 0,-1 0 0,1 1 0,0-1 0,0 0 0,0 0 1,0 0-1,0 1 0,0-1 0,0 0 0,-1 0 0,1 0 0,0-1 0,0 1 0,0 0-32,61-2 233,-48 0-246,28 0-294,-9 1-1308,0-1 0,-1-2 0,1-1 0,-1-1-1,0-2 1,14-6 1615,-8-4-2208</inkml:trace>
  <inkml:trace contextRef="#ctx0" brushRef="#br0" timeOffset="-67458.774">12856 305 432,'-68'52'7575,"87"-80"-4676,-2 12-2743,-6 5-184,1 1 0,-1-1 0,2 2 0,-1 0 0,1 0 1,1 1-1,0 1 0,0 0 0,2 0 28,-14 6 11,0 1-1,0-1 1,0 1 0,0-1-1,-1 1 1,1 0-1,0 0 1,0 0 0,0 0-1,0 0 1,0 0 0,0 1-1,0-1 1,0 1 0,0-1-1,0 1 1,0 0 0,0 0-1,-1 0 1,1 0 0,0 0-1,-1 0 1,1 0-1,-1 0 1,1 1 0,-1-1-1,1 1 1,-1-1 0,0 1-1,0-1 1,0 1 0,0 0-1,0 0 1,0-1 0,0 1-1,-1 0 1,1 0-1,0 0 1,-1 0 0,0 0-1,1 0 1,-1 1-11,1 87 920,-30 59 273,30-149-1206,-1-1 0,0 1 0,0 0 1,0 0-1,1 0 0,-1 0 0,0-1 1,0 1-1,1 0 0,-1 0 1,0 0-1,1 0 0,-1 0 0,0 0 1,0 0-1,1 0 0,-1 0 0,0 0 1,1 0-1,-1 0 0,0 0 1,0 0-1,1 0 0,-1 0 0,0 0 1,0 0-1,1 0 0,-1 1 1,0-1-1,0 0 0,1 0 0,-1 0 1,0 0-1,0 1 0,1-1 0,-1 0 1,0 0-1,0 0 0,0 1 1,0-1-1,1 0 0,-1 0 0,0 1 1,0-1-1,0 0 0,0 0 0,0 1 1,0-1-1,0 0 0,0 1 13,22-31-994,-19 26 803,144-215-5265,-146 217 5515,0 0 0,-1 1 1,1-1-1,0 1 0,0 0 0,0-1 0,0 1 0,0 0 0,1-1 1,-1 1-1,0 0 0,1 0 0,-1 0 0,0 0 0,1 0 0,-1 1 1,1-1-1,0 0 0,-1 1 0,1-1 0,-1 1 0,1-1 0,0 1 0,-1 0 1,1 0-1,0 0 0,0 0 0,-1 0 0,1 0 0,0 0 0,-1 0 1,1 1-1,0-1 0,-1 1 0,1-1 0,-1 1 0,1 0 0,0-1 1,-1 1-1,0 0 0,1 0 0,-1 0 0,0 0 0,1 0 0,-1 1 0,0-1 1,0 0-1,0 0 0,0 1 0,0-1 0,0 1 0,0-1 0,0 1 1,-1-1-1,1 1 0,-1 0 0,1-1 0,-1 1 0,0 0-59,31 100 2751,-20-48-7419,-4-64 378,3-7 2299</inkml:trace>
  <inkml:trace contextRef="#ctx0" brushRef="#br0" timeOffset="-67192.374">13540 33 408,'2'-3'320,"1"0"1,0 0-1,0 1 0,1-1 0,-1 1 1,0 0-1,1-1 0,0 2 1,-1-1-1,1 0 0,0 1 0,0 0 1,0 0-1,0 0 0,0 0 1,0 0-1,0 1 0,0 0 0,0 0 1,0 0-1,0 0 0,0 1 0,0-1 1,0 1-1,0 0 0,0 1 1,0-1-1,0 0 0,-1 1 0,1 0 1,-1 0-1,1 0-320,-1 2 61,-1-1-1,1 1 1,-1 0-1,0 0 1,0 0-1,0 0 1,-1 0-1,1 0 1,-1 1-1,0-1 1,-1 0-1,1 1 1,-1-1 0,1 1-1,-1-1 1,0 0-1,-1 1 1,1-1-1,-1 1 1,0-1-1,0 0 1,-1 0-1,1 1 1,-1-1 0,0 0-1,0 0 1,0 0-1,0-1 1,-1 1-1,1-1 1,-1 1-1,0-1 1,-3 3-61,-2 7-82,8-11 62,1-1 0,-1 0 0,1 0 0,0 0 0,-1 0 0,1 0 0,0 0 0,0 0 0,0 0 0,0 0 0,0 0 0,0 0 0,0 0 0,0-1 0,0 1 0,0 0 0,0-1 0,0 1 0,0-1 0,1 1 0,-1-1 0,0 0 0,0 1 0,1-1 0,-1 0 0,0 0 0,0 0 0,1 0-1,-1 0 1,0 0 0,1 0 0,-1 0 0,0-1 0,0 1 0,1 0 0,-1-1 0,0 1 0,0-1 0,0 1 0,0-1 0,1 0 20,3 0-78,72-3-1548,-27 8-6112,-59-6 6032</inkml:trace>
  <inkml:trace contextRef="#ctx0" brushRef="#br0" timeOffset="-63686.514">14704 716 272,'-1'0'62,"1"1"1,-1-1-1,1 0 1,-1 0-1,1 0 0,0 0 1,-1 0-1,1 0 1,-1 0-1,1 0 0,-1 0 1,1 0-1,-1 0 1,1 0-1,-1 0 0,1 0 1,0-1-1,-1 1 0,1 0 1,-1 0-1,1 0 1,-1-1-1,1 1 0,0 0 1,-1-1-1,1 1 1,0 0-1,-1-1 0,1 1 1,0 0-1,0-1 1,-1 1-1,1 0 0,0-1 1,0 1-1,-1-1 1,1 1-1,0-1 0,0 1 1,0-1-1,0 1 0,0 0 1,0-1-1,0 1 1,0-1-1,0 1 0,0-1 1,0 1-1,0-1 1,0 1-1,0-1 0,0 1 1,1-1-1,-1 1 1,0 0-1,0-1 0,0 1 1,1-1-1,-1 1 1,0 0-1,1-1 0,-1 1 1,0 0-1,1-1 0,-1 1 1,0 0-1,1 0 1,-1-1-63,34-9 2004,408 30 3581,-349-32-9006,-92 12 3293,0-1 0,-1 1 0,1-1-1,0 1 1,0-1 0,-1 0 0,1 1-1,0-1 1,-1 0 0,1 1 0,-1-1-1,1 0 1,-1 0 0,1 0 0,-1 1-1,0-1 1,1 0 0,-1 0 0,0 0 0,0 0-1,0 0 1,1 0 0,-1 0 0,0 1-1,0-1 1,0 0 0,0 0 0,-1 0-1,1 0 1,0 0 0,0 0 0,0 0-1,-1 0 1,1 1 0,0-1 0,-1 0-1,1 0 1,-1 0 0,1 1 0,-1-1-1,0 0 1,1 1 0,-1-1 0,1 0-1,-1 1 1,0-1 0,0 1 0,0-1 128,-15-16-1804</inkml:trace>
  <inkml:trace contextRef="#ctx0" brushRef="#br0" timeOffset="-63462.777">15007 465 648,'-8'0'1120,"6"3"172,2 3-104,6 3-192,5 6-51,1 4-45,1 9-68,-5 6-96,-2 6-100,-4 7-148,-2 3-328,-4 1-544,2 0-788,0-2-444,4-6-241,7-11-87,5-14 136</inkml:trace>
  <inkml:trace contextRef="#ctx0" brushRef="#br0" timeOffset="-62179.635">15764 1019 420,'-82'16'6731,"104"-19"-3675,424 22 3354,-124-19-5517,-111-16-6955,-211 16 5857,-1 0 1,1 0-1,-1 0 1,1 0 0,0 0-1,-1-1 1,1 1-1,0 0 1,-1 0-1,1 0 1,0-1-1,-1 1 1,1 0 0,0-1-1,0 1 1,-1 0-1,1-1 1,0 1-1,0 0 1,0-1 0,-1 1-1,1 0 1,0-1-1,0 1 1,0 0-1,0-1 1,0 1 0,0-1-1,0 1 1,0 0-1,0-1 1,0 1-1,0-1 1,0 1-1,0 0 1,0-1 0,0 1-1,0-1 1,0 1-1,1 0 205,-27-6-2234</inkml:trace>
  <inkml:trace contextRef="#ctx0" brushRef="#br0" timeOffset="-61809.891">16009 1259 148,'-17'6'2206,"29"-5"1134,15-2-2081,-17 2-906,0 0-1,0 1 1,-1 0 0,1 1 0,0 0 0,-1 0 0,0 1 0,1 0 0,-2 1-1,1 0 1,8 6-353,-14-9 88,0 0 0,-1 1 0,1-1 0,0 1 0,-1 0 0,1 0 0,-1-1 0,0 2 0,0-1 0,0 0 0,-1 0 0,1 1 0,-1-1 0,1 1 0,-1-1 0,0 1 0,-1 0 0,1-1 0,-1 1 0,1 0 0,-1-1 0,0 1 0,0 0 0,-1-1 1,1 1-1,-1 0 0,0-1 0,0 1 0,0 0 0,0-1 0,-1 1 0,1-1 0,-2 1-88,-3 5 77,0 1 1,-1-2 0,0 1-1,0-1 1,-1 0 0,0-1-1,-1 0 1,1 0 0,-1-1 0,-1 0-1,1 0 1,-1-1 0,0-1-1,0 1 1,-10 1-78,113 11 169,127-18-2836,-4-48-5753,-163 26 6030</inkml:trace>
  <inkml:trace contextRef="#ctx0" brushRef="#br0" timeOffset="-61344.539">16968 876 40,'-3'-4'255,"1"1"-1,-1-1 1,1 0-1,0 0 1,0 0 0,1 0-1,-1 0 1,1 0 0,0 0-1,0-1 1,0 1-1,0 0 1,1-1 0,0 1-1,0 0 1,0-1 0,0 1-1,1 0 1,0-1-1,0 1 1,0 0 0,0 0-1,1-1 1,-1 1 0,1 0-1,0 0 1,0 1-1,1-1 1,1-1-255,-2 5 121,0 0 0,0 1 0,0 0 0,0 0 0,0-1 0,-1 1 0,1 0 0,0 1 0,0-1 0,-1 0 0,1 0 0,0 1 0,-1-1 0,1 1 0,-1-1 0,0 1 0,1 0 0,-1-1 0,0 1 0,0 0 0,0 0 0,0 0 0,-1 0 0,1 0 0,0 0 0,-1 0 0,0 0 0,1 0 0,-1 0 0,0 0 0,0 0 0,0 0 0,0 1 0,0-1 0,-1 0 0,0 1-121,-31 153 3699,2-35-2244,55-136-2465,41-68-1419,-48 57 1859,2 1-1,0 1 1,2 0-1,0 2 1,2 0-1,22-15 571,-44 35 61,0 1 0,0 0 0,0-1 0,0 1 1,0 0-1,0 0 0,1 0 0,-1 1 0,0-1 0,0 0 0,1 1 0,-1 0 0,0-1 0,1 1 0,-1 0 0,1 0 0,-1 0 0,0 1 0,1-1 0,-1 1 0,0-1 0,1 1 1,-1 0-1,0-1 0,0 1 0,0 0 0,0 1 0,0-1 0,0 0 0,0 1 0,0-1 0,0 1 0,0-1 0,-1 1 0,1 0 0,-1 0 0,1 0 0,-1 0 0,0 0 0,0 0 1,1 0-1,-2 0 0,1 0 0,1 2-61,21 106 2222,-31-36-3059,0 16-5551,28-69 1238,-1-26 3024</inkml:trace>
  <inkml:trace contextRef="#ctx0" brushRef="#br0" timeOffset="-61070.725">17698 865 400,'-6'-6'1472,"6"1"320,13-3 285,12 3-121,12-1-400,11 4-320,13 4-444,6 2-660,6 1-1044,2-3-736,-4-4-388,-5-7-189,-7-8 45,-5-5 308</inkml:trace>
  <inkml:trace contextRef="#ctx0" brushRef="#br0" timeOffset="-60723.694">18451 518 640,'17'-9'5304,"24"19"-2591,-36-10-2543,-1 1 0,0 0 0,1 0 0,-1 0 0,0 1 0,0-1 0,0 1 0,0 0 0,0 0 0,-1 0 0,1 1 0,0-1 0,-1 1 0,0 0 0,0 0 0,0 0 0,0 0 0,0 1 0,0-1 0,-1 1 0,0 0 0,0 0 0,0-1 0,0 1 0,0 1 0,-1-1 0,0 0-1,0 0 1,0 0 0,0 1 0,-1-1 0,0 0 0,0 1 0,0-1 0,0 0 0,0 1 0,-1-1 0,0 0 0,-1 4-170,-113 108 600,114-113-635,0-1 0,1 1 1,-1 0-1,0 0 0,1 0 0,0 0 0,-1 0 1,1-1-1,0 1 0,1 0 0,-1 0 0,0 0 1,1 0-1,0 0 0,0-1 0,0 1 0,0 0 1,0 0-1,0-1 0,0 1 0,1-1 0,0 1 0,-1-1 1,1 0-1,0 0 0,0 0 0,0 0 0,0 0 1,1 0-1,-1 0 0,1-1 0,-1 1 0,1-1 1,-1 1-1,1-1 0,0 0 35,14 15 362,-12-13-202,-1 0 0,0 1 0,1-1 0,-2 1 0,1 0 0,0 0 0,-1 0 0,0 0 0,1 1 0,-2-1 0,1 1 0,-1 0 0,1 0 0,-1 0 0,-1 0 0,1 0 0,-1 0 0,0 1 0,0-1 0,0 0 0,-1 1 0,0-1 0,0 1 0,0-1 0,-1 0 0,1 1 0,-1-1 0,-1 0 0,1 1 0,-1 0-160,-76 46 34,-63-15-5393,140-37 5300,-15 4-1064,-1-1 1,0-1-1,0 0 0,-1-2 1,1 0-1,0 0 1,0-2-1,0 0 1,-3-2 1122,-20-11-2880</inkml:trace>
  <inkml:trace contextRef="#ctx0" brushRef="#br0" timeOffset="-62612.16">16090 248 1044,'0'-11'902,"1"-5"1895,-3 25 93,-51 271 1744,53-279-4648,0 0-1,0 0 1,0 0-1,0 0 1,0 0-1,0 0 1,0 0-1,0 0 1,0 0-1,1 0 1,-1 0-1,0 0 0,1 0 1,-1 0-1,0 0 1,1 0-1,0 0 1,-1 0-1,1 0 1,-1 0-1,1-1 1,0 1-1,0 0 1,-1 0-1,1-1 1,0 1-1,0-1 1,0 1-1,0 0 1,0-1-1,0 0 1,0 1-1,0-1 1,0 0-1,0 1 1,0-1-1,0 0 1,0 0-1,0 0 1,0 0-1,0 0 1,0 0-1,0 0 1,0 0-1,0 0 1,0-1-1,0 1 1,0 0-1,0-1 1,0 1-1,1-1 15,60-30-1386,-48 22 951,-13 8 438,0 0 1,0 0 0,0 0 0,0 0 0,1 0 0,-1 0 0,0 0 0,0 0 0,1 0 0,-1 0 0,1 1 0,-1-1 0,1 0 0,-1 1-1,1 0 1,-1-1 0,1 1 0,-1 0 0,1 0 0,-1-1 0,1 1 0,-1 0 0,1 1 0,0-1 0,-1 0 0,1 0 0,-1 1-1,1-1 1,-1 1 0,1-1 0,-1 1 0,0 0 0,1-1 0,-1 1 0,0 0 0,1 0 0,-1 0 0,0 0 0,0 0 0,0 0 0,0 1-1,0-1 1,0 0 0,0 0 0,0 1 0,-1-1 0,1 1 0,0-1 0,-1 0 0,1 1 0,-1-1 0,1 1 0,-1-1 0,0 1-1,0 0 1,0-1 0,0 1 0,0-1 0,0 1 0,0-1 0,0 1 0,-1 0-4,-1 12 481,-1-1 0,0 0-1,-1 0 1,0 0 0,-2 0 0,1-1 0,-1 1-1,-1-2 1,-6 10-481,-52 49-1092,64-69 836,0 0 0,0 0 1,0 0-1,0-1 0,0 1 1,0 0-1,0 0 0,0-1 0,0 1 1,0-1-1,-1 1 0,1-1 1,0 1-1,0-1 0,0 0 0,-1 0 1,1 0-1,0 1 0,-1-1 1,1 0-1,0 0 0,-1-1 0,1 1 1,0 0-1,0 0 0,-1-1 1,1 1-1,0-1 0,0 1 0,0-1 1,-1 1-1,1-1 0,0 0 1,0 1-1,0-1 0,0 0 0,0 0 1,0 0-1,1 0 0,-1 0 1,-1-1 255,-2-13-1864</inkml:trace>
  <inkml:trace contextRef="#ctx0" brushRef="#br0" timeOffset="-62397.549">16036 326 1260,'0'-19'1520,"2"2"220,8 6-99,9 3-221,10 2-252,7 6-280,9 4-248,6 2-356,5 3-492,0 2-704,1 3-608,-7-3-324,-9-2-149,-5-5 65,-13 0 260</inkml:trace>
  <inkml:trace contextRef="#ctx0" brushRef="#br0" timeOffset="-59952.747">19216 639 68,'-56'-18'4790,"46"15"-453,39 13-2014,-16-6-1998,172 47 2701,-59-43-6662,-126-8 3494,1 0 1,0 0-1,-1 1 0,1-1 1,-1 0-1,1 0 1,0 0-1,-1 0 0,1 0 1,0 0-1,-1 0 0,1 0 1,0 0-1,-1 0 0,1 0 1,-1 0-1,1 0 0,0-1 1,-1 1-1,1 0 1,-1 0-1,1-1 0,0 1 1,-1 0-1,1-1 0,-1 1 1,1-1-1,-1 1 0,1-1 1,-1 1-1,0-1 1,1 1-1,-1-1 0,1 1 1,-1-1-1,0 1 0,0-1 1,1 0-1,-1 1 0,0-1 1,0 1-1,0-1 0,0 0 1,0 1-1,0-1 1,0 0-1,0 1 0,0-1 1,0 0-1,0 1 0,0-1 1,0 0 141,-9-11-2240</inkml:trace>
  <inkml:trace contextRef="#ctx0" brushRef="#br0" timeOffset="-59736.048">19184 773 1128,'-13'25'1716,"15"-6"256,13-3 117,18-2-529,13-1-356,13-4-356,6-3-544,1-2-704,-1-1-864,-2-1-456,-7-4-261,-6-1-115,-6-5 140</inkml:trace>
  <inkml:trace contextRef="#ctx0" brushRef="#br0" timeOffset="-59344.086">19985 436 636,'0'-1'167,"0"1"0,-1-1-1,1 1 1,0-1 0,0 1-1,-1-1 1,1 1 0,0 0 0,-1-1-1,1 1 1,-1-1 0,1 1-1,0 0 1,-1 0 0,1-1 0,-1 1-1,1 0 1,-1 0 0,1-1 0,-1 1-1,1 0 1,-1 0 0,1 0-1,-1 0 1,1 0 0,-1 0 0,1 0-1,-1 0 1,0 0 0,1 0-1,-1 0 1,1 0 0,-1 0 0,1 0-1,-1 1 1,1-1 0,-1 0 0,1 0-1,0 1 1,-1-1 0,1 0-1,-1 0 1,1 1 0,-1-1 0,1 1-1,0-1 1,-1 0 0,1 1-1,0-1 1,-1 1 0,1-1 0,0 1-1,0-1 1,-1 1 0,1-1 0,0 1-1,0-1 1,0 1 0,0-1-1,0 1 1,0-1 0,0 1 0,0 0-167,-19 46 2325,15-34-1701,-21 48-163,3 2 0,2 0 1,3 1-1,3 1 1,3 1-1,-2 52-461,12-113-22,0 0 0,0 1 0,0-1 0,1 0 0,0 1 0,0-1 0,0 0 0,1 1 0,-1-1 0,1 0-1,0 0 1,1 0 0,-1 1 0,1-1 0,0 0 0,1-1 0,-1 1 0,1 0 0,0-1 0,0 1 0,0-1 0,1 0 0,-1 0 0,1 0 0,0-1 0,0 1 0,0-1 0,1 0 0,-1 0 0,1-1 0,0 1 0,0-1 0,0 0 0,0 0 0,0-1 0,0 1 0,0-1-1,0 0 1,1-1 22,9-4-59,-1-2-1,1 0 0,-1-1 0,0 0 0,-1-1 0,0 0 0,0-1 0,-1-1 0,0 0 0,-1-1 0,0 0 0,0 0 0,-1-1 0,-1-1 0,8-12 60,-2 2-22,-1-1 0,0 0 0,-2-1 0,-1-1 0,-1 1 0,-1-2 0,-1 1 0,-2-1 0,-1-1 0,0 1 0,-3-1-1,0 1 1,-1-1 0,-2 0 0,-1 0 0,-1 1 0,-1-1 0,-2 1 0,0 0 0,-2 1 0,-1-1 0,-1 2 0,-2-1 0,0 1 0,-1 1 0,-2 0 0,0 1 0,-4-2 22,16 20 11,0 1 1,0-1-1,-1 0 1,0 1-1,0 0 1,0 0 0,0 0-1,-1 0 1,1 1-1,-1 0 1,0 0-1,0 0 1,0 0 0,-1 1-1,1 0 1,-1 0-1,1 0 1,-1 1-1,1 0 1,-1 0-12,4 3 37,0-1 1,0 1-1,1 0 1,-1-1-1,0 1 1,1 0-1,0 0 1,-1 1-1,1-1 1,0 0-1,0 0 0,0 0 1,0 1-1,1-1 1,-1 1-1,1-1 1,-1 0-1,1 1 1,0-1-1,0 1 0,0-1 1,0 1-1,0-1 1,1 1-1,-1-1 1,1 0-1,-1 1 1,1-1-1,0 0 1,0 1-1,0-1 0,0 0 1,1 0-1,-1 0 1,1 1-38,11 25 268,1-1 1,1-1 0,1 0-1,1-1 1,2-1-1,0-1 1,4 2-269,92 91-4022,-113-114 3617,0 1 0,0-1-1,1 0 1,-1 1 0,1-1 0,-1 0 0,1-1 0,0 1 0,0 0 0,-1-1 0,1 0 0,0 1 0,1-1 0,-1 0 0,0-1 0,0 1 0,0 0 0,0-1 0,1 0 0,-1 0 0,0 0 0,1 0-1,-1 0 1,0-1 0,0 1 0,0-1 0,3-1 405,17-10-2224</inkml:trace>
  <inkml:trace contextRef="#ctx0" brushRef="#br0" timeOffset="-59074.189">20649 266 540,'-18'4'6210,"-4"23"-2606,-80 191 2352,89-178-5981,2 1-1,1 1 1,2 0 0,3 0-1,1 1 1,1-1 0,4 23 25,19 35-3069,-19-97 2839,0-1 0,-1 0 1,1 0-1,0 1 0,0-1 0,0 0 1,1 0-1,-1 0 0,0 0 0,1-1 1,-1 1-1,1 0 0,0 0 0,-1-1 1,1 1-1,0-1 0,0 0 0,0 1 1,0-1-1,0 0 0,0 0 0,1 0 1,-1-1-1,0 1 0,0 0 0,1-1 1,-1 1-1,0-1 0,1 0 0,-1 0 0,1 0 1,-1 0-1,0 0 0,1-1 0,-1 1 1,0-1-1,0 1 0,1-1 0,-1 0 1,1-1 229,24-13-2214</inkml:trace>
  <inkml:trace contextRef="#ctx0" brushRef="#br0" timeOffset="-58639.462">20740 626 84,'3'-10'473,"-2"-1"275,2 0-1,-1 0 0,2 0 0,-1 1 0,1-1 0,1 1 0,0 0 0,1 0 1,-1 0-1,6-5-747,-10 14 83,0 0 1,-1 0 0,1 0-1,0 1 1,0-1-1,0 0 1,0 1 0,-1-1-1,1 1 1,0-1 0,0 1-1,0 0 1,0-1-1,0 1 1,1 0 0,-1-1-1,0 1 1,0 0-1,0 0 1,0 0 0,0 0-1,0 0 1,0 0 0,0 1-1,0-1 1,0 0-1,0 0 1,0 1 0,0-1-1,0 1 1,0-1-1,0 1 1,0-1 0,0 1-1,0-1 1,0 1 0,0 0-1,-1 0 1,1-1-1,0 1 1,-1 0 0,1 0-1,0 0 1,-1 0-1,1 0 1,-1 0 0,1 0-1,-1 0 1,0 0 0,1 0-1,-1 0 1,0 0-1,0 0-83,14 60 2056,-51 101 431,7-60-2010,82-196-3560,76-114 915,-127 207 2212,0-1 0,-1 1 0,1-1 0,0 1 0,0 0 0,0-1 0,0 1 1,0 0-1,0 0 0,0 0 0,1 0 0,-1 0 0,0 0 0,1 0 0,-1 0 0,1 0 0,-1 1 0,1-1 0,-1 1 0,1-1 0,-1 1 0,1-1 0,-1 1 0,1 0 0,0 0 1,-1 0-1,1 0 0,-1 0 0,1 0 0,0 0 0,-1 0 0,1 1 0,-1-1 0,1 1 0,-1-1 0,1 1 0,-1 0 0,1-1 0,-1 1 0,1 0 0,-1 0 0,0 0 0,0 0 0,1 0 1,-1 0-1,0 1 0,0-1 0,0 0 0,0 0 0,0 1 0,-1-1 0,1 1 0,0-1 0,-1 1 0,1-1 0,0 1 0,-1-1 0,0 1 0,1-1 0,-1 1 0,0 0 0,0-1 0,0 1 1,0-1-1,0 1 0,0 0 0,-1 1-44,-7 151 1824,-4-46-6988,13-108 5020,-1 0 1,0 0-1,0-1 0,1 1 1,-1 0-1,0 0 0,1 0 1,-1-1-1,0 1 0,1 0 1,-1 0-1,0 0 0,1 0 1,-1 0-1,0 0 0,1 0 1,-1 0-1,0 0 0,1 0 1,-1 0-1,1 0 0,-1 0 1,0 0-1,1 0 0,-1 0 1,0 0-1,1 0 0,-1 0 1,0 0-1,1 1 0,-1-1 1,0 0-1,1 0 0,-1 0 1,0 1-1,0-1 0,1 0 1,-1 0-1,0 1 0,0-1 1,1 0-1,-1 0 0,0 1 1,0-1-1,0 0 0,0 1 1,1-1-1,-1 0 0,0 1 1,0-1-1,0 0 0,0 1 1,0-1-1,0 1 0,0-1 1,0 0 143,12-20-2264</inkml:trace>
  <inkml:trace contextRef="#ctx0" brushRef="#br0" timeOffset="-58328.539">21304 245 816,'29'-35'4458,"-29"34"-4381,1 0-1,-1 1 0,0-1 0,1 1 0,-1-1 1,0 1-1,1-1 0,-1 1 0,1-1 1,-1 1-1,1-1 0,0 1 0,-1-1 1,1 1-1,-1 0 0,1-1 0,0 1 0,-1 0 1,1 0-1,0-1 0,-1 1 0,1 0 1,0 0-1,-1 0 0,1 0 0,0 0 0,-1 0 1,1 0-1,0 0 0,-1 0 0,1 0 1,0 1-1,0-1 0,-1 0 0,1 0 1,-1 1-1,1-1 0,0 0 0,-1 1 0,1-1 1,-1 0-1,1 1 0,-1-1 0,1 1 1,-1-1-1,1 1 0,-1-1 0,1 1 1,-1-1-1,0 1 0,1 0 0,-1-1 0,0 1 1,1 0-1,-1-1 0,0 1 0,0 0 1,0-1-1,0 1 0,0 0 0,1 0-76,-2 6 14,0-1 0,0 1 0,-1 0 1,1 0-1,-1-1 0,-1 1 0,1-1 0,-1 0 0,0 1 0,-1-1 0,1-1 0,-1 1 0,-1 0 0,-3 4-14,-11 17-397,18-25 407,0-1 1,0 0-1,0 0 1,0 1-1,1-1 0,-1 0 1,0 1-1,1-1 1,-1 1-1,1-1 1,-1 1-1,1-1 1,0 1-1,0-1 1,0 1-1,-1 0 1,1-1-1,1 1 1,-1-1-1,0 1 1,0-1-1,1 1 1,-1-1-1,1 1 1,-1-1-1,1 1 1,-1-1-1,1 0 1,0 1-1,0-1 1,0 0-1,0 1 1,0-1-1,0 0 1,0 0-1,0 0 1,0 0-1,1 0 1,-1 0-1,0 0 1,1-1-1,-1 1 1,0 0-1,1-1 1,-1 1-1,1-1 1,-1 1-1,1-1 1,-1 0-1,1 0 1,-1 0-1,1 0 1,0 0-1,-1 0 1,1 0-1,-1 0 0,2-1-9,-3 1 0,20 6 177,45 12-913,-23-13-2820,-12-16-244,-14-1 2063</inkml:trace>
  <inkml:trace contextRef="#ctx0" brushRef="#br0" timeOffset="-58096.254">21687 138 92,'2'-1'255,"0"0"-1,0 0 1,0 1 0,0-1 0,1 1-1,-1 0 1,0-1 0,0 1 0,0 0-1,0 0 1,1 1 0,-1-1 0,0 0-1,0 1 1,0-1 0,0 1 0,0-1-1,0 1 1,0 0 0,0 0 0,0 0-1,0 0 1,0 1 0,-1-1 0,1 0-1,1 2-254,53 74 5072,-53-67-4779,0 1-1,-1-1 1,0 1 0,0-1-1,-1 1 1,-1 0 0,0 0-1,0-1 1,-1 1 0,0 0-1,-1-1 1,-2 7-293,-82 193 708,85-209-714,-116 205-2504,70-133 210,-3-2 1,-3-2 0,-3-3-1,-3-2 1,-30 23 2299,2-14-1830</inkml:trace>
  <inkml:trace contextRef="#ctx0" brushRef="#br0" timeOffset="-57196.44">13096 1571 136,'-87'-3'3416,"110"27"-1548,30-9-1200,1-3 0,1-2 0,0-2-1,0-3 1,1-2 0,10-3-668,-16 1 279,566 16 1510,604 31-1181,23 92-1882,-317-28 266,-195-68-574,265-35 1582,-243-6-470,228 22 387,-329 0 6238,-560-29-5537,-92 2-835,0 0 1,0 0-1,-1 1 1,1-1-1,-1 0 1,1 0-1,-1 0 1,0 1-1,1-1 1,-1 0-1,0 1 1,0-1-1,-1 0 1,1 1 0,0 0-1,0-1 1,-1 1-1,1 0 1,0-1-1,-1 1 1,0 0-1,1 0 1,-1 0-1,0 0 1,1 1-1,-1-1 1,0 0-1,0 1 1,1-1-1,-1 1 1,0 0 216,1-1-39,-116-58-5465,44 23 351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20.76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5 8 452,'5'-2'308,"-1"1"0,1-1 0,-1 1 1,1 1-1,-1-1 0,1 1 0,-1 0 0,1 0 0,0 0 0,-1 0 0,1 1 0,-1 0 1,1 0-1,-1 0 0,1 0 0,-1 1 0,0 0 0,1 0 0,-1 0 0,0 0 0,0 1 1,-1-1-1,1 1 0,0 0 0,-1 0 0,0 0 0,0 1 0,0-1 0,0 1 0,0 0 1,-1 0-1,1 0 0,-1 0 0,1 4-308,4 7 523,-1 0-1,0 0 1,-1 0 0,0 1-1,-2-1 1,0 1 0,-1 0-1,0 0 1,-1 10-523,-2-5 62,-1-1-1,0 0 1,-2 1-1,0-1 1,-2 0-1,0-1 1,-1 1-1,-1-1 0,0-1 1,-2 1-1,0-1 1,-1-1-1,-2 2-61,-92 80-4530,94-93 3698,0 0 0,0-1 0,0 0 0,-1 0 1,0-1-1,0-1 0,0 0 0,0 0 0,0-1 0,-7-1 832,-30-1-2302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31.4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 359 780,'-3'0'69,"-34"5"5041,51-1 716,233 4-1344,-1-6-10567,-131-17-1785,-86 5 5862</inkml:trace>
  <inkml:trace contextRef="#ctx0" brushRef="#br0" timeOffset="528.645">1075 55 684,'-61'-55'7933,"79"59"-5113,-12 0-2680,0 0 1,0 1-1,0-1 0,-1 1 0,0 1 1,0-1-1,0 1 0,0 0 1,-1 0-1,0 0 0,-1 1 0,1-1 1,-1 1-1,0 0 0,-1 0 0,0 0 1,0 0-1,0 0 0,-1 0 1,0 1-1,0-1 0,-1 1 0,0-1 1,-1 0-1,1 1 0,-1-1 1,-1 0-1,1 1 0,-1-1 0,0 0 1,-1 0-1,0 0 0,0-1 0,-1 1 1,1-1-1,-1 0 0,-1 0 1,-1 3-141,-3 2-151,0-1 0,-1 0 0,1-1 1,-2 0-1,0 0 0,0-1 0,0 0 1,-1-1-1,0-1 0,0 0 0,-1 0 1,-1 0 150,46-11-232,1 1 0,0 3 1,0 0-1,0 2 0,30 5 232,127-2-6479,-117-25 1708,-43 5 2757</inkml:trace>
  <inkml:trace contextRef="#ctx0" brushRef="#br0" timeOffset="904.035">1568 90 1472,'1'-3'387,"0"0"0,0 1 0,1-1 0,-1 1 0,1-1-1,-1 1 1,1 0 0,0-1 0,-1 1 0,1 0 0,0 0 0,1 0 0,-1 0-1,0 1 1,0-1 0,1 1 0,-1-1 0,1 1 0,0 0 0,-1 0 0,1 0-1,0 0 1,-1 0 0,3 0-387,44 12 3136,-45-7-2998,0-1 0,0 1 0,0 0 0,0 1-1,-1-1 1,0 0 0,0 1 0,0 0 0,0 0-1,-1 0 1,0 0 0,0 0 0,0 1 0,0-1 0,-1 0-1,0 1 1,0-1 0,-1 1 0,1 0 0,-1-1 0,-1 1-1,1-1 1,-1 1 0,0-1 0,0 1 0,0-1-1,-1 0 1,0 1 0,0-1 0,0 0 0,-1 0 0,1 0-1,-3 1-137,-7 40-596,45-63-2280,63-101 1492,-95 116 1468,0 0 0,0 1 0,0-1 0,0 0 0,1 1 0,-1-1 0,1 1 0,-1 0 0,1-1-1,0 1 1,0 0 0,-1 0 0,1 0 0,0 0 0,0 0 0,0 1 0,0-1 0,0 1 0,0-1 0,0 1 0,0-1-1,0 1 1,0 0 0,0 0 0,0 0 0,0 0 0,0 1 0,0-1 0,1 1 0,-1-1 0,-1 1 0,1-1 0,0 1 0,0 0-1,0 0 1,0 0 0,0 0 0,-1 0 0,1 1 0,0-1 0,-1 0 0,1 1-84,31 82 2036,-35-66-3148,-1-1 0,0 1 0,-2-1 0,0 0-1,-1-1 1,0 1 0,-1-1 0,-1 0 0,-1-1 0,0 0 0,-1 0 0,-1-1 0,0 0 0,-10 8 1112,-10 16-2617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29.6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0 180 560,'-36'-2'2524,"23"1"-250,21 2 1365,201 23 529,45 4-3936,-200-22-2483,-62-4-3167,-37-2 2104,10-3 1400</inkml:trace>
  <inkml:trace contextRef="#ctx0" brushRef="#br0" timeOffset="195.686">116 288 244,'-17'21'1440,"7"-3"344,16-1 249,15-2-53,18-3-448,16-3-288,12-2-460,10-3-688,4 4-992,-2-5-704,-3-3-384,-8-5-201,-5-6 45,-5-3 308</inkml:trace>
  <inkml:trace contextRef="#ctx0" brushRef="#br0" timeOffset="583.91">1104 68 948,'1'-4'214,"1"0"-1,-1 0 1,1 1 0,0-1-1,1 0 1,-1 1 0,0-1 0,1 1-1,0 0 1,0 0 0,0 0-1,0 0 1,1 0 0,-1 1-1,1-1 1,-1 1 0,1 0-1,0 0 1,0 0 0,0 1-1,0-1 1,0 1 0,0 0-1,1 0 1,-1 1 0,0-1-1,0 1 1,1 0 0,-1 0-1,0 0 1,1 1 0,-1 0-1,0 0 1,0 0 0,0 0-1,0 0 1,0 1 0,0-1 0,1 2-214,1 0 150,1 0 0,-1 1 0,0-1 0,0 1 0,-1 1 0,1-1 0,-1 1 0,0 0 1,0 0-1,0 1 0,-1-1 0,0 1 0,0 0 0,0 0 0,-1 1 0,0-1 0,0 1 1,-1-1-1,1 1 0,-2 0 0,1 0 0,-1 0 0,0 0 0,0 0 0,-1 0 0,0 0 1,0 1-1,0-1 0,-1 0 0,0 0 0,-1 0 0,0 0 0,0 0 0,0-1 0,-1 1 1,0-1-1,0 1 0,-1-1 0,0 0 0,0 0-150,-6 11 1,-2-2 1,0 1-1,-1-1 0,0-1 0,-1 0 0,-1-1 1,0-1-1,-1 0 0,0-1 0,0 0 1,-1-2-1,-1 0 0,0-1 0,0 0 0,0-2 1,-1 0-1,0-1 0,-18 2-1,226 14-990,-159-17 924,177 15-1334,-71-25-3053,-51-17-225,-47 5 2553</inkml:trace>
  <inkml:trace contextRef="#ctx0" brushRef="#br0" timeOffset="1078.53">1834 188 420,'0'-3'347,"0"-1"1,0 1-1,0-1 1,0 1-1,0-1 1,1 1-1,0-1 0,-1 1 1,1 0-1,0-1 1,1 1-1,-1 0 1,1 0-1,-1-1 0,1 1 1,0 0-1,0 1 1,0-1-1,1 0 1,-1 1-1,1-1 0,-1 1 1,1 0-1,0 0 1,0 0-1,0-1-347,0 1 128,0 0-1,0 0 1,0 0-1,0 1 0,0-1 1,0 1-1,0-1 1,0 1-1,1 0 1,-1 0-1,0 1 1,1-1-1,-1 1 1,1 0-1,-1-1 1,1 1-1,-1 1 1,0-1-1,1 0 1,-1 1-1,1 0 0,-1 0 1,0 0-1,1 0 1,-1 0-1,0 1 1,0 0-1,0-1 1,0 1-1,-1 0 1,1 0-1,0 1 1,-1-1-1,1 0 1,-1 1-1,0 0 1,0 0-1,0-1 1,0 1-1,1 3-127,0 5 198,-1 1-1,-1 0 1,0 0 0,0 0 0,-1 0-1,0 0 1,-1-1 0,-1 1 0,0 0-1,0 0 1,-1-1 0,-1 1 0,0-1-1,0 0 1,-1 0 0,-1 0 0,0-1-1,0 0 1,-2 2-198,8-12-29,0-1 0,-1 1 0,1 0 0,0 0 0,0 0 0,0-1 0,0 1 0,0 0 0,0 0 0,-1-1 0,1 1 0,0 0 0,0 0-1,0 0 1,-1 0 0,1-1 0,0 1 0,0 0 0,0 0 0,-1 0 0,1 0 0,0 0 0,0 0 0,-1-1 0,1 1 0,0 0 0,-1 0 0,1 0 0,0 0 0,0 0 0,-1 0 0,1 0 0,0 0 0,-1 0 29,11-30-973,104-173-2227,-113 201 3237,-1 1 0,1 0 0,0-1 0,0 1 0,0 0 0,0-1 0,0 1 0,1 0 1,-1 0-1,0 0 0,0 0 0,1 0 0,-1 0 0,1 1 0,-1-1 0,1 0 0,-1 1 0,1-1 0,-1 1 0,1 0 0,-1-1 0,1 1 0,0 0 0,-1 0 0,1 0 0,0 0 0,-1 0 0,1 0 0,-1 0 0,1 1 0,0-1 0,-1 1 0,1-1 0,-1 1 0,1 0 0,-1-1 1,0 1-1,1 0 0,-1 0 0,0 0 0,1 0 0,-1 0 0,0 0 0,0 0 0,0 1 0,0-1 0,0 0 0,0 0 0,0 1 0,0-1 0,0 1-37,30 82 1793,-21 39-1631,-10-71-6090,0-41 3449,4-34-2765,2-1 3030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27.0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2 323 940,'-21'-6'1592,"5"2"268,5 3 129,7-1-181,15 4-124,7 1-140,20 3-184,10 2-184,15-1-184,5 2-336,10-1-536,1-2-752,-2 1-1168,-6-5-620,-2-2-332,-11-6-77,-3-3 201,-9-6 504</inkml:trace>
  <inkml:trace contextRef="#ctx0" brushRef="#br0" timeOffset="379.282">1463 126 1424,'-1'0'138,"1"1"-1,0-1 1,-1 0-1,1 0 0,0 0 1,-1 0-1,1 0 1,-1 0-1,1 0 1,0 0-1,-1 0 1,1 0-1,-1 0 1,1 0-1,0-1 1,-1 1-1,1 0 0,0 0 1,-1 0-1,1 0 1,0-1-1,-1 1 1,1 0-1,0 0 1,-1-1-1,1 1 1,0 0-1,0 0 1,-1-1-1,1 1 0,0 0 1,0-1-1,-1 1 1,1 0-1,0-1 1,0 1-1,0-1 1,0 1-1,0 0 1,0-1-1,0 1 1,0 0-1,0-1 0,0 1 1,0-1-1,0 1 1,0 0-1,0-1 1,0 1-1,0-1 1,0 1-1,0 0 1,0-1-1,0 1 1,1 0-1,-1-1 1,0 1-1,0 0 0,0-1 1,1 1-1,-1 0 1,0-1-1,1 1 1,-1 0-138,-36 2 2266,-146 43 85,149-34-2503,1 2 0,1 1 0,0 1 0,1 2 0,0 1 0,2 1 0,-6 7 152,31-25-24,1 0 0,0 0 0,0 0 0,0 0 1,0 0-1,0 1 0,0-1 0,1 0 0,-1 1 0,0 0 0,1-1 0,-1 1 0,1 0 0,-1 0 0,1 0 0,0 0 0,0 0 0,0 0 0,0 0 0,0 0 0,1 0 0,-1 0 1,0 1-1,1-1 0,0 0 0,-1 0 0,1 1 0,0-1 0,0 0 0,1 1 0,-1-1 0,0 0 0,1 0 0,-1 1 0,1-1 0,0 0 0,0 0 0,0 0 0,0 0 0,0 0 0,0 0 1,0 0-1,1 0 0,-1 0 0,1 0 0,-1-1 0,2 2 24,23 11 41,2-1 0,-1-1-1,2-1 1,-1-1 0,1-2 0,1-1 0,17 2-41,-2 1 93,5 1-18,195 29-309,-210-45-849,-33 4 860,-1 0 0,1 0 0,0 0 1,-1 0-1,1 0 0,-1 0 1,1 0-1,-1-1 0,1 1 0,-1-1 1,0 1-1,0-1 0,0 1 0,0-1 1,0 0-1,0 1 0,0-1 0,0 0 1,-1 0-1,1 0 0,-1 0 1,0 0-1,1 1 0,-1-1 0,0 0 1,0 0-1,0 0 0,0 0 0,0 0 1,-1 0-1,1 0 0,0 0 1,-1 0-1,0 1 0,1-1 0,-2-1 223,-5-27-2132</inkml:trace>
  <inkml:trace contextRef="#ctx0" brushRef="#br0" timeOffset="578.435">1518 64 848,'-33'-63'6811,"22"102"-2366,4 49-2739,-1 50-2477,33-8-4646,21-79 665,-14-40 2722</inkml:trace>
  <inkml:trace contextRef="#ctx0" brushRef="#br0" timeOffset="979.099">1989 185 852,'19'-17'1139,"-11"9"-366,0 0-1,0 1 0,0 0 1,1 0-1,0 1 0,1 0 0,-1 1 1,1 0-1,0 0 0,0 1 1,0 0-1,1 1 0,9-2-772,-18 5 111,0 0-1,-1 0 1,1 0 0,0 1-1,-1-1 1,1 0 0,0 1-1,-1-1 1,1 1 0,0-1 0,-1 1-1,1 0 1,-1-1 0,1 1-1,-1 0 1,0 0 0,1 0-1,-1 0 1,0 1 0,0-1-1,1 0 1,-1 0 0,0 1-1,0-1 1,0 1 0,-1-1-1,1 1 1,0-1 0,-1 1-1,1-1 1,-1 1 0,1 0-1,-1-1 1,0 1 0,1 0-1,-1-1 1,0 1 0,0 0-1,0 0 1,-1-1 0,1 1-1,0 0-110,-19 76 1446,16-70-1393,-19 64-981,23-71 842,1-1 1,-1 1 0,0-1 0,0 1 0,1-1 0,-1 1 0,0-1 0,1 0 0,-1 0 0,0 0 0,1 1 0,-1-2 0,0 1-1,1 0 1,-1 0 0,0 0 0,1 0 0,-1-1 0,0 1 0,0-1 0,1 1 0,-1-1 0,0 1 0,0-1 0,0 0-1,0 0 1,0 1 0,1-1 0,-1 0 0,-1 0 0,1 0 0,0 0 0,0 0 0,0 0 0,0-1 0,-1 1 0,1 0 0,-1 0-1,1 0 1,-1-1 0,1 1 85,127-153-1131,-127 152 1226,1 1 0,0-1 0,0 1-1,0 0 1,0-1 0,0 1-1,0 0 1,0 0 0,0 0 0,0 0-1,1 1 1,-1-1 0,0 1-1,0-1 1,1 1 0,-1 0-1,1 0 1,-1 0 0,0 0 0,1 0-1,-1 0 1,0 1 0,0-1-1,1 1 1,-1 0 0,0-1-1,0 1 1,0 0 0,1 0 0,-1 1-1,0-1 1,-1 0 0,1 1-1,0-1 1,0 1 0,-1-1-1,1 1 1,0 1-95,42 82 1903,-41 54-4368,-5-125 1543,-1 0 1,0 0-1,-1 0 0,0 0 0,-1-1 1,0 0-1,-1 0 0,-1 0 0,0-1 1,-1 0-1,0 0 0,-1-1 0,-8 9 922,-14 4-2520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25.5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5 267 24,'17'-8'994,"74"-51"8374,-129 63-5768,-11 13-3444,1 2 0,1 3-1,1 1 1,0 3 0,3 1 0,0 2 0,-10 11-156,51-38-12,-1-1-1,0 1 1,1-1 0,-1 1 0,1 0 0,0 0 0,0 0 0,0 0 0,0 0-1,0 1 1,0-1 0,0 1 0,1-1 0,-1 1 0,1-1 0,0 1 0,0 0-1,0 0 1,0 0 0,0-1 0,0 1 0,1 0 0,0 0 0,-1 0-1,1 0 1,0 0 0,1 0 0,-1 0 0,0 0 0,1 0 0,0 0 0,-1 0-1,1 0 1,0-1 0,1 1 0,-1 0 0,0 0 0,1-1 0,-1 1 0,1-1-1,0 0 1,0 1 0,0-1 0,0 0 0,0 0 0,1 0 0,-1-1-1,1 1 1,-1 0 0,1-1 0,-1 1 0,2-1 12,33 16 24,1-3 0,1-1 1,-1-2-1,2-1 0,0-2 1,0-2-1,0-2 0,24 0-24,-40-2-21,134-10-917,-156 7 726,-1-1 0,1 1 0,-1-1 0,1 1 0,-1-1 0,0 1 0,1-1 0,-1 0 1,0 0-1,0 0 0,-1 1 0,1-1 0,0 0 0,-1 0 0,1 0 0,-1 0 0,1 0 1,-1-1-1,0 1 0,0 0 0,0 0 0,0 0 0,0 0 0,0 0 0,-1 0 0,1 0 0,-1 0 1,0 0-1,1 0 0,-1 0 0,0 0 0,0 0 0,0 1 0,0-1 0,0 0 0,-1 1 1,1-1-1,0 0 0,-1 1 0,0 0 0,1-1 0,-1 1 0,0 0 0,1 0 0,-2-1 212,-2-4-479,-15-21-1659</inkml:trace>
  <inkml:trace contextRef="#ctx0" brushRef="#br0" timeOffset="207.046">386 207 120,'-29'-30'4335,"25"62"736,23 182-515,7 27-8340,-26-237 3494,1 0 1,0 0-1,0-1 1,0 1-1,1-1 1,-1 1 0,1-1-1,0 0 1,0 1-1,0-1 1,0 0-1,1 0 1,-1 0-1,1-1 1,0 1 0,-1-1-1,1 1 1,0-1-1,1 0 1,-1 0-1,0 0 1,1 0-1,-1-1 1,2 1 289,23-2-2055</inkml:trace>
  <inkml:trace contextRef="#ctx0" brushRef="#br0" timeOffset="645.186">796 492 348,'52'-56'2874,"-40"41"-2103,1 0 0,1 1 0,0 1 0,0 0 0,1 1 0,1 1 0,0 0 0,9-4-771,-24 14 59,0 1 0,0-1 0,1 0 0,-1 1 0,0-1 1,1 1-1,-1-1 0,0 1 0,1-1 0,-1 1 0,1 0 0,-1 0 0,1 0 0,-1 0 0,0 0 0,1 0 0,-1 0 0,1 0 0,-1 1 0,1-1 0,-1 1 1,0-1-1,1 1 0,-1-1 0,0 1 0,0 0 0,1-1 0,-1 1 0,0 0 0,0 0 0,0 0 0,0 0 0,0 0 0,0 0 0,0 0 0,0 0 0,0 1 1,-1-1-1,1 0 0,0 0 0,-1 1 0,1-1 0,-1 0 0,0 1 0,1-1 0,-1 1 0,0-1 0,0 0 0,0 1 0,0 0-59,-2 75 1599,-6-39-1315,-1 0 0,-1-1 1,-2 0-1,-2 0 0,-1-2 0,-5 7-284,49-96-1945,-11 17 1668,1 1 1,3 1-1,1 1 0,1 0 0,2 2 0,4-2 277,-29 32 57,0 1 1,0-1-1,0 0 1,0 1-1,1-1 0,-1 1 1,1 0-1,-1-1 1,1 1-1,-1 0 0,1 0 1,0 0-1,0 0 1,-1 0-1,1 0 0,0 0 1,0 1-1,0-1 1,0 1-1,0-1 0,0 1 1,0 0-1,0 0 1,0 0-1,0 0 0,0 0 1,0 0-1,0 1 1,0-1-1,0 1 0,0-1 1,0 1-1,0 0 1,0 0-1,0-1 0,-1 1 1,1 1-1,0-1 1,-1 0-1,1 0 0,-1 1 1,1-1-1,-1 1 1,1-1-1,-1 1 0,0-1 1,0 1-1,0 0 1,0 0-1,0-1 0,0 1 1,-1 0-1,1 0 1,0 0-1,-1 0 0,0 0 1,1 1-58,0 12 41,-1-1 0,0 1 0,-1-1 1,0 1-1,-2-1 0,1 0 0,-2 0 1,0 0-1,0 0 0,-2 0-41,-17 73-5479,23-87 5357,0-1 1,0 1 0,0 0 0,0-1-1,0 1 1,0-1 0,0 1 0,1 0-1,-1-1 1,0 1 0,0-1 0,0 1-1,0 0 1,1-1 0,-1 1 0,0 0-1,0-1 1,0 1 0,1 0-1,-1 0 1,0-1 0,1 1 0,-1 0-1,0 0 1,1-1 0,-1 1 0,0 0-1,1 0 1,-1 0 0,0-1 0,1 1-1,-1 0 1,1 0 0,-1 0 0,0 0-1,1 0 1,-1 0 0,1 0 0,-1 0-1,0 0 1,1 0 0,-1 0 0,1 0-1,-1 0 1,0 0 0,1 1 0,-1-1-1,1 0 1,-1 0 0,0 0 0,1 1-1,-1-1 1,0 0 0,1 0 0,-1 1-1,0-1 1,0 0 0,1 0 0,-1 1-1,0-1 122,16-22-1966</inkml:trace>
  <inkml:trace contextRef="#ctx0" brushRef="#br0" timeOffset="958.35">1459 93 812,'40'-69'5639,"-39"68"-5480,1-1 0,-1 0 0,0 1 0,0-1-1,1 1 1,-1-1 0,1 1 0,-1-1 0,1 1 0,-1 0 0,1 0 0,0 0 0,0 0 0,-1 0 0,1 0-1,0 1 1,0-1 0,0 0 0,0 1 0,0 0 0,0-1 0,0 1 0,0 0 0,0 0 0,0 0 0,0 0-1,0 1 1,0-1 0,0 0 0,0 1 0,0 0 0,0-1 0,0 1 0,0 0 0,0 0 0,-1 0-1,1 0-158,0 3 67,0 1-1,0-1 0,-1 1 0,1 0 0,-1-1 0,0 1 0,-1 0 0,1 0 0,-1-1 0,0 1 0,0 0 0,0 0 1,-1 0-1,0-1 0,0 1 0,0 0 0,0-1 0,-1 1 0,0-1 0,0 1 0,0-1 0,-1 0 0,1 0 0,-1 0 1,0 0-1,0 0-66,-3 6 45,7-10-45,-1 0 0,1-1 0,0 1 0,-1 0 0,1 0 0,0 0 0,-1 0 0,1 0 0,0 1 0,-1-1 1,1 0-1,-1 0 0,1 0 0,0 0 0,-1 1 0,1-1 0,-1 0 0,1 1 0,-1-1 0,1 0 0,-1 1 0,1-1 0,-1 1 1,1-1-1,-1 0 0,1 1 0,-1-1 0,0 1 0,1 0 0,-1-1 0,0 1 0,1-1 0,-1 1 0,0-1 0,0 1 0,0 0 1,0-1-1,1 1 0,-1 0 0,0-1 0,0 1 0,0 0 0,0-1 0,0 1 0,0-1 0,-1 1 0,1 0 0,0-1 0,0 1 1,0-1-1,-1 1 0,1 0 0,0-1 0,-1 1 0,1-1 0,0 1 0,-1-1 0,1 1 0,0-1 0,-1 1 0,1-1 0,-1 1 1,1-1-1,-1 0 0,0 1 0,193 0-2335,-39 3-7418,-128-6 7894</inkml:trace>
  <inkml:trace contextRef="#ctx0" brushRef="#br0" timeOffset="1453.053">2194 699 940,'-21'-6'1592,"5"2"268,5 3 129,7-1-181,15 4-124,7 1-140,20 3-184,10 2-184,15-1-184,5 2-336,10-1-536,1-2-752,-2 1-1168,-6-5-620,-2-2-332,-11-6-77,-3-3 201,-9-6 504</inkml:trace>
  <inkml:trace contextRef="#ctx0" brushRef="#br0" timeOffset="1832.337">3605 502 1424,'-1'0'138,"1"1"-1,0-1 1,-1 0-1,1 0 0,0 0 1,-1 0-1,1 0 1,-1 0-1,1 0 1,0 0-1,-1 0 1,1 0-1,-1 0 1,1 0-1,0-1 1,-1 1-1,1 0 0,0 0 1,-1 0-1,1 0 1,0-1-1,-1 1 1,1 0-1,0 0 1,-1-1-1,1 1 1,0 0-1,0 0 1,-1-1-1,1 1 0,0 0 1,0-1-1,-1 1 1,1 0-1,0-1 1,0 1-1,0-1 1,0 1-1,0 0 1,0-1-1,0 1 1,0 0-1,0-1 0,0 1 1,0-1-1,0 1 1,0 0-1,0-1 1,0 1-1,0-1 1,0 1-1,0 0 1,0-1-1,0 1 1,1 0-1,-1-1 1,0 1-1,0 0 0,0-1 1,1 1-1,-1 0 1,0-1-1,1 1 1,-1 0-138,-36 2 2266,-146 43 85,149-34-2503,1 2 0,1 1 0,0 1 0,1 2 0,0 1 0,2 1 0,-6 7 152,31-25-24,1 0 0,0 0 0,0 0 0,0 0 1,0 0-1,0 1 0,0-1 0,1 0 0,-1 1 0,0 0 0,1-1 0,-1 1 0,1 0 0,-1 0 0,1 0 0,0 0 0,0 0 0,0 0 0,0 0 0,0 0 0,1 0 0,-1 0 1,0 1-1,1-1 0,0 0 0,-1 0 0,1 1 0,0-1 0,0 0 0,1 1 0,-1-1 0,0 0 0,1 0 0,-1 1 0,1-1 0,0 0 0,0 0 0,0 0 0,0 0 0,0 0 0,0 0 1,0 0-1,1 0 0,-1 0 0,1 0 0,-1-1 0,2 2 24,23 11 41,2-1 0,-1-1-1,2-1 1,-1-1 0,1-2 0,1-1 0,17 2-41,-2 1 93,5 1-18,195 29-309,-210-45-849,-33 4 860,-1 0 0,1 0 0,0 0 1,-1 0-1,1 0 0,-1 0 1,1 0-1,-1-1 0,1 1 0,-1-1 1,0 1-1,0-1 0,0 1 0,0-1 1,0 0-1,0 1 0,0-1 0,0 0 1,-1 0-1,1 0 0,-1 0 1,0 0-1,1 1 0,-1-1 0,0 0 1,0 0-1,0 0 0,0 0 0,0 0 1,-1 0-1,1 0 0,0 0 1,-1 0-1,0 1 0,1-1 0,-2-1 223,-5-27-2132</inkml:trace>
  <inkml:trace contextRef="#ctx0" brushRef="#br0" timeOffset="2031.49">3660 439 848,'-33'-63'6811,"22"102"-2366,4 49-2739,-1 50-2477,33-8-4646,21-79 665,-14-40 2722</inkml:trace>
  <inkml:trace contextRef="#ctx0" brushRef="#br0" timeOffset="2432.153">4131 561 852,'19'-17'1139,"-11"9"-366,0 0-1,0 1 0,0 0 1,1 0-1,0 1 0,1 0 0,-1 1 1,1 0-1,0 0 0,0 1 1,0 0-1,1 1 0,9-2-772,-18 5 111,0 0-1,-1 0 1,1 0 0,0 1-1,-1-1 1,1 0 0,0 1-1,-1-1 1,1 1 0,0-1 0,-1 1-1,1 0 1,-1-1 0,1 1-1,-1 0 1,0 0 0,1 0-1,-1 0 1,0 1 0,0-1-1,1 0 1,-1 0 0,0 1-1,0-1 1,0 1 0,-1-1-1,1 1 1,0-1 0,-1 1-1,1-1 1,-1 1 0,1 0-1,-1-1 1,0 1 0,1 0-1,-1-1 1,0 1 0,0 0-1,0 0 1,-1-1 0,1 1-1,0 0-110,-19 76 1446,16-70-1393,-19 64-981,23-71 842,1-1 1,-1 1 0,0-1 0,0 1 0,1-1 0,-1 1 0,0-1 0,1 0 0,-1 0 0,0 0 0,1 1 0,-1-2 0,0 1-1,1 0 1,-1 0 0,0 0 0,1 0 0,-1-1 0,0 1 0,0-1 0,1 1 0,-1-1 0,0 1 0,0-1 0,0 0-1,0 0 1,0 1 0,1-1 0,-1 0 0,-1 0 0,1 0 0,0 0 0,0 0 0,0 0 0,0-1 0,-1 1 0,1 0 0,-1 0-1,1 0 1,-1-1 0,1 1 85,127-153-1131,-127 152 1226,1 1 0,0-1 0,0 1-1,0 0 1,0-1 0,0 1-1,0 0 1,0 0 0,0 0 0,0 0-1,1 1 1,-1-1 0,0 1-1,0-1 1,1 1 0,-1 0-1,1 0 1,-1 0 0,0 0 0,1 0-1,-1 0 1,0 1 0,0-1-1,1 1 1,-1 0 0,0-1-1,0 1 1,0 0 0,1 0 0,-1 1-1,0-1 1,-1 0 0,1 1-1,0-1 1,0 1 0,-1-1-1,1 1 1,0 1-95,42 82 1903,-41 54-4368,-5-125 1543,-1 0 1,0 0-1,-1 0 0,0 0 0,-1-1 1,0 0-1,-1 0 0,-1 0 0,0-1 1,-1 0-1,0 0 0,-1-1 0,-8 9 922,-14 4-2520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31.0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91 340,'58'-74'5264,"-57"73"-5160,1-1 0,-1 1 0,1-1 0,-1 1 1,1 0-1,0 0 0,-1 0 0,1 0 0,0 0 0,0 0 0,0 0 1,0 1-1,0-1 0,0 1 0,0-1 0,0 1 0,0 0 0,0 0 0,0 0 1,0 0-1,0 0 0,0 0 0,0 0 0,0 1 0,0-1 0,0 1 0,0-1 1,0 1-1,-1 0 0,1 0 0,0 0 0,0 0 0,-1 0 0,1 0 1,0 1-1,-1-1 0,1 0 0,-1 1 0,0-1 0,1 1 0,-1 0 0,0-1 1,1 3-105,0 2 38,-1 0 0,0 0-1,0 0 1,0 0 0,-1 0 0,0 0 0,0 1 0,0-1 0,-1 0 0,0 0 0,0 0 0,-1 0 0,0 0 0,0 0 0,0 0 0,-1-1 0,0 1 0,0-1 0,0 1 0,0-1 0,-1 0 0,0 0 0,0-1 0,0 1 0,-1-1 0,0 0 0,0 0-1,0-1 1,0 1 0,0-1 0,-3 1-38,-25-5 129,81 4 821,64 39-1808,-20-5-5610,-70-31 4272,-3-4 213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28.7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9 0 564,'-168'45'6279,"250"4"-1416,-77-44-4752,1 0-1,-2 0 1,1 1-1,-1 0 1,1 0-1,-2 0 1,1 1-1,-1-1 1,0 1-1,0 0 1,-1 0-1,1 0 1,-2 0-1,1 0 1,-1 0-1,0 0 1,-1 1-1,1-1 1,-1 0-1,-1 1 1,0-1 0,0 0-1,0 0 1,-1 1-1,0-1 1,0 0-1,-1-1 1,1 1-1,-2 0 1,1-1-1,-4 5-110,-51 82 1670,57-93-1655,0 0 0,1 1 0,-1-1 0,1 0 0,-1 0 0,1 1 0,0-1 0,-1 1 0,1-1 0,-1 0 0,1 1 1,0-1-1,-1 1 0,1-1 0,0 1 0,-1-1 0,1 1 0,0-1 0,0 1 0,0-1 0,-1 1 0,1-1 0,0 1 1,0 0-1,0-1 0,0 1 0,0-1 0,0 1 0,0-1 0,0 1 0,0-1 0,0 1 0,0 0 0,1-1 0,-1 1 1,0-1-1,0 1 0,1-1 0,-1 1 0,0-1 0,0 1 0,1-1 0,-1 1 0,1-1 0,-1 0 0,0 1 0,1-1 1,-1 1-1,1-1 0,-1 0 0,1 1 0,-1-1 0,1 0 0,-1 0 0,1 0 0,-1 1 0,1-1 0,-1 0 0,1 0 1,0 0-1,-1 0-15,42-4 482,-31 2-437,295-33 898,-100 22-3829,-185 12 2173,-11 1 25,1 1 0,0-1 0,-1-1 0,1 0 1,-1 0-1,1-1 0,-1-1 0,0 0 0,0 0 0,0-1 0,0 0 0,-1 0 0,1-1 0,-1-1 0,0 0 0,-1 0 0,1 0 688,9-22-2758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28.4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5 1 424,'-104'23'4154,"104"-22"-4057,0 0 1,0 1-1,0-1 0,0 1 0,0-1 0,1 0 0,-1 1 0,0-1 0,1 1 0,-1-1 0,1 0 0,0 0 0,-1 1 0,1-1 0,0 0 0,0 0 0,0 0 0,0 0 1,0 0-1,0 0 0,0 0 0,0 0 0,0 0 0,1 0 0,-1-1 0,0 1 0,0 0 0,1-1 0,-1 1 0,1-1 0,-1 0 0,0 1 0,1-1 0,-1 0 0,1 0 1,-1 0-1,0 0 0,1 0 0,-1 0 0,2 0-97,71 17 1152,2-3 1,-1-3-1,1-3 0,18-3-1152,-29-1 423,1928 64 3391,-1657-63-3650,6 2-180,1131 1-1637,-1378-15-1828,-112-7-1742,-84-10 214,30 8 3100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13.9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475 364,'8'-11'5331,"41"13"-3139,226 38 2440,-3 17-4405,-207-33-4885,-112-16-1672,15-10 4688</inkml:trace>
  <inkml:trace contextRef="#ctx0" brushRef="#br0" timeOffset="190.341">213 707 60,'-25'34'1332,"15"0"344,16-2 284,21-2-83,17-2-189,22-6-200,18-3-336,10-6-516,2-1-836,-4-3-1048,-13-2-604,-12-5-336,-15-2-165,-8-7 121,-9-4 512</inkml:trace>
  <inkml:trace contextRef="#ctx0" brushRef="#br0" timeOffset="4110.714">2163 430 40,'-43'84'8787,"64"-97"-4753,-6-4-3841,7-9-364,0 1 0,1 1 0,2 1 0,0 1 0,1 1 0,3 0 171,-28 20 9,1 0-1,-1 0 0,1-1 0,-1 1 0,1 0 0,0 0 0,-1 1 0,1-1 1,0 0-1,0 1 0,0-1 0,-1 1 0,1-1 0,0 1 0,0 0 0,0 0 1,0 0-1,0 0 0,0 0 0,0 0 0,0 0 0,-1 1 0,1-1 0,0 1 1,0-1-1,0 1 0,0 0 0,-1 0 0,1 0 0,0 0 0,-1 0 0,1 0 1,-1 0-1,1 0 0,-1 1 0,0-1 0,1 0 0,-1 1 0,0-1 0,0 1 1,0 0-1,0-1 0,0 1 0,-1 0 0,1 0 0,0-1 0,-1 1 1,1 0-1,-1 0 0,0 0 0,1 0 0,-1 0 0,0 1-8,1 19 300,-1 0-1,0 0 1,-2 0-1,-1 0 0,0 0 1,-2 0-1,0-1 1,-1 1-1,-4 4-299,-4 22 509,64-126-3037,74-116 653,-122 193 1902,-1-1 0,0 1 1,1-1-1,-1 1 0,1 0 1,0-1-1,-1 1 0,1 0 1,0 0-1,0 0 0,-1 1 1,1-1-1,0 0 0,0 1 1,0-1-1,0 1 0,0-1 1,0 1-1,0 0 1,0 0-1,0 0 0,0 0 1,0 0-1,0 1 0,0-1 1,0 1-1,0-1 0,0 1 1,0-1-1,0 1 0,0 0 1,0 0-1,-1 0 0,1 0 1,0 1-1,-1-1 0,1 0 1,-1 1-1,1-1 0,-1 1 1,0-1-1,0 1 0,1-1 1,-1 1-1,0 0 0,0 0-27,37 91 1525,-38-3-2271,-3-42-3311,4-48 3952,-1 0 0,0-1 0,0 1 0,1 0 0,-1 0 0,0-1 0,1 1 0,-1 0 0,0 0 0,1-1 1,-1 1-1,0 0 0,1 0 0,-1 0 0,1 0 0,-1 0 0,0 0 0,1 0 0,-1 0 0,1-1 0,-1 1 0,0 1 0,1-1 0,-1 0 0,0 0 0,1 0 0,-1 0 1,1 0-1,-1 0 0,0 0 0,1 0 0,-1 1 0,0-1 0,1 0 0,-1 0 0,0 0 0,1 1 0,-1-1 0,0 0 0,1 1 0,-1-1 0,0 0 0,0 0 1,1 1-1,-1-1 0,0 0 0,0 1 0,0-1 0,0 1 0,1-1 0,-1 0 0,0 1 0,0-1 0,0 0 0,0 1 0,0-1 0,0 1 0,0-1 0,0 0 1,0 1-1,0-1 0,0 1 0,0-1 0,-1 0 0,1 1 0,0-1 105,14-13-1889</inkml:trace>
  <inkml:trace contextRef="#ctx0" brushRef="#br0" timeOffset="4467.482">2897 71 360,'0'-2'200,"0"-1"0,0 0 0,0 1 0,0-1 1,0 0-1,0 0 0,1 1 0,-1-1 0,1 1 0,0-1 0,0 1 0,0-1 0,0 1 1,0-1-1,1 1 0,-1 0 0,1-1 0,0 1 0,-1 0 0,1 0 0,0 0 0,0 1 1,0-1-1,0 0 0,1 1 0,-1-1 0,0 1 0,1 0 0,-1 0 0,1 0 0,-1 0 1,1 0-1,-1 0 0,1 1 0,0-1 0,-1 1 0,1 0 0,0 0 0,-1 0 0,1 0 1,0 0-1,-1 1 0,1-1 0,0 1-200,-1 5 95,0 0 1,0 1-1,-1-1 1,0 1-1,0 0 1,-1-1-1,0 1 0,0 0 1,0-1-1,-1 1 1,0 0-1,0-1 1,-1 1-1,0-1 1,0 0-1,0 0 0,-1 1 1,0-1-1,0-1 1,-1 1-1,1 0 1,-1-1-1,-1 0 1,1 0-1,-4 3-95,-56 70 453,236-83-451,-107 10-1112,126-17-6723,-148 0 5810</inkml:trace>
  <inkml:trace contextRef="#ctx0" brushRef="#br0" timeOffset="4888.442">3453 355 80,'-15'-1'1284,"5"1"244,6 0 212,10 0-131,11 3-409,12 3-320,12 1-336,12 1-460,5 1-696,7-3-652,-1-4-300,-1-8-165,-2-9-11,-3-5 176</inkml:trace>
  <inkml:trace contextRef="#ctx0" brushRef="#br0" timeOffset="5371.174">4197 270 620,'2'-3'5913,"34"-24"-4249,40 8-196,-74 20-1414,0-1 1,-1 1 0,1-1-1,0 1 1,0-1 0,-1 1-1,1 0 1,-1 0-1,1 0 1,-1 0 0,1 0-1,-1 0 1,0 0 0,1 0-1,-1 1 1,0-1-1,0 0 1,0 1 0,0-1-1,0 1 1,0-1 0,0 1-1,0 0 1,-1-1-1,1 1 1,-1 0 0,1 0-1,-1-1 1,0 1 0,0 0-1,0 0 1,1-1-1,-2 1 1,1 0 0,0 0-1,0 0 1,-1-1 0,1 1-1,-1 0 1,1-1-1,-1 1 1,0 0-55,-5 21 488,-2-1 1,-1 1-1,0-1 0,-2-1 1,-1 0-1,0-1 0,-9 11-488,-1 4 178,73-87-2822,-36 34 2216,-2 0 180,2 0 1,1 0 0,0 1 0,1 1 0,1 1 0,0 0 0,16-8 247,-33 22 57,1-1-1,0 1 1,-1 0-1,1 1 1,0-1 0,0 0-1,0 0 1,0 1 0,0-1-1,0 1 1,0 0-1,0 0 1,0-1 0,0 1-1,0 0 1,0 1-1,0-1 1,0 0 0,0 1-1,0-1 1,-1 1 0,1-1-1,0 1 1,0 0-1,0 0 1,0 0 0,-1 0-1,1 0 1,0 0-1,-1 0 1,1 1 0,-1-1-1,0 0 1,1 1-1,-1 0 1,0-1 0,0 1-1,0 0 1,0-1 0,0 1-1,0 0 1,0 0-1,-1 0 1,1 0 0,-1 0-1,1 0 1,-1 0-57,7 97 1980,-22-36-3152,1-1-6593,16-56 5244,6-6 221</inkml:trace>
  <inkml:trace contextRef="#ctx0" brushRef="#br0" timeOffset="5698.782">5061 344 248,'-47'-30'6259,"94"15"-2280,364 48 622,-381-30-5035,52 3-1940,-37-17-1990,-38-14-608,-14 7 2885</inkml:trace>
  <inkml:trace contextRef="#ctx0" brushRef="#br0" timeOffset="5917.35">5396 47 828,'-1'0'155,"0"-1"1,0 1-1,0-1 0,0 1 0,0 0 1,0 0-1,0-1 0,0 1 0,0 0 1,0 0-1,0 0 0,0 0 0,-1 0 1,1 1-1,0-1 0,0 0 0,0 0 1,0 1-1,0-1 0,0 0 0,0 1 1,0-1-1,1 1 0,-1 0 0,0-1 1,0 1-1,0-1 0,0 1 0,1 0 1,-1 0-1,0 0 0,1-1 0,-1 1 1,0 0-1,1 0 0,-1 0 0,1 0 1,0 0-1,-1 0 0,1 0 0,0 0 1,-1 0-1,1 0 0,0 0 1,0 0-1,0 0 0,0 0 0,0 1 1,0-1-1,0 0 0,1 0 0,-1 0 1,0 0-1,1 0 0,-1 0 0,0 0 1,1 0-1,-1 0 0,1 0 0,-1-1 1,1 1-1,0 0 0,-1 0 0,1 0 1,0-1-1,0 1 0,0 0 0,-1-1 1,1 1-156,4 29 831,-41 204 498,3-70-5977,32-157 4326,-1 2-201,1 0 0,0-1 0,0 1 0,1 0 0,0 0 0,1-1 0,0 1 0,0 0 0,1-1 1,0 1-1,0-1 0,1 1 0,2 4 523,14 9-1825</inkml:trace>
  <inkml:trace contextRef="#ctx0" brushRef="#br0" timeOffset="6436.695">6104 149 288,'-21'-59'4475,"21"58"-4379,0 0 1,1-1-1,-1 1 0,1 0 1,-1 0-1,1 0 0,-1 0 1,1-1-1,0 1 0,0 0 0,0 0 1,0 0-1,-1 0 0,1 0 1,0 1-1,1-1 0,-1 0 1,0 0-1,0 1 0,0-1 1,0 1-1,1-1 0,-1 1 1,0-1-1,0 1 0,1 0 1,-1-1-1,0 1 0,1 0 0,-1 0 1,0 0-1,1 0 0,-1 0 1,0 0-1,0 1 0,1-1 1,-1 0-1,0 1 0,1-1 1,-1 1-1,0-1 0,0 1 1,0 0-1,0-1 0,0 1 1,1 1-97,3-1 130,0 1 1,0 1 0,0-1-1,-1 1 1,1 0 0,-1 0-1,1 0 1,-1 1 0,0-1 0,-1 1-1,1 0 1,-1 0 0,1 0-1,-1 1 1,0-1 0,-1 1 0,1 0-1,-1 0 1,0 0 0,0 0-1,-1 0 1,1 0 0,-1 0 0,0 1-1,0-1 1,-1 0 0,0 1-1,0-1 1,0 0 0,-1 1-1,1-1 1,-1 0 0,0 0 0,-1 1-1,1-1 1,-1 0 0,0 0-1,-1 0 1,1-1 0,-1 1 0,0-1-1,0 1 1,0-1 0,-1 0-1,1 0 1,-5 3-131,3 1-46,-2-2 1,1 1-1,0-1 0,-1 1 0,-1-2 1,1 1-1,-1-1 0,1 0 1,-2-1-1,1 0 0,0 0 0,-3 0 46,3-5-1975,26 2 1035,-3 8 1166,0 1-1,-1 1 1,0 0 0,-1 1 0,0 0 0,-1 1-1,0 0 1,-1 1 0,-1 1 0,6 10-226,-14-24 50,-1 1 0,0-1 0,1 1 0,-1-1 0,0 1 0,0 0-1,0 0 1,0-1 0,0 1 0,-1 0 0,1 0 0,0 0 0,-1 0 0,1 0 0,-1 0 0,0 0 0,0 0 0,0 0 0,0 0 0,0 0 0,0 0-1,0 0 1,-1 0 0,1 0 0,-1 0 0,0 0 0,1 0 0,-1 0 0,0 0 0,0 0 0,0-1 0,0 1 0,0 0 0,-1-1 0,1 1 0,0-1-1,-1 1 1,1-1 0,-1 0 0,0 1 0,1-1 0,-1 0 0,0 0 0,0 0 0,0 0 0,0-1 0,1 1 0,-1 0 0,0-1 0,0 0-1,0 1 1,0-1 0,-1 0 0,1 0 0,0 0-50,-76 17-2506,-2-18-4153,50-21 1512,32 4 3105</inkml:trace>
  <inkml:trace contextRef="#ctx0" brushRef="#br0" timeOffset="6922.35">6517 306 700,'32'-26'2714,"-27"20"-2323,0 1-1,1 0 1,-1 0-1,1 1 1,1-1-1,-1 1 1,0 1-1,1-1 1,0 1-1,0 0 1,0 0-1,0 1 1,0 0-1,0 1 1,1-1-1,3 1-390,-7 4 156,0-1 1,-1 1-1,1 0 0,0 0 0,-1 1 1,0-1-1,1 1 0,-1 0 0,-1 0 0,1 0 1,-1 0-1,1 0 0,-1 0 0,0 1 0,-1-1 1,1 1-1,-1-1 0,0 1 0,0 0 1,0 0-1,-1-1 0,0 1 0,0 0 0,0 0 1,0 0-1,-1-1 0,0 1 0,0 0 0,0-1 1,0 1-1,-1-1 0,0 1 0,-1 3-156,-7 21 369,-1 1 0,-1-2 0,-2 1 0,-1-2 0,0 0 0,-3-1 0,0 0-369,165-187-5572,-49 94 4814,-95 66 825,0 0 0,0 0 0,0 0 0,0 1 0,1-1 0,-1 1 0,0-1 0,0 1 0,1 0 0,-1 0 0,0 1 0,1-1 0,-1 1 0,0-1 0,0 1 0,0 0 0,0 0 0,1 1 0,-1-1 0,-1 1 0,1-1 0,0 1 0,0 0 0,-1 0 0,1 0 0,-1 0 0,1 1 0,-1-1 0,0 1 0,0-1 0,0 1 0,0 0 0,1 2-67,0 2 94,0 0 1,-1 0-1,1 0 1,-1 0-1,-1 0 1,1 0-1,-1 0 1,-1 1-1,1-1 1,-1 0-1,0 1 1,-1-1-1,0 1 1,0-1-1,0 0 1,-1 0-1,0 0 1,-1 0-95,-8 55-3656,11-63 3520,0 0 0,0 1 0,0-1-1,0 0 1,0 0 0,0 1 0,0-1 0,0 0-1,0 0 1,0 1 0,0-1 0,0 0-1,0 1 1,0-1 0,1 0 0,-1 0-1,0 1 1,1-1 0,-1 0 0,0 1-1,1-1 1,-1 1 0,1-1 0,-1 1 0,1-1-1,-1 1 1,1-1 0,-1 1 0,1-1-1,0 1 1,-1-1 0,1 1 0,0 0-1,-1-1 1,1 1 0,0 0 0,-1 0 0,1 0-1,0-1 1,0 1 0,-1 0 0,1 0-1,0 0 1,0 0 0,-1 0 0,1 0-1,0 1 1,-1-1 0,1 0 0,0 0 0,0 0-1,-1 1 1,1-1 0,0 0 0,-1 1-1,1-1 1,-1 1 0,1-1 0,0 0-1,-1 1 1,1 0 0,-1-1 0,1 1 0,-1-1-1,1 1 1,-1-1 0,0 1 0,1 0-1,-1-1 1,0 1 136,1-1 0,20-27-1762</inkml:trace>
  <inkml:trace contextRef="#ctx0" brushRef="#br0" timeOffset="7191.666">7246 52 92,'1'-4'274,"0"2"-1,0-1 1,1 0 0,-1 0 0,1 0-1,0 1 1,0-1 0,0 1-1,0-1 1,0 1 0,1 0-1,-1 0 1,0 0 0,1 0 0,0 0-1,0 0 1,-1 1 0,1-1-1,0 1 1,0 0 0,0 0-1,0 0 1,0 0 0,1 1 0,-1-1-1,0 1 1,0 0 0,0 0-1,0 0 1,1 0 0,-1 0-1,0 1 1,0 0 0,0-1 0,0 1-1,0 0 1,0 1 0,0-1-1,0 0 1,0 1 0,0 0-274,-2 1 61,0 1-1,0 0 1,0 0 0,-1 0 0,1 0 0,-1 0 0,0 0-1,0 0 1,0 0 0,-1 0 0,1 0 0,-1-1-1,0 1 1,0 0 0,0 0 0,-1-1 0,1 1 0,-1 0-1,0-1 1,0 0 0,0 1 0,-1-1 0,1 0 0,-1 0-1,0 0 1,0 0-61,-18 35-176,22-35 175,0-1-1,0 1 0,1 0 1,-1 0-1,1 0 0,0-1 1,-1 1-1,1-1 0,1 1 1,-1-1-1,0 0 1,0 0-1,1 0 0,0 0 1,-1 0-1,1-1 0,0 1 1,0-1-1,0 1 0,-1-1 1,1 0-1,1 0 1,-1-1-1,0 1 0,0-1 1,0 1-1,0-1 2,7 3-36,39 17-629,54 15-7021,-84-33 5604,-2-3 248</inkml:trace>
  <inkml:trace contextRef="#ctx0" brushRef="#br0" timeOffset="7394.535">7646 465 1376,'-4'22'1920,"6"-1"377,9-8 319,9 0-408,12-4-384,7-1-336,7-2-440,2 1-568,0 1-700,-4-3-884,-2 1-920,-3-2-488,-3-4-204,-1-4 75,3-6 321,0-1 636</inkml:trace>
  <inkml:trace contextRef="#ctx0" brushRef="#br0" timeOffset="7855.887">8511 266 792,'51'-1'6958,"13"61"-2988,-63-54-3964,0 0 0,-1 1-1,0-1 1,0 0 0,0 1-1,-1-1 1,0 0 0,0 0-1,-1 0 1,0 0 0,0 0-1,0 0 1,-1 0 0,0 0-1,0-1 1,0 1 0,-1-1-1,0 0 1,0 0 0,0-1-1,0 1 1,-1-1 0,0 0-1,0 0 1,0 0 0,0-1-1,-1 1 1,-4 1-6,85 23-833,-71-27 981,-1 1 0,1 0 0,-1 0 1,0 0-1,0 0 0,0 1 1,0-1-1,0 1 0,0 0 0,-1-1 1,1 1-1,-1 1 0,0-1 0,0 0 1,0 1-1,0-1 0,-1 1 1,1-1-1,-1 1 0,0 0 0,0-1 1,0 1-1,-1 0 0,1 0 0,-1 0 1,0 0-1,0-1 0,0 1 0,0 0 1,-1 0-1,0 0 0,0 0 1,0-1-1,0 1 0,0 0 0,-1-1 1,0 1-1,0-1 0,0 0 0,0 1 1,0-1-1,0 0 0,-1 0 1,0 0-1,1-1 0,-1 1 0,0-1-148,-66 22-1475,22-24-3251,46 0 4545,0 0-1,0-1 1,0 1 0,0 0-1,0-1 1,1 1 0,-1 0-1,0-1 1,0 1 0,0-1-1,0 1 1,0-1 0,1 1-1,-1-1 1,0 0 0,1 0-1,-1 1 1,0-1 0,1 0-1,-1 0 1,1 0 0,-1 1-1,1-1 1,-1 0 0,1 0-1,0 0 1,0 0 0,-1 0-1,1 0 1,0 0 0,0 0-1,0 0 1,0 0 0,0 0-1,0 0 1,0 0 0,0 0-1,0 0 1,1 0 0,-1 0-1,0 1 1,1-1 0,-1 0-1,0 0 1,1 0 0,-1 0-1,1 0 182,12-22-2274</inkml:trace>
  <inkml:trace contextRef="#ctx0" brushRef="#br0" timeOffset="8262.857">9035 377 888,'26'-11'2144,"-19"6"-1688,0 1 1,1 0-1,-1 0 0,1 1 0,-1 0 0,1 0 1,0 1-1,0 0 0,0 0 0,0 1 0,1 0 0,-1 1 1,0-1-1,0 2 0,1-1 0,-1 1 0,0 0 0,0 1 1,0 0-1,0 0 0,0 1 0,0 0 0,-1 0 0,1 1 1,-1 0-457,-5 0 151,0 0 1,0 0 0,-1 1 0,1-1-1,-1 1 1,0-1 0,0 1-1,-1-1 1,0 1 0,1 0 0,-1-1-1,-1 1 1,1-1 0,-1 1 0,0 0-1,0-1 1,0 1 0,0-1-1,-1 0 1,0 1 0,0-1 0,0 0-1,0 0 1,-1 0 0,0 0 0,0-1-1,0 1-151,-16 36 195,48-52-2674,1-13 818,74-47 432,-100 70 1347,-1 1 0,0 0 0,1 0 0,-1 1 0,1-1 0,0 1 0,-1-1 0,1 1 0,-1 0 0,1 1 0,-1-1 0,1 0 0,-1 1 0,1 0 0,-1 0 0,1 0 0,-1 0 1,0 1-1,1-1 0,-1 1 0,0 0 0,0 0 0,0 0 0,0 0 0,-1 1 0,1-1 0,-1 1 0,1-1 0,-1 1 0,0 0 0,0 0 0,0 0 0,0 1-118,15 74 2347,-53-3-3278,-92 33-8998,59-82 3824,33-21 3913</inkml:trace>
  <inkml:trace contextRef="#ctx0" brushRef="#br0" timeOffset="8886.434">1216 1058 1020,'89'-37'5195,"65"33"-2001,-128 5-2820,853 56 2968,2366-63-4173,-843-26-997,-1785 54 2780,258 56-952,-840-75-261,-80-29-3875,-93-29 51,52 19 2133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24.3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0 500,'-31'43'1456,"12"-5"320,13-8 253,18-4-281,20-7-292,20-8-252,17-5-356,14-8-516,7-3-724,0-1-940,-5-2-476,-10-1-252,-10-4-117,-9-6 129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24.1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5 1 128,'-75'15'6061,"106"6"-2057,264 47-242,-98-29-5601,-194-38 1759,34 10-2069,-37-11 2068,-1 0 1,1 0-1,-1 0 0,1 0 1,0 0-1,-1 0 0,1 0 0,-1 1 1,1-1-1,-1 0 0,1 0 1,0 0-1,-1 0 0,1 0 0,-1 1 1,1-1-1,0 0 0,-1 0 0,1 1 1,0-1-1,-1 0 0,1 1 1,0-1-1,0 0 0,-1 1 0,1-1 1,0 0-1,0 1 0,0-1 1,-1 1-1,1-1 0,0 0 0,0 1 1,0-1-1,0 1 0,0-1 1,0 1-1,0-1 0,0 0 0,0 1 1,0-1-1,0 1 0,0-1 1,0 1-1,0-1 0,0 0 0,0 1 1,1-1-1,-1 1 0,0-1 1,0 0-1,0 1 0,1-1 0,-1 0 1,0 1-1,1-1 0,-1 0 1,0 1-1,0-1 0,1 0 0,-1 0 1,1 1-1,-1-1 0,0 0 1,1 0-1,-1 0 0,1 1 81,-26 6-1944,-11-1 237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20.4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5 560,'6'-8'679,"-6"9"-535,0 0 1,0 0-1,1-1 1,-1 1-1,0 0 1,1 0-1,-1-1 1,1 1-1,-1 0 1,1-1-1,-1 1 1,1 0 0,-1-1-1,1 1 1,0-1-1,-1 1 1,1-1-1,0 1 1,0-1-1,-1 0 1,1 1-1,0-1 1,0 0-1,-1 0 1,1 1-1,0-1 1,0 0-1,0 0 1,-1 0-1,1 0 1,0 0-1,0 0 1,0 0 0,0 0-1,-1 0 1,1-1-1,0 1 1,0 0-1,0 0 1,-1-1-1,1 1 1,0 0-1,-1-1 1,1 1-1,0-1 1,-1 1-1,1-1 1,0 1-1,-1-1 1,1 0-1,-1 1 1,1-1-1,-1 0 1,1 1 0,-1-1-1,0 0 1,1 0-1,-1 1 1,0-1-1,1 0 1,-1 0-1,0 0 1,0 1-1,0-1 1,0 0-1,0 0 1,0 0-1,0 0-144,-21 300 6261,17-236-6347,1 42-5528,15-100-2053,-1-20 5561,3-8 360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23.3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1 0 1132,'-60'8'5407,"92"32"-1178,82 85-1060,-110-119-3086,-1 0-1,0 0 1,0 0-1,0 0 1,-1 1-1,0-1 1,0 1-1,-1-1 1,0 1-1,0 0 1,0 0-1,-1-1 0,0 1 1,0 0-1,-1 0 1,0-1-1,0 1 1,0 0-1,-1-1 1,0 1-1,-1-1 1,1 0-1,-4 6-82,-55 78 667,62-88-648,-1 0 0,1 0 0,-1 0 0,1 0 0,0 0 0,0 0 0,-1 0 0,1 0 0,1 0 0,-1 0 0,0-1 0,0 1 0,1 0 0,-1-1 0,1 1 0,-1-1 0,1 0 0,0 1 0,0-1 0,-1 0 0,1 0 0,0 0 0,0 0 0,0 0 0,0-1 0,0 1 0,0 0 0,0-1 0,1 0 0,-1 1 0,0-1 0,0 0 0,0 0 0,0 0 0,0-1 0,0 1 0,1 0 0,-1-1 0,0 1 0,0-1 0,0 0 0,0 0 0,0 0-19,14 3 110,141 21 272,80 10-4555,-224-31 3523,0 0 0,-1-1 0,1 0-1,0-1 1,0-1 0,-1 0 0,1-1 0,0 0-1,-1-1 1,1 0 0,-1-1 0,0 0 0,0-1-1,-1 0 1,1-1 0,-1 0 0,0-1 0,-1-1 650,32-28-1878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09.8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4 398 64,'0'0'171,"1"1"-1,-1-1 1,0 1 0,1-1-1,-1 0 1,0 1 0,0-1-1,0 1 1,0-1-1,1 1 1,-1-1 0,0 1-1,0-1 1,0 1 0,0-1-1,0 1 1,0-1 0,0 1-1,0-1 1,0 1 0,0-1-1,-1 1 1,1-1 0,0 1-1,0-1 1,0 1 0,0-1-1,-1 0 1,1 1-1,0-1 1,-1 1 0,1-1-1,0 1-170,20 1 2,-8 0 229,0 1 1,0 0-1,0 1 0,0 0 1,-1 1-1,0 0 0,0 1 0,0 0 1,0 1-1,-1 0 0,7 7-231,-13-11 114,-1 0 0,0 0 0,0 0 0,0 0 0,0 0 0,-1 1-1,1-1 1,-1 1 0,0-1 0,0 1 0,0 0 0,0 0 0,-1 0 0,1 0-1,-1 0 1,0 0 0,0 1 0,-1-1 0,0 0 0,1 1 0,-1-1 0,0 0 0,-1 0-1,1 1 1,-1-1 0,0 0 0,0 0 0,0 0 0,-1 0 0,1 0 0,-1 0-1,0 0 1,0 0 0,-1-1 0,0 2-114,-2 3 67,0-1 0,-1 0 0,1 0 0,-1 0 0,-1-1 0,1 0 0,-1-1 0,0 1 0,-1-1 0,1 0 0,-1-1 0,0 0 0,0 0 1,0-1-1,-8 3-67,41-18-2251,-14 15 2350,0 0 0,0 1 0,0 0 1,0 0-1,-1 1 0,1 1 1,-1-1-1,-1 2 0,1-1 0,-1 2 1,0-1-1,-1 1 0,1 0 0,-2 1 1,1 0-1,-1 0 0,0 2-99,-6-10 49,-1 0-1,1 0 1,0 0-1,-1 0 1,0 0 0,1 0-1,-1 0 1,0 0-1,1 0 1,-1 1-1,0-1 1,0 0 0,0 0-1,0 0 1,0 0-1,0 0 1,-1 1-1,1-1 1,0 0 0,0 0-1,-1 0 1,1 0-1,-1 0 1,1 0-1,-1 0 1,1 0-1,-1 0 1,0 0 0,0 0-1,1 0 1,-1 0-1,0 0 1,0-1-1,0 1 1,0 0 0,0-1-1,0 1 1,0 0-1,0-1 1,0 0-1,0 1 1,0-1 0,0 1-1,0-1 1,0 0-1,-1 0 1,1 0-1,0 0 1,0 0 0,-1 0-49,-68 7 565,63-7-615,-76 0-1965,29-5-3038,39-9 125,25 2 2771</inkml:trace>
  <inkml:trace contextRef="#ctx0" brushRef="#br0" timeOffset="633.989">1239 568 992,'-4'1'220,"1"-1"0,-1 0 0,0 0 1,0-1-1,0 1 0,0-1 0,0 1 0,0-1 0,1-1 0,-1 1 0,0 0 1,1-1-1,-1 0 0,1 0 0,-1 0 0,1 0 0,0 0 0,0-1 0,0 1 0,0-1 1,1 0-1,-1 0 0,1 0 0,-1 0 0,1 0 0,0-1 0,0 1-220,5 1 73,-1 1 0,1-1 0,0 1 0,-1 0 0,1 0-1,0 0 1,0 0 0,0 0 0,0 1 0,0-1 0,0 1 0,0 0-1,0 0 1,0 0 0,0 0 0,0 1 0,0-1 0,0 1-1,0 0 1,-1 0 0,1 0 0,0 0 0,0 0 0,-1 0 0,1 1-1,-1-1 1,1 1 0,-1 0 0,1 0 0,-1 0-73,3 2 109,-1-1 1,0 0-1,1 1 0,-2 0 1,1 0-1,0 0 0,-1 0 1,0 1-1,0-1 1,0 1-1,-1 0 0,1 0 1,-1 0-1,0 0 0,-1 0 1,1 0-1,-1 1 1,0-1-1,0 0 0,-1 1 1,1-1-1,-1 1 0,-1-1 1,1 0-1,-1 1 1,0-1-1,0 1 0,0-1 1,-1 0-1,0 0 1,0 0-1,0 0 0,0 0 1,-1 0-1,0-1 0,0 1 1,0-1-1,-1 0 1,1 0-1,-2 1-109,-16 17 22,32-35-1027,8-8 684,1 2 0,1 0 0,0 1-1,1 1 1,1 1 0,1 1 0,0 1 0,14-5 321,-33 18 91,0-1 0,0 1 1,-1 1-1,1-1 1,0 0-1,1 1 1,-1 0-1,0 1 0,0-1 1,0 1-1,0 0 1,-1 0-1,1 0 0,0 1 1,0-1-1,-1 1 1,1 0-1,-1 1 1,1-1-1,-1 1 0,0 0 1,0 0-1,0 0 1,0 1-1,-1-1 0,1 1 1,-1 0-1,0 0 1,0 0-1,-1 0 1,1 1-1,-1-1 0,0 1 1,0 0-1,0-1 1,-1 1-1,1 0 1,-1 0-1,-1 0 0,1 0 1,0 0-1,-1 0 1,0 0-1,-1 0 0,1 0 1,-1 0-1,0 0 1,0 0-1,0 0 1,-1-1-1,0 4-91,-23 41-2980,-18-24-5273,33-30 6088</inkml:trace>
  <inkml:trace contextRef="#ctx0" brushRef="#br0" timeOffset="980.582">1062 67 1092,'-10'2'398,"0"2"-1,1-1 1,-1 1 0,1 1-1,0 0 1,0 0 0,1 1-1,-1 0 1,1 0-1,0 1 1,1 0 0,0 0-1,0 1 1,0 0 0,1 0-1,1 1 1,-1-1-1,0 4-397,-69 173 3034,64-143-2684,1 1-1,2 0 1,2 0-1,2 0 1,2 1-1,1 0 1,3-1-1,1 1 1,5 15-350,-1-23-390,2-1 0,1 0 1,1 0-1,2-1 0,1-1 0,2 0 0,8 10 390,-24-41-212,1 0 0,-1 0-1,1 0 1,0-1-1,-1 1 1,1 0 0,0 0-1,0-1 1,0 1 0,1 0-1,-1-1 1,0 1-1,0-1 1,1 0 0,-1 1-1,1-1 1,-1 0-1,1 0 1,0 0 0,-1 0-1,1 0 1,0 0 0,0-1-1,0 1 1,0 0-1,0-1 1,-1 0 0,1 1-1,0-1 1,0 0-1,0 0 1,0 0 0,0 0-1,0 0 1,0-1 0,0 1-1,0 0 1,0-1-1,0 0 1,-1 1 0,1-1-1,1-1 213,23-16-1992</inkml:trace>
  <inkml:trace contextRef="#ctx0" brushRef="#br0" timeOffset="1590.756">1887 23 312,'-15'-20'1561,"21"18"1128,-2 5-2534,1 0 0,-1 1 1,0 0-1,0 0 1,0 0-1,-1 0 0,0 0 1,1 1-1,-1 0 0,-1 0 1,1-1-1,-1 1 0,0 1 1,0-1-1,0 0 1,-1 1-1,1-1 0,-1 0 1,-1 1-1,1 0 0,-1-1 1,0 1-1,0-1 1,-1 1-1,1-1 0,-1 1 1,-1-1-1,1 1 0,-1-1 1,0 0-1,0 0 0,0 0 1,-1 0-1,0 0 1,0 0-1,0-1 0,0 1 1,-1-1-156,-104 59 1024,107-62-1024,1-1 0,-1 1 0,1 0 0,0 0 0,-1 0 0,1 0 0,0 0 0,-1 0 0,1 0 0,0 0 0,0 0 1,0 0-1,0 0 0,0 0 0,0 1 0,0-1 0,0 0 0,0 0 0,1 0 0,-1 0 0,0 0 0,1 0 0,-1 0 0,1-1 0,-1 1 0,1 0 1,-1 0-1,1 0 0,0 0 0,-1 0 0,1-1 0,0 1 0,0 0 0,-1-1 0,1 1 0,0 0 0,0-1 0,0 1 0,0-1 0,0 0 1,0 1-1,0-1 0,0 0 0,0 1 0,0-1 0,0 0 0,0 0 0,0 0 0,1 0 0,90 35-1611,-80-32 1010,-1 0 0,0-1 0,0-1 0,1 0 0,-1 0 0,1-1 0,-1-1 0,1 0 0,-1 0 0,0-1 0,1-1 0,0 0 601,23-11-1846</inkml:trace>
  <inkml:trace contextRef="#ctx0" brushRef="#br0" timeOffset="1803.343">2147 575 224,'-4'18'1444,"6"-3"296,8-5 188,11-3-151,8-3-441,9 0-396,4 1-516,6-1-688,2 2-876,0-4-464,2-4-253,0-4-83,0-3 136</inkml:trace>
  <inkml:trace contextRef="#ctx0" brushRef="#br0" timeOffset="2255.66">3026 465 452,'83'-59'7692,"-81"58"-7601,0 0 0,0 0 0,1 0 0,-1 0 0,0 0 0,1 1 0,-1-1 0,1 1 0,-1 0 0,1 0 0,-1 0 0,1 0 0,-1 0 0,1 0 0,-1 1 0,0-1 0,1 1 0,-1 0 0,0 0 0,1 0 0,-1 0 0,0 0 0,0 0 0,0 0 0,0 1 0,0-1 0,0 1 0,0 0 0,0-1 0,-1 1 0,1 0 0,0 0 0,-1 0-1,0 0 1,0 0 0,1 0 0,-1 1 0,0-1 0,0 1-91,-1 6 206,1 0 0,-1 0 0,-1 0 0,0 0 0,0 0 0,0 0 0,-1 0 0,-1 0-1,0 0 1,0-1 0,0 1 0,-1-1 0,0 0 0,-1 0 0,0-1 0,0 1 0,-4 2-206,-3 11 239,-26 50-185,72-108-1703,-10 8 1116,73-70-448,-94 96 1047,0 1 1,1 0 0,-1 0 0,0 0 0,1 1 0,-1-1-1,1 1 1,-1 0 0,1 0 0,0 0 0,0 1-1,-1-1 1,1 1 0,0 0 0,0 0 0,0 0-1,0 0 1,-1 1 0,1-1 0,0 1 0,0 0 0,-1 0-1,1 1 1,-1-1 0,1 1 0,-1 0 0,0-1-1,1 2 1,-1-1 0,0 0 0,0 1 0,1 1-67,-1-2 131,-1 1-1,1 0 1,-1 0 0,0 0 0,0 0 0,0 0 0,0 0 0,0 1-1,-1-1 1,0 1 0,0-1 0,0 1 0,0-1 0,0 1 0,0 0-1,-1-1 1,0 1 0,0 0 0,0-1 0,0 1 0,-1 0 0,1-1-1,-1 1 1,0 0 0,0-1 0,0 1 0,-2 1-131,-27 61-2521,18-45-765,18-24-5173,-3-1 8313,14-18-2184</inkml:trace>
  <inkml:trace contextRef="#ctx0" brushRef="#br0" timeOffset="2472.462">3702 281 1256,'27'-11'1660,"0"7"264,0 9 49,3 9-217,-7 6-188,-3 10-264,-5 8-220,-9 5-224,-8 8-208,-8 3-316,-9 1-428,-6 3-492,-8 0-760,-9-2-700,-8-3-364,-11-6-89,-8-6 161,-8-9 316</inkml:trace>
  <inkml:trace contextRef="#ctx0" brushRef="#br0" timeOffset="2924.818">0 1172 136,'32'13'4555,"440"26"295,-352-33-4475,1947 39 765,-1976-45-1185,796-19-2099,-793 6-410,-94 13 2505,-1 0 0,1 0 0,-1 0 0,1 0 0,-1 0 0,1 0-1,0 0 1,-1 0 0,1 0 0,-1 0 0,1-1 0,0 1 0,-1 0 0,1 0 0,-1 0 0,1 0-1,0-1 1,-1 1 0,1 0 0,0 0 0,-1-1 0,1 1 0,0 0 0,-1-1 0,1 1-1,0 0 1,0-1 0,0 1 0,-1 0 0,1-1 0,0 1 0,0 0 0,0-1 0,0 1-1,-1-1 1,1 1 0,0 0 0,0-1 0,0 1 0,0-1 0,0 1 0,0-1 0,0 1-1,0 0 1,0-1 0,1 1 0,-1-1 0,0 1 0,0 0 0,0-1 0,0 1 0,0-1 0,1 1-1,-1 0 1,0-1 0,0 1 0,1 0 0,-1-1 0,0 1 0,1 0 0,-1 0 0,0-1-1,1 1 1,-1 0 0,0 0 0,1-1 0,-1 1 0,1 0 49,-35-13-1487,-10 0 72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13.1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4 0 432,'-44'8'2458,"70"11"1253,-18-16-3510,-1-1 1,1 2 0,0-1 0,-1 1 0,0 0 0,0 0 0,0 1 0,-1 0-1,1 0 1,-1 1 0,0-1 0,-1 2 0,1-1 0,-1 0 0,-1 1 0,1 0 0,-1 0-1,0 0 1,-1 1 0,0-1 0,0 1 0,0 0 0,-1 0 0,0 0 0,-1 0-1,0 0 1,0 0 0,0 0 0,-1 1 0,-1-1 0,1 0 0,-1 0 0,-2 7-202,-101 154 2214,104-167-2206,0 0 1,1 0-1,-1 0 1,1 0 0,0 0-1,0-1 1,-1 1-1,1 0 1,0 0-1,0-1 1,1 1 0,-1-1-1,0 1 1,0-1-1,1 1 1,-1-1-1,1 0 1,0 0 0,-1 0-1,1 1 1,0-2-1,-1 1 1,1 0-1,0 0 1,0 0 0,0-1-1,0 1 1,0-1-1,0 0 1,0 1-1,0-1 1,-1 0 0,1 0-1,0 0 1,0-1-1,0 1 1,0 0-1,0-1 1,0 1 0,0-1-1,1 0-8,6 2 41,150 12 366,26 4-692,-63-3-2876,-80-12-344,-42-2 3398,-1 0 1,1-1-1,-1 1 1,1 0-1,-1 0 1,1 0-1,-1-1 1,1 1-1,0 0 1,-1-1-1,1 1 1,-1 0-1,1-1 1,0 1-1,-1 0 1,1-1-1,0 1 1,0-1-1,-1 1 1,1 0-1,0-1 1,0 1-1,0-1 0,0 1 1,-1-1-1,1 1 1,0-1-1,0 1 1,0-1-1,0 1 1,0-1-1,0 1 1,0-1-1,0 1 1,0-1-1,1 1 1,-1-1-1,0 1 1,0-1-1,0 1 1,0 0-1,1-1 1,-1 1-1,0-1 1,0 1-1,1 0 1,-1-1-1,0 1 1,1-1-1,-1 1 1,1 0-1,-1 0 1,0-1-1,1 1 1,-1 0-1,1 0 1,-1-1-1,1 1 1,-1 0-1,0 0 1,1 0-1,-1 0 1,1 0-1,-1 0 1,1-1-1,-1 1 1,1 0 106,-20-14-1969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07.9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46 972,'7'-2'6304,"27"7"-4311,379 52 1623,-337-62-5734,-75 4 1962,1 1 0,-1 0 0,0-1 0,1 1-1,-1 0 1,0-1 0,1 0 0,-1 1 0,0-1 0,0 0-1,1 0 1,-1 1 0,0-1 0,0 0 0,0 0-1,0 0 1,0-1 0,0 1 0,-1 0 0,1 0-1,0 0 1,-1-1 0,1 1 0,0 0 0,-1-1 0,0 1-1,1 0 1,-1-1 0,0 1 0,0 0 0,1-1-1,-1 1 1,0-1 0,0 1 0,-1-1 0,1 1 0,0 0-1,0-1 1,-1 1 0,1-1 0,-1 1 0,1 0-1,-1 0 1,0-1 0,1 1 0,-1 0 0,0 0-1,0 0 1,0-1 156,-15-22-1938</inkml:trace>
  <inkml:trace contextRef="#ctx0" brushRef="#br0" timeOffset="200.357">284 1 340,'-19'7'1356,"2"5"284,3 4 272,5 7-199,5 5-125,4 6-124,4 5-212,1 8-216,-1 6-252,4 5-360,-4 2-536,2 4-968,-3-6-772,-6-7-424,1-13-212,0-20 31,4-12 297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06.3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 178 848,'-4'18'1636,"8"-6"296,8-7 233,13-5-329,11-3-260,5-1-256,7 0-300,5 4-272,1 0-292,-4 4-412,-2 0-580,-4 3-884,-2 1-608,-9-3-320,-2-3-97,-4-4 145,1-5 388</inkml:trace>
  <inkml:trace contextRef="#ctx0" brushRef="#br0" timeOffset="492.055">795 87 464,'27'-38'5673,"46"10"-3722,-70 27-1872,0 0-1,0 1 1,0 0-1,0-1 1,0 1 0,0 1-1,0-1 1,0 0-1,0 1 1,0-1 0,0 1-1,0 0 1,0 0-1,0 0 1,0 1 0,0-1-1,-1 0 1,1 1-1,0 0 1,-1 0 0,0 0-1,1 0 1,-1 0-1,0 0 1,0 1 0,0-1-1,0 1 1,-1-1-1,1 1 1,-1 0-1,1-1 1,-1 1 0,0 0-1,0 0 1,0 0-1,-1 0 1,1 0 0,-1 0-1,1 0 1,-1 0-1,0 0 1,0 1 0,0-1-1,-1 0 1,1 0-1,-1 0 1,0 0 0,0 0-1,0 0 1,-1 1-79,-35 123 2047,74-168-3131,85-135-874,-121 174 2003,0 0-1,0 0 1,1 0-1,-1 1 1,0-1-1,1 0 1,-1 1-1,1-1 1,0 1 0,-1-1-1,1 1 1,0 0-1,0 0 1,0 0-1,0 0 1,0 0 0,0 0-1,0 1 1,0-1-1,0 1 1,1-1-1,-1 1 1,0 0-1,0 0 1,0 0 0,1 0-1,-1 0 1,0 0-1,0 1 1,0-1-1,0 1 1,0-1 0,0 1-1,0 0 1,0 0-1,0 0 1,0 0-1,0 0 1,0 0-1,0 1 1,-1-1 0,1 1-1,0-1 1,-1 1-1,0 0 1,1-1-1,-1 1 1,0 0 0,0 0-1,0 0 1,0 0-1,0 0 1,0 0-1,-1 0 1,1 0-1,0 0 1,-1 0 0,0 1-1,0-1 1,0 0-1,0 2-44,2 7-19,-1 0 0,-1 0 0,0 0-1,-1 1 1,0-1 0,0 0 0,-1 0 0,-1-1-1,1 1 1,-2 0 0,0-1 0,0 0 0,-1 0-1,0 0 1,-1 0 19,-100 135-9813,83-122 7597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07.5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0 896,'0'0'59,"1"0"0,-1 0-1,0 1 1,1-1 0,-1 0-1,0 0 1,1 0 0,-1 1 0,0-1-1,0 0 1,1 0 0,-1 1 0,0-1-1,0 0 1,1 1 0,-1-1 0,0 0-1,0 1 1,0-1 0,0 0 0,0 1-1,1-1 1,-1 0 0,0 1-1,0-1 1,0 0 0,0 1 0,0-1-1,0 0 1,0 1 0,0-1 0,0 1-1,0-1 1,0 0 0,-1 1 0,1-1-1,0 0 1,0 1 0,0-1-1,0 0 1,-1 1 0,1-1 0,0 0-1,0 0 1,0 1 0,-1-1 0,1 0-1,0 0 1,0 1 0,-1-1 0,1 0-1,0 0 1,-1 0 0,1 1-1,0-1 1,-1 0 0,1 0 0,0 0-1,-1 0 1,1 0 0,0 0 0,-1 0-1,1 0 1,-1 0 0,1 0 0,0 0-1,-1 0-58,38 17 1397,-23-12-864,-1 1-212,1 1 1,-1 0-1,0 1 1,-1 0-1,1 1 1,-2 1-1,1 0 1,-2 0-1,1 1 1,1 3-322,-9-10 72,0 1 0,0-1 0,0 1 0,-1-1 0,1 1 0,-1 0 0,-1 0 0,1 0 0,0 0 0,-1 0 0,0 0 0,-1 1 0,1-1 0,-1 0 0,0 0 0,0 1 0,0-1 0,-1 0 0,0 0 0,0 1 0,0-1 0,-1 0 0,1 0 0,-1 0 0,0-1 0,-1 1 0,1 0 0,-1-1 0,0 1 0,-2 1-72,-81 70 394,143-49-937,38 1 606,-71-18-793,1-1-1,-1-1 0,1-2 1,1 0-1,-1-1 0,1-2 1,0-1-1,0-1 0,0-1 1,0-1-1,0-1 0,0-1 1,-1-2-1,16-4 731,25-19-1757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07.2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3 1 436,'-62'7'2224,"62"-6"-2160,0 0 0,0 0 0,0 0 1,0 0-1,0 0 0,0 0 0,1 0 0,-1 0 0,0 0 0,1 0 0,-1 0 0,0-1 0,1 1 0,0 0 0,-1 0 0,1 0 0,-1-1 1,1 1-1,0 0 0,-1-1 0,1 1 0,0 0 0,0-1 0,-1 1 0,1-1 0,0 1 0,0-1 0,0 0 0,0 1 0,0-1 0,0 0 1,0 0-1,0 0 0,0 1 0,0-1 0,-1 0 0,1 0 0,0 0 0,0 0 0,0-1 0,0 1 0,0 0 0,0 0 0,0-1 1,0 1-1,0 0 0,0-1 0,0 1 0,-1-1 0,2 1-64,176 26 2032,2-7 0,117-5-2032,-163-8 360,854 19 780,-328-57-4575,-659 32 3447,32-5-2033,-45 0-1356,-27 3 1682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06.0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 27 1068,'1'-2'183,"0"0"0,0 0 0,1 0-1,-1 1 1,1-1 0,0 0 0,-1 1 0,1-1-1,0 1 1,0 0 0,0 0 0,0 0 0,0 0-1,0 0 1,0 0 0,0 0 0,0 0 0,1 1 0,-1 0-1,0-1 1,0 1 0,1 0 0,-1 0 0,0 0-1,1 0 1,-1 0 0,0 1 0,0-1 0,1 1-1,-1-1 1,0 1 0,0 0 0,1 0-183,1 1 85,0 0 0,0 0 0,-1 0 0,1 0 0,0 0 0,-1 1 0,0 0 0,0 0 0,0 0 0,0 0 0,0 0 0,0 0 0,-1 1 0,0-1 0,0 1 0,0 0 0,0 0 0,0 0 0,-1 0 0,1 0 0,-1 0 0,0 0 0,-1 0 0,1 0 0,-1 1 0,1-1 1,-1 0-1,-1 0-85,-1 2 19,-1 0 1,1 0 0,-2-1-1,1 0 1,0 1 0,-1-1-1,0-1 1,-1 1 0,1 0-1,-1-1 1,1 0 0,-1 0-1,0-1 1,-1 1 0,1-1-1,-1 0 1,1 0 0,-1-1-1,0 0 1,0 0 0,0 0-1,0-1 1,-1 0 0,1 0-1,0 0 1,0-1 0,-1 0-1,1 0 1,0 0 0,0-1-1,-1 0 1,0-1-20,7 1 6,1 0 0,-1 0 1,1 0-1,-1 1 0,1-1 0,0 0 0,-1 0 1,1 1-1,0-1 0,-1 0 0,1 1 0,0-1 1,0 0-1,0 1 0,0-1 0,0 1 0,0 0 1,0-1-1,0 1 0,0 0 0,0-1 0,0 1 1,0 0-1,0 0 0,0 0 0,0 0 0,0 0 1,0 0-1,0 0 0,0 0 0,0 1 0,0-1 1,0 0-1,0 1 0,0-1 0,-1 0 0,1 1 1,0-1-1,0 1 0,0 0 0,0-1 0,0 1 1,0 0-7,107 21 562,48 6-5338,-113-36 876,-24-1 2152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05.6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6 93 560,'-95'46'11576,"232"-178"-11363,-136 131-218,0 0 0,0 0 1,0 1-1,1-1 0,-1 1 0,0-1 0,0 1 0,1-1 1,-1 1-1,0 0 0,1-1 0,-1 1 0,0 0 0,1 0 0,-1 0 1,0 0-1,1 0 0,-1 1 0,0-1 0,1 0 0,-1 0 1,0 1-1,1-1 0,-1 1 0,0-1 0,0 1 0,0 0 1,1 0-1,-1-1 0,0 1 0,0 0 0,0 0 0,0 0 0,0 0 1,-1 0-1,1 0 0,0 0 0,0 0 0,-1 0 0,1 1 1,0-1-1,-1 0 0,1 0 0,-1 1 0,0-1 0,1 0 1,-1 1-1,0-1 0,0 0 0,0 1 0,0-1 0,0 1 0,0-1 1,0 0-1,0 1 0,-1 0 5,-2 82 256,-26 56 497,94-249-3397,14-7 1221,-78 116 1451,0-1-1,1 0 0,-1 0 1,1 1-1,-1-1 1,0 1-1,1-1 1,-1 1-1,1 0 0,-1 0 1,1-1-1,0 1 1,-1 0-1,1 0 0,-1 0 1,1 1-1,-1-1 1,1 0-1,-1 1 1,1-1-1,-1 1 0,0-1 1,1 1-1,-1 0 1,1-1-1,-1 1 1,0 0-1,0 0 0,0 0 1,1 0-1,-1 0 1,0 0-1,0 0 0,0 0 1,0 1-1,-1-1 1,1 0-1,0 1 1,0-1-1,-1 0 0,1 1 1,-1-1-1,1 2-27,28 64 1330,-29 32-96,-6-41-3838,6-57 2488,0-1 0,0 1 0,0 0-1,1-1 1,-1 1 0,0-1 0,0 1 0,0 0 0,1-1 0,-1 1 0,0-1-1,1 1 1,-1-1 0,1 1 0,-1-1 0,0 1 0,1-1 0,-1 1 0,1-1-1,-1 0 1,1 1 0,0-1 0,-1 0 0,1 1 0,-1-1 0,1 0 0,-1 0-1,1 1 1,0-1 0,-1 0 0,1 0 0,0 0 0,-1 0 0,1 0 0,0 0-1,-1 0 1,1 0 0,-1 0 0,1 0 0,0 0 0,-1-1 0,1 1-1,0 0 1,-1 0 0,1-1 0,-1 1 0,1 0 0,-1-1 0,1 1 0,-1 0-1,1-1 1,-1 1 0,1-1 0,-1 1 0,1-1 0,-1 1 0,0-1 0,1 1-1,-1-1 1,0 0 0,1 1 0,-1-1 0,0 1 0,0-1 0,0 0 0,0 1-1,1-1 1,-1 1 0,0-1 116,16-19-1690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04.3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0 0 640,'-2'2'106,"-50"42"2671,51-43-2708,1 0-1,-1 0 1,1 0-1,-1 0 1,1 0-1,-1 0 0,1 0 1,0 0-1,-1 0 1,1 1-1,0-1 1,0 0-1,0 0 1,0 0-1,0 1 1,0-1-1,0 0 1,1 0-1,-1 0 1,0 0-1,0 0 1,1 1-1,-1-1 1,1 0-1,-1 0 0,1 0 1,0 0-1,-1 0 1,1 0-1,0-1 1,0 1-1,0 0 1,-1 0-1,1 0 1,0-1-1,0 1 1,0 0-1,0-1 1,0 1-1,0-1 1,0 1-1,1-1 0,-1 0 1,0 1-1,0-1 1,0 0-1,0 0 1,1 0-1,-1 0 1,0 0-1,0 0 1,0 0-1,0 0 1,1 0-69,40 7 770,1-1 0,-1-2 0,1-2 0,0-1 0,11-4-770,39 2 637,126 9-464,-107-2-4525,-82-16 103,-21-2 2269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2:49.8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 192 1164,'-14'-7'6634,"54"0"-4178,161 34 915,19-1-5188,-219-26 1681,0 1 1,0-1-1,0 0 1,0 0-1,-1 1 1,1-1-1,0 0 1,0 0-1,0 0 0,0 0 1,0 0-1,-1 0 1,1-1-1,0 1 1,0 0-1,0 0 1,0-1-1,-1 1 1,1 0-1,0-1 1,0 1-1,-1 0 1,1-1-1,0 1 1,-1-1-1,1 0 1,0 1-1,-1-1 0,1 0 1,-1 1-1,1-1 1,-1 0-1,1 1 1,-1-1-1,0 0 1,1 0-1,-1 0 1,0 1-1,1-1 1,-1 0-1,0 0 1,0 0-1,0 0 1,0 1-1,0-1 1,0 0-1,0 0 1,0 0-1,0 0 0,0 0 1,-1 1-1,1-1 1,0 0-1,0 0 1,-1 0-1,1 1 1,-1-1-1,1 0 1,-1 1-1,1-1 1,-1 0-1,1 1 1,-1-1 135,-9-15-1994</inkml:trace>
  <inkml:trace contextRef="#ctx0" brushRef="#br0" timeOffset="263.825">250 3 324,'-9'-3'6619,"32"22"-2709,-19-13-3652,-1-1-1,0 1 1,0 0-1,0 0 1,-1 0-1,0 1 1,0-1-1,0 1 1,-1-1 0,0 1-1,0-1 1,-1 1-1,0 0 1,0-1-1,-1 1 1,1-1-1,-2 1 1,0 2-258,-40 114-1148,-1-64-7704,42-59 6508,3-6 295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04.0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3 119 120,'-42'-36'3580,"35"28"-2999,0 1 0,-1-1 0,0 2 0,0-1 0,-1 1 0,1 0 0,-1 1 0,-1 0 0,1 0 0,-1 1 1,0 1-1,0-1 0,0 1 0,0 1 0,-8-1-581,59 16 1097,432 22-1443,-416-25-3644,-83-1-2079,0-8 4273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33.8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8 413 1080,'-14'-2'751,"10"0"-367,0 1-1,0 0 1,-1-1 0,1 2 0,-1-1 0,1 0 0,-1 1-1,1 0 1,-1 0 0,1 0 0,0 1 0,-1-1 0,1 1 0,-1 0-1,1 0 1,0 1 0,0-1 0,-1 1 0,1 0 0,0 0 0,1 0-1,-1 1 1,0 0 0,1-1 0,-1 1 0,1 0 0,0 1 0,0-1-1,0 0 1,0 1 0,1 0 0,-2 3-384,-35 131 3802,35 82-2522,3-196-1333,2 0-1,1 0 1,0 0-1,2 0 1,1-1-1,1 1 1,0-1-1,2-1 1,1 1-1,1-1 0,0-1 1,2 0-1,6 8 54,-14-24-64,2 0-1,-1 0 0,0 0 1,1-1-1,0 1 0,0-1 0,0-1 1,1 1-1,-1-1 0,1 0 1,0-1-1,-1 1 0,1-1 1,1-1-1,-1 0 0,0 1 1,0-2-1,0 1 0,1-1 0,-1-1 1,0 1-1,0-1 0,0 0 1,0-1-1,0 1 0,0-2 1,0 1-1,0-1 0,0 0 1,0 0 63,10-6-128,0 0-1,-1-1 0,0-1 0,0 0 0,-1-1 0,0-1 0,-1 0 0,-1-1 0,0-1 0,9-15 130,-8 7-19,-1-1 0,-2-1 0,0 0 0,-2-1 1,-1 0-1,0 0 0,-2-1 0,-2 1 0,0-1 0,-2-1 0,0 1 0,-2 0 0,-1 0 0,-2 0 0,0 0 1,-2 0-1,-1 0 0,-1 1 0,-1 0 0,-1 0 0,-2 1 0,0 0 0,-2 1 0,0 0 0,-2 1 0,0 1 1,-2 0-1,-2 0 19,9 11 25,0 1 1,-1 1 0,0 0 0,-1 1 0,1 0-1,-2 0 1,1 1 0,-1 1 0,0 0 0,-1 1-26,10 3 23,0 0 1,0 1 0,0-1 0,0 1 0,0 0 0,0 1-1,0-1 1,0 1 0,0 0 0,0 0 0,-1 0 0,1 0-1,0 1 1,0-1 0,0 1 0,0 0 0,0 0 0,0 1 0,0-1-1,1 1 1,-1 0 0,0 0 0,1 0 0,-1 1 0,1-1-1,0 1 1,0 0 0,0-1 0,0 2 0,0-1 0,1 0-1,-1 0 1,1 1 0,0-1 0,0 1 0,0 0-24,2 3 58,-1 0-1,1-1 1,1 1 0,-1 0 0,1 0-1,1 0 1,-1-1 0,1 1 0,0-1 0,0 1-1,1-1 1,0 0 0,0 0 0,0 0 0,1 0-1,0 0 1,0-1 0,1 0 0,-1 0-1,1 0 1,0 0 0,0-1 0,1 0 0,0 0-1,-1 0 1,1-1 0,0 0 0,0 0 0,1 0-1,3 0-57,270 103 871,-162-69-5162,-39-34-7063,-59-12 9128</inkml:trace>
  <inkml:trace contextRef="#ctx0" brushRef="#br0" timeOffset="189.23">1144 288 524,'0'0'481,"0"0"1,1 0-1,-1 1 0,0-1 0,1 0 1,-1 0-1,0 0 0,1 1 0,-1-1 1,0 0-1,1 0 0,-1 0 1,1 0-1,-1 0 0,0 0 0,1 0 1,-1 0-1,1 0 0,-1 0 0,0 0 1,1 0-1,-1 0 0,1 0 0,-1 0 1,0 0-1,1 0 0,-1-1 1,0 1-1,1 0-481,-4 11-26,-24 92 3906,-27 139-90,50-218-4015,1 1-1,0 0 1,2 0 0,2-1-1,0 1 1,1 0-1,1 0 1,2-1 0,0 1-1,2-1 1,0 0-1,2-1 1,8 17 225,-14-35-427,-1 1 1,1-1-1,0 1 0,0-1 0,1 0 0,-1 0 1,1-1-1,0 1 0,1-1 0,-1 0 1,1 0-1,0 0 0,0-1 0,0 1 1,0-1-1,0 0 0,1-1 0,0 1 0,-1-1 1,1 0-1,0-1 0,0 1 0,0-1 1,0-1-1,0 1 0,0-1 0,0 0 0,0 0 1,0 0-1,0-1 0,0 0 0,0-1 1,0 1-1,0-1 0,0 0 0,-1 0 1,1-1-1,-1 0 0,1 0 0,4-3 427,29-21-1936</inkml:trace>
  <inkml:trace contextRef="#ctx0" brushRef="#br0" timeOffset="568.401">1525 797 1308,'17'-74'3932,"-15"58"-3031,1-1 0,1 1 1,0 0-1,1 1 0,1-1 0,0 1 1,1 0-1,1 0 0,5-6-901,-13 20 70,0 0 0,1 0-1,-1 0 1,1 0 0,-1 0-1,1 0 1,-1 0 0,1 0-1,0 0 1,-1 0 0,1 0-1,0 0 1,0 0 0,0 1-1,0-1 1,0 0 0,-1 1-1,1-1 1,0 0 0,1 1-1,-1-1 1,0 1 0,0 0-1,0-1 1,0 1 0,0 0-1,0 0 1,0-1 0,1 1-1,-1 0 1,0 0 0,0 0-1,0 1 1,0-1 0,0 0-1,1 0 1,-1 1 0,0-1-1,0 0 1,0 1 0,0-1-1,0 1 1,0 0 0,0-1-1,0 1 1,0 0 0,0-1-1,-1 1 1,1 0 0,0 0-1,0 0 1,-1 0 0,2 1-70,12 61 2119,-81 252-1,95-349-3164,131-273-2253,-159 304 3355,1 1 1,-1-1-1,1 0 1,-1 0-1,1 1 1,0-1-1,0 0 1,0 1-1,1-1 1,-1 1-1,1 0 1,-1-1-1,1 1 1,0 0-1,0 0 1,-1 0-1,2 0 1,-1 0 0,0 0-1,0 1 1,1-1-1,-1 1 1,0-1-1,1 1 1,0 0-1,-1 0 1,1 0-1,0 0 1,-1 1-1,1-1 1,0 1-1,0 0 1,-1-1-1,1 1 1,0 1-1,0-1 1,0 0-1,-1 1 1,1-1-1,0 1 1,0 0 0,-1 0-1,1 0 1,-1 0-1,2 1-56,5 13 212,-1 0 0,-1 0 0,-1 1 0,0 0 0,-1 1 0,-1-1 1,0 1-1,-1 0 0,-1-1 0,-1 1 0,0 0 0,-1 1 0,-2 11-212,2-5 74,5 151-3120,-4-176 2872,-1 1 0,1 0 0,-1 0-1,1 0 1,-1-1 0,1 1 0,0 0-1,-1 0 1,1 0 0,-1 0 0,1 0 0,-1 0-1,1 0 1,0 0 0,-1 0 0,1 0-1,-1 1 1,1-1 0,-1 0 0,1 0-1,-1 0 1,1 1 0,-1-1 0,1 0-1,-1 1 1,1-1 0,-1 0 0,1 1-1,-1-1 1,1 1 0,-1-1 0,0 0-1,1 1 1,-1-1 0,0 1 0,0-1-1,1 1 1,-1-1 0,0 1 0,0 0-1,0-1 1,1 1 0,-1-1 0,0 1-1,0-1 1,0 1 0,0 0 0,0-1 0,0 1-1,0-1 1,0 1 0,-1-1 0,1 1-1,0 0 1,0-1 174,23-46-5773,-7 4 3233</inkml:trace>
  <inkml:trace contextRef="#ctx0" brushRef="#br0" timeOffset="934.935">2323 118 1136,'0'-4'246,"0"1"-1,0 0 1,1 0-1,-1 0 0,1 0 1,0 0-1,0 0 1,0 0-1,1 0 1,-1 0-1,1 0 1,-1 0-1,1 1 1,0-1-1,0 0 1,0 1-1,0 0 1,0 0-1,1-1 1,-1 1-1,1 1 1,-1-1-1,1 0 1,0 1-1,0-1 1,0 1-1,0 0 0,0 0 1,0 0-1,0 0 1,0 0-1,0 1 1,0-1-1,1 1 1,-1 0-1,0 0 1,0 0-1,0 1 1,1-1-1,-1 1 1,0 0-1,0-1 1,0 2-1,0-1 1,0 0-1,0 0 1,-1 1-1,1 0 1,1 0-246,-1 1 92,0 1 0,1 0 0,-2-1 0,1 1 0,0 0 0,-1 0 0,0 1 0,0-1 0,0 0 0,-1 1 1,1-1-1,-1 1 0,0-1 0,0 1 0,0 0 0,-1-1 0,0 1 0,0 0 0,0 0 0,-1-1 1,1 1-1,-1 0 0,0-1 0,0 1 0,-1-1 0,1 1 0,-1-1 0,0 0 0,0 1 0,-1-1 1,1 0-1,-2 0-92,-1 6-66,-1-1 1,-1 0 0,0-1 0,0 1 0,0-2-1,-1 1 1,0-1 0,-1 0 0,0 0 0,0-1-1,0-1 1,0 1 0,-7 1 65,15-6-16,-1 0 1,1 0-1,0 0 0,-1-1 1,1 1-1,-1 0 0,1-1 0,-1 1 1,0-1-1,1 0 0,-1 1 1,1-1-1,-1 0 0,0 0 0,1 0 1,-1 0-1,1 0 0,-1-1 1,0 1-1,1 0 0,-1-1 1,1 1-1,-1-1 0,1 1 0,-1-1 1,1 0-1,0 0 0,-1 0 1,1 0-1,0 0 0,0 0 0,-1 0 1,1 0-1,0 0 0,0 0 1,0-1-1,0 1 0,0 0 1,1-1-1,-1 1 0,0-1 0,1 1 1,-1-2 15,4 0 71,1 1 1,-1 0 0,1 0 0,0 0-1,0 1 1,0-1 0,0 1-1,0 0 1,0 0 0,0 0-1,0 1 1,0-1 0,1 1 0,-1 0-1,0 0 1,0 1 0,0-1-1,2 1-71,111 24 234,-42-6-4413,-5-34-3965,-47-3 5742</inkml:trace>
  <inkml:trace contextRef="#ctx0" brushRef="#br0" timeOffset="1169.487">2992 0 1040,'109'72'8688,"-101"-62"-8308,0 1-1,-1 0 1,0 0 0,-1 1-1,0 0 1,-1 0 0,0 0-1,-1 1 1,0-1-1,-1 1 1,-1 0 0,0 0-1,0 10-379,0 20 244,-1 0 0,-3 0-1,-1-1 1,-3 1 0,-1-1-1,-7 22-243,-98 239-3844,101-279 2846,-1 1 0,-1-2 0,-2 1 0,0-2 0,-1 0 0,-1-1 0,-1-1 0,-1 0 1,-1-1-1,-17 11 998,-16 3-1998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33.11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5 1 208,'-50'26'1700,"8"1"372,6-3 341,15-3 283,15-3-540,21-3-424,18-3-332,19-7-420,15-3-660,12-4-964,3 0-1180,3-1-636,-7-5-336,-3-1-101,-6-4 249,-5-1 644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32.9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9 64 960,'-69'-58'10046,"90"53"-5813,65 21-2146,91 17-4,1-5-4177,-122-19-675,-37-5-857,-30-3-3832,-18-3 5144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55.8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 540,'3'-1'229,"1"0"0,-1 0 0,1 0 0,-1 1 0,1 0 0,-1 0 0,1 0 0,-1 0 1,1 0-1,-1 0 0,1 1 0,-1 0 0,1 0 0,-1 0 0,0 0 0,1 0 0,-1 1 0,0-1 0,0 1 0,0 0 0,0 0 0,0 0 0,-1 1 0,1-1 0,-1 0 0,1 1 0,-1 0 0,0 0 1,0-1-1,0 1 0,0 1 0,0-1 0,-1 0 0,0 0 0,1 1-229,28 123 2089,-30-107-1936,-2 0 0,0 0-1,-1 0 1,-1 0-1,-1-1 1,-1 1 0,-1-1-1,0-1 1,-1 1-1,-2 1-152,-44 58-2870,40-76-3044,11-13 4002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55.4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5 860,'11'-7'1420,"-12"7"-1339,1 1-1,0 0 1,0-1 0,0 1-1,0 0 1,0-1-1,0 1 1,0 0-1,0 0 1,1-1-1,-1 1 1,0 0-1,0-1 1,0 1-1,1 0 1,-1-1-1,0 1 1,1 0-1,-1-1 1,1 1-1,-1-1 1,0 1-1,1-1 1,-1 1-1,1-1 1,0 1-1,-1-1 1,1 1-1,-1-1 1,1 0-1,0 1 1,-1-1-1,1 0 1,0 0-1,-1 1 1,1-1-1,0 0 1,-1 0-1,1 0 1,0 0-1,0 0 1,-1 0-1,1 0 1,0 0-1,-1 0 1,1 0-1,0 0 1,-1-1 0,1 1-1,0 0 1,-1 0-1,1-1 1,0 1-1,-1 0 1,1-1-1,0 1 1,-1-1-1,1 1 1,-1-1-1,1 1 1,-1-1-1,1 1 1,-1-1-1,0 1 1,1-1-1,-1 0 1,1 0-81,-28 184 2769,23-164-2575,8-27-450,11-24-513,2 5 391,0 0 0,2 1-1,1 2 1,1-1 0,1 2 0,1 1 0,2 0 378,-24 21 38,0 0 0,-1 0 0,1 0 0,0 0 0,0 0 0,0 0 0,0 1 0,0-1 0,1 0 0,-1 0 0,0 1 0,0-1 0,0 1 0,1-1 0,-1 1-1,0-1 1,1 1 0,-1 0 0,0 0 0,1 0 0,-1 0 0,0 0 0,1 0 0,-1 0 0,0 0 0,1 0 0,-1 0 0,0 1 0,0-1 0,1 1 0,-1-1 0,0 1 0,0-1 0,1 1 0,-1 0 0,0-1 0,0 1 0,0 0 0,0 0 0,0 0 0,0 0 0,0 0 0,-1 0 0,1 0 0,0 0 0,0 0 0,-1 1 0,1-1-1,-1 0 1,1 0 0,-1 1 0,1-1 0,-1 0 0,0 1 0,0-1 0,0 0 0,1 1 0,-1-1 0,-1 0 0,1 1 0,0-1 0,0 0-38,-1 90 1969,-14-21-586,-2 21-2841,25-98-3167,9-12 2056,-4-2 701,-1-5 216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54.8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2 71 300,'54'-71'6481,"-92"83"-4781,21 4-1626,1 1 0,0 0 0,1 1 0,1 1 0,1 0 0,1 1 0,0 1-1,1 0 1,2 0 0,0 1 0,1 0 0,1 0 0,2 1 0,0 0 0,-2 22-74,6-27 50,0-1 0,2 0-1,0 1 1,0-1 0,2 1-1,0-1 1,1 0 0,1 0 0,0-1-1,1 1 1,1-1 0,1-1-1,0 1 1,1-1 0,0 0 0,3 1-50,-1 10 318,-19-28-5055,-1-19 1118,5 5 1999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47.2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88 44,'15'4'920,"6"2"96,4-3-100,4 3-188,0-2-212,3-1-164,-5-1-156,0 0-136,-8-2-164,-5-2-324,-3 0-332,-9-1-180,-9-1-80,-5-2 0</inkml:trace>
  <inkml:trace contextRef="#ctx0" brushRef="#br0" timeOffset="183.45">0 222 748,'15'11'980,"6"-1"-80,4-5-128,8 1-144,3-2-144,-3-1-144,3 1-220,-5-2-372,-2 0-444,-6-4-236,-2-4-132,-4-3-64</inkml:trace>
  <inkml:trace contextRef="#ctx0" brushRef="#br0" timeOffset="743.35">505 91 172,'-4'1'458,"1"0"0,-1 0 1,0 1-1,1-1 0,-1 1 0,1 0 1,-1 0-1,1 0 0,0 1 0,0-1 0,0 1 1,0 0-1,1 0 0,-1 0 0,1 0 0,-1 0 1,1 1-1,0-1 0,0 1-458,-2 4 101,0 0 0,1 1 0,0-1 1,0 0-1,1 1 0,0 0 0,1-1 0,-1 1 0,2 0 0,-1 0 1,1 0-1,1 0 0,0 3-101,0-9-6,0-1 0,0 1 1,0-1-1,1 0 0,-1 1 1,1-1-1,-1 0 0,1 0 0,0 0 1,0 0-1,0 0 0,0 0 1,0-1-1,0 1 0,1-1 0,-1 1 1,0-1-1,1 0 0,-1 0 0,1 0 1,-1 0-1,1 0 0,0-1 1,-1 1-1,1-1 0,0 0 0,-1 0 1,1 0-1,0 0 0,0 0 1,-1 0-1,1-1 0,0 1 0,-1-1 1,1 0-1,-1 0 0,1 0 0,-1 0 1,1 0-1,-1 0 0,0-1 1,1 1-1,-1-1 0,0 0 0,0 0 1,0 0-1,0 0 0,-1 0 1,1 0-1,0 0 0,-1 0 0,0-1 1,1 1-1,-1 0 0,0-1 0,0 0 1,0 1-1,-1-1 0,1 1 1,0-2 5,2 1 1,-1-1-1,1 1 1,-1 0 0,0-1 0,1 0 0,-2 1 0,1-1 0,0 0 0,-1 0 0,1 0 0,-1 0 0,0 0 0,-1 0 0,1 0 0,-1-1 0,0 1 0,0 0 0,0 0 0,0 0 0,-1-1 0,1 1 0,-1 0 0,0 0 0,-1 0 0,1 0 0,-1 0-1,0 0 1,0 1 0,0-1 0,0 0 0,0 1 0,-1 0 0,0-1 0,1 1 0,-1 0 0,-1 1 0,1-1 0,0 0 0,-1 1 0,1 0 0,-1 0 0,1 0 0,-1 0 0,0 0 0,0 1 0,0 0 0,0-1 0,0 2 0,0-1 0,-4 0-1,-47 18-4815,59-14 1551,3-3 1841</inkml:trace>
  <inkml:trace contextRef="#ctx0" brushRef="#br0" timeOffset="927.058">765 133 984,'10'9'1288,"1"2"188,-3 1-124,2-3-183,-1 4-193,-5 0-180,-2 0-164,-2 1-180,-4 1-252,-7 1-336,-3 1-396,-3 0-664,-2 0-352,-6-4-189,4-5-3,-2-6 164</inkml:trace>
  <inkml:trace contextRef="#ctx0" brushRef="#br0" timeOffset="1267.312">936 0 528,'-3'119'7206,"6"-44"-5977,-7-36-1428,0 26-4382,6-60 2990,2-7 79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49.1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352,'2'4'1264,"2"-1"212,5-1 168,-1 0-331,2 2-293,3-4-264,0 2-364,-1-2-468,1 2-728,-5-1-488,-4-2-261,-2-3-111,-2-4 76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50.1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39 180,'-2'4'7763,"19"-30"-5867,-16 25-1882,0 0 0,-1-1 1,1 1-1,0 0 0,0 0 0,0 1 1,0-1-1,0 0 0,0 0 0,0 0 1,0 0-1,0 1 0,0-1 0,0 1 1,0-1-1,0 1 0,1-1 0,-1 1 1,0-1-1,0 1 0,1 0 0,-1 0 1,0 0-1,0 0 0,1 0 0,-1 0 1,0 0-1,1 0 0,-1 0 0,0 1 1,0-1-1,1 0 0,-1 1 0,0-1 1,0 1-1,0 0 0,0-1 0,0 1 1,0 0-1,0-1 0,0 1 0,0 0 1,0 0-1,0 0 0,0 0 0,0 0 0,-1 0 1,1 0-1,0 0 0,-1 1 0,1-1 1,0 1-15,6 69 1375,-35 9-1388,42-102-561,2 1-1,0 1 0,1 0 1,1 1-1,1 1 0,17-13 575,-35 30 64,0 0 1,1 0-1,-1 0 0,0 1 0,0-1 1,0 0-1,0 1 0,1-1 1,-1 0-1,0 1 0,1-1 0,-1 1 1,0 0-1,1 0 0,-1-1 0,1 1 1,-1 0-1,0 0 0,1 0 1,-1 0-1,1 1 0,-1-1 0,0 0 1,1 0-1,-1 1 0,0-1 0,1 1 1,-1-1-1,0 1 0,0 0 0,1 0 1,-1-1-1,0 1 0,0 0 1,0 0-1,0 0 0,0 0 0,0 0 1,0 0-1,0 0 0,-1 1 0,1-1 1,0 0-1,-1 0 0,1 1 1,-1-1-1,1 0 0,-1 1 0,0-1 1,1 0-1,-1 1 0,0-1 0,0 1 1,0-1-1,0 0 0,0 1 1,0-1-1,0 1 0,-1-1 0,1 0 1,-1 1-1,1-1 0,-1 1-64,4 23 838,26 109 1398,-26-129-2747,0-1 0,0 1 0,0-1 1,1 0-1,-1 0 0,1 0 0,0 0 0,0-1 0,0 0 0,1 1 0,-1-2 0,1 1 0,0 0 0,-1-1 0,1 0 0,3 1 511,28-4-5108,-12-10 3090</inkml:trace>
  <inkml:trace contextRef="#ctx0" brushRef="#br0" timeOffset="2440.539">443 139 472,'29'2'5448,"3"4"-3960,40 4-1045,-57-10-348,-1 1-79,0 0 0,-1-2 0,1 0 0,0 0 1,0-1-1,-1-1 0,1 0 0,-1-1 0,7-3-16,-48-11-6713,21 9 5443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2:49.2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1048,'13'5'1756,"-3"1"272,5-2 225,-1 1-313,1 1-476,1 0-380,3-3-460,-2 3-560,0-2-672,-1 1-828,-1-1-536,-3-4-264,-1 0 3,-1-4 213,1 1 416</inkml:trace>
  <inkml:trace contextRef="#ctx0" brushRef="#br0" timeOffset="203.409">265 44 752,'7'4'1368,"-1"0"152,2 0 96,1-1-471,3-3-449,-2 2-508,3 0-756,2-2-528,-3-2-301,3 0-159,1-3 12</inkml:trace>
  <inkml:trace contextRef="#ctx0" brushRef="#br0" timeOffset="376.719">552 66 688,'15'8'1412,"-1"-1"168,-3 1 108,1 0-399,3-3-517,-2 1-612,1-1-864,-1 1-508,-1-2-277,3-4-147,4-2 24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52.8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84,'-1'64'4958,"2"54"-1080,22-4-7626,-23-125 469,0-5 1782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49.2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704,'6'2'1100,"5"0"60,-1 2-140,-2-4-604,3 1-728,-1-1-412,-1-1-232,1-1-124,1-4-60</inkml:trace>
  <inkml:trace contextRef="#ctx0" brushRef="#br0" timeOffset="186.216">177 23 528,'6'7'1108,"3"-1"76,-3 0-104,5-2-472,-1-1-784,0-1-476,1-2-288,-5 0-156,2 0-72</inkml:trace>
  <inkml:trace contextRef="#ctx0" brushRef="#br0" timeOffset="400.262">405 88 1028,'4'8'1440,"0"1"172,-4 1 57,-4 1-453,0 0-328,-5 2-308,-1 2-348,-5 2-428,-2 2-652,1-2-496,-3-2-269,2-4-75,3-7 88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44.3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91 304,'28'42'7523,"-23"30"-5775,-6-44-1104,44-136-2462,2 60 1632,-44 47 214,0 1 0,0 0 0,1-1 0,-1 1 0,0 0 1,1 0-1,-1 0 0,0 0 0,0 0 0,1 0 0,-1 0 1,0 1-1,1-1 0,-1 0 0,0 1 0,0-1 1,1 1-1,-1-1 0,0 1 0,0 0 0,0-1 0,0 1 1,0 0-1,0 0 0,0 0 0,0 0 0,0 0 0,0 0 1,-1 0-1,1 0 0,0 0 0,-1 0 0,1 0 0,0 0 1,-1 1-1,0-1 0,1 0 0,-1 0 0,0 1 0,1-1 1,-1 0-1,0 0 0,0 1 0,0-1 0,0 0 1,0 1-1,-1-1 0,1 1-28,2 6-49,-1 1 0,0 0 1,-1 0-1,0 0 0,0-1 1,-1 1-1,0 0 0,0 0 0,-1-1 1,0 1-1,-1-1 0,0 1 1,0-1-1,-3 5 49,3-3-4421,17-24 1458,1-4 1594</inkml:trace>
  <inkml:trace contextRef="#ctx0" brushRef="#br0" timeOffset="422.765">471 332 732,'-11'0'4484,"-53"9"-3348,47-5-980,12-3-134,-1-1 1,0 1-1,1 0 0,-1 1 0,1 0 1,-1-1-1,1 2 0,0-1 0,-1 1 1,1-1-1,0 1 0,1 1 0,-1-1 0,1 1 1,-1 0-1,1 0 0,0 0 0,1 0 1,-1 1-23,4-1-1,1 0 1,0 0-1,0-1 1,0 1 0,0 0-1,1-1 1,-1 1-1,1-1 1,0 0-1,0 1 1,0-1 0,1 0-1,-1 0 1,1 0-1,-1-1 1,1 1-1,0-1 1,0 1 0,1-1-1,-1 0 1,0 0-1,3 1 1,6 6 1,56 53 726,-115-26 766,-54 12-1326,58-29-3957,50-26 522,5-4 1757</inkml:trace>
  <inkml:trace contextRef="#ctx0" brushRef="#br0" timeOffset="819.867">597 376 684,'-58'53'6476,"53"-48"-6391,1 0 1,0 1-1,0-1 1,0 1 0,1 0-1,0 0 1,0 1-1,1-1 1,0 0 0,0 1-1,0 0 1,1-1 0,0 1-1,0 0 1,0 0-1,1 3-85,1-8-19,0-1 0,0 1 0,0-1-1,0 0 1,0 1 0,1-1-1,-1 0 1,0 0 0,1 0-1,-1 0 1,1 0 0,-1 0-1,1 0 1,-1 0 0,1-1-1,0 1 1,-1-1 0,1 1 0,0-1-1,-1 0 1,1 1 0,0-1-1,0 0 1,-1 0 0,1 0-1,0-1 1,0 1 0,-1 0-1,1-1 1,0 1 0,-1-1-1,1 1 1,0-1 0,-1 0 0,1 1-1,-1-1 1,1 0 0,-1 0-1,0 0 1,1 0 0,-1-1-1,0 1 1,0 0 0,1-1-1,-1 1 1,0 0 0,-1-1-1,1 1 1,0-1 0,0 0 0,0 1-1,-1-1 1,1 1 0,-1-1-1,0 0 1,1 0 0,-1 0 19,1-3 93,-1 1-1,0-1 1,0 0 0,0 1 0,0-1 0,-1 1 0,0-1 0,0 0 0,0 1-1,0-1 1,-1 1 0,0 0 0,0-1 0,0 1 0,0 0 0,0 0-1,-1 0 1,0 1 0,0-1 0,0 1 0,0-1 0,-1 1 0,0 0-93,-42 1-2846,45 3 1451,10-2-1581,1-2 1612</inkml:trace>
  <inkml:trace contextRef="#ctx0" brushRef="#br0" timeOffset="1146.713">619 377 260,'4'-1'224,"0"1"0,1 0 1,-1 0-1,0 0 0,0 1 0,1 0 1,-1 0-1,0 0 0,0 0 0,0 0 0,0 1 1,0 0-1,0 0 0,-1 0 0,1 0 1,-1 1-1,1-1 0,-1 1 0,0 0 0,0 0 1,0 0-1,0 0 0,0 1 0,-1-1 0,0 1 1,0-1-1,0 1 0,0 0 0,0 0 1,-1 0-1,1 0 0,-1 0 0,0 0 0,0 1 1,-1-1-1,0 0 0,1 0 0,-1 1 1,0-1-1,-1 0 0,1 0 0,-1 1 0,0-1 1,-1 4-225,-20 62 750,27-80-864,1 1 0,0 0-1,0 0 1,1 0 0,1 1-1,-1 0 1,1 0-1,1 1 1,-1 0 0,1 0-1,0 1 1,1 0 0,0 1-1,0 0 1,0 1 0,0 0-1,1 0 1,-1 1-1,1 0 115,-2 2 580,-8 1-708,0 0 1,-1 0 0,1 1 0,0-1-1,0 0 1,-1 0 0,1 0 0,0 0-1,-1 0 1,1-1 0,0 1 0,0 0-1,-1 0 1,1 0 0,0-1 0,-1 1-1,1 0 1,0-1 0,-1 1 0,1 0-1,-1-1 1,1 1 0,-1-1 0,1 1-1,0-1 1,-1 1 0,0-1 0,1 1-1,-1-1 1,1 0 0,-1 1 0,0-1-1,1 1 1,-1-1 0,0 0 0,0 0-1,0 1 1,1-1 0,-1 0 0,0 1 0,0-1-1,0 0 1,0 1 0,0-1 0,0 0-1,0 0 1,0 1 0,-1-1 0,1 0-1,0 1 1,0-1 0,-1 0 0,1 1-1,0-1 1,-1 0 0,1 1 0,-1-1 127,-5-17-1454</inkml:trace>
  <inkml:trace contextRef="#ctx0" brushRef="#br0" timeOffset="1430.04">1003 110 816,'-5'128'6347,"-5"0"-5120,0-7-2591,-7-95-3916,7-32 4010</inkml:trace>
  <inkml:trace contextRef="#ctx0" brushRef="#br0" timeOffset="1631.929">840 385 120,'6'2'960,"6"0"136,7 1-44,6 1-200,4 0-172,5-2-164,1 0-231,-1-2-317,1-2-577,-2-2-343,-1-7-176,-5-2-92,-2-8 20</inkml:trace>
  <inkml:trace contextRef="#ctx0" brushRef="#br0" timeOffset="2121.235">1202 520 740,'-1'1'159,"0"0"0,0 1 0,1-1 0,-1 0-1,0 0 1,0 1 0,1-1 0,-1 0 0,1 1 0,-1-1 0,1 0 0,0 1-1,-1-1 1,1 1 0,0-1 0,0 1 0,0-1 0,0 1 0,0-1 0,1 0-1,-1 1 1,0-1 0,1 1 0,-1-1 0,0 0 0,1 1 0,0-1 0,-1 0 0,1 1-1,0-1 1,0 0 0,0 0 0,0 0 0,0 0 0,0 0 0,0 0 0,0 0-1,0 0 1,0 0 0,0 0 0,1-1 0,-1 1 0,0 0 0,1-1 0,-1 1-1,0-1 1,1 1-159,50-5 1201,-49 4-1226,1 0 0,-1-1 1,1 1-1,-1-1 0,1 0 0,-1 0 0,0 0 0,0 0 0,1-1 1,-1 1-1,0-1 0,0 0 0,-1 0 0,1 0 0,0 0 0,-1-1 0,1 1 1,-1-1-1,1 1 0,-1-1 0,0 0 0,0 0 0,-1 0 0,1 0 1,-1 0-1,1 0 0,-1 0 0,0-1 0,0 1 0,0 0 0,-1-1 0,1 1 1,-1-1-1,0 1 0,0-1 0,0 1 0,0-1 0,0 1 0,-1 0 1,0-1-1,0 1 0,0-1 0,0 1 0,0 0 0,-1 0 0,1 0 0,-1 0 1,0 0-1,0 0 0,0 0 0,0 0 0,0 1 0,-1-1 0,1 1 0,-1 0 1,0 0-1,0 0 25,1 0 41,-1 1 0,0 0 1,0 0-1,0 1 0,0-1 0,0 1 1,0-1-1,0 1 0,-1 0 0,1 0 1,0 0-1,0 1 0,0-1 0,0 1 1,0-1-1,0 1 0,0 0 1,0 0-1,0 1 0,1-1 0,-1 0 1,0 1-1,1 0 0,-1 0 0,1 0 1,-1 0-1,1 0 0,0 0 1,0 0-1,0 1 0,0-1 0,1 1 1,-1-1-1,0 1 0,1 0 0,0 0 1,0 0-1,0 0 0,0 0 0,0 0 1,1 0-1,-1 0 0,1 0 1,0 0-1,-1 0 0,2 0 0,-1 0 1,0 0-1,1 0 0,-1 0 0,1 0 1,0 0-1,0 0 0,0 0 0,0 0 1,1 0-1,-1-1 0,2 3-41,0 0-47,0-1-1,1 1 0,-1-1 0,1 0 1,0 0-1,0 0 0,1-1 0,-1 0 1,1 1-1,-1-1 0,1-1 1,0 1-1,0-1 0,1 0 0,-1 0 1,0 0-1,2 0 48,-3-1-333,1 0-1,-1-1 1,0 1-1,0-1 1,0 1 0,1-1-1,-1 0 1,0-1 0,0 1-1,0-1 1,1 0 0,-1 0-1,0 0 1,0-1-1,0 1 1,0-1 0,-1 0-1,1 0 1,0 0 0,-1-1-1,1 1 1,-1-1 0,0 0 333,10-13-1442</inkml:trace>
  <inkml:trace contextRef="#ctx0" brushRef="#br0" timeOffset="2618.983">1644 0 300,'-3'100'4507,"-9"49"-2950,-2 53-1381,4-86-51,-18-153-777,27 34 660,1 0 1,-1-1-1,0 1 1,-1 0 0,1 0-1,0 0 1,-1 0-1,0 0 1,0 0 0,0 0-1,0 1 1,0-1 0,0 1-1,-1 0 1,1-1-1,-1 1 1,1 0 0,-1 0-1,0 1 1,0-1-1,0 0 1,0 1 0,0 0-1,0 0 1,-1 0 0,1 0-1,0 0 1,-1 1-1,1-1 1,0 1 0,-1 0-1,1 0 1,0 0-1,-1 1 1,1-1 0,0 1-1,-1 0 1,1 0-1,0 0 1,0 0 0,0 0-1,0 1 1,0-1 0,0 1-1,0 0 1,0 0-1,1 0 1,-1 0 0,1 1-1,-1-1-8,2 1 66,0-1 0,0 1 0,0 0 0,0-1 0,0 1-1,1 0 1,-1-1 0,1 1 0,0 0 0,0 0 0,0 0-1,0-1 1,0 1 0,1 0 0,-1 0 0,1 0 0,0-1 0,-1 1-1,1-1 1,1 1 0,-1 0 0,0-1 0,1 0 0,-1 1 0,1-1-1,-1 0 1,1 0 0,0 0 0,0 0 0,0 0 0,0 0 0,1 0-1,-1-1 1,0 1 0,1-1 0,-1 0 0,1 0 0,0 1 0,-1-2-1,2 2-65,4 1-126,1 1 0,-1-1 0,1 0 0,-1-1 0,1 0 0,0 0 0,0-1 0,0 0 0,0 0 0,0-1 0,0 0 0,3-1 126,28-29-4659,-29 9 3069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48.7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2 1 876,'13'15'1284,"1"0"188,-1 2-68,-5-1-227,1-1-205,-5 0-196,-4 2-164,-7 0-184,-3 0-260,-9-2-336,-4 2-496,-6 0-588,0-4-312,-5-3-169,7-7 21,2-5 176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43.8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 0 904,'0'0'1102,"0"0"-23,0 6 3909,0 21-4317,-6 24 24,3-35-631,1 0 0,0 0 1,1 1-1,1-1 0,1 1 0,0-1 0,1 0 1,0 0-1,4 9-64,-6-24 0,1 0 0,-1 0 0,1 0 0,0 0 1,-1-1-1,1 1 0,0 0 0,0 0 0,-1-1 0,1 1 0,0 0 1,0-1-1,0 1 0,0-1 0,0 1 0,0-1 0,0 1 0,0-1 1,0 0-1,0 1 0,0-1 0,0 0 0,0 0 0,0 0 0,0 0 1,0 0-1,0 0 0,0 0 0,0 0 0,0 0 0,0-1 0,0 1 1,1 0-1,-1-1 0,-1 1 0,1-1 0,0 1 0,0-1 0,0 1 1,0-1-1,0 0 0,0 1 0,-1-1 0,1 0 0,0 0 0,0 1 1,-1-1-1,1 0 0,0-1 0,45-45-414,-42 43 322,6-6 14,-2-1 0,1 0 0,-1 0 0,-1-1-1,0 0 1,0 0 0,-2-1 0,1 0 0,2-10 78,-22 57 693,23 86-1330,-8-120-553,-1 0-356,2-8-1820,-2-3 1797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7:42.5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9 14 360,'-1'2'262,"0"0"1,0-1-1,1 1 0,-1 0 0,0 0 1,0 0-1,-1-1 0,1 1 1,0-1-1,0 1 0,-1-1 1,1 1-1,-1-1 0,1 0 0,-1 1 1,0-1-1,0 0 0,1 0 1,-1-1-1,0 1 0,0 0 0,0 0 1,0-1-1,0 1 0,0-1 1,0 0-1,0 0 0,0 1 0,0-1 1,0-1-263,10 11 1507,167-36 274,-98 26-1410,-4 0-2803,-87-16-3458,14 16 5668,-9-14-1774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05.7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60 37 416,'-10'-37'5920,"-24"50"-4770,26-4-1121,0 1 0,1 0 0,1 0 0,-1 0 0,2 1 0,-1-1 1,1 2-1,1-1 0,0 0 0,1 1 0,0 0 0,1 0 0,0 0 0,1 0 0,0 0 0,1 0 0,0 0 0,1 0 0,0 0 0,1 0 0,0 0 1,1 0-1,1-1 0,-1 1 0,2-1 0,0 0 0,0 0 0,1-1 0,0 1 0,1-1 0,0-1 0,1 1 0,0-1 0,0 0 0,1-1-29,29 31 254,-38-38-361,0-1-1,-1 1 1,1-1 0,0 1-1,-1-1 1,1 1 0,0-1-1,-1 1 1,1-1 0,-1 1 0,1-1-1,0 0 1,-1 1 0,1-1-1,-1 0 1,1 1 0,-1-1 0,0 0-1,1 0 1,-1 1 0,1-1-1,-1 0 1,1 0 0,-1 0-1,0 0 1,1 0 0,-1 0 0,1 0-1,-1 0 1,1 0 0,-1 0-1,0 0 1,1 0 0,-1 0 0,1-1-1,-1 1 1,1 0 0,-1 0-1,1-1 1,-1 1 0,1 0 0,-1-1-1,1 1 1,-1 0 0,1-1-1,-1 1 1,1-1 0,0 1-1,-1-1 1,1 1 0,0 0 0,-1-1-1,1 0 1,0 1 0,0-1-1,-1 1 1,1-1 0,0 1 0,0-1-1,0 1 1,0-1 0,0 0-1,0 1 1,0-1 0,0 1-1,0-1 108,1-15-1347</inkml:trace>
  <inkml:trace contextRef="#ctx0" brushRef="#br0" timeOffset="8773.258">110 495 164,'-1'0'100,"1"0"0,0 0 1,0 0-1,-1 0 0,1 0 0,0 0 0,-1 0 1,1 0-1,0 0 0,-1 0 0,1 0 1,0 0-1,-1 0 0,1 0 0,0 0 0,0 0 1,-1 0-1,1-1 0,0 1 0,-1 0 0,1 0 1,0 0-1,0 0 0,-1-1 0,1 1 0,0 0 1,0 0-1,0 0 0,-1-1 0,1 1 0,0 0 1,0 0-1,0-1 0,0 1 0,0 0 1,-1-1-1,1 1 0,0 0 0,0 0 0,0-1 1,0 1-1,0 0 0,0-1 0,0 1 0,0 0 1,0-1-1,0 1 0,0 0 0,0-1-100,-26 20 531,20-14-487,0 0 0,0 0 1,0 1-1,1 0 1,0 0-1,0 1 1,0-1-1,1 1 1,0 0-1,1 1 1,-1-1-1,1 0 1,1 1-1,-1 0 1,1-1-1,1 1 1,-1 0-1,1 0 1,1 0-1,-1 0 1,1 0-1,1 0 1,0 1-1,0-2 1,0 1-1,1 0 1,0 0-1,1 0 1,0-1-1,0 1 1,0-1-1,1 0 1,4 6-45,1 1-6,-4-6-2203,-10-14-1177,1-3 2210</inkml:trace>
  <inkml:trace contextRef="#ctx0" brushRef="#br0" timeOffset="9449.148">221 538 768,'1'0'69,"-1"-1"0,1 1 0,-1 0 0,1 0 0,-1-1 0,1 1 0,-1 0-1,1 0 1,-1 0 0,1-1 0,-1 1 0,1 0 0,-1 0 0,1 0 0,-1 0 0,1 0 0,-1 0 0,1 0 0,-1 0-1,1 0 1,-1 0 0,1 1 0,-1-1 0,1 0 0,-1 0 0,1 0 0,-1 1 0,1-1 0,-1 0 0,0 0 0,1 1 0,-1-1-1,1 0 1,-1 1 0,0-1 0,1 1 0,-1-1 0,0 0 0,1 1 0,-1-1 0,0 1 0,0-1 0,0 1 0,1-1-1,-1 1 1,0-1 0,0 1 0,0-1 0,0 1 0,0-1 0,0 1 0,0-1 0,0 1 0,0-1 0,0 1 0,0-1-1,0 1 1,0-1 0,0 1 0,0-1 0,-1 1 0,1-1 0,0 1 0,-1 0-69,1 40 1048,0-40-919,-13 91 1024,13-90-1151,42-77-1753,14-9 1420,-53 85 385,-1 0-1,1 0 1,0 1-1,-1-1 1,1 1-1,-1-1 1,0 1 0,1 0-1,-1 0 1,0 0-1,0 0 1,0 1-1,0-1 1,-1 0-1,1 1 1,-1-1-1,1 1 1,-1 0 0,0-1-1,0 1 1,0 0-1,0 0 1,-1 0-1,1 0 1,-1 0-1,1-1 1,-1 1-1,0 0 1,-1 3-54,6 145 3,-5-150-937,-4-13-3113,4 0 2703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06.7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12,'3'0'182,"-1"0"0,0 0 0,0 0 0,0 0 0,0 1 0,0-1-1,0 1 1,0-1 0,0 1 0,0-1 0,0 1 0,-1 0 0,1 0 0,0 0 0,0 0 0,-1 1 0,1-1 0,0 0 0,-1 1-1,1-1 1,-1 1 0,0-1 0,0 1 0,1-1 0,-1 1 0,0 0 0,0 0 0,0 0-182,31 96 2664,-31-92-2357,1 6-65,-1 0 0,0-1 0,-1 1 0,0 0 0,-1-1 0,0 1 0,-1-1 0,0 1 0,-1-1 0,-4 10-242,-26 66-1872,28-74 1125,-18 3-4534,14-24 3576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06.3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8 232,'0'-1'103,"0"0"0,1 0 1,-1 1-1,1-1 0,-1 0 0,1 1 0,-1-1 0,1 0 1,0 1-1,-1-1 0,1 1 0,0-1 0,-1 1 1,1 0-1,0-1 0,0 1 0,-1 0 0,1-1 1,0 1-1,0 0 0,0 0 0,-1-1 0,1 1 0,0 0 1,0 0-1,0 0 0,0 0 0,0 0 0,-1 1 1,1-1-1,0 0 0,0 0 0,0 0 0,-1 1 0,1-1 1,0 0-1,0 1 0,-1-1 0,1 1 0,0-1 1,-1 1-1,1-1 0,0 1 0,-1-1 0,1 1 0,-1 0 1,1-1-1,-1 1 0,1 0 0,-1 0 0,1-1 1,-1 1-1,0 0 0,1 0 0,-1-1 0,0 1 1,0 0-1,0 0 0,0 0 0,0 0 0,0-1 0,0 1 1,0 0-104,13 57 1206,-12-43-877,1-8-235,-1 0-1,-1 0 1,1 0 0,-1 0-1,0 0 1,-1 0 0,1 0-1,-1 0 1,-1 0 0,0 0-1,0 0 1,0-1 0,0 1 0,-1-1-1,0 0 1,-2 3-94,5-52-873,8 26 826,1 1 0,0 0 0,1 0-1,1 1 1,0 0 0,1 1 0,1 0 0,0 1 0,1 1-1,1 0 1,-1 0 0,15-7 47,-29 19 21,1 0 0,-1-1 0,1 1 0,-1-1 0,1 1 0,-1 0 1,1-1-1,0 1 0,-1 0 0,1 0 0,-1 0 0,1-1 0,0 1 0,-1 0 0,1 0 0,-1 0 0,1 0 0,0 0 0,-1 0 0,1 0 0,0 0 1,-1 0-1,1 0 0,-1 1 0,1-1 0,0 0 0,-1 0 0,1 1 0,-1-1 0,1 0 0,-1 1 0,1-1 0,-1 0 0,1 1 0,-1-1 0,1 1 1,-1-1-1,1 1 0,-1-1 0,0 1 0,1-1 0,-1 1 0,0-1 0,0 1 0,1-1 0,-1 1 0,0 0 0,0-1 0,0 1 0,0-1 0,1 1 1,-1 0-1,0-1 0,0 1 0,0-1 0,0 1 0,-1 0 0,1-1 0,0 1-21,-4 54 858,2-34-568,2 109-333,-6-135-7995,5-7 6460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01.5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8 60,'9'-23'6946,"83"38"-5829,150-26-965,-61-15-116,-177 24-2599,-38 5-1341,10-6 2444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2:48.7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43 232,'1'0'96,"-1"0"0,1 0 1,-1 0-1,1 0 0,-1 0 0,0-1 1,1 1-1,-1 0 0,1 0 0,-1 0 1,1 0-1,-1-1 0,1 1 0,-1 0 0,0 0 1,1-1-1,-1 1 0,0 0 0,1-1 1,-1 1-1,0 0 0,1-1 0,-1 1 0,0 0 1,0-1-1,1 1 0,-1-1 0,0 1 1,0-1-1,0 1 0,1 0 0,-1-1 1,0 1-1,0-1 0,0 1 0,0-1 0,0 1 1,0-1-1,0 1 0,0-1 0,0 1 1,0-1-1,-1 1 0,1-1 0,0 1 0,0 0 1,0-1-1,0 1 0,-1-1 0,1 1 1,0-1-1,0 1 0,-1 0 0,1-1 1,0 1-1,-1 0 0,1-1 0,-1 1 0,1 0 1,0 0-1,-1-1 0,1 1 0,-1 0 1,1 0-97,43-4 2147,191 26 2076,-41-1-4504,-194-21 133,0 0 0,0 0 0,1-1 0,-1 1-1,0 0 1,1-1 0,-1 1 0,1-1 0,-1 1-1,0-1 1,1 1 0,-1-1 0,1 1 0,-1-1-1,1 1 1,-1-1 0,1 1 0,0-1 0,-1 0-1,1 1 1,0-1 0,0 0 0,-1 1-1,1-1 1,0 0 0,0 0 0,0 1 0,0-1-1,0 0 1,0 0 0,0 1 0,0-1 0,0 0-1,0 0 1,0 1 0,0-1 0,0 0 0,1 1-1,-1-1 1,0 0 0,1 1 0,-1-1 0,0 0-1,1 1 1,-1-1 0,1 1 0,-1-1-1,1 1 1,-1-1 0,1 1 0,-1-1 0,1 1-1,0-1 1,-1 1 0,1 0 0,0-1 0,-1 1-1,1 0 1,0-1 0,-1 1 0,2 0 148,-10-8-616,-9-12-1292</inkml:trace>
  <inkml:trace contextRef="#ctx0" brushRef="#br0" timeOffset="232.901">305 1 252,'0'0'125,"0"1"1,0-1-1,0 1 0,0 0 1,0-1-1,0 1 0,0-1 0,0 1 1,0-1-1,0 1 0,0-1 1,0 1-1,0-1 0,-1 1 1,1-1-1,0 1 0,0-1 0,-1 1 1,1-1-1,0 1 0,0-1 1,-1 0-1,1 1 0,-1-1 1,1 0-1,0 1 0,-1-1 1,1 0-1,-1 1 0,1-1 0,-1 0 1,1 0-1,-1 1 0,1-1 1,-1 0-1,1 0 0,-1 0 1,1 0-1,-1 0 0,1 0 0,-1 0 1,1 0-1,-1 0 0,1 0 1,-1 0-1,1 0 0,-1 0 1,1 0-1,-1 0 0,1 0 0,-1-1 1,1 1-1,-1 0 0,1 0 1,-1-1-1,1 1 0,-1 0 1,1-1-1,0 1 0,-1 0 1,1-1-1,0 1 0,-1-1 0,1 1 1,0-1-1,-1 1-125,1 56 2362,0-46-1848,-1 23-165,-2-1-1,-1 0 0,-2-1 0,-1 1 1,-1-1-1,-10 25-348,17-55-48,-12 43-2998,19-42-5618,5-16 6974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22.3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9 47 1032,'-4'-1'365,"0"1"1,0-1-1,0 1 0,0 0 0,-1 0 0,1 0 1,0 1-1,0 0 0,0-1 0,0 1 0,0 1 1,0-1-1,0 0 0,0 1 0,0 0 0,1 0 1,-1 0-1,-3 3-365,-79 92 2083,84-95-2069,1 1 0,-1 0 0,1 0 0,0-1 0,0 1 0,0 0 0,0 0 1,1 0-1,-1 0 0,1 0 0,0 0 0,0 0 0,0 0 0,0 0 0,0 0 0,1 0 0,-1 0 0,1 0 0,0 0 0,0 0 1,0 0-1,0-1 0,0 1 0,1 0 0,0-1 0,-1 1 0,1-1 0,0 1 0,0-1 0,0 0 0,0 0 0,0 0 0,1 0 1,-1 0-1,1 0 0,-1-1 0,1 1 0,0-1 0,-1 0 0,1 0 0,0 0 0,0 0 0,0 0 0,2 0-14,1 1-21,0 0-1,0-1 0,1 0 0,-1 0 1,0-1-1,0 1 0,1-1 0,-1-1 1,0 1-1,0-1 0,0 0 0,1-1 1,-1 1-1,0-1 0,-1 0 0,1-1 1,0 1-1,-1-1 0,1 0 0,-1-1 1,5-3 21,-5 3 26,-1-1 1,0 0-1,-1 0 1,1 0-1,-1 0 1,0 0-1,0 0 1,0-1 0,-1 0-1,1 0 1,-2 1-1,1-1 1,-1 0-1,1 0 1,-2 0 0,1-1-1,-1 1 1,0 0-1,0 0 1,0 0-1,-1 0 1,0 0-1,-1 0 1,1 0 0,-1 0-1,0 0 1,0 0-1,-1 1 1,0-1-1,0 1 1,0 0 0,-1 0-1,1 0 1,-1 0-1,0 0 1,-1 1-1,1 0 1,-1 0-1,0 0 1,0 0 0,0 1-1,0 0 1,-1 0-1,1 0 1,-1 1-1,0 0 1,0 0-1,1 0 1,-2 1-27,-174-2-9348,143 5 7595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21.1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3 464,'0'0'1208,"6"2"136,4-2 96,5 0-355,8 0-253,4 0-184,9 0-124,-3 0-128,0-2-104,-1 2-144,-3-2-196,-6 1-276,-4-3-376,-9 2-500,-10 2-269,-6-2-87,-9 0 56,-2 2 180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15.5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 1 480,'4'2'280,"0"1"1,0-1-1,0 1 1,0 0-1,0 0 1,-1 1-1,1-1 1,-1 1-1,0 0 1,0 0-1,0 0 0,-1 0 1,0 0-1,1 0 1,-1 1-1,-1-1 1,1 1-1,0 2-280,0 1 165,0 1-1,0 0 0,0 0 1,-2 0-1,1 0 1,-1 0-1,0 0 1,-1 0-1,0 0 0,0 0 1,-1 0-1,0 0 1,-1 0-1,-3 8-164,-54 67-5766,47-78 4334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13.7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 230 284,'-8'-43'5742,"45"52"-5079,209-2-276,88-23-451,20 16-93,-75-13 271,88-6-188,-146 11-44,71-3-104,71-32-510,-73-10 558,55 14 286,-208 39 208,-183 14-4423,24-13 2869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20.9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3 35 420,'2'0'198,"-1"0"-17,0 0 0,1 0 0,-1 0 0,1 0 0,-1 0 0,0 0 0,1 0 0,-1-1 0,0 1 0,1-1 0,-1 1 0,0-1 0,0 1 0,1-1-1,-1 0 1,0 0 0,0 1 0,0-1 0,0 0 0,0 0 0,0 0 0,0 0 0,0 0 0,0 0 0,0-1 0,-1 1 0,1 0 0,0 0 0,-1-1 0,1 1 0,-1 0 0,0-1 0,1 1-1,-1 0 1,0-1 0,0 1 0,0-1-181,-2 1 146,-1 0 0,0 1-1,0-1 1,0 1 0,0-1-1,0 1 1,0 0 0,0 0-1,0 0 1,0 1 0,0-1-1,0 1 1,0-1 0,1 1-1,-1 0 1,0 0 0,0 0-1,1 1 1,-1-1 0,0 1-1,-1 1-145,0-1 39,-1 0 0,0 0-1,1 1 1,-1 0 0,1 0 0,0 0-1,0 1 1,0-1 0,0 1 0,1 0-1,0 0 1,-1 0 0,1 1 0,1-1-1,-1 1 1,1-1 0,0 1 0,0 0-1,0 0 1,0 0 0,1 0-1,0 0 1,0 0 0,1 1 0,-1-1-1,1 0 1,0 0 0,0 1 0,1-1-1,0 0 1,0 0 0,0 0 0,0 0-1,1 0 1,0 0 0,0 0-1,0 0 1,1-1 0,-1 1 0,1-1-1,2 3-38,-1-2-37,-1 0-1,1-1 1,0 0-1,1 0 1,-1 0-1,0 0 1,1-1-1,0 0 1,0 0-1,0 0 1,0-1-1,1 1 1,-1-1-1,1 0 1,-1-1-1,1 1 1,-1-1-1,1 0 1,0-1-1,4 1 38,-1-2-449,0 0 0,-1 0 0,1-1 0,-1 0 0,1-1-1,-1 1 1,0-2 0,0 1 0,0-1 0,0 0 0,0-1 0,-1 0 0,0 0-1,0 0 1,-1-1 0,1 0 0,-1-1 0,0 1 0,-1-1 0,2-3 449,14-21-1676</inkml:trace>
  <inkml:trace contextRef="#ctx0" brushRef="#br0" timeOffset="418.64">421 22 940,'10'10'1272,"11"-1"136,8 0-180,7-1-235,8 1-217,-1-3-212,1 1-304,-4-1-444,-5 0-688,-10-1-369,-4-3-199,-10-2-104,-3-4 64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20.6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 718 932,'-1'2'142,"0"0"0,0 0 0,1 0 0,-1 0-1,0 0 1,1 0 0,-1 0 0,1 0 0,0 0 0,0 1 0,0-1-1,0 0 1,0 0 0,0 0 0,0 0 0,1 1 0,-1-1 0,1 0 0,0 0-1,-1 0 1,1 0 0,0 0 0,0 0 0,0 0 0,1-1 0,-1 1-1,0 0 1,1-1 0,-1 1 0,1 0 0,-1-1 0,1 0 0,0 1-1,0-1 1,-1 0 0,1 0 0,0 0 0,0 0 0,0 0 0,0-1 0,0 1-1,1 0 1,-1-1 0,0 0 0,0 1 0,0-1 0,0 0 0,1 0-1,-1 0 1,0-1 0,0 1 0,0 0 0,0-1 0,1 0-142,9-3 44,1 0 1,-2-1-1,1-1 1,0 0-1,-1 0 1,0-1 0,-1-1-1,0 0 1,0 0-1,0-1 1,-1 0-1,-1-1 1,1 0-1,-2 0 1,1-1-1,-1 0 1,-1 0-1,0 0 1,-1-1 0,0 0-1,0 0 1,-2-1-1,1 1 1,-2-1-1,2-12-44,4-23 91,-2 0-1,-3 0 1,-1-1-1,-3 1 0,-2 0 1,-1-1-1,-3 1 1,-2 1-1,-6-16-90,-3 24 729,18 39-723,-1-1 1,1 1 0,-1 0 0,1 0 0,-1 0 0,0-1-1,1 1 1,-1 0 0,0 0 0,1 0 0,-1 0 0,0 0-1,1 0 1,-1 0 0,1 0 0,-1 1 0,0-1 0,1 0-1,-1 0 1,1 0 0,-1 1 0,0-1 0,1 0 0,-1 1-1,1-1 1,-1 0 0,1 1 0,-1-1 0,1 1 0,-1-1-1,1 1 1,0-1 0,-1 1 0,1-1 0,0 1 0,-1-1-1,1 1 1,0 0 0,0-1 0,-1 1 0,1-1 0,0 1-1,0 0 1,0-1 0,0 1 0,0 0 0,0-1 0,0 1-1,0-1 1,0 1 0,0 0 0,0-1 0,0 1 0,1 0-1,-1-1 1,0 1 0,0-1 0,1 1 0,-1-1 0,0 1-1,1-1 1,-1 1 0,0 0-7,-3 51 69,2 0-1,1 0 1,4 0-1,5 27-68,-5-43 35,-1-5-15,-2-7-12,0 0 1,2-1-1,1 0 1,1 1-1,1-1 1,1-1-1,1 0 1,1 0-1,1 0 0,2 2-8,-9-20-60,-1-1 0,2 1 0,-1-1-1,0 0 1,0 0 0,1 0-1,0 0 1,0-1 0,-1 0 0,1 1-1,1-1 1,-1-1 0,0 1-1,0-1 1,1 1 0,-1-1 0,1 0-1,-1-1 1,1 1 0,-1-1-1,1 0 1,-1 0 0,1 0 0,0-1-1,-1 0 1,1 0 0,-1 0-1,0 0 1,1 0 0,-1-1 0,0 0-1,0 0 1,0 0 0,3-2 60,81-14-876,-81 20 969,0 0 0,-1 1 1,0-1-1,1 2 0,-1-1 1,0 1-1,-1 0 0,1 0 1,-1 0-1,0 1 0,0 0 1,0 0-1,0 0 0,-1 1 1,0-1-94,-2-1 55,0 0-1,0 0 1,0-1 0,0 1 0,1-1 0,0 1 0,0-1 0,-1 0 0,2 0 0,-1 0 0,0-1 0,1 1 0,-1-1 0,1 0 0,0 0 0,-1 0 0,1 0 0,0-1 0,0 1 0,0-1 0,1 0 0,-1 0 0,0-1 0,0 1 0,1-1 0,-1 0 0,0 0 0,0 0 0,1-1 0,-1 1 0,0-1 0,0 0 0,0-1 0,0 1 0,0-1 0,0 1 0,0-1 0,0-1-55,0-1 17,-1 1 0,0-1-1,0 0 1,0-1 0,-1 1 0,0-1 0,0 1 0,0-1 0,0 1-1,0-1 1,-1 0 0,0 0 0,0 0 0,-1 0 0,1 0 0,-1 0-1,0 0 1,0 0 0,-1 0 0,1 0 0,-1 0 0,0 0 0,-1 1 0,1-1-1,-1 0 1,0 0 0,0 1 0,0-1 0,-1 1 0,0 0 0,0 0-1,0 0 1,0 0 0,0 0 0,-1 1 0,0-1 0,1 1 0,-1 0-1,-1 0 1,1 1 0,0-1 0,-1 1 0,1 0 0,-1 0 0,1 0 0,-1 1-1,0 0 1,-1-1-17,-3-1-217,-1 1 0,0 0 0,0 0 0,0 1 0,1 0 0,-1 0 0,0 1 0,0 1 0,0 0 0,0 0 0,0 1 0,0 0 0,0 1 217,10-3-147,1 0 0,-1-1 0,1 1 0,-1 0 1,1 0-1,-1 0 0,1 0 0,-1 0 0,0 0 0,1 0 0,-1 1 0,1-1 0,-1 0 0,1 0 0,-1 0 0,1 0 0,-1 1 0,0-1 0,1 0 0,-1 0 0,1 1 0,-1-1 0,0 0 0,1 1 0,-1-1 0,0 0 0,1 1 0,-1-1 0,0 0 0,0 1 1,1-1-1,-1 1 0,0-1 0,0 0 0,0 1 0,0-1 0,1 1 0,-1-1 0,0 1 0,0-1 0,0 1 0,0-1 0,0 1 0,0-1 0,0 1 0,0-1 0,0 1 0,-1-1 0,1 0 0,0 1 147,29-3-1685,7-3 246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16.59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6 1180,'-1'-5'6645,"34"10"-5517,50 19 401,-60-16-1352,0-1 1,0-1 0,1-1 0,0-1 0,0-1 0,0-2-1,4 0-177,-29-1-153,0 0 0,0 0-1,0-1 1,1 1 0,-1 0-1,0-1 1,0 1 0,0 0-1,1-1 1,-1 1 0,0-1-1,0 0 1,1 1 0,-1-1-1,1 1 1,-1-1 0,0 0-1,1 0 1,-1 1 0,1-1-1,0 0 1,-1 0 0,1 0-1,-1 1 1,1-1 0,0 0-1,0 0 1,0 0 0,-1 0-1,1 0 1,0 0 0,0 0-1,0 1 1,0-1 0,1 0-1,-1 0 1,0 0 0,0 0-1,0 0 1,1 0 0,-1 1-1,0-1 1,1 0 0,-1 0-1,1 0 1,-1 1 0,1-1-1,-1 0 1,1 1 0,0-1-1,-1 0 1,1 1 0,0-1-1,-1 1 1,1-1 0,0 1-1,0-1 154,-19-4-1515,1-1 228</inkml:trace>
  <inkml:trace contextRef="#ctx0" brushRef="#br0" timeOffset="406.572">223 22 620,'-30'27'6158,"26"47"-3127,4-33-2276,-77 297 445,32-238-1152,68-124-67,-7 20 124,0 0 1,0 1-1,0 1 0,0 0 1,0 1-1,0 1 0,0 1 1,0 0-1,0 1 0,0 0 1,3 2-106,98 6 1048,-82-26-2100,-35-38-6771,-3 35 5940,0-5-95</inkml:trace>
  <inkml:trace contextRef="#ctx0" brushRef="#br0" timeOffset="721.299">596 217 860,'99'-18'8083,"59"43"-5106,-122-17-2315,-24-6-145,9 3-3199,-43-6-2382,-19-4 1425,16 4 2181</inkml:trace>
  <inkml:trace contextRef="#ctx0" brushRef="#br0" timeOffset="905.89">622 287 924,'-4'12'1176,"8"-1"136,9 0-208,10-2-168,4 1-155,6-1-137,5-1-116,0-3-108,-1 1-148,-1 0-296,-5-4-452,-4-1-596,-4-2-321,-4-3-167,0 0-44,-3-5 132</inkml:trace>
  <inkml:trace contextRef="#ctx0" brushRef="#br0" timeOffset="1382.619">1180 139 576,'0'-1'113,"-1"0"0,1 0 0,0 0-1,0 0 1,0 0 0,0 0 0,0 0 0,1 0 0,-1 0 0,0 0-1,0 0 1,1 0 0,-1 0 0,1 0 0,-1 0 0,0 0 0,1 0-1,0 1 1,-1-1 0,1 0 0,0 0 0,-1 0 0,1 1-1,0-1 1,0 0 0,-1 1 0,1-1 0,0 1 0,0-1 0,0 1-1,0-1 1,0 1 0,0-1 0,0 1 0,0 0 0,0 0 0,0 0-1,0-1 1,0 1 0,0 0 0,0 0 0,0 0 0,0 1-1,0-1 1,0 0 0,0 0 0,0 1 0,0-1 0,0 0 0,0 1-1,0-1 1,0 1 0,0-1 0,0 1 0,0-1 0,0 1 0,-1 0-1,1 0-112,53 39 1482,-52-37-1414,2 0-12,-1-1 1,0 0-1,0 1 0,0-1 0,0 1 1,0 0-1,-1 0 0,1 0 0,-1 1 1,0-1-1,0 0 0,0 1 0,0-1 1,-1 1-1,1 0 0,-1 0 0,0-1 1,0 1-1,0 0 0,-1 0 0,1 0 1,-1 0-1,0 0 0,0 0 0,-1 0 1,1 0-1,-1 0 0,0 0 0,0 0 1,0 0-1,0-1 0,-1 1 0,1 0 1,-1-1-1,0 1 0,0-1 0,-2 2-56,-149 106-904,191-94 779,-1-13 26,0-2-1,0-1 1,-1-2 0,1-1-1,0-2 1,-1-2-1,8-3 100,-43 9-1197,-6 2-2890,2-1 3156,-2 0-693</inkml:trace>
  <inkml:trace contextRef="#ctx0" brushRef="#br0" timeOffset="1991.921">1924 140 904,'1'1'151,"0"-1"1,0 1-1,0-1 1,0 1-1,0 0 0,0-1 1,0 1-1,0 0 0,-1 0 1,1 0-1,0 0 1,0 0-1,-1-1 0,1 1 1,-1 0-1,1 0 0,-1 1 1,1-1-1,-1 0 1,0 0-1,1 0 0,-1 0 1,0 0-1,0 0 0,0 0 1,0 1-1,0-1 1,0 0-1,0 0 0,0 0 1,0 0-1,0 0 0,-1 0 1,1 1-1,0-1 0,-1 0 1,1 0-1,-1 0 1,0 0-1,1 0 0,-1 0 1,0 0-1,1-1 0,-1 1 1,0 0-1,0 0 1,0 0-1,0-1 0,0 1-151,-45 44 1606,37-40-1501,0-1 0,0 0 0,-1-1 0,1 0 0,-1 0 0,0-1 0,0 0 0,1-1 0,-1 0 0,0-1 0,0 0 0,0 0 0,0-1 0,-1-1-105,6 2-3,0-1 1,0 0 0,1 0-1,-1 0 1,0 0 0,1-1 0,0 0-1,-1 0 1,1 0 0,0-1 0,0 1-1,0-1 1,0 0 0,0 0-1,1 0 1,0-1 0,-1 1 0,1-1-1,0 0 1,1 0 0,-1 0 0,1 0-1,0 0 1,0-1 0,0 1-1,0-1 1,1 1 0,0-1 0,0 0-1,0 0 3,1-2-2,2 0-1,-1 1 0,1-1 0,0 1 0,0-1 0,0 1 0,1 0 0,0 0 1,1 0-1,-1 0 0,1 0 0,0 1 0,0 0 0,1-1 0,0 2 1,0-1-1,0 1 0,0-1 0,1 1 0,-1 1 0,1-1 0,0 1 1,0 0-1,1 0 0,-1 1 0,1 0 0,-1 0 0,1 0 0,-1 1 0,1 0 1,0 1-1,0-1 0,0 1 0,2 0 3,-3 3 53,1 0 0,0 1 0,-1-1 0,1 1 0,-1 0 1,0 1-1,0-1 0,-1 1 0,1 0 0,-1 1 0,0 0 0,-1-1 0,1 1 0,-1 1 0,-1-1 0,1 1 0,-1-1 1,0 1-1,0 0 0,-1 0 0,0 0 0,0 1 0,-1-1 0,0 0 0,0 1 0,0-1 0,-1 1 0,0-1 0,-1 0 1,0 1-1,0-1 0,0 0 0,-1 1 0,-1 0-53,-4 18 51,-1-1 0,-2-1 0,0 1 0,-2-2 0,0 1 0,-2-2 0,-10 14-51,-33 43-8198,55-76 7808,2-4-1602,4-5 199</inkml:trace>
  <inkml:trace contextRef="#ctx0" brushRef="#br0" timeOffset="2233.604">2149 464 872,'10'17'1560,"1"4"204,-3-2 149,-4 1-461,-4 1-332,-2-2-312,-6 3-368,-5-1-408,-3 1-512,-7-1-756,-4 0-412,-7-4-217,-1-4-23,-1-4 152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16.3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3 66 552,'-73'60'10604,"105"-98"-8042,78-40-3373,-109 77 808,0 0-1,0 0 0,0 0 1,1 1-1,-1-1 1,0 0-1,1 0 1,-1 1-1,1-1 0,-1 1 1,0-1-1,1 1 1,0 0-1,-1 0 1,1-1-1,-1 1 0,1 0 1,-1 0-1,1 0 1,-1 1-1,1-1 1,-1 0-1,1 1 1,-1-1-1,1 1 0,-1-1 1,0 1-1,1-1 1,-1 1-1,0 0 1,1 0-1,-1 0 0,0 0 1,0 0-1,0 0 1,0 0-1,0 0 1,0 0-1,0 1 0,0-1 1,0 0-1,0 1 1,-1-1-1,1 0 1,-1 1-1,1-1 0,-1 1 1,1-1-1,-1 1 1,0-1-1,0 1 1,0-1-1,0 1 0,0 0 1,0-1-1,0 1 1,0-1-1,-1 1 1,1-1-1,0 1 0,-1-1 1,0 1 3,-42 221 654,76-281-2431,-33 58 1777,5-13-154,1 1 0,0 0 1,1 0-1,0 0 0,0 1 1,2 1-1,-1-1 0,1 1 1,1 0-1,0 1 0,0 0 1,1 1-1,2-1 154,-11 8 29,-1 0 1,1 0-1,-1 1 0,0-1 1,1 1-1,-1-1 1,1 1-1,-1 0 0,1-1 1,-1 1-1,1 0 0,0 0 1,-1 0-1,1 0 1,-1 0-1,1 1 0,-1-1 1,1 0-1,-1 1 0,1-1 1,-1 1-1,1-1 1,-1 1-1,0 0 0,1 0 1,-1 0-1,0-1 0,0 1 1,1 1-1,-1-1 1,0 0-1,0 0 0,0 0 1,0 0-1,0 1 1,-1-1-1,1 0 0,0 1 1,-1-1-1,1 1 0,0-1 1,-1 1-1,0-1 1,1 1-1,-1-1 0,0 1 1,0-1-1,0 1 0,0-1 1,0 1-1,0 0-29,-11 81 761,-15-24-3685,43-63-2979,-3-10 4054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05.6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3 482 724,'-6'-17'5272,"0"21"-627,-3 21-4492,2 0 1,0 0-1,2 1 1,1 0-1,1 0 0,1 0 1,2 0-1,0 0 1,2 0-1,2 9-153,-4-34-7,0 0 0,0 0 0,0 1 0,0-1 0,1 0-1,-1 0 1,0 1 0,1-1 0,-1 0 0,0 0 0,1 0 0,0 0 0,-1 0-1,1 0 1,0 0 0,-1 0 0,1 0 0,0 0 0,0 0 0,0 0 0,0 0-1,0-1 1,0 1 0,0 0 0,0-1 0,0 1 0,0-1 0,0 1 0,1-1-1,-1 1 1,0-1 0,0 0 0,0 0 0,1 0 0,-1 1 0,0-1 0,0 0-1,1-1 1,-1 1 0,0 0 0,0 0 0,0 0 0,1-1 0,-1 1 0,0 0 0,0-1-1,0 0 1,0 1 0,0-1 0,0 1 0,0-1 0,0 0 0,1 0 7,45-51-784,-36 32 670,-2 0-1,0 0 1,-1-1-1,-1 0 0,-1 0 1,-1-1-1,0-10 115,-4 25 328,-5 42 13,46 174-505,-31-205-5594,6-38 2778,-15 32 2578,9-25-1051</inkml:trace>
  <inkml:trace contextRef="#ctx0" brushRef="#br0" timeOffset="450.33">600 513 940,'1'0'110,"-1"0"0,0-1 0,1 1-1,-1-1 1,0 1 0,1 0 0,-1-1 0,1 1 0,-1 0-1,0 0 1,1-1 0,-1 1 0,1 0 0,-1 0 0,1 0-1,-1 0 1,1 0 0,-1-1 0,1 1 0,-1 0 0,1 0-1,-1 0 1,1 0 0,-1 0 0,1 1 0,-1-1 0,1 0 0,-1 0-1,1 0 1,-1 0 0,0 0 0,1 1 0,-1-1 0,1 0-1,-1 0 1,1 1 0,-1-1 0,0 0 0,1 1 0,-1-1-1,0 0 1,1 1 0,-1-1 0,0 1 0,1-1 0,-1 0-1,0 1 1,0-1 0,0 1 0,1-1 0,-1 1 0,0-1-1,0 1 1,0-1 0,0 1 0,0-1 0,0 1 0,0-1-1,0 1 1,0-1 0,0 1 0,0-1 0,0 1 0,0-1-1,0 1 1,-1-1 0,1 1-110,5 39 1246,-33 147 1233,92-371-4892,-64 183 2430,0 0 1,0 0-1,0 0 0,0 0 0,1 0 1,-1 0-1,0 0 0,1 0 1,-1 0-1,1 0 0,-1 0 1,1 0-1,-1 1 0,1-1 1,0 0-1,-1 0 0,1 0 1,0 1-1,0-1 0,0 0 0,0 1 1,-1-1-1,1 1 0,0-1 1,0 1-1,0-1 0,0 1 1,0 0-1,0-1 0,0 1 1,0 0-1,1 0 0,-1 0 1,0 0-1,0 0 0,0 0 1,0 0-1,0 0 0,0 0 0,0 1 1,0-1-1,0 0 0,0 1 1,0-1-1,0 0 0,0 1 1,0 0-1,0-1 0,0 1 1,-1-1-1,1 1 0,0 0 1,0 0-1,-1-1 0,1 1 1,0 0-1,-1 0 0,1 0 0,-1 0 1,1 0-1,-1 0 0,1 0 1,-1 0-18,19 69 1366,-22 18-342,-2-27-4954,6-61 2285,18-18-2789,-5-1 2603</inkml:trace>
  <inkml:trace contextRef="#ctx0" brushRef="#br0" timeOffset="888.782">1048 480 428,'2'0'138,"-1"0"0,0 0-1,1-1 1,-1 1 0,0 0 0,0-1-1,0 0 1,1 1 0,-1-1 0,0 1 0,0-1-1,0 0 1,0 0 0,0 0 0,0 1-1,0-1 1,0 0 0,-1 0 0,1-1-1,0 1 1,0 0 0,-1 0 0,1 0 0,-1 0-1,1 0 1,-1-1 0,1 1 0,-1 0-1,0 0 1,0-1 0,0 1 0,0 0-1,0-1 1,0 1 0,0 0 0,0-1 0,0 1-1,0 0 1,-1 0 0,1-1 0,0 1-1,-1 0 1,1 0 0,-1 0 0,0-1 0,1 1-1,-1 0 1,0 0 0,0 0 0,1 0-1,-1 0 1,0 0 0,0 1 0,0-1-1,0 0 1,0 0 0,-1 1 0,1-1 0,0 0-1,0 1 1,0-1 0,-1 1 0,1 0-1,0-1 1,0 1 0,-1 0 0,1 0-1,0 0 1,-2 0-138,-6 0 69,1 2 0,-1-1 0,0 1-1,1 0 1,-1 1 0,1 0 0,0 0 0,0 1-1,0 0 1,0 0 0,1 1 0,-7 4-69,12-7-10,0-1 0,-1 1 0,1-1 0,0 1-1,0 0 1,0 0 0,1 0 0,-1 0 0,0 0 0,1 0 0,-1 1 0,1-1 0,0 1 0,0-1 0,0 0 0,0 1 0,0 0 0,0-1 0,1 1 0,-1 0 0,1-1 0,0 1 0,0 0 0,0-1-1,0 1 1,0 0 0,0-1 0,1 1 0,-1 0 0,1-1 0,0 1 0,0-1 0,0 1 0,0-1 0,0 1 0,1-1 0,-1 0 0,1 0 0,-1 1 0,1-1 0,0 0 0,1 0 10,139 112-103,-141-112 150,0-1 0,0 0 0,0 1 0,0-1 0,0 1 0,0-1 0,0 1 0,0-1 1,-1 1-1,1-1 0,-1 1 0,1 0 0,-1-1 0,0 1 0,1 0 0,-1 0 0,0-1 0,0 1 0,0 0 0,-1-1 0,1 1 0,0 0 0,0-1 1,-1 1-1,1 0 0,-1-1 0,0 1 0,0 0 0,1-1 0,-1 1 0,0-1 0,0 0 0,0 1 0,0-1 0,-1 0 0,1 0 0,0 1 0,0-1 1,-1 0-1,1 0 0,-1 0 0,1-1 0,-1 1 0,1 0 0,-2 0-47,-80 34 837,75-32-872,-55 17-1186,54-18-5515,22-10 4675,5-4 176</inkml:trace>
  <inkml:trace contextRef="#ctx0" brushRef="#br0" timeOffset="1318.956">1368 471 608,'-14'-6'5233,"-16"16"-2638,22-5-2460,0 0 1,0 0-1,1 1 0,0 0 1,0 1-1,1 0 1,0 0-1,0 0 0,0 0 1,1 1-1,0 0 0,0 0 1,1 1-1,0-1 0,1 1 1,0 0-1,0 0 0,1 0 1,0 0-1,1 0 0,0 0 1,0 1-1,1-1 0,0 0 1,1 1-1,1 6-135,0-13-34,0 0 0,0 0 0,0-1-1,1 1 1,0-1 0,-1 1 0,1-1 0,0 0 0,0 0-1,0 0 1,0-1 0,1 1 0,-1-1 0,0 1-1,1-1 1,-1 0 0,1-1 0,-1 1 0,1 0 0,-1-1-1,1 0 1,-1 0 0,1 0 0,-1 0 0,1-1 0,0 1-1,-1-1 1,1 0 0,-1 0 0,0 0 0,1-1-1,-1 1 1,0-1 0,0 1 0,0-1 0,0 0 0,0-1-1,0 1 1,-1 0 0,1-1 0,-1 1 0,1-1-1,-1 0 1,0 0 0,0 0 0,0 0 0,0 0 0,-1 0-1,0-1 1,1-1 34,0 1-48,0-1 1,-1 0-1,0 1 0,0-1 0,0 0 0,-1 1 0,1-1 0,-1 0 0,0 0 1,0 0-1,-1 1 0,0-1 0,0 0 0,0 1 0,0-1 0,-1 0 0,1 1 0,-1 0 1,0-1-1,-1 1 0,1 0 0,-1 0 0,1 0 0,-1 0 0,-1 1 0,1-1 1,0 1-1,-1 0 0,0 0 0,1 0 0,-1 0 0,-1 1 0,1-1 0,0 1 1,0 0-1,-1 1 0,1-1 0,-1 1 0,0 0 0,1 0 0,-1 0 0,0 0 1,0 1-1,1 0 0,-1 0 0,0 0 0,0 1 0,1-1 0,-1 1 0,0 0 1,1 1-1,-4 0 48,1 11-5584,16-14 3991</inkml:trace>
  <inkml:trace contextRef="#ctx0" brushRef="#br0" timeOffset="1649.889">1480 486 1260,'69'11'7392,"-67"-11"-7258,1 1-1,-1 0 1,0 0-1,0 0 1,-1 0-1,1 0 0,0 0 1,0 1-1,0-1 1,-1 0-1,1 1 1,-1 0-1,1-1 1,-1 1-1,0 0 0,1 0 1,-1 0-1,0-1 1,0 1-1,0 1 1,-1-1-1,1 0 1,0 0-1,-1 0 1,1 0-1,-1 0 0,0 0 1,0 1-1,0-1 1,0 1-134,-57 218-176,57-221 145,1 0 0,-1-1 0,1 1 0,-1 0 1,1 0-1,-1 0 0,1 0 0,-1-1 0,1 1 0,-1 0 1,1 0-1,-1 0 0,1 0 0,-1 0 0,1 0 0,-1 0 1,1 1-1,-1-1 0,1 0 0,-1 0 0,1 0 0,-1 0 1,1 1-1,-1-1 0,0 0 0,1 0 0,-1 1 0,1-1 1,-1 0-1,0 1 0,1-1 0,-1 0 0,0 1 0,1-1 1,-1 0-1,0 1 0,1-1 0,-1 1 0,0-1 0,0 1 0,0-1 1,0 1-1,1-1 0,-1 1 0,0-1 0,0 1 0,0-1 1,0 1-1,0-1 0,0 1 0,0-1 0,0 1 0,0-1 1,0 1-1,-1-1 31,36-41-534,-31 37 489,17-25 291,1 2 1,2 0-1,0 1 1,2 2-1,1 1 1,26-18-247,-85 66-8268,25-24 6300</inkml:trace>
  <inkml:trace contextRef="#ctx0" brushRef="#br0" timeOffset="1961.022">1869 291 1012,'13'-69'7335,"-7"87"-5138,-17 103-1540,5 2 0,5-1 0,9 33-657,-13-83-4930,-22-88-729,15-3 4125</inkml:trace>
  <inkml:trace contextRef="#ctx0" brushRef="#br0" timeOffset="2162.198">1753 595 8,'-1'-1'186,"0"-1"0,0 1 1,1-1-1,-1 1 0,0-1 0,1 0 0,-1 1 0,1-1 1,-1 0-1,1 1 0,0-1 0,0 0 0,0 1 0,0-1 1,0 0-1,0 1 0,0-1 0,1 0 0,-1 1 0,0-1 1,1 0-1,0 1 0,-1-1 0,1 1 0,0-1 1,0 1-1,0-1 0,0 1 0,0-1 0,0 1 0,0 0 1,0 0-1,0 0 0,1-1 0,-1 1 0,1 0 0,-1 1 1,0-1-1,1 0 0,0 0 0,-1 1 0,1-1 0,-1 1 1,1-1-1,0 1 0,-1 0 0,2-1-186,114-22 2860,49-18-5825,-125 5-3078,-33 23 4253</inkml:trace>
  <inkml:trace contextRef="#ctx0" brushRef="#br0" timeOffset="2638.852">2138 597 180,'-2'1'195,"1"1"0,0-1 0,-1 0 0,1 1 0,0-1 0,0 1 0,0-1 0,0 1 0,0-1 1,0 1-1,0 0 0,1-1 0,-1 1 0,1 0 0,-1 0 0,1-1 0,-1 1 0,1 0 0,0 0 0,0 0 0,0 0 0,0 0 0,0-1 0,1 1 0,-1 0 0,0 0 0,1 0 1,-1-1-1,1 1 0,0 0 0,0 0 0,-1-1 0,1 1 0,0-1 0,1 1 0,-1-1 0,0 1 0,0-1 0,0 0 0,1 1 0,-1-1 0,1 0 0,-1 0 0,1 0 0,-1 0 0,1 0 1,0-1-1,0 1 0,-1 0 0,1-1 0,0 1 0,0-1 0,0 0 0,-1 0 0,1 1 0,1-1-195,5-1-9,0 0 0,1-1 1,-1 0-1,0 0 0,0-1 0,0 0 0,0 0 0,0-1 1,-1 0-1,1 0 0,-1-1 0,0 1 0,-1-2 0,1 1 1,-1-1-1,0 0 0,2-3 9,-4 5-71,-1 1 1,0 0-1,-1-1 1,1 1-1,-1-1 1,1 0-1,-1 0 1,0 0-1,-1 0 1,1 0-1,-1-1 1,1 1-1,-1 0 1,-1-1-1,1 1 1,-1-1-1,1 1 1,-1 0-1,0-1 1,-1 1-1,1-1 1,-1 1-1,0-1 1,0 1-1,0 0 1,-1 0-1,0-1 1,0 1-1,0 0 1,0 0-1,0 1 1,-1-1-1,0 0 71,2 2 40,-1 0-1,0 0 1,1 1 0,-1-1 0,0 1-1,0-1 1,1 1 0,-1 0-1,0-1 1,-1 1 0,1 0-1,0 0 1,0 1 0,0-1-1,0 0 1,-1 1 0,1-1-1,0 1 1,-1 0 0,1 0-1,0 0 1,-1 0 0,1 0-1,0 0 1,-1 1 0,1-1-1,0 1 1,0 0 0,-1 0 0,1-1-1,0 1 1,0 0 0,0 1-1,0-1 1,0 0 0,0 1-1,1-1 1,-1 1 0,0-1-1,1 1 1,-2 1-40,-53 84 1513,53-77-1438,0 1-1,1-1 0,0 1 1,1 0-1,0 0 0,0 0 0,1 0 1,1 0-1,0-1 0,1 1 1,0 0-1,0 0 0,4 9-74,-5-16-43,1 0 0,0 0-1,0 1 1,0-1 0,1 0 0,-1-1 0,1 1-1,0 0 1,0-1 0,0 0 0,1 1-1,-1-1 1,1-1 0,-1 1 0,1 0-1,0-1 1,0 0 0,0 0 0,1 0 0,-1 0-1,0-1 1,1 1 0,-1-1 0,1-1-1,-1 1 1,1 0 0,-1-1 0,1 0 0,0 0-1,-1 0 1,1-1 0,-1 0 0,1 0-1,0 0 44,4-2-519,1 0-1,-1-1 1,0 0-1,0 0 1,0-1-1,0-1 1,-1 1-1,0-1 1,0-1-1,-1 1 0,0-1 1,0-1-1,0 1 1,-1-1-1,0 0 1,-1-1-1,1 0 520,15-29-1674</inkml:trace>
  <inkml:trace contextRef="#ctx0" brushRef="#br0" timeOffset="3096.723">2654 86 920,'15'-85'7529,"1"106"-4950,-24 268-496,23 99-2816,-53-447-1026,-17-12 1880,54 69-86,0 1-1,0-1 1,-1 1-1,1-1 1,0 1 0,-1 0-1,1 0 1,-1 0-1,0 0 1,1 0 0,-1 0-1,0 0 1,0 0-1,1 1 1,-1-1-1,0 1 1,0-1 0,0 1-1,0 0 1,0 0-1,0 0 1,1 0 0,-1 0-1,0 0 1,0 0-1,0 1 1,0-1 0,0 1-1,0-1 1,1 1-1,-1 0 1,0 0-1,1 0 1,-1 0 0,0 0-1,1 0 1,-1 0-1,1 0 1,-1 0 0,1 1-1,0-1 1,0 1-1,0-1 1,-1 1-1,1 0-34,0 2 1,-1 1 0,1-1 0,0 1 0,0 0 0,1-1 0,-1 1 0,1 0-1,0 0 1,0-1 0,1 1 0,-1 0 0,1 0 0,0-1 0,1 1 0,-1-1-1,1 1 1,0-1 0,0 1 0,0-1 0,0 0 0,1 0 0,0 0 0,0 0-1,0-1 1,0 1 0,0-1 0,1 0 0,0 1 0,-1-2 0,1 1-1,0 0 1,0-1 0,1 0 0,-1 0 0,0 0 0,1 0 0,-1-1 0,1 0-1,0 0 1,-1 0 0,1 0 0,0-1 0,0 0 0,0 0 0,-1 0 0,1 0-1,0-1 1,0 0 0,-1 0 0,1 0 0,-1-1 0,1 0-1,4-2-792,-1-1 0,0-1 0,0 0 0,0 0 0,-1 0 0,0-1 0,0 0 0,-1 0 0,0-1 0,0 0 0,-1 0 0,3-5 792,10-15-1846</inkml:trace>
  <inkml:trace contextRef="#ctx0" brushRef="#br0" timeOffset="3363.173">2939 354 148,'9'-8'5323,"17"5"-3302,-18 3-1445,95 0 1891,48-8-3532,-149 6-3576,-15 1 2616,10 1 1507,-11-1-1132</inkml:trace>
  <inkml:trace contextRef="#ctx0" brushRef="#br0" timeOffset="3567.086">3009 464 468,'-4'15'1324,"6"-2"212,6-1 176,7-5-331,6-1-265,6-3-220,2 1-212,0-2-200,2 0-216,-6-2-308,1 0-440,-8 2-684,-1-4-412,-4-2-221,-3-3-59,0-3 128</inkml:trace>
  <inkml:trace contextRef="#ctx0" brushRef="#br0" timeOffset="4137.604">3486 376 500,'-2'41'9430,"-31"23"-5873,12-26-2595,-6 51-362,26-87-638,1 0-1,0 0 1,0-1-1,0 1 1,0 0-1,0 0 1,0 0 0,0 0-1,0 0 1,1-1-1,-1 1 1,1 0-1,0 0 1,-1 0-1,1-1 1,0 1 0,0-1-1,0 1 1,0 0-1,0-1 1,0 0-1,1 1 1,-1-1 0,0 0-1,1 1 1,-1-1-1,1 0 1,-1 0-1,1 0 1,0 0 0,-1-1-1,1 1 1,0 0-1,-1-1 1,1 1-1,0-1 1,0 1-1,0-1 1,0 0 0,0 0-1,-1 0 1,1 0-1,0 0 1,0 0-1,0-1 1,0 1 0,1-1 38,3 0-90,0-1 1,0 1 0,1-1 0,-1 0 0,-1-1 0,1 1 0,0-1 0,0-1-1,-1 1 1,0-1 0,0 0 0,0 0 0,0 0 0,0-1 0,-1 1 0,0-1 0,0 0-1,0-1 1,-1 1 0,2-4 89,-2 5 125,-1-1-1,0 1 1,0-1-1,0 0 1,0 0-1,-1 0 1,0 0-1,0 0 1,0 0-1,0 0 1,-1 0-1,0 0 1,0 0-1,0-1 1,-1 1-1,0 0 1,0 0-1,0 0 1,-1 0-1,1 0 1,-1 1-1,0-1 1,-1 0-1,1 1 1,-3-3-125,3 4 9,0 1 0,0 0 0,-1 0 0,1 0 0,-1 0 0,0 0 0,1 1 0,-1-1 0,0 1 0,0 0 1,0 0-1,0 0 0,0 0 0,0 0 0,-1 1 0,1-1 0,0 1 0,0 0 0,0 0 0,0 0 0,-1 0 0,1 1 0,-1 0-9,-47 9-4540,44-8 3152,9-11-5275,10-2 4921</inkml:trace>
  <inkml:trace contextRef="#ctx0" brushRef="#br0" timeOffset="4336.902">3822 287 680,'21'2'1532,"-2"-2"216,-1 2 129,-3 0-373,0-2-424,-3 2-504,-6 2-620,1 3-808,-7 3-552,-2 3-293,-5 0-123,-1 2 84</inkml:trace>
  <inkml:trace contextRef="#ctx0" brushRef="#br0" timeOffset="4337.902">3928 569 1464,'5'28'1900,"-3"-5"257,2-1 143,0-3-536,-2-2-636,2-2-800,-6 0-1228,-6-2-728,-9-1-396,-8-3-205,-4-7 29,-2-4 356</inkml:trace>
  <inkml:trace contextRef="#ctx0" brushRef="#br0" timeOffset="5242.812">1 1045 932,'1'0'93,"-1"0"-1,1 1 0,0-1 1,0 0-1,-1 0 1,1 0-1,0 1 0,0-1 1,-1 0-1,1 0 1,0 0-1,0 0 1,-1-1-1,1 1 0,0 0 1,0 0-1,-1 0 1,1-1-1,0 1 1,0 0-1,-1-1 0,1 1 1,0 0-1,-1-1 1,1 1-1,-1-1 0,1 1 1,0-1-1,-1 1 1,1-1-1,-1 0 1,1 1-1,-1-1 0,0 0 1,1 1-1,-1-1 1,0 0-1,1 0 1,-1 1-1,0-1 0,0 0 1,0 0-1,0 1 1,0-1-1,1 0 1,-1 0-1,-1 1 0,1-1 1,0 0-1,0 0 1,0 0-1,0 1 0,0-1 1,-1 0-1,1 1 1,0-1-1,-1 0 1,1 0-1,-1 1 0,1-1 1,0 1-1,-1-1 1,1 0-1,-1 1 1,0-1-1,0 0-92,46-7 435,-1 2-1,1 2 1,0 1 0,0 3 0,13 2-435,-4-1 124,1404 10-147,127-101-1470,-808 36 2135,-561 72 2627,-248-27-9355,-27-20 2269,25 4 2051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29.7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5 1 744,'-85'6'3284,"120"1"-2355,696 26 1234,977-41-2768,-767-24 525,-935 32 83,13-2 43,-1 2 0,1-1 0,-1 2 0,1 1 0,-1 0 0,0 1 0,1 1 0,-2 1 0,1 1 0,0 0 0,-1 1 0,-1 1 1,1 0-1,-1 2 0,3 2-46,0 2-240,-16-20-3297,-17-11 2131,-6-8-8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2:46.9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5 12 484,'-18'-11'6618,"-21"39"-3142,27-12-2959,0 0 0,1 1 0,1 0-1,0 1 1,1 0 0,1 0 0,1 1-1,-1 5-516,3-10 29,1 1-1,0 0 0,1 0 0,1 0 1,1 1-1,0-1 0,0 0 0,2 1 1,0-1-1,0 0 0,2 0 0,0 0 1,0 0-1,2 0 0,0-1 0,0 1 1,4 3-29,34 34-2510,-42-51 2293,0 0-1,0 0 1,0 0-1,0 0 1,0 0 0,0 0-1,1 0 1,-1-1-1,0 1 1,0 0 0,0-1-1,1 1 1,-1-1-1,0 1 1,1-1 0,-1 1-1,1-1 1,-1 0-1,0 0 1,1 0 0,-1 0-1,1 0 1,-1 0-1,0 0 1,1 0 0,-1-1-1,1 1 1,-1-1 0,0 1-1,1-1 1,-1 1-1,0-1 1,0 0 0,0 1-1,1-1 1,-1 0-1,0 0 1,0 0 0,0 0-1,0 0 1,0 0-1,0 0 1,-1 0 0,1-1 217,8-14-1930</inkml:trace>
  <inkml:trace contextRef="#ctx0" brushRef="#br0" timeOffset="485.02">376 100 512,'19'-33'6177,"4"53"-1724,-20-5-4192,-1 1 1,0-1 0,-1 1 0,-1-1-1,-1 0 1,0 1 0,-1-1 0,0 0-1,-1 0 1,-1 0 0,-1 0-1,-4 10-261,-9 44 275,13-34-314,21-52-511,5-24 68,-1 0 232,3 1 0,0 0 0,3 2 0,23-27 250,-48 63 38,0 1 0,1-1-1,-1 0 1,0 0-1,1 1 1,-1-1-1,1 0 1,0 1 0,-1 0-1,1-1 1,0 1-1,0 0 1,0 0 0,0 0-1,0 0 1,0 0-1,0 1 1,0-1-1,0 0 1,0 1 0,0 0-1,1-1 1,-1 1-1,0 0 1,0 0-1,0 0 1,1 1 0,-1-1-1,0 0 1,0 1-1,0 0 1,0-1-1,0 1 1,0 0 0,0 0-1,0 0 1,0 0-1,0 0 1,0 1-1,-1-1 1,1 1 0,0-1-1,-1 1 1,1-1-1,-1 1 1,0 0-1,1 0 1,-1-1 0,0 1-1,0 0 1,0 0-1,-1 0 1,1 1-1,0-1 1,-1 0 0,1 0-1,-1 0 1,0 0-1,0 2-37,4 9 281,-2 1 0,0 0 0,-1 0-1,0 0 1,-1 0 0,0 0 0,-1 0-1,-1 0 1,-1 0 0,-2 10-281,-12 45-1470,1-7-4739,17-64 2014,2-3 2086,2-4 905,4-9-700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28.8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19 240,'46'-29'3243,"23"-12"755,-22 38-3422,409 28-782,252-78-1473,-686 59 1512,-22-5 13,0-1-239,0 0-377,0-14-2619,2 3 2222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8:11.8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79 120,'458'11'3624,"-250"-20"-4126,-1-9-1,16-12 503,-33 5 1,386-13 101,304 11 514,105-15-306,-972 43-853,-23-1-940,-13-1 629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8:07.1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2 107 144,'22'-34'4760,"-21"33"-4749,-1 1 0,0-1 0,1 1 0,-1-1 0,0 1 0,0-1 0,1 0 0,-1 1 0,0-1 0,0 1 0,0-1 0,0 0 0,0 1 0,0-1 0,0 1 0,0-1 0,0 0 0,0 1 1,0-1-1,0 0 0,0 1 0,-1-1 0,1 1 0,0-1 0,0 1 0,-1-1 0,1 0 0,0 1 0,-1-1 0,1 1 0,0-1 0,-1 1 0,1 0 0,-1-1 0,1 1 0,-1-1 0,1 1 0,-1 0 0,1-1 0,-1 1 0,1 0 0,-1 0 0,0-1 0,1 1 0,-1 0 1,1 0-1,-1 0 0,0 0 0,1 0 0,-1 0 0,1 0 0,-1 0 0,0 0 0,1 0 0,-1 0 0,1 0 0,-1 0 0,0 1 0,1-1 0,-1 0 0,1 0 0,-1 1 0,1-1 0,-1 0 0,0 1-11,-12 6 21,0 2 0,1 0 0,0 0 0,0 1 0,1 1 0,0 0-1,1 0 1,0 1 0,1 1 0,0-1 0,1 1 0,0 1 0,1-1 0,1 1 0,0 1-1,1-1 1,1 1 0,0 0 0,1 0 0,-1 6-21,-1 15 42,2 0 0,1 1-1,1-1 1,3 1 0,0-1 0,3 0-1,1 0 1,2 3-42,-6-29 5,1 1 0,0-1 0,1 0 0,0-1 0,0 1 0,1-1 0,0 1 0,0-1 0,1-1-1,1 1 1,-1-1 0,1 0 0,5 3-5,-26-18 607,10-2-558,1 0 0,0 0-1,0-1 1,1 1 0,0-1 0,1 1-1,0-1 1,1 0 0,0 1 0,0-1-1,1 0 1,0 1 0,1-3-49,0-13 63,26-299 117,-24 298-116,2 1 0,1 0 1,0 1-1,2-1 1,1 2-1,1-1 0,1 2 1,1-1-1,1 2 0,1 0 1,6-6-65,-74 61-204,37-22 221,1-1 0,0 2 1,0 0-1,1 1 0,1 0 0,0 1 1,1 1-1,1 0 0,0 0 1,1 1-1,1 0 0,1 1 0,0 0 1,2 0-1,0 1 0,0 0 1,2 0-1,1 0 0,0 1 0,1-1 1,1 1-1,1-1 0,1 1 1,0 0-1,2-1 0,2 9-17,6 9 6,2 0 0,2-1-1,1-1 1,2-1 0,1 0 0,2-1-1,1-1 1,5 4-6,-18-21 59,-29-34 152,0-2-33,7 9-172,1-1-1,0 0 1,1-1 0,1-1-1,0 1 1,1-2 0,0 1-1,2-1 1,-1 0-1,2-1 1,0 0 0,1 0-1,1 0 1,1-1 0,0 1-1,1-1 1,1 1-1,1-1 1,0 0 0,2 0-1,0 1 1,0-1 0,2 1-1,0-1 1,1 1-1,1 1 1,0-1 0,2 1-1,0 0 1,0 0 0,1 1-1,3-2-5,84-134-164,-96 151 163,0 0-1,-1 1 1,1-1 0,-1 0 0,1 0 0,-1 0 0,1 0 0,-1 0 0,1 1 0,-1-1 0,1 0 0,-1 0 0,1 0 0,-1 0 0,1 0 0,0 0 0,-1-1 0,1 1 0,-1 0 0,1 0 0,-1 0 0,1 0 0,-1-1 0,1 1 0,0 0 0,-1 0 0,1-1 0,-1 1 0,1 0 0,0-1 0,-1 1 0,1 0 0,0-1 0,-1 1 0,1 0 0,0-1 0,0 1 0,-1-1 0,1 1 0,0-1 0,0 1 0,0 0 0,0-1 0,0 1 0,-1-1 0,1 1 0,0-1 0,0 1 0,0-1 0,0 1 0,0-1 0,1 1 0,-1-1 0,0 1 0,0-1 0,0 1 0,0-1 0,0 1-1,1 0 1,-1-1 0,0 1 0,0-1 1,-36 21 50,22-5-21,1 1-1,1 0 1,0 1-1,2 0 0,0 1 1,0 0-1,2 0 1,0 1-1,1 0 1,1 1-1,1-1 1,1 1-1,0 0 0,2 0 1,0 18-29,-2-11 4,1 0-1,1 1 1,2-1-1,0 0 1,2 1 0,2-1-1,0 0 1,1 0 0,2-1-1,1 0 1,8 18-4,48 16 56,-73-66-32,-1-1 0,2 0-1,-1 0 1,1-1 0,0 0 0,0 0 0,1-1 0,0 0-1,1 0 1,0-1 0,0 0 0,1 0 0,0 0 0,1-1-1,0 1 1,1-1 0,0 0 0,1 0 0,0-1-1,1 1 1,0 0 0,0 0 0,2-9-24,0-7-27,2 0 0,1 0-1,1 1 1,1 0 0,1 0 0,1 0 0,2 1-1,0 0 1,8-11 27,103-178-690,-121 214 690,-1 0 1,1 1-1,-1-1 1,1 0-1,-1 0 1,1 1-1,-1-1 1,1 0-1,-1 0 1,1 0-1,-1 0 1,1 0-1,-1 0 1,1 1-1,-1-1 1,0 0-1,1-1 1,-1 1-1,1 0 1,-1 0-1,1 0 1,-1 0-1,1 0 1,-1-1-1,1 1 1,-1 0-1,1 0 1,-1-1-1,1 1 1,-1 0-1,1-1 1,0 1-1,-1 0 1,1-1-1,-1 1 1,1-1-1,0 1 1,-1 0-1,1-1 1,0 1-1,0-1 1,-1 1-1,1-1 1,0 1-1,0-1 1,0 0-1,0 1 1,0-1-1,0 1 1,0-1-1,0 1 1,0-1-1,0 1 1,0-1-1,0 1 1,0-1-1,0 0 1,0 1-1,0-1 1,1 1 0,-1-1-1,0 1 1,0-1-1,1 1 1,-1-1-1,-38 28 57,24-6-30,1 1-1,1 0 0,1 0 1,1 1-1,1 0 0,1 1 1,1 0-1,1 1 1,1-1-1,1 1 0,1 0 1,2 0-1,0 0 0,2 0 1,0 0-1,3 8-26,0 1 1,1 0 0,1 0 0,2 0 0,1-1-1,2 0 1,1-1 0,1 0 0,15 23-1,-27-52 1,0-1-1,1 0 1,-1 0 0,1 0 0,-1 0 0,1 0-1,0 0 1,0 0 0,0 0 0,0 0-1,0-1 1,1 1 0,-1-1 0,0 0-1,1 0 1,-1 0 0,1 0 0,-1 0-1,1 0 1,-1-1 0,1 1 0,0-1 0,-1 1-1,1-1 1,0 0 0,-1 0 0,2-1-1,-3-1 8,-1 0 0,0-1 0,0 1 0,0-1 1,0 1-1,-1 0 0,1-1 0,0 1 0,-1 0 1,0-1-1,1 1 0,-1 0 0,0 0 0,0 0 1,-1 0-1,1 0 0,0 0 0,-1 0 0,1 0 1,-1 0-1,1 1 0,-1-1 0,0 0 0,-1 0-8,-2-4 43,-11-12-15,1-2-1,1 0 1,0-1 0,2 0 0,0-1 0,1-1-1,2 0 1,0 0 0,1 0 0,2-1-1,0 0 1,2-1 0,0 1 0,2-1-1,1 0 1,0 0 0,4-16-28,2 10-64,2 0 1,1 1-1,1 0 0,2 0 1,1 1-1,1 1 0,1 0 1,13-16 63,-13 19-58,-42 40 73,18-6-9,0 1 0,0 0 0,2 0 0,-1 1 1,1 0-1,1 1 0,0 0 0,1 0 0,0 0 0,0 1 0,2 0 0,-1 0 0,2 0 1,0 1-1,0-1 0,2 1 0,-1 0 0,2 3-6,-1 15 6,1-1 1,2 1-1,2-1 0,0 0 1,2 0-1,2-1 1,5 16-7,-8-32-1,0 0 0,1-1 0,0 1 0,1-1 0,1 0 0,0-1 0,1 0 0,0 0 0,0-1 0,1 0 0,1-1 0,0 0 0,0 0 1,1-1-1,1 0 1,-65-36-7415,29 18 5608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40.7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94 126 844,'24'-21'4491,"-19"-13"-1106,-70-31-2507,62 64-874,-1-1-1,0 1 0,1 1 1,-1-1-1,0 1 0,0-1 1,0 1-1,1 0 0,-1 0 1,0 1-1,0-1 0,0 1 1,1 0-1,-1 0 0,0 0 1,1 0-1,-1 1 0,1-1 1,0 1-1,-1 0 0,1 0 1,0 1-1,0-1 0,0 0 1,0 1-1,1 0 0,-1-1 1,1 1-1,-1 2-3,-55 96 2,52-77 15,1 1 1,1-1 0,2 1-1,0-1 1,1 1-1,2 0 1,1-1-1,0 1 1,2-1-1,1 1 1,1-1-1,1-1 1,2 5-18,-5-15 39,-1 0 1,-1 0-1,0 0 1,-1 0-1,0 1 1,-1-1-1,0 0 1,-1 1-1,-1-1 1,0 0-1,-1 0 1,0 0-1,-1-1 1,0 1-1,-1-1 1,-1 0-1,0 0 0,0 0 1,-1-1-1,-1 0 1,0-1-1,0 1 1,-1-2-1,-3 4-39,6-5 3,-1-1-1,1 0 0,-1 0 0,0 0 1,-1-1-1,1 0 0,-1 0 0,-1-1 1,1 0-1,-1 0 0,0-1 1,0 0-1,0-1 0,0 0 0,-2 0-2,7 0-647,22 6 466,-4 2 220,-1 1 1,0 0-1,-1 1 0,-1 0 0,0 1 0,-1 0 0,0 1 1,-1 0-1,-1 1 0,0-1 0,-1 2 0,-1-1 0,-1 1 0,0 0 1,1 12-40,4 6 57,-2 0 0,-2 1 0,-1-1 1,-1 1-1,-3 1 0,-2 30-57,0-46 14,0 0 0,1 0 0,2 0 0,0 0 0,1 0 0,1-1 0,0 1 0,5 7-14,22 85 109,-28-111-97,0 0-1,1-1 1,-1 1 0,1-1 0,-1 0 0,1 1-1,0-2 1,-1 1 0,1 0 0,0-1 0,0 0-1,0 1 1,-1-2 0,1 1 0,0 0 0,0-1-1,0 0 1,-1 1 0,1-2 0,0 1 0,-1 0-1,1-1 1,-1 1 0,2-2-12,3 0 19,14-1-1920,-59 16-1913,-47 5-213,31-8 2281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38.8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 2 336,'2'2'1260,"4"2"204,7-2 180,8 3-251,8 1-269,2-2-208,3 1-184,1-1-180,-4 0-188,1-2-228,-7-2-312,-4-4-412,-9 0-676,-8-2-364,-8-1-181,-6-2-7,-11-1 156</inkml:trace>
  <inkml:trace contextRef="#ctx0" brushRef="#br0" timeOffset="185.756">5 67 964,'-4'9'1496,"6"0"204,13-3 117,8 1-421,8-3-312,6 2-248,7-2-232,-2 1-212,-5-1-300,-1-2-428,-7 2-668,-6-4-528,-4 0-272,-2-4-133,-5-6 61,3-3 280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36.2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0 44 444,'-10'14'4453,"4"19"-3212,3-11-643,-81 322 2382,83-326-3095,-18 56-3466,2-86-1073,11-2 3352</inkml:trace>
  <inkml:trace contextRef="#ctx0" brushRef="#br0" timeOffset="232.364">24 300 300,'-1'0'112,"-1"-1"0,1 1 0,0 0 1,0-1-1,0 1 0,0-1 0,0 1 0,0-1 0,0 1 0,0-1 1,0 0-1,0 1 0,0-1 0,0 0 0,0 0 0,1 0 0,-1 0 1,0 0-1,1 0 0,-1 0 0,0 0 0,1 0 0,-1 0 0,1 0 0,0 0 1,-1 0-1,1-1 0,0 1 0,0 0 0,0 0 0,0 0 0,0-1 1,0 1-1,0 0 0,0 0 0,0 0 0,0 0 0,1-1 0,-1 1 1,0 0-1,1 0 0,-1 0 0,1 0 0,-1 0 0,1 0 0,0 0 0,0 0 1,-1 0-1,1 0 0,0 0 0,0 1 0,0-1 0,0 0 0,0 0 1,0 1-1,0-1 0,0 1 0,0-1 0,0 1 0,0-1 0,0 1 1,0 0-1,0-1 0,1 1 0,-1 0 0,0 0 0,0 0 0,1 0-112,137 17 1817,66-1-4188,-148-37-2728,-44 7 3519</inkml:trace>
  <inkml:trace contextRef="#ctx0" brushRef="#br0" timeOffset="555.464">673 7 112,'-12'-6'6700,"-4"28"-4942,-19 62-600,3 2 1,4 1-1,-9 53-1158,1 8-2817,29-148-1777,2-18 2438,4-3 610</inkml:trace>
  <inkml:trace contextRef="#ctx0" brushRef="#br0" timeOffset="864.637">575 129 12,'21'-107'7859,"-19"107"-7772,0 0 1,0 0 0,0 0-1,0 1 1,0-1 0,-1 0-1,1 1 1,0 0 0,0-1-1,0 1 1,0 0 0,-1 0-1,1 0 1,0 0 0,-1 0-1,1 0 1,0 0 0,-1 1-1,0-1 1,1 0 0,-1 1-1,0 0 1,0-1 0,0 1-1,0 0 1,0-1 0,0 1-1,0 0 1,0 0 0,-1 0-1,1-1 1,-1 1 0,1 2-88,10 28 227,-2 0 1,-1 0-1,-1 1 1,-2 0-1,-1 0 0,-2 14-227,2-7 84,0 144-1429,-5-183 1184,0 0 1,0 0-1,1 0 0,-1 0 0,0 0 1,0 0-1,0 0 0,0-1 1,0 1-1,0 0 0,0-1 1,-1 1-1,1 0 0,0-1 0,0 1 1,0-1-1,-1 0 0,1 1 1,0-1-1,-1 0 0,1 0 1,0 0-1,0 0 0,-1 0 0,1 0 1,0 0-1,-1 0 0,1 0 1,0-1-1,-1 1 0,1 0 0,0-1 1,0 1-1,0-1 0,0 0 1,-1 1-1,1-1 0,0 0 1,0 0-1,0 0 0,0 0 0,0 1 1,1-1-1,-1 0 0,0-1 1,0 1-1,1 0 0,-1 0 0,0 0 1,1 0-1,-1-1 0,1 1 1,0 0-1,-1 0 0,1-1 1,0 1-1,0 0 0,0-1 161,-15-18-1398</inkml:trace>
  <inkml:trace contextRef="#ctx0" brushRef="#br0" timeOffset="1070.096">502 327 60,'-12'-15'1156,"-1"2"196,5 4 136,4 1-212,4 2-179,10 4-145,7 4-176,8 0-152,8 2-100,5 0-112,6 0-244,-1-3-372,1-1-504,-2 0-624,-4-1-332,-7-3-173,0-6 5,-4-1 220</inkml:trace>
  <inkml:trace contextRef="#ctx0" brushRef="#br0" timeOffset="1472.125">1203 124 524,'1'0'151,"0"-1"-1,-1 1 1,1 0 0,0 0-1,-1-1 1,1 1-1,0 0 1,-1-1 0,1 1-1,-1-1 1,1 1 0,-1-1-1,1 1 1,-1-1-1,1 1 1,-1-1 0,1 1-1,-1-1 1,0 0-1,1 1 1,-1-1 0,0 0-1,1 1 1,-1-1 0,0 0-1,0 1 1,0-1-1,0 0 1,0 0 0,0 1-1,0-1 1,0 0 0,0 1-1,0-1 1,0 0-1,0 0 1,0 1 0,0-1-1,-1 0 1,1 1 0,0-1-1,-1 0 1,1 1-1,0-1 1,-1 1 0,1-1-1,-1 0 1,1 1 0,-1-1-1,1 1 1,-1 0-1,1-1 1,-1 1 0,0-1-1,1 1 1,-1 0 0,0-1-151,-41-3 1841,34 6-1771,1-3-100,1 1 0,0 0 0,0 1 0,0-1 0,0 1 0,0 1 0,0-1 0,0 1 0,0 0 0,0 0 0,0 1 0,1 0 0,0 0 0,-1 0 0,1 0 0,0 1-1,0 0 1,1 0 0,-1 0 0,1 1 0,0 0 0,0-1 0,1 1 0,-1 1 0,1-1 0,0 2 30,-20 237-162,22-240 193,2-1-1,-1 1 0,0 0 1,1-1-1,-1 1 1,1-1-1,0 0 0,0 1 1,1-1-1,-1 0 1,1 1-1,-1-1 0,1 0 1,0 0-1,0 0 1,0-1-1,1 1 0,-1 0 1,1-1-1,-1 0 1,1 1-1,0-1 0,0 0 1,0 0-1,0-1 1,0 1-1,0-1 0,1 1 1,-1-1-1,0 0 1,1 0-1,-1-1 0,1 1 1,-1-1-1,1 1 1,0-1-1,-1 0 0,1-1 1,-1 1-1,1 0-30,74-15-692,-16-19-3618,-18-5 402,-21 20 2172</inkml:trace>
  <inkml:trace contextRef="#ctx0" brushRef="#br0" timeOffset="1831.971">1482 259 180,'-8'6'6905,"-9"10"-5253,15-15-1636,1 0 0,-1 0 0,1 0 0,-1 0 0,1 0 1,0 1-1,0-1 0,0 0 0,0 1 0,0-1 0,0 1 0,0-1 1,0 1-1,0 0 0,1-1 0,-1 1 0,1 0 0,-1-1 0,1 1 0,0 0 1,0 0-1,0-1 0,0 1 0,0 0 0,0 0 0,0 0 0,0-1 1,1 1-1,-1 0 0,1-1 0,-1 1 0,1 0 0,0-1 0,-1 1 0,1 0 1,0-1-1,0 1 0,0-1 0,0 0 0,1 1 0,-1-1 0,0 0 0,1 0 1,-1 0-1,0 0 0,1 0 0,-1 0 0,1 0 0,0 0 0,-1 0 1,1-1-1,0 1 0,-1-1 0,1 1 0,0-1 0,1 0-16,0 1 45,-1 0-1,1-1 0,0 0 1,-1 1-1,1-1 0,0 0 1,-1-1-1,1 1 0,0 0 1,-1-1-1,1 1 0,-1-1 1,1 0-1,0 0 1,-1 0-1,0 0 0,1 0 1,-1-1-1,0 1 0,0-1 1,1 1-1,-1-1 0,-1 0 1,1 0-1,0 0 0,0 0 1,-1 0-1,1 0 0,-1 0 1,1-1-1,-1 1 1,0-1-1,0 1 0,0-1 1,0 1-1,-1-1 0,1 1 1,-1-1-1,1 0 0,-1 1 1,0-1-1,0 0 0,0 1 1,-1-1-1,1 1 1,0-1-1,-1 0 0,0 1 1,0-1-1,0 1 0,0-1 1,0 1-1,0-1 0,0 1 1,-1 0-1,1 0 0,-1 0 1,0 0-1,0 0 0,0 0 1,0-1-45,-50-17-338,16 21-4644,39-5 844,7-1 2302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40.0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5 160 56,'10'-3'489,"22"-2"4453,-35 29-680,-3-18-4096,1 0 0,-1 0 0,0 0 0,0-1 0,-1 0 0,0 0 0,0 0 0,0-1 0,0 0 0,0 0 0,-1-1 0,0 0 0,0-1 0,0 1 0,0-1-1,0-1 1,-6 1-166,8-1-43,-1 0 0,0-1 0,0 0 0,0 0 0,0 0 0,0-1 0,0 0 0,1 0 0,-1-1 0,0 0 0,1 0-1,-1 0 1,1-1 0,0 0 0,0 0 0,0-1 0,0 0 0,0 0 0,1 0 0,0-1 0,0 1 0,0-1-1,0 0 1,1-1 0,0 1 0,0-1 0,0 0 0,1 0 0,0 0 0,0 0 0,1-1 0,-1-1 43,2 3 4,1 0 0,0 0 0,0-1 1,0 1-1,1 0 0,-1-1 0,1 1 1,1 0-1,-1 0 0,1 0 0,0 0 0,0 0 1,0 0-1,0 0 0,1 1 0,0-1 1,0 1-1,0 0 0,1 0 0,0 0 0,-1 0 1,1 1-1,0-1 0,1 1 0,-1 0 1,1 0-1,-1 1 0,1-1 0,0 1 0,0 0 1,0 0-1,0 1 0,0-1 0,0 1 1,1 0-1,-1 1 0,0-1 0,1 1 1,-1 0-1,0 1 0,0-1 0,1 1 0,-1 0 1,0 0-1,0 1 0,0-1 0,0 1 1,0 0-1,0 1 0,0-1 0,-1 1 0,1 0 1,0 1-5,4 10 262,-1 2 0,0-1 0,-1 1 0,-1 0 1,0 1-1,-1-1 0,-1 1 0,-1 0 0,0 0 1,-1 1-1,-1-1 0,-1 0 0,0 1 0,-1-1 0,-1 0 1,-1 0-1,0 0 0,-1 0 0,-1 0 0,-1-1 1,-5 11-263,10-24 2,-25 59-1347,-3-34-4485,9-39 87,13-3 3217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39.5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 36 420,'1'-30'5503,"50"25"-3196,-44 6-2168,0 1 1,-1 0-1,1 0 1,-1 1-1,0 0 1,1 0-1,-1 0 0,-1 1 1,1 0-1,0 0 1,-1 0-1,0 1 0,0 0 1,-1 0-1,1 0 1,-1 0-1,0 1 0,0 0 1,-1 0-1,0 0 1,0 0-1,2 5-139,-6-8 29,0 1-1,-1 0 1,1-1 0,-1 1-1,1-1 1,-1 0 0,0 1-1,0-1 1,-1 0 0,1 0-1,-1 0 1,1-1 0,-1 1-1,0-1 1,0 1 0,0-1-1,0 0 1,-1 0-1,1 0 1,-1-1 0,1 1-1,-1-1 1,1 0 0,-1 0-1,0 0 1,0 0 0,-2 0-29,-28 13-133,-25 42-299,57-55 432,2 1 0,-1-1 0,0 1 1,0-1-1,0 1 0,1-1 0,-1 1 1,1 0-1,-1-1 0,1 1 0,0 0 1,0 0-1,-1-1 0,1 1 0,0 0 1,1 0-1,-1-1 0,0 1 0,0 0 1,1 0-1,-1-1 0,1 1 0,0 0 0,-1-1 1,1 1-1,0-1 0,0 1 0,0-1 1,0 1-1,0-1 0,0 0 0,0 0 1,1 1-1,-1-1 0,0 0 0,1 0 1,-1 0-1,1 0 0,-1 0 0,1-1 1,-1 1-1,1 0 0,0-1 0,0 1 0,20 6 116,0-1-1,0-1 0,0-1 0,0-1 0,1-1 1,-1-1-1,1 0 0,0-2 0,10-2-115,-16 0-344,1-21-10045,-12 13 8717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9:38.5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9 732,'5'0'5403,"16"-2"-2982,-3 1-1409,-6-2-855,-1 2 0,1 0 1,0 0-1,-1 1 1,1 0-1,0 1 0,0 1 1,-1 0-1,1 0 1,-1 1-1,0 1 0,0 0 1,7 3-158,-16-3 11,1-1-1,-1 1 1,0 0 0,0 0 0,-1 0-1,1 0 1,-1 0 0,0 0 0,0 1 0,0-1-1,-1 0 1,1 1 0,-1-1 0,0 0 0,0 1-1,-1-1 1,1 0 0,-1 0 0,-1 5-11,0 16 80,10 166 704,-9-188-712,-2 0 1,1 0-1,0-1 0,0 1 1,-1-1-1,1 1 0,-1-1 1,0 0-1,0 0 0,0 0 1,0 0-1,0-1 0,0 1 0,0-1 1,-1 0-1,1 0 0,0 0 1,-1 0-1,1 0 0,-1-1 1,1 0-1,-1 1 0,1-1 0,-1-1 1,1 1-1,-1 0 0,1-1 1,-1 0-1,1 0 0,-1 0-72,-20 1 124,-7 4-107,-49 0-2932,81-16-3426,21-12 3328,4 6 949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8:12.7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 47 168,'-4'-4'5137,"19"5"-5041,881-33 808,-570 41-1148,-326-9 128,0 0-1,-1 0 0,1 0 1,0 0-1,-1-1 0,1 1 1,0 0-1,-1 0 0,1 0 1,0-1-1,0 1 0,-1 0 1,1 0-1,0-1 0,0 1 1,-1 0-1,1 0 0,0-1 1,0 1-1,0 0 0,0-1 1,-1 1-1,1 0 0,0-1 1,0 1-1,0 0 0,0-1 1,0 1-1,0-1 0,0 1 1,0 0-1,0-1 0,0 1 1,0 0-1,0-1 0,0 1 1,0 0-1,0-1 0,0 1 1,1 0-1,-1-1 117,-20-8-1194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2:46.3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00 1000,'13'4'5919,"106"13"-4860,175-3-410,-262-18-1926,-31 4 1201,-1 0 1,1-1 0,-1 1-1,1 0 1,-1 0 0,1 0 0,-1 0-1,0-1 1,1 1 0,-1 0 0,1 0-1,-1-1 1,0 1 0,1 0 0,-1-1-1,0 1 1,1 0 0,-1-1-1,0 1 1,0-1 0,1 1 0,-1-1-1,0 1 1,0 0 0,0-1 0,0 1-1,1-1 1,-1 1 0,0-1 0,0 1-1,0-1 1,0 1 0,0-1-1,0 1 1,0-1 0,0 1 0,-1-1-1,1 1 1,0 0 0,0-1 0,0 1-1,0-1 1,-1 1 0,1-1-1,0 1 1,0 0 0,-1-1 0,1 1-1,0-1 1,-1 1 0,1 0 0,0 0-1,-1-1 1,1 1 0,0 0 0,-1-1-1,1 1 1,-1 0 0,1 0-1,-1 0 1,1 0 0,-1-1 75,-12-8-1523</inkml:trace>
  <inkml:trace contextRef="#ctx0" brushRef="#br0" timeOffset="194.833">235 9 432,'-1'-1'141,"1"0"-1,-1 1 0,0-1 1,1 1-1,-1-1 1,0 1-1,1-1 1,-1 1-1,0-1 1,0 1-1,1 0 1,-1-1-1,0 1 1,0 0-1,0-1 1,0 1-1,1 0 1,-1 0-1,0 0 0,0 0 1,0 0-1,0 0 1,0 0-1,1 0 1,-1 0-1,0 1 1,0-1-1,0 0 1,0 1-1,1-1 1,-1 0-1,0 1 1,0-1-1,1 1 1,-1-1-1,0 1 1,0-1-1,1 1 0,-1-1 1,1 1-1,-1 0 1,1 0-1,-1-1 1,1 1-1,-1 0 1,1 0-1,0-1 1,-1 1-1,1 0 1,0 0-1,-1 0 1,1-1-1,0 1 1,0 0-1,0 1-140,5 58 2219,-2-39-1586,-3 165 1997,3 23-5350,-3-208 2667,0 0-111,-1 0-1,1 0 1,0 0-1,0 0 1,-1 0-1,1 0 1,0 0-1,0 0 1,0 0-1,0 0 1,0 0-1,0 0 1,0-1-1,0 1 1,0 0 0,1 0-1,-1 0 1,0 0-1,1 0 1,-1 0-1,0 0 1,1 0-1,-1-1 1,1 1-1,-1 0 1,1 0-1,0-1 1,-1 1-1,1 0 1,0-1-1,0 1 1,-1-1-1,1 1 1,0-1-1,0 1 1,0-1-1,0 1 1,-1-1-1,1 0 1,0 1-1,0-1 1,0 0-1,0 0 1,0 0-1,0 0 1,0 0-1,0 0 1,0 0-1,0 0 1,0 0-1,0 0 165,11-12-1810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0:05.1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3 181 700,'-3'4'6107,"-4"4"-3930,-9 11-720,15-18-1353,-9 12 164,1 0-1,1 0 1,0 1 0,1 0-1,0 1 1,1-1 0,0 1-1,1 0 1,1 1 0,-1 10-268,5-25-54,0 1-1,0-1 1,1 0-1,-1 1 1,0-1 0,1 1-1,-1-1 1,1 0 0,-1 0-1,1 1 1,-1-1-1,1 0 1,0 0 0,0 0-1,0 1 1,0-1 0,0 0-1,0 0 1,0-1 0,0 1-1,0 0 1,0 0-1,0 0 1,1-1 0,-1 1-1,0 0 1,1-1 0,-1 0-1,0 1 1,1-1-1,-1 0 1,0 1 0,1-1-1,-1 0 1,1 0 0,-1 0-1,1 0 1,-1 0 0,0-1-1,1 1 1,-1 0-1,0-1 1,1 1 0,-1-1-1,0 1 1,1-1 0,-1 0-1,0 1 1,0-1 0,0 0 53,69-32-1830,-66 30 1897,-1 1 0,0 1 0,1-1 0,0 0 0,-1 1 0,1 0 0,0 0-1,0 0 1,-1 0 0,1 0 0,0 1 0,0 0 0,0 0 0,0 0 0,0 0 0,0 0 0,0 1 0,-1 0 0,1 0 0,0 0-1,0 0 1,-1 1 0,4 0-66,-3-1 74,0 0-1,0-1 1,0 1-1,0-1 0,1 0 1,-1 0-1,0-1 1,0 1-1,0-1 1,0 0-1,0 0 0,0-1 1,0 1-1,0-1 1,0 0-1,0 0 1,-1 0-1,1 0 0,-1 0 1,0-1-1,1 0 1,-1 0-1,0 0 1,-1 0-1,1 0 0,0 0 1,-1-1-1,0 1 1,0-1-1,0 0 1,0 0-1,-1 1 0,1-1 1,-1 0-1,0 0 1,0-1-1,-1 1 1,1-2-74,-42-36 437,15 27-580,57 20-3238,130 21-2794,-137-24 6688,0-1 0,-1 0 0,1-2 0,0-1 0,0-1 0,-1 0 0,1-2 0,-1-1 0,0-1 0,-1-1 0,0-1 0,0 0 0,-1-2 0,0-1 0,5-4-513,-20 11 19,0 0 0,-1 0 0,1 0 0,-1-1 0,-1 0 0,1 0 1,-1 0-1,0 0 0,-1-1 0,1 0 0,-1 1 0,0-1 0,0-4-19,-2 9 14,-1-1 0,1 0-1,-1 1 1,0-1 0,0 0-1,0 1 1,0-1 0,0 1 0,0-1-1,-1 0 1,0 1 0,1-1-1,-1 1 1,0-1 0,0 1-1,0 0 1,0-1 0,-1 1 0,1 0-1,-1 0 1,1 0 0,-1 0-1,0 0 1,0 0 0,0 0-1,0 0 1,0 1 0,0-1 0,0 1-1,0 0 1,-1-1 0,1 1-1,-1 0 1,1 0 0,-1 1-1,1-1 1,-1 1 0,1-1-1,-2 1-13,-4-1 21,-1 1 0,1 0-1,-1 0 1,1 1 0,-1 1-1,1-1 1,-1 1-1,1 0 1,0 1 0,0 0-1,0 1 1,0-1 0,1 1-1,-1 1 1,1-1-1,0 1 1,0 1 0,1-1-1,-1 1 1,1 0 0,1 1-1,-1-1 1,1 1-1,0 0 1,1 1 0,0-1-1,0 1 1,0 0 0,1 0-1,0 0 1,1 0-1,0 0 1,0 1 0,0-1-1,1 1 1,1-1 0,0 1-1,0 0 1,0-1-1,1 1 1,0-1 0,1 1-1,0-1 1,3 8-21,81 119-1182,-84-135 1142,0 0 0,0 0 0,0 0 0,1-1 1,-1 1-1,0-1 0,0 1 0,0-1 0,0 0 0,0 0 0,0 0 1,-1 0-1,1 0 0,0 0 0,0 0 0,-1-1 0,1 1 1,0-1-1,-1 1 0,0-1 0,1 0 0,-1 1 0,0-1 0,0 0 1,1-2 39,2 0-65,-2 1 111,0 1 1,0 0-1,1 0 0,-1 0 1,0 0-1,1 0 1,0 0-1,-1 0 0,1 1 1,0-1-1,0 1 0,-1 0 1,1 0-1,0 0 1,0 0-1,1 1 0,-1-1 1,0 1-1,0 0 0,0 0 1,0 0-1,0 0 1,0 0-1,0 1 0,0-1 1,0 1-1,0 0 0,0 0 1,0 0-1,0 0 1,0 1-1,0-1 0,-1 1 1,1-1-1,0 1 0,-1 0 1,0 0-1,1 0 0,-1 1 1,0-1-1,0 0 1,0 1-1,-1 0 0,1-1 1,-1 1-1,1 0 0,-1 0 1,0 0-1,0 0-46,10 19 291,-3-5-3785,-4-19-567,7-11 1559,-1-5 501</inkml:trace>
  <inkml:trace contextRef="#ctx0" brushRef="#br0" timeOffset="213.361">1039 195 356,'6'-10'1336,"0"-1"200,-1 4 164,1 1-183,2 2-353,3 2-276,-3 2-228,2 2-200,1 2-300,-5 2-468,0 1-680,1 4-496,-5-1-261,-4-1-111,-3-3 72,3-2 288</inkml:trace>
  <inkml:trace contextRef="#ctx0" brushRef="#br0" timeOffset="460.135">1117 243 396,'-2'9'1368,"-2"3"236,0-1 188,1 2-255,3 2-341,3 0-272,-1-2-264,2 2-296,0-1-400,0-1-512,2-4-704,3-1-384,3-8-201,5-6-31,4-9 172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0:05.9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43 960,'4'-6'314,"19"-31"5468,-25 51-806,-6-2-4831,1 0 0,1 0 0,0 1 0,1 0 0,0 0 0,0 0 0,2 1 0,0 0 0,0-1 0,1 1 0,1 0 0,1 0 0,0 0 0,0 0 0,1 0 0,1 0 1,1-1-1,0 1 0,0 0 0,1-1 0,1 0 0,4 8-145,-6-17-47,0 0 0,1 0-1,-1-1 1,1 0 0,0 1 0,0-1 0,0-1 0,0 1 0,0 0 0,1-1 0,-1 0 0,1 0 0,-1-1 0,1 1-1,0-1 1,0 0 0,-1 0 0,1 0 0,0-1 0,0 0 0,0 0 0,0 0 0,0-1 0,0 1 0,0-1-1,-1 0 1,1 0 0,0-1 0,0 0 0,-1 0 0,1 0 0,-1 0 0,3-2 47,8-5-135,0-1 0,-1 0 0,0 0 1,-1-2-1,0 1 0,-1-2 0,0 0 0,9-13 135,25-54 638,-47 78-595,0 1 0,0 0 0,0 0 0,0-1 0,0 1 1,0 0-1,0 0 0,0 0 0,0 0 0,-1 0 0,1 0 0,0 0 0,-1 0 0,1 1 1,-1-1-1,1 0 0,-1 1 0,1-1 0,-1 1 0,1 0 0,-1-1 0,1 1 0,-1 0 1,0 0-1,1 0 0,-1 0 0,1 0 0,-1 1 0,0-1 0,1 0 0,-1 1 0,1-1 1,-1 1-1,1 0 0,-1-1 0,1 1 0,0 0 0,-1 0 0,1 0 0,0 0 0,0 0 0,-1 0 1,1 0-1,0 0 0,0 0 0,0 1 0,0-1-43,-3 1 32,1 1 0,-1-1 0,1 1 0,0-1 0,-1 1 0,1 0 0,0 0 0,1 0 0,-1 1 0,0-1 0,1 1 0,0-1-1,0 1 1,0 0 0,0 0 0,1 0 0,-1 0 0,1 0 0,0 0 0,0 0 0,1 0 0,-1 0 0,1 1 0,0-1 0,0 0 0,0 0 0,1 1 0,-1-1 0,1 0 0,0 0 0,0 0 0,1 0 0,-1 0 0,1 0-1,0 0 1,0 0 0,0-1 0,0 1 0,1-1 0,0 0 0,-1 1 0,3 0-32,-2 0-174,46 43-3817,7-17-5523,-42-28 7241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0:04.0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7 20 660,'-4'-2'5145,"-7"0"-2976,3 7-1986,-1-1 0,1 1-1,1 1 1,-1-1 0,1 1 0,0 1 0,0-1 0,1 1-1,-1 0 1,2 1 0,-1-1 0,1 1 0,0 0-1,1 1 1,0-1 0,0 1 0,0 0 0,2 0-1,-1 0 1,1 0 0,-1 9-183,3-15 6,1 0 0,-1 0 0,1-1 0,0 1 0,0 0 0,0-1 0,1 1 0,-1-1 0,1 1 0,-1-1 0,1 0 0,0 0 0,0 1 0,0-1 1,0-1-1,0 1 0,0 0 0,0 0 0,1-1 0,-1 1 0,1-1 0,-1 0 0,1 0 0,0 0 0,-1 0 0,1 0 0,0 0 0,0-1 0,-1 1 0,1-1 0,0 0 0,0 0 0,0 0 0,0 0 0,0-1-6,100-17 6,-99 17 34,-1-1 0,0 0 0,1 0 0,-1 0 1,0-1-1,0 1 0,0-1 0,0 1 0,-1-1 0,1 0 0,-1 0 1,0 0-1,0-1 0,0 1 0,0 0 0,0-1 0,-1 1 1,1-1-1,-1 0 0,0 1 0,0-1 0,-1 0 0,1 0 0,-1 0 1,0 0-1,0 1 0,0-1 0,0 0 0,-1 0 0,1 0 1,-1 0-1,0 1 0,0-1 0,-1 0 0,1 1 0,-1-1 0,0-1-40,-1-1 110,0-1 0,-1 1 0,1 0 0,-1 0 0,0 0-1,-1 1 1,1-1 0,-1 1 0,0 0 0,0 1 0,-1-1-1,0 1 1,1 0 0,-1 0 0,-1 1 0,1 0 0,0 0-1,-1 0 1,0 1 0,-2-1-110,-62 10-2003,41 27-4009,39-17 1219,8-14 2809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21.1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2 0 272,'-3'4'3191,"-11"14"-2048,5-5-1031,1 2-1,0-1 0,1 1 1,1 0-1,0 1 0,1 0 1,1-1-1,0 1 1,1 1-1,1-1 0,1 0 1,0 1-1,1-1 0,0 1 1,2-1-1,0 1 0,1-1 1,0 0-1,1 0 0,1 0 1,1-1-1,4 9-111,78 127 1167,-82-191-7032,-8 24 4391</inkml:trace>
  <inkml:trace contextRef="#ctx0" brushRef="#br0" timeOffset="649.5">309 97 628,'0'2'1511,"0"35"3230,-6 106-3446,-9 0-393,16-166-1069,2-1 0,0 1 0,2 0 0,0 0-1,2 1 1,0 0 0,2 0 0,0 0-1,1 1 1,2 1 0,0 0 0,1 0-1,9-10 168,-22 29 5,0 0-1,1 0 0,-1 1 0,0-1 1,0 0-1,1 0 0,-1 0 1,0 0-1,1 1 0,-1-1 1,1 0-1,-1 0 0,1 1 0,-1-1 1,1 0-1,0 1 0,-1-1 1,1 1-1,0-1 0,0 1 0,-1-1 1,1 1-1,0-1 0,0 1 1,0 0-1,-1-1 0,1 1 1,0 0-1,0 0 0,0 0 0,0 0 1,0 0-1,0 0 0,-1 0 1,1 0-1,0 0 0,0 0 0,0 0 1,0 0-1,0 1 0,-1-1 1,1 0-1,0 1 0,0-1 1,0 0-1,-1 1 0,1-1 0,0 1 1,0-1-1,-1 1 0,1 0 1,-1-1-1,1 1 0,0 0 0,-1-1 1,1 1-1,-1 0 0,0 0 1,1-1-1,-1 1 0,1 0 1,-1 0-1,0 0 0,0 0 0,0 0 1,1-1-1,-1 2-4,7 69 825,-7-61-736,30 201 1001,-30-211-1279,1-1 0,-1 1 0,1-1 1,-1 1-1,1 0 0,-1 0 0,0-1 1,1 1-1,-1 0 0,1 0 0,-1-1 0,1 1 1,0 0-1,-1 0 0,1 0 0,-1 0 0,1 0 1,-1 0-1,1 0 0,-1 0 0,1 0 0,-1 0 1,1 0-1,0 0 0,-1 0 0,1 0 0,-1 1 1,1-1-1,-1 0 0,1 0 0,-1 1 0,1-1 1,-1 0-1,1 0 0,-1 1 0,0-1 1,1 1 188,5-23-1514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22.1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532,'85'60'5146,"-75"-46"-4954,-1 1-1,0 1 0,-1-1 0,0 1 1,-2 1-1,0-1 0,-1 1 0,0 0 1,-1 1-1,-1-1 0,-1 1 0,-1-1 1,0 9-192,-2-1-77,-2 0 1,0 1-1,-2-2 1,-1 1-1,-1-1 1,-1 1-1,0-2 1,-3 1 76,11-23-138,0 0 1,0 0-1,-1 0 1,1 0-1,0 0 1,-1 0 0,1 0-1,-1 0 1,1-1-1,-1 1 1,1 0-1,-1 0 1,0 0-1,1-1 1,-1 1-1,0 0 1,0-1 0,0 1-1,1-1 1,-1 1-1,0-1 1,0 1-1,0-1 1,0 0-1,0 1 1,0-1-1,0 0 1,0 0 0,0 1-1,0-1 1,0 0-1,0 0 1,0 0-1,0 0 1,0-1-1,0 1 1,0 0-1,1 0 1,-1 0 0,0-1-1,0 1 1,0-1-1,0 1 138,-11-7-1478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8:20.3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 46 500,'-19'-32'6840,"470"30"-6050,-314-6-295,-131 8-411,-12-3-7379,-2 3 5889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0:16.7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 331 268,'-3'25'6693,"5"1"-3774,-2 20-1719,-15 149-92,15-193-1111,0-1 1,0 0-1,0 1 1,0-1-1,0 0 1,0 0-1,1 1 1,-1-1-1,1 0 1,-1 0-1,1 1 1,-1-1-1,1 0 1,0 0-1,0 0 1,-1 0-1,1 0 1,0 0-1,0 0 1,0 0-1,0 0 1,0 0 0,0-1-1,0 1 1,0 0-1,1-1 1,-1 1-1,0-1 1,0 1-1,1-1 1,-1 1-1,0-1 1,0 0-1,1 0 1,-1 0-1,0 1 1,1-1-1,-1-1 1,0 1-1,1 0 1,-1 0-1,0 0 1,0-1-1,1 1 1,-1-1-1,0 1 1,0-1-1,1 1 1,-1-1-1,0 0 1,0 1-1,1-2 3,58-43-564,-44 27 472,0-1 0,-1-1 0,-1 0 0,-1-1 0,-1 0 0,-1-1 0,8-22 92,-12 207 76,-7-163-201,0 1 0,1-1 0,-1 1 0,0-1 0,0 1 0,1-1 0,-1 1 0,1-1 0,-1 0 0,0 1 0,1-1 0,-1 1 0,1-1 0,-1 0 0,0 1 0,1-1 0,-1 0 0,1 0 0,-1 1 0,1-1 0,0 0 0,-1 0 0,1 0 0,-1 0 0,1 0 0,-1 1 0,1-1 0,-1 0 0,1 0 0,0-1 0,-1 1-1,1 0 1,-1 0 0,1 0 0,-1 0 0,1 0 0,-1 0 0,1-1 0,-1 1 0,1 0 0,-1-1 0,1 1 0,-1 0 0,1-1 0,-1 1 0,0 0 0,1-1 0,-1 1 0,1-1 0,-1 1 0,0-1 0,0 1 0,1-1 0,-1 1 0,0-1 0,0 1 0,1-1 0,-1 1 0,0-1 0,0 1 0,0-1 0,0 1 0,0-1 0,0 1 0,0-1 125,12-17-1708</inkml:trace>
  <inkml:trace contextRef="#ctx0" brushRef="#br0" timeOffset="515.496">409 331 268,'10'8'5870,"-8"48"-3305,-3-47-2372,0 0 0,-1-1 0,0 1 0,0 0 0,-1-1 0,0 0 0,-1 0 0,0 0 0,0 0 0,0 0 0,-1-1 0,-5 6-193,26-57-913,-11 34 798,59-66-299,-61 76 445,-1 1 0,1 0 0,-1-1 0,1 1 1,-1 0-1,0 0 0,0 1 0,1-1 0,-1 0 0,0 1 0,0-1 0,0 1 1,0 0-1,-1 0 0,1-1 0,0 1 0,-1 0 0,1 1 0,-1-1 0,0 0 1,0 0-1,1 1 0,-2-1 0,1 0 0,0 1 0,0-1 0,-1 1 1,1-1-1,-1 1 0,0-1 0,0 1 0,0-1 0,0 1 0,0 0 0,-1-1 1,1 1-1,-1-1 0,1 1 0,-1 0-31,-11 26 215,-1 26-4259,41-61-1357,-10-4 3944</inkml:trace>
  <inkml:trace contextRef="#ctx0" brushRef="#br0" timeOffset="837.214">857 366 456,'0'0'159,"-1"0"-1,0 0 1,0 0 0,0 0-1,0 0 1,0 0 0,1 0-1,-1 0 1,0-1 0,0 1-1,0 0 1,1-1-1,-1 1 1,0 0 0,0-1-1,1 1 1,-1-1 0,0 0-1,1 1 1,-1-1 0,1 1-1,-1-1 1,0 0 0,1 1-1,0-1 1,-1 0 0,1 0-1,-1 1 1,1-1-1,0 0 1,-1 0 0,1 0-1,0 1 1,0-1 0,0 0-1,0 0 1,0 0 0,0 0-1,0 0 1,0 1 0,0-1-1,0 0 1,0 0-1,0 0 1,1 0 0,-1 1-1,0-1 1,1 0 0,-1 0-1,1 1 1,-1-1 0,1 0-1,-1 1 1,1-1 0,-1 0-1,1 1 1,-1-1 0,1 0-159,-11 3 85,0-1 1,0 2 0,0-1 0,0 2 0,0-1-1,0 1 1,1 1 0,-1-1 0,1 2 0,0-1 0,1 1-1,0 1 1,0-1 0,-2 3-86,10-6-11,0 0 0,0 0-1,0 0 1,0 0 0,0 0 0,1 0 0,-1 0-1,1 0 1,0 0 0,0 0 0,0 0 0,0 0-1,0 0 1,1-1 0,-1 1 0,1 0 0,0-1-1,0 0 1,0 1 0,0-1 0,0 0 0,0 0-1,1 0 1,-1 0 0,1-1 0,-1 1 0,1 0-1,0-1 1,0 0 0,-1 0 0,1 0 0,0 0-1,0 0 1,1 0 11,6 4-21,11 7 5,-14-9 74,-1 0 0,-1 0 0,1 0 0,0 0 0,-1 1 0,1 0 0,-1 0 0,0 1 0,-1-1 0,1 1 1,-1 0-1,0 0 0,0 1 0,0-1 0,0 2-58,-5-4 83,0 0 1,-1 0-1,1 0 0,-1-1 1,0 1-1,1 0 1,-1-1-1,0 0 1,-1 1-1,1-1 1,0 0-1,-1 0 0,1 0 1,-1-1-1,1 1 1,-1 0-1,0-1 1,0 0-1,0 0 1,0 0-1,0 0 1,0 0-1,0 0 0,0-1 1,0 1-1,0-1 1,0 0-1,0 0 1,0 0-1,0-1 1,-1 1-84,1 0 9,-80 4-938,65-5-2422,17-3-4245,18-6 6040</inkml:trace>
  <inkml:trace contextRef="#ctx0" brushRef="#br0" timeOffset="1580.325">1017 453 104,'9'-3'973,"29"-19"5797,-65 32-3653,25-10-3090,0 1 0,0-1 0,0 1 0,0-1 0,0 1 0,0 0-1,1-1 1,-1 1 0,0 0 0,0 0 0,0 1 0,1-1 0,-1 0-1,1 0 1,-1 1 0,1-1 0,-1 1 0,1 0 0,0-1 0,0 1 0,0 0-1,0-1 1,0 1 0,0 0 0,0 0 0,0 0 0,1 0 0,-1 0 0,1 0-1,0 0 1,-1 0 0,1 0 0,0 0 0,0 0 0,0 0 0,1 0-1,-1 0 1,0 0 0,1 0 0,-1 0 0,1 0 0,0 0 0,0 0 0,0 0-1,0 0 1,0 0 0,0-1 0,0 1 0,0 0 0,1-1 0,-1 1-1,1-1 1,-1 0 0,1 1 0,-1-1 0,1 0 0,0 0-27,4 2-64,0 0-1,0-1 1,0 0 0,1 0 0,-1 0-1,1-1 1,-1 0 0,1 0 0,-1-1-1,1 1 1,0-2 0,-1 1 0,1-1-1,2 0 65,-8-2 34,1 0-1,0 0 1,-1 0-1,0 0 0,0 0 1,0-1-1,0 1 0,-1 0 1,1-1-1,-1 1 1,1 0-1,-1-1 0,-1 1 1,1 0-1,0-1 1,-1 1-1,1 0 0,-1-1 1,0 1-1,0 0 0,0 0 1,-1 0-1,1 0 1,-1 0-1,0 0 0,0 0 1,0 0-1,-2-1-33,1-4 41,2 7-83,-1 0-1,1 0 1,0 0-1,0 0 1,0-1-1,0 1 0,0-1 1,0 1-1,0 0 1,0-1-1,1 0 0,-1 1 1,0-1-1,1 1 1,0-1-1,-1 0 0,1 1 1,0-1-1,0 0 1,0 1-1,0-1 0,0 0 1,0 1-1,0-1 1,1 0-1,-1 1 0,0-1 1,1 0-1,0 1 1,-1-1-1,1 1 0,0-1 1,0 1-1,0-1 1,0 1-1,0 0 0,0-1 1,0 1-1,0 0 1,1 0-1,-1 0 0,0 0 1,1 0-1,-1 0 1,1 0-1,-1 0 1,1 1-1,-1-1 0,1 0 1,-1 1-1,1 0 1,0-1-1,0 1 43,9-2-7,0 1 0,1 0-1,-1 0 1,0 2 0,1-1 0,-1 1-1,0 1 1,1 0 0,-1 0 0,0 1 0,-1 1-1,1 0 1,0 0 0,-1 1 0,0 1-1,0-1 1,3 4 7,-12-5 60,0 0 1,0 1-1,0-1 0,0 0 0,-1 0 0,0 1 0,1-1 1,-2 0-1,1 1 0,0-1 0,-1 0 0,0 0 0,0 0 0,0 0 1,-1 1-1,1-1 0,-1-1 0,0 1 0,0 0 0,0 0 1,-1-1-1,0 1 0,1-1 0,-1 0 0,0 0 0,-3 2-60,-3 9 58,-26 45-106,76-81-325,157-113-1354,-157 71-5333,-33 44 5294</inkml:trace>
  <inkml:trace contextRef="#ctx0" brushRef="#br0" timeOffset="1770.223">1647 105 608,'0'-1'125,"1"0"0,0 0-1,-1 0 1,1 0 0,0 0-1,0 0 1,0 0 0,0 0 0,-1 0-1,1 1 1,1-1 0,-1 0 0,0 0-1,0 1 1,0-1 0,0 1-1,0-1 1,1 1 0,-1-1 0,0 1-1,0 0 1,1 0 0,-1 0 0,0-1-1,0 1 1,1 0 0,-1 1-1,0-1 1,1 0 0,-1 0 0,0 0-1,0 1 1,0-1 0,1 1 0,-1-1-1,0 1 1,0-1 0,0 1 0,0 0-1,0-1 1,0 1 0,0 0-1,0 0 1,0 0 0,0 0 0,0 0-1,0 0 1,-1 0 0,1 0 0,0 0-1,-1 0 1,1 1 0,-1-1-1,1 0 1,-1 0 0,0 0 0,0 1-1,1-1 1,-1 0 0,0 1 0,0-1-1,0 0 1,0 0 0,0 1-1,-1-1-124,2 28 434,-2 0 0,-1-1-1,-2 1 1,0-1-1,-2 0 1,-4 10-434,-6 38 234,8-29-381,-9 46-1295,-6-41-2461,9-42 502,6-15 1891</inkml:trace>
  <inkml:trace contextRef="#ctx0" brushRef="#br0" timeOffset="1956.218">1568 470 240,'2'-10'1196,"3"-1"180,3 2 148,2-1-243,7 3-221,6 1-176,4 0-172,6 1-148,-1 1-160,3-2-276,-1 3-436,-3-1-752,-2-2-432,-2-1-225,-2-3-103,-2-3 88</inkml:trace>
  <inkml:trace contextRef="#ctx0" brushRef="#br0" timeOffset="2335.532">1877 509 1140,'1'0'133,"0"0"-1,0 0 1,0 0 0,0 0 0,-1 1-1,1-1 1,0 0 0,0 0-1,0 1 1,0-1 0,-1 1-1,1-1 1,0 1 0,0-1-1,-1 1 1,1-1 0,0 1 0,-1 0-1,1-1 1,0 1 0,-1 0-1,1-1 1,-1 1 0,1 0-1,-1 0 1,0 0 0,1-1-1,-1 1 1,0 0 0,0 0-1,1 0 1,-1 0 0,0 0 0,0 0-1,0-1 1,0 1 0,0 0-1,0 0 1,0 0 0,-1 0-1,1 0 1,0 0 0,0 0-1,-1-1 1,1 1 0,0 0-1,-1 0 1,1 0 0,-1-1 0,1 1-1,-1 0 1,1-1 0,-1 1-1,0 0 1,1-1 0,-1 1-1,0-1 1,0 1 0,1-1-1,-1 1 1,0-1 0,0 1 0,0-1-1,1 0 1,-1 1-133,10-1-32,1 0-1,-1-1 1,1 0 0,-1-1-1,1 0 1,-1 0 0,0-1 0,0 0-1,0 0 1,0-1 0,-1 0-1,1-1 1,-1 0 0,0 0 0,-1-1-1,1 0 1,-1 0 0,0-1-1,0 0 1,-1 0 0,0 0 0,-1-1-1,1 0 1,-1 0 0,-1-1-1,1-1 33,-5 8 27,0 0 0,0 0-1,0 0 1,-1 0-1,1 0 1,-1 0 0,1 0-1,-1 1 1,0-1-1,0 0 1,0 0 0,0 1-1,0-1 1,0 0-1,0 1 1,0-1 0,-1 1-1,1-1 1,-1 1-1,1 0 1,-1 0 0,1 0-1,-1 0 1,0 0-1,0 0 1,1 0-1,-1 0 1,0 1 0,0-1-1,0 0 1,0 1-1,0 0 1,0 0 0,0-1-1,0 1 1,0 0-1,0 0 1,0 1 0,0-1-1,0 0 1,1 1-1,-1-1 1,0 1 0,0 0-1,0-1 1,0 1-1,1 0 1,-1 0 0,0 0-1,1 1 1,-1-1-1,1 0 1,-1 0 0,1 1-1,-1-1 1,1 1-1,0-1 1,0 1-1,0 0 1,0-1 0,-1 3-27,-2 0 35,0 0 1,0 0-1,1 0 0,-1 0 1,1 1-1,0 0 1,0 0-1,1 0 1,-1 0-1,1 0 1,0 0-1,1 0 1,-1 1-1,1-1 0,0 1 1,0-1-1,1 1 1,-1 0-1,1-1 1,1 1-1,-1 0 1,1-1-1,0 1 0,0-1 1,0 1-1,1-1 1,0 0-1,0 0 1,0 0-1,1 0 1,0 0-1,0 0 1,0 0-1,0-1 0,1 0 1,0 1-1,0-1 1,0-1-1,0 1 1,1-1-1,-1 1 1,1-1-1,0 0 1,0-1-1,0 1 0,3 0-35,1 0-526,0 0-1,0-1 1,1 0 0,-1 0-1,1-1 1,0 0-1,-1-1 1,1 0-1,0-1 1,-1 0-1,1 0 1,-1-1-1,1 0 1,-1-1-1,0 0 1,0 0-1,1-1 527,24-16-1940</inkml:trace>
  <inkml:trace contextRef="#ctx0" brushRef="#br0" timeOffset="2804.905">2600 58 840,'12'-44'4524,"-7"31"-1243,-7 32-710,-14 74-1940,5 0 1,3 1 0,5 40-632,3-23-326,-2-110 299,1-1 1,0 1-1,0-1 1,-1 1 0,1-1-1,-1 1 1,1-1-1,0 0 1,-1 0 0,1 1-1,-1-1 1,1 0 0,-1 0-1,1-1 1,0 1-1,-1 0 1,1 0 0,-1-1-1,1 1 1,0-1 0,-1 1-1,1-1 1,0 1-1,0-1 1,-1 0 0,1 0-1,0 0 1,0 0 0,0 0-1,0 0 1,0 0-1,0 0 1,0 0 0,0 0-1,1 0 1,-1-1 0,0 1-1,1 0 1,-1 0-1,1-1 1,-1 1 0,1-1-1,-1 1 1,1 0-1,0-2 27,-4-2-60,1 0 118,1 0 0,-1 0-1,-1 1 1,1-1 0,0 1 0,-1 0-1,0 0 1,0 0 0,0 0 0,-1 1 0,1-1-1,-1 1 1,0 0 0,0 1 0,0-1-1,0 1 1,0 0 0,-1 0 0,1 1-1,0-1 1,-1 1 0,0 1 0,1-1 0,-1 1-1,1 0 1,-1 0 0,0 0 0,1 1-1,-1 0 1,1 0 0,-1 0 0,1 1-1,0 0 1,0 0 0,-1 0 0,1 1 0,-3 1-58,7-3 48,-1 1 0,1-1 0,-1 0 0,1 0 1,0 1-1,0-1 0,0 1 0,0-1 1,0 1-1,0-1 0,0 1 0,0 0 1,0-1-1,1 1 0,-1 0 0,1 0 0,-1-1 1,1 1-1,0 0 0,0 0 0,0 0 1,0 0-1,0-1 0,0 1 0,0 0 1,1 0-1,-1 0 0,1-1 0,-1 1 0,1 0 1,-1 0-1,1-1 0,0 1 0,0-1 1,0 1-1,0-1 0,0 1 0,0-1 0,1 1 1,-1-1-1,0 0 0,1 0 0,-1 0 1,1 0-1,-1 0 0,1 0 0,0 0-48,84 36-2246,17-45-7551,-79-2 7515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0:34.5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43 490 376,'19'-3'4560,"-16"34"-2181,-67 54-1794,31-47-4220,30-34 697,8-11 1655</inkml:trace>
  <inkml:trace contextRef="#ctx0" brushRef="#br0" timeOffset="829.945">4506 580 784,'26'75'7111,"-25"-73"-7030,1 1 1,-1-1 0,1 0 0,0-1 0,0 1 0,0 0 0,0 0-1,0-1 1,0 1 0,0-1 0,0 0 0,0 1 0,1-1 0,-1 0-1,1 0 1,-1-1 0,1 1 0,-1 0 0,1-1 0,-1 0-1,1 1 1,-1-1 0,1 0 0,-1-1 0,1 1 0,0 0 0,-1-1-1,1 1 1,0-1-82,14-6-109,-1-1 0,0-1-1,0 0 1,-1-1 0,0-1-1,-1 0 1,0-1 0,-1-1-1,-1 0 1,0 0 0,0-1-1,-1-1 1,-1 0-1,-1 0 1,0-1 0,-1 0-1,-1-1 1,0 0 0,-1 0-1,-1 0 1,0-1 0,-2 0-1,0 0 1,0-7 109,1 3 55,-1 0 0,0 0 0,-2 0 0,-1 0 0,0 0 0,-2 0 0,0 0-1,-2 0 1,0 1 0,-1-1 0,-2 1 0,0 0 0,-2-1-55,9 21 13,0-1 0,0 1 1,-1 0-1,1 0 0,-1 0 0,1 0 0,-1 0 1,1 0-1,-1 0 0,1 1 0,-1-1 0,0 0 0,0 0 1,1 0-1,-1 1 0,0-1 0,0 0 0,0 1 0,0-1 1,0 0-1,0 1 0,0-1 0,0 1 0,0 0 0,0-1 1,0 1-1,0 0 0,0 0 0,0-1 0,0 1 1,0 0-1,0 0 0,-1 0 0,1 1 0,0-1 0,0 0 1,0 0-1,0 0 0,0 1 0,0-1 0,0 1 0,0-1 1,0 1-1,0-1 0,0 1 0,0-1 0,0 1 1,0 0-1,1-1 0,-1 1 0,0 0 0,0 0 0,1 0 1,-1 0-1,1 0 0,-1 0 0,0 0 0,1 0 0,0 0-13,-27 62 224,16 3-157,3-1 1,2 2-1,3-1 0,5 38-67,14 57 307,-13-160-320,-1 0 0,1 0 1,-1 0-1,1 0 0,0 0 0,-1 0 1,1-1-1,0 1 0,-1-1 0,1 0 1,0 0-1,0 0 0,-1 0 0,1-1 1,0 1-1,-1-1 0,1 1 0,0-1 0,-1 0 1,1 0-1,-1 0 0,1 0 0,-1-1 1,1 1-1,-1-1 0,0 1 0,0-1 1,0 0-1,0 0 0,0 0 0,0 0 1,0 0-1,-1 0 0,1 0 0,-1-1 1,0 1-1,1-2 13,7-4-108,-1 1 16,-7 4 94,1 1 0,-1 0 0,1 0 0,-1 0 0,1 0 0,-1 0 0,1 0 0,0 1 0,0-1 0,0 1 0,0-1 0,0 1 0,1-1 0,-1 1 0,0 0 0,1 0 0,-1 0 0,0 1 0,1-1 0,-1 0 0,1 1 0,-1 0 0,1-1 0,-1 1 0,1 0 0,0 1 0,-1-1 0,1 0 0,-1 1 0,1-1 0,-1 1 0,0 0 0,1-1 0,-1 1 0,0 1 0,1-1 0,-1 0 0,0 0 0,0 1 0,0-1 0,0 1 0,1 1-2,-2 0 21,1 1-1,0-1 1,-1 0-1,1 0 1,0 0 0,0 0-1,1 0 1,-1 0 0,1 0-1,-1-1 1,1 1 0,0-1-1,0 0 1,0 0 0,0 0-1,1 0 1,-1 0 0,0-1-1,1 0 1,-1 1 0,1-1-1,-1 0 1,1-1 0,0 1-1,-1-1 1,1 0-1,0 1 1,0-2 0,-1 1-1,1 0 1,0-1 0,-1 1-1,1-1 1,-1 0 0,1-1-1,-1 1 1,1 0 0,-1-1-1,0 0 1,0 0 0,0 0-1,0 0-20,0 1 15,-1-1-1,0 1 1,1 0-1,-1-1 1,0 0-1,0 1 1,0-1-1,-1 0 1,1 0-1,0 0 1,-1 0 0,1-1-1,-1 1 1,0 0-1,1-1 1,-1 1-1,0 0 1,-1-1-1,1 0 1,0 1-1,-1-1 1,1 1-1,-1-1 1,0 0-1,0 1 1,0-1-1,0 1 1,-1-1-1,1 0 1,-1 1-1,1-1 1,-1 1-1,0-1 1,0 1-1,0-1 1,0 1 0,0 0-1,-1-1 1,1 1-1,-1 0 1,1 0-1,-1 0 1,0 0-1,0 0 1,0 1-1,0-1 1,0 0-1,0 1 1,-1 0-1,1-1 1,0 1-1,-1 0 1,1 0-1,-1 0 1,1 1-1,-1-1 1,1 1-1,-1-1 1,0 1-1,1 0 1,-1 0 0,0 0-1,0 0-14,-53 11-417,29 7-2860,61-16-2072,-6-7 3803</inkml:trace>
  <inkml:trace contextRef="#ctx0" brushRef="#br0" timeOffset="1140.793">5487 430 420,'2'0'200,"0"0"-1,0 0 1,0 0 0,0 0 0,0-1-1,-1 1 1,1-1 0,0 1-1,0-1 1,0 0 0,-1 1-1,1-1 1,0 0 0,-1 0 0,1 0-1,-1 0 1,1-1 0,-1 1-1,0 0 1,1-1 0,-1 1-1,0-1 1,0 1 0,0-1 0,0 0-1,0 1 1,-1-1 0,1 0-1,0 1 1,-1-1 0,1 0 0,-1 0-1,0 0 1,1 0 0,-1 0-1,0 1 1,0-1 0,0-2-200,-4 3 124,-1-1 1,1 1-1,0 0 1,0 1 0,0-1-1,-1 1 1,1-1-1,0 1 1,-1 1-1,1-1 1,0 1 0,0-1-1,-1 1 1,1 0-1,0 1 1,0-1-1,0 1 1,0 0 0,-1 0-125,3-1 63,-4 1-34,1-1 0,0 1 0,-1 0 0,1 0 0,0 1 0,0-1 0,1 1 0,-1 0 0,1 1 0,-1-1 0,1 1 0,0 0 0,0 0 0,0 0 0,1 0 0,0 1 0,0 0 0,0-1 0,0 1 0,1 0 0,-1 0 0,1 1 0,1-1 0,-1 0 0,1 1 0,0-1 0,0 1 0,0-1 0,1 1 0,0-1 0,0 1 0,0-1 0,1 1 0,0-1 0,0 1 0,0-1 0,1 1 0,0-1 0,0 0 0,0 0 0,0 0 0,1 0 0,0 0 0,0 0 0,0-1 0,1 0 0,1 2-29,3 0-62,0 0-1,0-1 0,0 0 0,1 0 0,0-1 0,0-1 0,0 1 0,0-1 0,1-1 1,-1 0-1,1 0 0,-1 0 0,1-2 0,0 1 0,-1-1 0,3-1 63,0 1-677,0-2-1,0 1 1,0-2-1,-1 1 0,1-2 1,-1 0-1,0 0 1,0-1-1,0 0 0,-1-1 1,0 0-1,0 0 1,1-2 677,17-14-1628</inkml:trace>
  <inkml:trace contextRef="#ctx0" brushRef="#br0" timeOffset="2154.607">6921 159 908,'-18'-4'9806,"6"17"-8433,9-8-1986,-23 36 831,2 0 0,1 2 0,3 1 0,1 1 0,3 0 0,1 1 0,2 1 0,-4 37-218,3-25 206,11-22-382,-33-127-9287,22 62 7250</inkml:trace>
  <inkml:trace contextRef="#ctx0" brushRef="#br0" timeOffset="1376.992">5919 377 280,'0'0'1262,"2"0"2295,11-1-1828,141 7 1689,-37 2-5886,-107-16-2779,-18 1 3576</inkml:trace>
  <inkml:trace contextRef="#ctx0" brushRef="#br0" timeOffset="1573.907">5948 441 596,'-7'15'1152,"12"-3"108,5-1-76,11-2-348,8-1-263,2-3-233,5-1-324,-1 2-537,-3-4-411,-5 0-220,-4-4-112,-2-6-20</inkml:trace>
  <inkml:trace contextRef="#ctx0" brushRef="#br0" timeOffset="35031.766">6813 1221 1036,'-77'8'5811,"71"-6"-5719,1 0 1,0 0-1,0 0 0,0 1 1,0-1-1,0 1 0,1 0 1,-1 1-1,1-1 0,0 1 1,0 0-1,0 0 0,0 0 1,1 1-1,0-1 0,0 1 0,0 0 1,0 0-1,1 0 0,-1 2-92,2-6-5,1 0-1,0 0 0,-1-1 0,1 1 0,0 0 0,0 0 0,-1 0 0,1 0 0,0 0 0,0 0 0,0 0 0,0 0 0,0 0 0,0-1 0,1 1 0,-1 0 0,0 0 0,0 0 1,1 0-1,-1 0 0,0 0 0,1-1 0,-1 1 0,1 0 0,-1 0 0,1 0 0,-1-1 0,1 1 0,0 0 0,-1-1 0,1 1 0,0-1 0,0 1 0,-1-1 0,1 1 1,0-1-1,0 1 0,0-1 0,0 0 0,-1 1 0,1-1 0,0 0 0,0 0 0,0 0 0,0 0 0,0 0 0,0 0 0,0 0 0,0 0 0,0 0 0,-1 0 0,1 0 0,0 0 1,0-1-1,0 1 0,0 0 0,0-1 6,52-20-356,-50 18 445,0 1 0,-1-1 0,1 0 0,-1 0 0,1 0 0,-1 0 0,0 0 0,0-1 0,-1 1 0,1-1 0,-1 1 0,1-1 0,-1 0 0,0 1 0,-1-1 0,1 0 0,-1 0 0,1 0 0,-1 0 0,0 1 0,0-1 0,-1 0 0,1 0 0,-1 0 0,0 1-1,0-1 1,0 0 0,-1 1 0,1-1 0,-1 1 0,-1-3-89,-43-25-2023,5 18-3429,34 6 3614</inkml:trace>
  <inkml:trace contextRef="#ctx0" brushRef="#br0" timeOffset="35714.198">6999 994 352,'-13'5'5227,"22"-5"-2314,17 0-2225,137 26-609,-161-25-72,0 1 0,0 0 0,0-1 1,0 1-1,-1 0 0,1 0 0,-1 0 0,1 1 1,-1-1-1,0 0 0,1 1 0,-1-1 0,0 0 1,-1 1-1,1-1 0,0 1 0,-1-1 0,1 1 1,-1 0-1,0-1 0,0 1 0,0-1 0,0 1 0,-1 0 1,1-1-1,0 1 0,-1-1 0,0 1 0,0-1 1,0 1-1,0-1 0,0 0 0,0 1 0,-1-1 1,1 0-1,-1 0-7,-6 33 676,7 160-118,-1-192-468,1-1 1,-1 1 0,0 0-1,0 0 1,0-1-1,0 1 1,-1-1 0,1 1-1,0-1 1,-1 0-1,0 0 1,1 0 0,-1-1-1,0 1 1,0 0 0,0-1-1,0 0 1,-1 0-1,1 0 1,0 0 0,0 0-1,0-1 1,-1 0-1,1 1 1,0-1 0,-1 0-1,1 0 1,0-1 0,-1 1-1,1-1 1,0 0-1,0 0 1,-1 0 0,1 0-1,0 0 1,0-1-1,0 1 1,1-1 0,-1 0-1,0 0 1,-1-1-91,-21-3-683,-86-13-9917,93 10 8436</inkml:trace>
  <inkml:trace contextRef="#ctx0" brushRef="#br0" timeOffset="32849.494">5695 977 152,'-3'-27'4308,"8"43"-717,-52 268-230,11-113-3801,22-157-3430,7-41-293,3 5 2500</inkml:trace>
  <inkml:trace contextRef="#ctx0" brushRef="#br0" timeOffset="33096.326">5483 1148 884,'-4'0'1128,"8"0"152,2 4-128,9 0-107,8-1-69,2 3-64,6-2-116,3 2-156,-1-3-160,-4 1-168,-2 0-240,-2 0-324,-4-4-420,-6 1-632,-3-1-324,-5-3-149,-3-5 33,-4-3 176</inkml:trace>
  <inkml:trace contextRef="#ctx0" brushRef="#br0" timeOffset="33467.525">5955 883 800,'-85'181'8162,"5"108"-6922,77-264-2079,6-31-3542,1-26 1140,0 9 1832</inkml:trace>
  <inkml:trace contextRef="#ctx0" brushRef="#br0" timeOffset="33776.057">5921 883 988,'17'-38'4016,"-16"38"-3968,-1-1 0,1 1 0,-1-1 0,0 1 0,1 0 0,-1-1 0,1 1 0,-1 0 0,1-1 0,-1 1 0,1 0 0,-1 0 0,1-1 0,0 1 0,-1 0 0,1 0 0,-1 0 0,1 0 0,-1 0 0,1 0 0,0 0 0,-1 0 0,1 0 0,-1 0 0,1 0 0,-1 0 0,1 0 0,0 1 0,-1-1 0,1 0 0,-1 0 0,1 1 0,-1-1 0,1 0 0,-1 1 0,1-1 0,-1 0 0,1 1 0,-1-1 0,0 1 0,1-1 0,-1 0 0,0 1 0,1-1 0,-1 1 0,0-1 0,1 1 0,-1 0 0,0-1 0,0 1 0,0-1 0,0 1 0,0-1 0,1 1 0,-1 0 0,0-1 0,0 1 0,0-1 0,-1 1 0,1-1 0,0 1 0,0 0 0,0-1 0,0 1 0,0-1 0,-1 1 0,1-1 0,0 1 0,-1 0-48,41 299 2933,-21-115-3375,-19-183 297,0-1 0,0 0 1,0 1-1,-1-1 0,1 0 0,0 1 1,0-1-1,-1 0 0,1 1 0,-1-1 1,1 0-1,-1 0 0,0 1 0,1-1 1,-1 0-1,0 0 0,0 0 0,0 0 1,0 0-1,1 0 0,-2 0 0,1 0 1,0 0-1,0-1 0,0 1 0,0 0 1,0-1-1,-1 1 0,1-1 0,0 1 1,0-1-1,-1 0 0,1 1 0,0-1 1,-1 0-1,1 0 0,-1 0 0,1 0 0,0 0 1,-1 0-1,1 0 0,0-1 0,-1 1 1,1 0-1,0-1 0,0 1 0,-1-1 1,1 1-1,0-1 0,0 0 0,0 1 1,-1-1-1,1 0 0,0 0 0,0 0 1,0 0-1,1 0 0,-1 0 0,0 0 1,0 0-1,0-1 145,-15-9-1437</inkml:trace>
  <inkml:trace contextRef="#ctx0" brushRef="#br0" timeOffset="33970.136">5790 1243 16,'-2'-3'1108,"4"1"184,6 2 164,7 0-196,6 0-231,6 2-189,2 1-168,0 1-168,2 2-204,-1-2-300,-5 1-412,-2-1-656,-5 0-348,-1-4-197,-6-4-43,-1-5 124</inkml:trace>
  <inkml:trace contextRef="#ctx0" brushRef="#br0" timeOffset="34499.185">6436 982 552,'14'-6'2526,"-8"3"3158,-20 6-4696,-148 16 206,158-15-1194,-1 1 0,1 0 1,0 0-1,0 0 1,0 1-1,1-1 1,0 1-1,0 0 0,0 0 1,1 0-1,0 0 1,0 0-1,1 1 0,-1-1 1,1 0-1,1 1 1,-1-1-1,1 1 1,0-1-1,1 1 0,-1 0 0,-1 15 1,-2 158 27,7-176 12,-1 1 1,1-1-1,0 0 1,0 0-1,1 0 1,-1-1-1,1 1 1,-1-1-1,1 0 0,0-1 1,1 1-1,-1-1 1,0 0-1,1 0 1,-1 0-1,1-1 1,-1 0-1,1 0 0,0-1 1,-1 1-1,1-1 1,0 0-1,0-1 1,-1 1-1,5-2-40,7 3 8,-11-1-236,39-1-1373,-22-8-5649,-21 4 5413</inkml:trace>
  <inkml:trace contextRef="#ctx0" brushRef="#br0" timeOffset="32151.909">4904 1120 296,'96'-16'6893,"56"43"-6616,-122-19-224,-17-4-516,0-4-5156,-27-8 4322</inkml:trace>
  <inkml:trace contextRef="#ctx0" brushRef="#br0" timeOffset="32350.12">4928 1193 572,'-3'17'1076,"8"-2"116,11-2-196,5-2-192,8-3-188,3-3-203,-1 1-293,-2-2-400,-2-1-509,-10 1-279,-4-2-144,-9-2-44,-4 0 96</inkml:trace>
  <inkml:trace contextRef="#ctx0" brushRef="#br0" timeOffset="30986.071">4052 1021 520,'0'0'103,"0"-1"30,0 1 0,-1-1-1,1 1 1,0-1 0,-1 1 0,1-1-1,0 1 1,0-1 0,-1 1-1,1-1 1,0 1 0,0-1 0,0 0-1,0 1 1,0-1 0,0 1 0,0-1-1,0 0 1,0 1 0,0-1-1,0 1 1,0-1 0,1 0 0,-1 1-1,0-1 1,0 1 0,0-1 0,1 1-1,-1-1 1,0 1 0,1-1-1,-1 1 1,0-1 0,1 1 0,-1 0-1,1-1 1,-1 1 0,1-1 0,-1 1-1,1 0 1,-1 0 0,1-1 0,-1 1-1,1 0 1,-1 0 0,1-1-1,0 1 1,-1 0 0,1 0 0,-1 0-1,1 0 1,0 0 0,-1 0 0,1 0-1,-1 0 1,1 0 0,-1 0-1,1 0-132,-10-1 5,-1-1-1,0 2 1,1-1-1,-1 1 1,0 0-1,1 1 0,-1 1 1,0-1-1,1 1 1,0 1-1,-1 0 0,1 0 1,0 1-1,0 0 1,1 0-1,-1 1 1,1 0-1,0 1 0,-4 3-4,7 0-11,1 0-1,-1 0 0,1 1 1,1 0-1,0 0 0,0 0 1,1 0-1,0 0 0,1 0 1,0 0-1,1 1 0,0-1 1,0 0-1,3 11 12,-3 9 55,-5 133 211,5-160-261,1 0 0,0 0 0,0-1 0,0 1-1,1 0 1,-1-1 0,1 1 0,-1-1-1,1 1 1,0-1 0,0 0 0,0 1 0,0-1-1,0 0 1,1-1 0,-1 1 0,1 0-1,-1-1 1,1 1 0,0-1 0,-1 0 0,1 0-1,0 0 1,0 0 0,0 0 0,0 0-1,0-1 1,0 0 0,0 1 0,0-1-1,0 0-4,94-5-51,-75-4-968,-9-18-4923,-15 15 4551</inkml:trace>
  <inkml:trace contextRef="#ctx0" brushRef="#br0" timeOffset="31325.425">4229 1083 192,'0'4'3893,"0"14"-2323,-22 129 2048,-32-8-5374,62-152-3835,4-6 4257</inkml:trace>
  <inkml:trace contextRef="#ctx0" brushRef="#br0" timeOffset="31906.187">4463 1060 1044,'22'3'8056,"82"9"-7362,-51-11-644,-69 34-48,8-18 93,0-1 1,1 1-1,1 1 1,1-1-1,0 1 1,2 0 0,0 0-1,0 0 1,2 4-96,-7 36 125,7-54-99,0 0-1,-1 0 1,1 0-1,-1 0 1,0 0-1,0-1 1,-1 1-1,1-1 1,-1 1-1,0-1 1,1 0-1,-1 0 1,-1 0-1,1 0 1,0-1-1,-1 1 1,1-1-1,-1 0 1,0 0-1,0 0 1,0 0-1,0-1 1,0 0-1,0 0 1,0 0-1,0 0 1,-4 0-26,-116 4-624,124-5 377,0-1 0,0 1 0,0 0 0,0 0 0,0-1 0,0 1 0,0 0 0,0-1 0,0 1 0,-1 0 0,1 0 0,0-1 0,0 1 0,0 0 0,0-1 0,0 1 0,0 0 0,-1 0 0,1-1 1,0 1-1,0 0 0,0 0 0,-1 0 0,1-1 0,0 1 0,0 0 0,0 0 0,-1 0 0,1 0 0,0 0 0,-1-1 0,1 1 0,0 0 0,0 0 0,-1 0 247,14-7-378,7-7-1108</inkml:trace>
  <inkml:trace contextRef="#ctx0" brushRef="#br0" timeOffset="-14529.274">141 373 672,'-118'-31'8994,"161"42"-5596,99 18-1563,-123-26-1835,-13-1-205,0-1-1,1 0 0,-1 0 0,1-1 0,-1 1 0,1-1 0,-1-1 0,1 1 1,-1-1-1,1 0 0,-1-1 0,0 1 0,1-1 0,4-3 206,-11 4-231,0 0 0,0 0 1,0-1-1,0 1 0,0 0 0,-1-1 0,1 1 1,0 0-1,-1 0 0,1-1 0,0 1 0,-1 0 1,0 0-1,1 0 0,-1 0 0,1 0 0,-1 0 0,0 0 1,0 0-1,0 0 0,0 0 0,0 0 0,0 0 1,0 0-1,0 1 0,0-1 0,0 0 0,0 1 0,0-1 1,0 1-1,-1 0 0,1-1 0,0 1 0,0 0 1,-1-1-1,1 1 0,-1 0 231,-23-7-1839,-6 1 333</inkml:trace>
  <inkml:trace contextRef="#ctx0" brushRef="#br0" timeOffset="-14250.483">13 420 1056,'-8'19'1272,"4"-3"160,10-1-192,9-3-203,8-1-173,6-2-176,6-3-160,1 2-148,-3-5-220,1-1-348,-5 2-508,-4-4-532,-4 0-281,-3-4-155,1-5 28,-2-2 200</inkml:trace>
  <inkml:trace contextRef="#ctx0" brushRef="#br0" timeOffset="-14038.717">480 288 104,'5'5'8610,"-6"62"-6126,-40 217-2686,42-280-5642,11-20 3894,-8 10 1022,12-15-730</inkml:trace>
  <inkml:trace contextRef="#ctx0" brushRef="#br0" timeOffset="-13859.3">663 396 148,'9'-4'1352,"-1"0"268,0 2 240,5 0-103,2-1-349,1 1-312,-1-2-340,2 4-476,-7 2-580,-2 4-676,-3 1-584,-5 2-300,-5 3-93,-1-1 129,0 2 308</inkml:trace>
  <inkml:trace contextRef="#ctx0" brushRef="#br0" timeOffset="-13586.761">716 530 652,'-2'19'1408,"-2"-2"228,4-2 161,0-2-381,4-4-400,-2 1-580,2-3-1024,-2 1-608,-4-4-369,-2-3-203,-4-4-32</inkml:trace>
  <inkml:trace contextRef="#ctx0" brushRef="#br0" timeOffset="-11330.987">1215 460 96,'-16'30'3210,"11"-19"-445,10-19-11,76-87-1585,-9 50-1467,-70 48 317,-1-1-1,1 0 0,-1 1 0,0-1 1,0 1-1,0 0 0,0-1 1,0 1-1,-1 0 0,1 0 1,-1-1-1,0 1 0,0 0 0,0 0 1,0 0-1,0-1 0,0 1 1,-1 0-1,1 0 0,-1-1 1,0 1-1,0 0 0,0 0-18,0 0 33,-37 161 1619,67-192-2825,-11 8 536,-13 13 521,1 0 0,0 0 1,0 1-1,1-1 0,0 2 0,0-1 1,0 1-1,0 0 0,1 0 0,0 1 1,0 0-1,8-3 116,-15 7 31,1 0 0,-1 0 0,0 0 0,1 0-1,-1 0 1,0 0 0,1 0 0,-1 0 0,0 1 0,1-1 0,-1 1 0,0-1 0,1 1 0,-1-1 0,0 1 0,0-1 0,0 1 0,0 0-1,0 0 1,0 0 0,0 0 0,0 0 0,0 0 0,0 0 0,0 0 0,0 0 0,-1 0 0,1 0 0,0 1 0,-1-1 0,1 0 0,-1 0 0,1 1-1,-1-1 1,0 0 0,0 1 0,0-1 0,1 0 0,-1 1 0,0-1 0,0 0 0,-1 1 0,1 0-31,-8 69 1280,5-60-1125,1 1 391,2-12-680,1-1 1,0 1-1,-1 0 1,1 0-1,0 0 1,-1 0-1,1 0 1,0 0-1,0 0 1,-1 0-1,1 0 1,0 0-1,-1 0 1,1 1-1,0-1 1,-1 0-1,1 0 1,0 1-1,-1-1 1,1 0-1,-1 1 1,1-1-1,-1 0 1,1 1-1,-1-1 1,1 1 0,-1-1-1,1 1 1,-1 0-1,1-1 1,-1 1-1,0-1 1,1 1-1,-1 0 1,0-1-1,0 1 1,1 0-1,-1-1 1,0 1-1,0 0 1,0-1-1,0 1 1,0 0-1,0-1 1,0 1-1,0 0 1,0-1-1,0 1 1,0 0-1,-1 0 1,1-1-1,0 1 1,0-1 0,-1 1-1,1 0 1,0-1-1,-1 1 1,1-1-1,0 1 1,-1 0-1,1-1 1,-1 1 133,17-14-1708,2-7 206</inkml:trace>
  <inkml:trace contextRef="#ctx0" brushRef="#br0" timeOffset="-10709.982">1789 247 120,'1'0'110,"-1"0"0,1 0 0,-1 0 0,1 0 0,-1 0 0,1 0 0,-1 0 0,1-1 0,-1 1-1,1 0 1,-1 0 0,0-1 0,1 1 0,-1 0 0,1-1 0,-1 1 0,0 0 0,1-1 0,-1 1 0,0 0 0,1-1 0,-1 1 0,0-1 0,0 1 0,1-1 0,-1 1 0,0-1-1,0 1 1,0-1 0,0 1 0,1-1 0,-1 1 0,0-1 0,0 1 0,0-1 0,0 1 0,0-1 0,0 1 0,0-1 0,-1 1 0,1-1 0,0 1 0,0-1 0,0 1 0,0-1-1,-1 1 1,1-1 0,0 1 0,-1-1 0,1 1 0,0 0 0,-1-1 0,1 1 0,0 0 0,-1-1 0,1 1 0,-1 0 0,1-1 0,0 1 0,-1 0-110,50-3 1004,251 41 419,-301-38-1490,1 0 1,0 0-1,0-1 0,-1 1 0,1 0 0,0 0 1,0 0-1,-1-1 0,1 1 0,0 0 0,0-1 1,0 1-1,0 0 0,-1 0 0,1-1 0,0 1 1,0 0-1,0-1 0,0 1 0,0 0 0,0-1 1,0 1-1,0 0 0,0-1 0,0 1 0,0 0 1,0-1-1,0 1 0,0 0 0,0-1 0,0 1 1,0 0-1,0-1 0,0 1 0,1 0 0,-1-1 1,0 1-1,0 0 0,0 0 0,1-1 1,-1 1-1,0 0 0,0 0 0,1-1 0,-1 1 1,0 0-1,0 0 0,1 0 0,-1-1 67,-33-13-1588,28 12 1685,0 0 0,0 1 0,0-1 0,0 1 1,0 0-1,0 0 0,0 1 0,0-1 0,-1 1 0,1 0 0,0 1 0,0-1 0,0 1 1,-1 0-1,1 0 0,0 1 0,0 0 0,0 0 0,1 0 0,-1 0 0,0 0 0,1 1 1,0 0-1,-1 0 0,1 1 0,0-1 0,1 1 0,-1-1 0,1 1 0,-1 0 0,1 1 1,0-1-1,1 1 0,-1-1 0,1 1 0,0 0 0,0 0 0,0-1 0,1 1 0,0 1 1,0-1-1,0 0 0,0 3-97,0 83 1052,-14 69-633,-57-6-985,73-152 557,-1 0 1,1 0-1,0-1 0,0 1 0,0 0 0,0-1 0,0 1 1,0 0-1,0-1 0,0 1 0,1-1 0,-1 0 1,1 1-1,-1-1 0,1 0 0,-1 0 0,1 0 1,0 0-1,-1 0 0,1 0 0,0-1 0,0 1 0,0-1 1,0 1-1,0-1 0,-1 1 0,1-1 0,0 0 1,0 0-1,0 0 0,0 0 0,0-1 0,0 1 0,0 0 1,0-1-1,0 1 9,12 2 22,2 1 28,14 5 210,1-2 0,0-1 0,0-1 0,0-1 0,0-2 0,1-2 0,26-3-260,-25-12-831,-51-26-5569,2 27 4592,1-2 208</inkml:trace>
  <inkml:trace contextRef="#ctx0" brushRef="#br0" timeOffset="-10461.788">2320 523 224,'143'-29'6993,"76"22"-3902,-219 7-3234,0 1-1,0-1 1,-1 0-1,1 1 1,0-1-1,0 0 1,0 1-1,0-1 1,0 0-1,0 1 0,0-1 1,0 0-1,0 1 1,1-1-1,-1 0 1,0 1-1,0-1 1,0 0-1,0 1 1,0-1-1,1 0 1,-1 0-1,0 1 1,0-1-1,0 0 0,1 1 1,-1-1-1,0 0 1,0 0-1,1 0 1,-1 1-1,0-1 1,1 0-1,-1 0 144,-37 6-3698,12-5 2216</inkml:trace>
  <inkml:trace contextRef="#ctx0" brushRef="#br0" timeOffset="-10273.835">2413 596 536,'-6'19'1328,"6"2"204,6-4 128,11-2-351,10-2-257,7-4-248,3-3-308,-1-1-432,-3 1-676,-6-4-604,-6-2-337,-6 0-171,-7-6-20,-4 1 192</inkml:trace>
  <inkml:trace contextRef="#ctx0" brushRef="#br0" timeOffset="-4208.959">2943 317 792,'53'-51'7210,"-111"192"-4400,14 149-2424,43-290-5822,7-30 2002,3 8 1746</inkml:trace>
  <inkml:trace contextRef="#ctx0" brushRef="#br0" timeOffset="-3826.542">3167 353 276,'0'0'109,"0"1"1,0-1-1,0 1 1,0-1-1,0 1 1,0-1-1,0 1 0,0-1 1,0 1-1,0-1 1,0 1-1,0-1 1,1 1-1,-1-1 0,0 0 1,0 1-1,1-1 1,-1 1-1,0-1 0,1 0 1,-1 1-1,0-1 1,1 0-1,-1 1 1,0-1-1,1 0 0,-1 0 1,1 1-1,-1-1 1,1 0-1,-1 0 1,0 0-1,1 0 0,-1 0 1,1 1-1,-1-1 1,1 0-1,-1 0 1,1 0-1,-1 0 0,1 0 1,-1 0-1,1 0 1,-1-1-1,1 1 1,-1 0-1,0 0 0,1 0 1,-1 0-1,1-1 1,-1 1-1,1 0 0,-1 0 1,0-1-1,1 1 1,-1 0-1,0-1 1,1 1-1,-1 0 0,0-1 1,1 1-1,-1-1 1,0 1-110,-8 38 1128,-1-16-786,3-11-283,1 0 0,1 0 0,-1 1 0,2-1 0,0 1-1,0 0 1,1 0 0,1 0 0,0 1 0,0 5-59,4-14-16,0 0 1,0 0 0,0-1-1,0 0 1,1 1-1,-1-1 1,1 0-1,0-1 1,0 1 0,0-1-1,0 1 1,0-1-1,1-1 1,-1 1-1,1 0 1,-1-1-1,1 0 1,-1 0 0,1-1-1,0 1 1,0-1-1,-1 0 1,1 0-1,0 0 1,2-1 15,15 3 21,121 9 349,-169-27-6857,15 4 4924</inkml:trace>
  <inkml:trace contextRef="#ctx0" brushRef="#br0" timeOffset="-3551.498">3336 310 852,'-30'14'3837,"1"37"-2282,2 16-628,3 1 0,3 2 1,3 0-1,-2 28-927,17-72-755,-2 8-3883,5-33 2773,4-4 98</inkml:trace>
  <inkml:trace contextRef="#ctx0" brushRef="#br0" timeOffset="22911.958">700 1186 208,'15'-36'7029,"-15"36"-6852,0 0-13,-10 51 527,-32 172-503,42-222-195,1 1-1,-1-1 1,0 1 0,1-1 0,-1 0 0,1 1 0,-1-1 0,1 1-1,0-1 1,-1 0 0,1 1 0,0-1 0,0 0 0,0 0-1,0 0 1,0 0 0,0 0 0,0 0 0,1 0 0,-1 0 0,0 0-1,0 0 1,1-1 0,-1 1 0,0-1 0,1 1 0,-1-1-1,1 1 1,-1-1 0,1 0 0,-1 1 0,1-1 0,-1 0 0,1 0-1,-1 0 1,1 0 0,-1-1 0,1 1 0,-1 0 0,1-1-1,-1 1 1,1-1 0,-1 1 0,0-1 0,1 0 0,-1 1 0,0-1-1,0 0 1,2-1 7,66-40-994,-15-13 671,-39 101 1391,-14-45-1049,0 0 1,1 0-1,-1 0 1,0 0-1,0 0 1,0 0-1,1 0 1,-1-1-1,0 1 1,1-1-1,-1 1 1,0-1-1,1 1 1,-1-1-1,1 0 1,-1 1-1,1-1 1,-1 0-1,1 0 1,-1 0-1,0 0 1,1 0-1,-1-1 1,1 1-1,-1 0 1,1-1-1,-1 1 1,0-1-1,1 1 1,-1-1-1,0 0 1,1 0-1,-1 1 1,0-1-1,0 0 1,0 0-1,0 0 1,0 0-1,0 0 1,0-1-1,0 1 1,0 0-1,0-1-19,39-54-300,-38 55 310,0-1 0,0 0 0,0 1-1,0 0 1,1-1 0,-1 1 0,1 0 0,-1 0 0,0 0 0,1 1 0,0-1 0,-1 1 0,1-1 0,-1 1 0,1 0 0,0 0 0,-1 0-1,1 0 1,0 0 0,-1 1 0,1-1 0,-1 1 0,1 0 0,-1 0 0,1 0 0,-1 0 0,1 0 0,-1 0 0,0 1-10,32 4 53,-31-5-55,1-1 0,-1 0 0,1 0 0,-1 0 0,0-1 1,1 1-1,-1-1 0,1 1 0,-1-1 0,0-1 0,0 1 0,1 0 0,-1-1 0,0 1 0,0-1 0,0 0 0,-1 0 0,1 0 0,0 0 0,-1-1 1,1 1-1,-1-1 0,0 1 0,0-1 0,0 0 0,0 0 0,-1 0 0,1 0 0,-1 0 0,1 0 0,-1 0 0,0-1 0,0 1 0,-1 0 0,1-1 1,-1 1-1,1-1 0,-1 1 0,0-1 0,-1-1 2,2-18-147,-1 1 0,-1-1 0,-2 0 0,0 1 0,-1 0 1,-1 0-1,-3-6 147,8 27-2,0 0 1,-1 0 0,1 1 0,0-1-1,0 0 1,0 0 0,0 1-1,0-1 1,0 0 0,1 0-1,-1 1 1,0-1 0,0 0 0,0 1-1,1-1 1,-1 0 0,0 1-1,1-1 1,-1 0 0,1 1 0,-1-1-1,0 1 1,1-1 0,0 0-1,-1 1 1,1-1 0,-1 1-1,1 0 1,-1-1 0,1 1 0,0-1-1,-1 1 1,1 0 0,0 0-1,0-1 1,-1 1 0,1 0 0,0 0-1,-1 0 1,1 0 0,0 0-1,0 0 1,-1 0 0,1 0 0,0 0-1,0 0 1,0 0 1,30-16 113,-72-15 542,37 32-632,-1 1 0,1 0 0,0 0 0,0 0-1,0 0 1,0 1 0,0 0 0,1-1 0,-1 1 0,1 1 0,0-1-1,0 0 1,0 1 0,0 0 0,0 0 0,1-1 0,0 2 0,0-1-1,0 0 1,0 0 0,1 1 0,-1-1 0,1 0 0,0 1 0,1 0-1,-1-1 1,1 1 0,0-1 0,0 1 0,0 0 0,1-1-23,-3 7 44,-7 36 19,3 1 0,1-1 0,3 1 0,2 0 0,2 0 0,3 9-63,-5-56-13,0 0 1,0 0 0,0 0-1,0 0 1,0 0-1,1 0 1,-1 0-1,0 0 1,0 0 0,1 0-1,-1 0 1,1 0-1,-1 0 1,1 0-1,-1 0 1,1 0 0,0-1-1,-1 1 1,1 0-1,0 0 1,0-1-1,-1 1 1,1 0 0,0-1-1,0 1 1,0-1-1,0 1 1,0-1-1,0 0 1,0 1 0,0-1-1,0 0 1,0 1-1,0-1 1,0 0-1,0 0 1,0 0 0,0 0-1,0 0 1,0 0-1,0-1 1,0 1-1,0 0 1,0 0 0,0-1-1,0 1 1,0-1-1,0 1 1,0 0-1,0-1 1,1 0 12,53-38-1349,-43 30 1047,45-24-470,-56 32 801,0 1 0,0-1 0,0 1 0,0-1 0,0 1 0,1 0 0,-1 0 0,0 0 0,0 0 0,1 0 1,-1 0-1,0 0 0,0 0 0,0 0 0,1 0 0,-1 1 0,0-1 0,0 0 0,0 1 0,0-1 0,0 1 0,0-1 0,0 1 0,1 0 0,-2 0 1,1-1-1,0 1 0,0 0 0,0 0 0,0 0 0,0 0 0,-1 0 0,1 0 0,0 0 0,-1 0 0,1 0 0,-1 0 0,1 0 0,-1 0 0,0 1 1,1-1-1,-1 0 0,0 0 0,0 0 0,0 1 0,0-1 0,0 0 0,0 0 0,0 1-29,7 48-586,0-64-3864,-3 2 2898</inkml:trace>
  <inkml:trace contextRef="#ctx0" brushRef="#br0" timeOffset="23112.599">1393 1233 228,'0'-6'1068,"2"2"112,2 0 16,2 3-284,3-1-212,3 2-179,-2 2-145,3-1-96,0 3-108,-1 0-200,-2 2-288,-1-1-460,-1 1-329,-4 0-167,0-3-68,-4-3 84</inkml:trace>
  <inkml:trace contextRef="#ctx0" brushRef="#br0" timeOffset="23316.869">1460 1326 748,'-2'13'1096,"0"0"112,2-4-240,2 1-192,0-1-192,2-1-163,-2 1-129,-2 0-172,0 5-232,-4-1-304,-2 4-461,-1-2-243,3 0-128,-2-4-4,4-4 116</inkml:trace>
  <inkml:trace contextRef="#ctx0" brushRef="#br0" timeOffset="23799.129">1654 1146 104,'9'-18'2573,"-12"24"637,1-1-3070,-8 12 48,1 1 1,0 0-1,2 0 0,0 1 0,1 0 1,0 0-1,2 0 0,1 1 1,0-1-1,1 1 0,1 0 0,1 0 1,3 18-189,-3-35-18,1 0 0,1 1-1,-1-2 1,0 1 0,1 0 0,-1 0 0,1 0 0,0-1 0,0 1 0,0-1-1,0 1 1,1-1 0,-1 0 0,0 0 0,1 0 0,0 0 0,-1 0 0,1-1 0,0 1-1,0-1 1,0 0 0,0 0 0,0 0 0,0 0 0,0 0 0,1-1 0,-1 1-1,0-1 1,0 0 0,1 0 0,-1 0 0,0 0 0,0-1 0,0 1 0,0-1 0,1 0-1,-1 0 1,0 0 0,2-1 18,2-1-47,1 0-1,-1 0 0,1 0 0,-1-1 1,0 0-1,-1-1 0,1 0 1,-1 0-1,0 0 0,0-1 0,0 1 1,-1-2-1,0 1 0,0 0 1,3-6 47,-7 11 28,0 0 1,1 0 0,-1 0-1,0-1 1,0 1 0,0 0-1,0-1 1,0 1 0,0 0 0,0-1-1,0 0 1,-1 1 0,1-1-1,-1 1 1,1-1 0,-1 0-1,1 1 1,-1-1 0,0 0-1,0 1 1,0-1 0,0 0 0,0 0-1,0 1 1,0-1 0,-1 0-1,1 1 1,-1-1 0,1 0-1,-1 1 1,1-1 0,-1 1-1,0-1 1,0 1 0,0-1-1,0 1 1,0-1 0,0 1 0,0 0-1,-1 0 1,1 0 0,0 0-1,-1 0 1,1 0 0,-1 0-1,1 0 1,-1 0 0,1 0-1,-1 1 1,1-1 0,-1 1 0,0-1-1,1 1 1,-1 0 0,0 0-1,0 0 1,1-1 0,-1 2-1,0-1 1,1 0 0,-1 0-1,0 0 1,1 1 0,-1-1-1,-1 1-28,0 1 11,0 0-1,0 0 0,0 0 0,0 0 0,0 0 0,0 1 1,0-1-1,1 1 0,-1 0 0,1 0 0,0 0 0,0 0 0,0 0 1,0 0-1,0 1 0,1-1 0,0 0 0,-1 1 0,1 0 1,1-1-1,-1 1 0,0-1 0,1 1 0,0 0 0,0 0 0,0-1 1,0 1-1,0 0 0,1-1 0,0 1 0,0 0 0,0-1 0,0 1 1,0-1-1,1 0 0,-1 1 0,1-1 0,0 0 0,0 0 1,0 0-1,1 0 0,-1 0 0,1 0 0,-1-1 0,1 1 0,0-1 1,0 0-1,0 0 0,1 0-10,99 45-6516,-79-41 4697</inkml:trace>
  <inkml:trace contextRef="#ctx0" brushRef="#br0" timeOffset="28433.316">3049 962 576,'5'-11'3799,"-5"11"-3770,0 0 0,0 1 0,0-1-1,0 0 1,0 1 0,0-1 0,0 0-1,0 0 1,0 1 0,0-1-1,0 0 1,0 0 0,0 1 0,1-1-1,-1 0 1,0 1 0,0-1 0,0 0-1,0 0 1,1 0 0,-1 1-1,0-1 1,0 0 0,0 0 0,1 0-1,-1 1 1,0-1 0,0 0 0,1 0-1,-1 0 1,0 0 0,0 0 0,1 0-1,-1 1 1,0-1 0,1 0-1,-1 0 1,0 0 0,0 0 0,1 0-1,-1 0 1,0 0 0,1 0 0,-1 0-1,0 0 1,0-1 0,1 1-1,-1 0 1,0 0-29,-59 444 2249,62-387-3302,-20-76-4281,9 6 3993</inkml:trace>
  <inkml:trace contextRef="#ctx0" brushRef="#br0" timeOffset="28797.758">2866 1170 328,'-17'-14'4330,"28"10"-2226,41 12-969,-37-5-667,14 1-268,-1 0 0,1-2 0,0-1 1,0-1-1,-1-2 0,1-1 0,0-1 0,-1-1 0,13-5-200,-90 26-8167,32-12 6704</inkml:trace>
  <inkml:trace contextRef="#ctx0" brushRef="#br0" timeOffset="29906.116">3517 992 408,'-6'-16'1977,"6"17"-1913,-1-1 0,1 1-1,0-1 1,0 1 0,-1-1 0,1 1 0,0-1 0,-1 0-1,1 1 1,-1-1 0,1 1 0,0-1 0,-1 0 0,1 1-1,-1-1 1,1 0 0,-1 0 0,1 1 0,-1-1 0,1 0-1,-1 0 1,1 0 0,-1 1 0,1-1 0,-1 0 0,1 0-1,-1 0 1,0 0 0,1 0 0,-1 0 0,1 0 0,-1 0 0,1 0-1,-1-1 1,1 1 0,-1 0 0,1 0 0,-1 0 0,1-1-1,-1 1 1,1 0 0,-1-1 0,1 1 0,-1 0 0,1-1-1,-1 1 1,1 0 0,0-1 0,-1 1 0,1-1 0,0 1-1,-1-1 1,1 1 0,0-1 0,0 1 0,0-1 0,-1 1-1,1-1 1,0 1 0,0-1 0,0 1 0,0-1 0,0 0-64,-13 25 219,1 0 1,1 0 0,1 1 0,2 1 0,0 0-1,-1 12-219,-7 22 212,-70 227 38,100-317-5828,-5 8 4161</inkml:trace>
  <inkml:trace contextRef="#ctx0" brushRef="#br0" timeOffset="30234.799">3497 912 800,'-7'-27'3189,"13"50"-1396,9 36-1521,-2 2 0,-2 0-1,-4 0 1,-2 1 0,-2 0 0,-4 0 0,-2-1 0,-6 28-272,9-88-107,1 0 0,-1 0 0,0 0 1,0 0-1,0-1 0,1 1 0,-1 0 0,0 0 1,0 0-1,0 0 0,-1 0 0,1 0 0,0 0 1,0 0-1,0 0 0,-1 0 0,1-1 0,0 1 1,-1 0-1,1 0 0,-1 0 0,1 0 0,-1-1 1,1 1-1,-1 0 0,0-1 0,1 1 1,-1 0-1,0-1 0,1 1 0,-1-1 0,0 1 1,0-1-1,0 1 0,1-1 0,-1 1 0,0-1 1,0 0-1,0 0 0,0 1 0,0-1 0,0 0 1,0 0-1,0 0 0,0 0 0,0 0 0,1 0 1,-1 0-1,0-1 0,0 1 0,0 0 0,0 0 1,0-1-1,0 1 0,0 0 0,1-1 0,-2 0 108,-8-7-1331</inkml:trace>
  <inkml:trace contextRef="#ctx0" brushRef="#br0" timeOffset="30459.038">3260 1309 628,'-8'-8'1112,"4"-1"112,4 1-120,4-1-256,8 1-159,7-1-109,6 1-92,7 3-80,-3 1-80,4 0-84,-4 4-148,1 4-228,-7 0-264,0 1-392,-7 3-409,-3-1-199,-3-1-48,1-4 92</inkml:trace>
  <inkml:trace contextRef="#ctx0" brushRef="#br0" timeOffset="57023.407">3027 2072 436,'4'0'953,"32"2"5199,1 33-3921,-35-32-2209,-1 0 0,0 1 0,1-1 0,0-1 0,0 1 0,0 0 0,0 0 0,0-1 0,1 1 0,-1-1 0,1 0 0,-1 1 0,1-1 0,0-1 0,0 1 0,0 0 0,0-1 1,0 1-1,0-1 0,0 0 0,1 0 0,-1 0 0,0 0 0,1-1 0,-1 0 0,1 1 0,-1-1 0,0 0 0,1-1 0,-1 1 0,1 0 0,-1-1 0,0 0 0,1 0 0,-1 0 0,0 0 0,0-1 0,0 1 0,0-1 0,0 0 0,0 1 0,0-1 0,0-1 0,-1 1 0,1 0 0,-1-1 0,0 1 0,0-1 0,2-2-22,9-14-46,-1-1-1,-1-1 1,0 0 0,-2 0-1,-1-1 1,0-1 0,-1 1-1,-2-1 1,0 0 0,-2 0-1,0 0 1,-2-1 0,0 1-1,-2-9 47,1 29 0,1-5-1,-1 0 0,0 0 1,0 0-1,0 0 0,-1 0 1,-1 1-1,1-1 0,-1 0 1,0 0-1,-1 1 0,0-1 1,0 1-1,-1 0 0,1 0 1,-3-3 0,3 10-2,1 0 1,0 0 0,-1 1-1,1-1 1,0 0 0,-1 1-1,1-1 1,0 1 0,0 0 0,0 0-1,0 0 1,-1 0 0,1 0-1,1 1 1,-1-1 0,0 0-1,0 1 1,0 0 0,1-1 0,-1 1-1,1 0 1,-1 0 0,1 0-1,0 0 1,0 0 0,0 0-1,0 0 1,0 0 0,0 0-1,0 0 1,1 1 0,-1-1 0,1 0-1,0 1 2,-1-2-1,-12 29 14,2 0-1,0 1 0,2 0 1,2 1-1,0 0 0,3 0 1,0 0-1,2 1 1,2-1-1,0 1 0,3-1 1,0 1-1,6 15-12,-9-43-20,1-1-1,0 0 1,0 0 0,1 0-1,-1 0 1,1 0 0,0 0-1,0 0 1,0-1 0,1 1-1,-1-1 1,1 1 0,0-1-1,0 0 1,0 0 0,0 0 0,0-1-1,1 1 1,-1-1 0,1 0-1,0 0 1,0 0 0,-1 0-1,1 0 1,1-1 0,-1 0-1,0 0 1,0 0 0,0 0-1,1-1 1,-1 0 0,0 0-1,0 0 1,1 0 0,-1 0 0,0-1-1,0 0 1,2 0 20,15-6-318,-17 4 288,0 1-1,0 0 1,1 0 0,-1 0-1,0 1 1,1-1 0,-1 1 0,1 0-1,0 1 1,-1-1 0,1 1-1,-1 0 1,1 0 0,0 0 0,-1 0-1,1 1 1,0 0 0,-1 0 0,1 0-1,-1 1 1,0-1 0,1 1-1,-1 0 1,0 0 0,0 1 0,0-1-1,0 1 1,-1 0 0,2 1 30,13 23 330,-17-23-279,1 0-1,-1-1 0,1 1 1,0 0-1,0-1 1,0 1-1,1-1 1,-1 0-1,1 1 0,0-1 1,0-1-1,0 1 1,0 0-1,0-1 1,1 1-1,-1-1 0,1 0 1,-1 0-1,1-1 1,0 1-1,0-1 1,0 0-1,-1 1 0,1-2 1,1 1-1,-1 0 1,0-1-1,0 0 1,0 0-1,0 0 0,0-1 1,3 0-51,0-2 8,0 0 0,0-1-1,0 0 1,-1-1 0,1 1 0,-1-1-1,0-1 1,0 1 0,-1-1 0,0 0 0,0 0-1,0-1 1,-1 1 0,1-1 0,0-3-8,-3 8 11,-1-1 0,1 0 0,-1 0 0,1 0 0,-1 0 0,0 0 1,0-1-1,0 1 0,-1 0 0,1 0 0,-1-1 0,0 1 0,0 0 0,0-1 0,0 1 1,0 0-1,-1-1 0,1 1 0,-1 0 0,0 0 0,0-1 0,-1 1 0,1 0 1,0 0-1,-1 0 0,0 1 0,0-1 0,0 0 0,0 1 0,0-1 0,0 1 0,-1-1 1,1 1-1,-1 0 0,1 0 0,-1 0 0,0 1-11,-4-2 22,0 0-1,0 1 1,1 0-1,-2 1 1,1-1-1,0 1 1,0 1-1,0-1 1,-1 1-1,1 1 1,0-1-1,0 1 1,0 1-1,0-1 1,0 1-1,0 0 1,0 1-1,0-1 1,-1 2-22,5-2-183,0-1 0,0 1 1,0-1-1,0 1 0,0 0 0,1 0 1,-1 1-1,1-1 0,-1 0 0,1 1 0,0-1 1,0 1-1,0 0 0,0 0 0,1 0 1,-1 0-1,1 0 0,-1 0 0,1 0 1,0 0-1,1 0 0,-1 1 0,0-1 0,1 0 1,0 1-1,0 2 183,17 18-3608,4-19 1992</inkml:trace>
  <inkml:trace contextRef="#ctx0" brushRef="#br0" timeOffset="57339.88">4090 2085 120,'0'-1'126,"0"0"-1,0 0 1,0 0 0,0-1-1,0 1 1,0 0-1,0 0 1,-1 0 0,1-1-1,0 1 1,-1 0 0,1 0-1,-1 0 1,1 0-1,-1 0 1,0 0 0,1 0-1,-1 0 1,0 0 0,0 0-1,0 0 1,0 1-1,0-1 1,0 0 0,0 0-1,0 1 1,0-1 0,0 1-1,0-1 1,0 1-1,0-1 1,0 1 0,-1 0-1,1 0 1,0-1 0,0 1-1,0 0 1,-1 0-1,1 0 1,0 0 0,0 1-1,0-1 1,-1 0 0,1 0-1,0 1 1,0-1-1,0 0 1,0 1 0,0 0-1,-1-1 1,1 1 0,0-1-1,0 1 1,1 0-1,-1 0 1,0 0 0,0-1-126,-5 3 56,-1-1 0,1 0 0,0 1 0,0 0 0,0 1 0,0-1 0,1 1 0,0 0 1,0 1-1,0-1 0,0 1 0,0 0 0,1 0 0,0 1 0,0-1 0,0 1 0,1 0 0,0 0 0,0 0 1,1 0-1,-1 0 0,1 1 0,1-1 0,-1 1 0,1-1 0,0 1 0,1 0 0,-1-1 0,1 1 1,1 0-1,-1 0 0,1-1 0,0 1 0,1-1 0,0 1 0,0-1 0,0 1 0,1-1 0,-1 0 1,2 0-1,-1 0 0,1-1 0,-1 1 0,2-1 0,-1 0 0,0 0 0,1 0 0,0 0 0,0-1 1,1 0-1,3 2-56,110 31-552,-41-53-6833,-66 7 5712</inkml:trace>
  <inkml:trace contextRef="#ctx0" brushRef="#br0" timeOffset="61385.987">5655 1941 820,'0'0'108,"1"1"0,-1-1-1,1 0 1,-1 0 0,1 0-1,-1 0 1,1 1 0,0-1 0,-1 0-1,1 0 1,-1 0 0,1 0-1,-1 0 1,1 0 0,-1 0 0,1 0-1,-1 0 1,1-1 0,-1 1 0,1 0-1,-1 0 1,1 0 0,-1-1-1,1 1 1,-1 0 0,1-1 0,-1 1-1,1 0 1,-1-1 0,0 1 0,1 0-1,-1-1 1,1 1 0,-1-1-1,0 1 1,0-1 0,1 1 0,-1-1-1,0 1 1,0-1 0,0 1-1,1-1 1,-1 1 0,0-1 0,0 1-1,0-1 1,0 1 0,0-1 0,0 1-1,0-1 1,0 1 0,0-1-1,0 0 1,0 1 0,-1-1 0,1 1-1,0-1 1,0 1 0,-1-1 0,1 1-1,0-1 1,0 1 0,-1-1-108,299 42 1184,-354-37-7281,34-4 4615</inkml:trace>
  <inkml:trace contextRef="#ctx0" brushRef="#br0" timeOffset="61653.2">5632 2187 376,'1'1'110,"-1"1"-1,1-1 1,-1 0 0,1 0-1,0 0 1,-1 0-1,1 0 1,0 0 0,0 0-1,0-1 1,0 1-1,0 0 1,0 0 0,0-1-1,0 1 1,0 0 0,0-1-1,0 1 1,0-1-1,0 0 1,0 1 0,1-1-1,-1 0 1,0 1 0,0-1-1,0 0 1,1 0-1,-1 0 1,0 0 0,0 0-1,1-1 1,-1 1-1,0 0 1,0-1 0,0 1-1,0 0 1,1-1 0,-1 1-1,0-1 1,0 0-1,1 0-109,10 0 404,64-5 899,0 4 1,0 3-1,61 10-1303,-104-1-3599,-28-15 132,-1-3 1873</inkml:trace>
  <inkml:trace contextRef="#ctx0" brushRef="#br0" timeOffset="62198.928">6843 2039 1044,'-7'-2'1137,"-81"-4"6399,85 6-7490,1 1 1,-1 0-1,0-1 0,1 1 1,-1 0-1,1 0 0,-1 1 0,1-1 1,0 0-1,-1 1 0,1-1 1,0 1-1,0 0 0,0 0 1,0 0-1,0 0 0,1 0 0,-1 0 1,1 0-1,-1 1 0,1-1 1,0 0-1,-1 1 0,2-1 1,-1 1-1,0-1 0,0 1 0,1 0 1,-1-1-1,1 1 0,0 1-46,0-1-8,0 1 0,0 0-1,0-1 1,1 1-1,-1-1 1,1 1 0,0 0-1,0-1 1,0 0 0,1 1-1,-1-1 1,1 0-1,0 0 1,0 0 0,0 0-1,0 0 1,0 0 0,1 0-1,-1-1 1,1 1-1,0-1 1,-1 0 0,1 0-1,1 0 1,-1 0 0,0 0-1,0-1 1,0 1-1,1-1 1,-1 0 0,1 0-1,-1 0 1,1-1 0,0 1-1,-1-1 1,1 0-1,-1 0 1,1 0 0,0 0-1,-1-1 1,1 1 0,-1-1-1,1 0 1,-1 0-1,1 0 1,-1-1 0,0 1-1,1-1 1,-1 0 0,0 0-1,0 0 1,0 0-1,-1 0 1,1-1 0,0 1-1,-1-1 1,0 0 0,1 0-1,-1 0 1,0 0-1,-1 0 1,2-1 8,-2-1 71,1-1-1,-1 1 1,0-1 0,0 1-1,0-1 1,-1 1 0,0-1-1,0 0 1,-1 1 0,1-1-1,-1 1 1,0-1 0,-1 1-1,1-1 1,-1 1 0,0 0-1,-1 0 1,1 0-1,-1 0 1,0 0 0,0 1-1,0-1 1,-1 1 0,0 0-1,0 0 1,0 0 0,0 0-1,0 1 1,-1 0 0,1 0-1,-1 0 1,0 0 0,-4-1-71,-72-20-1599,-83 23-6686,124 0 6296</inkml:trace>
  <inkml:trace contextRef="#ctx0" brushRef="#br0" timeOffset="57866.297">4517 2123 864,'-54'-9'4526,"180"21"-335,79-28-3449,-200 15 18,-4-5-9487,-2 5 8620,-6-2-1458</inkml:trace>
  <inkml:trace contextRef="#ctx0" brushRef="#br0" timeOffset="58142.349">4949 2077 1028,'17'8'4192,"24"-8"-2831,-28-1-857,144 10 1365,-77-3-5834,-91-12 692,-5-1 1789</inkml:trace>
  <inkml:trace contextRef="#ctx0" brushRef="#br0" timeOffset="62822.238">4897 1769 668,'-1'-1'101,"0"1"-1,-1 0 1,1 0-1,0-1 1,0 1-1,-1 0 1,1 0-1,0 1 1,0-1-1,0 0 1,-1 0-1,1 0 1,0 1-1,0-1 1,0 1-1,0-1 1,0 1-1,0-1 1,-1 1-1,1 0 1,1-1-1,-1 1 1,0 0-1,0 0 1,0 0 0,0 0-1,0 0 1,1 0-1,-1 0 1,0 0-1,1 0 1,-1 0-1,1 0 1,-1 0-1,1 0 1,0 1-1,0-1 1,-1 0-1,1 0 1,0 0-1,0 1 1,0-1-1,0 0 1,0 0-1,0 0 1,0 1-1,1-1 1,-1 0-1,0 0 1,1 0-1,-1 1 1,1-1-1,-1 0 1,1 0 0,0 0-1,-1 0 1,1 0-1,0 0 1,0 0-1,-1-1 1,1 1-1,0 0 1,1 0-101,109 87 887,-97-81-873,0 1 0,-1 1 0,0 1 0,-1-1 0,0 2 0,0 0 1,-1 0-1,-1 1 0,0 1 0,8 11-14,-17-17 34,1 0 0,-1 0-1,0 0 1,-1 0 0,0 1 0,0-1 0,0 0 0,-1 0 0,0 0 0,0 0 0,-1 0-1,0 0 1,0 0 0,-1-1 0,0 1 0,0-1 0,0 1 0,-1-1 0,0 0 0,0 0 0,-1-1-1,1 1 1,-1-1 0,-1 0 0,1-1 0,-6 5-34,-20 29 619,15-18-344,1 1 0,0 0 1,2 1-1,0 1 0,2 0 1,1 0-1,0 1 0,-2 15-275,19 1-2565,-2-63-3525,-14 6 4094</inkml:trace>
  <inkml:trace contextRef="#ctx0" brushRef="#br0" timeOffset="69172.126">564 1112 712,'-4'-29'3751,"-31"29"-2281,19 10-1354,0 2 0,0 0 0,1 1 0,1 1-1,0 0 1,1 1 0,0 0 0,2 1 0,-1 0 0,2 1 0,0 0 0,1 1 0,1 0 0,-4 13-116,-4 18 184,1 0-1,2 1 1,3 1 0,2 0-1,2 5-183,4 25 199,3-1-1,4 0 1,3 0-1,4 0 1,4-1-1,7 15-198,-16-62-5,-5-17 41,1 0 1,1-1-1,0 1 1,1-1-1,1 0 1,0 0-1,1-1 1,0 0-1,8 10-36,-15-22 23,1 1-1,1-1 0,-1 0 0,0 0 1,0 0-1,0 0 0,0 0 1,1 0-1,-1-1 0,0 1 0,1 0 1,-1-1-1,1 1 0,-1-1 0,1 1 1,-1-1-1,1 0 0,-1 1 1,1-1-1,-1 0 0,1 0 0,0 0 1,-1 0-1,1-1 0,-1 1 1,1 0-1,-1-1 0,1 1 0,-1-1 1,1 1-1,-1-1 0,0 0 1,1 1-1,-1-1 0,0 0 0,0 0 1,1 0-1,-1 0-22,-4-1-4433,-8 0 1934,7 1 1268,-4-2-549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1:23.9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5 105 652,'-31'59'8020,"-60"-8"-6331,-2-33-1254,91-19-438,0 1-1,0 0 1,-1-1 0,1 1 0,0-1 0,0 1-1,0-1 1,0 0 0,-1 0 0,1 0-1,0 0 1,1-1 0,-1 1 0,0 0 0,0-1-1,1 0 1,-1 1 0,0-1 0,1 0-1,0 0 1,-1 1 0,1-1 0,0 0 0,0 0-1,0-1 1,0 1 0,1 0 0,-1 0-1,0 0 1,1-1 0,-1 1 0,1 0 0,0 0-1,0-1 1,0 1 0,0 0 0,0-1 0,1 1-1,-1-1 4,1-5-23,0 0-1,1 0 1,0 1-1,0-1 1,1 0-1,0 1 0,0-1 1,1 1-1,-1 0 1,2 0-1,-1 0 1,1 1-1,0 0 0,0 0 1,1 0-1,0 0 1,0 1-1,0 0 1,0 0-1,1 0 1,0 1-1,0 0 0,0 1 1,1 0-1,-1 0 1,1 0-1,0 1 1,-1 0-1,1 0 1,8 0 23,-13 3 11,0 0 0,1-1 0,-1 1 0,0 0 0,0 1 0,0-1 0,0 1 1,0-1-1,0 1 0,0 0 0,0 0 0,-1 0 0,1 1 0,-1-1 0,1 0 0,-1 1 1,0 0-1,0-1 0,0 1 0,0 0 0,-1 0 0,1 0 0,-1 0 0,0 1 1,0-1-1,0 0 0,0 0 0,0 1 0,-1-1 0,1 3-11,-1 104 808,-64 140 1199,23-147-4653,35-93 61,4-9-1482,2-1 1905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1:22.3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1 648,'15'-26'4138,"-14"25"-4063,-1 0 1,1 0-1,0 0 0,0 0 1,1 0-1,-1 0 0,0 0 1,0 0-1,0 0 1,0 1-1,1-1 0,-1 0 1,0 1-1,1-1 0,-1 1 1,1-1-1,-1 1 1,1 0-1,-1 0 0,0-1 1,1 1-1,-1 0 0,1 0 1,-1 1-1,1-1 1,-1 0-1,1 0 0,-1 1 1,1-1-1,-1 1 0,1 0-75,19 2 105,249 16 87,-281-27-5293,-5 1 3711</inkml:trace>
  <inkml:trace contextRef="#ctx0" brushRef="#br0" timeOffset="281.068">110 67 424,'56'5'6205,"128"-5"-2494,-82-1-4392,-89 3-378,-1-1-4376,-12-1 3666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2:50.5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5 112 380,'17'-11'8199,"18"-9"-5307,83-52-2340,-106 64-468,-12 8 1,0 1-1,0-1 0,0 1 1,0-1-1,1 0 0,-1 1 1,0-1-1,0 1 0,0-1 1,0 1-1,1-1 0,-1 0 0,0 1 1,0-1-1,1 1 0,-1-1 1,0 0-1,1 1 0,-1-1 1,0 0-1,1 1 0,-1-1 1,1 0-1,-1 0 0,0 1 0,1-1 1,-1 0-1,1 0 0,-1 0 1,1 0-1,-1 0 0,1 1-84,-6 9 254,-12 23 231,1 0-1,1 2 1,2 0-1,2 0 1,1 1-1,2 0 0,-3 29-484,6 106 94,4-170-348,0 1 0,-1-1 0,1 0 0,0 0-1,-1 1 1,1-1 0,-1 0 0,1 0-1,-1 0 1,1-1 0,-1 1 0,0 0 0,0 0-1,1-1 1,-1 1 0,0-1 0,0 0 0,1 0-1,-1 1 1,0-1 0,0 0 0,0 0 0,0-1-1,1 1 1,-1 0 0,0-1 0,0 1 0,0-1-1,1 1 1,-1-1 0,0 0 0,1 0-1,-1 0 1,1 0 0,-1 0 0,1 0 0,-1 0-1,1 0 1,0-1 0,-1 1 0,1 0 0,0-1-1,0 1 1,0-1 0,0 0 0,0 1 0,1-1-1,-1 0 255,-1 1-230,-27-23-2555,-2-2 386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1:23.2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9 34 960,'-1'0'81,"0"0"0,1-1 0,-1 1 0,0-1 0,1 1 0,-1-1-1,1 0 1,-1 1 0,1-1 0,-1 1 0,1-1 0,-1 0 0,1 0 0,0 1 0,-1-1 0,1 0 0,0 0-1,0 1 1,0-1 0,-1 0 0,1 0 0,0 1 0,0-1 0,0 0 0,0 0 0,0 0 0,0 1 0,1-1-1,-1 0 1,0 0 0,0 1 0,1-1 0,-1 0 0,0 0 0,1 1 0,-1-1 0,0 0 0,1 1 0,-1-1 0,1 0-1,-1 1 1,1-1 0,0 1 0,-1-1 0,1 1 0,-1-1 0,1 1 0,0 0 0,-1-1 0,1 1 0,0 0-1,0-1 1,-1 1 0,1 0 0,0 0 0,0 0 0,0 0 0,-1-1 0,1 1 0,0 0 0,0 0 0,0 1-1,-1-1 1,1 0 0,0 0 0,0 0 0,-1 0 0,1 1 0,0-1 0,0 0-81,54 23 953,-52-19-862,-1 1-1,0-1 0,0 1 0,0 0 1,0 0-1,-1 0 0,0-1 0,0 1 1,0 0-1,-1 0 0,0 1 0,0-1 0,0 0 1,0 0-1,-1 0 0,0 0 0,0 0 1,0 0-1,-1-1 0,1 1 0,-1 0 1,0-1-1,-1 1 0,1-1 0,-1 1 1,0-1-1,0 0 0,0 0 0,0-1 1,-1 1-1,0-1 0,1 1 0,-1-1 1,-2 1-91,-5 9 13,-73 103 48,136-104-151,168 1-1627,-237-21-5001,14 3 5123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8:58.3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532 8537 300,'-48'-79'7160,"46"76"-7031,-1 1 0,0 0 0,1 0 0,-1 1 0,0-1 0,-1 1 0,1-1 0,0 1 0,0 0 0,0 0 0,-1 0 0,1 1 0,-1-1 0,1 1 0,0 0 0,-1 0 0,1 0 0,-1 0 0,1 0 0,0 1 0,-1 0 0,1-1 1,0 1-1,-1 1 0,1-1 0,0 0 0,0 1 0,0-1 0,0 1 0,0 0 0,0 0 0,1 0 0,-1 1 0,1-1 0,-1 1 0,1-1 0,0 1 0,-1 2-129,-2 0-57,1 0 0,1 1-1,-1-1 1,1 1 0,-1 0 0,2 0-1,-1 0 1,1 0 0,0 1 0,0-1-1,1 0 1,-1 1 0,1 0 0,1-1-1,0 1 1,0 0 0,0-1 0,0 1 0,1-1-1,0 1 1,1 2 57,1-8-87,0 0 0,-1-1 0,1 1 0,0-1-1,-1 1 1,1-1 0,0 0 0,0 0 0,-1 0 0,1 0 0,0 0 0,0-1 0,-1 1-1,1-1 1,0 0 0,-1 0 0,1 0 0,-1 0 0,1 0 0,-1-1 0,0 1 0,1-1-1,-1 1 1,0-1 0,0 0 0,0 0 0,0 0 0,0 0 0,-1 0 0,1 0 0,0-1 87,6-4-44,-4 4-8,-3 1 140,0 1 0,0-1-1,0 0 1,1 1 0,-1-1-1,1 1 1,-1-1-1,1 1 1,-1 0 0,1 0-1,0-1 1,0 1-1,-1 0 1,1 1 0,0-1-1,0 0 1,0 1 0,0-1-1,0 1 1,0-1-1,0 1 1,0 0 0,0 0-1,0 0 1,0 0-1,0 0 1,0 0 0,0 1-1,1-1 1,-2 1 0,1-1-1,0 1 1,0 0-1,0 0 1,0-1 0,0 2-1,0-1 1,-1 0 0,1 0-1,-1 0 1,2 2-88,35 73 1799,-22-40-4613,-16-35 2627,1 0 0,-1 0 0,1 0 0,-1 0 0,1 0 0,0 0-1,-1 0 1,1-1 0,0 1 0,-1 0 0,1 0 0,0 0 0,0-1 0,0 1 0,0-1 0,0 1 0,0 0 0,0-1 0,0 0-1,0 1 1,0-1 0,0 1 0,0-1 0,0 0 0,0 0 0,0 0 0,0 0 0,0 0 0,0 0 0,1 0 0,-1 0-1,0 0 1,0 0 0,0-1 0,0 1 0,0 0 0,0-1 0,0 1 0,0-1 0,0 1 0,0-1 0,0 1 0,0-1 0,0 0-1,-1 1 1,1-1 0,0 0 0,0 0 0,0 0 187,19-13-1756</inkml:trace>
  <inkml:trace contextRef="#ctx0" brushRef="#br0" timeOffset="339.065">8929 8426 60,'0'-11'7510,"-26"15"-4879,-32 17-1596,-61 33-1486,118-53 380,1 1-1,0 0 1,0 0 0,0-1 0,0 1-1,0 0 1,1 0 0,-1-1 0,0 1 0,1 0-1,-1 0 1,1-1 0,0 1 0,-1-1-1,1 1 1,0-1 0,0 1 0,0-1-1,0 1 1,0-1 0,0 0 0,1 1-1,-1-1 1,0 0 0,1 0 0,-1 0-1,1 0 1,-1 0 0,1 0 0,-1-1-1,1 1 1,0 0 0,-1-1 0,1 1-1,0-1 1,0 0 0,-1 0 0,1 1-1,0-1 1,0 0 71,8 5-193,0 0 61,-4-3 233,-1 0 1,1 0-1,-1 1 1,0-1 0,0 1-1,0 0 1,0 1-1,-1-1 1,1 1-1,-1 0 1,0 0-1,0 0 1,0 1-1,-1-1 1,0 1 0,1 0-1,-2 0 1,1 0-1,0 0 1,-1 0-1,0 1 1,-1-1-1,1 1 1,0 1-102,-3-5 80,0 1 1,-1-1-1,1 0 0,0 0 1,0 0-1,-1 0 0,0 0 1,1 0-1,-1 0 0,0 0 1,0 0-1,0-1 0,0 1 1,0-1-1,0 0 0,0 1 1,0-1-1,-1 0 0,1 0 1,-1-1-1,1 1 0,0 0 1,-1-1-1,1 1 0,-2-1-80,-59-14-6533,60 2 4353,5-3 170</inkml:trace>
  <inkml:trace contextRef="#ctx0" brushRef="#br0" timeOffset="651.436">9093 8460 192,'26'-12'5042,"-43"3"819,10 8-5831,0 1 1,0 0-1,0 0 0,0 0 1,1 1-1,-1-1 0,0 2 0,0-1 1,1 1-1,-1 0 0,1 1 1,-1-1-1,1 1 0,0 0 0,0 1 1,0 0-1,0 0 0,0 0-30,7 0-91,-1-1-1,0 1 0,1-1 0,0 1 1,0-1-1,0 1 0,0-1 0,1 0 1,-1 0-1,1 1 0,-1-1 1,1 0-1,0 0 0,1-1 0,-1 1 1,0 0-1,1-1 0,0 1 0,-1-1 1,1 0-1,0 0 0,0 0 0,0 0 1,0-1-1,1 1 0,-1-1 92,8 7-15,-10-7 4,45 44 1070,-46-44-1016,1 0 0,0 0 0,0 0 1,-1 0-1,1 0 0,-1 0 0,1 0 1,-1 0-1,1 0 0,-1 0 1,1 0-1,-1 1 0,0-1 0,0 0 1,0 0-1,0 0 0,0 1 1,0-1-1,0 0 0,0 0 0,0 0 1,0 1-1,-1-1 0,1 0 1,0 0-1,-1 0 0,1 0 0,-1 1 1,0-1-1,1 0 0,-1 0 1,0 0-1,1 0 0,-1-1 0,0 1 1,0 0-1,0 0 0,0 0 1,0-1-1,0 1 0,0 0 0,0-1 1,0 1-1,0-1 0,0 1 1,-1-1-1,1 0 0,-1 1-43,-60 8-2207,61-9 2005,-1 0-1,1 1 1,-1-1-1,0-1 1,1 1-1,-1 0 1,1 0-1,-1 0 1,0-1-1,1 1 1,-1-1-1,1 1 1,-1-1-1,1 0 1,0 0-1,-1 0 1,1 1-1,0-1 1,-1 0-1,1-1 1,0 1-1,0 0 1,0 0-1,0 0 1,0-1-1,0 1 1,0 0-1,0-1 1,1 1-1,-1-1 1,1 1-1,-1-1 1,1 1-1,-1-1 1,1 0-1,0 0 203,2-17-1920</inkml:trace>
  <inkml:trace contextRef="#ctx0" brushRef="#br0" timeOffset="895.105">9277 8283 1128,'17'0'1752,"-2"2"272,1 0 153,-3 1-489,4 5-464,-5-3-552,-1 5-668,-3-1-804,-2 3-728,-6-1-384,-2 2-149,-2-2 81,-2 4 268</inkml:trace>
  <inkml:trace contextRef="#ctx0" brushRef="#br0" timeOffset="1105.75">9345 8503 576,'-7'21'1456,"-1"-1"308,4-3 237,0 0-269,4-2-328,0 0-304,0-2-356,2 1-472,-2-3-540,2 2-712,0-4-624,-2-1-336,4-6-113,2-8 93,7-1 272</inkml:trace>
  <inkml:trace contextRef="#ctx0" brushRef="#br0" timeOffset="1447.853">9541 8592 712,'92'-41'6952,"-90"40"-6878,0-1 1,1 1-1,-1-1 1,0 1-1,0-1 1,0 0-1,-1 0 1,1 0 0,0 0-1,-1 0 1,1 0-1,-1 0 1,0 0-1,0-1 1,0 1 0,0 0-1,0-1 1,0 1-1,-1-1 1,1 1-1,-1-1 1,1 0-1,-1 1 1,0-1 0,0 1-1,0-1 1,-1 0-1,1 1 1,-1-1-1,1 1 1,-1-1-1,0 1 1,0-1 0,0 1-1,0 0 1,0 0-1,-1-2-74,-2 3 43,1 0 0,-1 0 1,0 0-1,1 0 0,-1 1 0,0-1 0,1 1 0,-1 0 0,0 0 0,0 0 0,1 1 0,-1-1 1,0 1-1,1 0 0,-1 0 0,0 1 0,1-1 0,-1 0 0,1 1 0,0 0 0,0 0 0,0 0 1,0 0-1,0 1 0,0-1 0,0 1 0,1 0 0,-2 0-43,-59 68 509,64-70-609,1 0 0,-1 0 0,1 0 0,0 0-1,-1-1 1,1 1 0,0-1 0,0 1-1,-1-1 1,1 0 0,0 1 0,0-1 0,0 0-1,0 0 1,-1 0 0,1-1 0,0 1-1,0 0 1,0-1 0,-1 1 0,1-1 0,0 1-1,0-1 1,-1 0 0,1 0 0,-1 0-1,1 0 1,-1 0 0,1 0 0,-1 0-1,2-2 101,-4 4-3,1-1 0,0 1 0,0 0 0,0-1-1,-1 1 1,1-1 0,0 1 0,0-1 0,0 1-1,0-1 1,0 1 0,0 0 0,0-1 0,0 1-1,0-1 1,1 1 0,-1-1 0,0 1 0,0-1-1,0 1 1,1-1 0,-1 1 0,0-1 0,1 1-1,-1-1 1,0 1 0,1-1 0,-1 1 0,0-1-1,1 0 1,-1 1 0,1-1 0,-1 0 0,1 1-1,-1-1 1,1 0 0,-1 0 0,1 0 0,-1 1-1,1-1 1,-1 0 0,1 0 0,-1 0 0,1 0-1,0 0 1,-1 0 0,1 0 0,-1 0 0,1 0-1,-1 0 1,1 0 0,0 0 0,-1 0 0,1-1-1,-1 1 1,1 0 0,-1 0 0,1-1 0,-1 1-1,1 0 4,-44 224 3538,-3 39-3595,46-240-1913,6-34-1803,9-36-442,-6 9 2453</inkml:trace>
  <inkml:trace contextRef="#ctx0" brushRef="#br0" timeOffset="1897.687">9696 8296 1328,'15'-35'3730,"-15"35"-3629,0 1-1,0-1 1,0 0-1,0 1 1,0-1-1,0 1 1,0-1-1,0 0 1,1 1-1,-1-1 0,0 0 1,0 1-1,0-1 1,0 0-1,1 1 1,-1-1-1,0 0 1,1 1-1,-1-1 1,0 0-1,0 1 1,1-1-1,-1 0 1,0 0-1,1 0 1,-1 1-1,1-1 0,-1 0 1,0 0-1,1 0 1,-1 0-1,0 0 1,1 0-1,-1 0 1,1 0-1,-1 0 1,1 0-1,-1 0 1,0 0-1,1 0 1,-1 0-1,1 0 1,-1 0-1,0 0 0,1 0 1,-1 0-1,0-1 1,1 1-101,-11 201 2752,11-201-2782,0 1-1,0-1 0,1 0 1,-1 0-1,0 0 1,0 0-1,0 0 1,0 0-1,0 0 1,0 0-1,1 0 0,-1 0 1,0-1-1,0 1 1,0 0-1,0-1 1,0 1-1,0-1 1,0 1-1,0-1 0,0 1 1,0-1-1,0 0 1,-1 0-1,1 1 1,0-1-1,0 0 1,-1 0-1,1 0 0,0 0 1,-1 0-1,1 0 1,-1 0-1,1 0 1,-1 0-1,0 0 0,1 0 1,-1 0-1,0-1 31,1 1-52,81-119-2730,-81 119 2869,1 0 0,-1 0 0,1 1 1,-1-1-1,1 1 0,0-1 0,-1 1 1,1 0-1,0 0 0,-1-1 0,1 1 1,0 0-1,-1 1 0,1-1 0,0 0 1,-1 0-1,1 1 0,0-1 0,-1 1 0,1-1 1,-1 1-1,1 0 0,-1 0 0,1-1 1,-1 1-1,1 0 0,-1 0 0,0 1 1,0-1-1,1 0 0,-1 0 0,0 0 1,0 1-1,0-1 0,0 1 0,-1-1 0,1 1 1,0-1-1,0 1 0,0 1-87,29 66 3174,-22-13-3739,-7-53-8719,0-22 6773,4-8 361</inkml:trace>
  <inkml:trace contextRef="#ctx0" brushRef="#br0" timeOffset="2427.596">10029 8150 1208,'16'19'6345,"-10"26"-2810,-28 70-1687,37-150-5623,51-89 2027,-66 123 1823,1 1 1,-1-1 0,1 0-1,-1 1 1,1-1-1,0 1 1,-1-1 0,1 1-1,0 0 1,-1-1-1,1 1 1,0 0 0,-1-1-1,1 1 1,0 0-1,0 0 1,-1-1 0,1 1-1,0 0 1,0 0-1,-1 0 1,1 0 0,0 0-1,0 0 1,-1 0 0,1 1-1,0-1 1,0 0-1,-1 0 1,1 0 0,0 1-1,0-1 1,-1 1-1,1-1 1,0 0 0,-1 1-1,1-1 1,-1 1-1,1-1 1,-1 1 0,1-1-1,-1 1 1,1 0-1,-1-1 1,1 1 0,-1 0-1,0-1 1,1 1 0,-1 0-1,0-1 1,1 1-1,-1 0 1,0 0 0,0-1-1,0 1 1,0 0-1,0 0 1,0 0 0,0-1-1,0 1 1,0 0-1,0 0-75,5 52 2892,-6 38-762,23-118-5288,51-89-1282,-72 115 4487,-1 0 0,1 1 0,-1-1 0,1 0-1,0 1 1,-1-1 0,1 1 0,-1-1 0,1 1 0,0-1-1,0 1 1,-1-1 0,1 1 0,0 0 0,0-1 0,0 1-1,-1 0 1,1 0 0,0-1 0,0 1 0,0 0 0,0 0-1,-1 0 1,1 0 0,0 0 0,0 0 0,0 0 0,0 1 0,-1-1-1,1 0 1,0 0 0,0 1 0,0-1 0,-1 0 0,1 1-1,0-1 1,0 1 0,-1-1 0,1 1 0,0-1 0,-1 1-1,1 0 1,-1-1 0,1 1 0,-1 0 0,1-1 0,-1 1-1,1 0 1,-1 0 0,0-1 0,1 1 0,-1 0 0,0 0-1,0 0 1,1-1 0,-1 1 0,0 0 0,0 0 0,0 0 0,0 0-1,0 0 1,0-1 0,0 1 0,-1 0 0,1 0 0,0 0-1,0 0-46,0 61 1082,-6-25-1839,-1-2-2762,8-31-4125,9-19 5880</inkml:trace>
  <inkml:trace contextRef="#ctx0" brushRef="#br0" timeOffset="-3424.474">5553 8529 960,'-17'-26'7896,"-5"36"-3414,-12 44-1583,11 73-3629,49 0-8210,-6-100 4341,-9-23 2831</inkml:trace>
  <inkml:trace contextRef="#ctx0" brushRef="#br0" timeOffset="-2969.016">5656 8630 520,'0'-1'160,"1"0"0,-1 0-1,1 0 1,0 0 0,-1 0 0,1 0 0,0 0-1,-1 0 1,1 1 0,0-1 0,0 0 0,0 1-1,0-1 1,0 0 0,0 1 0,0-1-1,0 1 1,0-1 0,0 1 0,0 0 0,0-1-1,0 1 1,0 0 0,0 0 0,0 0 0,0 0-1,0 0 1,1 0 0,-1 0 0,0 0 0,0 0-1,0 0 1,0 1 0,0-1 0,0 0-1,0 1 1,0-1 0,0 1 0,0-1 0,0 1-1,0 0 1,0-1 0,0 1 0,0 0 0,0-1-1,-1 1 1,1 0 0,0 0 0,-1 0-1,1 0 1,0 0 0,-1 0 0,1 0 0,-1 0-1,0 0 1,1 0 0,-1 0 0,0 0 0,0 0-1,1 0 1,-1 1 0,0 0-160,2 4 244,-1 0 0,1 0 0,-1 1-1,-1-1 1,1 1 0,-1-1 0,0 1 0,0-1 0,-1 1 0,0-1 0,0 0-1,0 1 1,-1-1 0,0 0 0,-2 5-244,-9 55 92,48-112-3664,52-80 1796,-86 125 1874,1 0 0,-1 0 0,0 1 0,0-1 0,0 0 0,1 0 0,-1 1 0,0-1 0,1 1 0,-1-1 0,1 1 0,-1 0 0,0 0 0,1 0 0,-1-1 0,1 1 0,-1 0 0,1 1 0,-1-1 0,0 0 0,1 0 0,-1 1 0,1-1 0,-1 0 0,0 1 0,1 0 0,-1-1 0,0 1 0,0 0 0,1-1 0,-1 1-1,0 0 1,0 0 0,0 0 0,0 0 0,0 0 0,0 0 0,0 1 0,0-1 0,-1 0 0,1 0 0,0 1 0,-1-1 0,1 0 0,-1 1 0,1-1 0,-1 0 0,0 1 0,0-1 0,1 1 0,-1 1-98,20 79 2824,-17-8-2988,-12-26-8204,9-52 4129,0-3 3288,6-7-1137</inkml:trace>
  <inkml:trace contextRef="#ctx0" brushRef="#br0" timeOffset="-2697.272">5943 8696 376,'6'0'1392,"4"0"304,3 2 248,4-2-151,6 0-341,4 0-252,2 0-252,2 0-348,0 0-384,1 0-500,-7-2-612,-2 1-696,-4-5-368,-5-2-141,-1-1 49,-3-4 268</inkml:trace>
  <inkml:trace contextRef="#ctx0" brushRef="#br0" timeOffset="-2496.934">6283 8569 576,'-9'4'6497,"14"26"-3091,-5-30-3280,10 79 2993,-11-2-4414,0-20-3101,5-31-177,2-25 2545</inkml:trace>
  <inkml:trace contextRef="#ctx0" brushRef="#br0" timeOffset="-2267.806">6451 8555 160,'10'-6'1300,"3"4"260,-3 4 228,0 4-103,3 5-249,-3 4-184,3 2-216,-5 3-212,-4 5-216,1-1-304,-7 3-452,-3-1-616,-1-4-784,-2-3-412,-1-6-213,3-5 1,6-8 240</inkml:trace>
  <inkml:trace contextRef="#ctx0" brushRef="#br0" timeOffset="-2027.257">6658 8208 1152,'0'-1'167,"1"-1"0,-1 0 0,1 0 0,-1 0 0,1 1-1,0-1 1,0 0 0,0 1 0,0-1 0,0 1 0,0-1 0,0 1 0,1-1 0,-1 1-1,1 0 1,-1 0 0,1-1 0,-1 1 0,1 0 0,-1 1 0,1-1 0,0 0 0,0 0-1,-1 1 1,1-1 0,0 1 0,0-1 0,0 1 0,0 0 0,0 0 0,-1 0 0,1 0-1,0 0 1,0 0 0,0 0 0,0 1 0,0-1 0,-1 1 0,1-1 0,0 1 0,0 0-1,-1 0 1,1-1 0,0 1 0,-1 1 0,1-1 0,-1 0 0,1 0 0,-1 0 0,0 1-1,1-1 1,-1 1 0,0-1 0,0 1 0,0-1 0,0 1 0,0 0 0,0 1-167,7 16 211,0 1 0,-1 1 0,-1-1 1,-1 1-1,-1 0 0,-1 0 0,-1 1 1,-1-1-1,0 0 0,-2 1 0,0-1 1,-2 0-1,0 1 0,-3 4-211,-47 214-1592,48-226 1000,0 0 0,-1-1 1,-1 1-1,0-1 0,-1 0 1,0-1-1,-1 0 0,-1 0 1,0-1-1,0 0 0,-1-1 1,0 0-1,-1-1 0,0 0 1,-3 1 591,-19 6-2006</inkml:trace>
  <inkml:trace contextRef="#ctx0" brushRef="#br0" timeOffset="-1329.114">7203 8500 496,'8'-41'5842,"-25"66"-3163,-136 212-244,121-198-4573,26-68-3215,6 4 3541,0-4 175</inkml:trace>
  <inkml:trace contextRef="#ctx0" brushRef="#br0" timeOffset="-1103.505">7002 8437 1040,'1'1'138,"-1"-1"1,0 0-1,0 0 1,0 1-1,1-1 0,-1 0 1,0 0-1,0 0 0,1 1 1,-1-1-1,0 0 0,1 0 1,-1 0-1,0 0 1,0 0-1,1 0 0,-1 0 1,0 0-1,1 1 0,-1-1 1,0 0-1,1 0 0,-1 0 1,0 0-1,0-1 0,1 1 1,-1 0-1,0 0 1,1 0-1,-1 0 0,0 0 1,1 0-1,-1 0 0,0 0 1,0-1-1,1 1 0,-1 0 1,0 0-1,0 0 1,1-1-1,-1 1 0,0 0 1,0 0-1,0-1 0,1 1-138,15 35 1214,-16-33-1004,60 177 2204,-40-112-4555,-17-52-636,-11-19-1552,-2-10 2804</inkml:trace>
  <inkml:trace contextRef="#ctx0" brushRef="#br0" timeOffset="-869.289">6939 8551 296,'-2'-3'1336,"10"3"256,9 3 192,10 5-243,10 1-289,9 3-276,4 1-392,2 0-528,3-2-828,-5-2-604,-4-3-324,-2-8-169,-9-5 21,-2-8 244</inkml:trace>
  <inkml:trace contextRef="#ctx0" brushRef="#br0" timeOffset="-575.046">7504 8438 340,'8'-23'6325,"39"27"-3426,-45-1-2817,1-1 1,0 0-1,-1 1 0,1 0 0,-1-1 1,0 1-1,0 0 0,0 0 0,-1 0 1,1 1-1,0-1 0,-1 0 0,0 0 1,0 1-1,0-1 0,0 1 1,-1-1-1,1 1 0,-1-1 0,0 1 1,0-1-1,0 1 0,-1 0 0,1-1 1,-1 1-1,0-1 0,0 0 0,0 1 1,0-1-1,-1 0 0,1 1 0,-1-1 1,0 0-1,0 0-82,-78 97 690,75-97-681,6-3-6,-1 1 0,1-1 0,-1 0 0,1 0 0,-1 1 0,1-1 0,-1 0 0,1 1-1,-1-1 1,1 0 0,-1 1 0,0-1 0,1 1 0,-1-1 0,0 1 0,1-1 0,-1 1 0,0-1 0,0 1 0,1-1 0,-1 1 0,0-1 0,0 1 0,0-1-1,0 1 1,0-1 0,0 1 0,0 0 0,0-1 0,0 1 0,0-1 0,0 1 0,0-1 0,0 1 0,0-1 0,0 1 0,-1 0 0,1-1 0,0 1 0,0-1-1,-1 1 1,1-1 0,0 0 0,-1 1 0,1-1 0,0 1 0,-1-1 0,1 1 0,-1-1 0,1 0 0,-1 1 0,1-1 0,-1 0 0,1 0 0,-1 1 0,1-1-1,-1 0 1,1 0 0,-1 0 0,1 0 0,-1 1-3,41 5 436,64 6-3248,0-25-6053,-78 4 7015</inkml:trace>
  <inkml:trace contextRef="#ctx0" brushRef="#br0" timeOffset="-3912.918">4639 8725 480,'-22'1'6637,"54"2"-3198,2 1-2911,45 9 371,31 6-745,-38-15-2897,-57-17-3372,-22 3 4192</inkml:trace>
  <inkml:trace contextRef="#ctx0" brushRef="#br0" timeOffset="-3658.205">4823 8615 668,'-4'1'1356,"2"5"236,2 3 92,0 3-183,2 3-121,2 2-168,0 3-224,0 5-208,-2 5-340,-2 4-492,-4 1-660,2 1-796,-2-2-420,4-4-225,2-6 9,6-9 236</inkml:trace>
  <inkml:trace contextRef="#ctx0" brushRef="#br0" timeOffset="-4458.49">3208 8823 792,'-5'-6'1456,"5"2"200,0 4 141,0 0-449,5 4-396,3 0-392,0 3-508,1 1-840,-1 1-536,2-3-297,-1-4-135,1-4 48</inkml:trace>
  <inkml:trace contextRef="#ctx0" brushRef="#br0" timeOffset="-4208.317">3403 8804 820,'8'4'1436,"0"-2"208,7 0 109,-3-2-537,5 0-692,4 0-908,0 0-616,0 0-409,2-4-223,-2 0-36</inkml:trace>
  <inkml:trace contextRef="#ctx0" brushRef="#br0" timeOffset="-4207.317">3759 8791 1132,'19'4'1672,"-2"0"204,0-2 125,6 0-521,0-1-772,4 3-916,-2 0-832,4 2-504,-4-3-273,2-3-83,2 0 184</inkml:trace>
  <inkml:trace contextRef="#ctx0" brushRef="#br0" timeOffset="-5218.198">1900 8754 304,'77'-49'6235,"-75"48"-6180,0 0 0,0 1 1,1 0-1,-1-1 0,0 1 0,1 0 0,-1 0 0,0 0 0,1 0 0,-1 1 0,0-1 0,1 1 1,-1-1-1,0 1 0,0 0 0,1 0 0,-1 0 0,0 0 0,0 0 0,0 1 0,0-1 1,-1 0-1,1 1 0,0 0 0,0-1 0,-1 1 0,1 0 0,-1 0 0,0 0 0,1 0 0,-1 0 1,0 0-1,0 0 0,0 0 0,-1 0 0,1 1 0,0-1-55,0 7 90,0-1 1,0 0-1,-1 0 0,0 0 1,-1 1-1,1-1 0,-2 0 0,1 0 1,-1 0-1,0 0 0,-1 0 1,0 0-1,0-1 0,-1 1 0,0-1 1,0 0-1,0 0 0,-1 0 1,0-1-1,-1 0 0,1 0 0,-1 0 1,0-1-1,-2 2-90,43 19-31,97-1-574,-45-38-4102,-57-13 1078,-20 8 2060</inkml:trace>
  <inkml:trace contextRef="#ctx0" brushRef="#br0" timeOffset="-4919.878">2298 8812 1140,'9'4'1384,"7"0"180,5-1-191,4-1-253,6 0-220,-1-2-276,-1 0-308,-2 0-328,-4 0-364,-4 0-432,-7 2-476,-3-2-237,-5-2-39,-2-4 80,-6-3 216</inkml:trace>
  <inkml:trace contextRef="#ctx0" brushRef="#br0" timeOffset="-4693.235">2453 8681 756,'-6'0'1244,"-1"2"172,3 5-64,2 3-203,2 3-125,0 4-108,2 3-136,2 3-132,-1 7-140,-3 6-264,0 1-452,-3 8-736,-1 4-544,2-2-288,-2-6-153,4-9 53,6-9 292</inkml:trace>
  <inkml:trace contextRef="#ctx0" brushRef="#br0" timeOffset="-6012.625">1237 8680 228,'2'7'4552,"2"17"-2508,-1-9-1011,22 178 3088,-15-87-9744,-7-101 1736,2-13 2199</inkml:trace>
  <inkml:trace contextRef="#ctx0" brushRef="#br0" timeOffset="-5800.973">1415 8888 1156,'10'0'1404,"7"0"160,2-2-223,2 0-217,2 2-216,0-2-244,2 2-216,-2 0-152,-3 0-132,1 0-180,-4-2-244,0 0-304,-5-1-504,-1-3-376,-3-2-177,-6-5 1,-4 0 136</inkml:trace>
  <inkml:trace contextRef="#ctx0" brushRef="#br0" timeOffset="-5601.057">1565 8682 596,'-8'-1'1172,"4"2"188,0 5 4,2 3-223,4 6-121,0 4-76,4 4-104,-2 3-140,2 0-132,-1 4-148,-1 2-252,-2-2-360,-2-1-480,2-3-676,0-2-368,0-5-169,2-8 9,7-7 200</inkml:trace>
  <inkml:trace contextRef="#ctx0" brushRef="#br0" timeOffset="-154049.397">10673 8669 516,'-6'-3'607,"0"1"1,0-1-1,0 0 0,0-1 0,1 0 1,-1 0-1,1 0 0,0 0 1,1-1-1,-1 1 0,1-1 0,-1-1 1,2 1-1,-1-1 0,0 1 1,1-1-1,0 0 0,1 0 0,-3-6-607,7 9 166,1 1-1,-1 0 0,0 0 1,1 0-1,-1 1 0,1-1 1,0 1-1,0-1 0,-1 1 1,1 0-1,0 0 0,0 0 1,0 0-1,0 1 0,0-1 1,0 1-1,1 0 0,-1 0 1,0 0-1,0 0 1,0 1-1,0-1 0,0 1 1,0-1-1,0 1 0,0 0 1,0 0-1,0 1 0,1 0-165,-1-1 99,137 38 1105,-33-8-7928,-105-31 3904,-11-1-1623,3-1 3592,-10 0-1315</inkml:trace>
  <inkml:trace contextRef="#ctx0" brushRef="#br0" timeOffset="-153835.2">10653 8769 1120,'-16'30'1632,"7"0"248,5-1 129,6-1-393,4-2-288,5-1-288,1-3-308,-1 2-368,-1-1-456,1 0-544,-5 1-696,0-3-512,-2-3-240,-1-6-17,1-10 189,4-12 364</inkml:trace>
  <inkml:trace contextRef="#ctx0" brushRef="#br0" timeOffset="-153520.453">10892 8902 1328,'2'82'8996,"-6"-37"-6771,5-37-1897,-2-3-247,1 0-1,0 0 1,0 0-1,0-1 1,0 1-1,1 0 1,0 0-1,0 0 1,0 0-1,1 0 1,0-1 0,0 1-1,0-1 1,0 1-1,1-1 1,0 0-1,-1 0 1,2 1-81,-1-6-169,1 0 0,-1 1 1,1-1-1,-1 0 0,0-1 1,1 1-1,-1-1 0,0 1 1,0-1-1,0 0 0,0 0 0,0 0 1,-1-1-1,1 1 0,-1-1 1,1 1-1,-1-1 0,0 0 1,0 0-1,1-3 169,69-95-2873,-70 100 3002,-1 1 0,1-1 0,0 1-1,0 0 1,0 0 0,0 0 0,0 0 0,-1 0-1,1 0 1,0 0 0,0 0 0,0 1 0,0-1-1,-1 1 1,1 0 0,0-1 0,0 1 0,-1 0 0,1 0-1,-1 0 1,1 0 0,-1 0 0,1 1 0,-1-1-1,1 0 1,-1 1 0,0-1 0,0 1 0,0-1 0,0 1-1,0-1 1,0 1 0,0 0 0,-1-1 0,1 1-1,0 0 1,-1 0 0,1 0 0,-1 0 0,0-1-1,0 1 1,0 0-129,6 9 413,31 35-364,-35-45-258,0 0-1,-1 1 1,1-1 0,0 0 0,0 0-1,0-1 1,0 1 0,0 0 0,0-1-1,0 1 1,0-1 0,0 1 0,0-1-1,0 0 1,0 0 0,0 0 0,0 0-1,0 0 1,0-1 0,1 1 0,-1-1-1,0 1 1,0-1 0,-1 0 0,1 0 0,0 0-1,0 0 1,0 0 0,0 0 0,-1 0-1,1 0 1,-1-1 0,1 1 0,-1-1-1,1 1 1,-1-1 0,0 0 0,2-1 209,33-51-4075,-19 19 2605</inkml:trace>
  <inkml:trace contextRef="#ctx0" brushRef="#br0" timeOffset="-153055.628">11309 8914 344,'32'-79'5816,"-10"119"-56,-14 16-4527,-3 1 0,-2 1 0,-3-1 0,-4 25-1233,1 4 492,9 444-356,-6-435-1367,-10-110 287,-2-34 301,2 0 0,2 0 0,3-1 0,1-41 643,-1 22-359,4 1 1,2-1-1,4 0 0,2 1 0,3 0 0,4 1 1,20-60 358,-33 124 6,0-3 46,0 0-1,0 0 0,1 0 1,0 0-1,1 1 1,-1-1-1,1 1 0,0-1 1,0 1-1,1 0 0,0 0 1,0 0-1,0 1 0,0-1 1,1 1-1,-1 0 1,1 1-1,0-1 0,0 1 1,1 0-1,-1 0 0,4-1-51,-5 6 151,0 1 1,0 0-1,0 1 0,0-1 0,-1 1 0,1 0 0,-1 0 0,0 0 0,0 0 1,-1 0-1,1 1 0,-1-1 0,0 1 0,0-1 0,0 1 0,-1 0 0,0 0 0,0 0 1,0 0-1,0 0 0,-1 0 0,0 0 0,0 0 0,0 0 0,-1 0 0,0 2-151,-19 111 2037,-19-49-5496,31-73-3469,17-37 3256,6 4 1503</inkml:trace>
  <inkml:trace contextRef="#ctx0" brushRef="#br0" timeOffset="-152404.548">11641 8862 360,'0'-2'187,"1"0"1,0 0-1,0 1 1,0-1-1,0 1 1,0-1-1,0 1 1,0-1-1,0 1 1,0 0-1,1-1 0,-1 1 1,1 0-1,-1 0 1,1 0-1,-1 0 1,1 0-1,0 1 1,-1-1-1,1 0 1,0 1-1,0-1 0,-1 1 1,1 0-1,0-1 1,0 1-1,0 0 1,0 0-1,-1 0 1,1 0-1,0 1 1,0-1-1,0 0 0,0 1 1,-1-1-1,1 1 1,0 0-1,-1 0 1,1-1-1,0 1 1,-1 0-1,1 0 1,-1 1-1,0-1 0,1 0 1,-1 0-1,0 1 1,1-1-1,-1 1 1,0-1-1,0 1 1,0-1-1,-1 1 1,1 0-1,0-1 0,0 1 1,-1 0-1,1 0-187,0 12 458,0 0-1,-1 0 0,0 0 1,-1-1-1,-1 1 0,0 0 1,-1 0-1,-1-1 0,0 0 1,-1 2-458,-15 79 127,20-94-187,-1 1-1,1 0 1,-1 0 0,1 0 0,0 0-1,-1 0 1,1 0 0,0 0 0,0 0-1,0 0 1,0 0 0,0-1 0,0 1-1,0 0 1,0 0 0,0 0 0,0 0-1,1 0 1,-1 0 0,0 0 0,1 0-1,-1 0 1,0 0 0,1-1 0,-1 1-1,1 0 1,-1 0 0,1 0 0,0-1-1,-1 1 1,1 0 0,0-1 0,0 1-1,-1-1 1,1 1 0,0-1 0,0 1-1,0-1 1,0 1 0,-1-1 0,1 0-1,0 0 1,0 1 0,0-1-1,0 0 1,0 0 0,0 0 0,0 0-1,0 0 1,0 0 0,0 0 0,0 0-1,0 0 1,0-1 0,0 1 0,0 0-1,0-1 61,55-34-3723,-42 25 3109,61-30-1080,-72 38 1833,0 1 0,0 1 1,1-1-1,-1 0 0,0 1 0,0 0 0,1-1 0,-1 1 0,0 1 0,0-1 1,1 0-1,-1 1 0,0-1 0,0 1 0,0 0 0,0 0 0,0 1 0,0-1 1,0 1-1,0-1 0,0 1 0,0 0 0,-1 0 0,3 2-139,91 136 7566,-94-139-7550,-1 1 1,1-1 0,-1 0 0,1 0 0,0 0 0,0 0-1,0 0 1,-1 0 0,1 0 0,0-1 0,0 1-1,0-1 1,0 1 0,0-1 0,0 0 0,0 0 0,0 0-1,0 0 1,0 0 0,1 0 0,-1 0 0,0-1-1,-1 1 1,1-1 0,0 0 0,0 1 0,0-1 0,0 0-1,0 0 1,-1 0 0,1 0 0,0-1 0,-1 1-1,1 0 1,-1-1 0,1 1 0,-1-1 0,0 1 0,1-1-17,43-70-922,-26 18 599,-2 0 0,-3-2-1,-2 0 1,-2 0 0,-3-1-1,-1-39 324,7-39 1212,-7 412 1381,19-74-4940,-25-135-1801,0-66 4033,0-1 0,-1 0 1,1 0-1,-1 1 0,0-1 0,1 0 1,-1 0-1,0 0 0,1 0 0,-1 0 1,0 0-1,0 0 0,0 0 0,0 0 1,0-1-1,0 1 0,0 0 0,0 0 1,0-1-1,-1 1 0,1-1 0,0 1 1,0-1-1,-1 0 0,1 1 0,0-1 1,0 0-1,-1 0 0,1 0 0,0 0 1,-1 0-1,1 0 0,0 0 0,-1 0 1,1-1-1,0 1 0,0 0 0,-1-1 1,1 1-1,0-1 0,0 1 0,0-1 1,0 0-1,0 0 0,0 1 1,0-1-1,0 0 0,0 0 0,-1-1 115,-115-85-683,22-26 4589,94 112-3808,0 0 0,0 0 0,0 0-1,0-1 1,0 1 0,0 0 0,0 0-1,0-1 1,0 1 0,1-1 0,-1 1-1,1 0 1,-1-1 0,1 1 0,-1-1-1,1 1 1,0-1 0,0 0 0,-1 1-1,1-1 1,0 1 0,1-1 0,-1 1-1,0-1 1,0 1 0,1-1 0,-1 1-1,1-1 1,-1 1 0,1-1 0,-1 1 0,1-1-1,0 1 1,0 0 0,0 0 0,0-1-1,0 1 1,0 0 0,0 0 0,0 0-1,0 0 1,1 0 0,-1 0 0,0 0-1,1 1 1,-1-1 0,1 0 0,-1 1-1,0-1 1,1 1 0,-1-1 0,1 1-1,0 0 1,-1 0 0,1 0 0,-1 0-98,112-9 1394,3 18-4792,104-7-8146,-164-12 9653</inkml:trace>
  <inkml:trace contextRef="#ctx0" brushRef="#br0" timeOffset="-113843.123">12633 48 100,'-20'-26'3085,"24"40"138,6 7-2947,0-1-1,-2 2 1,0-1 0,-2 1-1,0 0 1,-1 1 0,-2-1-1,0 1 1,-1 0-1,-2-1 1,0 1 0,-1 0-1,-1 0 1,-3 9-276,-5 18 292,-1 0 0,-3 0 0,-2-2 0,-1 1-1,-23 40-291,30-66-69,0 0-1,-1-1 0,-2-1 0,0 0 0,-1 0 1,-1-2-1,-1 0 0,0 0 0,-2-2 0,0 0 1,-1-1-1,0 0 0,-17 8 70,31-22-363,0 0 0,-1 0 0,1 0 0,-1-1 0,1 0 0,-1 0 0,0 0 0,1-1 0,-1 0 0,0 0 0,0 0 0,1-1 0,-1 0 0,1 0 0,-1 0 0,0-1 0,1 0 0,0 0 0,-1 0 0,1-1 0,0 0 0,0 1 0,1-2 363,-28-20-1982</inkml:trace>
  <inkml:trace contextRef="#ctx0" brushRef="#br0" timeOffset="-112132.374">9859 690 876,'-12'-4'5397,"-24"14"-3187,30-7-2091,0-1-1,1 1 0,-1 0 0,1 1 0,0-1 1,0 1-1,0 0 0,0 0 0,1 1 0,0 0 1,0-1-1,0 1 0,0 0 0,1 1 0,0-1 1,0 1-1,0-1 0,1 1 0,0 0 0,0 0 1,0 0-1,1 0 0,0 0 0,0 0 0,0 3-118,2-7-14,0 0 0,1 0 0,-1 0 0,0 0-1,1 0 1,-1-1 0,1 1 0,-1 0 0,1-1-1,0 1 1,0-1 0,0 1 0,0-1 0,0 0-1,0 0 1,0 0 0,0 0 0,0 0 0,1-1 0,-1 1-1,0 0 1,0-1 0,1 0 0,-1 0 0,0 1-1,1-1 1,-1-1 0,0 1 0,1 0 0,-1 0-1,0-1 1,1 0 0,-1 1 0,0-1 0,0 0-1,0 0 1,0 0 0,0 0 0,0-1 0,0 1-1,0 0 1,0-1 0,0 1 0,-1-1 0,1 0 0,-1 0-1,1 1 1,-1-1 0,0 0 0,1 0 0,-1 0-1,0-1 1,0 1 0,-1 0 0,1 0 0,0 0-1,-1-1 1,1 1 0,-1 0 0,0-1 0,0 1-1,0 0 1,0-1 0,0 1 0,0 0 0,-1-1 14,-1-1 2,0 1 1,0-1 0,0 1 0,-1 0 0,0-1 0,1 1-1,-1 0 1,0 1 0,0-1 0,-1 1 0,1-1 0,0 1 0,-1 0-1,1 0 1,-1 0 0,0 1 0,0-1 0,-3 0-3,-22-12-2651,30 12-1014,10-4 2227,3 1-145</inkml:trace>
  <inkml:trace contextRef="#ctx0" brushRef="#br0" timeOffset="-111841.53">9852 664 852,'94'30'5821,"-91"-28"-5665,-1-1 1,1 0 0,-1 1-1,0-1 1,0 1-1,0 0 1,0 0-1,0 0 1,0 0-1,0 0 1,0 0 0,-1 1-1,1-1 1,-1 0-1,0 1 1,0-1-1,0 1 1,0-1-1,0 1 1,0 0 0,-1-1-1,1 1 1,-1 0-1,0 0 1,0-1-1,0 1 1,0 0-1,0 0 1,0-1 0,-1 1-1,0 0 1,1-1-1,-1 1 1,-1 1-157,-64 112 1490,109-139-1819,66-38 167,-29 19-2648,-33-8-5379,-35 28 6453</inkml:trace>
  <inkml:trace contextRef="#ctx0" brushRef="#br0" timeOffset="-111606.872">10334 487 756,'16'13'5612,"-17"32"-3106,1-44-2430,-34 193 3285,3-25-5664,21-114-3427,10-54 3844,-2-4 218</inkml:trace>
  <inkml:trace contextRef="#ctx0" brushRef="#br0" timeOffset="-111380.2">10250 789 1020,'2'-8'1508,"2"-1"208,6 1 9,9 3-297,4-1-268,4 2-260,7 0-244,3 1-220,1 1-328,-1 0-480,-1 0-708,-7 0-516,-2-3-284,-6-1-121,-2-2 93,-2 1 320</inkml:trace>
  <inkml:trace contextRef="#ctx0" brushRef="#br0" timeOffset="-111062.547">10630 813 224,'-1'2'187,"0"1"0,0-1 0,1 1 0,-1-1 0,1 1 0,0 0 0,0-1 0,0 1 0,0 0 0,0-1 0,0 1 0,1-1-1,-1 1 1,1 0 0,0-1 0,0 1 0,0-1 0,0 0 0,0 1 0,0-1 0,1 0 0,-1 0 0,1 1 0,-1-1 0,1 0 0,0-1 0,0 1 0,0 0 0,0 0 0,0-1 0,0 0 0,1 1 0,-1-1 0,0 0 0,1 0 0,-1 0 0,1 0-1,-1 0 1,1-1 0,0 1 0,-1-1 0,1 0 0,-1 0 0,1 0 0,0 0 0,1 0-187,72-28 159,-75 27-179,1 1 0,-1-1-1,1 0 1,0 0 0,-1 0-1,0 0 1,1 0-1,-1 0 1,0-1 0,1 1-1,-1 0 1,0-1 0,0 1-1,0-1 1,0 1-1,0-1 1,-1 1 0,1-1-1,0 0 1,-1 1 0,1-1-1,-1 0 1,0 0-1,1 1 1,-1-1 0,0 0-1,0 0 1,0 1 0,0-1-1,-1 0 1,1 0 0,0 1-1,-1-1 1,1 0-1,-1 0 1,0 1 0,1-1-1,-1 1 1,0-1 0,0 1-1,0-1 1,0 1-1,0-1 21,-4 1 105,0-1 0,1 1 0,-1 0 0,0 0 0,0 1 0,0-1 0,1 1 0,-1 0-1,0 1 1,0-1 0,0 1 0,1 0 0,-1 0 0,0 0 0,1 1 0,-1 0 0,1 0-1,-1 0 1,1 0 0,0 1 0,0-1 0,0 1 0,0 0 0,0 0 0,1 1 0,-1-1-1,1 1 1,0 0 0,0-1 0,1 1 0,-2 3-105,2-6 64,1 1-1,-1 0 1,0 0 0,1 0 0,0 0-1,-1 0 1,1 0 0,0 0 0,0 0-1,0 0 1,0 1 0,1-1-1,-1 0 1,0 1 0,1-1 0,0 0-1,0 1 1,0-1 0,0 1-1,0-1 1,0 1 0,0-1 0,1 0-1,-1 1 1,1-1 0,0 0-1,0 1 1,-1-1 0,2 0 0,-1 0-1,0 0 1,0 0 0,1 0 0,-1 0-1,1 0 1,-1 0 0,1-1-1,0 1 1,0 0 0,0-1 0,0 0-1,0 1 1,2 0-64,103 30-1578,-95-33 892,-1 0 0,0 0 1,0-1-1,0 0 0,0-1 0,0 0 0,0 0 0,0-2 1,-1 1-1,0-1 0,0-1 0,0 0 0,-1 0 0,0-1 1,8-7 685,16-18-1754</inkml:trace>
  <inkml:trace contextRef="#ctx0" brushRef="#br0" timeOffset="-110590.369">11266 489 580,'11'-24'4516,"-16"38"500,-48 185-1958,27 107-3245,-28-365-1749,52 56 2001,0-1-1,0 1 1,-1 0 0,1 0-1,-1 0 1,0 0 0,0 0-1,0 1 1,0-1 0,0 1-1,0 0 1,-1 0 0,1 0-1,-1 0 1,1 0 0,-1 1-1,0 0 1,0 0 0,1 0-1,-1 0 1,0 0 0,0 1-1,0 0 1,0 0 0,0 0 0,0 0-1,0 1 1,0-1 0,0 1-1,1 0 1,-1 0 0,0 0-1,0 1 1,1-1 0,-1 1-1,1 0 1,-1 0 0,1 0-1,0 1 1,0-1 0,0 1-1,0 0 1,0 0-65,2-2 61,-1 1 0,1 0 0,0 0 1,0 1-1,0-1 0,0 0 0,0 0 0,0 0 0,0 1 0,1-1 1,-1 0-1,1 1 0,0-1 0,0 1 0,-1-1 0,2 0 1,-1 1-1,0-1 0,0 0 0,1 1 0,-1-1 0,1 0 0,0 1 1,0-1-1,0 0 0,0 0 0,0 0 0,0 0 0,0 0 0,1 0 1,-1 0-1,1 0 0,0 0 0,-1-1 0,1 1 0,2 1-61,76 39-116,-73-41-371,0 1 0,0-1 0,-1-1-1,1 1 1,0-1 0,0 0 0,0-1 0,0 0 0,-1 0 0,1 0 0,0-1 0,-1 0 0,1 0-1,-1-1 1,0 0 0,0 0 0,0 0 0,0-1 0,0 0 0,-1 0 0,1 0 0,-1-1 0,0 0 0,-1 0-1,1 0 1,-1 0 0,0-1 0,2-3 487,5-20-1998</inkml:trace>
  <inkml:trace contextRef="#ctx0" brushRef="#br0" timeOffset="-113243.785">8679 739 268,'-19'-54'7743,"13"79"-5937,0 21-963,2-30-689,2 1 0,0 0 1,0 0-1,2 0 0,0 0 1,1-1-1,1 1 0,0 0 0,2 0-154,-4-15-2,1 0 0,-1 0 0,1 0 0,0 0 0,0 0 0,0 0 0,0 0 0,0 0 0,1 0 0,-1-1 0,0 1 0,1 0 0,0-1 0,-1 1 0,1-1 0,0 0 0,-1 1 0,1-1 0,0 0 0,0 0 0,0 0 0,0 0 0,0-1 0,0 1 0,1-1 0,-1 1 0,0-1 0,0 1 0,0-1 0,1 0 0,-1 0 0,0 0 0,0-1 0,0 1 0,0 0 0,1-1 0,-1 1 0,0-1 0,0 0 0,0 0 0,0 0 0,0 0 0,1-1 2,76-58-858,-22-28 884,-69 179 157,13-90-383,-1 0-1,1 0 1,0 0-1,0 0 0,-1 0 1,1 0-1,0 0 1,0 0-1,0 0 1,0 0-1,0 0 1,0-1-1,0 1 1,0 0-1,0-1 1,0 1-1,0-1 1,1 1-1,-1-1 1,0 0-1,0 0 1,1 1-1,-1-1 1,0 0-1,0 0 1,1 0-1,-1 0 1,0 0-1,0-1 1,1 1-1,-1 0 1,0 0-1,0-1 1,0 1-1,1-1 1,-1 1-1,0-1 1,0 0-1,0 1 1,0-1-1,0 0 1,0 0 200,16-9-1756</inkml:trace>
  <inkml:trace contextRef="#ctx0" brushRef="#br0" timeOffset="-112911.215">9003 784 788,'12'-11'5872,"-14"32"-3404,-14 35-886,9-18-1751,34-41-2144,83-93 1191,-107 96 1245,-1 1-1,1 0 1,0 1-1,-1-1 1,0 0 0,1 1-1,-1 0 1,0-1-1,0 1 1,0 0-1,0 0 1,0 0 0,0 0-1,0 0 1,-1 1-1,1-1 1,-1 0 0,0 1-1,0-1 1,0 1-1,0 0 1,0-1 0,0 1-1,-1 0 1,1-1-1,-1 1 1,0 0 0,1 0-1,-1 0 1,-1-1-1,1 1 1,0 0-1,-1 0 1,1-1 0,-1 1-1,0 0 1,0-1-1,-1 3-122,-3 25-743,5-29 596,0 0-1,-1 0 1,1 0-1,0 0 0,0 0 1,0 0-1,0 0 1,0 0-1,0 0 1,0 0-1,0 0 1,1 0-1,-1 0 1,0 0-1,0 0 1,1 0-1,-1 0 1,1-1-1,-1 1 0,1 0 1,-1 0-1,1 0 1,0-1-1,-1 1 1,1 0-1,0 0 1,-1-1-1,1 1 1,0-1-1,0 1 1,0-1-1,0 1 1,-1-1-1,1 1 1,0-1-1,0 0 0,0 1 1,0-1-1,0 0 1,0 0-1,0 0 1,0 0-1,0 0 1,0 0-1,0 0 1,0 0-1,0 0 1,0-1-1,0 1 1,0 0-1,0 0 0,0-1 1,0 1-1,-1-1 1,1 1-1,0-1 1,0 1-1,0-1 1,-1 0-1,1 1 1,0-1-1,0 0 148,23-10-1598</inkml:trace>
  <inkml:trace contextRef="#ctx0" brushRef="#br0" timeOffset="-112554.164">9488 773 296,'0'-2'148,"1"1"0,-1 0 0,1 0 0,-1 0 0,1 0 0,-1 0 0,0 0 0,1-1 0,-1 1 0,0 0 0,0 0 0,0 0 0,0-1 0,0 1 0,0 0 0,0 0 0,0 0 0,-1-1 0,1 1 0,0 0 0,-1 0 0,1 0 0,-1 0 0,1 0 0,-1 0 0,1 0 0,-1 0 0,0 0 0,0 0 0,0 0 0,1 0 0,-1 0 0,0 0 0,0 1 0,0-1 0,0 0 0,0 1 0,0-1 0,0 1 0,-1-1 0,1 1 0,0 0 0,0-1 0,0 1 0,0 0 0,-1 0 0,1-1 0,0 1 0,0 0 0,0 0 0,-1 1 0,0-1-148,-67 1 893,68-1-912,-1 0-1,1 0 0,0 0 0,-1 0 0,1 0 0,0 0 0,0 0 0,-1 0 0,1 1 1,0-1-1,-1 0 0,1 1 0,0-1 0,0 1 0,0 0 0,0-1 0,0 1 0,-1 0 1,1-1-1,0 1 0,1 0 0,-1 0 0,0 0 0,0 0 0,0 0 0,0 0 0,1 0 1,-1 1-1,1-1 0,-1 0 0,0 0 0,1 0 0,0 1 0,-1-1 0,1 0 0,0 0 1,0 1-1,0-1 0,0 0 0,0 1 0,0-1 0,0 0 0,0 0 0,0 1 0,1-1 1,-1 0-1,0 0 0,1 1 0,-1-1 0,1 0 0,0 1 20,51 56-863,-38-45 914,-1 0-9,40 57 2112,-115-58 422,51-12-2521,-11-1-475,-38 3-1399,25 9-5164,40-14 5231</inkml:trace>
  <inkml:trace contextRef="#ctx0" brushRef="#br0" timeOffset="-124620.653">5695 685 236,'-5'7'627,"5"-8"-493,0 0 0,-1 0 0,1 1 0,0-1 0,-1 0 0,1 1 0,-1-1 0,1 0 0,-1 1 0,1-1 0,-1 1 0,1-1 0,-1 1 0,0-1 0,1 1 0,-1 0 0,0-1 0,1 1 0,-1-1 0,0 1 0,1 0 0,-1 0 0,0 0 0,0-1 0,1 1 0,-1 0 0,0 0 0,0 0 0,1 0 1,-1 0-1,0 0 0,0 0 0,0 0 0,1 1 0,-1-1 0,0 0 0,1 0 0,-1 1 0,0-1 0,0 0 0,1 1 0,-1-1 0,1 1 0,-1-1 0,0 1 0,1-1 0,-1 1 0,1-1 0,-1 1 0,1-1 0,-1 1 0,1 0 0,0-1 0,-1 1 0,1 0 0,0 0 0,-1-1 0,1 1 0,0 0 0,0-1 0,0 2-134,1-6 21,1 1 0,0-1 0,1 1 0,-1-1-1,0 1 1,1 0 0,0 0 0,0 0 0,0 1 0,0-1 0,0 1-1,1-1 1,-1 1 0,1 0 0,-1 0 0,1 1 0,0-1-1,0 1 1,-1 0 0,1 0 0,0 0 0,0 0 0,0 1 0,0-1-1,0 1 1,1 0 0,-1 0 0,0 1 0,0-1 0,0 1 0,0 0-1,0 0 1,0 1-21,69 23-37,-71-25 39,-1 1-1,1 0 0,0 0 1,-1 0-1,1 0 1,-1 0-1,0 0 0,1 1 1,-1-1-1,0 0 0,0 1 1,0-1-1,1 1 0,-2-1 1,1 1-1,0-1 0,0 1 1,0 0-1,-1-1 0,1 1 1,-1 0-1,1 0 1,-1 0-1,0-1 0,0 1 1,0 0-1,0 0 0,0 0 1,0-1-1,0 1 0,-1 0 1,1 0-1,0 0 0,-1-1 1,0 1-1,1 0 1,-1-1-1,0 1 0,-1 1-1,-35 47 16,-23 51-284,62-98 267,-1-1 0,1 1 0,0-1 0,1 1 0,-1-1 0,0 0 1,1 0-1,-1 0 0,1 0 0,-1-1 0,1 1 0,0-1 0,0 1 0,0-1 0,0 0 0,0 0 0,0-1 0,0 1 0,0 0 0,0-1 0,0 0 0,0 0 0,0 0 0,1 0 0,-1 0 0,0-1 0,0 1 1,0-1-1,0 0 0,0 0 0,0 0 0,2-1 1,-1 1-3,119-28 86,-73 6-7573,-50 23 5996</inkml:trace>
  <inkml:trace contextRef="#ctx0" brushRef="#br0" timeOffset="-123919.32">6414 687 864,'1'1'251,"-1"1"1,1-1-1,0 1 1,-1-1-1,1 1 1,-1-1-1,0 1 0,0 0 1,1-1-1,-1 1 1,0-1-1,0 1 0,0 0 1,-1-1-1,1 1 1,0-1-1,-1 1 0,1 0 1,-1-1-1,1 1 1,-1-1-1,0 1 1,1-1-1,-1 0 0,0 1 1,0-1-1,0 0 1,0 1-1,0-1 0,-1 0 1,1 0-252,-76 49 1804,72-49-1797,0 0 0,1 0 0,-1-1 0,0 1 0,0-1 0,0 0 0,0 0 0,0-1 0,1 0 0,-1 0 0,0 0 0,0 0 0,1-1 0,-1 1 0,1-1 0,-1 0 1,1-1-1,0 1 0,0-1 0,0 0 0,0 0 0,0 0 0,0 0 0,1-1 0,0 1 0,0-1 0,0 0 0,0 0 0,0 0 0,1 0 0,0-1 0,0 1 0,0-1 0,0 1 0,1-1 0,0 0 0,0 0 0,0 0 0,0 1 0,1-1 0,0 0 0,0 0 0,0 0 0,1 0 0,-1 0 0,1 1 0,0-1 0,1 0 0,-1 0 0,1 1 0,0-1 0,0 1 0,0 0 0,1-1 0,-1 1 0,3-2-7,-1 1-4,0 1 0,0 0-1,0-1 1,1 2 0,-1-1 0,1 0 0,0 1-1,0 0 1,0 0 0,1 1 0,-1-1 0,1 1-1,-1 0 1,1 1 0,0-1 0,0 1-1,-1 0 1,1 0 0,0 1 0,0 0 0,0 0-1,0 1 1,0-1 0,0 1 0,0 0 0,-1 1-1,1-1 1,0 1 0,-1 0 0,1 1 0,-1 0-1,0-1 1,0 2 0,0-1 0,0 0 0,0 1-1,-1 0 1,0 0 0,0 0 0,0 1 0,0 0-1,0 0 5,-1 14 118,-1-1 0,-1 1 0,0 0-1,-1 0 1,-1 0 0,-1 0-1,-1-1 1,-1 1 0,0-1 0,-1 1-1,-1-1 1,-8 16-118,-6 29 255,-8 77-1495,29-133 731,3-3-6532,-4-16 5041</inkml:trace>
  <inkml:trace contextRef="#ctx0" brushRef="#br0" timeOffset="-115837.178">5208 1188 836,'-19'-8'2409,"12"5"3156,26 5-3563,152 19-1811,1-7 1,0-7-1,0-8 1,62-13-192,246-12-408,-250-7 285,-226 31 125,0 1 1,0 0-1,0-1 0,-1 0 0,1 0 0,0 0 1,-1-1-1,1 1 0,-1-1 0,0 1 1,0-1-1,0 0 0,0-1 0,0 1 1,-1 0-1,1-1 0,-1 1 0,0-1 1,0 0-1,0 0 0,-1 0 0,1 0 1,-1 0-1,0 0 0,0 0 0,-1 0 1,1-1-1,-1 1 0,0-2-2,-5-136-149,3 118 88,-67-450-73,-10 87 532,76 385-377,0-1 0,1 1-1,-1 0 1,0 0-1,0 0 1,0 0 0,0 1-1,0-1 1,-1 1 0,1 0-1,0 0 1,-1 0-1,1 0 1,-1 1 0,1-1-1,-1 1 1,1 0-1,-1 0 1,1 0 0,-1 1-1,1-1 1,-1 1-1,1 0 1,0 0 0,-1 0-1,-1 0-20,-17 2 10,-459 15 137,291-18-47,118-2-85,0 2-1,1 4 1,-1 3 0,-43 11-15,60-6 9,8-3-18,0 2 0,1 2-1,0 2 1,1 2 0,-33 19 9,70-32-3,0 0-1,0 0 1,1 1-1,0 1 1,0-1-1,0 1 1,1 0-1,0 0 1,0 1-1,0 0 1,1 0-1,0 0 1,0 1-1,1 0 1,0-1 0,1 2-1,-1-1 1,1 0-1,1 1 1,0-1-1,0 1 1,1 0-1,0-1 1,0 1-1,1 0 1,0 0-1,0 0 1,1 0-1,2 5 4,78 563 809,-64-418-365,10-13 174,-24-144-646,0-1 1,0 0 0,0 0-1,0 0 1,1 0 0,-1 0-1,0-1 1,1 0-1,-1 1 1,0-1 0,1 0-1,-1-1 1,0 1 0,1-1-1,-1 1 1,0-1 0,1 0-1,-1 0 1,0 0 0,0-1-1,0 1 1,0-1 0,0 0-1,0 1 1,-1-1 0,1-1-1,-1 1 1,1 0 0,-1-1-1,0 1 1,2-3 27,11-5-2661,2-14-4601,-6 10 5110</inkml:trace>
  <inkml:trace contextRef="#ctx0" brushRef="#br0" timeOffset="-114838.828">7016 156 720,'-7'3'317,"-1"0"0,2 1 1,-1 0-1,0 0 0,1 1 0,0 0 0,0 0 1,0 0-1,1 1 0,-1 0 0,1 0 0,1 0 1,-4 5-318,-61 153 1861,58-116-1457,3-1 0,1 1 1,2 0-1,3 1 0,2-1 1,2 0-1,2 1 1,2-1-1,2-1 0,2 1 1,2-2-1,19 45-404,-27-74 156,1 0 0,1 0 1,1-1-1,0 0 0,1 0 0,1-1 1,1 0-1,0 0 0,0-1 0,2-1 0,-1 0 1,2 0-1,0-1 0,0-1 0,1 0 0,1-1 1,11 6-157,38-9 134,-43-13-2880,-5-6-3971,-5-1 4376,8-5 306</inkml:trace>
  <inkml:trace contextRef="#ctx0" brushRef="#br0" timeOffset="-23170.551">7114 1583 612,'-1'1'360,"0"1"0,0-1 0,-1 0 0,1 0 0,0 0 0,0 0 0,0-1 0,-1 1 1,1 0-1,0 0 0,-1-1 0,1 1 0,-1-1 0,1 1 0,-1-1 0,1 0 0,-1 1 0,1-1 0,-1 0 0,1 0 0,-1 0 0,1 0 0,-1 0 0,1-1 0,-1 1 0,1 0 1,-1-1-1,1 1 0,0-1 0,-1 1 0,1-1-360,46-9 1604,-1 5-1550,-37 2-68,1 2 1,-1-1-1,1 1 0,0 0 0,0 0 1,-1 1-1,1 0 0,0 0 0,0 1 1,-1 0-1,1 1 0,0-1 1,-1 1-1,1 1 0,-1 0 0,0 0 1,0 0-1,0 1 0,5 3 14,-11-6-2,0 1 0,0 0 0,1 0 1,-1 0-1,0 0 0,-1 0 0,1 0 0,0 0 0,0 0 0,-1 0 0,0 0 0,1 0 0,-1 0 0,0 1 0,0-1 0,0 0 1,0 0-1,0 0 0,-1 1 0,1-1 0,-1 0 0,1 0 0,-1 0 0,0 0 0,0 0 0,0 0 0,0 0 0,0 0 1,0 0-1,0-1 0,-1 1 0,1 0 0,-1-1 0,1 1 0,-2 0 2,-66 55 47,60-51-45,6-4-3,0 0 0,-1 1 1,1-1-1,0 0 1,0 1-1,0 0 0,1 0 1,-1 0-1,1 0 1,-1 0-1,1 1 1,0-1-1,0 1 0,1-1 1,-1 1-1,1 0 1,-1 0-1,1-1 1,1 1-1,-1 0 0,0 0 1,1 0-1,0 0 1,0 0-1,0 0 1,0 0-1,1 0 0,-1 0 1,1 0-1,0 0 1,1-1-1,-1 1 0,0 0 1,1-1-1,0 1 1,0-1-1,0 1 1,0-1-1,1 0 0,-1 0 1,1 0-1,0 0 1,0 0-1,0-1 1,0 1-1,0-1 0,1 0 1,-1 0-1,1 0 1,-1 0-1,1-1 1,0 1 0,5 0 5,-1-1 1,0 1 0,0-2 0,1 1-1,-1-1 1,1 0 0,-1-1 0,0 0 0,1 0-1,-1-1 1,0 0 0,0-1 0,0 0 0,0 0-1,0 0 1,-1-1 0,0 0 0,3-2-6,45-34-4714,-44 23-1511,-8 8 4473</inkml:trace>
  <inkml:trace contextRef="#ctx0" brushRef="#br0" timeOffset="-22484.885">7867 1517 764,'1'0'145,"-1"0"0,1 0 0,0 0 0,0 0 0,0 0 0,0 0 0,0 0 0,0 0 0,-1 1 0,1-1 0,0 0 0,0 0 0,0 1 0,-1-1 0,1 1 0,0-1 0,0 1 0,-1-1 0,1 1 0,0-1 0,-1 1 0,1 0 0,-1-1 0,1 1 0,-1 0 0,1-1 0,-1 1 0,1 0 0,-1 0 0,0-1 0,1 1 0,-1 0 0,0 0 0,0 0 0,1 0 0,-1 0 0,0-1 0,0 1 0,0 0 0,0 0 0,0 0 0,0 0 0,0 0 0,-1 0-145,-26 57 2754,22-51-2662,-1-1 0,1 0 1,-1 0-1,0-1 0,-1 1 1,0-1-1,1-1 0,-1 1 1,-1-1-1,1-1 0,-1 1 1,1-1-1,-1-1 0,0 1 1,0-1-1,0 0 0,0-1 1,-1 0-1,1-1 0,0 1 1,0-1-1,-1-1 0,1 0 1,0 0-1,0 0 0,0-1 1,0-1-1,0 1 0,0-1 1,1 0-1,-2-2-92,7 3 8,0-1 0,-1 1 0,1-1 1,0 0-1,1 0 0,-1 0 0,0 0 1,1-1-1,0 1 0,0 0 0,0 0 0,0-1 1,0 1-1,1-1 0,-1 1 0,1-1 0,0 1 1,0-1-1,0 1 0,1-1 0,-1 1 0,1 0 1,0-1-1,0 1 0,0-1 0,0 1 0,1 0 1,-1 0-1,1 0 0,0-1-8,60-89-78,-61 90 73,0 0 0,1 1 0,-1-1 0,1 0 0,-1 1 1,1-1-1,0 1 0,0-1 0,0 1 0,0 0 0,1 0 0,-1 0 0,1 0 1,-1 0-1,1 1 0,-1-1 0,1 1 0,0 0 0,0 0 0,0 0 0,0 0 1,0 0-1,0 0 0,0 1 0,0-1 0,0 1 0,0 0 0,0 0 0,0 0 1,0 1-1,0-1 0,0 1 0,0-1 0,0 1 0,0 0 0,0 0 0,0 0 1,-1 1-1,1-1 0,0 1 0,-1-1 0,1 1 0,-1 0 0,1 0 0,-1 0 1,0 0-1,0 1 0,0-1 5,6 19 17,0-1 0,-2 1 0,-1 0-1,0 1 1,-1-1 0,-2 1 0,0-1 0,-1 1 0,-1 0 0,-2 0 0,0 0 0,-1 2-17,-45 287 174,39-286-2521,9-24 2191,0 0 0,-1-1 0,1 1 0,0-1 0,0 1 0,0 0 0,-1-1 0,1 1 0,0-1 0,-1 1 0,1 0 0,0-1 0,-1 1 0,1-1 0,-1 1 0,1-1 0,-1 0 0,1 1 0,-1-1 0,1 1 0,-1-1 0,1 0 0,-1 1 0,1-1 0,-1 0 0,0 0 0,1 0 0,-1 1 0,0-1 0,1 0 0,-1 0 0,0 0 0,1 0 0,-1 0 0,0 0 0,1 0 0,-1 0 0,0 0 0,1-1 0,-1 1 0,1 0 0,-1 0 0,0-1 0,1 1 0,-1 0 0,1 0 0,-1-1 0,1 1 0,-1-1 0,1 1 0,-1-1 0,1 1 0,-1 0 0,1-1 0,-1 0 0,1 1 156,-7-11-1844</inkml:trace>
  <inkml:trace contextRef="#ctx0" brushRef="#br0" timeOffset="14541.561">5916 1700 480,'-1'-6'444,"-3"-8"3035,3 22-1157,-33 323 775,37-336-7155,7-15 1248,0 0 1144</inkml:trace>
  <inkml:trace contextRef="#ctx0" brushRef="#br0" timeOffset="14874.622">6096 1701 392,'-10'31'6356,"-1"73"-6034,12-101-316,-1 1 0,1-1 0,-1 0 1,1 0-1,0 0 0,0 0 0,0 0 0,1 0 0,-1 0 0,1 0 1,-1 0-1,1-1 0,0 1 0,0-1 0,0 1 0,1-1 0,-1 0 1,0 0-1,1 0 0,0 0 0,-1 0 0,1 0 0,0-1 1,0 1-1,0-1 0,0 0 0,0 0 0,0 0 0,0 0 0,0-1 1,1 1-1,-1-1 0,0 0 0,0 0 0,1 0 0,-1 0 0,0-1 1,2 1-7,129-25 1416,-129 23-1303,15-3 321,8-2-700,-44 6-3822,-13 0 732,14-4 1895</inkml:trace>
  <inkml:trace contextRef="#ctx0" brushRef="#br0" timeOffset="15149.525">6297 1568 132,'-17'14'5869,"4"42"-5261,12-48-149,-18 298 107,19-303-835,0 1 1,0-1-1,0 0 0,0 0 0,0 0 1,-1 0-1,1 0 0,-1 0 1,0 0-1,0 0 0,0 0 0,0-1 1,0 1-1,-1 0 0,0 0 0,1-1 1,-1 1-1,0-1 0,0 0 1,0 1-1,0-1 0,-2 1 269,-10 3-1446</inkml:trace>
  <inkml:trace contextRef="#ctx0" brushRef="#br0" timeOffset="21478.461">5350 2154 360,'-3'3'6247,"38"11"-5290,227-14 1390,-157 5-2083,0-5 0,0-4 0,89-16-264,-48 5 386,1 5 0,95 9-386,-172 1 14,354-28 45,-139 47-97,-122-1 5,311 4-718,-355-27 807,-194 4-9009,42-2 7192</inkml:trace>
  <inkml:trace contextRef="#ctx0" brushRef="#br0" timeOffset="25294.301">9127 1737 740,'-26'-12'3055,"47"9"-1113,223 27 1223,162-9-3165,279-2 505,-93-12-1705,-49 32 395,-370-35 1967,0 8 0,106 19-1162,-253-24 87,-39-13-3665,-19-4-162,15 5 2017</inkml:trace>
  <inkml:trace contextRef="#ctx0" brushRef="#br0" timeOffset="25636.666">11940 1692 952,'-11'-14'4411,"39"23"-2935,-24-3-1410,1-1 1,-1 1 0,-1 1-1,1-1 1,-1 1 0,0-1-1,-1 1 1,1 0 0,-1 0-1,-1 0 1,1 0 0,-1 0-1,0 1 1,-1-1 0,0 0-1,0 0 1,-1 1 0,1-1-1,-1 0 1,-1 0 0,0 0-1,0 0 1,0 0 0,-1 0-1,0-1 1,0 1 0,-1-1-1,1 0 1,-1 0 0,-1 0-1,1 0 1,-1-1 0,0 1 0,-3 1-67,-65 53-584,69-58 229,-1 1 1,0-1-1,0 0 0,0 0 1,0 0-1,-1-1 0,1 1 1,0-1-1,-1-1 1,1 1-1,-1-1 0,1 0 1,0 0-1,-1 0 0,1-1 1,-2 0 354,-18-7-1684</inkml:trace>
  <inkml:trace contextRef="#ctx0" brushRef="#br0" timeOffset="26338.035">9255 1719 472,'44'-77'5740,"-45"77"-5672,0-1-1,1 0 1,-1 1-1,0-1 1,0 0 0,1 1-1,-1-1 1,0 1-1,0-1 1,0 1 0,0 0-1,1-1 1,-1 1 0,0 0-1,0 0 1,0 0-1,0-1 1,0 1 0,0 0-1,0 0 1,0 0-1,0 0 1,0 1 0,0-1-1,0 0 1,0 0 0,1 1-1,-1-1 1,0 0-1,0 1 1,0-1 0,0 1-1,0-1 1,1 1-1,-1-1 1,0 1 0,0 0-1,1-1 1,-1 1 0,1 0-1,-2 0-67,-38 20 108,1 2 0,0 2 0,2 1 0,1 2 0,-20 20-108,54-46-22,0 0 1,-1 0 0,1 1-1,0-1 1,1 1 0,-1-1-1,0 1 1,1 0 0,-1 0-1,1 0 1,0 0 0,0 0 0,0 0-1,0 0 1,1 0 0,-1 0-1,1 0 1,0 0 0,0 0-1,0 0 1,0 1 0,1-1 0,-1 0-1,1 0 1,-1 0 0,1 0-1,0 0 1,1 0 0,-1 0-1,0 0 1,1-1 0,-1 1-1,1 0 1,0-1 0,0 1 0,0-1-1,0 0 1,1 0 0,-1 0-1,1 0 1,-1 0 0,1 0-1,-1-1 1,3 2 21,17 14 74,1-2 0,1 0 0,0-2 0,1 0 0,0-2 0,1 0 0,0-2 0,0-1 0,17 2-74,-43-9-374,0-1 1,-1 0 0,1 1 0,0-1 0,0 1 0,0-1 0,0 1 0,-1-1 0,1 0 0,0 1 0,0-1 0,0 1 0,0-1 0,0 1 0,0-1 0,0 0 0,0 1 0,0-1 0,0 1 0,0-1 373,-18-1-1611</inkml:trace>
  <inkml:trace contextRef="#ctx0" brushRef="#br0" timeOffset="71640.684">8670 2648 404,'-10'-12'8575,"123"5"-6885,-108 7-1689,0-1 0,1 1 0,-1 1-1,0-1 1,1 1 0,-1 0 0,0 0 0,0 0 0,0 1 0,1 0 0,-2 0 0,1 0-1,0 0 1,0 1 0,-1 0 0,1 0 0,-1 0 0,0 1 0,2 2-1,-5-3 2,-1 1 0,0 0 1,0 0-1,-1-1 0,1 1 0,-1 0 1,0-1-1,0 1 0,0 0 1,0-1-1,-1 1 0,1-1 0,-1 0 1,0 0-1,0 1 0,0-1 1,-1 0-1,1 0 0,-1-1 0,-2 3-2,-2 5 9,-3 3-3,1 0 0,0 0 0,1 1 0,1 0 0,0 1 0,1 0 0,0 0 0,2 0-1,-1 1 1,2-1 0,0 1 0,1 0 0,0 8-6,3-20 0,-1-1 0,1 0 0,0 1-1,0-1 1,0 0 0,1 0 0,-1 0 0,1 0 0,-1 0-1,1 0 1,0 0 0,0-1 0,1 1 0,-1 0 0,0-1 0,1 0-1,0 0 1,-1 0 0,1 0 0,0 0 0,0 0 0,0-1-1,0 1 1,0-1 0,0 0 0,1 0 0,-1 0 0,0 0-1,1-1 1,-1 1 0,0-1 0,1 0 0,-1 0 0,1 0 0,1-1 0,120-25-19,-78-8-1987,-46-5-4374,-5 26 4821</inkml:trace>
  <inkml:trace contextRef="#ctx0" brushRef="#br0" timeOffset="72263.763">9383 2586 920,'3'0'6874,"-29"28"-5040,18-22-1778,1-1 0,-1 0 1,1 0-1,-1-1 0,-1 0 1,1-1-1,0 1 0,-1-2 1,0 1-1,0-1 0,0-1 1,1 1-1,-2-1 0,1-1 1,0 0-1,0 0 0,0-1 1,0 0-1,0-1 0,0 1 1,1-2-1,-1 1 0,0-1 1,1-1-1,0 0 0,0 0 1,0 0-1,-7-6-56,13 3-62,1 0 0,0 0 0,0 0 0,1 0 0,0-1-1,0 1 1,0 0 0,1 0 0,0 0 0,1 0 0,0 0 0,0 0 0,0 1 0,1-1-1,0 0 1,0 1 0,1 0 0,-1 0 0,1 0 0,1 0 0,-1 1 0,1-1 0,0 1 0,0 0-1,1 1 1,-1-1 0,4-1 62,-7 3-5,0 0-1,0 1 1,1-1 0,-1 0-1,1 1 1,0 0 0,-1-1-1,1 1 1,0 0 0,0 1-1,1-1 1,-1 0-1,0 1 1,0 0 0,1 0-1,-1 0 1,1 0 0,-1 0-1,1 1 1,-1-1 0,1 1-1,-1 0 1,1 0-1,-1 1 1,1-1 0,0 1-1,-1-1 1,0 1 0,1 0-1,-1 1 1,1-1 0,-1 0-1,0 1 1,0 0-1,0 0 1,0 0 0,0 0-1,0 0 1,-1 0 0,1 1-1,-1 0 1,1-1 0,-1 1-1,0 0 1,0 0 0,0 1 5,7 17 154,-2 1 1,0 0 0,-2 1 0,0-1 0,-1 1 0,-2 0 0,0 0 0,-1 0 0,-2 0 0,0-1 0,-2 1-1,-2 11-154,2-1 176,-42 295-553,44-324 11,-2-6-6994,2-7 5395</inkml:trace>
  <inkml:trace contextRef="#ctx0" brushRef="#br0" timeOffset="143500.96">7429 2620 364,'-22'-35'6318,"17"66"-1715,-24 252 5,13-174-6493,22-96-4231,10-38 1542,-3 0 2528</inkml:trace>
  <inkml:trace contextRef="#ctx0" brushRef="#br0" timeOffset="143836.282">7579 2695 1200,'-7'31'7243,"4"-22"-5955,-4 13 79,1-6-1235,1 0 0,0 0 0,1 0 0,1 1 0,1-1 0,0 1 0,1-1 0,1 1 0,0 0 0,2 0-132,2-12-41,1 1 1,0-1 0,0 0-1,0-1 1,1 1-1,-1-1 1,1 0 0,0 0-1,1-1 1,-1 0-1,0 0 1,1 0 0,0-1-1,0 0 1,0 0 0,0-1-1,0 0 1,0 0-1,0 0 1,0-1 0,0 0-1,0-1 1,0 0-1,6-1 41,8 3 23,187-3-242,-238-1-8075,16-3 6468</inkml:trace>
  <inkml:trace contextRef="#ctx0" brushRef="#br0" timeOffset="144030.492">7824 2702 1184,'0'-4'1436,"-2"1"216,0 6-35,0 5-217,-2 7-132,-1 5-88,-3 11-112,0 6-140,-5 8-196,1 2-300,1 2-480,1-6-748,2-5-868,-3-6-460,1-8-220,3-9-1,5-11 221</inkml:trace>
  <inkml:trace contextRef="#ctx0" brushRef="#br0" timeOffset="142528.606">5781 2662 188,'-9'-9'1865,"9"9"-1760,0 1 0,0 0 0,0-1-1,-1 1 1,1-1 0,0 1 0,0-1-1,-1 1 1,1-1 0,0 1 0,-1-1 0,1 0-1,0 1 1,-1-1 0,1 1 0,0-1 0,-1 0-1,1 1 1,-1-1 0,1 0 0,-1 0 0,1 1-1,-1-1 1,1 0 0,-1 0 0,1 0-1,-1 1 1,0-1 0,1 0 0,-1 0 0,1 0-1,-1 0 1,1 0 0,-1 0 0,1 0 0,-1 0-1,0 0 1,1-1 0,-1 1 0,1 0-1,-1 0 1,1 0 0,-1-1 0,1 1 0,-1 0-1,1-1 1,-1 1 0,1 0 0,0-1 0,-1 1-1,1 0 1,-1-1 0,1 1 0,0-1-1,0 1 1,-1-1 0,1 1 0,0-1 0,0 1-1,-1-1 1,1 1 0,0-1 0,0 1 0,0-1-1,0 1 1,0-1 0,0 0 0,0 1 0,0-1-105,-23 276 4061,22-183-5652,0-1-4288,8-121 1757,1 3 2433</inkml:trace>
  <inkml:trace contextRef="#ctx0" brushRef="#br0" timeOffset="142961.259">5944 2721 204,'6'-1'272,"1"0"0,-1 0-1,1 0 1,0 1 0,-1 0 0,1 0 0,0 1-1,-1 0 1,1 0 0,-1 1 0,1-1 0,-1 1-1,0 1 1,1-1 0,-1 1 0,0 0 0,-1 1-1,1-1 1,-1 1 0,1 0 0,-1 1 0,0-1-1,-1 1 1,1 0 0,-1 0 0,0 0 0,1 2-272,-4-4 62,0 1 0,-1-1 0,1 1 0,-1-1 0,0 0 0,1 1 0,-1-1 0,-1 1 0,1-1 0,-1 1 0,1-1 0,-1 1 0,0-1 0,0 0 0,0 1 0,-1-1 0,1 0 0,-1 0 0,0 0 0,0 0 0,0 0 0,0 0 0,0-1 0,-1 1-1,1-1 1,-1 1 0,1-1 0,-1 0 0,0 0 0,0 0 0,0-1 0,0 1 0,0-1 0,-1 1 0,1-1 0,0 0 0,-1 0 0,1-1 0,-1 1 0,1-1 0,-1 1 0,1-1 0,-1 0 0,1-1 0,-1 1 0,1-1 0,-1 1 0,-1-2-62,43 39-868,-17-19 948,-5-5 285,0 0-1,-1 0 1,0 2 0,-2 0-1,1 0 1,-2 2 0,0-1-1,0 3-364,-12-18 52,1 0 0,-1 0 0,1 0 0,-1 1 0,0-1-1,1 0 1,-1 0 0,0 0 0,0 0 0,0 0 0,0 1 0,0-1 0,0 0 0,0 0-1,0 0 1,0 0 0,-1 0 0,1 1 0,0-1 0,-1 0 0,1 0 0,-1 0-1,1 0 1,-1 0 0,0 0 0,1 0 0,-1 0 0,0-1 0,0 1 0,0 0 0,1 0-1,-1 0 1,0-1 0,0 1 0,0-1 0,0 1 0,0-1 0,0 1 0,-1-1-1,1 1 1,0-1 0,0 0 0,0 0 0,0 1 0,0-1 0,0 0 0,-1 0 0,1 0-1,-1 0-51,-67 2-1611,61-2 1022,-101-5-9033,96 3 7459</inkml:trace>
  <inkml:trace contextRef="#ctx0" brushRef="#br0" timeOffset="180600.885">10230 3690 736,'-2'8'1355,"2"-7"-1186,0-1 1,0 1-1,1 0 1,-1-1-1,0 1 1,0 0-1,0-1 1,0 1 0,0 0-1,0 0 1,0-1-1,0 1 1,-1 0-1,1-1 1,0 1-1,0 0 1,-1-1-1,1 1 1,0-1-1,-1 1 1,1 0-1,0-1 1,-1 1-1,1-1 1,-1 1-1,1-1 1,-1 1-1,1-1 1,-1 0-1,1 1 1,-1-1 0,0 1-1,1-1 1,-1 0-1,1 0 1,-1 1-1,0-1 1,1 0-1,-1 0 1,0 0-1,0 0 1,1 0-1,-1 0 1,0 0-1,1 0 1,-1 0-1,0 0 1,1 0-1,-1 0 1,0 0-1,1-1 1,-1 1 0,0 0-1,1 0-169,27-32 149,-21 29-203,-1 0 1,1 1-1,0-1 1,0 1-1,1 1 0,-1-1 1,0 1-1,0 0 1,1 0-1,-1 1 1,0 0-1,1 0 1,-1 1-1,0-1 1,1 1-1,-1 1 0,0-1 1,0 1-1,0 0 1,0 1-1,0-1 1,0 1-1,-1 0 1,1 1-1,-1-1 1,2 2 53,-5 3 15,-1-1 1,0 1 0,0-1-1,-1 1 1,0 0-1,0-1 1,-1 1 0,0-1-1,0 1 1,-1-1 0,1 1-1,-2-1 1,1 0 0,-1 0-1,0 0 1,-1 0-1,0-1 1,0 1 0,0-1-1,-1 0 1,1 0 0,-1 0-1,-1-1 1,-3 4-16,-94 107 17,103-111-16,0 0 1,1 0 0,-1 0 0,1 0-1,0 0 1,0 0 0,1 0-1,0 0 1,0 0 0,0-1 0,0 1-1,0-1 1,1 0 0,0 1 0,0-1-1,0 0 1,1-1 0,-1 1-1,1-1 1,0 1 0,0-1 0,0 0-1,0-1 1,1 1 0,-1-1-1,1 1 1,0-1 0,-1-1 0,1 1-1,0-1 1,0 0 0,0 0 0,0 0-1,5 0-1,0-1-13,1 1 1,0-2-1,-1 1 0,1-1 0,-1-1 0,1 0 0,-1 0 1,0-1-1,1-1 0,-1 1 0,-1-2 0,1 1 0,-1-1 1,0-1-1,0 0 0,0 0 0,-1-1 0,0 0 0,0 0 1,1-3 12,-9 11-95,0-1 1,0 0 0,-1 1 0,1-1-1,-1 1 1,1-1 0,0 0-1,-1 1 1,1-1 0,-1 0 0,1 1-1,-1-1 1,1 0 0,-1 0 0,1 1-1,-1-1 1,1 0 0,-1 0-1,1 0 1,-1 0 0,0 0 0,1 0-1,-1 0 1,1 0 0,-1 0 0,1 0-1,-1 0 1,1 0 0,-1 0-1,1 0 1,-1-1 0,1 1 0,-1 0-1,1 0 1,-1-1 0,1 1 0,-1 0-1,1 0 1,-1-1 0,1 1-1,0-1 1,-1 1 0,1 0 0,-1-1-1,1 1 1,0-1 0,0 1 0,-1-1-1,1 1 1,0-1 0,0 1-1,-1-1 1,1 1 0,0-1 0,0 1-1,0-1 1,0 0 0,0 1 0,0-1-1,0 1 1,0-1 0,0 1-1,0-1 1,0 1 0,1-1 94,-11 3-1437,-1-2-250</inkml:trace>
  <inkml:trace contextRef="#ctx0" brushRef="#br0" timeOffset="181634.676">10958 3796 116,'-7'36'8765,"-51"8"-8420,44-35 349,8-4-667,0 1 0,0-1 0,-1 0-1,1 0 1,-1 0 0,-1-1 0,1 0-1,0-1 1,-1 0 0,0 0 0,0 0 0,0-1-1,0-1 1,0 1 0,0-1 0,0 0-1,0-1 1,-1 0 0,1 0 0,0-1 0,0 0-1,0 0 1,0-1 0,0 0 0,-5-2-27,12-1 3,-1 1 0,1-1 0,0 1 0,0-1 0,0 0 0,0 0 0,1 1 0,0-1 0,0 0 0,0 0 1,1 1-1,0-1 0,0 0 0,0 1 0,0-1 0,1 1 0,-1-1 0,1 1 0,1-1 0,-1 1 0,0 0 0,1 0 0,0 0 1,0 1-1,0-1 0,0 1 0,1-1 0,-1 1 0,3-1-3,3-6-45,1 1 0,0 1 0,0 0 0,1 0 1,0 1-1,1 1 0,-1 0 0,1 0 0,0 1 0,0 0 0,6 0 45,-14 3 20,-1 1 0,1 0 0,0 0 0,0 0 0,0 0 0,0 0 0,0 1 0,0 0 0,0 0 0,0 0 0,0 0 0,0 1 0,0-1 0,0 1 0,0 0 0,0 0 0,0 1 0,-1-1 1,1 1-1,0 0 0,-1 0 0,1 0 0,-1 0 0,0 1 0,0-1 0,0 1 0,0 0 0,0 0 0,0 0 0,-1 0 0,0 0 0,1 1 0,-1-1 0,0 1 0,-1-1 0,1 1 0,-1 0 0,1 1-20,-1 9 156,0 0 1,-1 0-1,0 0 0,-1 0 1,0-1-1,-2 1 1,1 0-1,-2 0 1,0-1-1,0 0 1,-1 0-1,-2 2-156,-5 20 556,-51 167 1483,46-183-4031,16-19 1650,-1 1 0,1-1 0,-1 0 0,0 0 0,1 1 0,-1-1 0,0 0 1,1-1-1,-1 1 0,0 0 0,1 0 0,-1-1 0,0 1 0,1-1 0,-1 1 0,1-1 0,-1 0 0,1 0 0,-1 1 0,1-1 0,0 0 0,-1 0 1,1 0-1,0-1 0,0 1 0,0 0 0,0 0 0,0-1 0,0 1 0,0-1 0,0 1 0,0-1 0,0 0 342,-2-16-1934</inkml:trace>
  <inkml:trace contextRef="#ctx0" brushRef="#br0" timeOffset="203027.219">9211 3822 368,'23'18'6251,"-18"42"-3345,-32 121-1949,28-177-990,1-1 1,0 1 0,0-1 0,0 0 0,0 0 0,1 0-1,-1 0 1,1-1 0,0 1 0,0-1 0,0 1 0,0-1-1,0 0 1,0 0 0,0 0 0,1-1 0,-1 1 0,1-1 0,0 0-1,-1 0 1,1 0 0,0 0 0,-1-1 0,1 1 0,0-1-1,0 0 1,0 0 0,-1-1 0,1 1 0,0-1 0,0 1-1,-1-1 1,1-1 0,-1 1 0,1 0 0,2-2 32,23 1-72,171 4-524,-212-14-5384,-2-2 4312</inkml:trace>
  <inkml:trace contextRef="#ctx0" brushRef="#br0" timeOffset="203244.081">9464 3805 36,'-7'-4'1156,"1"2"252,2 4 224,2 4-167,0 3-97,-2 4-52,2 4-136,-3 6-148,1 1-164,-4 4-164,0 2-320,-5 2-576,-2 4-1084,3 1-600,-3-1-320,3-6-181,12-9 49,12-12 372</inkml:trace>
  <inkml:trace contextRef="#ctx0" brushRef="#br0" timeOffset="145797.261">5392 3454 412,'-1'-8'6433,"15"19"-4528,24 16-947,137-5-11,390 38-907,-419-49 52,0-8 0,66-8-92,242 8-340,28 17-117,-91 8-267,119 4 815,-30-17 580,0-47 984,-463 32-1201,0-2 0,0 0-1,0-1 1,-1-1 0,1 0 0,-1-1 0,0-1-1,9-5-453,-27 5-5191,-23 0 1518,17 4 2401,-17-7-1275,-2 0 353</inkml:trace>
  <inkml:trace contextRef="#ctx0" brushRef="#br0" timeOffset="202717.406">8903 3711 428,'3'62'6693,"7"43"-4096,-4-45-1260,12 113-940,-12-172-6637,5-17 4430,-8 11 983,13-18-940</inkml:trace>
  <inkml:trace contextRef="#ctx0" brushRef="#br0" timeOffset="203027.219">9211 3822 368,'23'18'6251,"-18"42"-3345,-32 121-1949,28-177-990,1-1 1,0 1 0,0-1 0,0 0 0,0 0 0,1 0-1,-1 0 1,1-1 0,0 1 0,0-1 0,0 1 0,0-1-1,0 0 1,0 0 0,0 0 0,1-1 0,-1 1 0,1-1 0,0 0-1,-1 0 1,1 0 0,0 0 0,-1-1 0,1 1 0,0-1-1,0 0 1,0 0 0,-1-1 0,1 1 0,0-1 0,0 1-1,-1-1 1,1-1 0,-1 1 0,1 0 0,2-2 32,23 1-72,171 4-524,-212-14-5384,-2-2 4312</inkml:trace>
  <inkml:trace contextRef="#ctx0" brushRef="#br0" timeOffset="203244.081">9464 3805 36,'-7'-4'1156,"1"2"252,2 4 224,2 4-167,0 3-97,-2 4-52,2 4-136,-3 6-148,1 1-164,-4 4-164,0 2-320,-5 2-576,-2 4-1084,3 1-600,-3-1-320,3-6-181,12-9 49,12-12 372</inkml:trace>
  <inkml:trace contextRef="#ctx0" brushRef="#br0" timeOffset="-210465.06">7532 3766 324,'9'-98'8692,"-1"130"-7473,13 445 771,-21-477-2109,0-1 0,0 1 0,0 0 0,0-1 0,1 1-1,-1 0 1,0 0 0,0-1 0,1 1 0,-1 0 0,0 0 0,0-1 0,1 1 0,-1 0 0,0 0-1,1 0 1,-1 0 0,0-1 0,1 1 0,-1 0 0,0 0 0,1 0 0,-1 0 0,0 0-1,1 0 1,-1 0 0,0 0 0,1 0 0,-1 0 0,0 0 0,1 0 0,-1 0 0,1 0-1,-1 0 1,0 0 0,1 1 0,-1-1 0,0 0 0,0 0 0,1 0 0,-1 0 0,0 1 0,1-1-1,-1 0 1,0 0 0,0 1 0,1-1 0,-1 0 0,0 1 0,0-1 0,0 0 0,1 0-1,-1 1 1,0-1 0,0 0 0,0 1 0,0-1 0,0 1 119,21-38-3282,-19 32 2856,12-24-1143</inkml:trace>
  <inkml:trace contextRef="#ctx0" brushRef="#br0" timeOffset="-209878.048">7754 3826 28,'-1'-2'138,"1"1"0,0-1 0,-1 0 0,1 1 0,0-1 0,0 1 0,0-1 1,0 0-1,0 1 0,1-1 0,-1 0 0,0 1 0,1-1 0,-1 1 0,1-1 0,0 1 0,-1-1 0,1 1 0,0-1 0,0 1 0,0 0 0,0 0 0,0-1 1,0 1-1,0 0 0,0 0 0,1 0 0,-1 0 0,0 0 0,1 0 0,-1 0 0,1 1 0,-1-1 0,1 0 0,-1 1 0,1-1 0,-1 1 0,1 0 0,0-1 1,-1 1-1,1 0 0,-1 0 0,1 0 0,0 0 0,-1 0 0,1 1 0,-1-1 0,1 0 0,1 1-138,82 22 1467,-83-23-1419,0 1-1,0-1 1,0 1-1,0 0 1,0-1 0,0 1-1,0 0 1,0 1-1,-1-1 1,1 0 0,0 0-1,-1 1 1,1-1-1,-1 1 1,1-1 0,-1 1-1,0 0 1,1-1-1,-1 1 1,0 0 0,0 0-1,-1 0 1,1 0-1,0 0 1,0 0 0,-1 0-1,0 0 1,1 0-1,-1 0 1,0 1 0,0-1-1,0 0 1,0 0-1,0 0 1,-1 0 0,1 0-1,0 0 1,-1 0-1,0 0 1,0 0 0,1 0-1,-1 0 1,0 0-1,0 0 1,-1 0 0,1-1-1,0 1 1,-1 0-1,1-1 1,-1 1 0,1-1-1,-1 0 1,0 1-1,1-1 1,-1 0 0,-1 0-48,-22 14 287,23-15-307,1 0-1,0 0 1,0 0 0,-1 0-1,1 0 1,0 0 0,0 1-1,0-1 1,-1 1 0,1-1-1,0 1 1,0-1 0,0 1-1,0-1 1,0 1 0,0 0-1,0 0 1,0 0 0,0-1-1,0 1 1,1 0-1,-1 0 1,0 0 0,0 0-1,1 0 1,-1 1 0,1-1-1,-1 0 1,1 0 0,-1 0-1,1 0 1,0 1 0,0-1-1,-1 0 1,1 0 0,0 1-1,0-1 1,0 0 0,1 0-1,-1 1 1,0-1-1,0 0 1,1 0 0,-1 0-1,0 1 1,1-1 0,-1 0-1,1 0 1,0 0 0,-1 0-1,1 0 1,0 0 0,-1 0-1,1 0 1,0 0 0,0 0-1,0-1 1,0 1 20,12 12 1,-4-5 223,0 1 0,0-1 0,-1 2 0,0-1 0,0 1 0,-1 0 0,-1 1 0,0 0 0,0 0 0,-1 0 0,0 1 0,1 7-224,-7-17 88,-1 1 0,0 0 0,0-1 0,0 1 0,0-1-1,0 0 1,0 0 0,-1 0 0,1 0 0,-1 0 0,0 0 0,0-1 0,1 1 0,-1-1 0,0 0 0,0 0 0,0 0 0,0 0 0,0 0 0,0-1 0,-1 1 0,1-1 0,0 0-1,0 0 1,0 0 0,0 0 0,-1-1 0,-1 0-88,0 1 39,-17 2-34,-142-4-6954,122-25 1846,37 0 2895</inkml:trace>
  <inkml:trace contextRef="#ctx0" brushRef="#br0" timeOffset="-200524.26">5857 3605 44,'4'-6'-304,"9"-23"1709,-38-7 6547,11 72-6697,1 74-864,5 0 0,4 0 1,6 0-1,10 64-391,-12-174 40,7 35-1307,16-43-5156,-13-8 4488,2-7 227</inkml:trace>
  <inkml:trace contextRef="#ctx0" brushRef="#br0" timeOffset="-200132.681">6193 3816 848,'-1'0'148,"1"0"1,-1 0-1,1 0 0,-1 0 0,1 0 1,-1 0-1,1 0 0,-1 0 1,1 0-1,-1 0 0,1 0 0,-1 0 1,0 0-1,1 0 0,-1-1 0,1 1 1,-1 0-1,1 0 0,0-1 1,-1 1-1,1 0 0,-1-1 0,1 1 1,-1 0-1,1-1 0,0 1 0,-1-1 1,1 1-1,0 0 0,0-1 1,-1 1-1,1-1 0,0 1 0,0-1 1,-1 1-1,1-1 0,0 1 0,0-1 1,0 1-1,0-1 0,0 0 1,0 1-1,0-1 0,0 1 0,0-1 1,0 1-1,0-1 0,0 1 0,1-1-148,-35 42 1520,-18 83 277,51-120-1786,1-1 0,-1 0 0,1 0 0,0 1 0,0-1 0,0 0 0,0 1 0,0-1 0,1 0 0,-1 0 0,1 1 0,0-1 0,0 0 0,0 0 0,1 0 0,-1 0 0,1 0 0,-1 0 0,1 0 0,0-1 0,0 1 0,0-1 0,1 1 0,-1-1 0,1 0 0,-1 0 0,1 0 0,0 0 0,-1 0 0,1-1 0,0 1 0,0-1 0,0 0 0,0 0 0,1 0 0,-1 0 0,0 0 0,2 0-11,2 0 14,0-1 1,-1 1-1,1-1 1,-1 0-1,1-1 1,0 0-1,-1 0 1,1 0-1,-1-1 1,0 0-1,1 0 1,-1 0-1,0-1 1,0 0-1,-1 0 1,1 0-1,0-1 1,-1 0-1,0 0 1,0-1-1,0 1 1,-1-1-1,1 0 1,-1 0-1,0-1 1,-1 1-1,1-1 1,-1 0-1,0 0 1,-1 0-1,1 0 1,-1 0-1,0 0 1,-1-1-1,0 1 1,0-1-1,0 1 1,-1-1-1,0 0 1,0 1-1,0-1 1,-1 1-1,0-3-14,-1 6-22,1 0-1,0-1 0,-1 1 1,0 0-1,0 0 1,0 1-1,0-1 0,0 0 1,0 0-1,-1 1 1,1 0-1,-1-1 1,0 1-1,0 0 0,0 0 1,0 1-1,0-1 1,0 1-1,0-1 0,-1 1 1,1 0-1,0 0 1,-1 0-1,1 1 1,-1-1-1,1 1 0,-1 0 1,1 0-1,-1 0 1,1 0-1,-1 1 0,1-1 1,0 1-1,-1 0 1,1 0 22,-123 44-4772,122-43 4574,-128 65-4276,63-30 2565</inkml:trace>
  <inkml:trace contextRef="#ctx0" brushRef="#br0" timeOffset="-176171.457">10517 4735 256,'-24'-8'8041,"17"47"-5940,7-33-2114,-15 324 2442,21-326-8012,13-40 1774,-17 29 3037,11-18-1006</inkml:trace>
  <inkml:trace contextRef="#ctx0" brushRef="#br0" timeOffset="-175815.649">10670 4825 224,'0'-1'156,"0"1"1,1-1-1,-1 1 1,1-1-1,-1 1 0,0-1 1,1 1-1,-1-1 1,1 1-1,-1-1 0,1 1 1,0-1-1,-1 1 0,1 0 1,-1-1-1,1 1 1,0 0-1,-1 0 0,1-1 1,0 1-1,-1 0 1,1 0-1,0 0 0,-1 0 1,1 0-1,0 0 1,-1 0-1,1 0 0,0 0 1,-1 0-1,1 0 0,0 1 1,-1-1-1,1 0 1,0 0-1,-1 1 0,1-1 1,0 0-1,-1 1 1,1-1-1,-1 0 0,1 1 1,-1-1-1,1 1 1,-1-1-1,1 1 0,-1-1 1,0 1-1,1 0 0,-1-1 1,0 1-1,1-1 1,-1 1-1,0 0 0,0-1 1,1 1-1,-1 0 1,0-1-1,0 1 0,0 0 1,0 0-1,0-1 1,0 1-1,0 0 0,0-1 1,0 1-157,-14 56 1504,9-39-1462,4-15-65,1-1 1,-1 1-1,1 0 0,-1 0 1,1-1-1,0 1 1,0 0-1,1 0 0,-1-1 1,0 1-1,1 0 1,0 0-1,0-1 0,-1 1 1,2-1-1,-1 1 1,0-1-1,0 1 0,1-1 1,-1 0-1,1 1 1,0-1-1,0 0 0,0 0 1,0 0-1,0-1 1,0 1-1,0 0 0,1-1 1,-1 1-1,0-1 1,1 0-1,0 0 1,-1 0-1,1 0 0,-1 0 1,1-1-1,0 1 1,0-1-1,-1 1 0,1-1 1,0 0-1,0 0 1,0-1-1,-1 1 0,2-1 23,146 3-988,-172-1-6388,15-7 5596</inkml:trace>
  <inkml:trace contextRef="#ctx0" brushRef="#br0" timeOffset="-175593.585">10859 4730 540,'-3'-11'988,"0"-3"2811,-2 23-785,-38 144 1472,-4 30-4994,48-158-3791,12-40-1938,-5-6 4482</inkml:trace>
  <inkml:trace contextRef="#ctx0" brushRef="#br0" timeOffset="-177413">11730 4803 316,'-66'-54'12921,"166"84"-12347,-98-29-582,92 34-604,-92-34 604,-1 1 1,1-1-1,0 0 1,0 1-1,0-1 1,-1 1 0,1-1-1,-1 1 1,1 0-1,-1 0 1,1 0-1,-1 0 1,0 0-1,0 0 1,0 0-1,0 0 1,-1 0 0,1 0-1,0 0 1,-1 1-1,0-1 1,1 0-1,-1 0 1,0 1-1,0-1 1,0 0 0,-1 1-1,1-1 1,0 0-1,-1 0 1,0 0-1,1 1 1,-1-1-1,0 0 1,0 0-1,0 0 1,0 0 0,-1 0-1,1 0 1,0-1-1,-1 1 8,-64 65-45,57-61 40,1 1-1,0-1 0,1 2 1,0-1-1,0 1 0,0 0 1,1 0-1,0 1 0,0 0 1,1 0-1,-2 6 6,7-14 1,0 1-1,-1-1 1,1 1 0,0-1 0,0 1-1,1-1 1,-1 1 0,0-1 0,0 1 0,1-1-1,-1 1 1,1-1 0,-1 0 0,1 1-1,0-1 1,-1 0 0,1 1 0,0-1-1,0 0 1,0 0 0,0 0 0,0 0 0,0 1-1,0-2 1,0 1 0,1 0 0,-1 0-1,0 0 1,1 0 0,-1-1 0,0 1-1,1-1 1,-1 1 0,1-1 0,-1 0 0,1 1-1,-1-1 1,1 0 0,-1 0 0,1 0-1,70 8 31,-66-8-30,141-4-1140,-126-30-8115,-15 19 7482</inkml:trace>
  <inkml:trace contextRef="#ctx0" brushRef="#br0" timeOffset="-176893.573">12258 4814 232,'4'-1'8733,"-21"8"-6781,-12 12-822,23-13-1059,-1 0-1,1 0 1,-1-1 0,0 0 0,-1-1-1,1 1 1,-1-1 0,0-1 0,0 0 0,0 0-1,0 0 1,0-1 0,-1 0 0,1-1-1,-1 0 1,1 0 0,-1-1 0,0 0 0,1 0-1,-1-1 1,1 0 0,-1-1-71,5-1-52,1 0 0,0 0 1,-1 0-1,1-1 0,1 0 0,-1 1 0,0-1 1,1 0-1,0 0 0,0-1 0,0 1 1,1 0-1,-1-1 0,1 1 0,0-1 1,0 1-1,1-1 0,-1 1 0,1-1 0,0 0 1,0 1-1,1-1 0,-1 1 0,1-1 1,0 1-1,0-1 0,1 1 0,-1-1 0,1 1 1,0 0-1,0 0 0,0 0 0,1 0 1,-1 0-1,1 0 0,0 1 0,0-1 1,1 1-1,-1 0 0,1 0 0,-1 0 0,1 1 1,0-1-1,0 1 0,0 0 0,0 0 1,0 0-1,1 0 0,-1 1 0,1 0 0,-1 0 1,4-1 51,-1 2 54,-1-1 1,0 1 0,1 0 0,-1 0-1,0 1 1,0 0 0,1 0 0,-1 0-1,0 1 1,0 0 0,0 0 0,0 0-1,-1 1 1,1 0 0,-1 0 0,1 1-1,-1-1 1,0 1 0,0 0 0,-1 0-1,1 1 1,-1 0 0,0-1 0,0 1-1,0 1 1,-1-1 0,0 0-1,0 1 1,0 0 0,-1 0 0,0 0-1,0 0 1,0 0 0,-1 0 0,0 0-1,0 0 1,0 3-55,-34 125 1595,-7-53-5223,40-82 3485,0 1 0,0-1 0,0 1 0,0-1 0,-1 1 0,1-1 0,0 1 0,0-1 0,-1 1 0,1-1 0,0 1 0,0 0 0,-1-1 0,1 1 0,-1-1 0,1 1 0,0 0 0,-1-1-1,1 1 1,-1 0 0,1 0 0,-1-1 0,1 1 0,-1 0 0,1 0 0,-1 0 0,1-1 0,-1 1 0,1 0 0,-1 0 0,1 0 0,-1 0 0,1 0 0,-1 0 0,1 0 0,-1 0 0,1 0 0,-1 1 0,0-1 0,1 0 0,-1 0-1,1 0 1,-1 0 0,1 1 0,0-1 0,-1 0 0,1 1 0,-1-1 0,1 0 0,-1 1 0,1-1 0,0 0 0,-1 1 0,1-1 0,0 1 0,-1-1 0,1 1 0,0-1 0,0 1 0,0-1 0,-1 1 0,1-1 0,0 1-1,0 0 144,1-19-1745</inkml:trace>
  <inkml:trace contextRef="#ctx0" brushRef="#br0" timeOffset="-173464.231">7294 4815 616,'-8'10'4658,"5"20"-3591,2-22-548,-2 21 64,-2 5-73,2 0 0,1 0-1,1 1 1,2-1 0,5 34-510,-5-68-138,-1 1 0,1 0 0,-1-1 0,1 1-1,-1 0 1,1-1 0,0 1 0,-1 0 0,1-1-1,0 1 1,-1-1 0,1 1 0,0-1 0,0 0 0,-1 1-1,1-1 1,0 0 0,0 1 0,0-1 0,0 0 0,-1 0-1,1 0 1,0 0 0,0 0 0,0 0 0,0 0-1,0 0 1,-1 0 0,1 0 0,0 0 0,0-1 0,0 1-1,-1 0 1,1-1 0,0 1 0,0 0 0,0-1 0,-1 1-1,1-1 1,0 1 0,-1-1 0,1 1 0,0-1-1,-1 0 1,1 1 0,-1-1 0,1 0 0,-1 0 0,0 1-1,1-1 1,-1 0 0,1 0 0,-1 1 0,0-1 0,0 0-1,0 0 1,1 0 0,-1 0 0,0 0 0,0 1-1,0-2 139,14-19-1499</inkml:trace>
  <inkml:trace contextRef="#ctx0" brushRef="#br0" timeOffset="-172989.842">7592 4862 1056,'3'13'8506,"-9"21"-6874,2-8-1246,4-21-428,1 0 1,-1-1-1,1 1 1,0 0-1,0 0 1,0-1-1,0 1 0,1-1 1,0 1-1,0-1 1,0 0-1,0 0 1,1 0-1,0 0 1,0 0-1,0 0 1,0-1-1,0 1 1,1-1-1,0 0 1,-1 0-1,1 0 0,0-1 1,1 0-1,-1 1 1,0-1-1,1 0 1,-1-1-1,1 1 1,-1-1-1,1 0 1,0 0-1,-1-1 1,1 1-1,0-1 1,0 0-1,-1 0 0,1-1 1,0 1-1,0-1 1,-1 0-1,1-1 1,-1 1-1,2-1 42,-2-2 146,0 0-1,0 0 0,0 0 1,-1-1-1,0 0 1,1 0-1,-2 0 1,1 0-1,0 0 0,-1 0 1,0-1-1,0 1 1,-1-1-1,0 1 1,0-1-1,0 0 0,0 1 1,-1-1-1,0 0 1,0 1-1,-1-1 0,0 0 1,1 0-1,-2 1 1,1-1-1,-1 1 1,0-1-1,0 1 0,0 0 1,-1 0-1,0 0 1,0 0-1,0 0 0,-1 1 1,1-1-1,-1 1 1,-4-3-146,2 1-14,0 1 0,0 0 1,-1 1-1,0 0 0,0 0 1,0 0-1,0 1 0,0 0 1,-1 1-1,1-1 0,-1 1 1,0 1-1,-4-1 14,-4 1-1310,-1 2 0,1 0 0,0 0 0,-1 2 0,1 0 0,0 0 0,0 2 0,0 0 0,-2 2 1310,-6 3-2213</inkml:trace>
  <inkml:trace contextRef="#ctx0" brushRef="#br0" timeOffset="-174714.871">9028 4733 100,'-4'-4'571,"4"5"-460,0 0 0,0 0 0,0-1 0,-1 1 1,1 0-1,0 0 0,-1-1 0,1 1 0,-1 0 0,1-1 1,-1 1-1,1 0 0,-1-1 0,1 1 0,-1-1 0,0 1 1,1-1-1,-1 1 0,0-1 0,1 0 0,-1 1 0,0-1 1,1 0-1,-1 1 0,0-1 0,0 0 0,0 0 0,1 0 1,-1 0-1,0 0 0,0 0 0,0 0 0,1 0 0,-1 0 1,0 0-1,0 0 0,0 0 0,1 0 0,-1-1 0,0 1 1,0 0-1,1-1 0,-1 1 0,0 0 0,1-1 1,-1 1-1,0-1 0,1 1 0,-1-1 0,1 0 0,-1 1 1,1-1-1,-1 1 0,1-1 0,-1 0 0,1 1 0,0-1 1,-1 0-1,1 0 0,0 1 0,-1-1 0,1 0 0,0 0 1,0 0-1,0 0-111,-60 429 1568,56-410-3949,6-27-2386,4-12 3246</inkml:trace>
  <inkml:trace contextRef="#ctx0" brushRef="#br0" timeOffset="-174361.783">9167 4739 180,'1'-3'163,"0"1"0,1 0 0,-1 0 0,0 0 0,1 0 0,-1 0 0,1 1 0,0-1 0,-1 0 0,1 1 0,0-1 0,0 1 0,0-1 0,0 1 0,0 0 0,1 0 0,-1 0 0,0 0 0,0 0 0,1 1 0,-1-1 0,0 1 0,1-1 0,-1 1 0,1 0 0,-1 0 0,0 0 0,1 0 0,-1 1 0,1-1 0,-1 1 0,0-1 0,1 1 0,-1 0 0,0 0 0,0 0 0,1 0 0,-1 0 0,0 0-163,5 2 182,0-1 0,0 1 1,-1 1-1,1-1 1,-1 1-1,0 0 1,0 1-1,0 0 1,0 0-1,-1 0 0,0 0 1,0 1-1,-1 0 1,4 4-183,-8-9 20,0 1 1,0 0-1,0 0 1,0 0-1,0-1 1,0 1-1,-1 0 1,1-1-1,-1 1 1,1 0-1,-1 0 1,1-1-1,-1 1 1,0-1-1,0 1 1,0-1-1,0 1 1,0-1-1,0 0 1,0 1-1,-1-1 1,1 0-1,0 0 1,-1 0-1,1 0 1,-1 0-1,1 0 1,-1 0-1,1 0 0,-1-1 1,0 1-1,1 0 1,-1-1-1,0 0 1,1 1-1,-1-1 1,0 0-1,-1 0-20,-29 18-610,77 21 25,-28-29 748,-7-5 58,-1 0 1,1 0-1,-2 0 0,1 1 0,0 1 0,-1-1 0,0 1 0,-1 1 0,0-1 0,0 1 0,0 1 0,-1-1 0,0 1 0,0 2-221,-5-9 78,-1 0 0,0 0 0,1 0 0,-1 0 0,0 0 0,0 0 1,0 0-1,0 0 0,0 0 0,0 0 0,-1 0 0,1 0 0,-1 0 0,0 0 0,1 0 0,-1 0 1,0 0-1,0 0 0,0-1 0,0 1 0,0 0 0,-1-1 0,1 1 0,0-1 0,-1 1 1,1-1-1,-1 0 0,0 1 0,1-1 0,-1 0 0,0 0 0,0 0 0,1 0 0,-1-1 1,0 1-1,0 0 0,0-1 0,0 1 0,0-1 0,-1 0-78,-84 8-92,73-9-279,-84-15-8619,86 7 6602,8-5 257</inkml:trace>
  <inkml:trace contextRef="#ctx0" brushRef="#br0" timeOffset="-117924.135">4131 796 972,'6'-9'7407,"16"-43"-5697,4-12-1907,-25 64 199,-1 1 0,0-1 0,1 0 0,-1 0 1,0 1-1,1-1 0,-1 0 0,0 0 0,1 0 1,-1 0-1,1 0 0,-1 0 0,0 1 1,1-1-1,-1 0 0,1 0 0,-1 0 0,0 0 1,1 0-1,-1-1 0,1 1 0,-1 0 0,0 0 1,1 0-1,-1 0 0,1 0 0,-1 0 0,0-1 1,1 1-1,-1 0 0,0 0 0,1-1 1,-1 1-1,0 0 0,1 0 0,-1-1 0,0 1 1,0 0-1,1-1 0,-1 1 0,0 0 0,0-1 1,0 1-1,0-1 0,1 1 0,-1 0 0,0-1 1,0 1-1,0-1 0,0 1 0,0 0 1,0-1-1,0 1-2,-1 36 387,-24 174 1317,23-118-4690,-1-78-298,3-12 406,3-13 942</inkml:trace>
  <inkml:trace contextRef="#ctx0" brushRef="#br0" timeOffset="-119570.66">3016 708 24,'-2'-99'7510,"-16"86"-4526,-39 38-2712,50-22-86,-171 103 257,177-105-455,0 0 1,0 0-1,0-1 0,0 1 0,0 0 1,1 0-1,-1 0 0,0 0 1,0 0-1,1 0 0,-1 1 0,0-1 1,1 0-1,-1 0 0,1 0 0,-1 1 1,1-1-1,0 0 0,0 0 1,0 1-1,-1-1 0,1 0 0,0 1 1,0-1-1,1 0 0,-1 0 0,0 1 1,0-1-1,1 0 0,-1 0 1,0 1-1,1-1 0,0 0 0,-1 0 1,1 0-1,0 0 0,-1 0 0,1 0 1,0 0-1,0 0 0,0 0 1,0 0-1,0 0 0,0 0 0,0-1 1,0 1-1,1 0 12,65 37-408,-48-30 371,125 82 473,-144-88-409,-1 0 0,1 0-1,-1 0 1,1 0 0,-1 0 0,0 0 0,1 0 0,-1 0-1,0-1 1,0 1 0,-1 0 0,1 0 0,0-1 0,0 1-1,-1-1 1,1 1 0,-1-1 0,1 0 0,-1 0-1,0 0 1,1 1 0,-1-2 0,0 1 0,0 0 0,0 0-1,0 0 1,0-1 0,0 1 0,0-1 0,0 0 0,0 1-1,0-1 1,0 0 0,0 0 0,0 0 0,0-1-1,0 1 1,0 0-27,0 0-6,-23 6-284,-38 5-3579,76-43-1698,4 6 4001</inkml:trace>
  <inkml:trace contextRef="#ctx0" brushRef="#br0" timeOffset="-119323.578">3094 530 900,'6'45'5459,"1"62"-3502,3 30-1535,-4-92-549,2 72-3983,-16-107 1236,0-13 1639</inkml:trace>
  <inkml:trace contextRef="#ctx0" brushRef="#br0" timeOffset="-119119.593">3033 883 1072,'-4'-7'1232,"2"1"104,6 0-156,9 1-119,4 1-101,8-2-132,6-1-108,4 1-88,3-3-136,4 0-252,-1-1-432,-1 1-564,-4-3-592,-3 1-344,-10-2-169,-4-4 25,-7 0 264</inkml:trace>
  <inkml:trace contextRef="#ctx0" brushRef="#br0" timeOffset="-118286.239">3358 791 476,'0'1'144,"-2"1"19,0 0 0,0-1 1,0 1-1,1 0 0,-1 0 0,1 0 1,0 0-1,-1 0 0,1 1 0,0-1 0,0 0 1,1 0-1,-1 1 0,0-1 0,1 1 0,-1-1 1,1 1-1,0-1 0,0 1 0,0-1 0,0 0 1,0 1-1,0-1 0,1 1 0,-1-1 0,1 1 1,0-1-1,0 0 0,0 1 0,0-1 1,0 0-1,0 0 0,1 0 0,-1 0 0,1 0 1,-1 0-1,1 0 0,0 0 0,0-1 0,-1 1 1,1-1-1,0 1 0,2 0-163,4-3 63,1 1 0,-1-1 0,1-1 0,-1 0 0,0 0-1,0-1 1,0 0 0,0 0 0,0-1 0,-1 0 0,1 0 0,-1 0 0,0-1 0,-1-1 0,1 1 0,-1-1-1,0 0 1,0 0 0,-1-1 0,3-2-63,-8 7-8,0 1-1,0-1 1,0 1-1,1-1 0,-1 0 1,0 1-1,-1-1 1,1 1-1,0-1 1,0 1-1,-1-1 1,1 1-1,-1-1 1,1 1-1,-1 0 0,0-1 1,1 1-1,-1 0 1,0-1-1,0 1 1,0 0-1,0 0 1,0 0-1,0 0 1,-1 0-1,1 0 1,0 0-1,0 0 0,-1 0 1,1 0-1,0 1 1,-1-1-1,1 1 1,-1-1-1,1 1 1,-1-1-1,1 1 1,-1 0-1,1 0 1,-1 0-1,1 0 0,-1 0 1,1 0-1,-1 0 1,0 0-1,1 1 1,-1-1-1,1 1 1,0-1-1,-1 1 1,1-1-1,-1 1 0,1 0 1,0 0-1,-1 0 1,1-1-1,0 1 1,0 1-1,0-1 1,0 0-1,0 0 1,0 0-1,0 1 9,-3 0 46,0 1 0,0-1 0,1 1-1,-1 0 1,1 0 0,0 0 0,0 1 0,0-1-1,1 1 1,-1 0 0,1-1 0,0 1 0,0 0 0,0 0-1,0 1 1,1-1 0,-1 0 0,1 0 0,0 1 0,1-1-1,-1 1 1,1-1 0,0 1 0,0-1 0,0 1-1,0-1 1,1 1 0,0-1 0,0 0 0,0 1 0,1-1-1,-1 0 1,1 0 0,0 0 0,0 0 0,0 0-1,1 0 1,-1-1 0,1 1 0,0-1 0,0 1 0,0-1-1,1 0 1,-1 0 0,1-1 0,0 1 0,-1-1 0,1 0-1,0 0 1,0 0 0,2 0-46,5-1-128,0-1 0,-1 0-1,1-1 1,0 0 0,-1-1 0,1 0 0,-1 0-1,0-1 1,1-1 0,-1 0 0,-1 0 0,1-1-1,-1 0 1,0 0 0,0-1 0,0-1 0,-1 0 0,0 0-1,0 0 1,-1-1 0,1 0 0,-2 0 0,1-1-1,-2 0 1,1 0 0,-1 0 0,0-1 0,-1 0-1,0 0 1,-1 0 0,0 0 0,0-1 0,-1 1-1,0-1 1,-1 1 0,-1-1 0,1-3 128,1-36 1055,-2 73 714,-8 572 287,-1-557-2079,-16-47-328,14-11 119,0-1-1,2 0 0,1 0 1,0-1-1,1 0 0,2-1 0,0 1 1,2-1-1,0 0 0,1 0 1,2 0-1,0 0 0,2-4 233,-2 9-45,2 0 0,0 1 0,0-1 0,2 0 0,0 1 0,2 0 0,-1 0 0,2 0 0,5-9 45,-9 20 20,1 0 0,-1 0 1,1 1-1,0-1 1,0 1-1,0 0 1,1 1-1,0-1 0,0 1 1,0-1-1,0 2 1,1-1-1,-1 0 1,1 1-1,0 0 1,0 1-1,0-1 0,1 1 1,-1 0-1,0 1 1,1-1-1,0 1 1,-1 1-1,1-1 0,-1 1 1,1 0-1,1 1-20,-6-1 51,-1-1 0,1 1 1,0 0-1,-1 0 0,1 0 0,0 1 0,0-1 0,-1 0 0,1 1 0,0-1 0,-1 1 0,1-1 0,-1 1 0,1 0 0,-1-1 0,1 1 0,-1 0 0,1 0 0,-1 0 1,0 0-1,0 1 0,1-1 0,-1 0 0,0 0 0,0 1 0,0-1 0,0 1 0,0-1 0,-1 1 0,1-1 0,0 1 0,-1 0 0,1-1 0,-1 1 0,0-1 0,1 1 1,-1 0-1,0 0 0,0-1 0,0 1 0,0 0 0,0-1 0,-1 1 0,1 0 0,0-1 0,-1 1 0,1 0 0,-1-1 0,0 1 0,1-1 0,-2 1-51,-48 76 1311,-5-23-2130,15-26-3045,36-37-100,13-8 2169</inkml:trace>
  <inkml:trace contextRef="#ctx0" brushRef="#br0" timeOffset="18159.992">3268 1437 708,'27'-20'5201,"-41"16"-774,-14 15-4311,1 2-1,0 0 0,1 1 0,0 2 1,1 1-1,1 1 0,1 0 0,0 2 1,2 1-1,-18 22-115,36-41-14,1-1 0,-1 1-1,1 0 1,0 1 0,0-1 0,0 0 0,0 0 0,1 1-1,-1-1 1,1 1 0,-1 0 0,1-1 0,0 1-1,0 0 1,0 0 0,0 0 0,0 0 0,1 0-1,-1 0 1,1 0 0,0 0 0,0 0 0,0 0-1,1 0 1,-1 0 0,0 0 0,1 0 0,0 0-1,0-1 1,0 1 0,0 0 0,0 0 0,1-1 0,-1 1-1,1 0 1,0-1 0,-1 0 0,1 1 0,0-1-1,0 0 1,1 0 0,-1 0 14,230 105-277,-140-56 1197,-93-49-873,1 0 0,0-1 0,0 1 0,0 0 0,-1 0 0,1-1 0,-1 1 0,0 0 0,1-1 0,-1 1 0,0 0 0,0-1 0,0 1 0,0-1 0,0 0 0,0 1 0,-1-1 0,1 0 0,0 0 0,-1 1 0,1-1 0,-1 0 0,1-1 0,-1 1 0,1 0 0,-1 0 0,0-1 0,1 1 0,-1 0 0,0-1 0,0 0 0,1 1 0,-1-1 0,0 0 0,0 0 0,0 0 0,1 0 0,-1-1 0,0 1 0,0 0 0,1-1 0,-1 1 0,0-1-47,-7 3 51,-172 36-3469,180-38 3290,0 0 0,0-1 0,1 1 0,-1 0 0,0-1 0,0 1-1,0-1 1,1 1 0,-1-1 0,0 1 0,1-1 0,-1 0 0,0 1 0,1-1-1,-1 0 1,1 1 0,-1-1 0,1 0 0,-1 0 0,1 1 0,0-1-1,-1 0 1,1 0 0,0 0 0,0 0 0,-1 0 0,1 1 0,0-1 0,0 0-1,0 0 1,0 0 0,0 0 0,0 0 0,1 0 0,-1 1 0,0-1 0,0 0-1,0 0 1,1 0 0,-1 0 0,1 1 0,-1-1 0,0 0 0,1 0 0,-1 1-1,1-1 1,0 0 0,-1 1 0,1-1 0,0 0 0,-1 1 0,1-1 0,0 1-1,0-1 1,-1 1 0,1 0 0,0-1 0,0 1 0,0 0 0,-1-1 0,1 1-1,0 0 1,1 0 128,-1-2-70,20-25-1574</inkml:trace>
  <inkml:trace contextRef="#ctx0" brushRef="#br0" timeOffset="18441.268">3425 1452 92,'3'-82'7276,"19"162"-3730,1 114-2305,1 18-1330,-3-73-4241,-29-146-1284,0-11 4040</inkml:trace>
  <inkml:trace contextRef="#ctx0" brushRef="#br0" timeOffset="18688.437">3382 1784 128,'-11'-9'1232,"5"0"204,0 1 172,6 1-187,6-1-173,11 1-164,6-3-172,10-1-144,7-2-144,4-2-148,4 0-276,-2-2-384,-3 0-508,-3 2-688,-7 2-420,-5 0-213,-8-1 13,-7-1 192</inkml:trace>
  <inkml:trace contextRef="#ctx0" brushRef="#br0" timeOffset="19543.727">3746 1693 4,'-34'84'5244,"35"-83"-5150,1 0 0,-1 0 0,1 0 0,-1-1 0,1 1 0,0 0 0,-1-1 0,1 1 0,-1-1 0,1 0 0,0 1 0,0-1 0,-1 0 0,1 0 0,0 0 0,-1 0 0,1 0 0,0-1 0,-1 1 0,1 0 0,0-1 0,-1 1 0,1-1 0,0 0 0,-1 1 0,1-1 0,-1 0 0,0 0 0,1 0 0,-1 0 0,0 0 0,1-1-94,-2 2 0,6-2-3,-1 0 1,1-1-1,-1 0 0,1 0 0,-1 0 1,0-1-1,0 0 0,0 0 1,-1 0-1,1 0 0,-1-1 0,0 1 1,-1-1-1,1 0 0,-1-1 0,0 1 1,0-1-1,0 1 0,-1-1 1,0 0-1,0 0 0,0-1 3,-3 5 23,0-1-1,0 1 1,-1 0-1,1 0 1,0 0 0,-1 0-1,0 0 1,1 0-1,-1 0 1,0 1 0,0-1-1,0 1 1,0-1-1,0 1 1,0 0 0,-1 0-1,1 0 1,0 0-1,-1 0 1,1 0-1,-1 1 1,1-1 0,-1 1-1,1-1 1,-1 1-1,1 0 1,-1 0 0,1 0-1,-1 1 1,1-1-1,-1 1 1,1-1 0,0 1-1,-1 0 1,1 0-1,0 0 1,-1 0-1,1 0 1,0 0 0,0 1-1,0-1 1,0 1-1,0-1 1,0 1 0,1 0-1,-1 0 1,0 0-1,1 0 1,-1 0 0,1 1-23,-2 1 52,0 0 0,1 0 0,-1 1 0,1 0 0,0-1 0,1 1 0,-1 0 0,1 0 0,0 0 0,0 0 0,1 0 0,-1 0 1,1 0-1,0 0 0,0 0 0,1 0 0,-1 0 0,1 0 0,1 0 0,-1 0 0,0-1 0,1 1 0,0 0 0,0-1 0,1 1 1,-1-1-1,1 0 0,0 0 0,0 0 0,0 0 0,1 0 0,-1 0 0,1-1 0,0 0 0,0 0 0,0 0 0,1 0 0,-1-1 1,0 0-1,1 1 0,0-2 0,0 1 0,-1 0 0,1-1 0,0 0 0,2 0-52,0 0-115,1-1 0,-1 1 0,0-2-1,0 1 1,0-1 0,0 0 0,0 0 0,0-1 0,0 0 0,-1 0-1,1-1 1,-1 0 0,1 0 0,-1 0 0,0-1 0,0 0 0,0 0-1,-1 0 1,1-1 0,-1 0 0,0 0 0,-1 0 0,1-1 0,-1 1-1,0-1 1,0 0 0,-1-1 0,0 1 0,0 0 0,0-1-1,-1 0 1,0 0 0,0 1 0,0-6 115,20-101 1341,27 933 1142,-51-749-2802,-12-98-1357,-39-350-4188,33 190 6123,14 146 54,1 11 102,1-1 1,1 1-1,2-1 0,1 1 1,1-1-1,3-6-415,-2 33 108,1-1 0,-1 1 0,1-1 0,1 1 0,-1 0 0,1 0 0,-1 0 0,1 1 0,0-1 0,0 1 0,1 0 0,-1 0 0,1 0 0,-1 1 0,1 0 0,0 0 0,0 0 0,0 0 0,0 1 0,0 0 0,0 0 1,0 0-1,1 0 0,-1 1 0,0 0 0,1 0 0,-1 1 0,0-1 0,0 1 0,0 0 0,1 1 0,-1-1 0,0 1 0,-1 0 0,1 0 0,0 1 0,0-1 0,-1 1 0,0 0 0,1 0 0,-1 0 0,0 1 0,-1 0 0,1 0 0,3 4-108,-7-3 66,1 0 0,-1 0 0,0 1 1,0-1-1,0 0 0,-1 1 0,0-1 1,0 0-1,0 0 0,-1 0 0,0 0 1,0 0-1,0 0 0,0 0 0,-1-1 1,1 1-1,-1-1 0,-1 0 0,1 0 1,0 0-1,-1 0 0,0 0 0,0-1 1,0 0-1,0 0 0,-1 0 0,0 1-66,3-3-43,-74 63-5967,70-75 1611,13-6 2499</inkml:trace>
  <inkml:trace contextRef="#ctx0" brushRef="#br0" timeOffset="19805.726">4243 1546 776,'4'-2'363,"0"-1"0,1 0-1,-1 1 1,1 0 0,-1 0 0,1 0 0,0 1-1,0 0 1,0 0 0,0 0 0,0 0 0,0 1-1,0 0 1,0 0 0,0 0 0,0 0 0,5 2-363,-5-1 98,0 1 1,0 0 0,0 0 0,0 1 0,0-1 0,0 1-1,0 0 1,-1 0 0,0 1 0,0-1 0,0 1 0,0 0-1,0 0 1,-1 0 0,1 1 0,-1-1 0,0 1 0,-1 0-1,1-1 1,-1 1 0,0 1 0,0-1 0,0 0 0,0 4-99,14 93 963,-13-100-931,0-1 1,1 1-1,-1-1 0,1 0 1,-1 0-1,1 0 0,-1 0 1,1-1-1,0 1 0,-1-1 1,1 0-1,0 0 0,0 0 1,-1-1-1,1 1 0,-1-1 1,1 0-1,0 0 1,-1 0-1,1-1 0,-1 1 1,0-1-1,1 0-32,16-4-543,46-17-6378,-63 12 4946</inkml:trace>
  <inkml:trace contextRef="#ctx0" brushRef="#br0" timeOffset="148263.499">2697 2764 356,'2'-1'458,"0"0"-174,0 0 0,0 0 0,0 0 1,0 0-1,0 0 0,0-1 0,0 1 0,-1-1 1,1 1-1,-1-1 0,1 1 0,-1-1 0,0 0 1,1 0-1,-1 0 0,0 0 0,0 0 0,0 0 1,-1 0-1,1 0 0,0 0 0,-1 0 0,1 0 1,-1-1-1,0-1-284,-69 7 2184,-5 24-1718,73-27-474,-1 1 0,1-1 0,-1 1 0,1 0 0,0 0 0,-1 0 0,1-1 1,0 1-1,0 1 0,-1-1 0,1 0 0,0 0 0,0 0 0,0 1 0,0-1 1,0 0-1,1 1 0,-1-1 0,0 1 0,1-1 0,-1 1 0,1-1 0,-1 1 1,1-1-1,0 1 0,0 0 0,-1-1 0,1 1 0,0-1 0,1 1 1,-1 0-1,0-1 0,0 1 0,1-1 0,-1 1 0,1-1 0,-1 1 0,1-1 1,0 1-1,-1-1 0,1 1 0,0-1 0,0 0 0,0 1 0,1 0 8,11 9-40,1 0 0,0-1 0,0 0 0,1-1 0,1-1 0,-1 0 0,1-1 0,0-1 0,1-1 0,5 2 40,14 5 30,153 65 1566,-190-76-1561,1-1 0,-1 0 0,1 0 0,-1 0 0,0 0 0,1 1 0,-1-1 0,1 0-1,-1 0 1,1 1 0,-1-1 0,1 1 0,-1-1 0,1 0 0,-1 1 0,1-1 0,-1 1-1,1-1 1,0 1 0,-1-1 0,1 1 0,0-1 0,-1 1 0,1 0 0,0-1 0,0 1 0,0-1-1,-1 1 1,1 0 0,0-1 0,0 1 0,0-1 0,0 1 0,0 0 0,0-1 0,0 1-1,0 0 1,1-1 0,-1 1 0,0-1 0,0 1 0,0 0 0,1-1 0,-1 1 0,0-1-1,1 1 1,-1-1 0,0 1 0,1-1 0,-1 1 0,1-1 0,-1 1 0,1-1 0,-1 0 0,1 1-1,-1-1 1,1 0 0,-1 1 0,1-1 0,-1 0 0,1 0 0,0 1 0,-1-1 0,1 0-1,-1 0 1,1 0 0,0 0 0,-1 0 0,1 0-35,-58 11 610,46-9-646,-131 26-4665,142-28 4561,1-1 0,-1 1 0,0-1 0,0 1 0,0 0 1,0-1-1,0 1 0,0-1 0,0 1 0,0 0 0,0-1 0,0 1 0,0-1 0,0 1 1,0 0-1,-1-1 0,1 1 0,0 0 0,0-1 0,0 1 0,0 0 0,-1-1 0,1 1 1,0 0-1,0-1 0,-1 1 0,1 0 0,0-1 0,-1 1 0,1 0 0,0 0 0,-1 0 1,1-1-1,0 1 0,-1 0 0,1 0 0,0 0 0,-1 0 0,1-1 0,-1 1 0,1 0 1,0 0-1,-1 0 0,1 0 0,-1 0 0,1 0 0,0 0 0,-1 0 140,18-19-1926</inkml:trace>
  <inkml:trace contextRef="#ctx0" brushRef="#br0" timeOffset="148532.267">3337 2452 596,'8'3'5040,"1"50"-2801,-18 242 651,-1-125-4878,3-87-3295,1-74 3544,-2-7 208</inkml:trace>
  <inkml:trace contextRef="#ctx0" brushRef="#br0" timeOffset="148787.355">3219 2907 652,'-10'-4'1452,"5"0"224,7 3 205,11-5-289,10 0-340,12-3-260,7 0-228,10-5-280,7-2-412,-1-3-552,-2 2-832,-8-4-440,-2 2-237,-12-3-47,-7-1 152</inkml:trace>
  <inkml:trace contextRef="#ctx0" brushRef="#br0" timeOffset="149578.293">3621 2884 1376,'-1'2'80,"-18"65"4340,19-66-4338,0 0-1,0 1 1,1-1-1,-1 0 1,0 0-1,0 1 1,1-1-1,-1 0 0,1 0 1,-1 0-1,1 1 1,0-1-1,-1 0 1,1 0-1,0 0 1,0 0-1,0 0 1,-1 0-1,1 0 0,0 0 1,0-1-1,1 1 1,-1 0-1,0-1 1,0 1-1,0 0 1,0-1-1,1 0 0,-1 1 1,0-1-1,0 0 1,1 1-1,-1-1 1,0 0-1,0 0 1,1 0-1,-1 0 1,0 0-1,1 0 0,-1-1 1,0 1-1,0 0 1,1-1-1,-1 1 1,0 0-1,0-1 1,0 0-1,1 1 0,-1-1 1,0 0-82,6 0-77,-1-1 1,0 0 0,0 1-1,0-2 1,-1 1-1,1-1 1,-1 0 0,1 0-1,-1 0 1,0-1-1,0 0 1,0 0-1,-1 0 1,1 0 0,-1-1-1,0 0 1,0 0-1,-1 0 1,1 0 0,-1-1-1,0 1 1,-1-1-1,1 0 1,-1 0-1,-1 0 1,1-1 76,-3 6 34,0 0-1,1-1 0,-2 1 1,1 0-1,0 0 1,0 0-1,0 0 1,0 0-1,-1 0 1,1 1-1,0-1 1,-1 0-1,1 1 1,-1-1-1,1 1 0,-1-1 1,1 1-1,-1 0 1,1-1-1,-1 1 1,1 0-1,-1 0 1,1 0-1,-1 0 1,1 1-1,-1-1 1,1 0-1,-1 1 1,1-1-1,-1 1 0,1-1 1,-1 1-1,1-1 1,0 1-1,-1 0 1,1 0-1,0 0 1,0 0-1,-1 0 1,1 0-1,0 0 1,0 0-1,0 1 1,0-1-1,1 0 0,-1 0 1,0 1-1,0-1 1,1 1-1,-1-1 1,1 0-1,-1 1-33,-41 97 1987,41-97-1961,0 0-1,1 0 1,-1 0 0,1 0-1,-1 0 1,1 0 0,0 0-1,0 1 1,0-1 0,0 0 0,1 0-1,-1 0 1,0 0 0,1 0-1,0 0 1,-1 0 0,1 0-1,0 0 1,0 0 0,0 0-1,0-1 1,0 1 0,1 0 0,-1 0-1,0-1 1,1 1 0,-1-1-1,1 0 1,0 1 0,0-1-1,-1 0 1,1 0 0,0 0 0,0 0-1,0 0 1,0 0 0,0-1-1,0 1 1,0-1 0,0 1-1,0-1 1,0 0 0,0 0-1,0 0 1,1 0 0,-1 0 0,1-1-26,10-1-143,0-2 0,-1 0 1,1 0-1,-1-1 1,0 0-1,0-1 1,-1-1-1,0 0 1,0 0-1,-1-1 1,0-1-1,0 0 1,-1 0-1,0 0 1,0-1-1,-1-1 1,-1 0-1,0 0 1,0 0-1,-1 0 1,0-1-1,-1 0 1,-1-1-1,0 1 1,0-2 142,12-82 2049,-39 426 1756,0-11-3298,23-61-2152,-9-238-589,-3-58 321,-23-207-1702,12-126 3376,36 184 1859,-12 182-1533,1-1 0,-1 0 0,1 1-1,0-1 1,1 1 0,-1-1 0,1 1-1,0 0 1,0 0 0,1 0 0,-1 1 0,1-1-1,0 1 1,1 0 0,-1 0 0,1 0-1,-1 0 1,1 1 0,0 0 0,1 0-1,-1 1 1,0-1 0,1 1 0,-1 0 0,1 0-1,0 1 1,0 0 0,0 0 0,2 0-87,3 0 185,-1 1 1,0 0 0,1 1 0,-1 0 0,0 0 0,0 1 0,0 1 0,0-1-1,0 2 1,0-1 0,-1 1 0,0 1 0,0 0 0,0 0 0,0 1 0,-1 0-1,0 0 1,0 1 0,6 7-186,-13-13 62,0 1-1,0 0 0,0-1 0,0 1 1,0 0-1,-1 0 0,1 0 1,0 0-1,-1 0 0,0 0 0,1 0 1,-1-1-1,0 1 0,0 0 0,0 0 1,0 0-1,0 0 0,-1 0 1,1 0-1,-1 0 0,1 0 0,-1 0 1,0 0-1,1 0 0,-1-1 1,0 1-1,0 0 0,0 0 0,-1-1 1,1 1-1,0-1 0,0 1 1,-1-1-1,1 0 0,-1 0 0,0 1 1,1-1-1,-1 0 0,-1 0-61,-71 39-41,66-37-142,-91 20-5980,98-24 5974,0 0 1,0 0-1,0 1 1,0-1-1,0 0 1,1 0 0,-1-1-1,0 1 1,0 0-1,1 0 1,-1 0-1,1 0 1,-1-1 0,1 1-1,-1 0 1,1 0-1,0-1 1,-1 1-1,1 0 1,0-1 0,0 1-1,0 0 1,0-1-1,0 1 1,1 0-1,-1-1 1,0 1 0,1 0-1,-1-1 1,1 1-1,-1 0 1,1 0-1,-1 0 1,1-1 0,0 1-1,0 0 1,-1 0-1,1 0 1,0 0 188,16-30-1887</inkml:trace>
  <inkml:trace contextRef="#ctx0" brushRef="#br0" timeOffset="149943.427">4299 2523 856,'2'-1'276,"3"-2"194,0-1 0,1 1 0,0 1 0,-1-1 0,1 1 1,0 0-1,0 0 0,0 1 0,0 0 0,0 0 0,1 0 0,-1 0 0,0 1 0,0 1 0,1-1 1,-1 1-1,0 0 0,0 0 0,0 0 0,0 1 0,0 0 0,0 0 0,0 1 0,-1 0 0,1 0 1,0 0-471,-5 3 64,1-1 0,-1 0 0,-1 1 1,1-1-1,-1 0 0,0 1 1,0-1-1,0 0 0,-1 1 0,0-1 1,0 0-1,0 1 0,-1-1 1,0 0-1,0 0 0,0 0 0,0 0 1,-1-1-1,0 1 0,0-1 1,0 1-1,-1-1 0,0 0-64,0 3-139,-2 4 58,3-8-101,0 0 0,0 0 0,1 1 0,0 0 0,0-1 0,0 1 0,0 0 0,1 0 0,-1 0 0,1 0 0,0 0 0,0 0 0,0 0 0,1 0 0,-1 1 0,1-1 0,0 0 0,1 0 0,-1 0 0,1 1 1,-1-1-1,1 0 0,0 0 0,1 2 182,21 30 526,-18-30-204,-1-1-1,1 1 1,-1 1 0,-1-1-1,1 0 1,-1 1 0,0 0-1,0 0 1,-1 0-1,0 0 1,0 0 0,-1 0-1,0 1 1,0-1 0,-1 7-322,-2-11 96,-1 0 0,1 0 0,-1 1 1,0-2-1,0 1 0,0 0 0,0-1 1,-1 1-1,1-1 0,-1 0 0,0 0 0,1 0 1,-1 0-1,0-1 0,0 0 0,0 0 1,0 0-1,0 0 0,0 0 0,0-1 0,-3 0-96,2 1-9,-32 7-578,-173 20-9561,170-33 7221,9-7 333</inkml:trace>
  <inkml:trace contextRef="#ctx0" brushRef="#br0" timeOffset="-197815.663">3072 3784 764,'5'-10'562,"4"-45"9166,-40 47-8313,23 9-1487,-1 0 0,1 1 0,0 0-1,0 0 1,0 0 0,0 1 0,1 0-1,-1 1 1,1 0 0,-1 0 0,1 1 0,1-1-1,-1 2 1,1-1 0,-1 1 0,2 0 0,-1 0-1,1 0 1,0 1 0,0 0 0,0 0 0,1 0-1,-2 5 73,7-5-63,0 0 0,1-1 0,-1 0 0,2 1 0,-1-1 0,1 0 1,-1 0-1,2 0 0,-1 0 0,1-1 0,-1 1 0,2-1 0,-1 0 0,0 0 0,1 0 0,0-1 0,0 1 0,1-1 0,-1-1 0,1 1 0,0-1 0,0 0 0,0 0 0,6 1 63,6 8-50,-10-7 4,56 47 554,-63-51-454,0 1 0,0-1 0,0 1-1,0-1 1,0 1 0,0-1 0,0 1 0,-1 0-1,1-1 1,0 1 0,-1 0 0,0 0 0,1-1-1,-1 1 1,0 0 0,0 0 0,0 0 0,0-1-1,0 1 1,-1 0 0,1 0 0,0 0 0,-1-1-1,1 1 1,-1 0 0,0-1 0,1 1 0,-1 0-1,0-1 1,0 1 0,0-1 0,0 1 0,-1-1-1,1 0 1,0 1 0,-1-1 0,1 0 0,0 0-1,-1 0 1,1 0 0,-2 0-54,-71 36 636,1-1-6364,73-40 1785,8-8 2215</inkml:trace>
  <inkml:trace contextRef="#ctx0" brushRef="#br0" timeOffset="-197551.977">3227 3762 828,'32'-50'6590,"-25"84"-5089,-5 319-607,6-241-5570,-10-108 1332,-4-16 1911</inkml:trace>
  <inkml:trace contextRef="#ctx0" brushRef="#br0" timeOffset="-197302.008">3183 4021 24,'-2'-7'1024,"2"1"180,9-1 120,3 3-196,9-2-175,8 2-137,9-1-152,6-3-180,1-1-280,6-4-412,-1 0-596,-4-1-428,-5-4-237,-7-3-107,-7 0 68</inkml:trace>
  <inkml:trace contextRef="#ctx0" brushRef="#br0" timeOffset="-196601.922">3569 3954 788,'-2'2'137,"1"0"0,0 1 0,-1-1 0,1 0-1,0 1 1,1-1 0,-1 1 0,0-1 0,1 1 0,-1-1 0,1 1-1,0-1 1,0 1 0,0-1 0,0 1 0,0 0 0,1-1 0,-1 1 0,1-1-1,-1 1 1,1-1 0,0 0 0,0 1 0,0-1 0,1 0 0,-1 0-1,0 1 1,1-1 0,-1 0 0,1 0 0,0 0 0,0-1 0,0 1 0,0 0-1,0-1 1,0 1 0,0-1 0,0 0 0,1 0 0,-1 0 0,0 0-1,1 0 1,-1 0 0,1-1 0,-1 1 0,1-1 0,-1 1 0,1-1 0,0 0-1,-1 0-136,4-1-10,0 1-1,0-1 1,0 0 0,0-1-1,0 1 1,0-1-1,-1-1 1,1 1-1,-1-1 1,1 0-1,-1 0 1,0 0-1,0-1 1,-1 1-1,1-1 1,-1-1 0,0 1-1,0 0 1,0-1-1,0 0 1,-1 0-1,0 0 1,0-1-1,0 1 1,-1 0-1,0-1 1,0 0 0,0 0-1,0 1 1,-1-1-1,0 0 1,-1-2 10,0 6-1,0 1 1,0 0 0,0 0-1,0-1 1,0 1 0,-1 0-1,1-1 1,-1 1-1,1 0 1,-1 0 0,1 0-1,-1 0 1,0-1 0,1 1-1,-1 0 1,0 0 0,0 0-1,0 0 1,0 1 0,0-1-1,0 0 1,0 0 0,0 0-1,0 1 1,0-1-1,-1 1 1,1-1 0,0 1-1,0-1 1,-1 1 0,1 0-1,0-1 1,0 1 0,-1 0-1,1 0 1,0 0 0,-1 0-1,1 0 1,0 1 0,-1-1-1,1 0 1,0 0-1,0 1 1,-1-1 0,1 1-1,0-1 1,0 1 0,0 0-1,0-1 1,-1 1 0,-55 41 802,52-34-677,0-1 0,0 1 0,1 0 0,0 0 0,0 0 0,1 1 0,0-1 0,1 1 0,0 0 0,0 0 0,1 0 0,-1 4-125,2-10 20,0 0 1,0-1-1,0 1 0,0 0 0,0-1 0,0 1 1,1-1-1,-1 1 0,1 0 0,0-1 0,0 0 1,0 1-1,0-1 0,0 1 0,1-1 0,-1 0 1,1 0-1,-1 0 0,1 0 0,0 0 0,0 0 1,0 0-1,0-1 0,0 1 0,0 0 0,0-1 1,0 0-1,1 0 0,-1 1 0,1-1 0,-1-1 0,1 1 1,-1 0-1,1-1 0,-1 1 0,1-1 0,0 0 1,-1 0-1,1 0 0,0 0 0,-1 0 0,1 0 1,0-1-21,10-1-97,0-1 0,-1-1 0,0 0 1,0 0-1,0-2 0,-1 1 0,1-1 1,-1-1-1,-1 0 0,1 0 0,-1-1 1,0-1-1,-1 1 0,0-2 0,0 1 1,-1-1-1,-1 0 0,1-1 1,-2 0-1,1 0 0,-2-1 0,1 1 1,-2-1-1,1 0 0,-2-1 0,0 1 1,0-1-1,-1 1 0,0-1 0,-1-1 97,10 117 2173,-10 302-745,-1-406-1434,0 1 0,0 0 0,0-1 0,0 1 0,0-1-1,0 1 1,-1 0 0,1-1 0,0 1 0,0-1 0,0 1 0,-1 0 0,1-1 0,0 1 0,-1 0 0,1 0 0,0-1 0,-1 1 0,1 0 0,0 0 0,-1-1 0,1 1 0,0 0 0,-1 0 0,1 0 0,-1 0 0,1 0 0,-1-1 0,1 1 0,0 0 0,-1 0 0,1 0 0,-1 0-1,1 0 1,-1 0 0,1 0 0,0 1 0,-1-1 0,1 0 0,-1 0 0,1 0 0,0 0 0,-1 0 0,1 1 0,-1-1 0,1 0 0,0 0 0,-1 1 0,1-1 0,0 0 0,0 0 0,-1 1 0,1-1 0,0 0 0,-1 1 0,1-1 0,0 1 0,0-1 6,-20-38-460,8 9 202,1 0 0,2-1-1,1-1 1,1 1 0,2-1-1,1 0 1,2 0 0,1-1 0,1 1-1,1 0 1,2 0 0,6-23 258,-9 50 20,1 0 0,-1 0 0,1 0 0,0 0 0,1 0 0,-1 0 0,1 0 0,-1 1 1,1-1-1,0 0 0,1 1 0,-1 0 0,1-1 0,-1 1 0,1 0 0,0 0 0,0 1 0,0-1 1,1 0-1,-1 1 0,0 0 0,1 0 0,0 0 0,-1 0 0,1 1 0,0-1 0,0 1 0,0 0 0,0 0 1,0 1-1,0-1 0,0 1 0,0 0 0,1 0 0,-1 0 0,0 0 0,0 1 0,0-1 0,0 1 1,0 0-1,0 1 0,2 0-20,-1 0 129,0 0 0,0 0 0,0 0 0,0 1 1,-1 0-1,1 0 0,-1 0 0,1 1 0,-1-1 0,0 1 0,-1 0 1,1 0-1,-1 0 0,1 1 0,-1-1 0,-1 1 0,1 0 1,-1 0-1,1 0 0,-1 0 0,-1 0 0,1 0 0,-1 0 0,0 1 1,0-1-1,0 1 0,-1-1 0,0 1 0,0-1 0,0 0 1,-1 1-1,0 2-129,-32 67-1202,-8-36-4539,33-41 3637,5-11 187</inkml:trace>
  <inkml:trace contextRef="#ctx0" brushRef="#br0" timeOffset="-196244.619">4524 3625 724,'2'-1'346,"1"0"1,-1 0-1,0 0 1,0 0-1,1 0 0,-1 0 1,0 0-1,0-1 1,0 1-1,-1-1 1,1 0-1,0 0 0,0 1 1,-1-1-1,1 0 1,-1 0-1,0 0 0,0-1 1,0 1-1,0 0 1,0 0-1,0-1 0,0 1 1,-1 0-1,1-3-346,-56 9 2955,43 1-3046,0 1 0,0 0 0,0 0 0,1 1 0,0 1 0,0 0 0,1 0-1,0 1 1,0 0 0,1 1 0,0 0 0,1 1 0,0 0 0,0 0 0,2 0 0,-1 1 0,1 0 0,0 4 91,5-13-24,1 1 0,0-1 0,0 1 0,0-1 0,0 1 0,0-1 0,1 1 1,0-1-1,-1 1 0,1-1 0,1 0 0,-1 1 0,0-1 0,1 0 0,0 0 0,0 0 1,-1 0-1,2 0 0,-1-1 0,0 1 0,1 0 0,-1-1 0,1 0 0,0 0 1,-1 0-1,1 0 0,0 0 0,0 0 0,1-1 0,-1 1 0,0-1 0,1 0 24,113 36-89,-116-37 86,4 1-31,12 4-81,0-1-1,1 0 1,0-2 0,-1 0 0,1-1-1,0-1 1,0 0 0,0-2-1,8-1 116,-25 2-129,0 1-1,0-1 1,0 1-1,1-1 1,-2 1-1,1-1 1,0 0-1,0 1 1,0-1-1,0 0 1,0 0-1,-1 0 1,1 0-1,0 0 1,-1 0-1,1 0 1,0 0-1,-1 0 1,1 0-1,-1 0 1,0 0-1,1 0 1,-1 0-1,0-1 0,0 1 1,0 0-1,0 0 1,0 0-1,0 0 1,0-1-1,0 1 1,0 0-1,0 0 1,-1 0-1,1 0 1,0 0-1,-1 0 1,1 0-1,-1-1 1,0 1-1,1 0 1,-1 1-1,0-1 1,1 0-1,-1 0 1,0 0-1,0 0 130,-1-3-256,-10-23-1420</inkml:trace>
  <inkml:trace contextRef="#ctx0" brushRef="#br0" timeOffset="-196013.659">4511 3600 448,'-3'12'984,"6"4"32,-1 5-8,0 9-80,0 10-92,-2 10-127,-2 16-277,-7 13-436,-3 13-676,-5 9-393,-2 6-231,1 2-132,-3-7 64</inkml:trace>
  <inkml:trace contextRef="#ctx0" brushRef="#br0" timeOffset="-170374.971">2678 4816 4,'39'15'6254,"-69"-7"-3916,21-7-2286,0 1 1,0-1-1,0 2 0,0 0 1,1 0-1,-1 0 0,1 1 1,0 0-1,0 1 0,0 0 1,1 0-1,0 1 0,0-1 1,0 2-1,0-1 0,1 1 1,-5 7-53,11-10-29,0 0 0,1 0 1,-1 0-1,1 0 1,0 0-1,0 0 0,0 0 1,1 0-1,0 0 1,-1 0-1,1 0 0,0-1 1,1 1-1,-1-1 1,1 1-1,-1-1 0,1 0 1,0 0-1,0 0 1,1-1-1,-1 1 0,0-1 1,1 0-1,0 0 0,-1 0 1,1 0-1,0 0 1,0-1-1,0 0 0,0 0 1,0 0-1,0 0 1,0-1-1,1 1 29,10 5-30,38 16 106,91 55 2537,-143-76-2556,0 0 0,-1 0 1,1 0-1,0 0 1,-1 0-1,1 0 0,0 0 1,-1 0-1,1 0 1,-1 0-1,0 0 0,1 0 1,-1 0-1,0 0 1,0 0-1,0 0 0,0 1 1,0-1-1,0 0 1,0 0-1,0 0 0,0 0 1,0 0-1,0 0 1,-1 0-1,1 1 0,-1-1 1,1 0-1,-1 0 1,1 0-1,-1 0 0,1 0 1,-1 0-1,0-1 1,1 1-1,-1 0 0,0 0 1,0 0-1,0-1 0,0 1 1,0 0-1,0-1 1,0 1-1,0-1 0,0 1 1,0-1-1,0 1 1,0-1-1,0 0 0,-1 0-57,-63 24-85,61-23 55,-97 13-3704,99-16 3493,1 0 0,0-1-1,-1 1 1,1 0 0,0 0-1,0-1 1,0 1 0,0-1 0,1 1-1,-1 0 1,1-1 0,-1 0-1,1 1 1,0-1 0,0 1-1,0-1 1,0 1 0,1-1-1,-1 1 1,1-1 0,-1 1 0,1-1-1,0 1 1,0 0 0,0-1-1,0 1 1,0 0 0,1 0-1,-1-1 1,1 1 0,-1 0-1,1 1 1,1-3 241,-1 0-216,20-36-1429</inkml:trace>
  <inkml:trace contextRef="#ctx0" brushRef="#br0" timeOffset="-170141.231">2940 4760 1024,'21'-55'8125,"-8"76"-5733,22 147 228,4 13-3532,-15-86-5860,-34-87 2704,1-15 2391</inkml:trace>
  <inkml:trace contextRef="#ctx0" brushRef="#br0" timeOffset="-169922.283">2952 5076 308,'-7'-6'1196,"1"4"200,6 0 204,6 0-231,11 0-249,6-1-192,13-3-168,7 0-220,5-5-380,7-2-544,-3-2-752,0-4-416,-6-1-213,-6-1-71,-5-2 136</inkml:trace>
  <inkml:trace contextRef="#ctx0" brushRef="#br0" timeOffset="-169332.149">3412 5043 760,'-1'5'187,"0"-3"-23,0-1 1,0 1-1,0 0 1,0 0-1,0 0 1,1 1-1,-1-1 1,0 0 0,1 0-1,0 0 1,0 0-1,-1 1 1,1-1-1,0 0 1,1 0-1,-1 1 1,0-1-1,1 0 1,-1 0 0,1 0-1,0 0 1,-1 0-1,1 0 1,0 0-1,0 0 1,1 0-1,-1 0 1,0 0-1,0-1 1,1 1 0,-1 0-1,1-1 1,0 1-1,0-1 1,-1 0-1,1 1 1,0-1-1,0 0 1,0 0-1,0 0 1,0-1 0,0 1-1,1 0-164,8-2-58,1 0 0,0 0 0,0-1 0,-1-1 0,1 0 0,-1 0 1,0-1-1,0 0 0,0-1 0,-1-1 0,1 0 0,-1 0 0,-1-1 0,1 0 0,-1 0 0,0-1 0,-1-1 0,6-6 58,-12 14 25,-1-1 1,0 1-1,1 0 0,-1-1 0,0 1 0,0-1 1,0 1-1,0-1 0,0 0 0,0 1 0,0-1 1,0 0-1,-1 0 0,1 0 0,-1 0 0,1 1 1,-1-1-1,0 0 0,0 0 0,0 0 0,0 0 1,0 0-1,0 0 0,0 0 0,-1 0 0,1 1 0,-1-1 1,1 0-1,-1 0 0,0 0 0,0 1 0,0-1 1,0 0-1,0 1 0,0-1 0,0 1 0,0-1 1,-1 1-1,1 0 0,0-1 0,-1 1 0,1 0 1,-1 0-1,0 0 0,1 0 0,-1 0 0,0 0 1,0 1-1,1-1 0,-1 0 0,0 1 0,0 0 0,0-1 1,0 1-1,0 0 0,0 0 0,0 0 0,1 0 1,-1 0-1,0 1 0,0-1 0,0 0 0,0 1 1,0 0-1,-1 0-25,-3 1 166,0 1 1,1 0-1,-1 0 1,1 0-1,0 1 1,0 0-1,0 0 1,0 0-1,1 0 1,-1 1-1,1 0 1,0 0-1,1 0 1,-1 0-1,1 1 1,0-1-1,1 1 1,-1 0-1,1 0 1,0 0-1,0 0 1,1 0-1,0 0 1,0 0-1,0 1 1,1 3-167,-1-4 19,1-1 1,0 0-1,0 1 1,0-1-1,0 0 1,1 1-1,0-1 1,0 0-1,0 0 1,1 1-1,0-1 1,0-1-1,0 1 1,1 0-1,-1 0 1,1-1-1,0 1 1,0-1-1,1 0 1,-1 0-1,1 0 1,0-1-1,0 1 1,0-1 0,1 0-1,-1 0 1,1 0-1,0-1 1,0 0-1,0 0 1,1 1-20,2-1-145,0-1 0,1 0 0,-1 0 0,0-1 0,0 0 0,1-1 1,-1 1-1,0-2 0,0 1 0,0-1 0,0 0 0,0-1 0,0 0 0,0 0 1,-1 0-1,0-1 0,0 0 0,0-1 0,0 0 0,0 0 0,-1 0 1,0-1-1,0 0 0,-1 0 0,1 0 0,2-5 145,2-3-10,-1 0 0,0 0 0,-1-1-1,0 0 1,-1 0 0,-1 0 0,-1-1-1,0 0 1,-1-1 0,0 1 0,-2-1 0,1-12 10,-2-4 582,-1 14 847,2 48-464,25 433 1769,22 16-2734,-20-191-1257,-34-242 376,5-46 828,0 1-1,-1-1 1,1 1 0,0 0 0,0-1 0,-1 1 0,1-1-1,0 1 1,-1 0 0,1-1 0,-1 1 0,1 0 0,-1 0 0,1-1-1,0 1 1,-1 0 0,1 0 0,-1 0 0,1 0 0,-1 0 0,1-1-1,-1 1 1,1 0 0,-1 0 0,1 0 0,-1 0 0,1 0-1,-1 0 1,1 1 0,-1-1 0,1 0 0,-1 0 0,1 0 0,-1 0-1,1 1 1,-1-1 0,1 0 0,0 0 0,-1 1 0,1-1 0,-1 0-1,1 1 1,0-1 0,-1 0 0,1 1 0,0-1 0,0 0-1,-1 1 1,1-1 0,0 1 0,0-1 0,-1 1 0,1-1 0,0 1-1,0-1 1,0 1 0,0-1 0,0 1 0,0-1 0,0 1 0,0-1-1,0 1 1,0-1 0,0 1 0,0-1 53,-10-21-1033,2 0 0,0-1 0,1 0 0,1-1 0,1 0 0,1 0-1,1-5 1034,0 11-413,-10-71-1137</inkml:trace>
  <inkml:trace contextRef="#ctx0" brushRef="#br0" timeOffset="-169102.639">3853 5203 428,'-3'-37'763,"0"14"65,2 1 0,0-1 0,1 0 1,1 1-1,1-1 0,1 1 0,1-1 1,3-6-829,-4 25 120,0 0-1,1 0 1,-1 0 0,1 0 0,0 1 0,0-1 0,0 1 0,0 0-1,1 1 1,-1-1 0,1 1 0,0-1 0,0 1 0,0 1-1,0-1 1,0 1 0,0 0 0,0 0 0,0 0 0,1 1 0,-1 0-1,0 0 1,0 0 0,1 1 0,-1-1 0,0 1 0,0 1 0,0-1-1,0 1 1,0-1 0,0 2 0,-1-1 0,1 0 0,0 1 0,-1 0-1,0 0 1,0 0 0,0 0 0,0 1 0,0 0 0,-1 0-1,1 0 1,-1 0 0,0 0 0,-1 1 0,3 4-120,-3-6 33,-1 1 0,1-1 0,-1 1-1,0 0 1,0 0 0,0-1 0,-1 1 0,0 0 0,1 0 0,-1 0 0,-1 0 0,1-1 0,0 1 0,-1 0-1,0 0 1,0 0 0,0-1 0,0 1 0,-1 0 0,1-1 0,-1 1 0,0-1 0,0 0 0,0 0-1,-1 0 1,1 0 0,-1 0 0,1 0 0,-1 0 0,0-1 0,-1 1-33,-103 65-4928,107-67 4802,-1 0 1,0-1-1,1 1 1,-1-1-1,0 1 1,0-1-1,1 0 1,-1 1-1,0-1 1,0 0-1,0 0 1,0 1-1,0-1 1,1 0-1,-1 0 1,0 0-1,0 0 1,0 0-1,0 0 1,0 0-1,0 0 1,1 0-1,-1-1 1,0 1-1,0 0 1,0-1-1,0 1 1,1 0-1,-1-1 1,0 1-1,0-1 1,1 1-1,-1-1 1,0 1-1,1-1 1,-1 0-1,0 1 1,1-1-1,-1 0 1,1 0-1,-1 1 1,1-1-1,0 0 1,-1 0-1,1 1 1,0-1-1,0 0 1,-1 0-1,1 0 1,0 0-1,0 0 1,0 0 125,6-22-1852</inkml:trace>
  <inkml:trace contextRef="#ctx0" brushRef="#br0" timeOffset="-168727.019">4328 4560 1160,'46'-76'8302,"-53"119"-6115,3-26-2051,2-12-160,-1 0 0,1 0-1,0 0 1,0 1 0,1-1 0,0 1-1,0-1 1,0 1 0,0-1 0,1 1-1,0 0 1,0-1 0,1 1-1,-1 0 1,1-1 0,1 1 0,-1-1-1,1 0 1,0 1 0,0-1 0,0 0-1,1 0 1,-1 0 0,1 0-1,1-1 1,-1 1 0,1-1 0,-1 0-1,1 0 1,2 1 24,16 9-363,55 44 796,-76-55-357,1-1 0,-1 0-1,1 0 1,-1 1 0,0-1-1,0 1 1,0-1 0,0 1-1,0 0 1,0-1 0,-1 1-1,1 0 1,-1-1 0,0 1-1,0 0 1,0 0-1,0-1 1,0 1 0,-1 0-1,1 0 1,-1-1 0,0 1-1,1-1 1,-1 1 0,-1-1-1,1 1 1,0-1 0,-1 1-1,1-1 1,-1 0 0,1 0-1,-1 0 1,-1 1-76,-73 52-389,69-52-174,0-1 1,0 1-1,0-1 1,0-1 0,0 1-1,-1-1 1,1-1 0,-1 1-1,1-1 1,0-1-1,-1 1 1,1-1 0,0-1-1,0 1 1,-1-1-1,1 0 1,0-1 0,-3-1 562,-17-12-2032</inkml:trace>
  <inkml:trace contextRef="#ctx0" brushRef="#br0" timeOffset="-168506.912">4176 4665 4,'6'-19'1532,"6"9"388,9 3 341,6-3 215,15 1-564,8-2-504,11 1-592,-3-3-1144,3 2-1088,-9 2-608,-4-5-328,-6-1-113,-3-5 177</inkml:trace>
  <inkml:trace contextRef="#ctx0" brushRef="#br0" timeOffset="-171462.689">6003 4766 828,'-4'-34'10210,"0"3"-8597,3 12-571,-2 37-656,-6 53-285,3 94-92,8-163-53,-1 0-1,1 0 0,-1 0 1,1 0-1,0-1 1,0 1-1,0 0 0,0-1 1,0 1-1,0-1 1,0 0-1,0 0 0,1 0 1,-1 0-1,0 0 1,1 0-1,-1 0 0,1-1 1,-1 0-1,0 1 1,1-1-1,-1 0 0,1 0 1,0 0-1,-1 0 1,0-1-1,1 1 0,-1-1 1,1 1-1,-1-1 1,1 0-1,-1 0 45,31-1-405,-29 3 430,0-1-1,-1 1 0,1 0 1,0 0-1,0 0 1,-1 0-1,1 1 0,0-1 1,-1 1-1,0 0 1,1 0-1,-1 0 0,0 0 1,0 1-1,0-1 1,0 1-1,0 0 0,-1 0 1,1 0-1,-1 0 1,0 1-1,0-1 0,0 0 1,-1 1-1,1-1 1,-1 1-1,1 0 0,-1 0 1,0-1-1,-1 1 1,1 0-1,-1 0 0,0 0 1,0 0-1,0 0 1,0 0-1,0-1 1,-1 1-1,0 0 0,0 0 1,0 0-1,0-1 1,-1 1-1,1 0 0,-1-1 1,0 0-1,0 1 1,0-1-1,-1 0 0,1 0 1,-1 0-1,1 0 1,-4 2-25,-67 21-1707,68-25 1295,1 0 0,-1-1 0,1 0 0,-1 1 1,0-2-1,1 1 0,-1 0 0,0-1 0,1 0 1,-1 0-1,1 0 0,-1-1 0,1 1 0,0-1 1,-1 0-1,1 0 0,0-1 0,0 1 0,0-1 1,1 0-1,-1 0 0,1 0 0,-3-3 412,-7-16-1732</inkml:trace>
  <inkml:trace contextRef="#ctx0" brushRef="#br0" timeOffset="-171253.688">5898 4763 436,'0'-10'1344,"5"1"224,7-1 144,13 3-371,9-1-301,14 5-360,6-1-532,4 6-920,3 0-524,-7 0-281,-2-4-135,-4-10 36</inkml:trace>
  <inkml:trace contextRef="#ctx0" brushRef="#br0" timeOffset="-35142.719">1369 6250 184,'-42'-87'4933,"43"87"-4842,-1 1 1,1 0-1,-1-1 0,0 1 0,1 0 0,-1-1 0,0 1 1,1 0-1,-1-1 0,0 1 0,0 0 0,1 0 1,-1 0-1,0-1 0,0 1 0,0 0 0,0 0 0,0-1 1,-1 1-1,1 0 0,0 0 0,0 0 0,0-1 1,-1 1-1,1 0 0,0-1 0,-1 1 0,1 0 0,0-1 1,-1 1-1,1 0 0,-1-1 0,1 1 0,-1-1 1,1 1-1,-1 0 0,0-1 0,1 0 0,-1 1 0,0-1 1,1 1-1,-1-1 0,0 0 0,0 1 0,1-1 1,-1 0-1,0 0 0,0 0 0,1 0 0,-1 0 0,0 0 1,0 0-1,1 0 0,-1 0 0,0 0 0,0 0 1,0 0-1,1 0 0,-1 0 0,0-1 0,0 1 0,1 0 1,-1-1-92,8 7 132,-1 0 0,1 0 0,1-1 0,-1 0 0,1 0 0,0-1 1,0 0-1,1 0 0,-1-1 0,1 0 0,-1-1 0,1 0 0,0 0 1,0-1-1,6 1-132,52 13-1850,-67-15 1716,-1 0 0,1 0-1,0 0 1,0 0 0,-1 0 0,1 0 0,0 1 0,-1-1 0,1 0 0,0 0 0,0 0 0,-1 0 0,1 0 0,0 0 0,0 1 0,-1-1-1,1 0 1,0 0 0,0 0 0,-1 1 0,1-1 0,0 0 0,0 0 0,0 1 0,0-1 0,-1 0 0,1 0 0,0 1 0,0-1 0,0 0-1,0 0 1,0 1 0,0-1 0,0 0 0,0 1 0,0-1 0,0 0 0,0 1 0,0-1 0,0 0 0,0 0 0,0 1 0,0-1 0,0 0-1,0 1 1,0-1 0,0 0 0,0 0 0,1 1 0,-1-1 0,0 0 0,0 0 0,0 1 0,0-1 0,1 0 0,-1 0 0,0 1 134,-10-4-1896</inkml:trace>
  <inkml:trace contextRef="#ctx0" brushRef="#br0" timeOffset="-34901.631">1371 6471 1020,'-2'19'1264,"2"-2"160,2-4-280,0 0-175,1 0-149,1 0-216,-2 2-176,-4 0-144,-2 4-136,-3 2-172,1 0-296,0 1-432,-1-1-456,5-10-237,2-5-91,2-14 40,7-9 216</inkml:trace>
  <inkml:trace contextRef="#ctx0" brushRef="#br0" timeOffset="-34575.529">1492 6449 1036,'-2'5'452,"0"0"-1,0 0 0,1 0 1,0 0-1,0 0 1,0 0-1,1 0 1,0 0-1,0 1 0,0-1 1,0 0-1,1 0 1,0 0-1,0 0 1,0 0-1,2 3-451,2 21 1294,10-17-1765,11-47-1614,8-6 1128,-31 42 1105,0 0 0,0 1 0,0-1 0,0 1 0,0 0 1,0 0-1,-1 0 0,1 0 0,0 0 0,-1 1 0,0-1 0,0 1 0,1 0 0,-1-1 1,-1 1-1,1 0 0,0 0 0,-1 0 0,0 1 0,1-1 0,-1 0 0,0 0 0,-1 1 1,1 0-149,1 1 214,2 7 13,23 37-2442,-6-83-3150,-10 7 3717</inkml:trace>
  <inkml:trace contextRef="#ctx0" brushRef="#br0" timeOffset="-34083.487">1793 6362 528,'6'103'6548,"1"-12"-4961,-4 2-554,-9 212 557,6-306-1591,-1 1 0,0-1 0,1 1-1,-1-1 1,0 1 0,1-1 0,-1 1-1,0-1 1,1 1 0,-1 0 0,0-1-1,0 1 1,0 0 0,1 0 0,-1 0-1,0 0 1,0-1 0,0 1 0,1 0-1,-1 0 1,0 0 0,0 1 0,0-1-1,0 0 1,1 0 0,-1 0 0,0 1-1,0-1 1,1 0 0,-1 1 0,0-1-1,0 0 1,1 1 0,-1-1 0,0 1-1,1-1 1,-1 1 0,1 0 0,-1-1-1,1 1 1,-1 0 0,1-1-1,-1 1 1,1 0 0,0-1 0,-1 1-1,1 0 1,0 0 0,-1 0 0,1-1-1,0 1 1,0 0 0,0 0 0,0 0-1,0-1 1,0 1 0,0 0 0,0 0-1,0 0 1,0 0 0,1-1 0,-1 1-1,0 0 1,0 0 0,1-1 0,-1 2 1,-5-18-117,0 1-1,0-1 1,2 0 0,0 0 0,1-1 0,0 1 0,2-1-1,0 1 1,0-1 0,2-2 117,-2-4-156,0-11-26,0 0 0,2-1 1,2 1-1,1 0 0,1 1 1,2-1-1,2 1 0,1 1 1,14-30 181,-25 60 16,1 0 0,0 0 0,-1 0 0,1 0 1,0 0-1,0 1 0,0-1 0,0 0 0,0 0 1,0 1-1,0-1 0,1 1 0,-1-1 0,0 1 0,1 0 1,-1-1-1,1 1 0,0 0 0,-1 0 0,1 0 0,0 0 1,0 0-1,0 1 0,0-1 0,0 0 0,0 1 1,-1 0-1,1-1 0,0 1 0,0 0 0,0 0 0,0 0 1,0 0-1,0 0 0,0 1 0,0-1 0,0 0 0,0 1 1,0 0-1,0-1 0,0 1 0,0 0 0,-1 0 1,1 0-1,0 0 0,-1 0 0,1 1 0,0-1 0,-1 0 1,0 1-1,1-1 0,-1 1 0,0 0 0,0-1 0,0 1 1,0 0-1,0 0 0,0-1 0,0 1 0,-1 0 1,1 0-1,-1 0 0,1 0 0,-1 0 0,0 0-16,4 9 236,-2 0 1,1 0-1,-1 1 0,-1-1 1,0 0-1,-1 1 0,0-1 1,0 1-1,-2-1 0,1 0 1,-1 1-1,-1-1 0,0 0 0,0 0 1,-2 1-237,-50 35-907,53-47 692,0 0-1,0 0 0,0-1 0,1 1 1,-1 0-1,0-1 0,1 0 0,-1 1 1,0-1-1,1 0 0,-1 0 0,1 0 1,-1 0-1,1 0 0,-1 0 1,1 0-1,0 0 0,-1-1 0,1 1 1,0 0-1,0-1 0,0 1 0,0-1 1,0 1-1,0-1 0,1 0 0,-1 1 1,0-1-1,1 0 0,0 0 0,-1 1 1,1-1-1,0 0 0,0 0 0,0 0 1,0 1-1,0-1 0,0 0 0,0 0 1,1 0-1,-1 1 0,1-1 0,-1 0 1,1 1-1,0-1 0,-1 0 216,9-30-1702</inkml:trace>
  <inkml:trace contextRef="#ctx0" brushRef="#br0" timeOffset="-33386.619">2034 6345 300,'2'1'219,"0"0"0,0 0 0,0 0-1,0 0 1,0 0 0,0 0 0,-1 0 0,1 0 0,0 1 0,-1-1 0,1 1-1,-1 0 1,1-1 0,-1 1 0,0 0 0,1 0 0,-1 0 0,0-1-1,0 1 1,0 0 0,-1 1 0,1-1 0,0 0 0,-1 0 0,0 0-1,1 0 1,-1 0 0,0 1 0,0-1 0,0 0 0,0 0 0,-1 0 0,1 1-219,-14 82 2323,11-73-2019,-8 66 117,48-85-2851,122-107-3324,-154 113 5958,-1 1 0,0 0 0,0 0 0,0 1 0,0-1 1,0 1-1,0 0 0,0 0 0,0 0 0,0 1 0,-1-1 0,1 1 0,0 0 1,-1 0-1,1 0 0,-1 1 0,0-1 0,0 1 0,0 0 0,0 0 0,0 0 1,-1 0-1,1 0 0,-1 1 0,0-1 0,0 1 0,0-1 0,0 1 0,-1 0 0,1 0 1,-1 0-1,0-1 0,0 1 0,-1 1 0,1-1 0,-1 0 0,0 0 0,0 0 1,0 3-205,11 25 1059,-11-30-1021,0 1 0,0-1 0,1 0 0,-1 1 0,1-1 0,0 0 0,0 0-1,-1 0 1,1 0 0,1 0 0,-1 0 0,0 0 0,0 0 0,1 0 0,-1 0 0,1 0 0,-1-1 0,1 1 0,0-1 0,0 1-1,0-1 1,0 0 0,0 0 0,0 0 0,0 0 0,0 0 0,0 0 0,0 0 0,1-1 0,-1 1 0,0-1 0,1 0 0,-1 1 0,0-1-1,1 0 1,-1-1 0,0 1 0,0 0 0,1 0 0,-1-1 0,0 0 0,0 1 0,2-2-38,9-10-230,-1-2 1,-1 1 0,0-2-1,0 1 1,-2-2-1,0 1 1,0-1-1,-2 0 1,0-1 0,-1 0-1,0 0 1,-1 0-1,-1-1 1,-1 0-1,-1 0 1,0 0 0,-1-12 229,4-36 388,-2 0 1,-2 0 0,-4 0-1,-3 0-388,-17 132 2393,5 192-784,24-85-3622,-11-106-2421,3-67 4245,0 1 0,0-1 0,0 0 0,0 0-1,0 1 1,0-2 0,0 1 0,0 0-1,0 0 1,0-1 0,1 1 0,-1-1-1,0 1 1,0-1 0,0 0 0,0 0 0,1 0-1,-1 0 1,0 0 0,1 0 0,-1 0-1,1-1 1,-1 1 0,1 0 0,-1-1 0,1 0-1,0 1 1,0-1 0,0 1 0,0-1-1,0 0 1,0-1 189,-55-68-1045,4-4 3904,52 74-2792,-1 1-1,1 0 0,-1 0 0,1-1 0,-1 1 0,1 0 0,-1-1 0,1 1 1,-1 0-1,1-1 0,0 1 0,-1-1 0,1 1 0,0 0 0,-1-1 1,1 1-1,0-1 0,-1 1 0,1-1 0,0 0 0,0 1 0,0-1 1,0 1-1,0-1 0,-1 1 0,1-1 0,0 1 0,0-1 0,0 0 1,0 1-1,1-1 0,-1 1 0,0-1 0,0 1 0,0-1 0,0 1 1,1-1-1,-1 0 0,0 1 0,0-1 0,1 1 0,-1 0 0,0-1 1,1 1-1,-1-1 0,0 1 0,1-1 0,-1 1 0,1 0 0,-1-1 0,1 1 1,-1 0-1,1 0 0,-1-1 0,1 1 0,-1 0 0,1 0 0,-1 0 1,1-1-1,0 1 0,-1 0 0,1 0 0,-1 0 0,1 0 0,-1 0 1,1 0-1,0 0 0,-1 1-66,47 11 2142,-37-9-2084,-1 0 120,106 29-846,-96-27-388,1-1 1,0-1-1,0-1 1,0 0-1,0-2 1,0 0-1,19-3 1056,0-6-1885</inkml:trace>
  <inkml:trace contextRef="#ctx0" brushRef="#br0" timeOffset="-32880.739">3425 6319 872,'-7'-1'4130,"-14"0"-2293,-1 3-1409,1 1 0,-1 1 0,1 1-1,0 1 1,0 1 0,1 1 0,-20 10-428,39-18-15,-1 1 1,1 0 0,0-1 0,0 1 0,0 0 0,0 0 0,1 0 0,-1-1 0,0 1 0,0 0 0,0 0-1,1 1 1,-1-1 0,0 0 0,1 0 0,-1 0 0,1 0 0,-1 0 0,1 1 0,0-1 0,0 0-1,-1 0 1,1 1 0,0-1 0,0 0 0,0 0 0,0 1 0,1-1 0,-1 0 0,0 0 0,0 1 0,1-1-1,-1 0 1,1 0 0,-1 0 0,1 1 0,-1-1 0,1 0 0,0 0 0,-1 0 0,1 0 0,0 0-1,0 0 1,0 0 0,0-1 0,1 2 14,54 48-180,-43-40 219,110 110 2523,-122-119-2510,-1 0 0,1 0 0,-1 0 0,1 0 0,-1 0 0,1 1 0,-1-1 0,0 0 0,1 0 0,-1 0 0,0 0 0,0 1 0,0-1 0,0 0 0,0 0 0,0 0 0,0 1 0,0-1 0,-1 0 0,1 0 0,0 0 0,-1 0-1,1 0 1,-1 1 0,1-1 0,-1 0 0,0 0 0,1 0 0,-1 0 0,0-1 0,0 1 0,1 0 0,-1 0 0,0 0 0,0 0 0,0-1 0,0 1 0,0-1 0,0 1 0,0-1 0,-1 1 0,1-1 0,0 1 0,0-1 0,0 0 0,0 0 0,-1 1 0,1-1 0,0 0 0,0 0 0,-1 0-52,-65 5 86,64-5-122,-153-25-8332,138 12 6040,6-5 221</inkml:trace>
  <inkml:trace contextRef="#ctx0" brushRef="#br0" timeOffset="-32666.229">3446 6231 216,'13'-10'1264,"-3"3"220,1 3 168,1 0-263,3 4-293,-1 2-252,5 4-240,2-1-272,-2 3-324,0-1-372,-3-1-504,-3 2-476,-5-3-261,-6-1-67,-2-4 88,-6 0 232</inkml:trace>
  <inkml:trace contextRef="#ctx0" brushRef="#br0" timeOffset="-32463.469">3528 6340 40,'-8'24'1220,"2"1"272,6 1 224,2 0-143,4-1-197,2-1-212,3 0-264,-3-1-272,-2-1-372,1-1-504,-3 2-724,-2-6-560,0-4-308,4-10-121,0-6 69,5-12 280</inkml:trace>
  <inkml:trace contextRef="#ctx0" brushRef="#br0" timeOffset="-32174.583">3735 6383 100,'52'-42'7024,"48"18"-4097,-99 24-2915,0 0 1,0 0-1,0 1 1,0-1-1,0 0 1,0 1-1,0-1 1,0 0-1,0 1 1,0-1-1,0 1 0,0 0 1,-1-1-1,1 1 1,0 0-1,0-1 1,-1 1-1,1 0 1,0 0-1,-1 0 1,1-1-1,0 1 0,-1 0 1,1 0-1,-1 0 1,0 0-1,1 0 1,-1 0-1,0 0 1,0 0-1,1 0 1,-1 0-1,0 0 1,0 0-1,0 1 0,0-1 1,-1 0-1,1 0 1,0 0-1,0 0 1,0 0-1,-1 0 1,1 0-1,-1 0 1,1 0-1,-1 0 0,1-1 1,-1 1-1,1 0 1,-1 0-1,0 0 1,0 0-1,1-1-12,-36 55 121,34-52-100,-109 140 220,110-142-238,0 1-1,1-1 1,-1 0-1,1 0 1,-1 0-1,1 1 1,0-1-1,-1 0 1,1 0-1,0 1 1,0-1-1,0 0 1,0 1-1,0-1 1,0 0-1,0 1 1,0-1-1,1 0 1,-1 0-1,0 1 1,1-1-1,-1 0 1,1 0-1,0 0 1,-1 1-1,1-1 1,0 0-1,0 0 1,-1 0-1,1 0 1,0 0-1,0 0 1,0-1-1,0 1 1,0 0-1,0 0 1,1-1-1,-1 1 1,0-1-1,0 1 1,0-1-1,1 1 1,-1-1-1,0 0 0,1 1-2,67 19 120,-62-19-109,0 1-192,0 0 0,0 0 1,0-1-1,1 0 0,-1 0 0,0-1 0,1 0 1,-1-1-1,0 1 0,0-1 0,1-1 0,-1 1 0,0-1 1,0 0-1,6-4 181,-12 5-171,0 0 0,0 0 0,0-1 0,0 1 0,0-1 0,-1 1-1,1 0 1,-1-1 0,1 1 0,-1-1 0,1 1 0,-1-1 0,0 1 0,0-1 0,0 0 0,0 1 0,0-1 0,0 1 0,0-1 0,0 1 0,-1-1 0,1 1 0,-1-1 0,1 1 0,-1-1 0,1 1 0,-1-1 0,0 1-1,0 0 1,0-1 0,0 1 0,0 0 0,0-1 171,-13-23-1828</inkml:trace>
  <inkml:trace contextRef="#ctx0" brushRef="#br0" timeOffset="-31921.767">3696 6382 264,'-7'4'1340,"7"-1"264,7 1 188,12 0-251,6-2-305,6 0-252,4 0-352,5-2-504,2 1-752,-5-2-664,-3-3-360,-3-6-189,-4-3-39,0-2 196</inkml:trace>
  <inkml:trace contextRef="#ctx0" brushRef="#br0" timeOffset="-31616.248">4110 6371 1260,'1'2'248,"0"1"1,1-1-1,-1 1 1,1-1-1,0 1 0,0-1 1,-1 0-1,2 0 0,-1 0 1,0 0-1,0 0 1,1-1-1,-1 1 0,0 0 1,1-1-1,0 0 0,-1 0 1,1 0-1,0 0 1,0 0-1,0 0 0,-1-1 1,1 1-1,0-1 0,0 0 1,0 0-1,0 0 1,0 0-1,0 0 0,1-1-248,91-17 1531,-31-13-1791,-62 30 243,-1 0 1,1 1 0,-1-1-1,0 0 1,1 0 0,-1 0-1,0 0 1,0 0-1,0 0 1,0 0 0,0 0-1,0 0 1,0 0 0,0-1-1,0 1 1,0 0-1,-1-1 1,1 1 0,0-1-1,-1 1 1,0-1 0,1 1-1,-1-1 1,0 1 0,0-1-1,1 1 1,-1-1-1,0 1 1,-1-1 0,1 1-1,0-1 1,0 0 0,-1 1-1,1-1 1,-1 1-1,1 0 1,-1-1 0,0 1-1,1-1 1,-1 1 0,0 0-1,-1-1 17,-2 0 61,-1 0 0,1 1-1,-1 0 1,0 0 0,0 0 0,1 0 0,-1 1-1,0 0 1,0 0 0,0 0 0,0 0-1,1 1 1,-1 0 0,0 0 0,0 0-1,1 1 1,-1 0 0,1 0 0,-1 0-1,1 0 1,0 0 0,0 1 0,0 0-1,0 0 1,0 0 0,1 0 0,-1 1-1,1-1 1,0 1 0,-2 3-61,-1 0 183,0 0 0,0 1 1,1-1-1,0 1 0,0 0 0,1 0 0,0 1 1,0-1-1,1 1 0,0 0 0,1 0 0,0 0 1,0 0-1,1 0 0,0 1 0,1-1 1,0 0-1,0 0 0,1 1 0,0-1 0,1 0 1,0 0-1,0 0 0,1 0 0,4 8-183,-3-6-453,1-1-1,0 0 0,1 1 1,0-2-1,0 1 1,1-1-1,0 0 0,1 0 1,0-1-1,0 0 0,1 0 1,0-1-1,6 3 454,-13-8-300,1 0 0,0-1 0,0 1 0,0-1 0,0 0 0,0 0 0,0 0 0,0 0 0,0 0 0,0 0 0,0-1 0,1 0 0,-1 0 0,0 1 0,0-2 0,1 1 0,-1 0 0,0-1 0,0 0 0,0 1 0,0-1 0,0 0 0,0-1 0,0 1 0,3-2 300,23-14-1940</inkml:trace>
  <inkml:trace contextRef="#ctx0" brushRef="#br0" timeOffset="-31374.527">4816 6340 196,'11'2'1220,"3"-1"268,9-1 216,9 4-219,5-2-297,3 2-180,2 0-256,-3-1-400,-5-1-504,-5 2-572,-8 0-612,-9-2-328,-12-2-137,-6-2 49,-9-4 244</inkml:trace>
  <inkml:trace contextRef="#ctx0" brushRef="#br0" timeOffset="-31143.586">4823 6450 364,'-7'19'1264,"10"-2"204,13-4 4,11-2-219,13-2-221,6-3-320,2 2-456,4-3-576,-6 3-676,-4-5-361,-7-1-199,-6-2-52,-6-5 144</inkml:trace>
  <inkml:trace contextRef="#ctx0" brushRef="#br0" timeOffset="-30659.405">5479 6436 68,'52'-24'4820,"-48"21"-4612,0 0-1,0 0 1,0 1 0,1-1-1,-1 1 1,0 0 0,1 0-1,-1 0 1,1 1-1,0 0 1,0 0 0,-1 0-1,1 0 1,0 1-1,0 0 1,0 0 0,0 0-1,0 0 1,0 1 0,-1 0-1,2 0-207,-3 4 235,1 0 0,-1 1 0,0-1 0,-1 1 0,1-1-1,-1 1 1,0 0 0,-1 0 0,1 0 0,-1 0 0,0 0 0,-1 0 0,1 0-1,-1 0 1,0 0 0,-1 0 0,0 0 0,0 1 0,0-1 0,-1-1 0,1 1-1,-1 0 1,-1 0 0,1-1 0,-1 1-235,-22 58 1250,69-130-4675,74-93 846,-117 157 2626,-1 1 1,1 0-1,0 0 0,-1 0 1,1 0-1,0 0 1,0 1-1,-1-1 1,1 0-1,0 0 1,0 0-1,0 1 1,0-1-1,0 0 1,0 1-1,0-1 0,0 1 1,0 0-1,1-1 1,-1 1-1,0 0 1,0-1-1,0 1 1,0 0-1,1 0 1,-1 0-1,0 0 1,0 0-1,0 0 0,1 0 1,-1 1-1,0-1 1,0 0-1,0 1 1,0-1-1,0 1 1,0-1-1,0 1 1,0-1-1,0 1 0,0 0 1,0 0-1,0-1 1,0 1-1,0 0 1,0 0-1,-1 0 1,1 0-1,0 0 1,-1 0-1,1 0-47,19 66 2794,-17-53-2328,36 93 2274,17-57-7962,-57-50 5058,1-1 1,-1 1-1,1-1 0,0 1 1,-1-1-1,1 1 0,0-1 1,-1 1-1,1-1 1,0 0-1,0 1 0,0-1 1,-1 1-1,1-1 0,0 0 1,0 1-1,0-1 0,0 1 1,0-1-1,0 0 1,0 1-1,0-1 0,0 0 1,1 1-1,-1-1 0,0 1 1,0-1-1,0 1 1,1-1-1,-1 0 0,0 1 1,1-1-1,-1 1 0,0-1 1,1 1-1,-1-1 0,1 1 1,-1 0-1,1-1 1,-1 1-1,1 0 0,-1-1 1,1 1-1,-1 0 0,1-1 1,0 1-1,-1 0 0,1 0 1,-1 0-1,1 0 1,0-1-1,-1 1 0,1 0 1,-1 0-1,1 0 0,0 0 1,-1 0-1,1 1 1,0-1-1,-1 0 0,1 0 1,-1 0-1,1 0 0,0 1 1,-1-1-1,1 0 0,-1 1 1,1-1-1,-1 0 1,1 1 163,-12-21-1930</inkml:trace>
  <inkml:trace contextRef="#ctx0" brushRef="#br0" timeOffset="-30059.547">711 6945 860,'-295'-29'9063,"277"26"-7743,30 10-629,30 8-286,74 14-74,1-4 0,2-6-1,-1-5 1,87-2-331,-173-11 33,2102 29-38,-1233-48-1042,1093 7 26,-1312 51 2325,-683-45-6304,-44-17 2211,21 10 1477,-39-21-1109</inkml:trace>
  <inkml:trace contextRef="#ctx0" brushRef="#br0" timeOffset="-15737.325">820 7436 848,'35'-81'11156,"-63"110"-9639,16-13-1492,0 1 1,2 1 0,0 0 0,1 0 0,1 1 0,0 0 0,2 0-1,0 1 1,1 0 0,1 0 0,1 0 0,1 1 0,0-1-1,2 0 1,0 1 0,2-1 0,0 1 0,1-1 0,1 0 0,1 0-1,0-1 1,2 1 0,0-1 0,2 0 0,0-1 0,6 10-26,15 17-169,-46-82-9974,16 15 8039,5-5 351</inkml:trace>
  <inkml:trace contextRef="#ctx0" brushRef="#br0" timeOffset="-15393.906">1075 7461 280,'-1'0'140,"1"1"0,-1-1 1,1 0-1,-1 1 0,1-1 0,-1 0 1,1 0-1,-1 1 0,0-1 0,1 0 1,-1 0-1,1 0 0,-1 0 0,0 0 0,1 0 1,-1 0-1,1 0 0,-1 0 0,0 0 1,1 0-1,-1 0 0,1 0 0,-1-1 0,0 1 1,1 0-1,-1 0 0,1-1 0,-1 1 1,1 0-1,-1-1 0,1 1 0,-1 0 1,1-1-1,-1 1 0,1-1 0,-1 1 0,1-1 1,0 1-1,-1-1 0,1 1 0,0-1 1,0 1-1,-1-1 0,1 0 0,0 1 1,0-1-1,0 1 0,0-1 0,0 0 0,0 1 1,0-1-1,0 1 0,0-1 0,0 0 1,0 1-1,0-1 0,0 1 0,0-1 0,0 0 1,1 1-1,-1-1 0,0 0-140,-4 22 393,0 0-1,1-1 0,1 2 1,1-1-1,1 0 0,1 0 1,1 0-1,0 0 0,5 13-392,4 87-3508,-8-127-977,8-7 2521,-5 6 1019,6-11-574</inkml:trace>
  <inkml:trace contextRef="#ctx0" brushRef="#br0" timeOffset="-15147.232">1238 7614 172,'35'15'5581,"32"-12"-3150,-42-4-1718,29 5 100,109-12-419,-162 8-532,-1 0 0,1 0-1,0 0 1,0 0-1,0-1 1,0 1 0,-1 0-1,1-1 1,0 1 0,0-1-1,0 1 1,-1-1-1,1 1 1,0-1 0,-1 1-1,1-1 1,-1 0 0,1 1-1,0-1 1,-1 0 0,0 1-1,1-1 1,-1 0-1,1 0 1,-1 1 0,0-1-1,1 0 1,-1 0 0,0 0-1,0 0 1,0 0-1,0 1 1,0-1 0,0 0-1,0 0 1,0 0 0,0 0-1,0 0 1,0 1 0,-1-1-1,1 0 1,0 0-1,0 0 1,-1 0 0,1 1-1,-1-1 1,1 0 0,-1 0-1,1 1 1,-1-1-1,1 0 1,-1 1 0,0-1-1,1 1 1,-1-1 0,0 1-1,1-1 1,-1 1 138,-9-13-1599</inkml:trace>
  <inkml:trace contextRef="#ctx0" brushRef="#br0" timeOffset="-14898.962">1457 7443 460,'1'1'88,"-1"-1"0,1 1 0,-1 0 0,0-1 0,1 1 0,-1-1 0,0 1 0,1 0 0,-1-1 0,0 1 0,0 0 0,0-1-1,0 1 1,0 0 0,0-1 0,0 1 0,0 0 0,0-1 0,0 1 0,0 0 0,0-1 0,0 1 0,-1 0 0,1-1 0,0 1 0,0 0 0,-1-1 0,1 1 0,0-1 0,-1 1 0,1-1 0,-1 1 0,1-1 0,-1 1 0,1-1-1,-1 1 1,1-1 0,-1 1 0,1-1 0,-1 0 0,1 1 0,-1-1 0,0 0 0,1 0 0,-1 1 0,0-1 0,1 0 0,-1 0 0,0 0 0,1 0 0,-1 0 0,0 0 0,1 0 0,-1 0 0,0 0 0,1 0 0,-1 0 0,0 0-1,1-1 1,-1 1 0,0 0 0,1 0 0,-1-1 0,1 1 0,-1 0-88,20 181 4403,-21-59-7264,4-105 779,-2-13-1433,6-14 1873</inkml:trace>
  <inkml:trace contextRef="#ctx0" brushRef="#br0" timeOffset="-14283.506">1950 7378 484,'-94'1'8061,"142"31"-5828,34 14-1958,-81-43-275,-1 0 1,0 0-1,0 0 0,0 0 1,-1 0-1,1 0 1,-1-1-1,0 1 0,0 0 1,0 0-1,0 0 0,0-1 1,0 1-1,-1-1 0,1 1 1,-1-1-1,0 1 0,0-1 1,0 0-1,0 0 0,0 0 1,0 0-1,-7 9 4,0 3 7,3-6-28,0-1 1,0 1-1,1 1 1,0-1-1,0 1 1,1 0-1,0 0 1,1 0-1,0 0 1,0 1-1,1-1 1,-1 10 16,6-14 11,1-1 0,-1 1 0,1 0 0,0-1 0,0 0 0,0 0 1,0 0-1,1 0 0,-1-1 0,1 0 0,0 0 0,0 0 0,1 0 0,-1-1 0,0 0 1,1 0-1,-1 0 0,1-1 0,0 0 0,-1 0 0,1 0 0,0-1 0,0 0 1,0 0-1,1-1-11,4 3-82,-5-1-11,1 1 0,0-1 0,0 0-1,0-1 1,-1 0 0,1 0 0,0 0 0,0-1-1,0 0 1,0 0 0,-1-1 0,1 1-1,0-2 1,-1 1 0,0-1 0,0 0-1,1 0 1,1-2 93,-13-31-7296,3 23 5676</inkml:trace>
  <inkml:trace contextRef="#ctx0" brushRef="#br0" timeOffset="-14038.617">2209 7538 132,'56'1'7364,"25"8"-5344,63 19-2274,-184-59-7479,20 19 6316</inkml:trace>
  <inkml:trace contextRef="#ctx0" brushRef="#br0" timeOffset="-13820.164">2299 7443 492,'-2'9'5374,"21"30"-2847,-1 0-1354,-7 41-674,-11-25-3573,0-24-1490,0-30 2937</inkml:trace>
  <inkml:trace contextRef="#ctx0" brushRef="#br0" timeOffset="-13333.573">2651 7375 376,'26'-19'6044,"7"29"-4557,-30-9-1436,0 1 1,0-1-1,0 1 1,0-1-1,-1 1 1,1 0-1,0 0 1,-1 0-1,0 0 1,1 0-1,-1 1 1,0-1 0,0 1-1,0 0 1,0-1-1,-1 1 1,1 0-1,-1 0 1,0 0-1,0 0 1,0 0-1,0 0 1,0 0-1,-1 1 1,1-1-1,-1 0 1,0 0-1,0 1 1,0-1-1,0 0 1,-1 0 0,1 1-1,-1-1 1,0 0-1,0 0 1,0 0-1,0 0 1,-1 0-1,1 0 1,-1 0-1,0-1 1,0 1-1,0 0 1,0-1-1,0 0 1,0 1-1,-1-1 1,1 0-1,-1 0 1,0 0-52,3-2-22,-1 1-1,0-1 1,0 0 0,1 1-1,-1-1 1,0 1 0,1-1-1,-1 1 1,0-1 0,1 1-1,-1-1 1,1 1-1,-1 0 1,1-1 0,-1 1-1,1 0 1,-1 0 0,1-1-1,0 1 1,-1 0 0,1 0-1,0-1 1,0 1 0,0 0-1,0 0 1,-1 0 0,1 0-1,0-1 1,0 1 0,1 0-1,-1 0 1,0 0 0,0-1-1,0 1 1,0 0 0,1 0-1,-1 0 1,0-1 0,1 1-1,-1 0 1,1 0 0,-1-1-1,1 1 1,-1-1-1,1 1 1,-1 0 0,1-1-1,-1 1 1,1-1 0,0 1-1,0-1 1,-1 1 0,1-1-1,0 0 1,0 1 0,-1-1-1,2 0 23,7 10 62,54 78 1595,-62-86-1595,1 0-1,-1 0 1,0 0-1,0 1 0,-1-1 1,1 0-1,0 0 1,-1 1-1,1-1 0,-1 0 1,0 1-1,0-1 1,0 0-1,0 1 0,0-1 1,0 0-1,0 1 1,-1-1-1,0 0 0,1 1 1,-1-1-1,0 0 1,0 0-1,0 0 0,0 0 1,0 0-1,-1 0 1,1 0-1,-1 0 0,1 0 1,-1 0-1,0-1 1,1 1-1,-1-1 0,0 1 1,0-1-1,0 0 1,0 0-1,0 0 0,-1 0 1,1 0-1,0 0 1,-1-1-62,-53 7-2211,55-7 2033,0 0 1,0 1 0,0-1-1,0 0 1,0 0 0,0 0 0,0-1-1,0 1 1,0 0 0,1 0-1,-1 0 1,0-1 0,0 1 0,0 0-1,0-1 1,0 1 0,0-1-1,0 1 1,1-1 0,-1 0 0,0 1-1,0-1 1,1 0 0,-1 1-1,0-1 1,1 0 0,-1 0 0,1 0-1,-1 1 1,1-1 0,-1 0 0,1 0-1,0 0 1,-1 0 0,1 0-1,0 0 1,0 0 0,0 0 0,0 0-1,0 0 1,0 0 0,0 0-1,0 0 1,0 0 0,0 0 0,0 0-1,1 0 1,-1 0 0,0 0-1,1 1 1,-1-2 177,8-14-1752</inkml:trace>
  <inkml:trace contextRef="#ctx0" brushRef="#br0" timeOffset="-13088.342">2960 7542 528,'76'-7'6891,"34"22"-4330,-6-1-2503,-105-14-205,0-1 0,1 1-1,-1-1 1,0 0 0,1 1-1,-1-1 1,0 0-1,1 1 1,-1-1 0,1 0-1,-1 0 1,1 1 0,0-1-1,-1 0 1,1 0 0,0 0-1,-1 0 1,1 0 0,0 1-1,0-1 1,0 0 0,0 0-1,0 0 1,0 0 0,0 0-1,0 0 1,0 0 0,1 1-1,-1-1 1,0 0-1,0 0 1,1 0 0,-1 0-1,1 1 1,-1-1 0,1 0-1,-1 0 1,1 1 0,-1-1-1,1 0 1,-1 1 0,1-1-1,0 0 1,0 1 0,-1-1-1,1 1 1,0-1 0,0 1-1,-1 0 1,1-1 0,0 1-1,0 0 1,0 0 0,0-1-1,0 1 1,0 0-1,0 0 148,-17-16-1439</inkml:trace>
  <inkml:trace contextRef="#ctx0" brushRef="#br0" timeOffset="-12879.119">3144 7427 16,'-9'-6'778,"9"7"-647,0-1 1,0 1-1,0-1 0,0 1 1,0-1-1,0 1 1,0-1-1,-1 1 0,1-1 1,0 0-1,0 1 1,0-1-1,-1 1 1,1-1-1,0 0 0,0 1 1,-1-1-1,1 1 1,0-1-1,-1 0 0,1 1 1,0-1-1,-1 0 1,1 0-1,0 1 1,-1-1-1,1 0 0,-1 0 1,1 0-1,-1 0 1,1 1-1,0-1 0,-1 0 1,1 0-1,-1 0 1,1 0-1,-1 0 1,1 0-1,-1 0 0,1 0 1,-1 0-1,1 0 1,-1 0-1,1-1 1,0 1-1,-1 0 0,1 0 1,-1 0-1,1-1 1,0 1-1,-1 0 0,1 0 1,-1-1-1,1 1 1,0 0-1,-1-1 1,1 1-1,0 0 0,0-1 1,-1 1-132,40 159 3592,-36-58-7621,-4-63-1183,1-36 3342</inkml:trace>
  <inkml:trace contextRef="#ctx0" brushRef="#br0" timeOffset="-12653.027">3491 7577 1428,'15'7'1812,"-5"-1"176,3-2 97,-3-3-685,0 1-816,1-2-952,-1 2-828,-3 0-472,-1-4-241,-2-3-15,2-1 232</inkml:trace>
  <inkml:trace contextRef="#ctx0" brushRef="#br0" timeOffset="-12360.387">3689 7577 648,'7'5'1192,"1"-1"28,2 2-192,1-2-1016,3-1-620,-1-3-320,2 0-188,1-2-64</inkml:trace>
  <inkml:trace contextRef="#ctx0" brushRef="#br0" timeOffset="-12359.387">3858 7596 496,'11'5'1508,"-1"1"272,1-1 161,-3 1-229,3 2-828,1 1-1084,-2 2-804,1-1-512,-3-5-281,-4-1-71,3-6 212</inkml:trace>
  <inkml:trace contextRef="#ctx0" brushRef="#br0" timeOffset="-12146.249">4250 7516 540,'-6'-2'1288,"4"0"208,8 1 164,8 1-351,9 3-209,11 1-128,7 4-144,5 1-196,2 2-164,2-1-148,-4-1-196,-6-1-288,-5-3-412,-7-3-716,-14-4-392,-10-3-213,-8-7-39,-10-3 128</inkml:trace>
  <inkml:trace contextRef="#ctx0" brushRef="#br0" timeOffset="-11928.35">4466 7377 852,'-4'6'1360,"4"0"252,2 5 16,3 2-147,3 4-145,0 2-184,1 3-196,-1 5-220,-4 1-260,0 4-372,-4 0-472,0 3-548,-4 1-684,2 0-368,0-6-153,0-4 89,4-7 280</inkml:trace>
  <inkml:trace contextRef="#ctx0" brushRef="#br0" timeOffset="-11631.554">5034 7377 1132,'-50'9'7455,"24"39"-3773,17 66-1461,36 15-3834,18-58-4920,-17-60 2213,-14-17 2612</inkml:trace>
  <inkml:trace contextRef="#ctx0" brushRef="#br0" timeOffset="-11145.302">5214 7485 796,'37'-13'7026,"-11"38"-3440,-8 57-1429,-28-45-2101,12-39-779,5-11 155,2-3 306,1 0-1,1 0 1,0 1 0,1 0 0,1 1-1,0 0 1,1 1 0,0 1 0,9-6 262,-21 17 91,0 0 1,0 0 0,0 0 0,0 0-1,0 1 1,0-1 0,0 0 0,0 1-1,0 0 1,0-1 0,0 1 0,0 0-1,0 0 1,1 0 0,-1 0 0,0 0-1,0 1 1,0-1 0,0 1 0,0-1-1,0 1 1,0 0 0,0 0 0,0 0 0,0 0-1,0 0 1,-1 0 0,1 1 0,0-1-1,-1 0 1,1 1 0,-1 0 0,1-1-1,-1 1 1,0 0 0,0-1 0,1 1-1,-1 0 1,-1 0 0,1 0 0,0 0-1,0 0 1,-1 0 0,1 2-92,17 98 2189,-20-77-2530,1 3-1530,0-11-2209,4-17-526,7-10 1959,0-1 744</inkml:trace>
  <inkml:trace contextRef="#ctx0" brushRef="#br0" timeOffset="-10924.526">5677 7520 1348,'9'0'1712,"1"0"276,7 0 73,2 0-397,6 0-324,4 2-292,2 0-296,-2-2-332,3 1-332,-5 1-324,-2-2-356,-4-2-404,-3 1-588,-1-3-360,-4-6-89,-5 1 85,-2-4 216</inkml:trace>
  <inkml:trace contextRef="#ctx0" brushRef="#br0" timeOffset="-10713.552">6034 7400 1164,'3'70'10996,"1"18"-9172,-14-3-9054,10-80 2959,3-13 2504</inkml:trace>
  <inkml:trace contextRef="#ctx0" brushRef="#br0" timeOffset="-10487.499">6186 7381 284,'12'-4'1232,"-1"6"300,1 4 172,3-1-191,-3 7-141,1 3-152,-3 0-188,-1 4-256,-5-1-216,-2 3-196,-4 0-308,-2-3-504,-3 3-664,-3-2-576,0-6-316,-1-4-129,3-5 93,6-10 356</inkml:trace>
  <inkml:trace contextRef="#ctx0" brushRef="#br0" timeOffset="-10263.469">6485 7191 936,'2'-2'285,"1"1"0,-1-1 0,1 1 0,-1 0 1,1 0-1,0 0 0,0 0 0,-1 0 0,1 1 0,0-1 0,0 1 0,0 0 0,0 0 0,0 0 1,-1 0-1,1 0 0,0 1 0,0-1 0,0 1 0,0 0 0,-1-1 0,1 2 0,0-1 0,-1 0 0,1 0 1,-1 1-1,1-1 0,-1 1-285,32 48 2407,-29-28-2147,0 1-1,-2 1 1,-1-1-1,0 0 1,-2 1-1,-1-1 1,0 1-1,-2-1 1,-1 0-1,-4 15-259,-58 199-987,-24-104-5292,33-101 1710,35-30 2675</inkml:trace>
  <inkml:trace contextRef="#ctx0" brushRef="#br0" timeOffset="-8787.308">6959 7407 520,'0'-1'157,"1"0"1,-1 0-1,1 0 0,0 0 1,-1 0-1,1 0 0,0 0 1,0 0-1,0 0 0,0 1 1,0-1-1,0 0 0,0 0 1,0 1-1,0-1 0,0 1 1,0-1-1,1 1 0,-1 0 1,0-1-1,0 1 0,0 0 1,1 0-1,-1-1 0,0 1 1,0 0-1,1 1 0,-1-1 1,0 0-1,0 0 0,1 0 1,-1 1-1,0-1 0,0 1 1,0-1-1,0 1 0,1-1 0,-1 1 1,0-1-1,0 1 0,0 0 1,0 0-1,-1 0 0,1 0 1,0-1-1,0 1 0,0 0 1,-1 0-1,1 0 0,0 1 1,-1-1-1,1 0 0,-1 0 1,1 0-1,-1 0 0,0 1 1,1-1-1,-1 0 0,0 0 1,0 0-1,0 1 0,0-1 1,0 0-1,0 0 0,0 1 1,-1-1-158,8 228 3771,-7-227-3830,0-1 0,0 0 0,0 0-1,0 0 1,0 0 0,0 1 0,0-1 0,1 0-1,-1 0 1,0 0 0,0 0 0,1 0 0,-1 0-1,1 0 1,-1 0 0,1 0 0,0 0 0,-1 0-1,1 0 1,0 0 0,0 0 0,-1 0-1,1-1 1,0 1 0,0 0 0,0-1 0,0 1-1,0 0 1,0-1 0,0 1 0,0-1 0,0 0-1,0 1 1,0-1 0,1 0 0,-1 0-1,0 1 1,0-1 0,0 0 0,0 0 0,0 0-1,1-1 1,-1 1 0,0 0 0,0 0 0,0-1-1,0 1 1,0 0 0,0-1 0,0 1 0,0-1-1,0 1 1,0-1 0,0 0 0,0 1-1,0-1 1,0 0 0,0 0 0,-1 0 0,1 0-1,0 1 1,0-2 59,49-57-3018,-49 58 3060,-1 1-1,1-1 1,-1 0 0,1 0 0,-1 0-1,1 0 1,0 0 0,-1 1-1,1-1 1,0 0 0,0 1 0,-1-1-1,1 0 1,0 1 0,0-1-1,0 1 1,0-1 0,0 1 0,0 0-1,0-1 1,0 1 0,0 0-1,0 0 1,0 0 0,0-1 0,0 1-1,0 0 1,0 0 0,0 0-1,0 1 1,0-1 0,0 0-1,0 0 1,0 1 0,0-1 0,-1 0-1,1 1 1,0-1 0,0 1-1,0-1 1,0 1 0,0-1 0,-1 1-1,1 0 1,0-1 0,0 1-1,-1 0 1,1 0 0,0-1 0,-1 1-1,1 0 1,-1 0 0,1 0-1,-1 0 1,0 0 0,1 0 0,-1 0-1,0 0 1,0 0-42,17 18 459,77 11-612,-18-13-2177,-73-17 2341,-1-1 1,0 1-1,1-1 0,-1 0 1,0 1-1,0-1 0,0 0 1,0-1-1,0 1 1,0 0-1,0 0 0,0-1 1,0 1-1,0-1 1,-1 0-1,1 0 0,-1 1 1,1-1-1,-1 0 1,0 0-1,0 0 0,0 0 1,0-1-1,0 1 0,0 0 1,0 0-1,-1-1 1,1 1-1,-1 0 0,0 0 1,1-1-1,-1 1 1,0-1-1,-1 1 0,1 0 1,0-1-1,-1 1 0,1 0 1,-1-1-12,3-9 238,-2 9-141,1 1 0,0 0 0,-1-1-1,1 1 1,0 0 0,0-1 0,0 1-1,0 0 1,1 0 0,-1 0-1,1 0 1,-1 0 0,1 0 0,0 0-1,-1 1 1,1-1 0,0 1 0,0-1-1,0 1 1,0 0 0,1-1-1,-1 1 1,0 0 0,0 1 0,1-1-1,-1 0 1,1 1 0,-1-1 0,0 1-1,1 0 1,-1-1 0,1 1-1,-1 0 1,1 1 0,-1-1 0,1 0-1,-1 1 1,0-1 0,1 1-97,7-1 35,16 1 110,-1-2 1,1-1-1,0-1 0,-1-2 1,0 0-1,23-9-145,-42 13-51,0-1 0,-1 0-1,1-1 1,-1 1 0,1-1 0,-1-1-1,0 1 1,0 0 0,0-1 0,0 0 0,-1 0-1,0-1 1,0 1 0,0-1 0,0 0-1,-1 0 1,1 0 0,-2-1 0,1 1 0,0-1-1,-1 1 1,0-1 0,0 0 0,-1 0-1,1 0 1,-2 0 0,1 0 0,0 0 0,-1 0-1,0-1 1,-1-3 51,-1-11 49,-2 0 1,0 1-1,-1 0 0,-1 0 0,-1 0 1,0 1-1,-2-1 0,0 2 1,-1 0-1,-9-12-49,18 29 18,1 0 1,0 0 0,0 0-1,-1 1 1,1-1-1,0 0 1,-1 0-1,1 1 1,-1-1 0,1 0-1,-1 1 1,1-1-1,-1 1 1,0-1-1,1 1 1,-1-1 0,0 1-1,1-1 1,-1 1-1,0-1 1,1 1-1,-1 0 1,0-1 0,0 1-1,0 0 1,1 0-1,-1 0 1,0 0-1,0 0 1,0-1 0,1 1-1,-1 1 1,0-1-1,0 0 1,0 0-1,1 0 1,-1 0 0,0 1-1,0-1 1,0 0-1,1 0 1,-1 1-1,0-1 1,1 1 0,-1-1-1,0 1 1,1-1-1,-1 1 1,0-1 0,1 1-1,-1 0 1,1-1-1,-1 1 1,1 0-1,0-1 1,-1 1 0,1 0-1,0 0 1,-1-1-1,1 1 1,0 0-1,0 0 1,-1-1 0,1 2-19,-10 53 578,7 34-723,3 0 1,5-1 0,7 33 144,-13-120-65,1 0-1,-1 0 1,1 0 0,-1 0 0,1 0 0,-1-1-1,1 1 1,0 0 0,0 0 0,-1 0-1,1 1 1,0-1 0,0 0 0,0 0-1,0 0 1,0 0 0,1 0 0,-1 0-1,0 0 1,0 0 0,1 0 0,-1 0 0,0 0-1,1 0 1,-1 0 0,1-1 0,-1 1-1,1 0 1,0 0 0,-1 0 0,1-1-1,0 1 1,-1 0 0,1 0 0,0-1 0,0 1-1,0-1 1,0 1 0,0-1 0,-1 1-1,1-1 1,0 0 0,0 1 0,0-1-1,0 0 1,0 0 0,0 1 0,0-1-1,1 0 1,-1 0 0,0 0 0,0 0 0,0-1-1,0 1 1,0 0 0,0 0 0,0-1-1,0 1 1,0 0 0,0-1 0,-1 1-1,1-1 1,0 1 0,0-1 0,0 0-1,0 1 1,-1-1 0,1 0 0,0 1 0,0-1 65,14-21-1261,-14 19 1279,1-1-1,-1 1 1,1 0 0,0 0 0,0 0 0,0 0-1,0 0 1,0 1 0,1-1 0,-1 1 0,1-1-1,0 1 1,0 0 0,-1 0 0,1 0 0,1 1-1,-1-1 1,0 1 0,0-1 0,3 1-18,-2 4 334,1 0 0,-1 1 0,0-1 0,0 1 0,0 0 0,0 1 0,-1-1-1,0 1 1,0-1 0,0 1 0,0 0 0,-1 0 0,0 0 0,0 0 0,1 5-334,4 7 571,8 10 38,5 11-4311,-17-58-2317,-1 9 4682,2-17-907</inkml:trace>
  <inkml:trace contextRef="#ctx0" brushRef="#br0" timeOffset="-8554.801">7930 7333 720,'9'4'1356,"-1"4"148,5 1 72,-1 1-607,3-1-597,-5 0-824,1-1-553,-5-1-311,-6-7-152,0 0-4</inkml:trace>
  <inkml:trace contextRef="#ctx0" brushRef="#br0" timeOffset="-8352.133">7976 7466 684,'-2'20'1532,"2"1"256,2 0 161,2 1-333,5-1-440,-3-1-472,2-1-584,1 0-824,-1-2-672,0-8-360,5-7-165,2-13 49,5-10 244</inkml:trace>
  <inkml:trace contextRef="#ctx0" brushRef="#br0" timeOffset="-8055.27">8302 7181 1484,'9'-25'5112,"-10"42"1152,-28 78-3571,22-79-2667,0 1 0,1-1 0,1 1 0,0 0 1,1 1-1,1-1 0,1 1 0,0-1 0,2 1 0,0-1 1,0 1-1,2 0 0,0-1 0,1 1 0,1-1 0,5 13-26,-6-24-84,0-1 0,0 0-1,1 0 1,0 0 0,0 0-1,0-1 1,1 0-1,0 1 1,0-2 0,0 1-1,0 0 1,0-1-1,0 0 1,1-1 0,0 1-1,0-1 1,-1 0-1,1 0 1,0-1 0,1 1-1,-1-2 1,0 1 0,0 0-1,0-1 1,0 0-1,1-1 1,-1 0 0,0 0-1,0 0 1,0 0-1,0-1 1,0 0 0,3-2 84,6-1-193,-1 0 0,0-1 0,-1-1 0,1 0 0,-1-1 1,-1 0-1,1-1 0,-2 0 0,1-1 0,-1-1 0,-1 0 0,0 0 1,4-7 192,15-61 88,-29 77-59,1 1 0,-1-1-1,0 0 1,0 0 0,0 0 0,0 1 0,0-1 0,0 0 0,0 0 0,0 0 0,-1 1 0,1-1-1,-1 0 1,0 0 0,1 1 0,-1-1 0,0 0 0,0 1 0,0-1 0,0 1 0,0-1 0,0 1-1,0 0 1,-1-1 0,1 1 0,-1 0 0,1 0 0,0 0 0,-1 0 0,0 0 0,1 0 0,-1 0-1,0 1 1,1-1 0,-1 1 0,0-1 0,0 1 0,1-1 0,-1 1 0,0 0 0,0 0 0,0 0-1,-1 0-28,0 1 99,-1-1-1,0 1 0,0 0 0,0 0 0,0 1 0,1-1 1,-1 1-1,0 0 0,1 0 0,0 0 0,-1 0 0,1 0 0,0 1 1,0 0-1,0-1 0,1 1 0,-1 0 0,1 1 0,-1-1 1,1 0-1,0 1 0,0-1 0,1 1 0,-1-1 0,1 1 0,0 0 1,-1 0-1,2 0 0,-1-1 0,0 1 0,1 0 0,0 0 1,0 0-1,0 0 0,0 0 0,1 0 0,-1 0 0,1 0 0,0 0 1,0 0-1,1-1 0,-1 1 0,1 0 0,0-1 0,0 1 1,0-1-99,8 9 180,0-1 0,1-1 0,0 0 1,0 0-1,1-1 0,0-1 0,1 0 1,0 0-1,0-2 0,8 3-180,37 23-2220,-7 7-3941,-52-36 50,-10-10 3503</inkml:trace>
  <inkml:trace contextRef="#ctx0" brushRef="#br0" timeOffset="-6924.044">3961 8191 376,'5'2'175,"22"8"5139,-40-1-417,-12-7-4672,1 0-1,-1-2 1,0-1 0,1-1 0,0 0 0,-1-2 0,1-1 0,0-2 0,1 0 0,0-1 0,0-1 0,1-1 0,0-1 0,0-1-1,1-1 1,1-1 0,-15-13-225,27 20-23,1 0 1,0 0-1,1-1 0,0 0 0,0 0 0,0 0 0,1-1 0,1 0 1,-1 0-1,1 0 0,1 0 0,0-1 0,0 0 0,1 1 0,0-1 1,0 0-1,1 0 0,1 0 0,0 0 0,0 0 0,1 0 0,0 0 1,1 0-1,0 0 0,0 0 0,1 1 0,0-1 0,2-1 23,-5 10-2,0 0 0,0 1 0,0-1 0,0 0-1,0 0 1,0 1 0,0-1 0,0 0 0,0 1-1,1-1 1,-1 0 0,0 0 0,0 1 0,1-1 0,-1 1-1,1-1 1,-1 0 0,0 1 0,1-1 0,-1 1-1,1-1 1,-1 1 0,1-1 0,-1 1 0,1-1 0,0 1-1,-1-1 1,1 1 0,0 0 0,-1 0 0,1-1-1,0 1 1,-1 0 0,1 0 0,0 0 0,-1-1 0,1 1-1,0 0 1,0 0 0,-1 0 0,1 0 0,0 0-1,0 1 1,-1-1 0,1 0 0,0 0 0,-1 0 0,1 1-1,0-1 1,-1 0 0,1 1 0,0-1 0,-1 0-1,1 1 1,-1-1 0,1 1 0,-1-1 0,1 1 0,-1-1-1,1 1 1,-1 0 0,1-1 0,-1 1 2,12 45 51,-42 242 1301,29-286-1349,1 1 0,0 0-1,0-1 1,0 1 0,0 0-1,0-1 1,1 1-1,-1 0 1,1-1 0,0 1-1,0-1 1,0 1 0,0-1-1,0 1 1,0-1-1,0 0 1,1 0 0,0 1-1,-1-1 1,1 0 0,0 0-1,0-1 1,0 1-1,0 0 1,0-1 0,0 1-1,1-1 1,-1 1 0,0-1-1,1 0 1,-1 0 0,1 0-1,-1-1 1,1 1-1,0-1 1,-1 1 0,1-1-1,0 0 1,-1 0 0,1 0-1,0 0 1,-1 0-1,1-1 1,0 1 0,-1-1-1,1 0 1,-1 0 0,1 0-1,-1 0 1,1 0-1,-1 0 1,0-1 0,1 1-3,133-81-2558,-65 5-3022,-55 40 1381,-19 22 2349</inkml:trace>
  <inkml:trace contextRef="#ctx0" brushRef="#br0" timeOffset="-6315.349">902 8760 48,'-17'-68'7426,"17"67"-7360,-1 0-1,0 0 1,1 1-1,-1-1 1,0 0-1,0 0 1,0 1-1,0-1 1,0 0-1,0 1 1,0-1-1,0 1 1,0-1-1,0 1 1,0 0-1,0-1 1,-1 1-1,1 0 1,0 0-1,0 0 1,0 0-1,0 0 1,-1 0-1,1 0 0,0 0 1,0 0-1,0 1 1,0-1-1,0 0 1,0 1-1,0-1 1,0 1-1,0-1 1,0 1-1,0-1 1,0 1-1,0 0 1,0 0-1,0-1 1,0 1-1,0 0 1,1 0-1,-1 0 1,0 0-1,1 0 1,-1 0-1,1 0 1,-1 0-1,1 0 1,-1 0-1,1 0 1,0 0-1,0 0 1,-1 1-1,1-1 1,0 1-66,-7 14 25,0 1 1,1 0 0,1 0 0,0 0-1,2 1 1,0 0 0,0 0 0,2 0-1,0 0 1,2 0 0,0 0 0,0 0-1,2 0 1,0-1 0,1 1 0,1-1-1,1 0 1,0 0 0,1 0 0,1-1-1,0 0 1,1 0 0,1-1 0,7 8-26,-17-24-148,0 1 0,0-1 0,0 1 0,-1-1 0,1 1 0,0-1 1,0 1-1,0-1 0,0 1 0,0-1 0,0 1 0,0-1 0,0 1 0,1-1 1,-1 1-1,0-1 0,0 1 0,0-1 0,0 1 0,1-1 0,-1 1 0,0 0 1,0-1-1,1 1 0,-1-1 0,0 1 0,1 0 0,-1-1 0,1 1 0,-1 0 1,0-1-1,1 1 0,-1 0 0,1-1 0,-1 1 0,1 0 0,-1 0 0,1 0 1,-1 0-1,1 0 0,-1-1 0,1 1 0,-1 0 0,1 0 0,-1 0 0,1 0 1,-1 0-1,1 0 0,-1 0 0,1 1 0,-1-1 0,1 0 0,-1 0 0,1 0 1,-1 0-1,1 1 0,-1-1 0,0 0 0,1 1 0,-1-1 0,1 0 0,-1 1 148,1-5 16,2-18-1855</inkml:trace>
  <inkml:trace contextRef="#ctx0" brushRef="#br0" timeOffset="-6012.625">1237 8680 228,'2'7'4552,"2"17"-2508,-1-9-1011,22 178 3088,-15-87-9744,-7-101 1736,2-13 2199</inkml:trace>
  <inkml:trace contextRef="#ctx0" brushRef="#br0" timeOffset="-5800.973">1415 8888 1156,'10'0'1404,"7"0"160,2-2-223,2 0-217,2 2-216,0-2-244,2 2-216,-2 0-152,-3 0-132,1 0-180,-4-2-244,0 0-304,-5-1-504,-1-3-376,-3-2-177,-6-5 1,-4 0 136</inkml:trace>
  <inkml:trace contextRef="#ctx0" brushRef="#br0" timeOffset="-5601.057">1566 8682 596,'-8'-1'1172,"4"2"188,0 5 4,2 3-223,4 6-121,0 4-76,4 4-104,-2 3-140,2 0-132,-1 4-148,-1 2-252,-2-2-360,-2-1-480,2-3-676,0-2-368,0-5-169,2-8 9,7-7 200</inkml:trace>
  <inkml:trace contextRef="#ctx0" brushRef="#br0" timeOffset="-5218.198">1900 8754 304,'77'-49'6235,"-75"48"-6180,0 0 0,0 1 1,1 0-1,-1-1 0,0 1 0,1 0 0,-1 0 0,0 0 0,1 0 0,-1 1 0,0-1 0,1 1 1,-1-1-1,0 1 0,0 0 0,1 0 0,-1 0 0,0 0 0,0 0 0,0 1 0,0-1 1,-1 0-1,1 1 0,0 0 0,0-1 0,-1 1 0,1 0 0,-1 0 0,0 0 0,1 0 0,-1 0 1,0 0-1,0 0 0,0 0 0,-1 0 0,1 1 0,0-1-55,0 7 90,0-1 1,0 0-1,-1 0 0,0 0 1,-1 1-1,1-1 0,-2 0 0,1 0 1,-1 0-1,0 0 0,-1 0 1,0 0-1,0-1 0,-1 1 0,0-1 1,0 0-1,0 0 0,-1 0 1,0-1-1,-1 0 0,1 0 0,-1 0 1,0-1-1,-2 2-90,43 19-31,97-1-574,-45-38-4102,-57-13 1078,-20 8 2060</inkml:trace>
  <inkml:trace contextRef="#ctx0" brushRef="#br0" timeOffset="-4919.878">2297 8813 1140,'9'4'1384,"7"0"180,5-1-191,4-1-253,6 0-220,-1-2-276,-1 0-308,-2 0-328,-4 0-364,-4 0-432,-7 2-476,-3-2-237,-5-2-39,-2-4 80,-6-3 216</inkml:trace>
  <inkml:trace contextRef="#ctx0" brushRef="#br0" timeOffset="-4693.235">2453 8681 756,'-6'0'1244,"-1"2"172,3 5-64,2 3-203,2 3-125,0 4-108,2 3-136,2 3-132,-1 7-140,-3 6-264,0 1-452,-3 8-736,-1 4-544,2-2-288,-2-6-153,4-9 53,6-9 292</inkml:trace>
  <inkml:trace contextRef="#ctx0" brushRef="#br0" timeOffset="-4458.49">3208 8823 792,'-5'-6'1456,"5"2"200,0 4 141,0 0-449,5 4-396,3 0-392,0 3-508,1 1-840,-1 1-536,2-3-297,-1-4-135,1-4 48</inkml:trace>
  <inkml:trace contextRef="#ctx0" brushRef="#br0" timeOffset="-4208.317">3403 8804 820,'8'4'1436,"0"-2"208,7 0 109,-3-2-537,5 0-692,4 0-908,0 0-616,0 0-409,2-4-223,-2 0-36</inkml:trace>
  <inkml:trace contextRef="#ctx0" brushRef="#br0" timeOffset="-4207.317">3759 8791 1132,'19'4'1672,"-2"0"204,0-2 125,6 0-521,0-1-772,4 3-916,-2 0-832,4 2-504,-4-3-273,2-3-83,2 0 184</inkml:trace>
  <inkml:trace contextRef="#ctx0" brushRef="#br0" timeOffset="-3912.918">4639 8725 480,'-22'1'6637,"54"2"-3198,2 1-2911,45 9 371,31 6-745,-38-15-2897,-57-17-3372,-22 3 4192</inkml:trace>
  <inkml:trace contextRef="#ctx0" brushRef="#br0" timeOffset="-3658.205">4822 8615 668,'-4'1'1356,"2"5"236,2 3 92,0 3-183,2 3-121,2 2-168,0 3-224,0 5-208,-2 5-340,-2 4-492,-4 1-660,2 1-796,-2-2-420,4-4-225,2-6 9,6-9 236</inkml:trace>
  <inkml:trace contextRef="#ctx0" brushRef="#br0" timeOffset="-3424.474">5553 8529 960,'-17'-26'7896,"-5"36"-3414,-12 44-1583,11 73-3629,49 0-8210,-6-100 4341,-9-23 2831</inkml:trace>
  <inkml:trace contextRef="#ctx0" brushRef="#br0" timeOffset="-2969.016">5656 8631 520,'0'-1'160,"1"0"0,-1 0-1,1 0 1,0 0 0,-1 0 0,1 0 0,0 0-1,-1 0 1,1 1 0,0-1 0,0 0 0,0 1-1,0-1 1,0 0 0,0 1 0,0-1-1,0 1 1,0-1 0,0 1 0,0 0 0,0-1-1,0 1 1,0 0 0,0 0 0,0 0 0,0 0-1,0 0 1,1 0 0,-1 0 0,0 0 0,0 0-1,0 0 1,0 1 0,0-1 0,0 0-1,0 1 1,0-1 0,0 1 0,0-1 0,0 1-1,0 0 1,0-1 0,0 1 0,0 0 0,0-1-1,-1 1 1,1 0 0,0 0 0,-1 0-1,1 0 1,0 0 0,-1 0 0,1 0 0,-1 0-1,0 0 1,1 0 0,-1 0 0,0 0 0,0 0-1,1 0 1,-1 1 0,0 0-160,2 4 244,-1 0 0,1 0 0,-1 1-1,-1-1 1,1 1 0,-1-1 0,0 1 0,0-1 0,-1 1 0,0-1 0,0 0-1,0 1 1,-1-1 0,0 0 0,-2 5-244,-9 55 92,48-112-3664,52-80 1796,-86 125 1874,1 0 0,-1 0 0,0 1 0,0-1 0,0 0 0,1 0 0,-1 1 0,0-1 0,1 1 0,-1-1 0,1 1 0,-1 0 0,0 0 0,1 0 0,-1-1 0,1 1 0,-1 0 0,1 1 0,-1-1 0,0 0 0,1 0 0,-1 1 0,1-1 0,-1 0 0,0 1 0,1 0 0,-1-1 0,0 1 0,0 0 0,1-1 0,-1 1-1,0 0 1,0 0 0,0 0 0,0 0 0,0 0 0,0 0 0,0 1 0,0-1 0,-1 0 0,1 0 0,0 1 0,-1-1 0,1 0 0,-1 1 0,1-1 0,-1 0 0,0 1 0,0-1 0,1 1 0,-1 1-98,20 79 2824,-17-8-2988,-12-26-8204,9-52 4129,0-3 3288,6-7-1137</inkml:trace>
  <inkml:trace contextRef="#ctx0" brushRef="#br0" timeOffset="-2697.272">5943 8696 376,'6'0'1392,"4"0"304,3 2 248,4-2-151,6 0-341,4 0-252,2 0-252,2 0-348,0 0-384,1 0-500,-7-2-612,-2 1-696,-4-5-368,-5-2-141,-1-1 49,-3-4 268</inkml:trace>
  <inkml:trace contextRef="#ctx0" brushRef="#br0" timeOffset="-2496.934">6283 8570 576,'-9'4'6497,"14"26"-3091,-5-30-3280,10 79 2993,-11-2-4414,0-20-3101,5-31-177,2-25 2545</inkml:trace>
  <inkml:trace contextRef="#ctx0" brushRef="#br0" timeOffset="-2267.806">6451 8556 160,'10'-6'1300,"3"4"260,-3 4 228,0 4-103,3 5-249,-3 4-184,3 2-216,-5 3-212,-4 5-216,1-1-304,-7 3-452,-3-1-616,-1-4-784,-2-3-412,-1-6-213,3-5 1,6-8 240</inkml:trace>
  <inkml:trace contextRef="#ctx0" brushRef="#br0" timeOffset="-2027.257">6658 8208 1152,'0'-1'167,"1"-1"0,-1 0 0,1 0 0,-1 0 0,1 1-1,0-1 1,0 0 0,0 1 0,0-1 0,0 1 0,0-1 0,0 1 0,1-1 0,-1 1-1,1 0 1,-1 0 0,1-1 0,-1 1 0,1 0 0,-1 1 0,1-1 0,0 0 0,0 0-1,-1 1 1,1-1 0,0 1 0,0-1 0,0 1 0,0 0 0,0 0 0,-1 0 0,1 0-1,0 0 1,0 0 0,0 0 0,0 1 0,0-1 0,-1 1 0,1-1 0,0 1 0,0 0-1,-1 0 1,1-1 0,0 1 0,-1 1 0,1-1 0,-1 0 0,1 0 0,-1 0 0,0 1-1,1-1 1,-1 1 0,0-1 0,0 1 0,0-1 0,0 1 0,0 0 0,0 1-167,7 16 211,0 1 0,-1 1 0,-1-1 1,-1 1-1,-1 0 0,-1 0 0,-1 1 1,-1-1-1,0 0 0,-2 1 0,0-1 1,-2 0-1,0 1 0,-3 4-211,-47 214-1592,48-226 1000,0 0 0,-1-1 1,-1 1-1,0-1 0,-1 0 1,0-1-1,-1 0 0,-1 0 1,0-1-1,0 0 0,-1-1 1,0 0-1,-1-1 0,0 0 1,-3 1 591,-19 6-2006</inkml:trace>
  <inkml:trace contextRef="#ctx0" brushRef="#br0" timeOffset="-1329.114">7203 8500 496,'8'-41'5842,"-25"66"-3163,-136 212-244,121-198-4573,26-68-3215,6 4 3541,0-4 175</inkml:trace>
  <inkml:trace contextRef="#ctx0" brushRef="#br0" timeOffset="-1103.505">7002 8437 1040,'1'1'138,"-1"-1"1,0 0-1,0 0 1,0 1-1,1-1 0,-1 0 1,0 0-1,0 0 0,1 1 1,-1-1-1,0 0 0,1 0 1,-1 0-1,0 0 1,0 0-1,1 0 0,-1 0 1,0 0-1,1 1 0,-1-1 1,0 0-1,1 0 0,-1 0 1,0 0-1,0-1 0,1 1 1,-1 0-1,0 0 1,1 0-1,-1 0 0,0 0 1,1 0-1,-1 0 0,0 0 1,0-1-1,1 1 0,-1 0 1,0 0-1,0 0 1,1-1-1,-1 1 0,0 0 1,0 0-1,0-1 0,1 1-138,15 35 1214,-16-33-1004,60 177 2204,-40-112-4555,-17-52-636,-11-19-1552,-2-10 2804</inkml:trace>
  <inkml:trace contextRef="#ctx0" brushRef="#br0" timeOffset="-869.289">6939 8552 296,'-2'-3'1336,"10"3"256,9 3 192,10 5-243,10 1-289,9 3-276,4 1-392,2 0-528,3-2-828,-5-2-604,-4-3-324,-2-8-169,-9-5 21,-2-8 244</inkml:trace>
  <inkml:trace contextRef="#ctx0" brushRef="#br0" timeOffset="-575.046">7504 8438 340,'8'-23'6325,"39"27"-3426,-45-1-2817,1-1 1,0 0-1,-1 1 0,1 0 0,-1-1 1,0 1-1,0 0 0,0 0 0,-1 0 1,1 1-1,0-1 0,-1 0 0,0 0 1,0 1-1,0-1 0,0 1 1,-1-1-1,1 1 0,-1-1 0,0 1 1,0-1-1,0 1 0,-1 0 0,1-1 1,-1 1-1,0-1 0,0 0 0,0 1 1,0-1-1,-1 0 0,1 1 0,-1-1 1,0 0-1,0 0-82,-78 97 690,75-97-681,6-3-6,-1 1 0,1-1 0,-1 0 0,1 0 0,-1 1 0,1-1 0,-1 0 0,1 1-1,-1-1 1,1 0 0,-1 1 0,0-1 0,1 1 0,-1-1 0,0 1 0,1-1 0,-1 1 0,0-1 0,0 1 0,1-1 0,-1 1 0,0-1 0,0 1 0,0-1-1,0 1 1,0-1 0,0 1 0,0 0 0,0-1 0,0 1 0,0-1 0,0 1 0,0-1 0,0 1 0,0-1 0,0 1 0,-1 0 0,1-1 0,0 1 0,0-1-1,-1 1 1,1-1 0,0 0 0,-1 1 0,1-1 0,0 1 0,-1-1 0,1 1 0,-1-1 0,1 0 0,-1 1 0,1-1 0,-1 0 0,1 0 0,-1 1 0,1-1-1,-1 0 1,1 0 0,-1 0 0,1 0 0,-1 1-3,41 5 436,64 6-3248,0-25-6053,-78 4 7015</inkml:trace>
  <inkml:trace contextRef="#ctx0" brushRef="#br0">8532 8537 300,'-48'-79'7160,"46"76"-7031,-1 1 0,0 0 0,1 0 0,-1 1 0,0-1 0,-1 1 0,1-1 0,0 1 0,0 0 0,0 0 0,-1 0 0,1 1 0,-1-1 0,1 1 0,0 0 0,-1 0 0,1 0 0,-1 0 0,1 0 0,0 1 0,-1 0 0,1-1 1,0 1-1,-1 1 0,1-1 0,0 0 0,0 1 0,0-1 0,0 1 0,0 0 0,0 0 0,1 0 0,-1 1 0,1-1 0,-1 1 0,1-1 0,0 1 0,-1 2-129,-2 0-57,1 0 0,1 1-1,-1-1 1,1 1 0,-1 0 0,2 0-1,-1 0 1,1 0 0,0 1 0,0-1-1,1 0 1,-1 1 0,1 0 0,1-1-1,0 1 1,0 0 0,0-1 0,0 1 0,1-1-1,0 1 1,1 2 57,1-8-87,0 0 0,-1-1 0,1 1 0,0-1-1,-1 1 1,1-1 0,0 0 0,0 0 0,-1 0 0,1 0 0,0 0 0,0-1 0,-1 1-1,1-1 1,0 0 0,-1 0 0,1 0 0,-1 0 0,1 0 0,-1-1 0,0 1 0,1-1-1,-1 1 1,0-1 0,0 0 0,0 0 0,0 0 0,0 0 0,-1 0 0,1 0 0,0-1 87,6-4-44,-4 4-8,-3 1 140,0 1 0,0-1-1,0 0 1,1 1 0,-1-1-1,1 1 1,-1-1-1,1 1 1,-1 0 0,1 0-1,0-1 1,0 1-1,-1 0 1,1 1 0,0-1-1,0 0 1,0 1 0,0-1-1,0 1 1,0-1-1,0 1 1,0 0 0,0 0-1,0 0 1,0 0-1,0 0 1,0 0 0,0 1-1,1-1 1,-2 1 0,1-1-1,0 1 1,0 0-1,0 0 1,0-1 0,0 2-1,0-1 1,-1 0 0,1 0-1,-1 0 1,2 2-88,35 73 1799,-22-40-4613,-16-35 2627,1 0 0,-1 0 0,1 0 0,-1 0 0,1 0 0,0 0-1,-1 0 1,1-1 0,0 1 0,-1 0 0,1 0 0,0 0 0,0-1 0,0 1 0,0-1 0,0 1 0,0 0 0,0-1 0,0 0-1,0 1 1,0-1 0,0 1 0,0-1 0,0 0 0,0 0 0,0 0 0,0 0 0,0 0 0,0 0 0,1 0 0,-1 0-1,0 0 1,0 0 0,0-1 0,0 1 0,0 0 0,0-1 0,0 1 0,0-1 0,0 1 0,0-1 0,0 1 0,0-1 0,0 0-1,-1 1 1,1-1 0,0 0 0,0 0 0,0 0 187,19-13-1756</inkml:trace>
  <inkml:trace contextRef="#ctx0" brushRef="#br0" timeOffset="339.065">8929 8426 60,'0'-11'7510,"-26"15"-4879,-32 17-1596,-61 33-1486,118-53 380,1 1-1,0 0 1,0 0 0,0-1 0,0 1-1,0 0 1,1 0 0,-1-1 0,0 1 0,1 0-1,-1 0 1,1-1 0,0 1 0,-1-1-1,1 1 1,0-1 0,0 1 0,0-1-1,0 1 1,0-1 0,0 0 0,1 1-1,-1-1 1,0 0 0,1 0 0,-1 0-1,1 0 1,-1 0 0,1 0 0,-1-1-1,1 1 1,0 0 0,-1-1 0,1 1-1,0-1 1,0 0 0,-1 0 0,1 1-1,0-1 1,0 0 71,8 5-193,0 0 61,-4-3 233,-1 0 1,1 0-1,-1 1 1,0-1 0,0 1-1,0 0 1,0 1-1,-1-1 1,1 1-1,-1 0 1,0 0-1,0 0 1,0 1-1,-1-1 1,0 1 0,1 0-1,-2 0 1,1 0-1,0 0 1,-1 0-1,0 1 1,-1-1-1,1 1 1,0 1-102,-3-5 80,0 1 1,-1-1-1,1 0 0,0 0 1,0 0-1,-1 0 0,0 0 1,1 0-1,-1 0 0,0 0 1,0 0-1,0-1 0,0 1 1,0-1-1,0 0 0,0 1 1,0-1-1,-1 0 0,1 0 1,-1-1-1,1 1 0,0 0 1,-1-1-1,1 1 0,-2-1-80,-59-14-6533,60 2 4353,5-3 170</inkml:trace>
  <inkml:trace contextRef="#ctx0" brushRef="#br0" timeOffset="651.436">9093 8460 192,'26'-12'5042,"-43"3"819,10 8-5831,0 1 1,0 0-1,0 0 0,0 0 1,1 1-1,-1-1 0,0 2 0,0-1 1,1 1-1,-1 0 0,1 1 1,-1-1-1,1 1 0,0 0 0,0 1 1,0 0-1,0 0 0,0 0-30,7 0-91,-1-1-1,0 1 0,1-1 0,0 1 1,0-1-1,0 1 0,0-1 0,1 0 1,-1 0-1,1 1 0,-1-1 1,1 0-1,0 0 0,1-1 0,-1 1 1,0 0-1,1-1 0,0 1 0,-1-1 1,1 0-1,0 0 0,0 0 0,0 0 1,0-1-1,1 1 0,-1-1 92,8 7-15,-10-7 4,45 44 1070,-46-44-1016,1 0 0,0 0 0,0 0 1,-1 0-1,1 0 0,-1 0 0,1 0 1,-1 0-1,1 0 0,-1 0 1,1 0-1,-1 1 0,0-1 0,0 0 1,0 0-1,0 0 0,0 1 1,0-1-1,0 0 0,0 0 0,0 0 1,0 1-1,-1-1 0,1 0 1,0 0-1,-1 0 0,1 0 0,-1 1 1,0-1-1,1 0 0,-1 0 1,0 0-1,1 0 0,-1-1 0,0 1 1,0 0-1,0 0 0,0 0 1,0-1-1,0 1 0,0 0 0,0-1 1,0 1-1,0-1 0,0 1 1,-1-1-1,1 0 0,-1 1-43,-60 8-2207,61-9 2005,-1 0-1,1 1 1,-1-1-1,0-1 1,1 1-1,-1 0 1,1 0-1,-1 0 1,0-1-1,1 1 1,-1-1-1,1 1 1,-1-1-1,1 0 1,0 0-1,-1 0 1,1 1-1,0-1 1,-1 0-1,1-1 1,0 1-1,0 0 1,0 0-1,0 0 1,0-1-1,0 1 1,0 0-1,0-1 1,1 1-1,-1-1 1,1 1-1,-1-1 1,1 1-1,-1-1 1,1 0-1,0 0 203,2-17-1920</inkml:trace>
  <inkml:trace contextRef="#ctx0" brushRef="#br0" timeOffset="895.105">9277 8284 1128,'17'0'1752,"-2"2"272,1 0 153,-3 1-489,4 5-464,-5-3-552,-1 5-668,-3-1-804,-2 3-728,-6-1-384,-2 2-149,-2-2 81,-2 4 268</inkml:trace>
  <inkml:trace contextRef="#ctx0" brushRef="#br0" timeOffset="1105.75">9345 8503 576,'-7'21'1456,"-1"-1"308,4-3 237,0 0-269,4-2-328,0 0-304,0-2-356,2 1-472,-2-3-540,2 2-712,0-4-624,-2-1-336,4-6-113,2-8 93,7-1 272</inkml:trace>
  <inkml:trace contextRef="#ctx0" brushRef="#br0" timeOffset="1447.853">9541 8592 712,'92'-41'6952,"-90"40"-6878,0-1 1,1 1-1,-1-1 1,0 1-1,0-1 1,0 0-1,-1 0 1,1 0 0,0 0-1,-1 0 1,1 0-1,-1 0 1,0 0-1,0-1 1,0 1 0,0 0-1,0-1 1,0 1-1,-1-1 1,1 1-1,-1-1 1,1 0-1,-1 1 1,0-1 0,0 1-1,0-1 1,-1 0-1,1 1 1,-1-1-1,1 1 1,-1-1-1,0 1 1,0-1 0,0 1-1,0 0 1,0 0-1,-1-2-74,-2 3 43,1 0 0,-1 0 1,0 0-1,1 0 0,-1 1 0,0-1 0,1 1 0,-1 0 0,0 0 0,0 0 0,1 1 0,-1-1 1,0 1-1,1 0 0,-1 0 0,0 1 0,1-1 0,-1 0 0,1 1 0,0 0 0,0 0 0,0 0 1,0 0-1,0 1 0,0-1 0,0 1 0,1 0 0,-2 0-43,-59 68 509,64-70-609,1 0 0,-1 0 0,1 0 0,0 0-1,-1-1 1,1 1 0,0-1 0,0 1-1,-1-1 1,1 0 0,0 1 0,0-1 0,0 0-1,0 0 1,-1 0 0,1-1 0,0 1-1,0 0 1,0-1 0,-1 1 0,1-1 0,0 1-1,0-1 1,-1 0 0,1 0 0,-1 0-1,1 0 1,-1 0 0,1 0 0,-1 0-1,2-2 101,-4 4-3,1-1 0,0 1 0,0 0 0,0-1-1,-1 1 1,1-1 0,0 1 0,0-1 0,0 1-1,0-1 1,0 1 0,0 0 0,0-1 0,0 1-1,0-1 1,1 1 0,-1-1 0,0 1 0,0-1-1,0 1 1,1-1 0,-1 1 0,0-1 0,1 1-1,-1-1 1,0 1 0,1-1 0,-1 1 0,0-1-1,1 0 1,-1 1 0,1-1 0,-1 0 0,1 1-1,-1-1 1,1 0 0,-1 0 0,1 0 0,-1 1-1,1-1 1,-1 0 0,1 0 0,-1 0 0,1 0-1,0 0 1,-1 0 0,1 0 0,-1 0 0,1 0-1,-1 0 1,1 0 0,0 0 0,-1 0 0,1-1-1,-1 1 1,1 0 0,-1 0 0,1-1 0,-1 1-1,1 0 4,-44 224 3538,-3 39-3595,46-240-1913,6-34-1803,9-36-442,-6 9 2453</inkml:trace>
  <inkml:trace contextRef="#ctx0" brushRef="#br0" timeOffset="1897.687">9697 8297 1328,'15'-35'3730,"-15"35"-3629,0 1-1,0-1 1,0 0-1,0 1 1,0-1-1,0 1 1,0-1-1,0 0 1,1 1-1,-1-1 0,0 0 1,0 1-1,0-1 1,0 0-1,1 1 1,-1-1-1,0 0 1,1 1-1,-1-1 1,0 0-1,0 1 1,1-1-1,-1 0 1,0 0-1,1 0 1,-1 1-1,1-1 0,-1 0 1,0 0-1,1 0 1,-1 0-1,0 0 1,1 0-1,-1 0 1,1 0-1,-1 0 1,1 0-1,-1 0 1,0 0-1,1 0 1,-1 0-1,1 0 1,-1 0-1,0 0 0,1 0 1,-1 0-1,0-1 1,1 1-101,-11 201 2752,11-201-2782,0 1-1,0-1 0,1 0 1,-1 0-1,0 0 1,0 0-1,0 0 1,0 0-1,0 0 1,0 0-1,1 0 0,-1 0 1,0-1-1,0 1 1,0 0-1,0-1 1,0 1-1,0-1 1,0 1-1,0-1 0,0 1 1,0-1-1,0 0 1,-1 0-1,1 1 1,0-1-1,0 0 1,-1 0-1,1 0 0,0 0 1,-1 0-1,1 0 1,-1 0-1,1 0 1,-1 0-1,0 0 0,1 0 1,-1 0-1,0-1 31,1 1-52,81-119-2730,-81 119 2869,1 0 0,-1 0 0,1 1 1,-1-1-1,1 1 0,0-1 0,-1 1 1,1 0-1,0 0 0,-1-1 0,1 1 1,0 0-1,-1 1 0,1-1 0,0 0 1,-1 0-1,1 1 0,0-1 0,-1 1 0,1-1 1,-1 1-1,1 0 0,-1 0 0,1-1 1,-1 1-1,1 0 0,-1 0 0,0 1 1,0-1-1,1 0 0,-1 0 0,0 0 1,0 1-1,0-1 0,0 1 0,-1-1 0,1 1 1,0-1-1,0 1 0,0 1-87,29 66 3174,-22-13-3739,-7-53-8719,0-22 6773,4-8 361</inkml:trace>
  <inkml:trace contextRef="#ctx0" brushRef="#br0" timeOffset="2427.596">10029 8150 1208,'16'19'6345,"-10"26"-2810,-28 70-1687,37-150-5623,51-89 2027,-66 123 1823,1 1 1,-1-1 0,1 0-1,-1 1 1,1-1-1,0 1 1,-1-1 0,1 1-1,0 0 1,-1-1-1,1 1 1,0 0 0,-1-1-1,1 1 1,0 0-1,0 0 1,-1-1 0,1 1-1,0 0 1,0 0-1,-1 0 1,1 0 0,0 0-1,0 0 1,-1 0 0,1 1-1,0-1 1,0 0-1,-1 0 1,1 0 0,0 1-1,0-1 1,-1 1-1,1-1 1,0 0 0,-1 1-1,1-1 1,-1 1-1,1-1 1,-1 1 0,1-1-1,-1 1 1,1 0-1,-1-1 1,1 1 0,-1 0-1,0-1 1,1 1 0,-1 0-1,0-1 1,1 1-1,-1 0 1,0 0 0,0-1-1,0 1 1,0 0-1,0 0 1,0 0 0,0-1-1,0 1 1,0 0-1,0 0-75,5 52 2892,-6 38-762,23-118-5288,51-89-1282,-72 115 4487,-1 0 0,1 1 0,-1-1 0,1 0-1,0 1 1,-1-1 0,1 1 0,-1-1 0,1 1 0,0-1-1,0 1 1,-1-1 0,1 1 0,0 0 0,0-1 0,0 1-1,-1 0 1,1 0 0,0-1 0,0 1 0,0 0 0,0 0-1,-1 0 1,1 0 0,0 0 0,0 0 0,0 0 0,0 1 0,-1-1-1,1 0 1,0 0 0,0 1 0,0-1 0,-1 0 0,1 1-1,0-1 1,0 1 0,-1-1 0,1 1 0,0-1 0,-1 1-1,1 0 1,-1-1 0,1 1 0,-1 0 0,1-1 0,-1 1-1,1 0 1,-1 0 0,0-1 0,1 1 0,-1 0 0,0 0-1,0 0 1,1-1 0,-1 1 0,0 0 0,0 0 0,0 0 0,0 0-1,0 0 1,0-1 0,0 1 0,-1 0 0,1 0 0,0 0-1,0 0-46,0 61 1082,-6-25-1839,-1-2-2762,8-31-4125,9-19 5880</inkml:trace>
  <inkml:trace contextRef="#ctx0" brushRef="#br0" timeOffset="3832.315">10381 8207 1156,'108'-18'8477,"-100"16"-8492,0 0-1,-1-1 0,1 0 0,-1-1 0,1 1 0,-1-1 0,0-1 1,0 1-1,-1-1 0,1 0 0,-1-1 0,0 0 0,-1 0 0,1 0 1,-1 0-1,0-1 0,-1 0 0,0 0 0,0 0 16,-3 5 7,-1 1 0,0-1 0,0 1 0,0 0 0,-1-1 0,1 1-1,0-1 1,0 1 0,-1 0 0,1 0 0,-1-1 0,1 1 0,-1 0 0,0 0 0,0-1-1,1 1 1,-1 0 0,0 0 0,0 0 0,0 0 0,0 0 0,0 0 0,0 0 0,0 0-1,0 1 1,-1-1 0,1 0 0,0 1 0,0-1 0,-1 1 0,1-1 0,0 1 0,-1 0-1,1-1 1,0 1 0,-1 0 0,1 0 0,-1 0 0,1 0 0,0 0 0,-1 0 0,1 1-1,0-1 1,-1 0 0,1 1 0,0-1 0,-1 1 0,1-1 0,0 1 0,0-1 0,-1 1-1,1 0 1,0 0 0,0 0 0,0 0 0,0 0 0,0 0 0,0 0 0,0 0 0,1 0-1,-1 0 1,0 0 0,0 1-7,-5 3 186,-1 1-1,1 0 0,1 1 1,-1 0-1,1 0 1,0 0-1,1 0 0,-1 1 1,2-1-1,-1 1 1,1 0-1,0 1 0,1-1 1,-1 0-1,2 1 1,-1-1-1,1 1 1,1-1-1,-1 1 0,2 0 1,-1-1-1,1 1 1,0 0-1,2 2-185,-3-9-127,1 0-1,-1 0 1,1-1 0,0 1-1,0 0 1,0-1 0,0 1-1,0-1 1,1 1 0,-1-1-1,0 0 1,1 1-1,-1-1 1,1 0 0,-1 0-1,1 0 1,-1 0 0,1 0-1,0 0 1,-1 0 0,1-1-1,0 1 1,0-1 0,0 1-1,0-1 1,-1 0 0,1 0-1,0 0 1,0 0 0,0 0-1,0 0 1,0 0 0,0 0-1,-1-1 1,1 1-1,0-1 1,0 1 0,0-1-1,-1 0 1,1 0 0,0 0-1,-1 0 1,1 0 0,-1 0-1,1 0 1,-1-1 0,1 1-1,-1-1 128,68-66-7025,-42 29 6448,7-10 5284,-17 56 1842,-7 40-3483,3 67-2949,-11-114-394,0 0 0,0-1 1,0 1-1,0-1 0,0 1 0,0-1 1,0 1-1,0-1 0,0 0 0,-1 0 0,1 0 1,0 0-1,-1-1 0,1 1 0,-1 0 1,1-1-1,-1 1 0,1-1 0,-1 1 0,0-1 1,0 0-1,0 1 0,0-1 0,0 0 1,0 0-1,0 0 0,0-1 277,2-1-442,-2 2 511,-1 1 0,1 0 0,0-1 0,0 1 0,0 0 0,0 0 1,0 0-1,0 0 0,1 0 0,-1 0 0,0 0 0,0 0 0,1 1 0,-1-1 1,0 0-1,1 1 0,-1-1 0,1 1 0,-1 0 0,1-1 0,-1 1 0,1 0 0,-1 0 1,1 0-1,-1 0 0,1 0 0,-1 0 0,1 0 0,-1 1 0,1-1 0,-1 0 1,1 1-1,-1-1 0,0 1 0,1 0 0,-1-1 0,0 1 0,2 1-69,45 50 4843,-13-13-2819,-34-38-2039,1 0 1,0 0-1,-1 0 1,1 0-1,-1 0 1,1-1-1,0 1 1,0-1 0,-1 1-1,1-1 1,0 0-1,0 1 1,0-1-1,-1 0 1,1 0-1,0-1 1,0 1 0,0 0-1,0-1 1,-1 1-1,1-1 1,0 1-1,-1-1 1,1 0-1,0 1 1,-1-1 0,1 0-1,-1 0 1,1 0-1,-1-1 1,1 1-1,-1 0 1,0 0-1,0-1 1,0 1-1,0-1 1,0 1 0,0-1-1,1-1 15,32-69-2229,-33 68 2148,16-52-834,-3-1 0,-3 0-1,-2-1 1,0-29 915,6-40 905,-8 98-7,-7 29-840,0 0 0,0 1 0,0-1 0,1 0 0,-1 0 0,0 0 0,0 1-1,0-1 1,0 0 0,1 0 0,-1 0 0,0 0 0,0 0 0,0 1 0,1-1 0,-1 0 0,0 0-1,0 0 1,1 0 0,-1 0 0,0 0 0,0 0 0,1 0 0,-1 0 0,0 0 0,0 0 0,1 0-1,-1 0 1,0 0 0,0 0 0,1 0 0,-1 0 0,0 0 0,0 0 0,1 0 0,-1 0 0,0-1-58,-21 270 4203,19-251-4184,-27 175-3392,30-193 3254,-1 1-1,0-1 1,0 1 0,0 0 0,0-1-1,1 1 1,-1 0 0,0-1-1,0 1 1,0 0 0,0-1-1,0 1 1,0-1 0,-1 1-1,1 0 1,0-1 0,0 1 0,0 0-1,-1-1 1,1 1 0,0-1-1,0 1 1,-1-1 0,1 1-1,-1-1 1,1 1 0,0-1 0,-1 1-1,1-1 1,-1 1 0,1-1-1,-1 0 1,1 1 0,-1-1-1,0 0 1,1 1 0,-1-1 0,1 0-1,-1 0 1,0 1 0,1-1-1,-1 0 1,0 0 0,1 0-1,-1 0 1,1 0 0,-1 0 0,0 0-1,1 0 1,-1 0 0,0-1-1,1 1 1,-1 0 0,1 0-1,-1 0 1,0-1 0,1 1 0,-1 0-1,1-1 1,-1 1 0,1 0-1,-1-1 1,1 1 0,-1-1-1,1 1 1,-1-1 0,1 1 0,0-1-1,-1 1 1,1-1 119,-25-45-4590,22 40 4653,-16-66 908,18 68-642,1 0 0,0 1 0,-1-1 0,1 1 0,0-1-1,1 0 1,-1 1 0,1-1 0,-1 1 0,1-1 0,0 1 0,1-1 0,-1 1 0,0 0 0,1-1 0,0 1 0,0 0-1,0 0 1,0 0 0,0 0 0,1 1 0,-1-1 0,1 1 0,0-1 0,-1 1 0,1 0 0,0 0 0,1 0 0,-1 0 0,0 1-329,69-13 2983,3 16-4453,75-15-9446,-118-1 8420</inkml:trace>
  <inkml:trace contextRef="#ctx0" brushRef="#br0" timeOffset="47921.541">7630 9823 660,'-17'27'2023,"3"-6"4037,20-52-3575,-6 29-2478,-1 0-1,1 0 0,0 0 0,0 0 0,0 0 0,0 0 1,1 0-1,-1 0 0,0 0 0,1 0 0,-1 0 1,1 0-1,0 0 0,0 1 0,-1-1 0,1 0 0,1 0 1,-1 1-1,0-1 0,0 1 0,0-1 0,1 1 1,-1-1-1,1 1 0,-1 0 0,1 0 0,0 0 0,-1 0 1,1 0-1,0 0 0,0 0 0,0 1 0,-1-1 1,1 0-1,0 1 0,0 0 0,0-1 0,0 1 0,0 0 1,0 0-1,0 0 0,0 0 0,0 1 0,0-1 0,0 0 1,0 1-1,0-1 0,0 1 0,-1 0 0,1 0 1,0 0-1,0 0 0,-1 0 0,1 0 0,0 0 0,-1 0 1,1 0-1,-1 1 0,0-1 0,1 1 0,-1-1 1,0 1-1,0 0-6,12 102 2607,6-138-4962,18-19-561,-16 100 4865,-20-44-1923,10 55 1785,-23-25-6696,8-32 546,4-9 2319</inkml:trace>
  <inkml:trace contextRef="#ctx0" brushRef="#br0" timeOffset="48139.93">7886 9858 248,'4'0'1284,"2"0"244,3 0 212,5 0-187,3-2-245,2 0-212,4-1-232,-2 1-260,-1-2-348,1 0-432,-2 1-480,0-1-712,-2 2-388,-5-4-169,3-1 41,-5-4 200</inkml:trace>
  <inkml:trace contextRef="#ctx0" brushRef="#br0" timeOffset="48351.853">8152 9697 440,'0'39'8387,"2"9"-5220,2 73-5599,5-47-3766,1-52 4186</inkml:trace>
  <inkml:trace contextRef="#ctx0" brushRef="#br0" timeOffset="74400.694">487 5573 344,'44'-95'6781,"-50"116"-6625,1 0-1,1 1 0,0 0 0,2 0 0,1 0 0,0 1 1,2-1-1,0 0 0,2 0 0,0 0 0,2-1 0,5 17-155,-9-36 1,-1 0 0,1 0-1,0 0 1,0-1-1,0 1 1,0 0-1,0-1 1,0 1-1,0-1 1,0 1-1,1-1 1,-1 0-1,1 0 1,-1 1-1,1-1 1,-1 0-1,1 0 1,0 0-1,-1-1 1,1 1 0,0 0-1,0-1 1,-1 1-1,1-1 1,0 1-1,0-1 1,0 0-1,0 0 1,0 0-1,0 0 1,0 0-1,-1 0 1,1 0-1,0-1 1,0 1-1,0-1 1,0 0-1,-1 1 1,1-1 0,0 0-1,0 0 1,-1 0-1,1 0 1,-1 0-1,1 0 1,-1-1-1,56-68-503,-56 69 500,-1 0-1,1 0 1,-1 0 0,1 0 0,0 0-1,-1 1 1,1-1 0,0 0-1,0 1 1,-1-1 0,1 0 0,0 1-1,0-1 1,0 1 0,0-1 0,0 1-1,0 0 1,0-1 0,0 1 0,0 0-1,0 0 1,0-1 0,0 1 0,0 0-1,0 0 1,0 0 0,0 0 0,0 0-1,0 1 1,0-1 0,0 0 0,0 0-1,0 1 1,0-1 0,0 1 0,0-1-1,0 1 1,0-1 0,0 1 0,0-1-1,-1 1 1,1 0 0,0 0 0,0-1-1,-1 1 1,1 0 0,0 0 0,-1 0-1,1 0 1,-1 0 3,21 12 52,-11-9-41,0 1 1,1-1-1,-1-1 0,1 0 0,0 0 0,0-1 1,0-1-1,0 0 0,1 0 0,-1-1 1,0 0-1,0-1 0,7-2-11,-17 3-10,0 0 0,0-1 1,0 1-1,0-1 0,-1 1 0,1-1 0,0 0 0,0 1 1,0-1-1,-1 0 0,1 1 0,0-1 0,-1 0 0,1 0 1,-1 0-1,1 1 0,-1-1 0,1 0 0,-1 0 0,1 0 1,-1 0-1,0 0 0,0 0 0,0 0 0,1 0 0,-1 0 1,0 0-1,0 0 0,0 0 0,0 0 0,-1 0 0,1 0 1,0 0-1,0 0 0,0 0 0,-1 0 0,1 0 0,-1 0 1,1 0-1,-1 0 0,1 1 0,-1-1 0,1 0 0,-1 0 1,0 0-1,0 0 10,1 0-3,-1 0 1,0 0 0,0 0 0,1 0-1,-1 0 1,1 0 0,-1 0 0,1 0-1,-1-1 1,1 1 0,0 0 0,-1 0-1,1-1 1,0 1 0,0 0-1,0 0 1,0-1 0,0 1 0,0 0-1,1 0 1,-1-1 0,0 1 0,1 0-1,-1 0 1,0 0 0,1-1-1,0 1 1,-1 0 0,1 0 0,0 0-1,-1 0 1,1 0 0,0 0 0,0 0-1,0 0 1,0 1 2,211-88 41,-204 86-50,-1-1-1,1 1 0,-1-1 1,0-1-1,0 1 0,0-1 1,0 0-1,-1-1 0,1 1 1,-1-1-1,-1-1 0,1 1 0,-1-1 1,1 0-1,-2 0 0,1-1 1,-1 1-1,0-1 0,0 0 1,-1 0-1,0-1 0,0 1 1,0 0-1,-1-1 0,0 0 0,-1 1 1,0-1-1,0 0 0,-1 0 1,0-4 9,-1 5 31,0-1 0,-1 1 1,0 0-1,0-1 1,-1 1-1,0 0 0,0 1 1,0-1-1,-1 0 0,0 1 1,0 0-1,-1 0 0,0 0 1,0 1-1,0-1 1,-1 1-1,0 0 0,0 1 1,0-1-1,0 1 0,-3-1-31,5 7 9,1-1 0,-1 1 0,0 0 0,1-1 0,-1 2 0,1-1 0,0 0 0,0 1 0,0-1 0,0 1 0,0 0 0,0 0 0,1 0-1,0 0 1,-1 1 0,1-1 0,0 0 0,1 1 0,-1 0 0,1-1 0,-1 1 0,1 0 0,0 0 0,0 0 0,1 0 0,-1 0 0,1 0-1,0 3-8,-3 31 10,2 1 0,2 0 0,1 0 0,2 0 0,2 0 0,2-1 0,1 0 0,12 32-10,-15-48 4,-3-10-12,-3-10 3,-1 0 0,1 0 0,-1 0 0,1-1 0,0 1 0,0 0 1,0 0-1,0 0 0,0 0 0,0 0 0,0-1 0,1 1 0,-1 0 0,1 0 0,-1-1 0,1 1 0,0 0 0,0 0 0,-1-1 0,1 1 0,0-1 0,1 1 0,-1-1 0,0 1 0,0-1 0,1 0 1,-1 0-1,0 1 0,1-1 0,-1 0 0,1 0 0,0-1 0,-1 1 0,1 0 0,0 0 0,0-1 0,-1 1 0,1-1 0,0 1 0,0-1 0,0 0 0,-1 0 0,1 0 0,0 0 0,0 0 1,0 0-1,0 0 0,-1-1 0,1 1 0,0-1 0,1 0 5,99-112-906,-97 113 923,0 1 0,0 0 0,0-1-1,0 2 1,0-1 0,0 0 0,0 1-1,0 0 1,-1 0 0,1 1 0,-1-1-1,0 1 1,1 0 0,-1 0 0,0 0-1,-1 1 1,1-1 0,1 2-17,8 6 90,54 45-1795,-57-65-2593,-8-6 2898</inkml:trace>
  <inkml:trace contextRef="#ctx0" brushRef="#br0" timeOffset="74606.905">1525 5567 28,'0'7'828,"2"3"16,6 1-56,3-2-124,1 5-144,1-1-276,-1 0-416,-1 4-416,-3-4-228,-6 0-124,-4-2-60</inkml:trace>
  <inkml:trace contextRef="#ctx0" brushRef="#br0" timeOffset="74872.464">1570 5743 856,'4'10'1020,"0"3"-32,1 2-92,1 0-112,0 2-148,0 0-171,1-1-137,1 1-148,-2-2-212,-2-3-256,3-3-385,3-3-339,0-8-168,3-8-80,4-10 80</inkml:trace>
  <inkml:trace contextRef="#ctx0" brushRef="#br0" timeOffset="75208.607">1869 5478 200,'-3'4'322,"0"0"0,0 1 0,0-1 0,0 1 0,1 0 0,0-1 1,0 1-1,0 0 0,0 0 0,1 1 0,0-1 0,0 0 0,0 0 0,1 1 0,-1-1 0,2 4-322,-3 4 457,1-6-381,0 1 0,0-1 0,0 1-1,1 0 1,0-1 0,1 1 0,-1 0 0,2-1 0,-1 1 0,1-1 0,0 1-1,0-1 1,1 0 0,0 0 0,1 0 0,-1 0 0,1-1 0,0 1 0,1-1-1,0 0 1,0 0 0,0-1 0,1 0 0,-1 0 0,1 0 0,0 0 0,1-1 0,-1 0-1,1 0 1,0-1 0,0 0 0,0 0 0,0 0 0,1-1 0,-1 0 0,1-1-1,6 1-75,-5-1-15,-1 0-1,0-1 1,1 0-1,-1 0 0,1-1 1,-1 0-1,0-1 0,0 0 1,1 0-1,-1-1 0,0 0 1,-1 0-1,1-1 0,-1 0 1,1 0-1,-1-1 1,0 0-1,-1 0 0,1 0 1,-1-1-1,0 0 0,-1 0 1,1-1-1,-1 0 0,-1 0 1,1 0-1,-1 0 0,0-1 1,-1 1-1,1-1 1,-2 0-1,1 0 0,-1 0 1,0-1-1,-1 1 0,0 0 1,0-1-1,-1 1 0,0-4 16,0 10 3,-1 1-1,1 0 0,0-1 0,0 1 0,-1 0 0,1-1 0,0 1 1,-1 0-1,0 0 0,1 0 0,-1-1 0,0 1 0,1 0 0,-1 0 1,0 0-1,0 0 0,0 0 0,0 0 0,0 1 0,0-1 1,0 0-1,0 0 0,0 1 0,0-1 0,-1 0 0,1 1 0,0-1 1,0 1-1,-1 0 0,1-1 0,0 1 0,-1 0 0,1 0 0,0 0 1,-1 0-1,1 0 0,0 0 0,-1 0 0,1 1 0,0-1 1,-1 0-1,1 1 0,0-1 0,0 1 0,0-1 0,-1 1 0,1-1 1,0 1-1,0 0 0,0 0 0,0 0 0,0-1 0,0 2-2,-52 52 264,51-48-239,0-1 0,0 1 0,0 0-1,0 0 1,1 0 0,0-1-1,1 1 1,-1 0 0,1 0-1,0 0 1,0 0 0,1 0-1,0 0 1,0 0 0,0 0-1,1 0 1,0 0 0,0-1 0,0 1-1,1-1 1,0 0 0,0 0-1,0 0 1,1 0 0,0 0-1,-1 0 1,2-1 0,-1 0-1,0 0 1,3 2-25,34 50-2793,-40-55 2684,0-1 1,-1 1 0,1-1 0,-1 1-1,1 0 1,-1 0 0,0-1-1,1 1 1,-1 0 0,0 0 0,1-1-1,-1 1 1,0 0 0,0 0 0,0-1-1,0 1 1,0 0 0,0 0 0,0 0-1,0 0 1,0-1 0,0 1 0,0 0-1,0 0 1,-1 0 0,1-1 0,0 1-1,0 0 1,-1 0 0,1-1-1,-1 1 1,1 0 0,-1-1 0,1 1-1,-1 0 1,1-1 0,-1 1 0,1-1-1,-1 1 1,0-1 0,1 1 0,-1-1-1,0 0 1,0 1 0,0-1 108,-16 3-1365</inkml:trace>
  <inkml:trace contextRef="#ctx0" brushRef="#br0" timeOffset="76091.586">321 5872 672,'-8'4'1447,"22"2"-824,32 2-58,386 31 1446,17-18-2011,-391-19 52,125 6-22,0-8 0,1-8-1,112-22-29,-254 23-23,-1-1-1,1-3 1,-2-1-1,1-2 1,-2-1 23,-27 10-8,-1 0 0,1-1 0,-2 0 0,1-1 0,-1 0 0,0-1 0,0 0 0,-1 0 1,0-1-1,-1 0 0,0-1 0,0 0 0,-1 0 0,0 0 0,-1-1 0,0 0 0,-1-1 0,0 1 0,0-1 8,0-10-12,-1 1 0,-1-1-1,-1 0 1,-1 0 0,-1 0 0,-1 1-1,-1-1 1,0 0 0,-2 0-1,0 1 1,-2 0 0,0 0 0,-2 0-1,0 1 1,-1 0 0,-6-9 12,-1 0-18,-2 1 0,0 0 1,-2 1-1,-1 1 0,-1 1 0,-1 1 0,-1 1 1,-1 1-1,-1 2 0,-18-12 18,-8 7-27,-2 1 0,0 3 0,-2 3 0,0 2 0,0 2 0,-2 3 0,1 2 0,-1 3 0,0 3 0,-8 2 27,66 1 0,-164-13 345,-1 8 0,1 8 0,-155 21-345,266-15 205,0 2 1,1 3 0,1 2-1,1 1 1,0 4-1,1 1 1,1 2-1,1 3 1,2 1-1,1 3 1,1 1 0,1 2-1,-35 39-205,62-54 60,1 0 0,1 1 0,1 1 0,1 0 0,1 0 0,0 1 0,2 1 0,1-1 0,0 1 0,2 0-1,0 1 1,2 0 0,1-1 0,0 1 0,2 0 0,1 0 0,1 0 0,1-1 0,1 1 0,1-1 0,1 0 0,0 0 0,2 0 0,1-1 0,1-1 0,1 1 0,1-2 0,0 1-1,2-2 1,0 0 0,1 0 0,6 4-60,4 4 0,1 0 1,1-1-1,2-2 0,0-1 0,2-1 0,0-2 1,1-1-1,1-1 0,1-2 0,31 11 0,118 30-4176,-123-52 501,-38-11 1980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5.0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 25 780,'-6'-6'1568,"4"0"332,4-1 257,8 5-309,7-2-244,8 4-224,8 4-272,1-2-292,3 4-236,1-3-264,-5 3-356,-1-2-476,-7-2-648,-5-2-748,-7-2-396,-11-4-140,-4 2 95,-8-1 317</inkml:trace>
  <inkml:trace contextRef="#ctx0" brushRef="#br0" timeOffset="203.259">26 45 736,'-19'17'1624,"13"-4"264,12 0 169,9-2-325,10 1-364,4-3-364,4 0-380,1-3-452,1 2-584,-3-3-892,-5-1-472,-2-2-256,0-4-93,-2-4 129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3.1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6 9 984,'8'-8'1431,"-8"8"-1138,0 0-1,1 0 0,-1 1 0,0-1 0,0 0 1,0 0-1,0 1 0,1-1 0,-1 0 0,0 0 0,0 0 1,1 1-1,-1-1 0,0 0 0,0 0 0,1 0 1,-1 0-1,0 0 0,0 1 0,1-1 0,-1 0 0,0 0 1,1 0-1,-1 0 0,0 0 0,1 0 0,-1 0 1,0 0-1,0 0 0,1 0 0,-1 0-292,-48 107 3265,5-12-6549,43-95 3131,1 0 1,-1 0-1,0-1 1,1 1-1,-1 0 1,1 0-1,-1 0 1,1-1-1,-1 1 1,1 0-1,-1 0 1,1 0 0,-1 0-1,1 0 1,-1 0-1,1 0 1,-1 0-1,1 0 1,-1 0-1,0 0 1,1 1-1,-1-1 1,1 0-1,-1 0 1,1 0-1,-1 0 1,1 1-1,-1-1 1,0 0-1,1 1 1,-1-1-1,1 0 1,-1 1-1,0-1 1,1 0 0,-1 1-1,0-1 1,0 1-1,1-1 1,-1 0-1,0 1 1,0-1-1,0 1 1,1-1-1,-1 1 1,0-1-1,0 1 1,0-1-1,0 1 1,0-1-1,0 1 1,0-1-1,0 1 1,0-1-1,0 1 1,0-1 0,-1 1-1,1-1 1,0 1 152,18-12-1842</inkml:trace>
  <inkml:trace contextRef="#ctx0" brushRef="#br0" timeOffset="324.135">211 96 1100,'1'-1'178,"-1"0"0,0 0 0,1 1 0,-1-1-1,1 1 1,-1-1 0,0 0 0,1 1 0,-1-1 0,1 1 0,0-1 0,-1 1-1,1 0 1,-1-1 0,1 1 0,0-1 0,-1 1 0,1 0 0,0 0 0,0-1-1,-1 1 1,1 0 0,0 0 0,0 0 0,-1 0 0,1 0 0,0 0 0,0 0-1,-1 0 1,1 0 0,0 0 0,-1 0 0,1 0 0,0 1 0,0-1 0,-1 0-1,1 0 1,0 1 0,-1-1 0,1 1 0,0-1 0,-1 0 0,1 1 0,-1-1-1,1 1 1,-1 0 0,1-1 0,-1 1 0,1-1 0,-1 1 0,0 0 0,1-1-1,-1 1 1,0 0 0,1-1 0,-1 1 0,0 0 0,0 0 0,0-1 0,0 1-1,0 0 1,0 0 0,0-1 0,0 1 0,0 0 0,0 0 0,0-1-178,-7 27 833,5-25-859,0-1 0,1 1 0,-1 0 0,1 0 0,0 0 0,0 0 0,-1 0 0,1 1-1,1-1 1,-1 0 0,0 0 0,0 1 0,1-1 0,-1 0 0,1 1 0,0-1 0,0 1 0,0-1 0,0 0-1,0 1 1,1-1 0,-1 1 0,1-1 0,-1 0 0,1 0 0,0 1 0,0-1 0,0 0 0,0 0 0,0 0-1,0 0 1,1 0 0,-1 0 0,1 0 0,-1 0 0,1 0 0,0-1 0,0 1 0,0-1 0,0 1 0,0-1-1,0 0 1,0 0 0,0 0 0,0 0 0,1 0 0,-1 0 0,0-1 0,1 1 0,-1-1 0,0 0 0,1 1-1,0-1 27,2-1 155,0-1-1,0 1 0,0-1 0,0 0 0,-1 0 1,1-1-1,0 0 0,-1 1 0,0-1 0,1-1 0,-1 1 1,-1-1-1,1 1 0,0-1 0,-1 0 0,0 0 0,0-1 1,0 1-1,0-1 0,-1 1 0,0-1 0,0 0 1,0 0-1,0 0 0,-1 0 0,0 0 0,0 0 0,0-1 1,-1 1-1,0 0 0,0 0 0,0-1 0,0 0-154,-2 4-1,0 0 0,0-1-1,0 1 1,0 0 0,0 1-1,0-1 1,0 0 0,0 1-1,-1-1 1,1 1 0,-1 0-1,1-1 1,-1 1 0,0 1 0,1-1-1,-1 0 1,0 1 0,0-1-1,1 1 1,-1 0 0,0 0-1,0 0 1,-1 0 1,-68 8-4012,-62 52-7113,117-43 9076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2.4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28 1080,'0'0'146,"-1"-1"1,1 0-1,0 0 0,0 1 1,-1-1-1,1 0 0,0 0 1,0 0-1,0 0 0,0 1 1,0-1-1,0 0 0,0 0 1,0 0-1,0 1 0,0-1 1,1 0-1,-1 0 0,0 0 0,1 1 1,-1-1-1,0 0 0,1 0 1,-1 1-1,1-1 0,-1 0 1,1 1-1,-1-1 0,1 1 1,0-1-1,-1 0 0,1 1 1,0 0-1,-1-1 0,1 1 1,0-1-1,-1 1 0,1 0 1,0-1-1,0 1 0,0 0 0,-1 0 1,1 0-1,0 0 0,0-1 1,0 1-1,0 0 0,-1 1 1,1-1-1,0 0 0,0 0 1,0 0-1,-1 0 0,1 1 1,1-1-147,63 9 805,-50-6-255,292 39 191,-307-42-821,0-1 0,0 1 0,0-1 0,0 1 1,0 0-1,0-1 0,0 1 0,0-1 0,0 1 0,0-1 1,0 1-1,0 0 0,1-1 0,-1 1 0,0-1 0,0 1 1,0 0-1,1-1 0,-1 1 0,0-1 0,0 1 0,1 0 1,-1-1-1,0 1 0,1 0 0,-1 0 0,0-1 0,1 1 1,-1 0-1,1 0 0,-1-1 0,0 1 0,1 0 0,-1 0 1,1 0-1,-1 0 0,0 0 0,1 0 0,-1 0 0,1 0 1,-1 0-1,1 0 0,-1 0 0,1 0 80,-41-17-1667,36 15 1745,0 1-1,0 1 1,0-1 0,0 0 0,-1 1-1,1 0 1,0 0 0,0 0 0,0 1-1,0-1 1,0 1 0,0 0 0,0 0-1,0 1 1,0-1 0,0 1 0,1 0-1,-1 0 1,1 0 0,-1 0 0,1 1-1,0-1 1,0 1 0,0 0 0,0 0-1,0 0 1,0 0 0,0 1-78,-42 114 2957,3-10-2035,-35-25-825,77-80-87,0-1 0,0 0 1,1 1-1,-1-1 0,1 1 0,-1-1 0,1 1 0,0-1 0,0 0 1,0 0-1,0 1 0,0-1 0,0 0 0,1 0 0,-1 0 0,1 0 0,0 0 1,-1-1-1,1 1 0,0 0 0,0-1 0,0 1 0,0-1 0,0 0 1,0 0-1,1 0 0,-1 0 0,0 0 0,1 0 0,-1 0 0,0-1 1,1 1-1,-1-1 0,1 0 0,-1 0 0,1 0 0,-1 0 0,1 0 1,-1 0-1,3-1-10,1 2 52,36 9 182,1-2 0,0-2-1,1-2 1,-1-2 0,34-2-234,-46-7-1092,6-42-8951,-31 30 8106</inkml:trace>
  <inkml:trace contextRef="#ctx0" brushRef="#br0" timeOffset="226.868">707 196 84,'13'-5'1264,"2"1"268,8 0 192,2 2-179,6-2-253,2 4-248,1 0-268,-3 0-248,-2 4-200,-2-4-220,-6 2-264,-6 0-320,-5 0-488,-6 2-524,-8-2-261,-6-2-67,-7 0 100,0 0 220</inkml:trace>
  <inkml:trace contextRef="#ctx0" brushRef="#br0" timeOffset="456.782">755 244 696,'-4'15'1388,"6"-2"228,13-2 4,10 0-195,8-1-225,7-1-264,6-1-272,-4-3-256,-1 1-336,-3-2-464,-7 1-740,-4 1-452,-6-4-233,0-4-75,-4-2 100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5.7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2 47 428,'1'-3'245,"1"0"0,-1 0 0,1 1 0,-1-1 0,1 0 0,0 1 0,0-1 0,0 1 0,0 0 0,1 0 0,-1 0-1,1 0 1,-1 0 0,1 0 0,0 1 0,-1-1 0,1 1 0,0 0 0,0-1 0,0 1 0,0 1 0,0-1 0,0 0 0,0 1 0,1 0 0,-1-1 0,0 1 0,0 1 0,0-1 0,0 0 0,0 1-1,1-1 1,-1 1 0,0 0 0,0 0 0,-1 0 0,1 1 0,0-1 0,0 1 0,0-1 0,-1 1 0,1 0 0,1 2-245,0-2 127,-1 0 0,0 0 1,1 1-1,-1-1 0,0 1 0,0 0 1,0 0-1,-1 0 0,1 0 0,-1 0 0,0 0 1,0 1-1,0-1 0,0 1 0,0 0 1,-1 0-1,0-1 0,1 1 0,-1 0 1,-1 0-1,1 0 0,-1 0 0,1 0 0,-1 0 1,0 0-1,-1 0 0,1 0 0,-1 0 1,0 0-1,0 0 0,0 0 0,0 0 0,-1 0 1,0 0-128,-93 85-346,129-68-3546,-30-20 4027,-1 1 0,1-1 0,-1 1 0,0 0 0,0 0 0,0 0 0,0 1 0,0-1 0,-1 1 0,1-1 0,-1 1 0,1 0 0,-1 0 0,0 0 0,0 0 0,0 0 0,-1 1 0,1-1 0,-1 0 0,0 1 0,0-1 0,0 1 0,0 0 0,0-1 0,-1 1 0,0 0 0,0-1 0,0 1 0,0 0 0,0-1 0,-1 1 0,0-1 0,1 1 0,-1 0 0,-1-1 0,1 1 0,0-1 0,-1 0 0,0 0 0,0 1 0,0-1 0,0 0 0,0 0 0,-1-1 0,1 1 0,-1 0 0,0-1-1,1 0 1,-1 1 0,0-1 0,-1 0 0,1-1 0,0 1 0,0-1 0,-1 1 0,1-1 0,-1 0 0,-2 0-135,-90 14-3898,-51-27-6840,114 3 7964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4.8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7 59 696,'43'-24'3623,"-42"24"-3537,0-1 0,-1 1 0,1 0 1,0-1-1,-1 1 0,1-1 0,-1 1 0,1-1 0,-1 1 0,1-1 0,-1 1 0,1-1 0,-1 1 1,1-1-1,-1 1 0,0-1 0,1 0 0,-1 1 0,0-1 0,1 0 0,-1 1 0,0-1 1,0 0-1,0 1 0,0-1 0,0 0 0,0 0 0,0 1 0,0-1 0,0 0 0,0 1 1,0-1-1,0 0 0,0 0 0,-1 1 0,1-1 0,0 0 0,-1 1 0,1-1 0,0 1 0,-1-1 1,1 0-1,-1 1 0,1-1 0,-1 1 0,1-1 0,-1 1 0,1-1 0,-1 1 0,1 0 1,-1-1-1,0 1 0,1-1 0,-1 1 0,0 0 0,1 0 0,-1 0 0,0-1 0,1 1 1,-1 0-1,0 0 0,1 0 0,-1 0 0,0 0 0,0 0 0,1 0 0,-2 0-86,-6-1 210,-1 0 0,0 1-1,1 0 1,-1 0 0,0 1 0,0 0-1,1 0 1,-1 1 0,1 1 0,-1-1-1,1 1 1,0 0 0,0 1 0,0 0-1,1 0 1,-1 1 0,1 0 0,0 0-1,0 1 1,1 0 0,0 0 0,0 0-1,0 1 1,-2 3-210,7-5 12,0-1 0,0 0 0,0 1 0,0-1-1,1 0 1,-1 1 0,1-1 0,0 1 0,1-1 0,-1 1 0,1-1 0,0 1-1,0-1 1,0 0 0,0 0 0,1 1 0,0-1 0,0 0 0,0 0 0,0-1-1,1 1 1,-1 0 0,1-1 0,0 1 0,0-1 0,0 0 0,4 2-12,104 66-5121,-25-74-2149,-53-12 5210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4.5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 625 160,'-1'1'262,"0"0"1,0 0-1,0 0 0,0 1 1,0-1-1,0 0 1,0 1-1,0-1 0,1 1 1,-1-1-1,0 1 0,1-1 1,-1 1-1,1-1 0,0 1 1,0 0-1,-1-1 1,1 1-1,0-1 0,0 1 1,0 0-1,1-1 0,-1 1 1,0 0-1,1-1 0,-1 1 1,1-1-1,-1 1 1,1-1-1,0 1 0,0-1 1,-1 1-1,1-1 0,0 0 1,0 0-1,0 1 0,1-1 1,-1 0-1,0 0 0,0 0 1,1 0-1,-1 0 1,1 0-263,34 9 1824,-24-11-1915,1 1 0,0-2 0,-1 0 0,1 0 1,-1-1-1,0-1 0,0 0 0,0 0 0,0-1 0,-1-1 0,0 0 1,0 0-1,-1-1 0,1-1 0,-1 0 0,-1 0 0,0-1 0,0 0 0,-1-1 1,0 1-1,0-2 0,-1 1 0,-1-1 0,1 0 0,-2 0 0,0-1 1,0 0-1,-1 0 0,0 0 0,-1 0 0,-1-1 0,0 1 0,0-1 0,-2 1 1,1-11 90,2-27 83,-2 0 1,-2 0 0,-2 0 0,-2 0 0,-3 0-1,-4-10-83,12 59 34,0 0-1,0 0 1,0-1 0,0 1-1,0 0 1,0-1-1,0 1 1,0 0 0,0 0-1,-1-1 1,1 1-1,-1 0 1,1 0 0,-1-1-1,1 1 1,-1 0-1,0 0 1,1 0 0,-1 0-1,0 0 1,0 0-1,0 0 1,0 0 0,0 0-1,0 1 1,0-1-1,0 0 1,0 1 0,0-1-1,0 0 1,-1 1-1,1-1 1,0 1 0,0 0-1,-1-1 1,1 1-1,0 0 1,-1 0 0,1 0-1,0 0 1,0 0-1,-1 0 1,1 0 0,0 0-1,-1 1 1,1-1-1,0 0 1,0 1 0,0-1-1,-1 1 1,1 0-1,0-1 1,0 1 0,0 0-1,0-1 1,0 1-1,0 0 1,0 0 0,0 0-1,0 0 1,1 0-1,-1 0 1,0 0 0,0 0-1,1 1 1,-1-1-1,1 0 1,-1 0 0,1 1-34,-13 25 360,2-1 1,0 2 0,2-1 0,1 2 0,2-1 0,0 1 0,2 0 0,0 26-361,1-31 62,1 0 0,1 0 0,1 0 0,2 0 0,0 0 1,1 0-1,2 0 0,0-1 0,1 1 0,2-2 0,5 13-62,-10-30-156,1-1 0,-1 0 0,1 0 0,0 0 0,0 0 0,0 0 1,0-1-1,0 0 0,1 0 0,0 0 0,-1 0 0,1-1 0,0 0 0,0 0 0,1 0 0,-1-1 1,0 0-1,0 0 0,1 0 0,-1 0 0,1-1 0,-1 0 0,0 0 0,6-1 156,74 16 127,-77-9 18,0-1 0,0 0 1,1-1-1,0 0 0,0 0 0,0-1 1,0 0-1,0-1 0,1 0 1,-1 0-1,1-1 0,-1 0 0,1-1 1,0 0-1,-1-1 0,1 1 1,-1-2-1,1 0 0,-1 0 0,1 0 1,-1-1-1,0-1 0,0 1 0,-1-2 1,1 1-1,-1-1 0,0 0 1,5-5-146,-11 8 30,0 1 0,-1-1 1,0 0-1,1 0 0,-1 0 1,0 0-1,0 0 1,0-1-1,0 1 0,-1 0 1,1 0-1,0-1 0,-1 1 1,0 0-1,1-1 1,-1 1-1,0 0 0,0-1 1,-1 1-1,1-1 0,0 1 1,-1 0-1,1 0 1,-1-1-1,0 1 0,0 0 1,0 0-1,0 0 1,0-1-1,0 1 0,-1 1 1,1-1-1,0 0 0,-1 0 1,0 0-1,1 1 1,-1-1-1,0 1 0,0-1 1,0 1-1,-2-1-30,-92-35-973,45 36-2701,19 6-2073,35-4 1827,7 0 2604,13 0-689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3.80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4 300,'2'-2'1480,"2"0"344,0 2 305,0 0-29,2 2-424,-1 2-308,-1 2-304,-2 1-464,0 3-656,-4 1-904,-2 2-764,0-2-412,-1-3-201,5-8 21,7-2 300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1.8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65 708,'0'0'177,"1"0"0,-1 0 0,1 1 1,-1-1-1,1 0 0,-1 0 0,1 1 0,-1-1 0,1 0 0,-1 1 0,1-1 1,-1 1-1,1-1 0,-1 0 0,1 1 0,-1-1 0,0 1 0,1-1 0,-1 1 0,0-1 1,0 1-1,1 0 0,-1-1 0,0 1 0,0-1 0,0 1 0,0-1 0,0 1 1,0 0-1,0-1 0,0 1 0,0-1 0,0 1 0,0 0 0,0-1 0,0 1 1,0-1-1,0 1 0,-1 0 0,1-1 0,0 1 0,0-1 0,-1 1-177,51-35 523,-49 32-526,64-44-51,-63 45 91,-1 1 0,0-1 0,1 1 0,-1-1-1,1 1 1,-1 0 0,1-1 0,-1 1 0,1 0 0,-1 0 0,1 0-1,-1 1 1,1-1 0,-1 0 0,1 0 0,-1 1 0,0-1 0,1 1-1,-1-1 1,0 1 0,1 0 0,-1-1 0,0 1 0,1 0-1,-1 0 1,0 0 0,0 0 0,0 0 0,0 0 0,0 0 0,0 0-1,0 1 1,-1-1 0,1 0 0,0 1 0,-1-1 0,1 0 0,0 1-1,-1-1 1,0 1 0,1-1 0,-1 1 0,0-1 0,0 0 0,0 1-1,0-1 1,0 1 0,0-1 0,0 1 0,0-1 0,-1 1-37,1 8 266,0-1 0,-1 0 1,0 1-1,-1-1 0,0 0 0,0 0 1,-1 0-1,0 0 0,-1 0 1,0-1-1,0 1 0,-1-1 1,0 0-1,-4 4-266,72-69-4265,-61 56 4317,1 0 0,-1 0 0,0 0 0,1 0 0,-1 1 0,1-1 0,-1 1 0,1-1 0,-1 1 0,1 0 0,-1 0 0,1 0 0,-1 1 0,1-1 0,-1 1 0,0-1 0,1 1 0,-1 0 0,1 0 0,-1 0 0,0 0 0,0 0 0,0 0 0,1 1 0,-1-1 0,0 1 0,-1 0 0,1-1 0,0 1 0,0 0 0,-1 0-1,1 0 1,-1 0 0,0 0 0,1 1-52,7 49 954,-23-21-5061,14-30 2098,6-8-2042,0-3 227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30.1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 40 1372,'60'-17'9077,"-71"56"-5129,-2-14-2978,6-14-1011,1-1-1,0 1 0,0 0 0,1 0 0,1 1 0,0-1 0,1 1 0,0 0 0,1 0 0,0 0 0,1 0 0,0 5 42,2-13-169,1-1 0,0 0 0,0 0 0,0 0 0,1 0 1,-1-1-1,0 1 0,1-1 0,0 1 0,0-1 0,0 0 0,0 0 0,0 0 0,0 0 0,0-1 0,0 1 1,1-1-1,-1 0 0,1 0 0,-1 0 0,1-1 0,-1 1 0,1-1 0,-1 1 0,1-1 0,0 0 0,-1-1 1,1 1-1,-1-1 0,1 1 0,-1-1 0,1 0 0,-1-1 0,1 1 0,-1 0 0,1-2 169,42 0 344,117 50 5024,-159-47-5297,-1 0 0,1 0 0,0 0 0,0-1 0,0 1 0,0-1 0,0 0-1,0 0 1,-1-1 0,1 1 0,0-1 0,-1 0 0,1 0 0,-1 0 0,0 0 0,0 0-1,0-1 1,0 0 0,0 1 0,0-1 0,-1 0 0,1 0 0,-1-1 0,0 1 0,0 0 0,0-1-1,0 0 1,-1 1 0,1-1 0,-1 0 0,0 1 0,0-1 0,-1 0 0,1 0 0,-1 0-1,0 0 1,0 0 0,0 0 0,0 0 0,-1 0 0,1 0 0,-1 0 0,0 1 0,0-1-1,-1 0 1,1 0 0,-1 1 0,0-1 0,0 1 0,0-1 0,0 1 0,-1 0-71,-59-73-5,25 63-6914,43 13 1971,4-3 2844,0 1 824,16-4-822</inkml:trace>
  <inkml:trace contextRef="#ctx0" brushRef="#br0" timeOffset="916.274">743 48 960,'4'1'562,"46"-7"7664,-52 4-8056,-1 1-1,1 0 0,0-1 0,-1 1 1,1 1-1,-1-1 0,1 0 1,-1 1-1,1-1 0,-1 1 0,0-1 1,1 1-1,-1 0 0,0 0 1,1 1-1,-1-1 0,1 0 1,-1 1-1,1 0 0,-1 0 0,1-1 1,-1 1-1,1 1 0,-1-1 1,1 0-1,-1 1-169,-6 3-15,0-1 1,1 1-1,-1 1 1,1-1-1,1 2 1,-1-1-1,1 1 1,0 0-1,0 0 1,1 1-1,0 0 1,1 0-1,0 0 1,0 1-1,0-1 1,1 1-1,1 1 1,-1-1-1,1 0 1,1 1-1,0-1 1,0 1-1,1 0 1,0 0-1,1 0 1,0 2 14,1-10-65,-1 0 0,0-1 0,0 1 0,1-1 0,-1 1 0,1 0 0,-1-1 0,1 1 0,0-1 0,0 0 0,0 1 1,0-1-1,-1 0 0,2 1 0,-1-1 0,0 0 0,0 0 0,0 0 0,1 0 0,-1 0 0,0 0 0,1 0 0,-1 0 0,1-1 1,-1 1-1,1-1 0,-1 1 0,1-1 0,-1 1 0,1-1 0,0 0 0,-1 0 0,1 0 0,-1 0 0,1 0 0,0 0 0,-1 0 0,1 0 1,0-1-1,-1 1 0,1-1 0,-1 1 0,1-1 0,0 0 65,63-40-632,13-39 3811,-77 80-3124,1 0 1,0 0 0,0 1-1,-1-1 1,1 0 0,0 0 0,0 1-1,-1 0 1,1-1 0,0 1 0,-1 0-1,1-1 1,-1 1 0,1 0-1,-1 0 1,1 0 0,-1 1 0,0-1-1,0 0 1,1 0 0,-1 1-1,0-1 1,0 1 0,0-1 0,0 1-1,-1-1 1,1 1 0,0 0 0,-1-1-1,1 1 1,-1 0 0,1-1-1,-1 1 1,0 0 0,0 0 0,0-1-1,0 1 1,0 0 0,0 0-1,0 0 1,0-1 0,-1 1 0,1 0-1,-1-1 1,0 1 0,0 1-56,4 23-2909,18-22-3058,15-34 1847,-33 27 3727,54-65-371,-11-7 5423,-23 36-1028,-23 39-3482,0 1 0,0-1 0,0 1 1,0-1-1,0 0 0,0 1 0,0-1 0,1 0 0,-1 1 1,0-1-1,0 0 0,0 1 0,1-1 0,-1 0 0,0 0 0,0 1 1,1-1-1,-1 0 0,0 0 0,0 1 0,1-1 0,-1 0 1,0 0-1,1 0 0,-1 1 0,0-1 0,1 0 0,-1 0 0,0 0 1,1 0-1,-1 0 0,1 0 0,-1 0-149,-10 43 951,-82 416 627,77-364-1494,-39 303-71,60-492-1759,7 0 1314,3 1 1,4 1-1,5 0 1,3 2 0,5 1-1,3 2 1,4 1-1,4 1 432,-39 77 13,0-2 62,0 0-1,0 0 0,1 1 1,1 0-1,0 0 0,0 0 1,1 1-1,0 0 1,0 1-1,0-1 0,1 2 1,7-5-75,-13 12 117,0 0 0,1 0 1,-1 0-1,0 0 0,0 1 1,0-1-1,0 1 0,0 0 0,0 0 1,0 0-1,-1 0 0,1 0 1,-1 0-1,0 1 0,1 0 1,-1-1-1,0 1 0,0 0 1,-1 0-1,1 0 0,-1 0 1,1 0-1,-1 0 0,0 1 1,0-1-1,0 0 0,-1 0 1,1 1-1,-1-1 0,0 1 1,0-1-1,0 0 0,0 1 1,-1-1-1,1 1 0,-1-1 1,0 1-118,0 5 124,0-1 1,0 0 0,0 0 0,-1 0 0,-1-1 0,1 1-1,-1 0 1,-1-1 0,1 1 0,-1-1 0,-1 0 0,1-1 0,-1 1-1,0-1 1,-1 0 0,1 0 0,-1 0 0,-1-1 0,-2 2-125,-87 42-6682,96-49 6522,0 0 0,0-1-1,1 1 1,-1-1 0,0 1 0,0-1 0,0 1-1,0 0 1,0-1 0,0 1 0,0-1 0,0 1 0,0-1-1,0 1 1,0-1 0,0 1 0,0 0 0,0-1 0,0 1-1,0-1 1,0 1 0,0-1 0,-1 1 0,1 0-1,0-1 1,0 1 0,-1-1 0,1 1 0,0 0 0,0-1-1,-1 1 1,1 0 0,0 0 0,-1-1 0,1 1 0,0 0-1,-1 0 1,1-1 0,-1 1 0,1 0 0,-1 0-1,1 0 1,0 0 0,-1-1 0,1 1 0,-1 0 0,1 0-1,-1 0 1,1 0 0,-1 0 0,1 0 0,0 0-1,-1 0 1,1 1 0,-1-1 0,1 0 0,-1 0 0,1 0-1,0 0 1,-1 1 0,1-1 160,12-14-1737,9-4-109</inkml:trace>
  <inkml:trace contextRef="#ctx0" brushRef="#br0" timeOffset="1285.883">1743 67 256,'12'-5'801,"-8"5"-438,0-1 0,0 0 1,0 0-1,0-1 0,-1 1 1,1-1-1,0 0 1,-1 0-1,1 0 0,-1 0 1,0-1-1,0 1 0,0-1 1,0 0-1,0 0 1,0 0-1,-1 0 0,1-1 1,-1 0-364,-22-14 4551,-35 21-2361,47-2-2067,-1 0 0,1 0 0,-1 1 0,1 0 0,-1 1 0,1 0 0,0 0 0,0 0 0,0 1 0,1 1 0,-1-1 0,1 1 0,0 0 0,0 1 0,1-1 0,-5 6-123,11-6-49,0 1 1,0-1-1,1 1 0,0-1 0,0 1 0,0-1 0,0 1 1,1-1-1,0 0 0,0 0 0,0 0 0,1 0 0,0 0 0,0 0 1,0-1-1,0 1 0,1-1 0,0 0 0,0 0 0,0-1 1,0 1-1,3 1 49,12 16 41,-16-17-22,4 4 233,0 0-1,0 0 1,-1 0 0,0 1 0,0 0 0,-1 1 0,0-1-1,-1 1 1,0 0 0,0 0 0,-1 0 0,0 0-1,-1 1 1,-1-1 0,1 3-252,-4-10 93,0 0-1,0 0 1,0 0 0,-1 0-1,1 0 1,-1-1-1,1 1 1,-1-1-1,0 0 1,0 0 0,0 0-1,0 0 1,-1-1-1,1 1 1,0-1 0,-1 0-1,1 1 1,-1-2-1,1 1 1,-1 0 0,0-1-1,1 0 1,-1 1-1,0-2 1,1 1 0,-1 0-1,1-1 1,-1 1-1,1-1 1,-2 0-93,-6 1 86,-12 0 39,-133-5-2700,8-26-5842,78-19 1282,55 15 418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43.7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8 1 576,'-23'4'1284,"8"-1"172,9-1 204,12 2-307,11 0-205,12 3-148,9 1-144,8 1-152,4 2-180,0 1-272,-2-3-316,-4-1-408,-9-3-528,-6-1-560,-12-4-296,-13-2-89,-12-3 97,-13-3 276</inkml:trace>
  <inkml:trace contextRef="#ctx0" brushRef="#br0" timeOffset="199.396">46 155 92,'-23'17'1240,"6"-2"252,11-2 248,12-1-67,11-3-325,14-1-236,9-5-200,8 1-248,2 0-376,4-4-476,-1 0-624,-1-4-648,-4-2-344,-4-1-173,-7-6 49,-4 0 248</inkml:trace>
  <inkml:trace contextRef="#ctx0" brushRef="#br0" timeOffset="650.101">664 79 572,'2'-27'5304,"46"5"-2349,-45 23-2871,-1-1-1,1 1 0,-1 0 1,0 0-1,1 0 1,-1 0-1,0 0 0,0 1 1,0-1-1,0 0 0,0 1 1,0 0-1,0-1 0,0 1 1,-1 0-1,1 0 0,-1 0 1,1 0-1,-1 0 0,0 0 1,0 1-1,0-1 0,0 0 1,0 1-1,0-1 0,-1 0 1,1 1-1,-1-1 0,0 1 1,1-1-1,-1 1 0,0-1 1,-1 2-84,-9 85 2113,-43 52 470,72-180-3109,2 0 0,2 1-1,2 2 1,1 0 0,16-15 526,33-6 799,-73 56-757,0 0 0,0 1-1,0-1 1,-1 0 0,1 1 0,0 0 0,0-1 0,0 1 0,0 0-1,0 0 1,0 0 0,0 0 0,-1 0 0,1 1 0,0-1 0,0 1-1,0-1 1,0 1 0,-1 0 0,1-1 0,0 1 0,0 0 0,-1 0 0,1 0-1,-1 0 1,1 1 0,-1-1 0,0 0 0,1 1 0,-1-1 0,0 1-1,0-1 1,0 1 0,0-1 0,0 1 0,0 0 0,0-1 0,0 1-1,-1 0 1,1 0 0,-1 0 0,0 0 0,1 0 0,-1-1 0,0 1 0,0 2-42,1 11-59,-1 0 1,0 0-1,-1 1 1,-1-1 0,-1 0-1,0 0 1,0-1-1,-2 1 1,0-1 0,0 0-1,-8 13 59,-14 47-2969,26-70 2441,-10 43-3111,19-30-1750,2-19 3397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29.5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 48 780,'-12'-2'1260,"6"0"204,1 4 168,7 0-307,9 5-169,8 1-64,6 1-168,6 3-180,5-3-260,-1-2-244,0 1-288,-5-2-344,-5-6-528,-7 0-620,-7-4-324,-9-4-113,-6-1 65,-9 0 228</inkml:trace>
  <inkml:trace contextRef="#ctx0" brushRef="#br0" timeOffset="199.353">29 110 164,'-6'17'1352,"8"0"256,8-4 168,11-2-255,10-1-261,5-3-324,4-1-432,-1-2-508,3-1-736,-5-3-584,-1 0-317,-5-3-159,-6-3 20,0-1 224</inkml:trace>
  <inkml:trace contextRef="#ctx0" brushRef="#br0" timeOffset="511.377">545 32 720,'1'-2'259,"0"0"-1,0 1 0,0-1 1,0 0-1,0 0 1,1 0-1,-1 1 1,0-1-1,1 1 1,-1-1-1,1 1 1,0 0-1,-1-1 0,1 1 1,0 0-1,0 0 1,0 0-1,0 0 1,0 1-1,0-1 1,0 0-1,0 1 1,0 0-1,0-1 0,0 1 1,0 0-1,0 0 1,0 0-1,1 0 1,-1 0-1,0 1 1,0-1-1,0 1 1,0-1-1,0 1 0,0 0 1,0 0-1,0 0 1,0 0-259,72 50 3833,-74-44-3759,0 1 0,0-1 0,-1 0 0,0 1 0,0-1 0,-1 0 0,0 0 0,0 0 0,-1 0 0,0 0 0,0-1 0,-1 1 1,0-1-1,0 0 0,0 0 0,0 0 0,-1 0 0,0-1 0,-1 0 0,1 0 0,-1 0 0,0-1 0,-4 3-74,-5 5-91,13-11-21,0 0 1,0-1 0,0 1 0,0 0-1,0 1 1,0-1 0,0 0 0,0 1 0,0-1-1,1 1 1,-1-1 0,0 1 0,1 0 0,0 0-1,-1 0 1,1-1 0,0 1 0,0 1-1,0-1 1,0 0 0,0 0 0,1 0 0,-1 0-1,0 1 1,1-1 0,0 0 0,0 1-1,-1-1 1,2 0 0,-1 0 0,0 1 0,0-1-1,1 0 1,-1 1 0,1-1 0,-1 0 0,1 0-1,0 0 1,1 1 111,0 0 6,38 51 2256,-39-53-2201,0 0 0,0 0 1,-1 0-1,1 1 0,-1-1 0,1 0 0,-1 1 0,1-1 1,-1 0-1,0 1 0,1-1 0,-1 0 0,0 1 1,0-1-1,0 0 0,0 1 0,0-1 0,-1 1 0,1-1 1,0 0-1,-1 1 0,1-1 0,0 0 0,-1 0 0,0 1 1,1-1-1,-1 0 0,0 0 0,0 0 0,1 0 1,-1 0-1,0 0 0,0 0 0,0 0 0,0 0 0,-1 0 1,1 0-1,0-1 0,0 1 0,0 0 0,-1-1 1,1 1-1,0-1 0,-1 1-61,-70 13-2440,-41-19-5989,84-2 5799,8-2 354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27.2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4 407 32,'80'-47'6827,"-127"40"-4199,39 8-2588,0 0 1,0 1 0,0 0-1,0 0 1,1 0 0,-1 1-1,0 1 1,1-1-1,0 1 1,0 0 0,0 1-1,-5 3-40,12-5-6,0-1 0,0 1 0,0-1 0,0 0 1,1 1-1,-1-1 0,1 1 0,-1-1 0,1 0 0,0 0 0,0 1 0,0-1 0,0 0 0,0 0 0,0 0 0,1 0 0,-1 0 0,1 0 0,-1 0 0,1-1 0,0 1 0,-1-1 1,1 1-1,0-1 0,0 1 0,0-1 0,0 0 0,1 0 0,-1 0 0,0 0 0,1 0 6,3 3 21,92 82 2414,-98-84-2356,-1 0 0,0 0 0,1 0-1,-1-1 1,0 1 0,0 0 0,0 0-1,-1-1 1,1 1 0,0-1 0,-1 1-1,1-1 1,-1 0 0,1 1 0,-1-1-1,1 0 1,-1 0 0,0 0 0,0 0-1,0 0 1,0-1 0,1 1 0,-1 0-1,0-1 1,0 0 0,0 1 0,0-1-1,0 0 1,0 0 0,0 0 0,0 0-1,0 0 1,0-1 0,0 1 0,0-1-1,0 1 1,0-1 0,0 0-79,1 1 16,-75-4-497,28-8-3179,54 2-2358,25-5 3314,-5 4 948</inkml:trace>
  <inkml:trace contextRef="#ctx0" brushRef="#br0" timeOffset="635.443">413 406 364,'31'-14'3024,"-42"22"2846,4-4-5352,2-2-406,1 0 0,0 0 0,-1 0 0,1 0 0,0 1 0,0 0 0,1 0 0,-1 0 0,0 0 0,1 0 0,0 1 0,0-1 0,0 1 0,0 0 0,1 0 0,-1 0 0,1 0 0,0 1 0,0-1 0,1 0 0,-1 1 0,1 0 0,0 0-112,4-2-74,0 0-1,0-1 1,1 1-1,-1-1 1,1 0-1,-1 0 1,1 0-1,0 0 1,0-1-1,0 0 1,0 1-1,0-1 0,0-1 1,0 1-1,0-1 1,1 1-1,-1-1 1,0 0-1,0-1 1,0 1-1,0-1 1,1 0-1,-1 0 1,0 0-1,0 0 0,0-1 1,-1 1-1,1-1 1,0 0-1,1-2 75,-3 3 56,-1 0 0,1-1-1,-1 0 1,0 1 0,1-1-1,-1 0 1,0 0 0,0 1-1,0-1 1,0 0 0,0 0-1,-1 0 1,1 0 0,0 0-1,-1-1 1,0 1 0,1 0-1,-1 0 1,0 0-1,0 0 1,0 0 0,0-1-1,-1 1 1,1 0 0,-1 0-1,1 0 1,-1 0 0,0 0-1,1 0 1,-1 0 0,0 0-1,0 0 1,-1 0 0,1 1-1,0-1 1,-2-1-56,-50-61 287,62 56-4719,41 9 2174,-47 0 2088,94 14 368,-93-14 1,0 0 0,0 0-1,0 0 1,0 1-1,0-1 1,0 1-1,-1 0 1,1 0 0,-1 1-1,1-1 1,-1 1-1,0 0 1,0-1 0,0 1-1,0 1 1,0-1-1,-1 0 1,0 1-1,1-1 1,-1 1 0,1 2-199,-3-1 94,0 0 1,0 0 0,-1 0-1,1 0 1,-1-1 0,0 1 0,0 0-1,-1-1 1,0 1 0,1-1-1,-1 1 1,-1-1 0,1 0-1,-1 0 1,0 0 0,1 0 0,-2 0-1,1-1 1,0 1 0,-1-1-1,-3 3-94,28-22-429,1 1-1,0 1 1,1 1-1,0 1 0,1 1 1,1 1-1,6-1 430,-2-1-2016,5-4-1687,-19 4 1941</inkml:trace>
  <inkml:trace contextRef="#ctx0" brushRef="#br0" timeOffset="828.333">1011 112 940,'13'-23'7062,"-7"60"-3426,-53 174-1078,13-86-4618,6-22-6370,21-97 6475,0-7 332</inkml:trace>
  <inkml:trace contextRef="#ctx0" brushRef="#br0" timeOffset="1038.152">861 397 400,'2'-14'1368,"7"1"260,1 2 192,9 0-287,6 1-321,6 1-272,7 0-312,-1-1-444,3 3-596,-2 1-768,-3-2-420,-4 3-217,-1-5-67,-7 1 128</inkml:trace>
  <inkml:trace contextRef="#ctx0" brushRef="#br0" timeOffset="1456.751">1328 482 880,'-25'19'5368,"49"-10"-1221,70-37-4029,-92 27-145,0-1 0,-1 1 0,1-1 0,0 1 0,0-1 0,-1 0 0,1 0 0,-1 0 0,0 0 0,1 0 0,-1 0 0,0 0 0,0 0 0,0 0 0,0-1 0,-1 1 0,1 0 0,-1 0 0,1-1 0,-1 1 0,0-1 0,0 1 0,0 0 0,0-1 0,0 1 0,-1 0 0,1-1-1,-1 1 1,1 0 0,-1-1 0,0 1 0,0 0 0,0 0 0,0 0 0,0 0 0,-1 0 0,1 0 0,0 0 0,-1 0 0,0 0 27,1 1 42,0-1 0,0 1-1,0-1 1,-1 1 0,1-1-1,-1 1 1,1 0 0,-1-1 0,1 1-1,-1 0 1,0 0 0,1 0-1,-1 0 1,0 1 0,0-1 0,0 0-1,0 1 1,0-1 0,0 1-1,0 0 1,0 0 0,0 0-1,1 0 1,-1 0 0,0 0 0,0 0-1,0 0 1,0 1 0,0-1-1,0 1 1,0 0 0,0-1 0,0 1-1,1 0 1,-1 0 0,0 0-1,1 0 1,-1 1 0,1-1 0,-1 0-1,1 1 1,-1-1 0,1 1-1,0-1-41,-3 3 130,1 0 0,-1-1-1,1 1 1,0 1 0,0-1-1,1 0 1,-1 1 0,1-1-1,0 1 1,0 0 0,1 0 0,-1 0-1,1 0 1,0 0 0,0 0-1,1 0 1,-1 2-130,3-1-26,-1 0-1,1-1 1,0 1 0,0-1-1,0 1 1,1-1 0,0 0 0,0 0-1,0 0 1,1 0 0,0-1-1,0 1 1,0-1 0,0 0-1,1 0 1,-1-1 0,1 1 0,0-1-1,0 0 1,0 0 0,0-1-1,1 1 1,-1-1 0,1-1 0,1 1 26,2 1-607,-1 0 0,1-1 1,0 0-1,0 0 0,0-1 1,-1 0-1,1-1 0,0 0 1,0 0-1,0-1 0,0 0 1,0-1-1,0 0 1,0 0-1,-1-1 0,5-2 607,21-14-1964</inkml:trace>
  <inkml:trace contextRef="#ctx0" brushRef="#br0" timeOffset="1934.582">1909 69 704,'15'-69'6281,"-21"106"-2329,0 6-3277,-78 298 1200,59-147-2996,-3-249-1439,28 52 2610,-1-1 0,-1 0 0,1 1 1,0-1-1,-1 1 0,0 0 0,0-1 1,0 1-1,0 0 0,0 0 1,-1 0-1,0 1 0,1-1 0,-1 0 1,0 1-1,0 0 0,0 0 0,0 0 1,-1 0-1,1 0 0,0 1 1,-1-1-1,0 1 0,1 0 0,-1 0 1,1 0-1,-1 1 0,0-1 0,0 1 1,0 0-1,1 0 0,-1 0 1,0 0-1,0 1 0,1 0 0,-1-1 1,0 1-1,1 1 0,-1-1 0,1 0 1,-1 1-1,1 0 0,0 0 0,0 0 1,-3 2-51,4-2 72,0 0 1,0 0 0,0 0 0,0 0-1,1 1 1,-1-1 0,1 1-1,-1-1 1,1 1 0,0 0-1,0-1 1,0 1 0,0 0-1,0 0 1,1 0 0,-1-1-1,1 1 1,0 0 0,0 0-1,0 0 1,0 0 0,1 0 0,-1 0-1,1 0 1,-1-1 0,1 1-1,0 0 1,0 0 0,1-1-1,-1 1 1,0-1 0,1 1-1,-1-1 1,1 1 0,0-1-1,0 0 1,0 0 0,0 0-1,0 0 1,1 0 0,-1 0-73,55 33-1803,3-30-4717,-12-29 1783,-23 6 2881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26.4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40,'7'12'8941,"4"19"-7075,-18 133-272,7-162-1598,1-1-1,-1 1 1,0-1-1,1 0 1,0 0-1,-1 1 1,1-1-1,0 0 1,0 0 0,0 0-1,-1 1 1,1-1-1,0 0 1,1-1-1,-1 1 1,0 0-1,0 0 1,0 0-1,0-1 1,1 1-1,-1 0 1,0-1-1,1 1 1,-1-1 0,0 0-1,1 1 1,-1-1-1,1 0 1,-1 0-1,0 0 1,1 0-1,-1 0 1,1 0-1,-1 0 1,1-1-1,-1 1 1,0 0 0,1-1-1,-1 1 1,0-1-1,1 1 1,-1-1-1,0 0 1,0 0-1,0 1 1,1-1-1,-1 0 1,0 0-1,0-1 5,57-48-941,21-61 752,-78 174 1409,-4-30-987,-1 19-3457,4-51 1298,7-6-2221,3-5 2243</inkml:trace>
  <inkml:trace contextRef="#ctx0" brushRef="#br0" timeOffset="440.835">355 1 1188,'9'11'6403,"-9"37"-3878,-33 65-592,52-135-3434,45-59 61,-63 79 1490,1 0 1,0 0 0,0 1 0,0-1 0,0 0-1,0 1 1,0 0 0,0-1 0,0 1 0,1 0 0,-1 0-1,0 0 1,1 1 0,-1-1 0,0 0 0,1 1-1,-1 0 1,1-1 0,-1 1 0,1 0 0,-1 0-1,1 1 1,-1-1 0,1 0 0,-1 1 0,1 0-1,-1-1 1,0 1 0,1 0 0,-1 0 0,0 0-1,0 1 1,0-1 0,0 0 0,0 1 0,0 0-1,0-1 1,0 1 0,1 1-51,-1 1 56,0 1 1,0-1-1,0 1 1,-1-1-1,1 1 0,-1 0 1,0 0-1,0-1 0,-1 1 1,1 0-1,-1 0 1,0 0-1,-1 0 0,1 0 1,-1 0-1,0 0 1,0-1-1,-1 1 0,1 0 1,-1-1-1,0 1 0,0-1 1,-1 2-57,3-6-145,0 1 1,0 0 0,0-1-1,0 1 1,0 0 0,0-1 0,0 1-1,0-1 1,0 1 0,0 0-1,0-1 1,1 1 0,-1-1-1,0 1 1,0-1 0,1 1-1,-1-1 1,0 1 0,1-1-1,-1 1 1,1-1 0,-1 1-1,0-1 1,1 1 0,-1-1-1,1 0 1,-1 1 0,1-1-1,0 0 1,-1 1 0,1-1-1,-1 0 1,1 0 0,-1 0-1,1 0 1,0 1 0,-1-1-1,1 0 1,0 0 0,-1 0-1,1 0 1,-1 0 0,1 0-1,0-1 1,-1 1 0,1 0-1,-1 0 1,1 0 0,0-1-1,-1 1 1,1 0 0,-1 0-1,1-1 1,-1 1 0,1 0-1,-1-1 1,1 1 0,-1-1 0,0 1-1,1-1 1,-1 1 0,1-1-1,-1 1 1,0-1 0,1 1-1,-1-1 1,0 1 0,0-1 144,18-10-1812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0.5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 1 148,'-2'17'1632,"0"3"376,4-1 233,0-4 123,2-2-868,-4-2-1184,0 1-1124,-6-3-760,-5-3-436,-3-1-233,1-5 77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30.3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8 1140,'7'-3'1552,"1"-1"148,0 4 85,3 0-645,1 4-572,-1 1-624,-5 3-816,-4-1-476,-2 3-245,-4 1-87,-2 2 104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09.8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 0 920,'-6'168'8102,"-1"-5"-8605,11-167-3485,5-7 2537,1-6-381</inkml:trace>
  <inkml:trace contextRef="#ctx0" brushRef="#br0" timeOffset="535.938">291 28 376,'6'-3'266,"-1"-1"0,1 1 0,0 0 0,0 0 0,0 1 0,1 0 0,-1 0 0,0 0 0,1 1 0,-1 0 0,1 0 0,0 1 0,-1 0 0,1 0 0,0 0 0,-1 1 0,1 0 0,-1 0 0,1 1 0,-1 0 0,0 0 0,0 0 0,1 1 0,-1 0 0,-1 0 0,1 0 0,0 1 0,-1 0 0,0 0 0,0 0 0,0 1 0,0 0 0,-1 0 0,2 3-266,-6-4 53,1 0-1,-2 1 1,1-1 0,0 0-1,-1 1 1,0-1-1,0 0 1,0 0 0,-1 0-1,1 0 1,-1 0-1,0 0 1,0 0 0,0 0-1,-1-1 1,0 1-1,1-1 1,-1 0-1,0 0 1,0 0 0,-1 0-1,1 0 1,-1-1-1,1 1 1,-1-1 0,0 0-1,0 0 1,0 0-1,0-1 1,0 1 0,0-1-1,0 0 1,-1 0-1,-2 0-52,51 29-1015,-37-26 1330,0 2 0,0-1-1,0 1 1,-1 0 0,0 0 0,0 0-1,0 1 1,-1 0 0,0 0 0,-1 1 0,1-1-1,-1 1 1,-1 0 0,1 0 0,0 4-315,-6-9 113,0-1 1,-1 1 0,1-1-1,-1 0 1,1 0-1,-1 0 1,1 0 0,-1-1-1,0 1 1,0-1 0,0 0-1,0 1 1,0-1-1,0-1 1,-1 1 0,1 0-1,0-1 1,0 0 0,-1 1-1,1-1 1,0-1 0,0 1-1,-1 0 1,1-1-1,-1 0-113,-5 2-61,-69 4-1872,-140-1-9212,179-12 8683,8-4 516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08.7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 572,'6'-2'1328,"7"2"192,6 2 132,4-1-463,6 3-357,2 0-216,5 3-216,-5-3-248,0 2-292,-6-2-296,-4 1-416,-8-1-424,-9 0-217,-8-2-55,-9-2 104</inkml:trace>
  <inkml:trace contextRef="#ctx0" brushRef="#br0" timeOffset="199.45">27 88 728,'-17'17'1552,"7"-2"268,12 0 161,11-1-385,14-5-444,6-3-380,11-3-544,4-3-772,-2-3-760,-4-3-404,-7-2-153,-6-3-35,-4-2 164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07.6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6 11 924,'-17'-9'8565,"-21"9"-7206,30 1-1187,-2-2-137,1 0 0,0 1-1,-1 0 1,1 0 0,0 1-1,0 0 1,0 1 0,0 0-1,0 1 1,0-1-1,0 2 1,0-1 0,1 1-1,0 0 1,0 1 0,0 0-1,0 1 1,1-1 0,0 1-1,0 1 1,1-1 0,-1 1-1,1 0 1,1 1-1,0-1 1,0 1 0,0 0-1,-2 6-34,4 16 10,0 0 0,3 0-1,0 0 1,2 0-1,1 0 1,2-1-1,0 1 1,2-1-1,5 12-9,-11-38-1,1 1-1,-1-1 0,0 0 0,1 1 0,-1-1 0,1 0 0,0 0 0,0 0 0,1 0 0,-1 0 0,0 0 0,1-1 0,0 1 0,-1-1 0,1 0 1,0 1-1,0-1 0,1-1 0,-1 1 0,0 0 0,1-1 0,-1 0 0,1 0 0,-1 0 0,1 0 0,-1 0 0,1-1 0,0 1 0,-1-1 0,1 0 1,0 0-1,-1-1 0,1 1 0,-1-1 0,1 0 0,0 0 0,-1 0 0,1 0 0,2-2 2,60-8-317,-21 8-6853,-41 1 5175,2-5 180</inkml:trace>
  <inkml:trace contextRef="#ctx0" brushRef="#br0" timeOffset="339.623">544 234 880,'-87'36'7145,"85"-34"-7060,-1-1-1,1 1 0,-1 0 0,1 0 1,0 0-1,0 0 0,0 0 1,0 0-1,0 1 0,0-1 1,1 0-1,-1 1 0,1 0 0,-1-1 1,1 1-1,0 0 0,0 0 1,0 0-1,1 0 0,-1 0 1,1 0-1,0-1 0,0 1 0,-1 0 1,2 0-1,-1 0 0,0 0 1,1 0-1,-1 0 0,1 0-84,1 0-13,1 0 0,-1-1 0,1 1 0,-1-1 0,1 1 0,0-1 0,0 0 0,0 0 0,0-1 0,0 1 0,0 0 0,0-1 0,1 0 0,-1 0 0,0 0 0,1 0 0,-1-1 0,1 1 0,-1-1 0,1 0 0,-1 0 0,1 0 0,0 0 0,-1-1 0,1 1 0,-1-1 0,0 0 0,1 0 0,-1 0 0,0-1 0,1 1 0,-1-1 0,0 1 0,0-1 0,0 0 0,-1-1 0,1 1 1,0 0-1,-1-1 0,1 1 0,-1-1 0,0 0 0,0 0 0,0 0 0,0 0 0,-1 0 0,1 0 0,-1 0 0,0-1 13,-1-2 82,0 0 1,0 1 0,-1-1 0,0 0-1,-1 0 1,1 1 0,-1-1 0,0 0-1,0 1 1,-1 0 0,0 0-1,0-1 1,0 2 0,0-1 0,-1 0-1,0 1 1,0-1 0,-2-1-83,-42-19-1745,-1 43-4287,44-10 4159,8 0 236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08.5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4 25 700,'-33'-13'5349,"56"2"-1433,126 17-4375,-147-5 486,1 1 1,-1 0-1,0 0 0,1 0 0,-1 1 0,0-1 1,-1 0-1,1 1 0,0-1 0,-1 1 0,1 0 1,-1 0-1,0-1 0,0 1 0,0 0 0,0 0 1,0 0-1,-1 0 0,1 0 0,-1 0 0,0 0 1,0 0-1,0 0 0,0 0 0,-1 0 1,1 0-1,-1 0 0,0 0 0,1 0 0,-1 0 1,-1 0-1,1 0-27,-2 16 165,2 25 208,1-33-281,0 0 0,0-1-1,-1 1 1,0-1-1,0 1 1,-1-1 0,-1 0-1,0 0 1,0 1-1,-1-2 1,-1 1-1,-2 4-91,3-12 37,1 0 0,-1 0-1,0 0 1,0-1 0,0 1-1,0-1 1,-1 0-1,1 0 1,0-1 0,0 1-1,-1-1 1,1 0-1,0 0 1,0-1 0,-1 1-1,1-1 1,0 0 0,0 0-1,0 0 1,0-1-1,-3-1-36,-17-1-86,-57-2-1599,30 15-3342,48-6 1150,13-6 2225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06.0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4 67 796,'0'-1'93,"0"0"0,1 0 0,-1 0 0,0 0 1,1 0-1,-1 0 0,0 0 0,1 0 0,-1 0 0,1 0 0,0 0 0,-1 0 0,1 0 0,0 0 0,0 1 0,-1-1 1,1 0-1,0 1 0,0-1 0,0 0 0,0 1 0,0-1 0,0 1 0,0-1 0,0 1 0,0 0 0,0-1 1,0 1-1,0 0 0,0 0 0,0 0 0,0 0 0,0 0 0,1 0 0,-1 0 0,0 0 0,0 0 0,0 0 1,0 1-1,0-1 0,0 0 0,0 1-93,-15 61 1869,-42 307-384,56-369-1485,-8 45-1786,-12-44-2720,12-11 3198</inkml:trace>
  <inkml:trace contextRef="#ctx0" brushRef="#br0" timeOffset="255.347">1 305 352,'4'-4'972,"11"0"148,5-1-104,12 1-80,3 2-76,9-2-87,0 4-101,0 2-112,-5 0-144,1 0-192,-5-2-280,-3 2-408,-5-2-576,-4-2-317,-2-2-155,-9-3-40,3-4 136</inkml:trace>
  <inkml:trace contextRef="#ctx0" brushRef="#br0" timeOffset="574.205">744 5 880,'-7'-4'4479,"-9"27"-2971,-84 247 2309,56-83-5692,28-142-2603,12-44 2854,-1-6 133</inkml:trace>
  <inkml:trace contextRef="#ctx0" brushRef="#br0" timeOffset="835.438">685 44 608,'16'5'3813,"3"44"-2404,-18-46-1170,67 244 3303,-39-80-6384,-41-130-1775,2-34 3209</inkml:trace>
  <inkml:trace contextRef="#ctx0" brushRef="#br0" timeOffset="1043.469">532 399 328,'-17'-4'1052,"11"-1"116,6 1 4,12 0-272,9 0-208,15 3-151,3-1-117,7-2-220,2 0-384,0 0-600,-4 1-337,-4-3-171,-5-3-96,-1-4 56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41.7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3 200 792,'-53'2'4573,"81"7"-1250,219 5 507,-83-27-4880,-179 13-6116,-17 2 4806,6-1 706</inkml:trace>
  <inkml:trace contextRef="#ctx0" brushRef="#br0" timeOffset="203.536">160 377 456,'-8'30'1244,"-2"-4"184,3-1 164,5-1-347,4-3-161,5-2-128,-1-3-160,2 0-148,1-1-140,-3 0-184,-2-2-276,2-2-332,-2 0-400,-1-1-616,-3-1-388,2-5-161,-2-4 33,6-8 184</inkml:trace>
  <inkml:trace contextRef="#ctx0" brushRef="#br0" timeOffset="542.689">332 465 580,'26'16'6390,"-9"47"-3513,-15-51-2300,-1-13-564,-1 0 0,0 0 0,1 0 0,-1 0 0,1 0 0,-1 0 0,1 0 0,0 0 0,-1 1 0,1-1 0,0 0 0,0 0 0,-1 0 0,1 1 0,0-1 0,0 0 0,0 1 0,0-1 0,0 1 0,0-1 0,0 1 0,0 0 0,0-1 0,0 1 0,0 0 0,0 0 0,0-1 0,0 1 0,0 0 0,0 0 0,0 0 0,1 0 0,-1 1 0,0-1 0,0 0 0,0 0 0,0 1 0,0-1 0,0 0 0,0 1 0,0-1 0,0 1 0,0-1 1,0 1-1,-1 0 0,1-1 0,0 1 0,0 0 0,0 0 0,-1 0 0,1 0 0,0-1 0,-1 1 0,1 0 0,-1 0 0,1 0 0,-1 0 0,0 0 0,1 0 0,-1 0 0,0 0 0,0 1 0,1-1 0,-1 0 0,0 0 0,0 0 0,0 0 0,0 0 0,-1 0 0,1 1-13,114-99-1557,-111 97 1624,0 0 1,-1 0 0,1 0 0,0 0 0,0 1 0,0-1-1,0 1 1,-1-1 0,1 1 0,0 0 0,-1 0 0,1 0-1,0 0 1,-1 1 0,1-1 0,-1 1 0,0 0 0,0-1-1,1 1 1,-1 0 0,0 0 0,0 1 0,-1-1 0,1 0 0,0 1-1,-1-1 1,1 2-68,40 31-2061,-6-69-5307,-24 12 5748</inkml:trace>
  <inkml:trace contextRef="#ctx0" brushRef="#br0" timeOffset="1055.806">862 288 720,'0'0'127,"0"1"0,0-1 1,0 0-1,0 1 0,0-1 0,0 0 0,0 1 0,0-1 1,0 1-1,0-1 0,1 0 0,-1 1 0,0-1 0,0 0 1,0 1-1,0-1 0,0 0 0,1 0 0,-1 1 0,0-1 1,0 0-1,0 1 0,1-1 0,-1 0 0,0 0 0,1 1 1,-1-1-1,0 0 0,0 0 0,1 0 0,-1 0 0,0 1 1,1-1-1,-1 0 0,0 0 0,1 0 0,-1 0 0,1 0 1,-1 0-1,0 0 0,1 0 0,-1 0 0,0 0 0,1 0 0,-1 0 1,0 0-1,1 0 0,-1 0 0,0 0 0,1-1 0,-1 1 1,0 0-1,1 0 0,-1 0 0,0 0 0,1-1 0,-1 1 1,0 0-1,0 0 0,1-1 0,-1 1 0,0 0-127,0 11 275,10 178 3793,-12 93-2884,-15 179-816,2-436-956,2-65-82,12-27 304,4-1 0,2 1 0,3 0 0,3 0 1,3 1-1,3 1 0,3 0 0,7-10 366,-19 50-55,-1-1 24,1 0-1,1 1 0,1 0 0,2 0 1,0 1-1,2 1 0,0 0 0,2 1 1,16-19 31,-30 39 27,-1 1 0,1-1 0,-1 1 1,1-1-1,0 1 0,-1 0 1,1-1-1,0 1 0,0 0 1,0 0-1,0 1 0,0-1 0,0 0 1,0 1-1,0-1 0,1 1 1,-1 0-1,0-1 0,0 1 0,0 0 1,0 0-1,1 1 0,-1-1 1,0 0-1,0 1 0,0-1 1,0 1-1,0 0 0,0 0 0,0 0 1,0 0-1,0 0 0,0 0 1,0 0-1,-1 0 0,1 1 0,0-1 1,-1 1-1,1 0 0,-1-1 1,0 1-1,0 0 0,1 0 1,-1-1-1,0 1 0,0 0 0,-1 0 1,1 0-1,0 0 0,-1 1 1,1-1-1,-1 0 0,0 0 0,1 0 1,-1 0-1,0 1 0,0-1 1,-1 0-1,1 0 0,0 0 1,-1 0-1,1 0 0,-1 0 0,0 2-27,-2 11 182,0-1-1,-1 0 0,-1 0 1,0 0-1,0 0 0,-2-1 0,0 0 1,0 0-1,-1-1 0,-1 0 1,-8 10-182,-64 71-4159,73-86 369,14-16 1103,7-12 820</inkml:trace>
  <inkml:trace contextRef="#ctx0" brushRef="#br0" timeOffset="1766.381">1193 418 72,'16'-18'903,"-11"11"-335,0 1 0,0-1 0,1 1 0,0 1 0,0-1 0,0 1 0,1 0 0,-1 0 0,1 1 0,1-1 0,-1 2 0,1-1 0,0 1-568,-6 4 116,0 0-1,0 0 1,-1 0 0,1 1 0,-1-1 0,1 1 0,-1-1 0,0 1-1,0 0 1,0-1 0,1 1 0,-1 0 0,-1 0 0,1 0-1,0 0 1,0 0 0,-1 0 0,1 0 0,-1 0 0,0 0-1,0 0 1,1 0 0,-1 0 0,-1 0 0,1 0 0,0 0 0,0 0-1,-1 0 1,1 0 0,-1 0 0,0 0 0,1 0 0,-1 0-1,-1 1-115,2-2 52,-15 136 502,15-135-607,1-1 1,-1 1-1,1-1 1,-1 1 0,1-1-1,0 0 1,0 1-1,-1-1 1,1 0 0,0 1-1,0-1 1,0 0-1,1 0 1,-1 0 0,0 0-1,0 0 1,0 0-1,1-1 1,-1 1-1,1 0 1,-1-1 0,0 1-1,1 0 1,-1-1-1,1 0 1,-1 1 0,1-1-1,-1 0 1,1 0-1,0 0 1,-1 0 0,1 0-1,-1 0 1,1 0-1,-1-1 1,1 1 0,-1-1-1,1 1 1,-1-1-1,1 1 54,67-28-1794,-56 21 1474,94-21-349,-101 28 846,1 0 1,0 1-1,-1 0 0,1 0 1,0 1-1,-1-1 1,1 1-1,-1 1 1,0-1-1,0 1 1,0 0-1,0 1 1,0-1-1,0 1 1,1 2-179,7 5 527,-13-8-465,0-1-1,1 0 0,-1 1 0,1-1 0,0 0 0,0 0 0,-1-1 0,1 1 1,1 0-1,-1 0 0,0-1 0,0 0 0,0 1 0,1-1 0,-1 0 0,1 0 0,-1 0 1,1 0-1,-1-1 0,1 1 0,0-1 0,-1 1 0,1-1 0,0 0 0,-1 0 1,1 0-1,0 0 0,-1-1 0,1 1 0,0-1 0,-1 0 0,1 1 0,-1-1 0,1 0 1,-1-1-1,0 1 0,1 0 0,-1-1 0,0 1 0,0-1 0,2-1-61,7-19-77,-1-1 0,0-1 0,-2 0-1,0 0 1,-2 0 0,-1-1 0,-1 0-1,-1 0 1,-1 0 0,-1 0 0,-1 0-1,-2 0 1,0 0 0,-3-5 77,-13-156 1500,14 389-395,12 159-3087,-8-361 1982,1 0-103,-1 0-1,1-1 1,0 1-1,-1 0 1,1 0 0,0 0-1,-1 0 1,1 0-1,-1 0 1,0 0 0,1 1-1,-1-1 1,0 0-1,0 0 1,0 0 0,1 0-1,-1 0 1,0 0-1,-1 1 1,1-1 0,0 0-1,0 0 1,0 0 0,-1 0-1,1 0 1,0 0-1,-1 0 1,1 0 0,-1 0-1,0 0 1,1 0-1,-1 0 1,0 0 0,1 0-1,-1 0 1,0 0-1,0-1 1,0 1 0,0 0-1,0-1 1,1 1-1,-1-1 1,0 1 0,-1-1-1,1 1 1,0-1 0,0 1-1,0-1 1,0 0-1,0 0 1,0 0 0,0 0-1,-1 0 1,1 0-1,0 0 1,0 0 0,0 0-1,0 0 1,0 0-1,0-1 1,0 1 0,-1-1 103,-107-152-2095,104 144 2195,3 7 17,-1-1 1,1 1 0,-1-1 0,1 0 0,0 0-1,0 0 1,0 0 0,1 0 0,-1 0-1,1 0 1,0-1 0,0 1 0,0-1 0,0 1-1,0-1 1,1 1 0,-1-1 0,1 1 0,0-1-1,0 0 1,1 1 0,-1-1 0,1 1-1,-1-1 1,1 1 0,0-1 0,1 1 0,-1 0-1,1 0 1,-1-1 0,1 1 0,0 0 0,0 0-1,0 1 1,1-2-118,13-1 70,0 0 0,1 1 0,0 0-1,-1 1 1,1 1 0,1 1 0,-1 0-1,0 2 1,5 0-70,0-1-419,195-13-6446,-168 5 5165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35.3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35 230 652,'-10'-131'7684,"-11"156"-6223,8 15-1218,1 1 0,2 0 0,2 0 0,2 1 0,-1 27-243,6-67-3,1-1 1,-1 1-1,0-1 0,1 1 1,-1-1-1,1 1 1,-1-1-1,1 1 1,0-1-1,0 1 1,-1-1-1,1 1 0,0 0 1,1-1-1,-1 1 1,0-1-1,0 1 1,1-1-1,-1 1 1,1-1-1,-1 1 0,1-1 1,-1 1-1,1-1 1,0 0-1,0 1 1,0-1-1,0 0 1,0 1-1,0-1 0,0 0 1,0 0-1,1 0 1,-1 0-1,0 0 1,1-1-1,-1 1 0,0 0 1,1 0-1,-1-1 1,1 1-1,-1-1 1,1 0-1,-1 1 1,1-1-1,0 0 0,-1 0 1,1 0-1,-1 0 1,1 0-1,-1 0 1,1 0-1,0-1 1,-1 1-1,1 0 3,75-60-1267,-39 101 1357,-30-27 54,-7-11-111,0-1 1,0 1 0,0 0 0,0-1 0,1 1-1,-1-1 1,1 0 0,-1 1 0,1-1 0,0 0-1,0 0 1,0 0 0,0 0 0,0 0 0,1-1-1,-1 1 1,1-1 0,-1 1 0,1-1-1,-1 0 1,1 0 0,0 0 0,-1 0 0,1-1-1,0 1 1,0-1 0,-1 0 0,1 1 0,0-1-1,0 0 1,0-1 0,0 1 0,-1 0 0,1-1-1,0 0 1,0 1 0,-1-1 0,1 0 0,0-1-1,-1 1 1,1 0 0,-1-1 0,0 1 0,1-1-1,0-1-33,51-157-102,-51 156 99,0 1 1,0 1-1,1-1 0,-1 0 0,0 1 0,1 0 0,0-1 0,0 1 0,-1 1 0,1-1 0,0 1 0,0-1 0,0 1 0,1 0 0,-1 0 1,0 1-1,0 0 0,1-1 0,-1 1 0,0 1 0,0-1 0,1 0 0,-1 1 0,0 0 0,0 0 0,1 1 3,48-1-23,-44-3 9,-1 1 0,1-2 0,-1 1 0,0-1 0,0-1 0,0 1 0,0-2 0,0 1 0,-1-1 0,0 0 0,0 0 0,0-1 0,-1 0 0,0 0 0,0 0 0,0-1 0,-1 0 0,0 0 1,0 0-1,-1-1 0,0 0 0,0 0 0,-1 0 0,0 0 0,0-1 14,-4 1 26,0 0 0,-1 0 0,1 0 0,-2 0 0,1 0 0,-1 0 0,0 1 0,-1-1 0,0 1 0,0 0 1,-1 0-1,1 0 0,-2 1 0,1-1 0,-1 1 0,1 1 0,-6-4-26,10 7 5,0 1-1,0 0 1,0 0 0,0 0-1,0 0 1,0 0 0,0 0-1,0 0 1,-1 0-1,1 0 1,0 1 0,-1-1-1,1 0 1,0 1 0,-1-1-1,1 1 1,-1-1 0,1 1-1,-1 0 1,1 0-1,-1 0 1,1 0 0,-1 0-1,1 0 1,-1 0 0,1 0-1,-1 1 1,1-1 0,0 0-1,-1 1 1,1-1 0,-1 1-1,1 0 1,0-1-1,-1 1 1,1 0 0,0 0-1,0 0 1,0 0 0,-1 0-1,1 0 1,0 0 0,1 0-1,-1 1 1,0-1-1,0 0 1,0 0 0,1 1-1,-1-1 1,1 1 0,-1-1-1,1 0 1,-1 1 0,1-1-1,0 1 1,0-1 0,-1 2-5,-16 89-12,14-56 9,2-1 0,1 0-1,1 1 1,3-1 0,1 0-1,1 0 1,2-1 0,7 18 3,-15-51-10,0 0 1,0 0-1,0-1 1,0 1-1,0 0 1,1 0 0,-1-1-1,0 1 1,0 0-1,1 0 1,-1-1-1,0 1 1,1 0-1,-1-1 1,1 1 0,-1-1-1,1 1 1,-1 0-1,1-1 1,-1 1-1,1-1 1,0 0-1,-1 1 1,1-1-1,0 1 1,-1-1 0,1 0-1,0 1 1,-1-1-1,1 0 1,0 0-1,0 0 1,-1 0-1,1 0 1,0 1-1,0-1 1,0-1 0,-1 1-1,1 0 1,0 0-1,0 0 1,-1 0-1,1 0 1,0-1-1,0 1 1,-1 0 0,1-1-1,0 1 1,-1 0-1,1-1 1,-1 1-1,1-1 1,0 1-1,-1-1 1,1 1-1,-1-1 1,1 0 0,-1 1-1,1-1 1,-1 0-1,0 1 1,1-2 9,31-52-719,-25 41 570,-4 8 75,-4 5 82,1-1 0,0 0 0,0 0 0,0 0 1,0 0-1,0 0 0,0 1 0,0-1 0,0 0 1,0 0-1,0 0 0,0 0 0,0 1 0,1-1 1,-1 0-1,0 0 0,1 0 0,-1 1 1,0-1-1,1 0 0,-1 0 0,1 1 0,0-1 1,-1 0-1,1 1 0,-1-1 0,1 1 0,0-1 1,-1 1-1,1-1 0,0 1 0,0-1 0,-1 1 1,1 0-1,0-1 0,0 1 0,0 0 1,0 0-1,-1 0 0,1 0 0,0 0 0,0-1 1,0 1-1,0 1 0,0-1 0,-1 0 0,1 0 1,0 0-1,0 0 0,0 1 0,0-1 0,-1 0 1,1 1-1,0-1 0,0 0 0,-1 1 1,1-1-1,0 1 0,-1-1 0,1 1 0,0 0 1,-1-1-1,1 1 0,-1 0 0,1-1 0,-1 1 1,1 0-1,-1 0 0,0-1 0,1 2-8,51 130 2604,-50-133-2838,0 1 1,0-1-1,0 1 0,0-1 1,0 1-1,-1-1 0,1 0 1,0 0-1,0 0 0,0 0 1,-1-1-1,1 1 0,-1 0 1,1-1-1,-1 1 0,1-1 1,-1 1-1,0-1 0,0 1 1,1-1-1,-1 0 0,-1 0 1,1 0-1,0 0 0,0 1 1,-1-1-1,1 0 0,-1 0 1,1 0-1,-1-1 0,0 1 1,0 0-1,0 0 0,0 0 1,0 0-1,-1 0 0,1-1 234,3-22-1998,0-4 250</inkml:trace>
  <inkml:trace contextRef="#ctx0" brushRef="#br0" timeOffset="202.606">1215 263 296,'6'-11'1160,"1"2"160,1-1 116,2 5-312,1 1-299,3 2-241,1 4-236,0 2-268,-3 1-344,1 3-368,-1 1-457,-6 0-235,1-1-80,-3-2 60</inkml:trace>
  <inkml:trace contextRef="#ctx0" brushRef="#br0" timeOffset="405.256">1370 309 600,'0'11'1300,"2"1"232,-2 3 52,4-2-215,1 4-229,-1 0-244,0-2-240,4 2-232,-2-2-308,1-2-356,-1-2-424,4-5-628,1-6-336,3-8-149,1-11 37,4-9 188</inkml:trace>
  <inkml:trace contextRef="#ctx0" brushRef="#br0" timeOffset="738.526">1641 47 892,'3'-14'486,"6"-18"4575,-8 48-660,-20 87-2144,13-81-2131,1 1-1,1-1 1,1 1-1,1 0 0,1 0 1,1-1-1,0 1 1,2 0-1,1 0 0,2 2-125,-4-21-47,0 0-1,1 0 0,0 0 0,0 0 1,0 0-1,0 0 0,0-1 1,1 1-1,0-1 0,0 0 0,0 1 1,0-1-1,0-1 0,0 1 1,1 0-1,0-1 0,-1 0 1,1 0-1,0 0 0,0 0 0,0-1 1,0 1-1,0-1 0,1 0 1,-1 0-1,0-1 0,0 1 0,1-1 1,-1 0-1,0 0 0,1 0 1,-1-1-1,0 1 0,1-1 0,-1 0 1,2-1 47,2 0-70,-1 0 1,1-1-1,-1 1 1,0-1-1,0-1 1,0 1-1,0-1 0,-1-1 1,1 1-1,-1-1 1,0 0-1,0 0 1,-1-1-1,0 0 1,0 0-1,0 0 1,-1-1-1,1 1 1,-2-1-1,2-2 70,-5 9 10,1-1-1,-1 0 0,1 1 1,-1-1-1,0 1 1,1-1-1,-1 0 1,0 1-1,1-1 1,-1 0-1,0 0 1,0 1-1,0-1 1,0 0-1,0 0 1,0 1-1,0-1 1,0 0-1,0 0 1,0 1-1,0-1 0,0 0 1,0 0-1,-1 1 1,1-1-1,0 0 1,0 1-1,-1-1 1,1 0-1,-1 1 1,1-1-1,-1 1 1,1-1-1,-1 0 1,1 1-1,-1-1 1,1 1-1,-1 0 1,1-1-1,-1 1 1,0-1-1,1 1 0,-1 0 1,0-1-1,0 1 1,1 0-1,-1 0 1,0 0-1,1 0 1,-1-1-1,0 1 1,0 0-1,1 0 1,-1 0-1,0 1 1,0-1-1,1 0 1,-1 0-1,0 0 1,0 0-1,1 1 1,-1-1-1,0 0-9,-46 19 704,44-17-673,1-1 1,-1 0-1,1 1 0,0-1 1,-1 1-1,1 0 1,0 0-1,0 0 0,0 0 1,0 0-1,0 0 1,1 0-1,-1 1 0,1-1 1,-1 1-1,1-1 1,0 1-1,0-1 0,0 1 1,0 0-1,0 0 1,1-1-1,-1 1 0,1 0 1,0 0-1,0 0 1,0-1-1,0 1 0,0 0 1,1 0-1,-1 0 1,1-1-1,0 1 0,0 0 1,0 0-1,0-1 1,0 1-1,1-1 0,-1 1 1,1-1-1,-1 0 1,1 1-1,1 0-31,86 77-1478,15-22-4416,-38-49 1364,-30-17 2678</inkml:trace>
  <inkml:trace contextRef="#ctx0" brushRef="#br0" timeOffset="11317.571">132 34 44,'23'-33'2840,"-88"149"990,46-67-3591,3 1 0,1 0 1,3 2-1,2-1 0,2 1 0,3 1 1,1-1-1,3 1 0,3 0 0,1-1 1,3 0-1,3 0 0,1 0 0,3-1 1,2 0-1,2-2 0,2 0 0,3 0-239,82 102 42,-43-107-2661,-69-57-3174,-12 0 3903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45.2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9 283 116,'-9'0'604,"-91"-26"7048,132 17-4226,79 23-1609,119 8-3825,-228-22 1842,0 1-55,0 0 0,-1-1 0,1 1 0,0-1 0,-1 1 0,1-1 1,0 0-1,0 0 0,-1 0 0,1 0 0,0 0 0,-1 0 0,1 0 0,0-1 0,0 1 0,-1-1 0,1 1 0,-1-1 0,1 0 0,0 1 0,-1-1 0,1 0 0,-1 0 0,0 0 0,1 0 0,-1 0 0,0 0 0,1-1 0,-1 1 0,0 0 1,0-1-1,0 1 0,0-1 0,-1 1 0,1-1 0,0 1 0,0-1 0,-1 0 0,1 1 0,-1-1 221,-9-11-1923</inkml:trace>
  <inkml:trace contextRef="#ctx0" brushRef="#br0" timeOffset="223.851">115 309 356,'-18'19'1320,"9"-2"204,18-4 140,9-4-355,14 1-265,12-4-260,6-3-352,4-1-492,2 0-776,-1-2-476,-5-2-249,-7-3-131,-3-5 4</inkml:trace>
  <inkml:trace contextRef="#ctx0" brushRef="#br0" timeOffset="527.946">1112 174 1040,'-9'6'8039,"-29"23"-4434,32-24-3478,-1 0 1,1 0-1,0 0 1,0 1-1,1 0 1,-1 0-1,1 0 1,1 1-1,-1 0 1,1 0-1,0 0 0,1 0 1,0 1-1,0-1 1,0 1-1,0 6-127,3-12-28,0 0 0,1 0-1,-1 0 1,1 0 0,0 0-1,-1 0 1,1 0 0,0 0-1,0-1 1,0 1 0,0 0 0,1 0-1,-1-1 1,0 1 0,1-1-1,-1 1 1,1-1 0,-1 0-1,1 0 1,0 0 0,0 1-1,-1-2 1,1 1 0,0 0-1,0 0 1,0 0 0,0-1-1,0 1 1,0-1 0,0 0-1,0 0 1,0 1 0,0-1-1,0-1 1,2 1 28,75-8-709,-76 8 738,1 0 1,0-1-1,0 1 0,-1-1 0,1 0 0,0 0 0,-1 0 1,1 0-1,-1 0 0,1-1 0,-1 0 0,0 0 1,0 0-1,0 0 0,0 0 0,0 0 0,0-1 0,0 0 1,-1 1-1,1-1 0,-1 0 0,0 0 0,0 0 1,0-1-1,0 1 0,-1 0 0,1-1 0,-1 1 0,0-1 1,0 0-1,0 1 0,0-1 0,-1 0 0,1 1 0,-1-1 1,0 0-1,0 0 0,-1 1 0,1-1 0,-1 0 1,0 1-1,0-1 0,0 0 0,0 1 0,0-1 0,-1 1 1,-1-2-30,-73-59-317,-69 7-4552,99 42 3135,-109-42-3308,69 21 2977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44.5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3 436 344,'-2'1'217,"-1"0"0,1 1 0,-1-1 1,1 0-1,0 1 0,-1-1 0,1 1 0,0 0 0,0-1 0,0 1 0,0 0 0,1 0 1,-1 1-1,0-1 0,1 0 0,-1 0 0,1 1 0,0-1 0,0 1 0,0-1 1,0 1-1,1-1 0,-1 1 0,0 0 0,1 0 0,0-1 0,0 1 0,0 0 1,0-1-1,0 1 0,0 0 0,1-1 0,-1 1 0,1 0 0,0-1 0,0 1 0,0-1 1,0 1-1,0-1 0,1 1 0,-1-1 0,1 0 0,0 2-217,4-1 55,0 0-1,-1-1 1,1 1 0,0-1-1,0 0 1,0-1-1,1 0 1,-1 1-1,0-2 1,1 1 0,-1-1-1,0 0 1,1 0-1,-1-1 1,0 0-1,0 0 1,1-1 0,-1 1-1,0-1 1,0-1-1,-1 1 1,1-1-1,0 0 1,-1 0 0,1 0-1,-1-1 1,0 0-1,-1 0 1,1-1-1,0 1 1,-1-1 0,0 0-1,0 0 1,-1 0-1,1 0 1,-1-1-1,-1 0 1,1 1 0,-1-1-1,1 0 1,-1-4-55,7-18-75,-1 0 1,-2 0 0,0-1-1,-2 0 1,-2 0-1,0 0 1,-2 0 0,-1 0-1,-2 0 1,0 0-1,-2 0 1,-5-13 74,-17-11 716,26 53-695,1-1 0,-1 0 0,0 1 1,0-1-1,0 1 0,0-1 0,0 1 0,0-1 0,0 1 0,0 0 0,0 0 0,0-1 1,0 1-1,-1 0 0,1 0 0,0 0 0,0 0 0,0 0 0,0 1 0,0-1 0,0 0 1,0 0-1,0 1 0,0-1 0,0 0 0,0 1 0,0-1 0,0 1 0,0-1 0,0 1 0,0 0 1,0-1-1,1 1 0,-1 0 0,0 0 0,0 0 0,1-1 0,-1 1 0,1 0 0,-1 0 1,1 0-1,-1 0 0,1 0 0,-1 0 0,1 0 0,0 0 0,0 0 0,-1 0 0,1 1 1,0 0-22,-13 32 135,1 0 0,1 2 1,3-1-1,0 1 0,3 1 1,1-1-1,0 29-135,2-59-61,1-1 0,-1 1-1,1-1 1,-1 1 0,2 0 0,-1-1 0,1 1-1,0 0 1,0 0 0,0-1 0,1 1 0,0 0 0,0 0-1,0-1 1,1 1 0,0-1 0,0 1 0,0-1-1,1 0 1,0 0 0,0 0 0,0 0 0,0-1 0,1 1-1,0-1 1,0 0 0,0 0 0,0 0 0,1 0 0,0-1-1,-1 0 1,1 0 0,0 0 0,1 0 0,-1-1-1,0 0 1,1 0 0,2 0 61,146 15 122,-149-14-41,0 0 0,1-1-1,-1 0 1,1 0 0,0 0 0,0-1-1,-1 0 1,1 0 0,0 0 0,0-1 0,0 0-1,0 0 1,0 0 0,0-1 0,0 0-1,0 0 1,-1 0 0,1-1 0,0 0 0,-1 0-1,1 0 1,-1-1 0,0 0 0,0 0-1,0 0 1,0-1 0,0 1 0,-1-1 0,0 0-1,0-1 1,0 1 0,0-1 0,3-5-81,-6 8 2,0-1 1,-1 1-1,1-1 1,0 1-1,-1-1 1,0 1 0,0-1-1,0 0 1,0 1-1,0-1 1,0 0-1,0 1 1,-1-1 0,0 1-1,1-1 1,-1 1-1,0-1 1,0 1-1,0-1 1,-1 1 0,1 0-1,-1 0 1,1-1-1,-1 1 1,0 0-1,1 1 1,-1-1-1,0 0 1,0 0 0,0 1-1,-1-1 1,1 1-1,0 0 1,-1 0-1,1-1 1,0 2 0,-1-1-1,1 0 1,-1 0-1,0 1 1,1-1-1,-3 1-2,-111-5-2324,83 18-877,29-2-2348,17-9 3513</inkml:trace>
  <inkml:trace contextRef="#ctx0" brushRef="#br0" timeOffset="280.062">831 385 248,'0'0'175,"-1"0"1,0 0-1,1-1 1,-1 1-1,0 0 0,1-1 1,-1 1-1,0-1 0,1 1 1,-1-1-1,1 1 1,-1-1-1,1 1 0,-1-1 1,1 0-1,-1 1 0,1-1 1,-1 0-1,1 1 1,0-1-1,0 0 0,-1 1 1,1-1-1,0 0 0,0 0 1,0 1-1,0-1 1,0 0-1,0 0 0,0 1 1,0-1-1,0 0 0,0 0 1,0 1-1,0-1 1,0 0-1,1 0 0,-1 1 1,0-1-1,1 0 0,-1 1 1,0-1-1,1 0 1,-1 1-1,1-1 0,-1 1 1,1-1-1,-1 0 0,1 1 1,-1 0-1,1-1-175,-5 1 112,-1 1 0,1 0-1,-1 0 1,1 0-1,-1 1 1,1-1 0,0 1-1,0 0 1,0 1 0,0-1-1,0 0 1,0 1 0,1 0-1,-1 0 1,1 0 0,0 0-1,0 1 1,0 0 0,0-1-1,0 1 1,1 0 0,0 0-1,0 0 1,0 0 0,0 1-1,1-1 1,-1 0 0,1 1-1,0-1 1,1 1 0,-1-1-1,1 1 1,0 0 0,0-1-1,0 1 1,1-1 0,-1 1-1,1-1 1,0 1 0,1-1-1,-1 1 1,1-1 0,-1 0-1,2 0 1,-1 0 0,0 0-1,1 0 1,2 3-112,83 35-2201,-83-40 1771,-1-1 0,1 0 0,0 0 0,0-1 0,1 1 0,-1-1 0,0 0 0,0-1 0,0 1-1,0-1 1,0 0 0,0 0 0,0 0 0,-1-1 0,1 0 0,0 0 0,-1 0 0,3-2 430,5-9-1973,-4-7 224</inkml:trace>
</inkml:ink>
</file>

<file path=word/ink/ink2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42.3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7 1 496,'-56'46'7359,"13"65"-4304,20-40-2411,-11-13-1844,5-26-4244,28-33 3463,1-7 152</inkml:trace>
  <inkml:trace contextRef="#ctx0" brushRef="#br0" timeOffset="362.905">300 88 1268,'1'0'243,"0"1"1,0-1-1,0 0 0,0 0 0,0 1 0,0-1 1,0 0-1,0 1 0,0-1 0,0 1 0,0-1 1,0 1-1,-1 0 0,1-1 0,0 1 0,0 0 1,-1 0-1,1 0 0,0-1 0,-1 1 0,1 0 1,-1 0-1,1 0 0,-1 0 0,1 0 0,-1 0 1,0 0-1,1 0 0,-1 0 0,0 0 1,0 0-1,0 0 0,0 0 0,0 0 0,0 0 1,0 1-1,0-1 0,0 0 0,0 0-243,-36 65 3002,31-59-2726,1-1-150,-3 2-64,1 0 1,0 1-1,1-1 0,0 1 0,0 0 1,1 0-1,0 1 0,0-1 0,1 1 1,1 0-1,-1 0 0,1 2-62,5-9 2,-1 1 0,0 0 0,1-1 0,0 1 1,0-1-1,0 0 0,0 0 0,0 0 0,1-1 0,-1 1 0,1-1 0,0 0 0,0 0 1,0 0-1,0 0 0,0-1 0,0 1 0,0-1 0,0 0 0,1 0 0,-1-1 0,0 1 1,1-1-1,-1 0 0,0 0 0,1-1 0,0 1-2,-3 0 0,145-8-1918,-147-31-8458,-1 24 8489</inkml:trace>
  <inkml:trace contextRef="#ctx0" brushRef="#br0" timeOffset="562.078">539 98 492,'0'-8'1408,"-2"6"296,0 4 285,-4 2-181,-2 5-196,-3 6-120,-8 6-188,1 3-244,-9 6-252,-1 4-368,-1 0-540,2-2-760,4-6-920,6-5-496,5-12-260,12-9 3,4-9 273,11-12 548</inkml:trace>
</inkml:ink>
</file>

<file path=word/ink/ink2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41.8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0 740,'15'-2'1508,"2"1"252,1-3 173,3 4-393,4-2-320,5 2-256,1 0-268,0 0-244,-2 0-180,-4 0-240,-4 0-332,-2-2-524,-6 0-656,-5-2-356,-4-1-161,-4-3 25,-4-1 212</inkml:trace>
  <inkml:trace contextRef="#ctx0" brushRef="#br0" timeOffset="272.917">55 88 492,'-10'19'1488,"14"-2"288,9-2 221,12-4-313,10-1-292,3-1-304,3-1-388,1-3-516,-6-1-684,-7-4-828,-4 0-444,-8-4-225,-3-1-67,-1-5 160</inkml:trace>
</inkml:ink>
</file>

<file path=word/ink/ink2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39.4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4 134 744,'-6'39'9234,"-16"42"-6661,0-2-1987,10-24-630,-11 46-1579,1-39-2618,4-36-2,9-26 2389</inkml:trace>
  <inkml:trace contextRef="#ctx0" brushRef="#br0" timeOffset="218.321">5 345 36,'-4'-7'1348,"4"1"304,6 2 284,9 4 29,3 0-341,14 2-312,5 2-264,9 0-304,4 0-452,0-4-608,5 0-952,-5-6-556,-2-7-292,-7-8-121,1-5 89,-6-6 348</inkml:trace>
  <inkml:trace contextRef="#ctx0" brushRef="#br0" timeOffset="441.328">719 0 1196,'-11'39'6984,"1"1"-4592,-7 28-1214,-30 62-378,-8 23-1678,29-50-5163,28-108 2451,4-10 2089</inkml:trace>
  <inkml:trace contextRef="#ctx0" brushRef="#br0" timeOffset="672.987">642 153 452,'25'-64'6116,"-23"64"-5940,0 1 0,0 0-1,0 0 1,0 1 0,0-1 0,-1 0 0,1 1-1,0-1 1,-1 1 0,1 0 0,-1-1-1,0 1 1,1 0 0,-1 0 0,0 0 0,0 0-1,0 0 1,0 0 0,0 0 0,-1 0 0,1 0-1,-1 0 1,1 0 0,-1 1 0,0 1-176,0-4 61,16 69 568,-4-1 1,-3 2-1,-3-1 1,-2 21-630,-4-82-15,-11 101-2710,9-109 2462,-1 1-1,1 0 1,-1-1 0,1 1 0,-1-1 0,0 1 0,1-1 0,-1 0 0,1 0 0,-1-1 0,1 1 0,-1 0 0,0-1-1,1 0 1,-1 1 0,1-1 0,0 0 0,-1 0 0,1-1 0,0 1 0,-1 0 0,1-1 0,0 1 0,0-1-1,0 0 1,0 1 0,1-1 0,-1 0 0,0 0 0,1-1 0,-1 1 0,1-1 263,-18-17-1499</inkml:trace>
  <inkml:trace contextRef="#ctx0" brushRef="#br0" timeOffset="876.944">537 440 720,'-7'-11'1256,"7"1"212,7 1 24,3 3-195,9 3-201,6 1-200,6 2-200,2 2-320,5-1-552,0-1-840,-3-3-468,1-5-249,-3-7-127,-2-7 60</inkml:trace>
  <inkml:trace contextRef="#ctx0" brushRef="#br0" timeOffset="1355.782">1286 138 584,'10'-1'4885,"-19"-1"-2243,-20 1-1241,10 1-1286,0 2 1,-1 0 0,1 1 0,0 1 0,0 1 0,1 0 0,-1 2 0,1 0 0,1 1-1,-1 0 1,-7 7-116,21-9 3,0 0 0,0 1-1,0 0 1,1-1 0,0 1 0,1 1-1,-1-1 1,2 0 0,-1 0-1,1 1 1,0-1 0,0 1 0,1-1-1,0 1 1,0-1 0,1 1-1,0-1 1,0 1 0,1-1 0,0 0-1,0 0 1,2 3-3,3 31 0,5 123 422,-9-160-377,-1-1 0,1 0-1,-1 0 1,1 0 0,0-1-1,1 1 1,-1-1-1,0 0 1,1 1 0,-1-2-1,1 1 1,-1 0 0,1-1-1,0 1 1,0-1-1,0 0 1,0 0 0,0-1-1,0 1 1,0-1 0,0 0-1,0 0 1,0 0-1,0-1 1,0 1 0,0-1-1,0 0 1,0 0 0,-1 0-1,1-1 1,0 1 0,0-1-1,2-2-44,9 1-53,64-21-2422,-12-23-4280,-50 27 4705</inkml:trace>
  <inkml:trace contextRef="#ctx0" brushRef="#br0" timeOffset="1652.415">1449 375 504,'-21'22'6875,"-1"7"-3912,19-26-2929,1 1-1,-1 0 1,0 0 0,1 0 0,0 0-1,0 0 1,0 0 0,1 1 0,-1-1-1,1 1 1,0-1 0,0 1 0,1 0-1,-1-1 1,1 1 0,0 0 0,0-1-1,1 1 1,-1 0 0,2 1-34,-1-4-2,1 1-1,0-1 1,0-1-1,0 1 1,0 0-1,0 0 1,0-1 0,0 1-1,1-1 1,-1 0-1,1 0 1,-1 0 0,1 0-1,-1 0 1,1 0-1,-1-1 1,1 1-1,0-1 1,-1 0 0,1 1-1,0-1 1,0-1-1,-1 1 1,1 0-1,0-1 1,-1 1 0,1-1-1,-1 0 1,1 0-1,-1 0 1,1 0 0,-1 0-1,1 0 1,-1-1-1,0 1 1,0-1-1,0 0 1,0 0 0,0 1-1,0-1 1,0-1-1,-1 1 1,1 0-1,-1 0 1,1-1 0,-1 1-1,0 0 1,0-1-1,0 1 1,0-1 0,0 0-1,-1 1 1,1-1-1,-1 0 1,0 1-1,0-1 1,0-1 2,-1 0 2,0 0 1,0 0-1,0 1 0,-1-1 0,1 0 1,-1 0-1,0 1 0,0 0 0,-1-1 1,1 1-1,-1 0 0,1 0 0,-1 0 1,0 0-1,0 0 0,0 1 0,-1 0 1,1-1-1,-1 1 0,1 0 0,-1 1 1,-3-2-3,-57-4-6418,63 8 4604,1-1 141</inkml:trace>
</inkml:ink>
</file>

<file path=word/ink/ink2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38.7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4 6 1032,'-24'-4'5649,"39"3"-942,2 3-4627,0 1 0,1 1 0,-2 1 0,1 0 0,0 1 0,-1 1 0,0 1 0,13 8-80,-25-11-3,-1 1-1,0 0 1,0-1 0,0 1-1,-1 0 1,0 0-1,0 1 1,0-1-1,-1 0 1,0 1-1,0-1 1,0 1-1,-1-1 1,0 1-1,-1-1 1,1 1-1,-1-1 1,0 1-1,-1-1 1,0 0-1,0 2 4,-2 17 131,3-17-63,0 0-1,0-1 1,-1 1-1,-1-1 1,1 0-1,-1 0 1,0 0-1,0 0 1,-1 0-1,0-1 1,-1 1-1,1-1 1,-1 0-1,0 0 1,-1-1-1,1 0 1,-1 0-1,0 0 1,0 0-1,-1-1 1,1 0-1,-1-1 1,-5 3-68,4-3-170,1 0-1,-1-1 1,0 0 0,0-1-1,0 1 1,0-1 0,0-1-1,0 0 1,0 0 0,0 0-1,0-1 1,0 0 0,0-1-1,-7-2 171,15 4-134,-1 0 0,0-1 0,1 1 0,-1-1 1,1 1-1,-1 0 0,1-1 0,-1 1 0,1-1 0,-1 1 0,1-1 0,-1 0 0,1 1 0,-1-1 0,1 1 0,0-1 0,0 0 0,-1 1 0,1-1 0,0 0 0,0 1 0,0-1 0,0 0 0,0 0 0,-1 1 0,1-1 0,0 0 0,1 1 0,-1-1 0,0 0 0,0 0 0,0 1 0,0-1 0,1 0 0,-1 1 0,0-1 0,0 1 0,1-1 1,-1 0-1,1 1 0,-1-1 0,0 1 0,1-1 0,-1 1 0,1-1 0,-1 1 0,1-1 0,0 1 0,-1-1 0,1 1 0,-1 0 0,1-1 0,0 1 0,-1 0 0,1 0 0,0 0 0,-1-1 0,1 1 0,0 0 0,0 0 0,-1 0 0,1 0 0,0 0 0,-1 0 0,2 0 134,5-5-518,13-11-1090</inkml:trace>
  <inkml:trace contextRef="#ctx0" brushRef="#br0" timeOffset="276.39">421 118 1156,'10'-4'1660,"5"3"224,-1-1 185,5 4-517,2-1-356,6 3-288,5 4-284,-1-1-312,0 1-424,-4-5-600,-4 1-752,-4-8-392,-6-1-205,-7-5-23,-6-3 196</inkml:trace>
  <inkml:trace contextRef="#ctx0" brushRef="#br0" timeOffset="468.722">471 133 32,'-25'23'1168,"6"-3"332,13-3 248,8 0-123,15-6-293,14-1-164,7-3-224,5-3-416,3 0-536,0 0-756,-2-4-648,-8-2-344,-5-6-189,-2-3 5,-2-2 248</inkml:trace>
</inkml:ink>
</file>

<file path=word/ink/ink2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36.5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0 66 84,'-23'-65'7656,"25"108"-4044,-17 33-2541,5-30-549,0 22-565,3-1 1,2 1-1,6 60 43,-5-76-4125,-21-65-2013,14-5 4388</inkml:trace>
  <inkml:trace contextRef="#ctx0" brushRef="#br0" timeOffset="224.034">26 295 380,'-10'-4'1348,"-1"1"216,7-1 204,8 2-219,7 0-161,9 0-184,12-2-208,7 3-188,1-3-232,6 0-360,0-2-492,-4 1-684,-1-3-684,-7 1-364,-3-5-141,-4-1 57,-4-2 272</inkml:trace>
  <inkml:trace contextRef="#ctx0" brushRef="#br0" timeOffset="557.659">635 73 48,'-2'-1'227,"0"0"1,0 0-1,0 0 0,-1 0 0,1 1 1,0-1-1,-1 1 0,1-1 0,0 1 1,-1 0-1,1 0 0,-1 0 1,1 0-1,0 1 0,-1-1 0,1 1 1,-1-1-1,1 1 0,0 0 1,0 0-1,0 0 0,-1 0 0,1 0 1,0 0-1,0 1 0,0-1 0,1 1 1,-1-1-1,0 1 0,0 0 1,1-1-1,-1 1 0,1 0 0,-1 2-227,-89 189 2889,42 15-4085,49-209 979,1 1 1,-1 0-1,1 0 0,-1 0 0,1 0 1,-1 0-1,1 0 0,-1 0 1,1 0-1,0 0 0,-1 0 0,1 0 1,-1 0-1,1 0 0,-1 0 0,1 0 1,-1 0-1,1 1 0,-1-1 0,1 0 1,-1 0-1,1 1 0,-1-1 0,1 0 1,-1 1-1,0-1 0,1 0 0,-1 1 1,1-1-1,-1 1 0,0-1 0,0 1 1,1-1-1,-1 1 0,0 0 217,11-24-1458</inkml:trace>
  <inkml:trace contextRef="#ctx0" brushRef="#br0" timeOffset="855.389">596 69 1016,'3'-7'471,"12"-28"3406,-15 35-3824,1 0-1,-1-1 1,0 1 0,1-1 0,-1 1 0,0 0 0,1-1-1,-1 1 1,0 0 0,1 0 0,-1-1 0,1 1 0,-1 0-1,1 0 1,-1 0 0,1-1 0,-1 1 0,1 0 0,-1 0-1,1 0 1,-1 0 0,1 0 0,-1 0 0,1 0 0,-1 0-1,0 0 1,1 0 0,-1 0 0,1 1 0,-1-1 0,1 0-1,-1 0 1,1 0 0,-1 1 0,1-1 0,-1 0-1,0 0 1,1 1 0,-1-1 0,1 0 0,-1 1 0,0-1-1,1 0 1,-1 1 0,0-1 0,0 1 0,1-1 0,-1 1-1,0-1 1,0 0 0,0 1 0,1-1 0,-1 1 0,0-1-1,0 1 1,0-1 0,0 1 0,0-1 0,0 1 0,0-1-1,0 1 1,0-1 0,0 1 0,0-1 0,-1 1 0,1-1-1,0 1-52,49 302 3821,-46-284-3836,0-8-148,-1 1 0,0-1-1,-1 0 1,-1 0 0,0 1 0,0-1 0,-1 0 0,-1 1 0,1-1 0,-3 5 163,2-15-275,0 0 0,0 0 1,0-1-1,0 1 0,0-1 1,0 1-1,-1-1 0,1 0 1,0 1-1,0-1 0,0 0 1,0-1-1,-1 1 0,1 0 1,0-1-1,0 1 0,0-1 1,0 0-1,0 1 0,0-1 1,0 0-1,0 0 0,0 0 1,0-1-1,1 1 0,-1 0 1,0-1-1,1 1 0,-1-1 1,1 0-1,-1 1 0,1-2 275,-5-1-559,-14-10-786</inkml:trace>
  <inkml:trace contextRef="#ctx0" brushRef="#br0" timeOffset="1066.279">462 363 900,'-19'-9'1084,"5"0"32,5 1-88,9 3-56,9-3-27,10 4-65,6-1-64,8 3-76,7-2-108,1 4-240,1-2-476,0 4-804,-7-2-536,-3-4-297,-3-1-155,-4-10 24,-2-4 276</inkml:trace>
  <inkml:trace contextRef="#ctx0" brushRef="#br0" timeOffset="1539.517">1241 111 672,'1'0'129,"-1"-1"0,1 1-1,-1-1 1,0 1 0,1-1-1,-1 1 1,0 0 0,0-1 0,1 1-1,-1-1 1,0 1 0,0-1 0,0 0-1,1 1 1,-1-1 0,0 1 0,0-1-1,0 1 1,0-1 0,0 1-1,0-1 1,0 1 0,0-1 0,-1 1-1,1-1 1,0 0 0,0 1 0,0-1-1,-1 1 1,1-1 0,0 1 0,0-1-1,-1 1 1,1 0 0,0-1-1,-1 1 1,1-1 0,-1 1 0,1 0-1,0-1 1,-1 1 0,1 0 0,-1-1-1,1 1 1,-1 0 0,1 0 0,-1 0-1,1-1 1,-1 1 0,1 0-1,-1 0 1,1 0 0,-1 0 0,0 0-1,1 0 1,-1 0 0,1 0 0,-1 0-1,1 0 1,-1 0 0,1 0 0,-1 1-1,1-1 1,-1 0 0,1 0-1,-1 0 1,0 1-129,-41 4 1456,24-2-1357,-1 1-1,0 1 1,1 0 0,0 2-1,0 0 1,1 1 0,0 0-1,0 2 1,1 0 0,-5 4-99,15-4-16,2 0 1,-1-1-1,1 2 1,0-1-1,1 0 1,0 1-1,1-1 1,0 1-1,1 0 0,0 0 1,1 0-1,0 0 1,1-1-1,0 1 1,0 0-1,1 0 1,1-1-1,0 1 1,0-1-1,1 0 1,4 8 15,-8-12 25,1-1 0,0 1 0,0-1 0,0 1 0,1-1 0,0 1 0,0-1 0,0 0 0,0 0 0,1 0 0,0 0 1,0-1-1,0 1 0,1-1 0,0 0 0,0 1 0,0-2 0,0 1 0,0 0 0,1-1 0,0 0 0,-1 0 0,1 0 0,0-1 0,1 0 0,-1 0 1,0 0-1,0 0 0,1-1 0,-1 0 0,1 0 0,0-1 0,-1 1 0,1-1 0,2 0-25,38-15-587,44-46-8950,-69 39 7818</inkml:trace>
  <inkml:trace contextRef="#ctx0" brushRef="#br0" timeOffset="1749.083">1420 273 116,'0'-3'1152,"2"-1"200,-2 4 188,0 4-151,0 1-117,0 7-76,0 3-84,-2 3-100,0 7-152,-2-1-188,0 6-340,-2-2-500,2 2-688,-3-1-748,5-5-396,2-5-213,6-8 41,5-9 264</inkml:trace>
</inkml:ink>
</file>

<file path=word/ink/ink2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41.5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2 780,'69'-22'8235,"46"47"-6305,-108-22-1745,-3 0-138,1 1-1,-1-1 0,-1 1 0,1 0 1,0 0-1,-1 1 0,0-1 0,0 1 1,0 0-1,-1 0 0,0 0 0,0 0 1,0 0-1,0 0 0,-1 0 0,0 1 1,0-1-1,0 1 0,-1-1 0,1 1 1,-1-1-1,-1 1 0,1-1 0,-1 0 1,-1 6-47,2 3 71,1-2-38,-1 0 0,1 0 0,-2 0 1,0 0-1,0 1 0,-1-1 0,-1 0 0,0-1 1,0 1-1,-2 0 0,1-1 0,-1 0 0,-1 0 1,0 0-1,-3 3-33,4-12 14,-1 1 1,0-1 0,-1 1-1,1-2 1,0 1 0,0-1-1,-1 0 1,1 0 0,-1-1-1,1 1 1,-1-2 0,1 1-1,-1-1 1,1 0-1,0 0 1,-1 0 0,1-1-1,-1-1-14,-45-4-671,42 8 671,10-2-189,0 1-1,1 0 1,-1-1 0,0 1-1,1-1 1,-1 1-1,0-1 1,0 1 0,0-1-1,1 1 1,-1-1 0,0 1-1,0-1 1,0 1-1,0-1 1,0 1 0,0-1-1,0 1 1,0-1-1,0 1 1,0-1 0,0 1-1,0-1 1,-1 1 0,1-1-1,0 1 1,0 0-1,0-1 1,-1 1 0,1-1-1,0 1 1,-1-1 0,1 1-1,0 0 1,-1-1-1,1 1 1,0 0 0,-1-1-1,1 1 1,-1 0-1,1-1 1,0 1 0,-1 0-1,1 0 1,-1 0 0,1-1-1,-1 1 1,1 0-1,-1 0 1,1 0 0,-1 0-1,1 0 1,-1 0 0,0 0 189,18-16-1690</inkml:trace>
</inkml:ink>
</file>

<file path=word/ink/ink2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07.4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7 92 336,'60'-92'6562,"-151"249"-4465,81-121-2079,2 1 0,1 0 0,2 1 0,2 0 0,1 0 0,2 0 0,1-1-1,2 1 1,2 0 0,2-1 0,1 0 0,2 0 0,1-1 0,2 0 0,3 4-18,135 370 962,-150-404-929,1 0 1,0-1 0,0 1 0,1-1-1,-1 0 1,1 0 0,0 0 0,1 0-1,-1 0 1,1 0 0,0-1 0,0 0-1,0 0 1,1 0 0,0 0 0,1 0-34,38 0-3907,-39-12 22,-7 1 199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44.8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9 1 324,'-10'24'1796,"4"-1"312,2-4 181,4-6 87,4-2-920,-2-5-1276,-2-6-1160,-6 5-692,-9-1-384,-6 0-201,-2-4 85</inkml:trace>
</inkml:ink>
</file>

<file path=word/ink/ink2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05.46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2 3 780,'0'-3'5853,"-8"20"-4128,-21 141 1997,22 1-4293,7-158 440,1 0-1,-1-1 1,0 1-1,0-1 1,1 1 0,-1 0-1,0-1 1,0 1-1,0 0 1,0-1 0,0 1-1,0 0 1,0-1-1,0 1 1,0 0-1,0-1 1,0 1 0,-1 0-1,1-1 1,0 1-1,0 0 1,-1-1 0,1 1-1,0-1 1,-1 1-1,1 0 1,0-1 0,-1 1-1,1-1 1,-1 1-1,1-1 1,-1 0-1,1 1 1,-1-1 0,0 1-1,1-1 1,-1 0-1,1 0 1,-1 1 0,0-1-1,1 0 1,-1 0-1,0 0 1,1 0 0,-1 1-1,0-1 1,1 0-1,-1 0 1,0 0-1,1-1 1,-1 1 0,0 0-1,1 0 1,-1 0-1,0 0 1,1-1 0,-1 1-1,1 0 1,-1 0-1,0-1 132,-14-7-2088</inkml:trace>
</inkml:ink>
</file>

<file path=word/ink/ink2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05.1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 1 548,'-6'11'1084,"12"-2"148,7-1-164,8-3-156,12 1-135,5-2-141,5-4-144,3 0-128,-2 0-160,-4-2-188,-7 0-344,-4 0-600,-6-2-321,-8 3-167,-3-3-36,-5 0 56</inkml:trace>
</inkml:ink>
</file>

<file path=word/ink/ink2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04.9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 26 828,'-20'-22'4362,"36"18"-1416,141 50-162,-50-34-5846,-123-17-1265,7 2 3369,-11-2-651</inkml:trace>
</inkml:ink>
</file>

<file path=word/ink/ink2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03.6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6 35 232,'-1'1'125,"0"0"0,0-1-1,0 1 1,0-1 0,0 0 0,0 1-1,0-1 1,0 0 0,0 0 0,0 0 0,0 1-1,0-1 1,0 0 0,0 0 0,0 0 0,0-1-1,0 1 1,0 0 0,0 0 0,0-1-1,0 1 1,0 0 0,0-1 0,0 1 0,0-1-1,0 1 1,0-1 0,0 1 0,1-1-1,-1 0 1,0 0 0,0 1 0,1-1 0,-1 0-1,0 0 1,1 0 0,-1 0 0,1 0 0,-1 1-1,1-1 1,0 0 0,-1 0 0,1 0-1,0 0 1,-1 0 0,1-1 0,0 1 0,0 0-1,0 0 1,0 0 0,0 0 0,0 0-1,1 0 1,-1 0 0,0 0 0,0 0 0,1 0-1,-1 0 1,1 0 0,-1 0 0,1 0 0,-1 0-1,1 1 1,0-2-125,-8 4 69,1-1-1,0 1 1,0 0-1,0 0 1,0 1-1,0-1 1,0 1 0,1 1-1,-1-1 1,1 1-1,0 0 1,0 0-1,0 1 1,1-1-1,0 1 1,0 0 0,0 0-1,0 0 1,1 1-1,0-1 1,0 1-1,0 0 1,1 0-1,0 0 1,0 0 0,0 0-1,1 1 1,0-1-1,0 0 1,0 1-1,1-1 1,0 1-1,1-1 1,-1 1 0,1-1-1,0 0 1,1 1-1,0-1 1,0 0-1,0 0 1,0 0-1,1 0 1,0-1 0,1 1-1,-1-1 1,1 0-1,0 0 1,0 0-1,0 0 1,1-1-1,2 3-68,86 25-2375,3-47-3785,-70 3 4245</inkml:trace>
</inkml:ink>
</file>

<file path=word/ink/ink2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3:03.3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 352 92,'-2'3'182,"0"0"0,0 0 0,0 1 0,0-1 0,0 0 0,1 0 0,0 1-1,-1-1 1,1 1 0,0 0 0,1-1 0,-1 1 0,1-1 0,0 1 0,-1 0 0,2 0 0,-1-1 0,0 1 0,1 0 0,-1-1 0,1 1 0,0-1 0,1 1-1,-1-1 1,0 1 0,1-1 0,0 0 0,0 0 0,0 0 0,0 0 0,0 0 0,1 0 0,-1 0 0,1-1 0,0 1 0,0-1 0,0 0 0,0 0-1,0 0 1,0 0 0,1 0-182,2 2 37,1-1-1,-1 0 1,1 0-1,0-1 0,0 1 1,0-1-1,0-1 1,0 1-1,0-1 0,0-1 1,1 1-1,-1-1 1,0-1-1,1 1 1,-1-1-1,0 0 0,0-1 1,0 0-1,0 0 1,0 0-1,0-1 0,-1 0 1,1 0-1,-1-1 1,0 0-1,0 0 0,0 0 1,0-1-1,-1 0 1,0 0-1,0 0 0,0-1 1,-1 1-1,0-1 1,0 0-1,0-1 1,-1 1-1,1-1 0,-2 1 1,1-1-1,-1-1-36,5-15-162,-2 0 0,-1-1 0,-1 1 0,-1-1 0,0 0 0,-2 0 0,-1 0 0,-1 0 0,-1 0 0,-2 1-1,0-1 1,-1 1 0,-5-11 162,-29-13 736,39 47-705,0 0 0,-1 0-1,1-1 1,0 1 0,0 0 0,-1 0-1,1 0 1,0 1 0,-1-1 0,1 0 0,0 0-1,0 1 1,-1-1 0,1 1 0,0-1-1,0 1 1,0 0 0,0-1 0,-1 1-1,1 0 1,0 0 0,0 0 0,1-1-1,-1 1 1,0 0 0,0 0 0,0 0 0,1 1-1,-1-1 1,0 0 0,1 0 0,-1 0-1,1 0 1,-1 1 0,1-1 0,0 0-1,0 0 1,-1 1 0,1-1 0,0 0-1,0 1 1,0-1 0,0 0 0,1 1-1,-1-1-29,-2 23 108,2 1 1,0-1 0,1 0 0,2 0 0,1 0 0,0 0 0,4 7-110,1 11 55,-5-20-51,-3-8-39,1 0-1,1 0 1,0-1 0,1 1-1,0-1 1,1 0-1,1 0 1,0 0 0,1-1-1,4 5 36,-10-15-61,0-1 1,1 0-1,-1 0 0,1 1 0,-1-1 1,1-1-1,0 1 0,0 0 0,-1 0 1,1 0-1,0-1 0,0 1 0,0-1 1,-1 0-1,1 1 0,0-1 0,0 0 1,0 0-1,0 0 0,0 0 0,0-1 1,0 1-1,-1 0 0,1-1 1,0 1-1,0-1 0,0 0 0,-1 0 1,1 1-1,0-1 0,-1 0 0,1 0 1,-1-1-1,2 0 61,57-7-458,-35 23 870,-20-10-342,0 0 0,0 1 1,1-2-1,0 1 0,0-1 0,0 0 1,0 0-1,1 0 0,-1-1 1,1 0-1,-1 0 0,1-1 0,0 0 1,0 0-1,-1-1 0,1 1 1,0-1-1,0-1 0,0 0 0,-1 0 1,1 0-1,0 0 0,-1-1 0,1 0 1,-1-1-1,1 0 0,-1 0 1,0 0-1,5-4-70,-8 5 29,0 0 1,0-1-1,0 0 0,-1 1 1,1-1-1,-1 0 1,1 0-1,-1-1 0,0 1 1,0 0-1,0-1 1,-1 1-1,1-1 0,-1 0 1,0 1-1,0-1 1,0 0-1,-1 0 0,1 0 1,-1 0-1,0 1 1,0-1-1,0 0 0,-1 0 1,1 0-1,-1 0 1,0 0-1,0 1 0,0-1 1,-1 0-1,1 1 1,-1-1-1,0 1 0,0 0 1,0-1-1,0 1 1,-1 0-1,1 0 0,-1 0 1,0 1-1,0-1 1,0 1-1,0-1 0,0 1 1,0 0-1,-1 0 1,1 1-1,-1-1 0,1 1 1,-1-1-1,0 1 1,0 0-1,1 1 0,-3-1-29,-67 13-632,34 16-3066,42-13-74,10-14 2048</inkml:trace>
</inkml:ink>
</file>

<file path=word/ink/ink2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57.5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4 155 68,'25'3'7021,"32"9"-4413,19 3-1826,74-3-790,-183-42-8788,15 22 7181</inkml:trace>
  <inkml:trace contextRef="#ctx0" brushRef="#br0" timeOffset="214.692">3 289 1120,'-2'11'1376,"6"-2"180,11-1-208,5-1-123,10-1-129,5-2-104,5 0-116,4-3-116,-3 3-112,-3-2-176,-3 2-356,-5 0-620,-5-1-880,-9-3-472,1-3-252,-4-5-85,-3-7 177</inkml:trace>
  <inkml:trace contextRef="#ctx0" brushRef="#br0" timeOffset="725.762">561 58 264,'1'0'126,"0"0"1,0 0-1,-1 0 1,1 0-1,0 0 1,0 0-1,0 0 1,0 0-1,-1 0 0,1 0 1,0-1-1,0 1 1,0 0-1,-1-1 1,1 1-1,0 0 0,0-1 1,-1 1-1,1-1 1,0 1-1,-1-1 1,1 1-1,0-1 0,-1 0 1,1 1-1,-1-1 1,1 0-1,-1 1 1,1-1-1,-1 0 1,0 0-1,1 1 0,-1-1 1,0 0-1,0 0 1,1 0-1,-1 1 1,0-1-1,0 0 0,0 0 1,0 0-1,0 0 1,0 1-1,0-1 1,0 0-1,-1 0 0,1 0 1,0 0-1,0 1 1,-1-1-1,1 0 1,0 0-1,-1 1 1,1-1-1,-1 0 0,1 1 1,-1-1-1,1 0 1,-1 1-1,0-1 1,1 1-1,-1-1 0,0 0-126,9 3 187,-1-1 0,0 0 0,0 1 0,0 1 0,0-1-1,0 1 1,-1 0 0,1 1 0,-1-1 0,0 1-1,0 1 1,0-1 0,-1 1 0,1 0 0,-1 0 0,0 1-1,0-1 1,-1 1 0,0 0 0,0 0 0,0 1 0,-1-1-1,0 1 1,1 2-187,-5-5 21,-1 0 0,1 0-1,-1 0 1,0 0 0,0 0-1,0 0 1,-1-1 0,1 0 0,-1 1-1,0-1 1,0 0 0,0 0-1,0 0 1,0-1 0,-1 1-1,1-1 1,-1 1 0,0-1 0,0-1-1,1 1 1,-1 0 0,0-1-1,-1 0 1,1 0 0,0 0 0,0 0-1,0-1 1,-1 0 0,1 0-1,-1 0-20,-9 4-41,7-3 15,0 0 0,0 0 1,0 1-1,0 0 0,0 1 0,0 0 0,1 0 0,-1 0 0,1 0 0,0 1 0,0 0 1,0 1-1,1-1 0,-1 1 0,1 0 0,0 1 0,0-1 0,1 1 0,0 0 0,0 0 1,0 0-1,1 0 0,-3 7 26,8-9 4,1 1 0,-1-1 0,1 1 1,-1-1-1,1 0 0,0 0 0,1-1 0,-1 1 1,1-1-1,0 1 0,-1-1 0,1 0 0,1 0 0,-1-1 1,0 1-1,1-1 0,-1 0 0,1 0 0,0-1 1,0 1-1,-1-1 0,1 0 0,0 0 0,0-1 1,0 0-1,0 1 0,0-2 0,0 1 0,5-1-4,-9 1 1,114 3-355,-46-26-5085,-49-3 1144,-10 9 2387</inkml:trace>
  <inkml:trace contextRef="#ctx0" brushRef="#br0" timeOffset="1203.725">1237 86 772,'1'0'135,"0"0"0,1 0 0,-1 0 1,0 0-1,1 0 0,-1 0 0,1 1 0,-1-1 0,0 0 0,1 1 0,-1-1 0,0 1 0,0 0 1,1-1-1,-1 1 0,0 0 0,0 0 0,0 0 0,0 0 0,0 0 0,0 0 0,0 0 1,0 0-1,-1 0 0,1 0 0,0 0 0,-1 1 0,1-1 0,0 0 0,-1 0 0,0 1 1,1-1-1,-1 1 0,0-1 0,0 0 0,1 1 0,-1-1 0,0 0 0,0 1 0,-1-1 1,1 1-1,0-1 0,0 0 0,-1 1 0,1-1 0,-1 0 0,1 1 0,-1-1 0,1 0 1,-1 0-1,0 0 0,0 1 0,0-1 0,1 0 0,-1 0 0,0 0 0,0 0 0,-1 0 1,1-1-1,0 1 0,0 0 0,0 0 0,0-1 0,-1 1 0,0 0-135,-6 5 71,-1 0-1,1 0 1,-1-1-1,0 0 1,-1 0-1,1-1 1,-1 0-1,0-1 1,0 0-1,0 0 1,0-1-1,-1-1 1,1 0-1,-1 0 1,1-1-1,0 0 1,-1-1-1,1 0 1,-1-1-1,1 0 1,0 0 0,0-1-1,0-1 1,1 0-1,-7-3-70,12 4-49,1-1 0,0 1 0,-1-1 0,1 0 1,1 0-1,-1 0 0,0 0 0,1-1 0,0 1 0,0-1 0,1 1 0,-1-1 1,1 0-1,0 1 0,0-1 0,0 0 0,1 0 0,0 0 0,0 0 0,0 0 0,0 1 1,1-1-1,0 0 0,0 0 0,0 0 0,1 1 0,-1-1 0,1 1 0,0-1 0,0 1 1,1 0-1,0-1 0,-1 1 0,1 1 0,0-1 0,1 0 0,2-2 49,-4 5 27,0 0-1,0 0 1,0 0-1,0 0 1,0 0 0,0 1-1,1-1 1,-1 0-1,0 1 1,1 0-1,-1 0 1,0 0-1,0 0 1,1 0 0,-1 0-1,0 0 1,1 1-1,-1-1 1,0 1-1,0-1 1,0 1-1,1 0 1,-1 0 0,0 0-1,0 0 1,0 1-1,0-1 1,-1 0-1,1 1 1,0-1-1,-1 1 1,1 0 0,0 0-1,-1-1 1,0 2-27,51 68 1538,-46-58-1270,-1 1 0,0 0 0,-1 1 0,0-1 0,-1 1 0,-1-1 1,-1 1-1,0 0 0,0 0 0,-2 0 0,0 0 0,0-1 0,-1 1 0,-1 0 0,-2 4-268,-64 126-1143,39-118-2984,29-27 3951,1 1 0,-1-1 0,0 1 0,1-1 0,-1 1 0,0-1 0,1 1 0,-1-1 0,0 0 0,0 1 0,1-1 0,-1 0 0,0 0 0,0 1 0,1-1 0,-1 0 0,0 0 0,0 0 0,0 0 0,1 0 0,-1 0 0,0 0 0,0-1 0,0 1 0,1 0 0,-1 0 0,0-1 0,0 1 0,1 0 0,-1-1 0,0 1 0,1 0 0,-1-1 0,0 1 0,1-1 0,-1 0 0,0 1 0,1-1 0,-1 1 0,1-1 0,-1 0 0,1 1 0,0-1 0,-1 0 0,1 1 0,0-1 0,-1 0 176,-1-13-2079</inkml:trace>
</inkml:ink>
</file>

<file path=word/ink/ink2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55.6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2 6 416,'0'-1'134,"0"1"-1,0 0 1,-1-1-1,1 1 1,0-1-1,-1 1 1,1 0 0,0 0-1,-1-1 1,1 1-1,-1 0 1,1-1-1,-1 1 1,1 0 0,0 0-1,-1 0 1,1 0-1,-1 0 1,1-1-1,-1 1 1,1 0 0,-1 0-1,1 0 1,-1 0-1,1 0 1,-1 0 0,1 1-1,-1-1 1,1 0-1,-1 0 1,1 0-1,-1 0 1,1 0 0,0 1-1,-1-1 1,1 0-1,-1 0 1,1 1-1,0-1 1,-1 0 0,1 1-1,0-1 1,-1 0-1,1 1 1,0-1-1,-1 1 1,1-1 0,0 1-1,0-1 1,0 0-1,-1 1 1,1-1-1,0 1 1,0-1 0,0 1-1,0-1 1,0 1-1,0-1 1,0 1-1,0-1 1,0 1 0,0-1-1,0 1 1,0-1-1,0 1 1,1-1-134,-11 53 1480,7-34-685,-22 84 463,-19 91-3387,44-187-2782,8-26 2244,-6 14 2120,6-18-1268</inkml:trace>
  <inkml:trace contextRef="#ctx0" brushRef="#br0" timeOffset="480.832">227 46 1128,'12'-2'5527,"86"14"-842,48 15-4228,-143-25-432,-1 0 0,1 1 0,-1-1 0,0 1 0,0-1 0,0 1 0,0 0 0,0-1 0,0 1 0,-1 0 0,1 0 0,-1 0 0,0 1 0,0-1 0,0 0 0,-1 0 0,1 1 0,-1-1 0,1 0 0,-1 1 0,0-1 0,0 0 0,-1 1 0,1-1 0,-1 0 0,0 0 0,1 1 0,-1-1 0,-1 0 0,1 0 0,0 0 0,-1 0 0,0 0 0,1 0 0,-1-1 0,-2 3-25,-5 24 172,-2 41 50,-26 74 52,35-142-245,-1 0 1,1 0-1,0 0 0,-1 0 1,1-1-1,-1 1 0,1-1 0,-1 1 1,0-1-1,0 0 0,0 0 0,1 0 1,-1-1-1,0 1 0,0 0 0,0-1 1,0 0-1,0 0 0,0 0 0,0 0 1,0-1-1,0 1 0,0-1 0,0 1 1,0-1-1,0 0 0,0 0 0,0-1 1,1 1-1,-1 0 0,1-1 0,-1 0 1,1 1-1,-1-2-29,-31-9-85,-28 3-816,-10-4-3967,72 13 4745,-1 0 0,0 0 0,0 0 0,0 0 0,0 0 0,0-1 0,1 1 0,-1 0 0,0-1 0,0 1 0,1-1 0,-1 1 0,0 0 0,0-1 0,1 0 0,-1 1 0,1-1 0,-1 1 0,0-1 0,1 0 0,-1 1 0,1-1 0,-1 0 0,1 0 0,0 0 0,-1 1 0,1-1 0,0 0 0,0 0 0,-1 0 0,1 0 0,0 1 0,0-1 0,0 0 0,0 0 0,0 0 0,0 0 0,0 0 0,0 1 0,1-1 0,-1 0 0,0 0 0,0 0 0,1 0 0,-1 1 0,1-1 0,-1 0 0,0 0 0,1 1 0,-1-1 0,1 0 0,0 1 0,-1-1 0,1 1 0,0-1 123,19-19-1737</inkml:trace>
</inkml:ink>
</file>

<file path=word/ink/ink2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53.2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74 696,'8'-3'1516,"-2"1"232,3 0 161,1 0-381,7 2-252,6 4-244,8 0-264,7 1-200,3 1-132,1 1-144,0-1-268,-7-2-416,-4-1-604,-10-1-640,-8-2-340,-13 0-153,-11-5 65,-7-1 280</inkml:trace>
  <inkml:trace contextRef="#ctx0" brushRef="#br0" timeOffset="219.259">56 309 960,'-20'15'1440,"7"0"256,15-2-7,13 0-309,14-3-260,13-1-280,10-5-544,2 2-1016,2-6-624,-6-2-340,-6-6-189,-4-5-51,-7-2 228</inkml:trace>
  <inkml:trace contextRef="#ctx0" brushRef="#br0" timeOffset="638.095">794 128 20,'-1'-1'131,"1"0"0,0 0 0,-1 1 0,1-1 0,-1 0 0,1 0 0,-1 0 0,1 0 1,-1 0-1,0 0 0,0 1 0,1-1 0,-1 0 0,0 1 0,0-1 0,0 0 0,1 1 0,-1-1 0,0 1 0,0 0 0,0-1 0,0 1 0,0-1 0,0 1 0,0 0 1,0 0-1,0 0 0,0 0 0,0 0 0,0 0 0,0 0 0,0 0 0,0 0 0,0 0 0,0 0 0,0 1 0,0-1 0,0 0 0,0 1 0,0-1 0,0 1 0,0-1 0,0 1 1,0-1-1,0 1 0,1 0 0,-1-1 0,0 1 0,0 0 0,1 0 0,-1 0 0,1-1 0,-1 1 0,0 0 0,1 0 0,0 0 0,-1 0 0,1 0 0,-1 0-131,-16 74 1994,13-55-1415,-60 286 2599,52-236-5263,-2-85-3925,5-4 3885,0-4 202</inkml:trace>
  <inkml:trace contextRef="#ctx0" brushRef="#br0" timeOffset="836.224">536 328 392,'-6'-6'1232,"6"1"172,6-1 136,11 4-227,10-2-193,13 4-172,6 0-152,8 0-136,0 0-184,1 2-308,-3-2-440,-8 2-624,-7-4-556,-6-3-308,-8-1-133,-2-7 65,-8-4 268</inkml:trace>
  <inkml:trace contextRef="#ctx0" brushRef="#br0" timeOffset="1162.178">1146 22 1024,'8'14'6406,"-19"30"-4779,-38 82 66,-22 63-897,42-60-3255,31-135-1838,9-27 1589,-1 2 1154</inkml:trace>
  <inkml:trace contextRef="#ctx0" brushRef="#br0" timeOffset="1385.265">1152 39 1104,'1'-6'181,"-2"6"-68,1-1 1,0 0 0,-1 0 0,1 0 0,-1 0-1,1 1 1,0-1 0,0 0 0,0 0 0,0 0-1,-1 0 1,1 0 0,0 0 0,0 0 0,1 0-1,-1 0 1,0 1 0,0-1 0,0 0 0,1 0 0,-1 0-1,0 0 1,1 0 0,-1 0 0,1 1 0,-1-1-1,1 0 1,-1 0 0,1 1 0,-1-1 0,1 0-1,0 1 1,-1-1 0,1 1 0,0-1 0,0 1-1,0-1 1,-1 1 0,1-1 0,0 1 0,0 0 0,0-1-1,0 1 1,0 0 0,0 0 0,-1 0 0,1 0-1,0 0 1,0 0 0,0 0 0,0 0 0,0 0-1,0 0 1,0 0 0,0 1 0,0-1 0,-1 0-1,1 1 1,0-1 0,0 0 0,0 1 0,0-1 0,-1 1-1,1-1 1,0 1-114,36 125 2904,-32-91-2510,10 39 122,-6-34-685,-2-1 0,-1 1-1,-2 1 1,-2-1 0,-1 13 169,-1-52-150,1 1 0,-1-1-1,1 0 1,-1 0 0,1 1 0,-1-1 0,0 0 0,0 1 0,1-1 0,-1 0 0,0 1 0,0-1-1,-1 1 1,1-1 0,0 0 0,0 1 0,-1-1 0,1 0 0,0 0 0,-1 1 0,0-1 0,1 0 0,-1 0-1,0 0 1,1 1 0,-1-1 0,0 0 0,0 0 0,0 0 0,0 0 0,0-1 0,0 1 0,0 0-1,0 0 1,0 0 0,-1-1 0,1 1 0,0-1 0,0 1 0,-1-1 0,1 1 0,0-1 0,-1 0 0,1 0-1,0 0 1,-1 0 0,1 0 0,-1 0 0,1 0 0,0 0 0,-1 0 0,1 0 0,0-1 0,0 1-1,-1-1 1,1 1 0,-1-1 150,-15-15-1750</inkml:trace>
  <inkml:trace contextRef="#ctx0" brushRef="#br0" timeOffset="1569.243">1051 334 360,'-8'-2'1240,"3"2"180,10 2 116,7-1-383,9 3-289,10-2-288,3 2-444,3 1-664,1-1-532,-3-4-285,-6-2-147,-1-5-24</inkml:trace>
</inkml:ink>
</file>

<file path=word/ink/ink2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52.5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8 21 400,'-68'-16'6821,"108"12"-5590,-18 5-1109,-12-2-37,0 0-1,-1 2 1,1-1 0,0 1 0,0 0-1,-1 1 1,1 0 0,-1 1-1,1 0 1,-1 0 0,0 1 0,0 0-1,0 1 1,1 1-85,-9-5 28,0 0 0,0 1-1,0-1 1,0 1 0,-1-1 0,1 1-1,0-1 1,-1 1 0,1-1 0,-1 1-1,0-1 1,1 1 0,-1-1 0,0 1-1,0 0 1,0-1 0,0 1 0,0 0-1,-1-1 1,1 1 0,0-1 0,-1 1-1,1-1 1,-1 1 0,0-1-1,1 1 1,-1-1 0,0 1 0,0-1-1,0 0 1,0 0 0,0 1 0,0-1-1,0 0 1,0 0 0,-1 0 0,1 0-1,0 0 1,-1 0-28,-58 41 257,58-41-250,-18 10 16,12-7-23,1-1 0,-1 1 0,1 0 0,0 1 0,0-1 0,1 1 0,-1 1 0,1-1 0,0 1 1,1 0-1,-1 1 0,1-1 0,0 1 0,0 2 0,5-5-11,1-1 0,0 0 1,1 1-1,-1-1 0,1 0 1,-1 0-1,1 0 0,0 0 1,0 0-1,0-1 0,0 1 1,1-1-1,-1 1 1,1-1-1,0 0 0,-1 0 1,1 0-1,0 0 0,0 0 1,0-1-1,1 1 0,-1-1 1,0 0-1,0 0 0,1 0 1,-1-1-1,1 1 0,2-1 11,-3 2-9,14 4-153,-1-1 0,1 0-1,0-1 1,0-1-1,0 0 1,0-1 0,0-1-1,1-1 1,1-1 162,-14-24-6761,-9 9 5049</inkml:trace>
  <inkml:trace contextRef="#ctx0" brushRef="#br0" timeOffset="499.085">428 16 700,'45'-16'7814,"-37"16"-7732,0 1 1,0 0-1,0 0 0,0 0 1,0 1-1,-1 1 0,1-1 1,0 1-1,-1 0 0,0 1 0,0 0 1,0 0-1,0 0 0,2 3-82,-7-2 32,0 0-1,0 0 1,0-1 0,-1 1-1,1 0 1,-1 0-1,0 0 1,-1 0 0,0 1-1,1-1 1,-1 0-1,-1 0 1,1 0 0,-1 0-1,0 0 1,0 0-1,-1 0 1,1 0 0,-2 3-32,-2 14 131,-14 168 256,19-188-366,1 0 1,-1 0-1,0-1 1,0 1-1,0 0 0,0 0 1,0-1-1,0 1 1,-1 0-1,1 0 0,-1-1 1,1 1-1,-1 0 1,1-1-1,-1 1 0,0 0 1,0-1-1,0 1 1,0-1-1,0 1 0,0-1 1,0 0-1,0 1 1,-1-1-1,1 0 0,-1 0 1,1 0-1,-1 0 1,1 0-1,-1 0 0,1-1 1,-1 1-1,0 0 1,1-1-1,-1 1 0,0-1 1,1 0-1,-1 1 1,0-1-1,0 0 0,0 0 1,1 0-1,-1 0 1,0-1-1,0 1 0,1 0 1,-1-1-1,0 1 1,1-1-1,-1 0 0,-1 0-21,-132-9-33,76 14-2522,58-4 2519,-4-4-4701,22-11 2749,-11 11 1309,19-18-877</inkml:trace>
</inkml:ink>
</file>

<file path=word/ink/ink2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50.1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8 45 924,'-16'8'3913,"11"31"-2546,5-34-1109,-2 177 2055,-3 34-2931,6-215 503,-1 0-1,0 0 0,0-1 0,1 1 1,-1 0-1,0 0 0,0 0 0,0-1 1,0 1-1,0 0 0,0 0 0,0 0 1,0-1-1,-1 1 0,1 0 0,0 0 1,0-1-1,-1 1 0,1 0 0,0 0 1,-1-1-1,1 1 0,0 0 0,-1-1 1,1 1-1,-1 0 0,0-1 0,1 1 1,-1-1-1,1 1 0,-1-1 0,0 1 1,1-1-1,-1 0 0,0 1 0,0-1 1,1 0-1,-1 1 0,0-1 0,0 0 0,1 0 1,-1 0-1,0 0 0,0 0 0,0 1 1,1-2-1,-1 1 0,0 0 0,0 0 1,0 0-1,1 0 0,-2-1 116,-10-8-1498</inkml:trace>
  <inkml:trace contextRef="#ctx0" brushRef="#br0" timeOffset="217.017">1 364 1068,'2'-7'1260,"6"-3"164,9 3-196,8-2-143,13-1-117,3 1-152,5 1-148,2-1-148,-2 1-176,-2 1-272,-4-1-392,-5 5-524,-4-5-524,-3 2-281,-6-3-131,-3-2 68,0-2 244</inkml:trace>
  <inkml:trace contextRef="#ctx0" brushRef="#br0" timeOffset="519.794">752 22 204,'-45'90'7580,"2"10"-4605,-63 227-4124,100-317-2965,10-36 1310,0-2 1292</inkml:trace>
  <inkml:trace contextRef="#ctx0" brushRef="#br0" timeOffset="780.078">664 67 520,'12'-66'4760,"3"84"-2613,52 233 1002,-63-235-3111,29 183-728,-33-197 535,0 0 0,0-1-1,0 1 1,0 0-1,-1 0 1,1 0 0,0 0-1,-1 0 1,0 0 0,1-1-1,-1 1 1,0 0 0,0 0-1,0-1 1,0 1-1,0-1 1,0 1 0,-1-1-1,1 1 1,0-1 0,-1 0-1,1 0 1,-1 1 0,1-1-1,-1 0 1,0 0 0,1-1-1,-1 1 1,0 0-1,0 0 1,0-1 0,0 1-1,1-1 1,-1 0 0,0 0-1,0 1 1,0-1 0,0 0-1,0-1 1,0 1 0,0 0-1,0 0 1,1-1-1,-1 1 1,0-1 0,0 0-1,0 0 1,1 1 0,-1-1-1,0 0 1,1 0 0,-1-1-1,1 1 1,-1 0-1,0-1 156,-24-11-1327</inkml:trace>
  <inkml:trace contextRef="#ctx0" brushRef="#br0" timeOffset="964.559">547 402 120,'-10'-11'980,"4"-1"128,6 5-8,6-1-140,11 3-136,8 1-135,4 4-109,9 0-112,3 4-244,3 0-424,-2-1-640,-3-1-357,-1-4-199,-2-1-96,-7-7 80</inkml:trace>
  <inkml:trace contextRef="#ctx0" brushRef="#br0" timeOffset="1434.744">1340 77 832,'17'-28'8449,"-35"24"-7279,1 4-1172,0 0 0,1 1-1,-1 1 1,0 0 0,1 1 0,0 1 0,0 1-1,0 0 1,0 1 0,1 0 0,0 2-1,0 0 1,-11 8 2,23-11-20,0 0-1,0 0 1,1 1 0,0-1-1,0 1 1,0-1-1,1 1 1,0-1 0,0 1-1,0 0 1,1 0-1,-1-1 1,2 1 0,-1 0-1,1 0 1,-1 0-1,2-1 1,-1 1 0,1-1-1,-1 1 1,1-1-1,1 1 1,-1-1 0,1 0-1,0 0 1,0 0-1,1-1 1,3 5 20,9 25 93,39 95 439,-53-126-547,1 0 1,0 0-1,0 0 0,0-1 0,0 0 0,0 1 0,0-1 1,1-1-1,-1 1 0,1 0 0,-1-1 0,1 1 0,0-1 1,-1 0-1,1-1 0,0 1 0,0 0 0,0-1 0,0 0 1,0 0-1,0 0 0,-1-1 0,1 1 0,3-2 15,61-10-3873,-62 11 3166,48-19-3108,-24 7 217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44.6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 120,'12'-6'1592,"-2"4"276,5 0 173,-4 2 103,3 2-680,1 2-576,1 0-616,-1 5-860,-5 0-772,-3 1-424,-5 3-229,-6 2-23,-3 0 220</inkml:trace>
</inkml:ink>
</file>

<file path=word/ink/ink2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55.3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8 12 680,'28'-6'6405,"-46"1"-1076,-3 4-5324,1 1 0,-1 1 0,1 1 0,-1 1 1,1 1-1,0 0 0,-17 7-5,33-8-37,0 1 1,0 0-1,0 0 0,1 0 1,-1 0-1,1 0 0,0 1 1,1-1-1,-1 1 0,1 0 1,0 0-1,0 0 0,0 0 1,0 0-1,1 0 0,0 1 1,0-1-1,1 0 1,0 1-1,-1-1 0,2 0 1,-1 1-1,1-1 0,-1 0 1,2 1-1,-1-1 0,0 0 1,1 0-1,0 0 0,2 4 37,2 25-24,7 130 111,-11-161-39,1 0-1,0 0 1,-1 0-1,1 0 1,0 0-1,0-1 1,1 1 0,-1-1-1,0 0 1,1 0-1,0 0 1,-1 0-1,1-1 1,0 1 0,0-1-1,0 0 1,0 0-1,0-1 1,0 1-1,0-1 1,0 0-1,0 0 1,0 0 0,0 0-1,0-1 1,0 0-1,0 0 1,0 0-1,0 0 1,-1 0 0,3-2-48,12 1 129,4 0 144,38-7-2866,-23-32-5536,-33 22 6089</inkml:trace>
</inkml:ink>
</file>

<file path=word/ink/ink2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48.4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79 940,'15'-15'5643,"34"-35"-3913,-27 41 116,-22 48-1103,-1-20-657,-6 226 410,7-243-505,0 0-1,0-1 1,1 1-1,-1 0 1,1 0-1,-1 0 0,1-1 1,0 1-1,0 0 1,0-1-1,-1 1 1,2-1-1,-1 1 1,0-1-1,0 1 0,0-1 1,1 0-1,-1 1 1,1-1-1,-1 0 1,1 0-1,-1 0 1,1 0-1,0-1 0,-1 1 1,1 0-1,0-1 1,0 1-1,-1-1 1,1 1-1,0-1 1,0 0-1,0 0 0,0 0 1,-1 0-1,1 0 1,0 0-1,0-1 1,0 1-1,0 0 0,-1-1 1,1 0-1,0 1 1,0-1-1,-1 0 1,1 0-1,-1 0 1,1 0-1,0 0 10,82-50-1393,-40 12 795,-35 83 1177,-8-41-590,0 0 1,1 0-1,-1 0 1,1 0-1,0 0 1,0 0-1,0-1 1,0 1-1,0-1 1,0 1-1,1-1 1,-1 0-1,1 0 1,0 0 0,-1 0-1,1-1 1,0 1-1,0-1 1,0 0-1,0 1 1,0-1-1,1-1 1,-1 1-1,0 0 1,0-1-1,1 0 1,-1 0-1,0 0 1,1 0-1,-1 0 1,0 0 0,0-1-1,1 0 1,-1 0-1,0 0 1,0 0-1,0 0 1,0 0-1,0-1 1,0 0-1,0 1 1,-1-1-1,1 0 1,-1 0-1,1-1 1,-1 1 0,0 0-1,1-1 1,-1 0-1,0 1 1,-1-1-1,1 0 1,-1 0-1,1 0 1,-1 0-1,0 0 1,1-3 10,-26-68-110,79 69 685,-40 7-528,1-1-1,-1 0 0,1-1 1,-1-1-1,1-1 0,-1 0 1,0-1-1,1 0 1,-1-2-1,-1 1 0,5-4-46,-12 5-27,-1 0 0,0 0 1,0-1-1,0 0 0,0 0 0,-1-1 0,0 0 0,0 0 0,0 0 0,0 0 0,-1-1 0,0 0 0,0 0 1,0 0-1,-1 0 0,0 0 0,0-1 0,0 0 0,-1 1 0,0-1 0,-1 0 0,1 0 0,-1 0 0,-1 0 1,1-6 26,-1 5-16,1-1 1,-1 0 0,0 1 0,-1-1 0,0 1 0,-1-1 0,0 1 0,0 0 0,0 0 0,-1 0 0,-1 0 0,1 0 0,-1 0 0,0 1 0,-3-4 14,4 12 24,1-1-1,0 1 0,0 0 0,-1-1 0,1 1 0,0 1 1,0-1-1,0 0 0,0 0 0,0 1 0,0-1 0,1 1 1,-1-1-1,0 1 0,1 0 0,-1 0 0,1 0 0,0 0 1,0 0-1,-1 0 0,1 0 0,0 0 0,1 0 0,-1 0 1,0 1-1,1-1 0,-1 0 0,1 1 0,0-1 0,0 0 1,-1 1-1,2-1 0,-1 2-22,0-4 2,-9 54 66,2 1-1,2-1 1,3 1 0,4 36-68,9 1-438,28-126-489,-28 16 618,-9 15 288,-1-1 0,1 1 0,-1-1 0,1 1 0,0 0 0,1 0-1,-1 0 1,0 0 0,1 0 0,0 0 0,-1 1 0,1-1 0,0 1 0,0 0 0,1 0 0,-1 0 0,0 0 0,1 0 0,-1 1 0,1 0 0,0-1 21,-1 5 90,0-1-1,-1 1 1,1-1-1,-1 1 1,0 0-1,0 0 1,0 0-1,0 0 1,-1 0 0,1 1-1,-1-1 1,0 0-1,0 1 1,0-1-1,0 1 1,-1-1-1,1 1 1,-1-1-1,0 1 1,0 0-1,0 1-89,0-3 50,0 108-797,0-109-605,6-18-3108,-3 10 3592,5-12-811</inkml:trace>
  <inkml:trace contextRef="#ctx0" brushRef="#br0" timeOffset="201.502">884 291 524,'4'-3'1252,"0"3"144,3 0 44,5 0-451,1 0-377,1 1-396,-1 1-488,-1 0-605,-3 4-287,-5 0-160,-4-1-48,-2 3 128</inkml:trace>
  <inkml:trace contextRef="#ctx0" brushRef="#br0" timeOffset="384.6">930 375 600,'-2'12'1264,"2"-1"180,0 0 20,2 0-271,4 1-317,-1-1-220,1 0-208,-2 2-280,0 2-344,-2 0-404,3-1-520,1-3-305,0-7-151,4-8 32,3-9 172</inkml:trace>
  <inkml:trace contextRef="#ctx0" brushRef="#br0" timeOffset="809.605">1182 209 316,'29'-53'6778,"-35"93"-4482,-9 7-1725,6-23-441,1 0-1,2 1 0,0-1 0,2 1 0,0 0 0,2 1 0,1 16-129,1-39-27,0 1 1,1-1-1,-1 0 1,1 1-1,0-1 1,1 0-1,-1 0 0,0 0 1,1 0-1,-1 0 1,1 0-1,0 0 1,0 0-1,0-1 0,1 1 1,-1-1-1,1 0 1,-1 1-1,1-1 1,0 0-1,-1-1 0,1 1 1,0 0-1,0-1 1,1 1-1,-1-1 1,0 0-1,0 0 0,0-1 1,1 1-1,-1-1 1,1 1-1,-1-1 0,0 0 1,1 0-1,-1 0 1,0-1-1,1 1 1,-1-1-1,0 0 0,1 0 1,-1 0-1,0 0 1,0-1-1,0 1 1,0-1-1,0 0 0,0 0 1,0 0 26,3-1-71,1 1 0,-1-1 0,0 0 0,0-1 0,0 0 0,0 0 1,-1 0-1,1 0 0,-1-1 0,0 0 0,-1 0 0,1-1 0,-1 1 0,0-1 0,0 0 0,-1 0 0,1 0 1,-1 0-1,-1-1 0,3-6 71,-5 13 20,0-1-1,0 0 1,0 0 0,0 0 0,0 1-1,-1-1 1,1 0 0,0 1 0,0-1 0,-1 0-1,1 0 1,0 1 0,0-1 0,-1 0-1,1 1 1,-1-1 0,1 0 0,-1 1 0,1-1-1,-1 1 1,1-1 0,-1 1 0,0-1-1,1 1 1,-1 0 0,1-1 0,-1 1 0,0-1-1,0 1 1,1 0 0,-1 0 0,0 0-1,0-1 1,1 1 0,-1 0 0,0 0 0,0 0-1,1 0 1,-1 0 0,0 0 0,0 0-1,1 0 1,-1 1 0,0-1 0,0 0 0,1 0-1,-1 1 1,0-1 0,1 0 0,-1 1-1,0-1 1,1 1 0,-1-1 0,1 1 0,-1-1-1,0 1 1,1-1 0,-1 1-20,-38 28 1026,38-27-1008,-1 1 0,0-1-1,1 0 1,-1 1 0,1-1-1,0 1 1,0-1 0,0 1-1,0 0 1,1-1 0,-1 1-1,0 0 1,1 0 0,0 0-1,0-1 1,0 1 0,0 0-1,0 0 1,1 0 0,-1-1-1,1 1 1,0 0 0,-1-1 0,1 1-1,0 0 1,1-1 0,-1 1-1,0-1 1,1 0 0,0 1-1,-1-1 1,1 0 0,0 0-1,0 0 1,0 0 0,0 0-1,1-1 1,-1 1 0,0-1-1,1 1 1,-1-1 0,1 0-1,1 1-17,30 31-3690,-10-10-1965,-20-19 3926</inkml:trace>
</inkml:ink>
</file>

<file path=word/ink/ink2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29.5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3 206 324,'9'-3'449,"-3"1"-120,-1 1 0,0-1 0,1 0 1,-1 0-1,0-1 0,0 1 1,0-1-1,-1 0 0,1 0 1,-1-1-1,0 1 0,0-1 1,0 0-1,0 0 0,0-1 0,-1 1 1,0-1-1,0 0 0,0 1 1,0-4-330,-4 6 90,0 1 1,-1-1-1,0 1 1,1-1-1,-1 1 1,0-1-1,0 1 1,0 0-1,0 0 1,0 0-1,0 0 1,0 0-1,0 1 1,0-1-1,0 0 1,-1 1-1,1 0 1,0-1-1,0 1 1,-1 0-1,1 0 1,0 0-1,0 1 1,-1-1-1,1 1 1,0-1-1,0 1 1,0-1-1,0 1 1,0 0-1,0 0 1,0 0-1,0 1 1,0-1-1,0 0 1,0 1-91,-4-1 49,1 1-1,0 0 1,0 0 0,0 0-1,0 0 1,0 1-1,1 0 1,-1 0 0,1 0-1,0 1 1,0-1 0,0 1-1,0 0 1,0 0 0,1 0-1,0 1 1,0-1-1,0 1 1,0 0 0,1 0-1,0 0 1,0 0 0,0 0-1,1 0 1,0 0 0,-1 1-1,2-1 1,-1 0-1,1 1 1,0-1 0,0 1-1,0-1 1,1 1 0,0-1-1,0 0 1,0 0 0,1 1-1,-1-1 1,1 0 0,1 0-50,5 5-118,0-1 0,0 0 0,1-1-1,1 0 1,-1 0 0,2-1 0,-1 0-1,0 0 1,1-2 0,1 1 0,-1-1-1,0-1 1,1 0 0,0 0 0,0-2-1,10 2 120,-8-1-575,1-1 0,-1-1-1,1 0 1,-1-1-1,1 0 1,-1-1-1,1-1 1,-1 0-1,0-1 1,1-1 0,-2 0-1,1-1 1,0 0-1,2-3 576,24-17-1762</inkml:trace>
  <inkml:trace contextRef="#ctx0" brushRef="#br0" timeOffset="203.9">631 16 1156,'-7'-2'1380,"1"0"188,8 2-99,6 0-273,13 2-224,6-2-184,11 0-160,6 0-160,0 0-176,0 0-236,-3 0-316,-3-2-404,-9 2-644,-6-2-352,-10 0-157,-7 0 33,-10-3 188</inkml:trace>
  <inkml:trace contextRef="#ctx0" brushRef="#br0" timeOffset="388.825">750 89 236,'-32'22'1176,"12"-3"180,7-4 160,13 0-303,15-4-257,8-1-232,14-3-188,7 1-252,4-3-372,6 3-636,-2-2-476,-4-6-257,-2-2-131,-4-8 16</inkml:trace>
</inkml:ink>
</file>

<file path=word/ink/ink2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30.1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 48 32,'0'-2'141,"0"-1"1,1 1-1,0 0 0,-1 0 0,1-1 1,0 1-1,0 0 0,0 0 1,1 0-1,-1 0 0,0 0 0,1 0 1,-1 0-1,1 1 0,0-1 1,-1 1-1,1-1 0,0 1 0,0-1 1,0 1-1,0 0 0,0 0 1,1 0-1,-1 0 0,0 0 0,0 1 1,1-1-1,-1 1 0,0-1 1,1 1-1,-1 0 0,0 0 0,1 0 1,-1 0-1,0 0 0,1 1 1,-1-1-1,0 1 0,1-1 1,-1 1-1,0 0 0,0 0 0,0 0 1,0 0-1,0 0 0,0 0 1,0 1-1,0-1 0,0 1 0,0 0 1,-1-1-1,1 1 0,-1 0 1,1 0-1,-1 0 0,0 0 0,1 0-141,0 2 109,0 0 0,0 0 0,0 0 0,0 1 0,0-1 0,-1 1 0,0-1 0,0 1 0,0-1 0,0 1 0,-1 0 0,0-1 0,0 1 0,0 0 0,-1-1 0,1 1 0,-1 0 0,0-1 0,-1 1 0,1-1 0,-1 1 0,0-1 0,0 0 0,0 0 0,0 0 0,-1 0 0,0 0-109,-91 102 897,65-78-782,29-28-119,1 0-1,0 0 0,-1 0 1,1 0-1,0 0 0,0 0 1,-1 0-1,1 0 0,0 0 1,0 1-1,-1-1 0,1 0 1,0 0-1,-1 1 0,1-1 1,0 0-1,-1 1 0,1-1 1,-1 0-1,1 1 0,0-1 1,-1 1-1,1-1 0,-1 1 1,1-1-1,-1 1 0,0 0 1,1-1-1,-1 1 0,0 0 1,1-1-1,-1 1 0,0 0 1,1-1-1,-1 1 0,0 0 1,0-1-1,0 1 0,0 0 0,0 0 1,0-1-1,0 1 0,0 0 1,0 0-1,0-1 0,0 1 1,-1 0-1,1-1 0,0 1 1,0 0-1,-1 0 5,15-2-24,209 3-772,-127 9-4547,-95-11 3278,-6-2 39</inkml:trace>
</inkml:ink>
</file>

<file path=word/ink/ink2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29.3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 534 60,'-3'4'233,"1"-1"-1,0 1 1,1 0-1,-1-1 1,1 1 0,-1 0-1,1 0 1,1 0 0,-1 0-1,0 0 1,1 0-1,0 0 1,0 0 0,0 0-1,0 0 1,1 0 0,-1 0-1,1 0 1,0 0-1,1 0 1,-1 0 0,0 0-1,1 0 1,0-1 0,0 1-1,0-1 1,1 1-1,-1-1 1,1 0 0,-1 0-1,1 0 1,0 0 0,0-1-1,1 1 1,-1-1-1,0 0 1,1 0 0,0 0-1,-1 0 1,5 1-233,3 2 157,2-1 0,-1 0 0,0-1 0,1 0 0,0-1 0,0 0-1,-1-1 1,1-1 0,0 0 0,0 0 0,0-2 0,0 1 0,-1-2 0,1 1 0,-1-2 0,1 0 0,4-2-157,-3 0-108,-1-1 0,0 0 0,0-1 0,-1 0 1,0-1-1,0 0 0,-1-1 0,-1 0 0,1 0 0,-2-2 0,1 1 1,-2-1-1,1 0 0,-2-1 0,0 0 0,0 0 0,-1-1 0,-1 1 1,0-1-1,-1-1 0,0 1 0,-1 0 0,-1-3 108,1-15-138,-2-1 0,-1 1 0,-1-1 0,-2 1 0,-2-1 0,-1 1 0,-1 0 0,-1 1-1,-12-27 139,-9 9 505,29 49-486,-1-1 1,1 0 0,-1 1-1,0-1 1,1 0 0,-1 1-1,0-1 1,1 1 0,-1-1-1,0 1 1,0-1-1,1 1 1,-1 0 0,0-1-1,0 1 1,0 0 0,0 0-1,1-1 1,-1 1 0,0 0-1,0 0 1,0 0-1,0 0 1,0 0 0,1 0-1,-1 0 1,0 1 0,0-1-1,0 0 1,0 0 0,0 1-1,1-1 1,-1 0-1,0 1 1,0-1 0,1 1-1,-1-1 1,0 1 0,1-1-1,-1 1 1,0 0 0,1-1-1,-1 1 1,1 0-1,-1-1 1,1 1 0,-1 0-1,1 0 1,0 0 0,-1-1-1,1 1 1,0 0 0,0 0-1,0 0 1,-1 0-1,1 0 1,0-1 0,0 1-1,0 0 1,0 0 0,0 0-20,-10 176 1414,10-139-1374,2 1 0,1 0 0,2-1 0,1 1-1,3-1 1,1-1 0,1 0 0,3 0-1,8 15-39,-21-47-66,1-1-1,0 0 1,0 0 0,0 0-1,0 0 1,0 0-1,1 0 1,0 0-1,0-1 1,0 0-1,0 1 1,1-1-1,-1 0 1,1-1-1,0 1 1,-1-1 0,1 1-1,1-1 1,-1 0-1,0-1 1,0 1-1,1-1 1,-1 0-1,1 0 1,-1 0-1,1 0 1,-1-1-1,1 0 1,-1 0 0,1 0-1,-1 0 1,1-1-1,-1 0 1,1 0-1,-1 0 1,1 0-1,-1-1 1,1 0 66,20-16-379,-24 16 428,0 0 0,1 1 0,0-1 0,-1 0 0,1 1 0,0-1 0,0 1 0,0 0 0,0 0 0,0 0 0,0 0 0,0 0 0,0 0 0,0 0 0,1 1 0,-1-1 0,0 1 0,0-1 0,1 1 0,-1 0 0,0 0 0,1 0 0,-1 0 0,0 1 0,1-1 0,-1 0 0,0 1 0,0 0 0,0 0 0,1-1 0,-1 1 0,0 0 0,0 1 0,0-1 0,0 0 0,1 2-49,103 58 2323,-102-59-2292,-1-1-1,1 1 1,-1-1-1,1 0 1,0 0-1,0 0 1,-1-1-1,1 1 1,0-1-1,0 0 1,-1 0 0,1 0-1,0-1 1,0 1-1,0-1 1,-1 0-1,1 0 1,0 0-1,-1-1 1,1 1-1,-1-1 1,0 0 0,1 0-1,-1 0 1,0 0-1,0 0 1,0-1-1,-1 1 1,1-1-1,1-2-30,-2 0 14,-1-1 0,0 1 0,0-1 0,0 1 0,-1-1 0,0 1 0,0-1 0,0 1 0,-1-1 0,0 0 0,0 1 0,0 0 0,-1-1 0,0 1 0,0 0-1,0 0 1,0 0 0,-1 0 0,0 0 0,0 0 0,0 1 0,-1 0 0,0 0 0,1-1 0,-2 2 0,1-1 0,0 1 0,-1-1 0,1 1 0,-1 0 0,0 1 0,0-1 0,0 1 0,0 0-1,0 0 1,-1 1 0,1-1 0,-4 1-14,-57-4-1738,35 28-3162,47-2 375,9-16 2575</inkml:trace>
</inkml:ink>
</file>

<file path=word/ink/ink2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27.3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9 22 208,'-7'9'7557,"10"40"-5748,-1-32-960,-3 23-769,-2 0-1,-2 0 1,-1 0 0,-2-1-1,-12 33-79,8-24-1362,11-48 1254,0 1 1,0-1-1,1 1 0,-1 0 1,0-1-1,1 1 1,-1 0-1,0-1 0,1 1 1,-1 0-1,1 0 1,-1-1-1,1 1 0,0 0 1,-1 0-1,1 0 1,0 0-1,-1-1 0,1 1 1,0 0-1,0 0 1,0 0-1,0 0 0,0 0 1,0 0-1,0 0 1,0 0-1,0 0 0,1-1 1,-1 1-1,0 0 0,0 0 1,1 0-1,-1 0 1,1 0-1,-1-1 0,0 1 1,1 0-1,0 0 1,-1-1-1,1 1 0,-1 0 1,1-1-1,0 1 1,0-1-1,-1 1 0,1-1 1,0 1-1,0-1 1,0 1-1,-1-1 0,1 0 1,0 1-1,0-1 1,0 0-1,0 0 0,0 0 1,0 0-1,0 0 1,-1 0-1,1 0 0,0 0 1,0 0-1,0 0 0,0 0 1,0-1 107,17-15-1589</inkml:trace>
  <inkml:trace contextRef="#ctx0" brushRef="#br0" timeOffset="440.962">303 60 368,'27'-50'5711,"-25"49"-5611,-1 0 1,1 0-1,-1 0 0,1 0 1,0 0-1,0 0 1,-1 1-1,1-1 1,0 1-1,0-1 0,0 1 1,0 0-1,-1-1 1,1 1-1,0 0 1,0 0-1,0 1 0,0-1 1,0 0-1,0 1 1,-1-1-1,1 1 1,0-1-1,0 1 1,0 0-1,-1 0 0,1-1 1,-1 2-1,1-1 1,0 0-1,-1 0 1,0 0-1,1 1 0,-1-1 1,0 0-1,0 1 1,0-1-1,1 1 1,-2 0-1,1-1 0,0 1 1,0 0-101,1 3 134,0 0-1,0 0 1,0 0-1,-1 0 1,0 0 0,0 0-1,0 1 1,0-1 0,-1 0-1,0 0 1,0 1 0,-1-1-1,0 0 1,1 0-1,-2 1 1,1-1 0,0 0-1,-1 0 1,0 0 0,0-1-1,-1 1 1,0 0 0,-1 2-134,-83 90-757,123-80-1289,69 62 4259,-105-78-2169,-1 0 0,1 0 0,0 1-1,0-1 1,0 0 0,-1 0 0,1 0 0,-1 0-1,1 0 1,-1 0 0,1 1 0,-1-1 0,1 0 0,-1 0-1,0-1 1,0 1 0,0 0 0,1 0 0,-1 0-1,0 0 1,0-1 0,0 1 0,0 0 0,0-1-1,0 1 1,-1-1 0,1 1 0,0-1 0,0 0-1,0 1 1,0-1 0,-1 0 0,1 0 0,0 0 0,0 0-1,0 0 1,-1 0 0,1 0 0,0 0 0,0 0-1,-1-1-43,-1 2 0,-69 13-1947,-2-3-3473,42-14 725,28-5 2768</inkml:trace>
  <inkml:trace contextRef="#ctx0" brushRef="#br0" timeOffset="639.134">567 353 640,'31'10'1544,"-6"-1"256,-4 2 169,-9 2-341,-8 3-380,-6 4-480,-12 6-804,-11 3-956,-9 4-552,-5-1-297,-3-2-151,2-5 84</inkml:trace>
</inkml:ink>
</file>

<file path=word/ink/ink2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26.7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40 356,'13'-3'1244,"5"1"192,10 0 160,1 4-307,10 0-237,5 3-184,2 1-188,-2 0-172,-2-1-156,-5 3-156,-7-4-240,-8 1-332,-7-1-460,-11 0-528,-6-2-281,-12-2-115,-5-4 72,-6-2 228</inkml:trace>
  <inkml:trace contextRef="#ctx0" brushRef="#br0" timeOffset="220.792">55 266 360,'-10'20'1180,"10"-1"176,14-4 52,9-4-219,10-1-141,7-3-132,6-1-128,0 0-132,-4-3-120,-5-1-196,-5 0-332,-5-2-500,-6 4-744,-11 0-388,-4-3-205,-6-1-43,0 0 156</inkml:trace>
  <inkml:trace contextRef="#ctx0" brushRef="#br0" timeOffset="594.405">665 22 208,'-7'9'7557,"10"40"-5748,-1-32-960,-3 23-769,-2 0-1,-2 0 1,-1 0 0,-2-1-1,-12 33-79,8-24-1362,11-48 1254,0 1 1,0-1-1,1 1 0,-1 0 1,0-1-1,1 1 1,-1 0-1,0-1 0,1 1 1,-1 0-1,1 0 1,-1-1-1,1 1 0,0 0 1,-1 0-1,1 0 1,0 0-1,-1-1 0,1 1 1,0 0-1,0 0 1,0 0-1,0 0 0,0 0 1,0 0-1,0 0 1,0 0-1,0 0 0,1-1 1,-1 1-1,0 0 0,0 0 1,1 0-1,-1 0 1,1 0-1,-1-1 0,0 1 1,1 0-1,0 0 1,-1-1-1,1 1 0,-1 0 1,1-1-1,0 1 1,0-1-1,-1 1 0,1-1 1,0 1-1,0-1 1,0 1-1,-1-1 0,1 0 1,0 1-1,0-1 1,0 0-1,0 0 0,0 0 1,0 0-1,0 0 1,-1 0-1,1 0 0,0 0 1,0 0-1,0 0 0,0 0 1,0-1 107,17-15-1589</inkml:trace>
  <inkml:trace contextRef="#ctx0" brushRef="#br0" timeOffset="1035.368">899 60 368,'27'-50'5711,"-25"49"-5611,-1 0 1,1 0-1,-1 0 0,1 0 1,0 0-1,0 0 1,-1 1-1,1-1 1,0 1-1,0-1 0,0 1 1,0 0-1,-1-1 1,1 1-1,0 0 1,0 0-1,0 1 0,0-1 1,0 0-1,0 1 1,-1-1-1,1 1 1,0-1-1,0 1 1,0 0-1,-1 0 0,1-1 1,-1 2-1,1-1 1,0 0-1,-1 0 1,0 0-1,1 1 0,-1-1 1,0 0-1,0 1 1,0-1-1,1 1 1,-2 0-1,1-1 0,0 1 1,0 0-101,1 3 134,0 0-1,0 0 1,0 0-1,-1 0 1,0 0 0,0 0-1,0 1 1,0-1 0,-1 0-1,0 0 1,0 1 0,-1-1-1,0 0 1,1 0-1,-2 1 1,1-1 0,0 0-1,-1 0 1,0 0 0,0-1-1,-1 1 1,0 0 0,-1 2-134,-83 90-757,123-80-1289,69 62 4259,-105-78-2169,-1 0 0,1 0 0,0 1-1,0-1 1,0 0 0,-1 0 0,1 0 0,-1 0-1,1 0 1,-1 0 0,1 1 0,-1-1 0,1 0 0,-1 0-1,0-1 1,0 1 0,0 0 0,1 0 0,-1 0-1,0 0 1,0-1 0,0 1 0,0 0 0,0-1-1,0 1 1,-1-1 0,1 1 0,0-1 0,0 0-1,0 1 1,0-1 0,-1 0 0,1 0 0,0 0 0,0 0-1,0 0 1,-1 0 0,1 0 0,0 0 0,0 0-1,-1-1-43,-1 2 0,-69 13-1947,-2-3-3473,42-14 725,28-5 2768</inkml:trace>
  <inkml:trace contextRef="#ctx0" brushRef="#br0" timeOffset="1233.54">1163 353 640,'31'10'1544,"-6"-1"256,-4 2 169,-9 2-341,-8 3-380,-6 4-480,-12 6-804,-11 3-956,-9 4-552,-5-1-297,-3-2-151,2-5 84</inkml:trace>
</inkml:ink>
</file>

<file path=word/ink/ink2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26.0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9 20,'7'-8'5822,"55"9"-4533,203 42-1073,-278-35-5640,-4-10 4101</inkml:trace>
  <inkml:trace contextRef="#ctx0" brushRef="#br0" timeOffset="469.242">151 44 668,'-4'4'274,"1"0"1,0 0-1,0 0 0,0 1 1,0-1-1,1 1 0,0-1 1,0 1-1,0 0 0,0 0 1,1 0-1,0 0 0,0 0 1,0 0-1,1 0 0,0 0 1,-1 0-1,2 0 0,-1 1 1,1-1-1,0 0 0,0 0 1,0 0-1,0 0 0,1 0 1,0-1-1,2 4-274,5 52 824,-9-42-792,-1-1-1,-1 0 0,-1 1 0,0-1 0,-2-1 0,1 1 0,-2 0 1,0-1-1,-2 0 0,1-1 0,-2 0 0,0 0 0,0 0 0,-2-2 0,0 1 1,-11 10-32,22-22-1,-1-1 1,1 0-1,0 0 1,0 1-1,0-1 1,0 0-1,0 1 1,0-1-1,0 0 1,0 0-1,1 1 1,-1-1 0,0 0-1,1 0 1,-1 0-1,1 1 1,0-1-1,-1 0 1,1 0-1,0 0 1,-1 0-1,1 0 1,0 0-1,0 0 1,0 0 0,0 0-1,0-1 1,0 1-1,0 0 1,0-1-1,0 1 1,1 0-1,-1-1 1,0 0-1,0 1 1,1-1 0,-1 0-1,0 1 1,0-1-1,1 0 1,-1 0-1,0 0 1,1 0-1,-1 0 1,0 0-1,0-1 1,1 1-1,-1 0 1,5 1 11,42 12 46,0-2 0,1-3-1,0-1 1,1-3 0,-1-2-1,6-2-56,-56-1-88,1 1 0,-1-1-1,1 1 1,0-1 0,-1 1-1,1-1 1,0 0 0,0 1-1,0-1 1,-1 1 0,1-1-1,0 1 1,0-1 0,0 0-1,0 1 1,0-1 0,0 0-1,0 1 1,0-1 0,0 1-1,0-1 1,1 0 0,-1 1-1,0-1 1,0 1 0,1-1-1,-1 1 1,0-1 0,0 1-1,1-1 1,-1 1 0,1-1-1,-1 1 1,0-1 0,1 1-1,-1 0 1,1-1 0,-1 1 0,1-1-1,-1 1 1,1 0 0,-1 0-1,1-1 1,0 1 0,-1 0-1,1 0 1,-1 0 0,1 0-1,0 0 1,-1 0 0,1-1-1,-1 1 1,1 1 0,0-1-1,-1 0 1,1 0 0,-1 0-1,1 0 1,0 0 0,-1 0-1,1 1 1,-1-1 0,1 0-1,-1 1 1,1-1 88,-10-10-1703,1-4 125</inkml:trace>
</inkml:ink>
</file>

<file path=word/ink/ink2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21.8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9 394 540,'-8'-1'566,"0"1"-1,-1 0 1,1 0-1,0 1 0,0 0 1,0 0-1,0 1 1,0 1-1,0-1 1,0 1-1,1 0 1,-1 1-1,-2 1-565,4-1 183,0 0-1,1-1 1,-1 2-1,1-1 1,0 1-1,0-1 1,1 1-1,0 1 1,-1-1-1,2 1 1,-1-1-1,1 1 1,0 0-1,0 0 1,0 1-1,-1 4-182,4-7-4,0-1 0,0 1 1,0-1-1,0 1 0,1-1 0,-1 1 0,1 0 0,0-1 1,0 0-1,0 1 0,1-1 0,-1 0 0,1 1 0,0-1 1,0 0-1,0 0 0,0 0 0,0-1 0,0 1 1,1 0-1,0-1 0,-1 0 0,1 0 0,0 1 0,0-1 1,0-1-1,1 1 0,-1 0 0,0-1 0,0 0 1,1 0-1,-1 0 0,1 0 0,-1 0 0,1-1 0,0 0 1,-1 1-1,1-1 0,-1-1 0,1 1 0,-1 0 0,1-1 1,-1 0-1,1 0 0,0 0 4,-2-2 2,0 0 1,0-1-1,0 1 0,-1-1 1,1 0-1,-1 1 1,0-1-1,0 0 0,0 0 1,0 0-1,-1 0 0,1 0 1,-1 0-1,0 0 0,0 0 1,-1 0-1,1 0 1,-1 1-1,0-1 0,0 0 1,0 0-1,-1 0 0,1 1 1,-1-1-1,0 0 0,0 1 1,-2-3-3,-1-10 101,4 14-86,-1-1 4,0 1 0,1-1 0,-1 0 0,1 1 0,0-1 0,-1 0 0,1 0 0,1 0 0,-1 0-1,0 0 1,1 0 0,-1 0 0,1 0 0,0-1 0,0 1 0,0 0 0,1 0 0,-1 0 0,1 0 0,-1 0 0,1 0 0,0 0 0,0 0 0,1 0 0,-1 0 0,0 1 0,1-1 0,0 0 0,0 1 0,0-1 0,0 1 0,0 0 0,0-1 0,0 1 0,1 0-1,-1 1 1,1-1 0,0 0 0,0 0-19,2 1 25,0-1-1,1 1 0,-1 0 1,0 0-1,0 1 0,1 0 0,-1 0 1,0 0-1,0 1 0,1-1 0,-1 1 1,0 0-1,0 1 0,0-1 1,0 1-1,0 0 0,0 0 0,-1 1 1,1 0-1,-1-1 0,1 1 1,-1 1-1,0-1 0,0 1 0,-1-1 1,1 1-1,-1 0 0,1 0 1,-1 1-1,-1-1 0,1 1 0,-1 0 1,1-1-1,-1 1 0,-1 0 1,1 0-1,-1 0 0,0 0 0,0 1 1,0-1-1,-1 0 0,1 0 0,-1 3-24,-32 107 669,62-170-767,-17 42 11,2 0 1,0 1-1,0 1 0,1 0 0,1 1 0,0 1 0,0 1 1,1 0 86,58-33-4411,-27-10-1745,-33 26 4464</inkml:trace>
  <inkml:trace contextRef="#ctx0" brushRef="#br0" timeOffset="251.099">632 89 288,'0'0'106,"0"0"-1,1 1 1,-1-1 0,0 0-1,0 1 1,0-1 0,0 1-1,0-1 1,0 0 0,0 1-1,0-1 1,0 1-1,0-1 1,0 0 0,0 1-1,0-1 1,0 1 0,0-1-1,0 0 1,-1 1 0,1-1-1,0 0 1,0 1 0,0-1-1,-1 0 1,1 1 0,0-1-1,0 0 1,-1 1-1,1-1 1,0 0 0,-1 0-1,1 1 1,0-1 0,-1 0-1,1 0 1,0 0 0,-1 0-1,1 1 1,0-1 0,-1 0-1,1 0 1,-1 0 0,1 0-1,0 0 1,-1 0-1,1 0 1,-1 0 0,1 0-1,0 0 1,-1 0 0,1 0-1,-1 0 1,1 0 0,0-1-1,-1 1 1,1 0 0,0 0-1,-1 0 1,1-1 0,0 1-1,-1 0 1,1 0 0,0-1-106,-1 48 1187,1-39-707,-19 244 2470,1-26-3471,11-106-5364,-4-114 2317,2-18 2107</inkml:trace>
  <inkml:trace contextRef="#ctx0" brushRef="#br0" timeOffset="453.848">489 544 620,'-2'-11'1420,"6"0"192,2 1 160,11 1-331,4 1-325,10-1-276,2 0-232,5-1-264,2 1-368,-5-1-484,3 3-732,-9-3-380,0 1-205,-6 0-23,-6-6 160</inkml:trace>
  <inkml:trace contextRef="#ctx0" brushRef="#br0" timeOffset="1053.175">835 617 360,'-1'2'171,"0"0"0,0 0 1,0 0-1,0 1 0,0-1 0,0 0 0,1 1 1,-1-1-1,1 0 0,-1 1 0,1-1 0,0 0 1,0 1-1,0-1 0,1 1 0,-1-1 0,0 0 1,1 1-1,0-1 0,-1 0 0,1 1 0,0-1 0,0 0 1,0 0-1,0 0 0,1 0 0,-1 0 0,1 0 1,-1 0-1,1 0 0,0-1 0,-1 1 0,1 0 1,0-1-1,0 0 0,0 1 0,0-1 0,0 0 1,1 0-1,-1 0 0,0 0 0,1-1 0,-1 1 1,0-1-1,1 1 0,-1-1 0,1 0-171,4 0 87,0 0 1,0-1-1,0 0 0,0-1 1,0 1-1,-1-1 0,1-1 1,0 1-1,-1-1 0,0 0 1,0-1-1,0 1 0,0-1 1,0 0-1,0-1-87,-4 3-11,0 1 0,0-1 0,-1 0-1,1 1 1,0-1 0,-1 0 0,1 0 0,-1 0 0,0 0-1,0-1 1,0 1 0,0 0 0,0 0 0,0-1 0,0 1-1,-1 0 1,1-1 0,-1 1 0,0-1 0,0 1 0,0-1 0,0 1-1,0-1 1,0 1 0,-1 0 0,1-1 0,-1 1 0,1-1-1,-1 1 1,0 0 0,0 0 0,0-1 0,0 1 0,-1 0-1,1 0 1,-1 0 0,1 0 0,-1 1 0,1-1 0,-1 0 0,0 0-1,0 1 1,-1-1 11,-1-1 62,0 1 0,0 0 0,0 0 0,-1 0 0,1 0 0,0 1 0,-1 0 0,1 0 0,0 0 0,-1 0 0,1 1 0,-1 0 0,0 0 0,1 0 0,-1 0 0,1 1 0,-1-1 0,1 1 0,-1 1 0,1-1 0,0 0 0,0 1 0,-1 0 0,1 0 0,0 0 0,1 1 0,-1-1 0,0 1 0,1 0 0,-1 0 0,1 0 0,0 1 0,0-1 0,0 1 0,1-1 0,-1 1-1,1 0 1,0 0 0,0 0 0,0 0 0,0 1 0,1-1 0,0 0 0,0 1 0,0-1 0,0 1 0,1-1 0,0 1 0,0-1 0,0 1 0,0-1 0,1 1 0,0-1 0,-1 1 0,2 0-62,-1 2-12,0-1 1,1 0-1,0 0 0,0 0 1,0 0-1,1 0 0,0 0 0,0-1 1,1 0-1,-1 1 0,1-1 1,0 0-1,1-1 0,-1 1 0,1-1 1,0 0-1,0 0 0,0 0 0,0-1 1,1 1-1,-1-1 0,1-1 1,0 1-1,0-1 0,0 0 0,0 0 1,0-1-1,1 0 0,-1 0 1,5 0 11,-3-1-413,0 1 0,-1-1 0,1-1 0,0 0 1,0 0-1,-1 0 0,1-1 0,-1 0 1,1-1-1,-1 1 0,0-1 0,0-1 1,0 1-1,0-1 0,-1-1 0,4-2 413,22-25-2231,-1-6 177</inkml:trace>
  <inkml:trace contextRef="#ctx0" brushRef="#br0" timeOffset="1352.062">1389 32 124,'-4'-9'401,"-7"-13"3244,5 35-260,-23 421 539,21-251-4108,8-183 169,0-1 0,0 1-1,0-1 1,0 1 0,0-1 0,0 0-1,0 1 1,-1-1 0,1 1 0,0-1-1,0 1 1,0-1 0,-1 1 0,1-1-1,0 1 1,0-1 0,-1 1 0,1-1 0,-1 1-1,1-1 1,0 1 0,-1 0 0,1-1-1,-1 1 1,1 0 0,-1-1 0,1 1-1,-1 0 1,1 0 0,-1-1 0,1 1-1,-1 0 1,1 0 0,-1 0 0,1 0 0,-1 0-1,0-1 1,1 1 0,-1 0 0,1 0-1,-1 1 1,1-1 0,-1 0 0,0 0-1,1 0 1,-1 0 0,1 0 0,-1 1-1,1-1 1,-1 0 0,1 0 0,-1 1-1,1-1 1,-1 0 0,1 1 0,0-1 0,-1 1-1,1-1 1,-1 0 0,1 1 0,0-1-1,-1 1 1,1-1 0,0 1 0,0-1-1,-1 1 1,1 0 0,0-1 0,0 1-1,0-1 16,-31-51-308,27 44 291,-1-4 16,3 7 69,1-1-1,-1 0 0,1 1 1,-1-1-1,-1 1 1,1 0-1,0 0 0,-1 0 1,0 0-1,0 0 0,0 0 1,-1 1-1,1-1 1,-1 1-1,0 0 0,0 0 1,0 1-1,0-1 1,0 1-1,-1 0 0,1 0 1,-1 0-1,1 1 1,-1-1-1,0 1 0,0 0 1,-3 0-68,6 3 43,0 1 1,0-1-1,1 0 1,-1 1-1,1 0 1,0-1 0,0 1-1,0 0 1,0-1-1,0 1 1,0 0-1,1 0 1,0 0-1,-1 0 1,1 0-1,0 0 1,0 0-1,0 0 1,1-1 0,-1 1-1,1 0 1,0 0-1,0 0 1,0 0-1,0-1 1,0 1-1,0-1 1,1 1-1,-1-1 1,1 1-1,0-1 1,0 0 0,0 1-1,0-1 1,0 0-1,0 0 1,0-1-1,1 1 1,-1 0-1,1-1 1,-1 0-1,1 1 1,1-1-44,98 26-1800,-97-27 1329,1-1 1,-1 1-1,0-1 0,1 0 0,-1-1 0,0 1 1,0-1-1,0 0 0,0 0 0,0-1 0,0 1 0,-1-1 1,1 0-1,-1 0 0,0-1 0,1 1 0,-2-1 1,3-3 470,9-14-1992</inkml:trace>
  <inkml:trace contextRef="#ctx0" brushRef="#br0" timeOffset="1577.783">1481 311 488,'6'7'6032,"33"-1"-4277,-38-6-1639,135 11 2176,-46-16-4276,-90 5 1851,0 0 0,-1-1-1,1 1 1,0 0-1,-1 0 1,1 0-1,0-1 1,-1 1 0,1 0-1,0 0 1,0-1-1,-1 1 1,1 0-1,0 0 1,0-1-1,0 1 1,-1 0 0,1-1-1,0 1 1,0 0-1,0-1 1,0 1-1,0 0 1,0-1 0,0 1-1,-1-1 1,1 1-1,0 0 1,0-1-1,1 1 1,-1 0-1,0-1 1,0 1 0,0 0-1,0-1 1,0 1-1,0 0 1,0-1-1,0 1 1,1 0 0,-1-1-1,0 1 1,0 0-1,0-1 1,1 1-1,-1 0 1,0 0-1,1-1 1,-1 1 0,0 0-1,0 0 134,-13-6-1522</inkml:trace>
  <inkml:trace contextRef="#ctx0" brushRef="#br0" timeOffset="1763.872">1537 376 476,'-9'21'1204,"5"-5"188,10-1 12,9-3-263,10-5-229,4 1-220,5-6-220,1 0-328,-6-4-460,0 2-656,-8-2-353,-6-4-175,-3-1-84,-3-3 100</inkml:trace>
  <inkml:trace contextRef="#ctx0" brushRef="#br0" timeOffset="2247.036">1878 249 240,'44'-5'5000,"-40"5"-4895,-1 0 0,1 0 0,0 0 0,0 1 0,-1 0 0,1 0 0,0 0 0,-1 0 0,1 0 0,-1 1 0,1-1 0,-1 1 0,0 0-1,0 0 1,0 1 0,0-1 0,0 1 0,0-1 0,0 1 0,-1 0 0,0 0 0,1 0 0,-1 0 0,0 0 0,0 1 0,-1-1 0,1 0-1,-1 1 1,0 0 0,0-1 0,0 1 0,0 0 0,0-1 0,-1 1 0,0 0 0,0 0 0,0 0 0,0-1 0,0 1 0,-1 0 0,0 0-1,0-1 1,0 1 0,0 0 0,-2 2-105,-33 33 122,-38 63-239,75-98 131,1 0 0,0-1 0,0 1 1,0 0-1,0 0 0,1-1 0,-1 0 0,1 1 0,0-1 1,0 0-1,0 0 0,1 0 0,-1-1 0,1 1 0,-1-1 1,1 0-1,0 0 0,0 0 0,0-1 0,0 1 0,0-1 0,0 0 1,0 0-1,1 0 0,-1-1 0,0 1 0,1-1 0,-1 0 1,4-1-15,42 2-1018,-29-19-5086,-20 4 4312</inkml:trace>
  <inkml:trace contextRef="#ctx0" brushRef="#br0" timeOffset="2477.537">2232 310 224,'6'2'1192,"0"0"104,0-1 56,3 1-428,-5 2-644,0 0-764,-2 2-424,-6 1-240,0 2-120,0 3 24</inkml:trace>
  <inkml:trace contextRef="#ctx0" brushRef="#br0" timeOffset="2690.028">2253 553 1160,'4'22'1480,"0"-3"128,5-6-59,-1-3-729,0-3-1044,-3-1-636,-5-6-409,-7 0-223,-5-4-108</inkml:trace>
</inkml:ink>
</file>

<file path=word/ink/ink2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25.8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 77 796,'-15'22'2510,"0"1"3007,35-44-3366,73-79-2732,-91 101 588,0-1 0,0 1 0,-1 0 0,1 0 1,0 0-1,-1 0 0,1 1 0,-1-1 0,1 0 0,-1 1 0,0-1 0,0 1 0,1-1 1,-1 1-1,0-1 0,0 1 0,-1 0 0,1 0 0,0-1 0,0 1 0,-1 0 1,1 0-1,-1 0 0,0 0 0,0 0 0,1 0 0,-1-1 0,0 1 0,-1 0 0,1 0 1,0 0-1,0 0 0,-1 0 0,1 0 0,-1 0 0,0-1 0,0 3-7,-30 139 821,71-200-3535,37-51 524,-76 107 2234,0 0-1,0 1 1,0-1-1,0 0 0,0 1 1,0 0-1,0-1 1,1 1-1,-1-1 1,0 1-1,0 0 0,1 0 1,-1 0-1,0 0 1,0 0-1,0 0 1,1 0-1,-1 0 1,0 1-1,0-1 0,1 0 1,-1 1-1,0-1 1,0 1-1,0-1 1,0 1-1,0-1 0,0 1 1,0 0-1,0 0 1,0-1-1,0 1 1,0 0-1,0 0 0,-1 0 1,1 0-1,0 0 1,0 0-1,-1 0 1,1 0-1,-1 1 0,1-1 1,-1 0-1,0 0 1,1 1-44,16 57 1472,-18 57-2692,21-123-5515,-9-10 5222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2:47.7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2 150 540,'-61'-7'6152,"93"-2"-1885,137 30-1692,58 0-5666,-157-43-3651,-54 7 4641</inkml:trace>
  <inkml:trace contextRef="#ctx0" brushRef="#br0" timeOffset="429.824">687 30 840,'-4'-22'5638,"49"15"-3481,-38 8-2007,-1 0 0,1 0 0,-1 0 0,0 1-1,1 0 1,-1 1 0,0-1 0,0 1 0,0 0-1,-1 0 1,1 1 0,-1 0 0,0 0 0,0 0-1,0 1 1,-1 0 0,1-1 0,-1 2-1,0-1 1,0 0 0,-1 1 0,0 0 0,0 0-1,0 0 1,-1 0 0,0 0 0,0 0 0,0 1-1,-1-1 1,1 2-150,-7-1 60,1 0 0,-1 0 0,-1-1 0,1 0 0,-1 1 0,0-2 0,0 1 0,-1-1 0,0 0 0,0 0 0,0-1 0,0 0 0,-1 0 0,1-1 0,-6 2-60,-4 3 33,10-4-22,-85 56-9,90-59-3,0 1 0,0 0 0,0 0 0,0 0 0,0 0 0,0 0 0,1 1 0,-1-1 0,1 0 0,0 1 0,0-1 0,0 1 0,0-1 0,0 1 0,0 0 0,1-1 0,-1 1 0,1 0 0,0 0 0,0-1 0,0 1 0,0 0 0,0 0 0,0-1 0,1 1 0,0 0 0,-1-1 0,1 1 0,0 0 0,0-1 0,0 1 0,1-1 0,-1 0 0,1 1 0,-1-1 0,2 2 1,12 9-6,0-1 1,1 0-1,0 0 1,1-2-1,0 0 1,1-1 0,-1-1-1,2 0 1,-1-2-1,1 0 1,0-1-1,3 0 6,98 11-3599,-100-44-3081,-22 10 4590</inkml:trace>
  <inkml:trace contextRef="#ctx0" brushRef="#br0" timeOffset="716.898">1149 1 960,'5'0'353,"0"0"0,-1 0 0,1 1 0,0-1 0,0 1 0,-1 0 0,1 0 0,0 1 0,-1-1 0,0 1 0,1 0 0,-1 0 0,0 1 0,0-1 0,0 1 0,0 0-1,0 0 1,-1 0 0,2 2-353,4 4 384,-1 1 0,0-1 0,0 2 0,-1-1 0,-1 1-1,0 0 1,0 0 0,-1 1 0,0 0 0,-1 0-1,0 1-383,-1 3 153,-1 1-1,0 0 0,-1 0 0,-1 0 0,0 0 0,-2-1 0,0 1 0,-1 0 0,0-1 0,-1 1 0,-1-1 0,-1 0 0,-5 11-152,-24 48-2761,-4-3-4315,39-72 5120,7-7 280</inkml:trace>
</inkml:ink>
</file>

<file path=word/ink/ink2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20.2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3 1 480,'-5'41'5868,"-7"12"-3477,-12 126-1479,23-177-912,1 0 0,0 0-1,0 0 1,0-1 0,0 1 0,0 0 0,0 0-1,0 0 1,1-1 0,-1 1 0,1 0 0,-1 0-1,1-1 1,0 1 0,0 0 0,-1-1 0,1 1 0,0-1-1,1 1 1,-1-1 0,0 0 0,0 1 0,1-1-1,-1 0 1,0 0 0,1 0 0,-1 0 0,1 0-1,0 0 1,-1 0 0,1 0 0,0-1 0,-1 1 0,1-1-1,0 1 1,0-1 0,-1 0 0,1 1 0,0-1-1,0 0 1,0 0 0,0-1 0,-1 1 0,1 0 0,0 0-1,0-1 1,-1 1 0,1-1 0,0 0 0,0 1-1,-1-1 1,1 0 0,-1 0 0,1 0 0,-1 0-1,1 0 1,-1-1 0,0 1 0,1 0 0,-1-1 0,0 1 0,10-11-91,-1-1 1,0 0 0,-1-1 0,0 0 0,-1 0 0,0-1 0,-2 0-1,0 0 1,0 0 0,-1-1 0,-1 0 0,0-5 90,-2 14 45,0 178 1365,5-118-2559,-7-54 1023,0 1 0,0-1-1,1 1 1,-1 0 0,0-1-1,0 1 1,1-1 0,-1 1-1,0 0 1,1-1 0,-1 1-1,0 0 1,1-1 0,-1 1 0,1 0-1,-1 0 1,0 0 0,1-1-1,-1 1 1,1 0 0,-1 0-1,1 0 1,-1 0 0,1 0 0,-1 0-1,1 0 1,-1 0 0,0 0-1,1 0 1,-1 0 0,1 0-1,-1 0 1,1 0 0,-1 0-1,1 0 1,-1 0 0,1 1 0,-1-1-1,0 0 1,1 0 0,-1 1-1,1-1 1,-1 0 0,0 0-1,1 1 1,-1-1 0,0 1-1,1-1 1,-1 0 0,0 1 0,0-1-1,1 1 1,-1-1 0,0 0-1,0 1 1,0-1 0,0 1-1,0-1 1,1 1 126,7-17-1344</inkml:trace>
  <inkml:trace contextRef="#ctx0" brushRef="#br0" timeOffset="434.318">353 89 932,'23'55'5457,"-20"-43"-5190,0 0 0,-1 0 0,-1 1 0,0-1 0,0 0 0,-1 1 0,-1-1 0,0 0 0,-1 0 1,-1 6-268,5-29-421,1-6 163,0 1 0,2 0-1,-1 0 1,2 1 0,0-1 0,1 1 0,1 1-1,7-13 259,-13 27 58,0 0 0,0-1 0,0 1 0,1 0-1,-1 0 1,0 0 0,0 1 0,0-1 0,0 0 0,0 1-1,0-1 1,0 1 0,0 0 0,0 0 0,0 0 0,0 0 0,0 0-1,0 0 1,0 0 0,-1 0 0,1 1 0,-1-1 0,1 1-1,-1-1 1,1 1 0,-1 0 0,0 0 0,0-1 0,0 1-1,0 0 1,0 0 0,0 0 0,0 0 0,-1 0 0,1 0-1,-1 0 1,1 0 0,-1 1 0,0-1 0,0 0-58,3 9 212,-1-1 0,0 1 0,-1 0 1,0 0-1,-1 0 0,0 0 0,0-1 1,-2 1-1,1 0 0,-3 9-212,-4 52-4366,15-59 635,3-17 2015</inkml:trace>
</inkml:ink>
</file>

<file path=word/ink/ink2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21.2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7 18 380,'-16'-17'6796,"-63"31"-5774,78-13-862,-2-1-160,1-1-1,-1 1 1,0 0 0,1 0-1,-1 0 1,0 1 0,1-1-1,-1 0 1,1 1 0,-1 0 0,1 0-1,-1 0 1,1 0 0,0 0-1,-1 0 1,1 0 0,0 1-1,0-1 1,0 1 0,0 0-1,0 0 1,0-1 0,0 1-1,1 0 1,-1 1 0,1-1-1,-1 0 1,1 0 0,0 1-1,0-1 1,0 0 0,0 1-1,0-1 1,1 1 0,-1 0-1,1-1 1,0 1 0,-1-1-1,1 1 1,0 0 0,1-1-1,-1 1 1,0-1 0,1 1-1,-1-1 1,1 1 0,0-1-1,0 1 1,1 1 0,90 63-135,-81-62 237,0 1-1,0 1 1,-1 0 0,1 0 0,-2 1-1,1 1 1,-1-1 0,0 1 0,-1 1-1,0 0 1,0 0-102,-8-8 44,1-1-1,0 1 1,0-1-1,-1 1 1,1-1-1,-1 1 1,0-1 0,1 1-1,-1-1 1,0 1-1,0 0 1,0-1-1,0 1 1,0-1-1,0 1 1,0 0-1,-1-1 1,1 1 0,0-1-1,-1 1 1,0-1-1,1 1 1,-1-1-1,0 1 1,0-1-1,1 0 1,-1 1-1,0-1 1,0 0 0,-1 0-1,1 0 1,0 0-1,0 0 1,-1 0-1,1 0 1,0 0-1,-1 0 1,1-1-1,-1 1 1,1 0 0,-1-1-1,1 1 1,-1-1-1,1 0 1,-1 1-1,1-1 1,-1 0-1,-1 0-43,-79 7-211,16-18-4310,68-8-750,11 6 3870</inkml:trace>
</inkml:ink>
</file>

<file path=word/ink/ink2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01.8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 111 1016,'-11'64'6926,"9"-60"-6897,0-1-1,0 1 1,0 0 0,1 0-1,-1 0 1,1 0 0,0 1 0,0-1-1,1 0 1,-1 0 0,1 1-1,0-1 1,0 0 0,0 1 0,0-1-1,1 0 1,0 0 0,0 0-1,0 1 1,0-1 0,1 0 0,0 0-1,0 0 1,0-1 0,0 1-1,0 0 1,1-1 0,-1 1-1,1-1 1,0 0 0,0 0 0,1 0-1,-1-1 1,0 1 0,1-1-1,0 1 1,-1-1 0,1 0 0,4 1-29,16 1 17,-1-2 0,1 0 0,0-1 0,-1-2 0,1 0 1,0-1-1,19-6-17,-9 4-22,-35 4-167,1-1-1,0 1 1,0 0-1,0-1 1,0 1-1,0 0 1,0-1-1,0 1 1,0 0-1,0-1 1,0 1-1,0 0 0,0-1 1,0 1-1,0 0 1,0-1-1,0 1 1,0 0-1,0-1 1,0 1-1,0 0 1,1 0-1,-1-1 1,0 1-1,0 0 1,0 0-1,1-1 1,-1 1-1,0 0 1,0 0 189,-14-5-1276,-2-4-263</inkml:trace>
  <inkml:trace contextRef="#ctx0" brushRef="#br0" timeOffset="246.521">140 1 648,'-47'34'5283,"11"60"-3063,4 143-2432,32-238 113,0 1 0,0 0 0,1-1-1,-1 1 1,0-1 0,0 1 0,0 0 0,0-1 0,0 1 0,0-1 0,-1 1 0,1 0 0,0-1 0,0 1 0,0 0 0,0-1 0,0 1 0,-1-1-1,1 1 1,0 0 0,0-1 0,0 1 0,-1 0 0,1 0 0,0-1 0,0 1 0,-1 0 0,1 0 0,0-1 0,-1 1 0,1 0 0,0 0 0,-1 0 0,1-1-1,-1 1 1,1 0 0,0 0 0,-1 0 0,1 0 0,-1 0 0,1 0 0,0 0 0,-1 0 0,1 0 0,-1 0 0,1 0 0,0 0 0,-1 0 0,1 0-1,0 0 1,-1 0 0,1 1 0,-1-1 0,1 0 0,0 0 0,-1 0 0,1 1 0,0-1 0,-1 0 0,1 0 0,0 1 0,0-1 0,-1 0 0,1 1-1,0-1 100,-9-18-1471</inkml:trace>
</inkml:ink>
</file>

<file path=word/ink/ink2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2:01.5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9 18 836,'-12'-17'4023,"12"42"-2145,1 0-1663,-49 276 2095,53-312-8484,2-5 4763,4-5-58</inkml:trace>
</inkml:ink>
</file>

<file path=word/ink/ink2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1:59.7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 4 132,'95'-3'5902,"69"3"-3334,-149 2-2502,98 29-1225,-113-29 1014,0-1 1,0 0 0,-1 0 0,1 0 0,0 0-1,0 0 1,-1 0 0,1 0 0,-1 0-1,1 0 1,-1 0 0,1 0 0,-1 0-1,0 0 1,0 0 0,1 0 0,-1 0-1,0-1 1,0 1 0,0 0 0,0-1 0,0 1-1,0 0 1,0-1 0,0 1 0,0-1-1,0 0 1,0 1 0,0-1 0,0 0-1,0 0 1,0 1 0,-1-1 0,1 0-1,0 0 1,0 0 0,0 0 0,0-1 0,0 1-1,-1 0 1,1 0 0,0-1 144,-25 2-1379</inkml:trace>
  <inkml:trace contextRef="#ctx0" brushRef="#br0" timeOffset="199.87">1 111 600,'2'19'1408,"10"-1"176,20-1 124,12-2-395,12-1-305,7-5-284,1 0-388,-1-1-536,-9-1-772,-10 1-432,-17-1-241,-10-1-115,-11-4 80</inkml:trace>
</inkml:ink>
</file>

<file path=word/ink/ink2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1:56.2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9 0 324,'-9'12'4867,"5"9"-2972,2-2-1454,-23 410 1520,14-362-2629,-3-114-6259,6 25 5486</inkml:trace>
  <inkml:trace contextRef="#ctx0" brushRef="#br0" timeOffset="243.476">8 305 960,'-1'-1'111,"0"-1"0,0 1 0,0-1 0,0 0 0,1 1 0,-1-1 0,1 1 0,-1-1 0,1 0 0,0 0 0,0 1 0,0-1 0,0 0 0,0 0 0,0 1 0,0-1-1,0 0 1,1 1 0,-1-1 0,1 0 0,-1 1 0,1-1 0,-1 0 0,1 1 0,0-1 0,0 1 0,0 0 0,0-1 0,0 1 0,0-1 0,1 1 0,-1 0 0,0 0 0,0 0 0,1 0 0,-1 0 0,1 0 0,-1 0 0,1 0 0,-1 1 0,1-1 0,0 1 0,-1-1-1,1 1 1,0-1 0,0 1 0,-1 0 0,1 0 0,0 0 0,1 0-111,94-6 1256,-40 11-717,-38-2-584,1 0 0,0-2-1,0 0 1,0-2 0,0 0 0,0-1-1,0-1 1,0 0 0,-1-2 0,0 0-1,2-3 46,-3-24-6098,-20 19 4707</inkml:trace>
  <inkml:trace contextRef="#ctx0" brushRef="#br0" timeOffset="636.692">794 1 840,'-47'45'4825,"11"56"-3097,27-68-1185,-85 321 20,94-355-818,-1 1-1,1 0 1,0 0-1,-1 0 0,1-1 1,-1 1-1,1 0 1,-1 0-1,1 0 0,0 0 1,-1 0-1,1 0 0,-1 0 1,1 0-1,-1 0 1,1 0-1,-1 0 0,1 0 1,0 0-1,-1 0 1,1 0-1,-1 0 0,1 1 1,-1-1-1,1 0 1,-1 0 255,3-17-1318</inkml:trace>
  <inkml:trace contextRef="#ctx0" brushRef="#br0" timeOffset="945.584">708 47 892,'0'-4'238,"1"5"-182,-1-1-1,1 0 1,-1 0 0,1 1 0,-1-1 0,1 0-1,0 0 1,-1 0 0,1 0 0,-1 0 0,1 0-1,0 0 1,-1 0 0,1 0 0,-1 0 0,1 0-1,-1 0 1,1 0 0,0 0 0,-1 0 0,1-1-1,-1 1 1,1 0 0,-1-1 0,1 1 0,-1 0-1,1-1 1,-1 1 0,1 0 0,-1-1 0,1 1-1,-1-1 1,0 1 0,1-1 0,-1 1 0,0-1-1,1 1 1,-1-1 0,0 1 0,0-1 0,0 1-1,1-1 1,-1 1 0,0-1 0,0 0 0,0 1-1,0-1 1,0 1 0,0-1 0,0 0-1,0 1 1,0-1 0,0 1 0,-1-1 0,1 1-1,0-1 1,0 0 0,0 1 0,-1-1 0,1 1-1,0-1 1,-1 1 0,1-1 0,0 1 0,-1-1-1,1 1-55,46 224 3781,-1 3-2808,-52-175-2136,6-50 943,0 0 0,0 1 0,0-1 0,0 0-1,-1 0 1,1 0 0,-1 0 0,1 0 0,-1 0 0,1 0 0,-1-1 0,0 1 0,0-1 0,0 1 0,0-1 0,0 0 0,0 0 0,0 1 0,-1-2 0,1 1 0,0 0 0,-1 0 0,1-1 0,-1 1 0,1-1 0,0 0 0,-1 0 0,1 1 0,-1-2-1,1 1 221,-17-1-1305</inkml:trace>
  <inkml:trace contextRef="#ctx0" brushRef="#br0" timeOffset="1169.091">533 486 612,'-2'-10'1012,"6"1"88,6 0-152,9 3-104,8 0-64,7 5-59,3-1-73,5 4-84,2-1-104,-4 5-212,-1 0-320,-3-1-448,-5 1-568,-4 0-305,0-6-159,-6-4 12,-2-6 156</inkml:trace>
</inkml:ink>
</file>

<file path=word/ink/ink2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1:59.5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 440,'25'5'4893,"22"-14"-2503,-21 3-1986,99 14-11,-124-7-388,1 1 0,-1 0-1,0 0 1,1 0 0,-1 0-1,0 0 1,0 0 0,-1 1 0,1-1-1,0 0 1,-1 0 0,1 1-1,-1-1 1,0 0 0,0 0 0,0 1-1,0-1 1,0 0 0,0 1-1,-1-1 1,1 0 0,-1 0 0,0 1-1,1-1 1,-1 0 0,0 0-1,0 0 1,-2 2-5,-1 16 109,-19 179 1164,20-195-1245,-1 0 1,0 0-1,0 0 0,0 0 0,0 0 0,0-1 0,-1 0 0,0 0 0,0 0 1,1-1-1,-2 1 0,1-1 0,0 0 0,0 0 0,-1-1 0,1 0 1,-1 0-1,1 0 0,-1-1 0,1 1 0,-1-1 0,1-1 0,-1 1 0,1-1 1,-1 0-1,1 0 0,-6-2-28,-19 1-2216,32 0-1469,7-9 1987,7-2 14,6-4 233</inkml:trace>
</inkml:ink>
</file>

<file path=word/ink/ink2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1:59.0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5 1 944,'-21'0'5205,"-13"45"-4818,30-39-12,-30 86 359,33-90-722,1 1 1,0-1-1,0 0 1,0 0-1,0 0 0,0 1 1,0-1-1,1 0 1,-1 0-1,1 1 0,0-1 1,-1 0-1,1 0 1,0 0-1,0 0 0,0 0 1,0 0-1,1 0 1,-1-1-1,1 1 0,-1 0 1,1-1-1,-1 1 1,1-1-1,0 1 0,0-1 1,0 0-1,-1 0 1,1 0-1,1 0 0,-1 0 1,0 0-1,0-1 1,0 1-1,0-1 0,0 1 1,1-1-1,-1 0 1,0 0-1,0 0 0,2 0-12,0 0 23,0 0-1,0-1 1,0 1-1,0-1 1,-1 0-1,1 0 1,0-1-1,0 1 1,-1-1-1,1 1 1,-1-1-1,0 0 1,1-1-1,-1 1 0,0-1 1,0 1-1,0-1 1,-1 0-1,1 0 1,-1 0-1,0 0 1,1 0-1,-1-1 1,-1 1-1,1-1 1,0 1-1,-1-1 1,0 0-1,0 0 1,0 1-1,0-1 1,0 0-1,-1 0 0,0 0 1,0 0-1,0 0 1,0 0-1,-1 0 1,1 1-1,-1-1 1,0 0-1,0 0 1,-1 0-1,1 1 1,-1-1-1,1 1 1,-1-1-1,0 1 1,-1 0-1,1 0 0,-1 0 1,1 0-1,-1 0 1,0 0-1,0 1 1,0-1-1,0 1 1,0 0-1,-1 0 1,1 0-1,-1 0-22,-31-11-982,11 18-5344,29-7 4834</inkml:trace>
</inkml:ink>
</file>

<file path=word/ink/ink2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1:57.9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9 29 164,'0'-1'115,"1"1"0,-1-1 1,0 0-1,1 1 0,-1-1 0,1 1 0,-1-1 1,0 0-1,0 1 0,1-1 0,-1 0 0,0 1 0,0-1 1,0 0-1,0 1 0,1-1 0,-1 0 0,0 0 1,0 1-1,0-1 0,-1 0 0,1 1 0,0-1 1,0 0-1,0 1 0,0-1 0,-1 0 0,1 1 1,0-1-1,-1 0 0,1 1 0,-1-1 0,1 1 0,0-1 1,-1 0-1,1 1 0,-1 0 0,1-1 0,-1 1 1,0-1-1,1 1 0,-1-1 0,1 1 0,-1 0 1,0 0-1,1-1 0,-1 1 0,0 0 0,1 0 0,-1 0 1,0 0-1,0-1 0,1 1 0,-1 0 0,0 0 1,1 1-1,-1-1 0,0 0 0,0 0 0,1 0 1,-1 0-1,0 1 0,1-1 0,-1 0 0,1 0 1,-1 1-1,0-1 0,1 1 0,-1-1-115,-142 30 1392,141-26-1393,-1-1 0,1 1 0,-1 0 0,1 0 0,0 0 0,0 0 0,1 0 0,-1 0 0,1 0 0,0 1 0,0-1-1,1 0 1,-1 1 0,1-1 0,0 1 0,0-1 0,0 0 0,1 1 0,-1-1 0,1 1 0,0-1 0,1 0 0,-1 0 0,2 4 1,2 18 2,12 136 45,-15-159-11,1 0-1,0 0 0,1-1 1,-1 1-1,0-1 0,1 1 1,-1-1-1,1 0 0,0 0 0,0-1 1,0 1-1,-1-1 0,2 0 1,-1 0-1,0 0 0,0 0 1,0-1-1,0 0 0,0 0 1,1 0-1,-1 0 0,0 0 1,0-1-1,0 0 0,0 0 1,0 0-1,1-1-35,14 1 120,-17 1-185,43 0-389,-16 7-4643,-29-7 3189,0 0 78</inkml:trace>
</inkml:ink>
</file>

<file path=word/ink/ink2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4:54.4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995 302 140,'1'-2'250,"0"0"0,-1 0 0,2 0 0,-1 0 0,0 0 0,0 0 0,1 0 0,-1 0 0,1 0 0,-1 1 0,1-1 0,0 1 1,0-1-1,0 1 0,0 0 0,0-1 0,0 1 0,0 0 0,0 0 0,0 1 0,0-1 0,1 0 0,-1 1 0,0-1 0,1 1 0,-1 0 0,0 0 0,1 0 0,-1 0 0,0 0 0,2 1-250,-1-1 114,1 1-1,-1 0 1,0 0-1,0 1 1,0-1-1,-1 1 1,1-1-1,0 1 0,-1 0 1,1 0-1,-1 0 1,1 0-1,-1 1 1,0-1-1,0 0 1,0 1-1,0 0 1,0-1-1,-1 1 1,1 0-1,-1 0 0,0 0 1,0 0-1,0 0 1,0 0-1,0 0 1,-1 1-1,1-1 1,-1 0-1,0 0 1,0 1-1,0-1 1,0 0-1,-1 2-113,-5 14 168,-1 0 0,0-1-1,-2 0 1,0-1 0,-1 0 0,0 0-1,-1-1 1,-7 6-168,-27 45 175,101-56 974,88 10-604,-98-8-3350,0 2-3655,-45-15 3813,-3-7 303</inkml:trace>
  <inkml:trace contextRef="#ctx0" brushRef="#br0" timeOffset="-468.778">6473 347 1052,'0'-6'1548,"0"1"232,4 3 105,4 0-389,7 2-284,6 4-236,8-2-264,2-1-212,3 1-260,-3 0-312,2 0-372,-6-2-420,-4 0-572,-8 0-396,-7 0-133,-8 0 65,-6-2 220</inkml:trace>
  <inkml:trace contextRef="#ctx0" brushRef="#br0" timeOffset="-228.808">6527 420 588,'-8'15'1232,"6"-2"148,10-4-80,9 1-307,8-1-249,4-3-272,6-3-368,1 1-520,-5-4-529,1 0-279,-5-2-148,0-3-44,-4-5 112</inkml:trace>
  <inkml:trace contextRef="#ctx0" brushRef="#br0" timeOffset="20022.811">7171 928 1244,'-2'10'8362,"-4"17"-4594,-14 75-1184,10 54-2465,-7-117-4750,-18-22-3557,23-22 5790</inkml:trace>
  <inkml:trace contextRef="#ctx0" brushRef="#br0" timeOffset="19506.402">6473 1058 464,'52'-33'9180,"54"27"-6814,-99 6-2073,66 4 363,-18 0-2016,-20-3-2712,-36-7-193,-7 1 2323</inkml:trace>
  <inkml:trace contextRef="#ctx0" brushRef="#br0" timeOffset="19714.808">6553 1104 348,'-11'15'1332,"7"-4"232,8-1 156,11-1-283,8-3-321,4 0-260,4-3-276,1 3-328,-1 0-396,-2-3-576,-4-1-580,-2 0-305,-4-4-143,2-2 20,0-5 192</inkml:trace>
  <inkml:trace contextRef="#ctx0" brushRef="#br0" timeOffset="-992.316">5192 580 1024,'0'1'140,"0"1"0,0 0 0,1 0 0,-1-1-1,0 1 1,1-1 0,0 1 0,-1 0 0,1-1 0,0 1 0,0-1 0,0 0-1,0 1 1,0-1 0,0 0 0,0 1 0,0-1 0,0 0 0,1 0-1,-1 0 1,0 0 0,1 0 0,-1 0 0,1-1 0,-1 1 0,1 0 0,0-1-1,-1 1 1,1-1 0,-1 0 0,1 1 0,0-1 0,-1 0 0,1 0-1,0 0 1,-1 0 0,1 0 0,0 0 0,0-1 0,0 1-140,70-18 1114,-57 10-1079,0-1 0,-1-1 0,-1 0 0,1-1 0,-2-1 0,0 0 0,0 0 1,-1-1-1,0-1 0,-1 1 0,-1-2 0,0 0 0,-1 0 0,-1 0 0,0-1 0,-1 0 0,-1 0 1,0 0-1,-1-1 0,-1 0 0,-1 0 0,0 0 0,-1 0 0,-1 0 0,-1 0 0,0 0 0,-1 0 1,-1 0-1,0 0 0,-2 1 0,-2-7-35,8 22 22,-1 0 1,0 0-1,0 0 1,0-1-1,1 1 1,-1 0-1,0 0 1,0 0-1,-1 0 0,1-1 1,0 1-1,0 0 1,-1 0-1,1 0 1,0 0-1,-1 0 1,1 0-1,-1 0 1,1 0-1,-1 0 1,0 0-1,1 0 1,-1 0-1,0 0 0,0 0 1,0 0-1,1 1 1,-1-1-1,0 0 1,0 1-1,0-1 1,0 1-1,0-1 1,-1 1-1,1-1 1,0 1-1,0 0 1,0-1-1,0 1 0,0 0 1,0 0-1,-1 0 1,1 0-1,0 0 1,0 0-1,0 0 1,0 0-1,-1 1 1,1-1-1,0 0 1,0 1-1,0-1 1,0 1-1,0-1 0,0 1 1,0-1-1,0 1 1,0 0-1,0 0 1,0-1-1,1 1 1,-1 0-1,0 0 1,0 0-1,1 0 1,-1 0-1,0 0 1,1 0-1,-1 1-22,-6 16 74,1 1 0,0 0 0,1 1 0,1-1 0,1 1 0,1 0-1,1 0 1,1 0 0,0 0 0,1 0 0,2-1 0,0 1 0,1 0 0,0-1 0,2 0 0,1 0 0,4 10-74,-8-24-69,0 0 0,-1 0 1,2-1-1,-1 0 1,0 1-1,1-1 0,0 0 1,0-1-1,0 1 1,0-1-1,1 1 0,0-1 1,-1-1-1,1 1 0,0-1 1,0 0-1,0 0 1,1 0-1,-1 0 0,0-1 1,1 0-1,-1 0 0,1-1 1,-1 0-1,1 0 1,2 0 68,54 51 1109,-36-20-389,-24-28-695,0-1 1,0 1-1,0-1 1,0 0-1,1 1 1,-1-1-1,1 0 0,-1 0 1,1-1-1,0 1 1,-1 0-1,1-1 0,0 0 1,0 1-1,0-1 1,0 0-1,0-1 0,1 1 1,-1-1-1,0 1 1,0-1-1,0 0 0,1 0 1,-1 0-1,0-1 1,0 1-1,0-1 1,0 1-1,0-1 0,0 0 1,0 0-1,0-1 1,0 1-1,0-1 0,0 1 1,0-1-1,-1 0 1,1 0-1,-1 0 0,0 0 1,1-1-1,-1 1 1,0 0-1,0-1 0,-1 0 1,1 1-1,0-1 1,-1 0-1,0 0 0,1 0 1,-1 0-1,-1 0 1,1 0-1,0 0 1,-1-1-26,1-1 47,-2 0 1,1 0-1,0 0 1,-1 0-1,0 0 1,0 0-1,-1 0 1,1 0-1,-1 1 0,0-1 1,0 1-1,-1-1 1,1 1-1,-1 0 1,0 0-1,0 0 1,-1 0-1,1 0 1,-1 1-1,1 0 1,-1-1-1,0 2 1,0-1-1,-1 0 1,1 1-1,-1-1 1,1 1-1,-5-1-47,-57 17-3286,67-14 3131,-1 0-1,1 0 0,-1 1 1,1-1-1,-1 0 0,1 0 1,-1 1-1,1-1 0,-1 0 1,1 0-1,-1 1 0,1-1 1,-1 1-1,0-1 0,1 0 1,-1 1-1,0-1 0,1 1 1,-1-1-1,0 1 0,0-1 1,1 1-1,-1-1 0,0 1 1,0-1-1,0 1 0,0-1 1,1 1-1,-1-1 0,0 1 1,0-1-1,0 1 0,0-1 1,0 1-1,-1 0 0,1-1 1,0 1-1,0-1 0,0 1 1,0-1-1,-1 1 0,1-1 1,0 1-1,0-1 0,-1 0 1,1 1-1,0-1 0,-1 1 1,1-1-1,0 1 0,-1-1 1,1 0-1,-1 1 0,1-1 1,-1 0-1,1 1 156,21-5-1801</inkml:trace>
  <inkml:trace contextRef="#ctx0" brushRef="#br0" timeOffset="-696.577">6150 386 96,'0'0'95,"0"0"-1,0 0 1,-1 1-1,1-1 1,0 0-1,-1 0 1,1 0 0,0 0-1,-1 0 1,1 0-1,0 0 1,-1 0-1,1 0 1,0-1-1,-1 1 1,1 0 0,0 0-1,0 0 1,-1 0-1,1 0 1,0 0-1,-1-1 1,1 1 0,0 0-1,0 0 1,-1 0-1,1-1 1,0 1-1,0 0 1,0 0-1,-1-1 1,1 1 0,0 0-1,0 0 1,0-1-1,0 1 1,-1 0-1,1-1 1,0 1 0,0 0-1,0-1 1,0 1-1,0 0 1,0-1-1,0 1 1,0 0-1,0-1 1,0 1 0,0 0-1,0 0 1,0-1-1,1 1 1,-1 0-1,0-1 1,0 1 0,0 0-95,-33 7 2143,24-2-1847,0 0 1,0 1-1,0 0 1,1 0-1,-1 1 1,1 0-1,1 0 0,0 1 1,0 0-1,0 0 1,1 1-1,0-1 1,-3 8-297,7-13 15,1 1-1,-1 0 1,1 0 0,-1 0 0,1 0 0,0 0-1,1 1 1,-1-1 0,1 0 0,-1 0-1,1 0 1,1 1 0,-1-1 0,1 0 0,-1 0-1,1 0 1,0 0 0,1 0 0,-1 0 0,1 0-1,-1 0 1,1 0 0,1-1 0,-1 1 0,0-1-1,1 1 1,0-1 0,-1 0 0,1 0-1,0 0 1,1 0 0,-1-1 0,0 1 0,1-1-1,0 0-14,3 3-380,0-1 0,0 0 0,1 0 0,0-1 0,0 0 0,0-1-1,0 1 1,0-1 0,0-1 0,1 1 0,-1-2 0,0 1 0,1-1 0,-1 0-1,1-1 1,-1 0 0,0 0 0,1-1 0,-1 0 0,0 0 0,0-1-1,0 0 1,-1-1 0,1 0 0,-1 0 0,0 0 0,3-3 380,21-18-1499</inkml:trace>
  <inkml:trace contextRef="#ctx0" brushRef="#br0" timeOffset="18965.363">5293 1080 576,'-4'4'314,"1"0"0,-1 0 0,1 0 0,0 0 0,1 0 0,-1 1 1,1-1-1,0 1 0,0-1 0,0 1 0,1 0 0,0 0 0,-1 0 0,2 0 0,-1 0 0,1 0 0,-1 0 0,1 0 0,1 0 0,-1 0 0,1 1 0,0-1 1,0-1-1,0 1 0,1 0 0,0 0 0,0 0 0,0-1 0,0 1 0,1-1 0,0 0 0,0 0 0,0 0 0,0 0 0,1 0 0,-1 0 0,1-1 0,3 3-314,0-5-21,-1-1-1,1 1 0,-1-1 0,1 0 1,-1-1-1,1 1 0,-1-2 0,1 1 0,-1 0 1,1-1-1,-1 0 0,0-1 0,0 0 1,0 1-1,-1-2 0,1 1 0,0-1 0,-1 0 1,0 0-1,0 0 0,0-1 0,-1 0 1,0 0-1,0 0 0,0 0 0,0 0 0,-1-1 1,0 0-1,0 0 0,1-2 22,9-15-246,-2 0 0,0 0 0,-2-1 1,0 0-1,-2-1 0,0 0 0,-2 0 0,0-6 246,-2 7 236,-1 1 1,-1-1-1,-1 0 1,-1 1-1,-1-1 1,-1 1-1,-1 0 0,-1-1 1,-1 1-237,6 22 25,0 0 0,0 0 0,-1 0 0,1 0 0,0 0 0,0 0 0,0 1 0,-1-1 0,1 0 1,0 0-1,-1 0 0,1 1 0,0-1 0,-1 0 0,1 0 0,-1 1 0,0-1 0,1 0 0,-1 1 0,1-1 0,-1 1 1,0-1-1,0 0 0,1 1 0,-1 0 0,0-1 0,0 1 0,0-1 0,1 1 0,-1 0 0,0 0 0,0 0 0,0-1 0,0 1 1,0 0-1,1 0 0,-1 0 0,0 0 0,0 0 0,0 0 0,0 1 0,0-1 0,0 0 0,1 0 0,-1 1 0,0-1 1,0 0-1,0 1 0,1-1 0,-1 1 0,0-1 0,0 1 0,1-1 0,-1 1 0,0 0 0,1-1 0,-1 1 0,1 0 0,-1-1 1,1 1-1,-1 0 0,1 0 0,0 0 0,-1-1 0,1 1 0,0 0 0,0 0 0,-1 0 0,1 0-25,-33 63 692,31-61-661,-5 10-55,0 0-1,1 1 1,0 0 0,1 0 0,1 0 0,0 0 0,1 1 0,1 0-1,0 0 1,1-1 0,0 1 0,1 0 0,1 0 0,0 0 0,1 0 0,1-1-1,1 1 1,-1-1 0,2 1 0,0-1 0,3 4 24,-2-12-175,0-1 1,1 0-1,-1 0 0,1 0 0,0 0 1,0-1-1,1 0 0,-1-1 1,1 0-1,0 0 0,0-1 0,0 0 1,6 1 174,63 26 833,-67-23-605,-5-1-147,-1 0 1,1-1 0,0 0 0,1 1 0,-1-2-1,1 1 1,-1-1 0,1 0 0,0 0-1,0 0 1,1-1 0,-1 0 0,0 0 0,1-1-1,-1 0 1,1 0 0,0-1 0,-1 1-1,1-1 1,0-1 0,-1 1 0,1-1 0,-1 0-1,1-1 1,-1 1 0,1-1 0,-1-1-1,0 1 1,0-1 0,0 0 0,0 0 0,-1-1-1,1 0 1,-1 0-82,-4 2 4,0 1 1,0 0-1,0 0 0,0-1 0,-1 1 1,1-1-1,0 1 0,-1-1 0,1 1 1,-1-1-1,0 1 0,1-1 1,-1 0-1,0 1 0,0-1 0,0 1 1,0-1-1,0 0 0,-1 1 0,1-1 1,0 1-1,-1-1 0,1 1 0,-1-1 1,1 1-1,-1-1 0,0 1 1,0 0-1,0-1 0,0 1 0,0 0 1,0-1-1,0 1 0,0 0 0,0 0 1,0 0-1,-1 0 0,1 0 0,0 0 1,-1 1-1,1-1 0,-1 0 1,1 1-1,-1-1 0,1 1 0,-1-1 1,1 1-5,-78-21 268,-30 17-3532,77 4-1768,32 0 2160,9-6 794,9-1 73</inkml:trace>
  <inkml:trace contextRef="#ctx0" brushRef="#br0" timeOffset="19262.918">6173 1087 1048,'1'-1'155,"1"0"0,-1 0 1,0 0-1,0-1 0,0 1 0,0 0 0,0-1 1,0 1-1,0 0 0,0-1 0,0 1 0,-1-1 0,1 0 1,0 1-1,-1-1 0,0 0 0,1 1 0,-1-1 0,0 0 1,0 1-1,0-1 0,0 0 0,0 1 0,0-1 1,0 0-1,-1 1 0,1-1 0,-1 0 0,1 1 0,-1-1 1,1 1-1,-1-1 0,0 1 0,0-1 0,0 1 1,0-1-1,0 1 0,0 0 0,0 0 0,0-1 0,-1 1 1,1 0-1,0 0 0,-1 0 0,1 0 0,-1 1 0,1-1 1,-1 0-1,1 1 0,-1-1 0,0 1 0,1-1 1,-1 1-1,0 0 0,1-1 0,-1 1 0,0 0 0,0 0 1,1 1-1,-1-1 0,0 0 0,1 0 0,-1 1 1,0-1-1,1 1 0,-1-1 0,0 1-155,-2 0 82,-1-1-1,0 1 0,1 0 1,-1 0-1,1 0 1,-1 1-1,1 0 1,-1 0-1,1 0 1,0 0-1,0 0 1,0 1-1,0 0 0,1 0 1,-1 0-1,1 0 1,0 1-1,-1-1 1,2 1-1,-1 0 1,0-1-1,1 2 1,-1-1-1,1 0 0,1 0 1,-1 1-1,0-1 1,1 1-1,0-1 1,0 1-1,0-1 1,1 1-1,0 0 1,-1 0-1,2-1 0,-1 1 1,0 0-1,1-1 1,0 1-1,0-1 1,1 1-1,-1-1 1,1 1-1,0-1 1,0 0-1,0 0 1,1 0-1,-1 0 0,1 0 1,0 0-1,0-1 1,1 1-82,71 39-2593,-67-40 1924,0-2 1,-1 1-1,1-1 1,0 0-1,0 0 1,0-1-1,0 0 1,0 0 0,0-1-1,-1 0 1,1-1-1,0 0 1,-1 0-1,1 0 1,5-3 668,17-11-1925</inkml:trace>
  <inkml:trace contextRef="#ctx0" brushRef="#br0" timeOffset="37283.944">5639 1711 764,'-91'96'8502,"90"-95"-8408,1 0 1,-1 0-1,1 0 0,-1 0 0,1 1 0,0-1 0,0 0 1,-1 1-1,1-1 0,0 0 0,0 0 0,0 1 1,0-1-1,0 0 0,1 1 0,-1-1 0,0 0 1,0 0-1,1 1 0,-1-1 0,1 0 0,-1 0 0,1 0 1,0 0-1,-1 0 0,1 0 0,0 0 0,0 0 1,0 0-1,0 0 0,0 0 0,0 0 0,0 0 1,0-1-1,0 1 0,0 0 0,0-1 0,0 1 0,1-1 1,-1 1-1,0-1 0,0 0 0,1 1 0,-1-1 1,0 0-1,0 0 0,1 0 0,-1 0 0,1 0-94,66-3 1381,-60 0-1460,-2 0 0,1 0-1,0-1 1,-1 0 0,1-1 0,-1 1-1,0-1 1,-1 0 0,1-1 0,-1 1-1,0-1 1,0 0 0,-1 0 0,0-1 0,0 1-1,0-1 1,-1 0 0,0 0 0,0 0-1,-1-1 1,0 1 0,0 0 0,-1-1-1,0 1 1,0-2 79,-6-193-1065,-20 100 3131,18 131-672,7-29-1391,35 160 632,-30-145-947,0-1 0,1 1 1,0-1-1,1 0 0,1 0 1,0-1-1,1 0 0,0-1 1,5 5 311,67 29-2095,61-26 5044,-140-19-2887,0 0 1,1 0-1,-1 0 1,1-1-1,-1 1 1,1-1-1,-1 1 1,1-1-1,-1 0 1,1 0 0,-1 0-1,1 0 1,-1-1-1,1 1 1,-1-1-1,0 1 1,1-1-1,-1 0 1,0 0-1,1 0 1,-1 0-1,0 0 1,0-1-1,0 1 1,0-1 0,0 1-1,0-1 1,0 0-1,0 0 1,-1 0-1,1 0 1,-1 0-1,0 0 1,1 0-1,-1 0 1,0 0-1,0-1 1,0 1-1,-1-1 1,1 1 0,0 0-1,-1-1 1,0 1-1,1-1 1,-1 1-1,0-1 1,0 1-1,-1-1 1,1 1-1,0-1 1,-1 1-1,0-1 1,1 0-63,-48-44 331,9 34-4907,35 24-2890,22-2 4252,2-5 1190</inkml:trace>
  <inkml:trace contextRef="#ctx0" brushRef="#br0" timeOffset="37552.879">6316 1643 996,'17'-11'2420,"-7"-8"5235,-15 19-7463,1 1 1,0 0-1,0 0 0,-1 0 1,1 1-1,0-1 0,0 1 1,0 0-1,0 0 0,1 0 0,-1 1 1,1-1-1,-1 1 0,1 0 1,0 0-1,0 0 0,0 1 1,0-1-1,1 1 0,-1-1 1,1 1-1,0 0 0,0 0 0,0 0 1,0 3-193,0-3-8,1 0 0,0 0-1,1 0 1,-1 0 0,1 0 0,0 0 0,0 0 0,0 0-1,0 0 1,1 0 0,-1 0 0,1 0 0,0 0 0,0 0 0,1 0-1,-1 0 1,1-1 0,0 1 0,0-1 0,0 1 0,0-1 0,1 0-1,0 0 1,-1 0 0,1 0 0,0 0 0,0 0 0,0-1 0,1 0-1,-1 1 1,1-1 0,-1 0 0,1-1 0,1 1 8,4 3-536,1-2 0,-1 0-1,0 0 1,1 0 0,-1-1 0,1-1 0,0 0 0,0 0 0,0-1 0,0 0-1,-1 0 1,1-1 0,9-2 536,83-48-6784,-75 27 5112</inkml:trace>
  <inkml:trace contextRef="#ctx0" brushRef="#br0" timeOffset="37765.826">6694 1609 112,'0'-2'355,"0"1"0,0-1 0,0 0 0,0 1 0,0-1 1,1 1-1,-1-1 0,1 0 0,-1 1 0,1-1 0,0 1 0,-1-1 0,1 1 0,0-1 0,0 1 1,0 0-1,0-1 0,0 1 0,0 0 0,1 0 0,-1 0 0,0 0 0,1 0 0,-1 0 0,1 0 1,-1 0-1,0 1 0,1-1 0,0 0 0,-1 1 0,1-1 0,-1 1 0,2 0-355,28-1 1106,53 9 340,-32-2-2853,-1-3-5279,-58-5 3004,2 0 2997,-9-2-1025</inkml:trace>
  <inkml:trace contextRef="#ctx0" brushRef="#br0" timeOffset="38103.729">6662 1612 680,'-21'17'1528,"9"-2"264,10-2 157,16-3-365,9-1-392,15-3-360,4-2-436,8-2-548,2-1-748,-4-1-568,-2-1-308,-4-1-121,-9-2 53,2 0 240</inkml:trace>
  <inkml:trace contextRef="#ctx0" brushRef="#br0" timeOffset="38316.853">7375 1662 904,'-2'-5'7048,"-17"7"-2657,-45 54 1161,62-54-5546,1 0 0,-1 0 0,1 1 0,-1-1-1,1 1 1,0-1 0,0 1 0,0-1-1,0 1 1,1-1 0,-1 1 0,1 0 0,-1-1-1,1 1 1,0 0 0,0 0 0,0-1-1,0 1 1,1 0 0,-1-1 0,1 1 0,0 0-1,-1-1 1,1 1 0,0-1 0,1 1-1,-1-1 1,0 1 0,1-1 0,-1 0 0,1 0-1,0 0 1,0 0 0,0 0 0,0 0-1,0 0 1,0-1 0,0 1 0,0-1 0,1 1-1,-1-1 1,1 0 0,-1 0 0,2 1-6,2 0-43,-1 0-1,1 0 1,0 0 0,0-1 0,0 1 0,-1-1 0,1-1 0,0 1 0,0-1 0,0 0 0,0-1 0,0 1 0,0-1-1,0 0 1,0-1 0,0 1 0,0-1 0,-1 0 0,1-1 0,-1 1 0,0-1 0,1 0 0,-1-1 0,0 1 0,-1-1-1,1 0 1,-1 0 0,0 0 0,2-3 43,-5 6 28,-1-1 1,1 1-1,-1-1 0,1 0 0,-1 1 0,1-1 1,-1 0-1,0 0 0,0 1 0,0-1 1,0 0-1,0 0 0,0 1 0,0-1 0,-1 0 1,1 1-1,-1-1 0,1 0 0,-1 1 0,1-1 1,-1 1-1,0-1 0,0 1 0,0-1 1,0 1-1,0-1 0,0 1 0,0 0 0,-1 0 1,1-1-1,0 1 0,-1 0 0,1 0 0,-1 0 1,1 1-1,-1-1 0,1 0 0,-1 1 0,0-1 1,1 0-1,-1 1 0,0 0 0,1-1 1,-1 1-29,-79-14-3111,-130 6-8722,162 4 9403</inkml:trace>
  <inkml:trace contextRef="#ctx0" brushRef="#br0" timeOffset="-16491.872">2541 187 248,'87'-61'11010,"-95"73"-10692,1 0 0,1 1 0,0 0 0,0 1 0,1 0 0,1-1-1,0 1 1,1 1 0,0 7-318,1-14 124,-4 18-12,2-10-88,0 0 0,0 0 1,2 1-1,0-1 0,1 0 0,1 1 0,0-1 0,1 1 1,1 0-25,0-15-102,1-1 0,-1 1 0,0 0 0,1-1 1,0 0-1,-1 1 0,1-1 0,0 0 0,-1-1 0,1 1 1,0 0-1,0-1 0,0 1 0,0-1 0,0 0 0,-1 0 1,1 0-1,0 0 0,0-1 0,0 1 0,0-1 1,0 0-1,-1 0 0,1 0 0,0 0 0,-1 0 0,1-1 1,-1 1-1,1-1 0,-1 1 0,1-1 0,-1 0 0,0 0 1,0 0-1,0 0 0,0 0 0,0-1 102,12-6-553,54-13-164,29 49 4431,-51-18-3105,-42-10-791,-1-1 0,1 0 1,0 0-1,-1 0 0,0 0 0,1-1 0,-1 1 1,0-1-1,0 0 0,0 0 0,-1 0 0,1 0 1,-1 0-1,0-1 0,1 1 0,-1-1 0,-1 1 1,1-1-1,-1 0 0,1 0 0,-1 0 0,0 0 1,-1 0-1,1-2 182,1 3 114,-1 0 1,1 1-1,-1-1 0,1 0 1,0 1-1,0-1 0,0 1 1,1 0-1,-1 0 0,0 0 1,1 0-1,-1 0 0,1 0 1,0 1-1,0-1 0,0 1 1,0 0-1,-1-1 0,2 2 1,-1-1-1,0 0 0,0 0 1,0 1-1,0 0 0,0 0 1,0 0-1,1 0 0,-1 0 1,0 0-1,3 2-114,25-5 268,-20 2-355,0 0 0,-1 0 0,1-1 0,-1-1 0,0 0 0,0 0 1,0-1-1,0-1 0,-1 1 0,1-2 0,-1 1 0,0-1 1,-1 0-1,1-1 0,-1 0 0,-1 0 0,1-1 0,-1 0 1,-1-1-1,1 1 0,-2-1 0,1 0 0,-1-1 0,0 1 1,-1-1-1,0 0 0,-1 0 0,0 0 0,0 0 0,-1-1 0,-1 1 1,1-10 86,-13-50 223,11 68-196,0 1 0,-1-1 0,1 1 1,0-1-1,0 1 0,-1-1 0,1 1 0,-1-1 0,0 1 0,1 0 0,-1-1 0,0 1 1,0 0-1,0 0 0,1-1 0,-1 1 0,-1 0 0,1 0 0,0 0 0,0 0 0,0 0 1,0 0-1,-1 1 0,1-1 0,0 0 0,-1 1 0,1-1 0,-1 1 0,1-1 0,-1 1 1,1 0-1,-1-1 0,1 1 0,-1 0 0,1 0 0,-1 0 0,1 0 0,-1 0 0,1 1 1,-1-1-1,1 0 0,-1 1-27,-3 3 59,1 0 1,1 0-1,-1 0 1,0 1-1,1-1 1,0 1-1,0 0 1,1 0-1,-1 0 1,1 1 0,0-1-1,0 0 1,1 1-1,0-1 1,-1 6-60,-3 6 80,-5 16-68,1 1 1,1 1-1,2-1 1,2 1-1,1 0 1,2 0 0,2 24-13,-2-57-64,1 1 0,-1-1 0,1 0 1,0 0-1,0 0 0,0 0 0,0 1 1,0-1-1,0 0 0,1 0 1,-1 0-1,1 0 0,-1 1 0,1-1 1,0 0-1,0 0 0,0 0 0,0-1 1,0 1-1,0 0 0,1 0 1,-1-1-1,1 1 0,-1 0 0,1-1 1,0 1-1,-1-1 0,1 0 1,0 0-1,0 0 0,0 0 0,0 0 1,0 0-1,0 0 0,0 0 0,0-1 1,0 1-1,0-1 0,1 0 1,-1 0-1,0 0 0,0 0 0,0 0 1,1 0-1,-1 0 0,0-1 0,0 1 1,0-1-1,0 1 0,0-1 1,0 0-1,2 0 64,38-33-1590,-41 30 1710,1 1-1,0 0 1,0 0-1,0 0 1,1 0-1,-1 0 1,1 0-1,-1 1 1,1-1-1,0 1 0,0 0 1,0 0-1,1 0 1,-1 0-1,0 0 1,1 1-1,-1-1 1,1 1-1,-1 0 1,1 0-1,0 0 1,-1 1-1,1 0 1,0-1-1,-1 1 1,1 0-1,0 1 0,0-1 1,-1 1-1,1-1 1,0 1-1,-1 0 1,1 0-1,-1 1 1,1-1-1,-1 1 1,0 0-1,1 0 1,-1 0-1,0 0 1,0 0-1,-1 1 1,2 0-120,13 38-1754,-17-40-101,2-4-2968,2-4 3898,-3 4 50,7-13-1036</inkml:trace>
  <inkml:trace contextRef="#ctx0" brushRef="#br0" timeOffset="-16292.516">3534 165 276,'8'-6'1292,"-1"2"196,-1 4 116,2 2-311,1 2-381,1 1-440,-2 1-620,1 4-736,-3-3-397,-2 1-219,0 1-68,-4-2 120</inkml:trace>
  <inkml:trace contextRef="#ctx0" brushRef="#br0" timeOffset="-16088.345">3580 266 276,'-7'13'1464,"3"2"344,-2 2 269,4 1-61,-2-1-356,4 4-320,0-2-336,0-2-356,0 0-396,2-2-436,0-6-480,2-2-672,2-5-564,7-5-256,2-9-9,5-10 165,3-5 324</inkml:trace>
  <inkml:trace contextRef="#ctx0" brushRef="#br0" timeOffset="-15738.696">3821 136 720,'17'-27'1971,"13"-15"5563,-42 69-3245,5-9-3550,-15 23 427,10-24-990,0 1-1,2 1 0,0 0 0,1 0 0,1 1 0,1 0 0,1 0 0,0 1 0,2 0 1,0 0-1,1 0 0,2 0 0,0 1 0,2 15-175,0-32-85,0 0 1,1 0-1,0 0 0,0 0 0,0 0 1,0 0-1,1-1 0,0 1 0,0-1 1,0 0-1,0 0 0,1 0 0,0 0 1,0 0-1,0-1 0,0 0 1,0 1-1,1-2 0,-1 1 0,1 0 1,0-1-1,0 0 0,0 0 0,0-1 1,0 1-1,0-1 0,1 0 0,-1 0 1,0-1-1,0 0 0,1 0 0,-1 0 1,0 0-1,1-1 0,0 0 85,10-1-314,-1 0 0,0-1 0,0-1 0,0 0 0,-1-1 0,1 0 0,-1-1 0,0-1 0,-1 0 0,1-1-1,9-8 315,-19 13 58,0 1-1,0-1 0,0 0 1,0 0-1,-1 0 0,1 0 0,-1-1 1,1 0-1,-1 1 0,-1-1 0,1 0 1,0-1-1,-1 1 0,0 0 1,0-1-1,0 1 0,-1-1 0,1 0 1,-1 1-1,0-1 0,0 0 0,-1 0 1,0 0-1,1 0 0,-2 0 1,1 1-1,0-1 0,-1 0 0,0 0 1,-1-4-58,-2 8 122,1 0 0,0 0 0,0 1 0,0-1 0,-1 1 1,1 0-1,0-1 0,-1 1 0,1 1 0,0-1 0,0 0 1,-1 1-1,1 0 0,0-1 0,0 1 0,0 1 0,0-1 1,0 0-1,0 1 0,0-1 0,0 1 0,1 0 0,-1 0 1,0 0-1,1 1 0,0-1 0,-1 0 0,1 1 0,0-1 1,0 1-1,1 0 0,-1 0 0,1 0 0,-1 0 0,1 0 1,0 0-1,0 0 0,0 0 0,0 0 0,1 1 0,-1-1 1,1 0-1,0 3-122,0 0 62,0 0-1,0 0 1,1 0 0,0 0 0,0 1-1,1-2 1,0 1 0,0 0 0,0 0-1,0 0 1,1-1 0,0 0 0,0 1 0,1-1-1,-1 0 1,1 0 0,0-1 0,5 5-62,54 42-5463,-61-49 5006,0-1 1,0 0 0,0 0 0,0 0 0,0 0-1,0 0 1,0-1 0,0 1 0,0 0 0,0-1-1,0 0 1,1 1 0,-1-1 0,0 0 0,0 0-1,1 0 1,-1-1 0,0 1 0,0 0 0,0-1-1,0 1 1,0-1 0,1 0 0,-1 0 0,0 0-1,0 0 1,-1 0 0,3-1 456,12-12-2045</inkml:trace>
  <inkml:trace contextRef="#ctx0" brushRef="#br0" timeOffset="12902.628">2806 867 628,'1'-14'4321,"1"11"-6162,3-8-103</inkml:trace>
  <inkml:trace contextRef="#ctx0" brushRef="#br0" timeOffset="15033.731">2549 846 156,'3'-25'7262,"6"37"-2931,-30 148-1573,21-160-2758,0 47 43,1-46-61,-1 0 0,0-1 0,1 1 0,-1 0 0,0-1 0,1 1 0,-1 0 0,0-1 1,1 1-1,-1 0 0,1-1 0,0 1 0,-1-1 0,1 1 0,-1-1 0,1 1 0,0-1 1,-1 1-1,1-1 0,0 0 0,-1 1 0,1-1 0,0 0 0,0 0 0,-1 0 0,1 1 0,0-1 1,0 0-1,0 0 0,-1 0 0,1 0 0,0 0 0,0 0 0,0-1 0,-1 1 0,1 0 1,0 0-1,0-1 0,-1 1 0,1 0 0,0-1 0,-1 1 0,1 0 0,0-1 0,-1 1 1,1-1-1,-1 1 0,1-1 0,0 1 0,-1-1 0,1 0 0,-1 1 0,1-2 18,21-15-799,-20 14 767,1 0 1,0 0 0,0 0 0,0 0 0,0 0-1,0 1 1,1-1 0,-1 1 0,1 0 0,0 0-1,-1 0 1,1 1 0,0-1 0,0 1 0,0 0-1,0 0 1,0 0 0,1 1 0,-1-1 0,0 1-1,0 0 1,0 0 0,0 1 0,1-1 0,-1 1-1,0 0 1,1 0 31,-1 2 151,104 60 1145,-105-62-1371,0 0 1,0 0-1,0-1 0,1 1 0,-1-1 0,0 1 1,0-1-1,1 0 0,-1 0 0,0 0 1,0-1-1,1 1 0,-1-1 0,0 0 0,0 0 1,0 0-1,0 0 0,0 0 0,0-1 0,0 0 1,0 1-1,-1-1 0,1 0 0,-1 0 0,1 0 1,-1-1-1,0 1 0,0-1 0,0 1 0,0-1 1,0 1-1,0-1 0,-1 0 0,1 0 0,-1 0 1,0-2 74,5-16-428,-6 20 455,0 0-1,-1 0 1,1 0-1,0 0 1,0 0-1,0 0 1,0 0-1,1 0 1,-1 1-1,0-1 1,0 0-1,0 0 1,1 0-1,-1 0 1,0 0-1,1 0 1,-1 1-1,1-1 1,-1 0-1,1 0 1,-1 0 0,1 1-1,0-1 1,-1 0-1,1 1 1,0-1-1,0 1 1,-1-1-1,1 1 1,0-1-1,0 1 1,0-1-1,0 1 1,-1 0-1,1 0 1,0-1-1,0 1 1,0 0-1,0 0 1,0 0-1,0 0 1,0 0-1,0 0 1,0 0 0,0 0-1,0 0 1,-1 1-1,2-1-26,5 3 16,1-1 1,-1 0-1,0 0 0,1-1 0,-1 0 1,1 0-1,-1-1 0,1 0 0,-1 0 1,1-1-1,-1 1 0,1-2 0,-1 1 1,1-1-1,-1 0 0,0-1 0,0 0 1,0 0-1,-1 0 0,1-1 0,-1 0 1,1-1-1,-1 1 0,0-1 0,-1 0 1,1 0-1,3-6-16,-3 4-61,-1 0 0,1-1 0,-2 0 1,1 1-1,-1-2 0,0 1 0,-1 0 1,0-1-1,0 1 0,-1-1 0,0 0 1,0 0-1,-1 0 0,0 0 0,-1 0 0,0 0 1,0-1-1,-1 1 0,0 0 0,-1 0 1,0 1-1,0-1 0,-1 0 0,0 1 1,-1-1-1,0 1 0,0 0 0,-1-1 61,-30-35 240,34 44-227,0-1 1,0 1-1,0-1 0,0 1 1,0-1-1,0 1 0,0 0 1,0 0-1,0-1 1,0 1-1,0 0 0,0 0 1,-1 0-1,1 0 0,0 0 1,0 1-1,0-1 1,0 0-1,0 0 0,0 1 1,0-1-1,0 0 0,0 1 1,0-1-1,0 1 1,0 0-1,0-1 0,0 1 1,1 0-1,-1-1 0,0 1 1,0 0-1,1 0 1,-1 0-1,0-1 0,1 1 1,-1 0-1,1 0 0,-1 0 1,1 0-1,-1 0 0,1 0 1,0 0-1,0 0 1,-1 1-1,1-1 0,0 0-13,-8 27 203,1-1-1,1 1 1,1 0-1,2 0 0,1 1 1,1-1-1,1 0 1,3 24-203,-1 21 107,4 11-75,28-106-1274,-20 6 592,49-48-1016,-62 63 1721,1 0 1,0 0-1,0 0 0,0 1 0,0-1 1,0 0-1,0 1 0,0-1 0,0 1 0,0 0 1,0 0-1,1 0 0,-1 0 0,0 0 1,0 0-1,0 0 0,0 1 0,0-1 1,0 1-1,0 0 0,0-1 0,0 1 1,0 0-1,0 0 0,0 0 0,-1 0 1,1 1-1,0-1 0,-1 0 0,1 1 1,-1-1-1,1 1 0,-1 0 0,0-1 1,0 1-1,1 0 0,-1 0 0,0 0 1,0 0-56,20 43 1733,1 1-4060,-21-45 317,1-11-2558,3-6 2428,4-5 264</inkml:trace>
  <inkml:trace contextRef="#ctx0" brushRef="#br0" timeOffset="15240.247">3423 861 48,'2'4'1272,"0"1"236,2-1 164,1 4-59,3-5-489,0 3-420,1-2-472,-1 1-668,-2-1-664,-4 2-389,-2-2-179,0 1 16,-4-1 188</inkml:trace>
  <inkml:trace contextRef="#ctx0" brushRef="#br0" timeOffset="15444.003">3457 994 428,'-5'15'1376,"3"0"236,-2-2 176,4 1-271,2-3-257,0 0-268,0-1-252,3-3-312,-1 2-368,-2-3-476,0 2-684,2-5-504,0-3-257,7-3-51,3-7 140,3-5 304</inkml:trace>
  <inkml:trace contextRef="#ctx0" brushRef="#br0" timeOffset="15793.217">3708 878 960,'6'-7'323,"2"-3"4160,-10 21 2416,-5 2-6094,-52 131 2370,56-138-3175,2 1-1,-1-1 1,1 1 0,0 0 0,0-1-1,1 1 1,0 0 0,0 0-1,1 0 1,-1-1 0,1 1-1,1 0 1,0-1 0,-1 1-1,2-1 1,-1 1 0,1-1 0,0 0-1,0 0 1,5 5 0,-4-7-110,0 0 0,0 0 0,1-1 0,-1 0 1,1 0-1,0 0 0,0 0 0,0-1 0,1 1 0,-1-1 0,0-1 1,1 1-1,0-1 0,-1 0 0,1 0 0,0-1 0,-1 1 0,1-1 1,0 0-1,-1-1 0,1 0 0,0 0 0,-1 0 0,1 0 1,-1-1-1,1 0 0,-1 0 0,1-1 110,3 0-154,0-1 1,0 0-1,-1-1 0,0 0 1,0 0-1,0 0 1,0-1-1,-1-1 0,0 1 1,0-1-1,-1 0 1,1 0-1,-2-1 0,1 0 1,-1 0-1,3-6 154,-7 13 49,0 0 0,0 0 0,0 0 0,0 0 0,0 0 0,0 0 0,-1-1 0,1 1 0,0 0 0,0 0 0,-1-1 0,1 1 0,-1 0 0,1-1 0,-1 1 0,0-1 0,0 1 0,1 0 0,-1-1 0,0 1 0,0-1 0,0 1 0,0-1 0,-1 1 0,1 0 0,0-1 0,-1 1 0,1 0 0,-1-1 0,1 1 0,-1 0 0,1-1 0,-1 1 0,0 0 0,0 0 0,0 0 0,0-1 0,0 1 0,0 0 0,0 0 0,0 1 0,0-1 0,0 0 0,0 0 0,-1 0 0,1 1 0,0-1 0,0 1 0,-1-1 0,1 1 0,-1-1 1,1 1-1,0 0 0,-1 0 0,1 0 0,-1 0 0,1 0 0,0 0 0,-1 0 0,1 0 0,-1 0 0,1 1 0,-1-1 0,1 0 0,0 1 0,-1-1 0,1 1-49,-3 2 122,1 0 0,0 0 1,0 0-1,0 1 0,0-1 1,0 1-1,1-1 1,0 1-1,-1 0 0,1 0 1,1 0-1,-1 0 0,1 1 1,-1-1-1,1 0 0,0 1 1,1-1-1,-1 0 0,1 1 1,0-1-1,0 1 1,0-1-1,1 1 0,-1-1 1,1 0-1,0 1 0,1-1 1,0 3-123,21 30-2420,16-16-4232,-5-23 1093,-14-5 3295</inkml:trace>
  <inkml:trace contextRef="#ctx0" brushRef="#br0" timeOffset="35497.126">2628 1417 1260,'-29'-61'7629,"18"109"-3608,-13 182-1460,23-229-2628,1 1-1,0 0 1,0 0 0,0-1-1,0 1 1,0 0-1,0 0 1,0 0-1,0-1 1,1 1-1,-1 0 1,1-1-1,-1 1 1,1 0-1,0-1 1,0 1-1,-1-1 1,1 1-1,0-1 1,1 1-1,-1-1 1,0 0-1,0 1 1,0-1-1,1 0 1,-1 0 0,1 0-1,-1 0 1,1 0-1,-1 0 1,1-1-1,-1 1 1,1 0-1,0-1 1,0 1-1,-1-1 1,1 0-1,0 1 1,0-1-1,-1 0 1,1 0-1,0 0 1,0 0-1,-1-1 1,1 1-1,0 0 1,0-1 0,-1 1-1,1-1 1,-1 0-1,1 1 1,0-1-1,-1 0 1,1 0-1,-1 0 1,1 0-1,-1 0 1,1-1 67,7-1 95,0 1 1,0 0 0,1 0-1,-1 1 1,1 0-1,-1 0 1,0 1 0,1 1-1,-1 0 1,1 0 0,-1 1-1,0 0 1,0 0 0,0 1-1,0 0 1,0 1-1,0 0 1,-1 0 0,2 2-96,-7-5 60,4 2 72,-5-1-106,0 0-1,0-1 0,0 1 1,0-1-1,1 0 0,-1 0 1,0 0-1,1 0 1,-1 0-1,1 0 0,-1 0 1,1-1-1,-1 1 0,1-1 1,-1 0-1,1 0 1,0 0-1,-1 0 0,1 0 1,-1-1-1,1 1 0,-1-1 1,1 1-1,-1-1 1,1 0-1,-1 0 0,1 0 1,-1-1-1,0 1 0,0 0 1,0-1-1,0 0 0,0 1 1,0-1-1,0 0 1,0 0-1,0-1-25,-1-1-29,1 0 0,0 1 0,-1-1 0,1 0 0,1 0 0,-1 1 0,0-1 0,1 1 0,0 0 0,0 0 0,0 0-1,0 0 1,0 0 0,1 1 0,-1-1 0,1 1 0,-1 0 0,1 0 0,0 0 0,0 1 0,0-1 0,0 1 0,0 0 0,0 0 0,1 1 29,14-5 57,115-39 130,-130 42-205,0 0-1,-1-1 1,1 0-1,-1 1 1,1-1 0,-1 0-1,0-1 1,0 1-1,0 0 1,-1-1 0,1 0-1,-1 0 1,0 1-1,0-1 1,0-1 0,-1 1-1,1 0 1,-1 0 0,0 0-1,0-1 1,-1 1-1,1-1 1,-1 1 0,0-1-1,0 1 1,0 0-1,-1-1 1,0 1 0,-1-5 18,-2-14-147,0 11 87,1 0 0,1-1 0,0 1 1,1 0-1,1-1 0,-1 1 1,2 0-1,0-1 0,0 1 1,3-9 59,16-53 317,-30 107-140,1 1 1,1 0-1,2 0 1,2 1 0,1-1-1,1 1 1,2 0-1,2 0 1,1-1-1,1 1 1,5 11-178,-10-44-59,1-1 0,0 0 0,0 0 0,0 1 0,-1-1 0,1 0 0,0 0 0,0 1 0,1-1 0,-1 0 0,0 0 0,0 1 0,1-1 1,-1 0-1,0 0 0,1 1 0,-1-1 0,1 0 0,0 0 0,-1 0 0,1 0 0,0 0 0,0 0 0,0 0 0,0 0 0,-1 0 0,1 0 0,0-1 0,1 1 0,-1 0 0,0-1 1,0 1-1,0-1 0,0 1 0,0-1 0,1 1 0,-1-1 0,0 0 0,0 1 0,1-1 0,-1 0 0,0 0 0,0 0 0,1 0 0,-1 0 0,0 0 0,0-1 0,1 1 0,-1 0 1,0-1-1,0 1 0,1-1 0,-1 1 0,0-1 0,0 1 0,0-1 0,0 0 0,0 0 0,1 0 59,39-50-3497,14-14 756,-9 31 3800,-42 33-767,0 0 1,0 1-1,0-1 0,1 1 0,-1 0 1,0 0-1,0 0 0,0 0 1,1 1-1,-1 0 0,0 0 1,0 0-1,0 0 0,0 1 0,0-1 1,0 1-1,-1 0 0,1 0 1,-1 0-1,1 1 0,-1-1 1,0 1-1,0 0 0,0 0 0,0 0 1,0 0-1,-1 1 0,1 0-292,23 67-641,-26-71 466,0 0 1,0-1-1,-1 1 1,1-1 0,0 1-1,-1 0 1,1-1-1,-1 1 1,1 0 0,0-1-1,-1 1 1,1 0 0,-1 0-1,1-1 1,-1 1-1,1 0 1,0 0 0,-1 0-1,1 0 1,-1-1-1,1 1 1,-1 0 0,1 0-1,-1 0 1,1 0-1,-1 0 1,1 0 0,-1 0-1,1 1 1,-1-1 0,1 0-1,-1 0 1,1 0-1,-1 0 1,1 1 0,-1-1-1,1 0 1,-1 0-1,1 1 1,0-1 0,-1 0-1,1 1 1,-1-1-1,1 0 1,0 1 0,0-1-1,-1 1 1,1-1 0,0 0-1,0 1 1,-1-1-1,1 1 1,0-1 0,0 1-1,0-1 1,0 1-1,0-1 1,-1 1 0,1-1 174,1-15-2082</inkml:trace>
  <inkml:trace contextRef="#ctx0" brushRef="#br0" timeOffset="35716.756">3601 1481 876,'4'5'1544,"2"3"244,0-1 161,0 3-449,1-3-352,3 2-268,-1-3-376,-1 2-472,2-5-588,-1 3-748,-5-4-404,0 0-209,-4-2-23,4-2 172</inkml:trace>
  <inkml:trace contextRef="#ctx0" brushRef="#br0" timeOffset="35938.407">3744 1590 1016,'-6'15'1580,"2"-2"236,4-1 173,4-5-489,2-3-356,2 0-340,-1-4-452,1 2-532,-2 1-644,0 1-644,-3 2-348,-1-1-117,-2-5 93,8-2 248</inkml:trace>
  <inkml:trace contextRef="#ctx0" brushRef="#br0" timeOffset="36380.821">3953 1332 600,'-3'-29'4163,"-14"39"1084,-31 106-1047,43-99-3994,1 0 0,0 0 0,1 1 0,1-1 0,1 1 0,0 0 0,2-1-1,0 1 1,3 14-206,-3-25-89,1-1-1,0 0 1,1 0-1,0 0 0,0 0 1,0 0-1,0-1 0,1 0 1,0 1-1,0-1 1,1-1-1,-1 1 0,1-1 1,0 1-1,0-1 0,1-1 1,-1 1-1,1-1 1,0 0-1,0 0 0,0 0 1,0-1-1,0 0 0,1-1 1,-1 1-1,0-1 0,1 0 1,-1-1-1,1 1 1,-1-1-1,1-1 0,-1 1 1,1-1-1,-1 0 0,1-1 1,-1 1-1,0-1 1,0 0-1,1-1 0,-2 0 1,1 0-1,0 0 0,-1 0 1,4-4 89,-1 3-26,1-1 0,-2-1 0,1 0 1,0 0-1,-1 0 0,-1-1 0,1 0 0,-1 0 1,0-1-1,0 1 0,-1-1 0,0-1 0,1-3 26,-5 12 37,-1-1-1,1 1 0,-1-1 0,0 0 0,1 1 1,-1-1-1,0 1 0,1-1 0,-1 0 1,0 1-1,0-1 0,0 1 0,1-1 0,-1 0 1,0 1-1,0-1 0,0 0 0,0 1 0,0-1 1,0 0-1,0 1 0,-1-1 0,1 0 0,0 1 1,0-1-1,0 0 0,-1 1 0,1-1 0,0 1 1,-1-1-1,1 1 0,0-1 0,-1 1 1,1-1-1,-1 1 0,1-1 0,-1 1 0,1-1 1,-1 1-1,1 0 0,-1-1 0,1 1 0,-1 0 1,0-1-1,1 1 0,-1 0 0,1 0 0,-1 0 1,0-1-1,1 1 0,-1 0 0,0 0 1,1 0-1,-1 0 0,0 0 0,1 0 0,-1 0 1,0 1-1,1-1 0,-1 0 0,0 0 0,1 0 1,-1 1-37,-41 14 1879,38-14-1786,1 0 0,-1 0 0,1 1 0,0 0 0,-1 0 0,1 0 0,0 0 0,0 0 0,0 1 0,0-1 0,1 1 0,-1 0 0,1-1 0,0 1 0,-1 1 0,1-1 0,1 0 0,-1 0 0,0 1 0,1-1 0,0 1 0,-1-1 0,1 1-1,1 0 1,-1-1 0,1 1 0,-1 0 0,1 0 0,0-1 0,0 1 0,1 0 0,-1 0 0,1-1 0,0 1 0,0 0 0,0-1 0,0 1 0,0-1 0,1 1 0,0-1 0,0 0 0,0 0 0,0 0 0,0 0 0,1 0 0,-1 0 0,1 0-93,12 8-955,0-1-1,1 0 0,0-1 1,0-1-1,1-1 0,0 0 1,0-1-1,0-1 0,1 0 1,0-2-1,0 0 0,0-1 1,0 0-1,1-2 0,-1 0 1,0-1-1,0-1 0,0-1 1,4-1 955,54-13-1986</inkml:trace>
  <inkml:trace contextRef="#ctx0" brushRef="#br0" timeOffset="52111.077">729 1957 880,'49'-145'12599,"-60"222"-9833,7-61-2699,1 1-1,0-1 0,1 1 0,1 0 0,1-1 0,0 1 0,1-1 0,1 1 0,1 0 0,0-1 0,1 0 0,3 7-66,-6-21-34,0 0 0,0 0 0,0 0-1,1 0 1,-1 0 0,1 0 0,-1-1 0,1 1-1,0-1 1,-1 1 0,1-1 0,0 0 0,0 1-1,0-1 1,0 0 0,0 0 0,0 0 0,0-1-1,0 1 1,1 0 0,-1-1 0,0 0 0,0 1-1,1-1 1,-1 0 0,0 0 0,1 0 0,-1-1-1,0 1 1,0 0 0,1-1 0,-1 1 0,0-1-1,0 0 1,0 0 0,0 0 0,0 0 0,0 0-1,0 0 1,0-1 0,0 1 0,-1 0 0,1-1-1,1-1 35,67-78-2168,-24-4 1229,-54 215 3029,9-113-1933,14 29-1385,-14-45 1006,0 0-1,0 0 1,0 0 0,0 0-1,0 0 1,0 0 0,0 0-1,0 0 1,0-1 0,0 1-1,1 0 1,-1-1 0,0 1 0,1-1-1,-1 0 1,0 1 0,1-1-1,-1 0 1,0 0 0,1 0-1,-1 0 1,0 0 0,1 0-1,-1 0 1,0 0 0,1 0-1,-1-1 1,0 1 0,1-1-1,-1 1 1,0-1 0,1 1-1,-1-1 1,0 0 0,0 1-1,0-1 1,0 0 0,0 0-1,0 0 1,0 0 0,0 0 0,0 0-1,0 0 1,-1 0 0,1-1-1,0 1 1,-1 0 0,1-2 222,12-14-1846</inkml:trace>
  <inkml:trace contextRef="#ctx0" brushRef="#br0" timeOffset="52536.458">1127 1959 488,'1'-2'126,"0"2"31,-1 1-1,0 0 1,1 0-1,-1-1 1,0 1-1,1 0 1,-1-1-1,1 1 1,-1-1-1,1 1 1,-1-1-1,1 1 1,-1-1-1,1 1 1,0-1-1,-1 1 1,1-1-1,0 0 1,-1 1 0,1-1-1,0 0 1,0 0-1,-1 1 1,1-1-1,0 0 1,0 0-1,-1 0 1,1 0-1,0 0 1,0 0-1,-1 0 1,1 0-1,0 0 1,0-1-1,-1 1 1,1 0-1,0 0 1,-1-1 0,1 1-1,0 0 1,-1-1-1,1 1 1,0-1-1,-1 1 1,1-1-1,-1 1 1,1-1-1,-1 1 1,1-1-1,-1 0 1,1 1-1,-1-1 1,1 1-1,-1-1 1,0 0-1,0 0 1,1 1 0,-1-1-1,0 0 1,0 0-157,-11 165 3273,44-198-5146,56-94-658,-88 127 2585,-1 0 0,1 0 1,0 0-1,0 1 0,-1-1 0,1 0 1,0 0-1,0 1 0,0-1 0,0 1 1,0-1-1,0 1 0,0-1 0,0 1 1,0-1-1,0 1 0,0 0 1,0 0-1,0-1 0,0 1 0,1 0 1,-1 0-1,0 0 0,0 0 0,0 0 1,0 1-1,0-1 0,0 0 0,0 0 1,0 1-1,0-1 0,0 0 0,0 1 1,0-1-1,0 1 0,0 0 1,0-1-1,0 1 0,0 0 0,0 0 1,-1-1-1,1 1 0,0 0 0,0 0 1,-1 0-1,1 0 0,-1 0 0,1 0 1,-1 0-1,1 0 0,-1 0 0,0 0 1,1 0-1,-1 0 0,0 0 0,0 0 1,0 0-1,0 1-54,11 68 2387,-16-22-1872,7 45-5355,-2-92 4673,1 0-1,0 0 0,-1-1 0,1 1 1,0 0-1,0 0 0,-1-1 0,1 1 0,0 0 1,0-1-1,0 1 0,0-1 0,0 1 1,0-1-1,0 0 0,0 1 0,0-1 1,0 0-1,0 0 0,0 0 0,0 0 1,0 0-1,0 0 0,0 0 0,0 0 1,0 0-1,0 0 0,0 0 0,0-1 1,0 1-1,0 0 0,0-1 0,0 1 1,0-1-1,0 1 0,0-1 0,0 1 1,0-1-1,-1 0 0,1 1 0,0-1 1,0 0-1,0 0 168,21-17-1983</inkml:trace>
  <inkml:trace contextRef="#ctx0" brushRef="#br0" timeOffset="52870.481">1681 1955 936,'-10'-11'6546,"-35"18"-4127,-80 33-959,124-39-1464,0 0 1,0 1-1,1-1 1,-1 1-1,0-1 1,1 1-1,-1-1 0,1 1 1,0-1-1,-1 1 1,1 0-1,0-1 0,0 1 1,0-1-1,0 1 1,0 0-1,1-1 0,-1 1 1,0-1-1,1 1 1,-1-1-1,1 1 0,0-1 1,-1 1-1,1-1 1,0 1-1,0-1 1,0 0-1,0 0 0,0 1 1,0-1-1,0 0 1,1 0-1,-1 0 0,0 0 1,0 0-1,1 0 1,-1-1-1,1 1 0,-1 0 1,1-1-1,-1 1 1,1-1-1,-1 1 1,2-1 2,4 5-8,10 10 21,-6-8 127,0 1-1,-1 1 1,0-1-1,-1 2 1,0-1 0,-1 1-1,1 1 1,-2-1-1,0 1 1,0 1-1,0 1-138,-7-12 84,1 1-1,-1 0 0,1 0 0,-1 0 0,0 0 0,0 0 0,0-1 0,0 1 0,0 0 0,0 0 0,-1 0 0,1 0 0,-1 0 0,1 0 0,-1-1 0,0 1 0,1 0 0,-1-1 0,0 1 0,0 0 1,0-1-1,-1 1 0,1-1 0,0 1 0,0-1 0,-1 0 0,1 0 0,-1 1 0,1-1 0,-1 0 0,0 0 0,1 0 0,-1-1 0,0 1 0,0 0 0,1-1 0,-1 1 0,0-1 0,0 1 1,0-1-1,0 0 0,0 0 0,0 0 0,1 0 0,-3-1-83,-91 1-52,56-12-1960,38 11 1849,1 1-1,-1 0 1,0-1 0,0 0 0,0 1-1,0-1 1,1 1 0,-1-1 0,0 0 0,0 1-1,1-1 1,-1 0 0,1 0 0,-1 0 0,0 0-1,1 1 1,0-1 0,-1 0 0,1 0 0,-1 0-1,1 0 1,0 0 0,0 0 0,0 0-1,0 0 1,0 0 0,-1 0 0,2 0 0,-1 0-1,0 0 1,0 0 0,0 0 0,0 0 0,1 0-1,-1 0 1,0 0 0,1 0 0,-1 0-1,1 0 1,-1 1 0,1-1 0,-1 0 0,1 0-1,0 0 1,-1 1 0,1-1 0,0 0 0,0 1-1,0-1 1,-1 1 0,1-1 0,0 1-1,0-1 1,0 1 0,0-1 0,1 1 163,20-14-2270,6-2 300</inkml:trace>
  <inkml:trace contextRef="#ctx0" brushRef="#br0" timeOffset="53435.098">1905 2030 880,'19'-7'2382,"-24"16"5584,3-7-8066,-6 6 374,-1 0-1,2 1 0,-1 0 1,1 1-1,0-1 0,1 1 1,0 0-1,1 1 0,0 0 0,1-1 1,0 2-1,0-1 0,1 3-273,4-10-46,1 0-1,0 0 0,1 0 1,-1 0-1,1-1 0,-1 1 1,1-1-1,0 1 0,1-1 1,-1 0-1,1 0 1,-1 0-1,1-1 0,0 1 1,0-1-1,0 0 0,0 0 1,0 0-1,0-1 0,1 0 1,-1 1-1,0-1 0,1-1 1,-1 1-1,1-1 0,-1 0 1,1 0-1,-1 0 0,1 0 1,-1-1-1,1 0 0,-1 0 1,1 0-1,-1 0 1,1-1 46,-4 1 16,1-1 0,-1 1 1,0-1-1,1 1 0,-1-1 1,0 0-1,0 1 0,0-1 1,-1 0-1,1 0 0,0 0 1,-1 0-1,1 0 0,-1 0 1,1 0-1,-1 1 0,0-1 1,0 0-1,0 0 0,0 0 1,0 0-1,0 0 0,-1 0 1,1 0-1,-1 0 0,1 0 1,-1 0-1,0 0 0,0 0 1,1 1-1,-1-1 1,-1 0-1,1 1 0,0-1 1,0 0-1,-1 1 0,0-2-16,-7-18-77,8 19 64,0 1 1,0-1-1,0 0 0,0 0 1,1 0-1,-1 0 0,0 0 1,1 0-1,0 0 0,-1 0 1,1 0-1,0 0 0,0-1 1,0 1-1,0 0 1,1 0-1,-1 0 0,0 0 1,1 0-1,0 0 0,-1 0 1,1 0-1,0 0 0,0 0 1,0 1-1,0-1 0,0 0 1,1 0-1,-1 1 0,0-1 1,1 1-1,-1-1 1,1 1-1,0 0 0,-1 0 1,1-1-1,0 1 0,0 0 1,0 1-1,0-1 0,0 0 1,0 0-1,0 1 0,0-1 1,0 1-1,0 0 0,0 0 1,0 0-1,0 0 1,0 0-1,0 0 0,0 0 1,0 0-1,0 1 0,0-1 1,0 1-1,0 0 0,0 0 1,0-1-1,0 1 0,0 0 1,0 1-1,-1-1 0,2 1 14,1 3 138,-1 0 1,1-1 0,-2 1 0,1 1 0,0-1-1,-1 0 1,0 1 0,0-1 0,-1 1 0,1-1 0,-1 1-1,-1 0 1,1-1 0,-1 1 0,0 0 0,0 0 0,0 0-1,-1-1 1,0 1 0,0 0 0,-1-1 0,0 4-140,-5 47 1295,61-127-1881,34-7-3750,18-21-5542,-83 69 8116</inkml:trace>
  <inkml:trace contextRef="#ctx0" brushRef="#br0" timeOffset="53672.754">2401 1844 1244,'0'0'174,"1"0"-1,-1 1 1,0-1-1,1 1 0,-1-1 1,1 0-1,-1 1 1,1-1-1,-1 0 1,1 1-1,0-1 1,-1 0-1,1 0 1,-1 1-1,1-1 1,-1 0-1,1 0 0,0 0 1,-1 0-1,1 0 1,-1 0-1,1 0 1,0 0-1,-1 0 1,1 0-1,-1 0 1,1-1-1,0 1 1,-1 0-1,1 0 0,-1 0 1,1-1-1,-1 1 1,1 0-1,-1-1 1,1 1-1,-1-1 1,1 1-1,-1 0 1,1-1-1,-1 1 1,0-1-1,1 1 0,-1-1 1,0 1-1,1-1 1,-1 1-1,0-1 1,0 0-1,0 1 1,1-1-1,-1 1 1,0-1-1,0 0 1,0 1-1,0-1 0,0 1 1,0-1-1,0 0-173,5 28 928,-1-1 0,-1 1 0,-2 0 1,-1 0-1,0 0 0,-5 22-928,3-13 226,-8 94-1557,3-44-2771,8-85 3783,-1 1-1,0 0 0,1 0 0,-1-1 0,0 1 0,0 0 1,0 0-1,-1-1 0,1 1 0,0 0 0,-1 0 0,1-1 1,-1 1-1,1 0 0,-1-1 0,0 1 0,0 0 0,0-1 1,0 1-1,0-1 0,0 0 0,0 1 0,0-1 1,0 0-1,-1 0 0,1 1 0,-1-1 0,1 0 0,-1 0 1,1 0 319,-8-11-1770</inkml:trace>
  <inkml:trace contextRef="#ctx0" brushRef="#br0" timeOffset="53919">2278 2096 476,'-2'-10'1476,"2"1"248,4 3 205,9 1-173,7 3-432,10-2-336,7 0-276,7 1-348,2-3-448,-2 0-540,-5 1-760,-3-5-400,-5 1-193,-6-4 1,-4-2 196</inkml:trace>
  <inkml:trace contextRef="#ctx0" brushRef="#br0" timeOffset="54227.91">2661 2176 1344,'-1'2'150,"0"0"0,-1 0 0,2 0 0,-1 0 0,0 0 0,0 0 1,1 0-1,-1 0 0,1 0 0,-1 0 0,1 0 0,0 0 0,0 0 0,0 0 0,0 0 0,0 1 0,1-1 0,-1 0 0,0 0 0,1 0 0,0 0 0,-1 0 1,1 0-1,0 0 0,0-1 0,0 1 0,0 0 0,1 0 0,-1-1 0,0 1 0,1 0 0,-1-1 0,1 0 0,0 1 0,-1-1 0,1 0 0,0 0 0,0 0 1,0 0-1,-1 0 0,1 0 0,0 0 0,0-1 0,1 1 0,-1-1 0,0 1 0,0-1 0,0 0 0,0 0 0,0 0 0,0 0 0,0 0 0,0-1 0,0 1 1,1-1-1,0 0-150,5 1-20,0-1 0,0-1 0,0 1 1,-1-1-1,1-1 0,-1 1 0,1-1 1,-1 0-1,0-1 0,0 0 0,0 0 1,-1-1-1,0 1 0,1-1 0,-1-1 1,-1 1-1,1-1 0,2-4 20,-9 8 13,0 0 0,1 0 0,-1 0 1,0 0-1,0 0 0,-1 0 0,1 0 0,0 1 0,0-1 0,-1 0 0,1 1 0,-1-1 0,0 1 0,1-1 0,-1 1 1,0 0-1,0 0 0,0 0 0,0 0 0,0 0 0,0 0 0,0 0 0,0 1 0,0-1 0,0 1 0,0-1 1,-1 1-1,1 0 0,0 0 0,0 0 0,0 0 0,-1 0 0,1 1 0,0-1 0,-2 1-13,-2-1 125,1 1 0,-1 0 0,1 0 0,-1 0 0,1 1 0,0-1 0,-1 1 0,1 1 0,0-1 0,0 1 0,0-1 0,1 2 0,-1-1 0,1 0 0,0 1 0,0 0 0,0 0 0,0 0 0,0 0 0,1 1 0,0-1 0,0 1 0,0 0 0,1 0 0,-1 0 0,1 0 0,0 0 0,1 1 0,-1-1 0,1 1 0,0-1 0,1 1-1,-1-1 1,1 1 0,0 0 0,0-1 0,1 1 0,0-1 0,0 1 0,0-1 0,0 1 0,1-1 0,0 0 0,0 0 0,1 0 0,-1 0 0,1 0 0,0 0 0,1 0-125,84 56-1473,-83-59 1054,0-1 1,0 1-1,0-1 0,1 0 0,-1-1 0,0 1 0,1-1 0,-1 0 0,0 0 0,1-1 0,-1 0 0,0 0 0,1 0 0,-1 0 0,0-1 0,0 0 0,0 0 0,0 0 0,0-1 0,-1 1 1,1-1-1,-1-1 0,1 1 0,-1 0 0,0-1 0,-1 0 0,1 0 0,0-1 419,22-29-1955</inkml:trace>
  <inkml:trace contextRef="#ctx0" brushRef="#br0" timeOffset="54665.748">3136 1929 852,'3'-8'-74,"9"-14"5171,-9 40-192,-32 190-107,-2 40-6322,-19-294-1162,-44 5 4303,91 41-1503,1-1 1,-1 1 0,0-1-1,0 1 1,1 0 0,-1 0-1,0 1 1,0-1 0,1 1 0,-1-1-1,0 1 1,0 0 0,1 0-1,-1 0 1,1 0 0,-1 0-1,1 1 1,0-1 0,-1 1-1,1-1 1,0 1 0,0 0 0,0 0-1,0 0 1,0 0 0,1 0-1,-1 1 1,1-1 0,-1 0-1,1 1 1,0-1 0,0 1 0,0-1-1,0 1 1,0 2-115,0-1 110,1 0 0,0 0 0,-1 0 0,2 0 0,-1 0 1,0 0-1,1 0 0,0 0 0,0 0 0,0 0 0,0 0 0,1-1 0,-1 1 0,1 0 1,0-1-1,0 1 0,1-1 0,-1 0 0,1 0 0,-1 1 0,1-2 0,0 1 0,0 0 1,0-1-1,0 1 0,1-1 0,3 2-110,103 43-2416,-103-45 1766,-1 0-1,1-1 0,0 0 0,0-1 1,0 1-1,0-1 0,0-1 1,0 1-1,0-1 0,-1 0 1,1-1-1,0 0 0,-1 0 1,1 0-1,-1-1 0,1 0 0,-1 0 1,0-1-1,-1 1 0,1-1 1,0 0-1,4-5 651,15-19-2297</inkml:trace>
  <inkml:trace contextRef="#ctx0" brushRef="#br0" timeOffset="54901.847">3335 2198 1016,'0'4'1720,"2"-4"272,9-2 205,5 0-333,9-1-388,7-1-340,3 2-288,3 0-288,-5 2-340,-2 0-396,-4 0-524,-6 0-668,-4 2-584,-7-2-268,-5 2-21,-5-2 153,-5 0 368</inkml:trace>
  <inkml:trace contextRef="#ctx0" brushRef="#br0" timeOffset="55156.826">3483 2297 840,'-10'13'1572,"6"-1"300,8-1 225,6-2-317,9 1-380,8-3-280,2 3-320,0-5-424,3 3-536,-5-3-676,-2-3-760,-2-4-404,-2-3-169,2-6 29,0-8 264</inkml:trace>
  <inkml:trace contextRef="#ctx0" brushRef="#br0" timeOffset="55370.172">3919 2122 1352,'0'0'248,"0"1"0,1-1 0,-1 0 0,0 1 0,1-1 0,-1 0 0,0 1 0,1-1-1,-1 0 1,1 0 0,-1 1 0,0-1 0,1 0 0,-1 0 0,1 0 0,-1 0 0,1 1 0,-1-1 0,1 0 0,-1 0 0,0 0 0,1 0-1,-1 0 1,1 0 0,-1 0 0,1 0 0,-1-1 0,1 1 0,-1 0 0,1 0 0,-1 0 0,0 0 0,1-1 0,-1 1 0,1 0-1,-1 0 1,0-1 0,1 1 0,-1 0 0,0 0 0,1-1 0,-1 1 0,0-1 0,1 1 0,-1 0 0,0-1 0,0 1 0,1-1-248,-13 45 4757,11-41-4686,-1 2-28,0-1 1,0 1-1,0 0 1,0 0-1,1 0 1,0 0-1,0 0 1,0 0-1,1 0 1,0 0-1,0 0 1,0 0-1,0 0 1,1 0-1,0 0 1,0 0-1,0 0 1,1 0-1,0 0 1,0-1-1,0 1 1,0 0-1,1-1 1,-1 0-1,1 0 1,1 1-1,-1-2 1,0 1-1,1 0 1,0-1-1,-1 0 1,2 1-1,2 1-43,83 28-3680,-84-32 3146,-1 0 0,1-1 1,-1 1-1,1-1 0,-1 0 1,1 0-1,0-1 0,-1 0 1,1 0-1,-1 0 0,0 0 1,1-1-1,-1 0 0,0 0 1,0-1-1,0 1 0,0-1 1,0 0-1,-1 0 0,1-1 1,-1 1-1,0-1 0,0 0 1,3-4 533,8-14-2072</inkml:trace>
  <inkml:trace contextRef="#ctx0" brushRef="#br0" timeOffset="55591.858">4224 2137 188,'-4'-21'1500,"2"6"332,-2 2 277,0 5 167,-3 4-400,1 8-276,0 6-220,-7 6-220,-6 9-284,-8 7-580,-14 9-1044,-12 8-1060,-5 4-612,-7 1-332,1 0-101,3-5 281,5-9 784</inkml:trace>
  <inkml:trace contextRef="#ctx0" brushRef="#br0" timeOffset="93386.318">2204 3518 936,'-10'-2'1756,"4"1"352,8-1 301,8 2-141,15 2-404,11-1-320,10 3-264,4 2-312,4-1-312,-4 3-428,-4-1-556,-10-3-684,-9 2-988,-13-4-528,-14-2-240,-8-8 31,-9 1 297,-10-5 528</inkml:trace>
  <inkml:trace contextRef="#ctx0" brushRef="#br0" timeOffset="93665.553">2178 3600 1048,'-12'21'1700,"14"-4"232,14-2 181,14-6-381,9 1-444,9-5-420,4-1-480,3-2-644,-5 0-964,-6-4-540,-5-2-292,-3-5-81,-7-6 109</inkml:trace>
  <inkml:trace contextRef="#ctx0" brushRef="#br0" timeOffset="93964.506">2889 3358 716,'18'-22'7945,"-11"39"-754,-30 52-4847,19-63-2330,0 0 0,1 0 1,0 0-1,0 1 0,1-1 1,0 1-1,0-1 0,1 1 1,-1 0-1,1 0 1,1 0-1,-1 0 0,1 0 1,1 0-1,-1 0 0,1-1 1,0 1-1,1 0 0,0 0 1,0-1-1,0 1 1,1-1-1,0 1 0,0-1 1,0 0-1,4 5-14,50 40-266,30 44 931,-86-91-613,0-1 0,0 0 0,0 1 0,-1-1 0,1 1 0,-1-1 1,0 1-1,0-1 0,0 1 0,-1-1 0,1 1 0,-1-1 0,0 1 1,0-1-1,0 0 0,0 1 0,0-1 0,-1 0 0,0 0 0,1 0 0,-1 0 1,0 0-1,-1 0 0,1-1 0,0 1 0,-1-1 0,1 1 0,-1-1 0,0 0 1,0 0-1,0 0 0,-3 1-52,0 1-404,-1 0 0,1 0 0,-1 0 0,0-1 0,0-1 0,0 1 1,0-1-1,-1 0 0,1 0 0,-1-1 0,1 0 0,-1-1 0,1 0 0,-1 0 0,0 0 404,2-2-589,0 0-1,0 0 0,0-1 1,0 0-1,1 0 0,-1 0 1,1-1-1,0 0 1,0 0-1,0 0 0,1-1 1,-1 1-1,1-1 0,0 0 1,1 0-1,-1-1 0,1 1 1,0-1-1,0 1 1,0-1-1,0-4 590,-16-38-1983</inkml:trace>
  <inkml:trace contextRef="#ctx0" brushRef="#br0" timeOffset="94195.211">2696 3387 500,'8'-29'1968,"5"11"520,12 4 437,4 5 295,11 5-704,4 4-564,4 4-707,-3 0-1113,1 1-1669,-8-1-943,-7 0-508,-8-6-236,-4-5 107,-2-1 549</inkml:trace>
  <inkml:trace contextRef="#ctx0" brushRef="#br0" timeOffset="92640.968">966 3586 280,'-2'0'177,"1"0"0,0 0 0,-1 0 0,1 0 0,-1 0 0,1 0 0,-1-1 0,1 1 1,0-1-1,-1 1 0,1-1 0,0 1 0,-1-1 0,1 1 0,0-1 0,0 0 0,0 0 0,-1 0 0,1 0 0,0 0 0,0 0 0,0 0 0,1 0 0,-1 0 0,0 0 1,0-1-1,1 1 0,-1 0 0,0 0 0,1-1 0,-1 1 0,1-1 0,0 1 0,-1 0 0,1-1 0,0 1 0,0-1 0,0 1 0,0-1 0,0 1 0,0 0 0,0-1 1,1 1-1,-1-1 0,0 1 0,1 0 0,-1-1 0,1 1 0,0 0 0,-1 0 0,1-1 0,0 1 0,0 0 0,0 0 0,0 0 0,0 0 0,0 0 0,0 0 0,0 0 1,0 0-1,0 0 0,1 1 0,-1-1 0,1 0-177,7-2 148,0 1 1,0 0-1,0 0 1,0 1-1,0 1 1,0-1 0,0 1-1,0 1 1,0 0-1,1 0 1,-1 1-1,0 0 1,-1 0-1,1 1 1,0 0 0,3 3-149,-8-5 61,0 1 1,-1 0-1,1 0 1,-1 0 0,1 0-1,-1 1 1,1-1 0,-1 1-1,0 0 1,-1 0 0,1 0-1,0 0 1,-1 1-1,1-1 1,-1 1 0,0-1-1,-1 1 1,1 0 0,0 0-1,-1 0 1,0 0 0,0 0-1,0 0 1,-1 0-1,1 0 1,-1 0 0,0 0-1,0 1 1,0-1 0,-1 0-1,1 0 1,-1 0 0,0 0-1,0 0 1,-1 0-1,0 2-61,-6 11 281,-1-1 0,0 0-1,-1-1 1,-1 0-1,-1-1 1,0 0-1,0 0 1,-2-2-1,-4 4-280,-49 54 396,66-68-395,0-1 1,0 1-1,0-1 1,0 1-1,0-1 1,0 1-1,0-1 1,1 1 0,-1 0-1,1-1 1,-1 1-1,1 0 1,0 0-1,0 0 1,-1-1-1,1 1 1,0 0-1,1 0 1,-1-1-1,0 1 1,0 0-1,1 0 1,-1-1 0,1 1-1,0 0 1,-1-1-1,1 1 1,0 0-1,0-1 1,0 1-1,0-1 1,0 0-1,0 1 1,1-1-1,-1 0 1,0 0-1,1 1 1,-1-1 0,1 0-1,-1-1 1,1 1-1,-1 0 1,1 0-2,82 37-178,-74-35 105,58 16-691,4-16-3337,-68-3 3770,-1-1 0,1 1 0,-1-1 0,1 0 0,-1 0 1,1 0-1,-1 0 0,0-1 0,0 1 0,1-1 0,-1 0 1,0 0-1,0 0 0,-1 0 0,1-1 0,0 1 0,-1-1 1,1 1-1,-1-1 0,0 0 0,0 0 0,0 0 0,0 0 1,-1 0-1,1-1 0,-1 1 0,0-1 0,0 1 0,0 0 1,0-1-1,-1 0 0,1 1 0,-1-1 0,0 1 1,0-1-1,0 0 0,-1-1 331,-3-32-1805</inkml:trace>
  <inkml:trace contextRef="#ctx0" brushRef="#br0" timeOffset="92847.008">988 3666 880,'-23'8'1884,"9"-1"380,14-1 269,12-1-101,13-3-616,13-2-472,6 0-392,10-2-552,2-1-684,-3-3-896,-3-1-812,-4-3-420,-5-3-204,-3-2 75,-7 0 357</inkml:trace>
  <inkml:trace contextRef="#ctx0" brushRef="#br0" timeOffset="93154.313">1483 3743 1032,'0'3'205,"-1"-1"0,1 1 0,-1-1 0,1 1 0,0-1 0,0 1 0,0-1 0,0 1 0,1 0 0,-1-1 0,1 1 0,0-1 0,-1 1 0,1-1 0,0 0 0,0 1 0,1-1 0,-1 0 0,0 0 0,1 0 0,-1 0 1,1 0-1,0 0 0,0 0 0,0 0 0,0-1 0,0 1 0,0-1 0,0 1 0,0-1 0,0 0 0,1 0 0,-1 0 0,1 0 0,-1 0 0,1-1 0,-1 1 0,1-1 0,-1 1 0,1-1 0,-1 0 0,1 0 0,-1 0 0,2 0-205,16 2 147,0 0 0,0-1-1,0-2 1,0 0 0,0 0 0,0-2 0,0-1-1,0 0 1,0-2 0,10-4-147,-27 9-6,-1 0 1,1 0-1,-1-1 0,1 1 1,-1-1-1,0 1 0,0-1 0,1 0 1,-1 0-1,0 0 0,-1 0 1,1 0-1,0 0 0,-1-1 0,1 1 1,-1-1-1,0 1 0,1-1 1,-1 1-1,-1-1 0,1 0 1,0 1-1,0-1 0,-1 0 0,0 0 1,0 1-1,0-1 0,0 0 1,0 0-1,0 0 0,0 1 0,-1-1 1,0 0-1,1 0 0,-1 1 1,0-1-1,0 1 0,-1-1 1,1 1-1,-1-1 0,1 1 0,-1 0 1,1-1-1,-1 1 0,0 0 1,0 0-1,0 1 0,-1-1 0,1 0 1,0 1-1,-1-1 0,1 1 1,-1 0-1,1-1 0,-1 1 1,1 0-1,-1 1 0,0-1 0,0 0 1,1 1-1,-3 0 6,-2-1 170,0 1 0,0 0 1,1 0-1,-1 1 0,0 0 0,0 0 0,0 0 0,1 1 0,-1 0 1,1 1-1,0-1 0,-1 1 0,1 1 0,0-1 0,1 1 1,-1 0-1,1 0 0,-1 0 0,1 1 0,0 0 0,1 0 1,-1 0-1,1 1 0,0 0 0,1-1 0,-1 1 0,1 0 1,0 1-1,1-1 0,-1 1 0,1-1 0,1 1 0,-1 0 0,1-1 1,0 1-1,1 0 0,-1 0 0,1 0 0,1 0 0,-1-1 1,1 1-1,1 0 0,-1 0 0,1-1 0,0 1 0,2 3-170,62 70-1636,-61-76 1081,0-1-1,1 0 1,-1-1-1,1 1 1,0-1-1,0 0 1,0 0 0,0-1-1,0 0 1,0 0-1,0 0 1,1-1-1,-1 0 1,0 0 0,0 0-1,0-1 1,1 0-1,-1 0 1,0-1-1,0 0 1,0 0 0,-1 0-1,6-3 556,30-19-2473,4-8 541</inkml:trace>
  <inkml:trace contextRef="#ctx0" brushRef="#br0" timeOffset="91943.207">332 3558 1396,'11'-33'7004,"-39"19"-3456,-48 14-1547,53 3-1897,-1 0 0,1 2 0,-1 1 0,1 0-1,1 2 1,-1 1 0,2 0 0,-18 11-104,38-19-16,0-1-1,0 1 1,0 0 0,0-1-1,0 1 1,0 0 0,0 0-1,0 0 1,0 0 0,0 0 0,1 0-1,-1 0 1,0 0 0,1 0-1,-1 0 1,1 0 0,-1 0-1,1 0 1,-1 1 0,1-1-1,0 0 1,0 0 0,0 1-1,0-1 1,0 0 0,0 0-1,0 0 1,0 1 0,0-1 0,0 0-1,1 0 1,-1 1 0,0-1-1,1 0 1,-1 0 0,1 0-1,-1 0 1,1 0 0,0 0-1,0 0 1,-1 0 0,1 0-1,0 0 1,0 0 0,0 0-1,0-1 1,1 2 16,57 36-266,-47-32 263,35 19 87,-25-14 262,0 0 0,0 1 0,-1 1 1,-1 1-1,0 1 0,-1 1 0,-1 0 0,0 2 0,8 11-346,-24-27 78,0 0 0,0 0 0,0 0 1,0 0-1,-1 0 0,1 0 0,-1 1 0,0-1 1,0 0-1,1 1 0,-1 0 0,-1-1 0,1 1 1,0-1-1,-1 1 0,1 0 0,-1 0 0,0-1 0,0 1 1,0 0-1,0 0 0,-1-1 0,1 1 0,-1 0 1,1-1-1,-1 1 0,0-1 0,0 1 0,0 0 1,0-1-1,-1 0 0,1 1 0,-1-1 0,1 0 1,-1 0-1,0 0 0,0 0 0,0 0 0,0 0 0,0 0 1,0-1-1,-1 1 0,1-1 0,0 0 0,-1 0 1,1 1-1,-1-1 0,0-1 0,1 1 0,-1 0 1,0-1-1,1 1 0,-1-1 0,0 0 0,-2 0-78,-93-10-2359,91 9 1801,-1-1 0,1-1 0,0 0 0,0 0 0,0 0 0,1 0 0,-1-1 1,1 0-1,0-1 0,0 0 0,0 0 0,0 0 0,1 0 0,0-1 0,0 0 0,1 0 0,-1 0 0,1 0 0,1-1 0,-1 0 0,1 0 0,0 0 0,1 0 0,0 0 0,0-1 0,0 1 0,1 0 1,0-1-1,1-3 558,6-39-2220</inkml:trace>
  <inkml:trace contextRef="#ctx0" brushRef="#br0" timeOffset="92145.459">353 3429 60,'25'-9'1628,"5"3"416,1 1 301,4-1 131,3 4-576,-1 2-560,1 2-692,-5 4-856,-3 1-1096,-7 4-664,-9 1-332,-5 1-73,-9-4 177,0-1 404</inkml:trace>
  <inkml:trace contextRef="#ctx0" brushRef="#br0" timeOffset="92345.348">650 3578 1496,'-4'29'1956,"-1"1"353,5 2 275,3-2-456,3 2-384,2-1-376,-2 1-552,1 2-752,-3-2-996,-2 2-964,-2-4-524,2-7-264,4-10 27,7-13 345</inkml:trace>
  <inkml:trace contextRef="#ctx0" brushRef="#br0" timeOffset="119168.619">4885 3385 40,'9'-49'7179,"-10"51"-5853,-4 14-956,-38 279 2210,35-209-1803,16-78-3922,9-35-2535,-12 19 4718,9-9-839</inkml:trace>
  <inkml:trace contextRef="#ctx0" brushRef="#br0" timeOffset="121112.239">6590 3193 1068,'8'-13'1165,"6"-8"4098,-18 35-1636,-89 184 96,73-52-3563,20-142-218,0-1 0,1 1 1,0 0-1,-1 0 0,1-1 0,1 1 0,-1 0 0,0-1 0,1 0 0,0 1 1,0-1-1,0 0 0,0 0 0,0 0 0,1 0 0,-1 0 0,1 0 0,0-1 0,0 1 1,0-1-1,0 0 0,0 0 0,0 0 0,1 0 0,-1 0 0,0-1 0,1 0 1,0 1-1,-1-2 0,1 1 0,0 0 0,0-1 0,-1 1 0,1-1 0,0 0 1,2 0 57,6-1-211,0-1 1,0 1-1,0-2 1,0 0 0,-1 0-1,1-1 1,-1 0 0,0-1-1,0 0 1,0-1 0,-1 0-1,0-1 1,0 0 0,-1-1-1,0 0 1,0 0 0,-1-1-1,3-3 211,-12 12 41,0 0 0,0 0 0,0 1-1,0-1 1,0 0 0,0 0 0,-1 0 0,1 0-1,0 0 1,0 0 0,0 0 0,0-1 0,0 1-1,0 0 1,0-1 0,0 1 0,0-1 0,0 1-1,0-1 1,0 1 0,0-1 0,0 0 0,0 1-1,0-1 1,0 0 0,1 0 0,-1 1 0,0-1-1,1 0 1,-1 0 0,0 0 0,1 0-1,-1 0 1,1 0 0,0 0 0,-1 0 0,1 0-1,0 0 1,0 0 0,-1-1 0,1 1 0,0 0-1,0 0 1,0 0 0,0 0 0,0 0 0,1 0-1,-1 0 1,0-1 0,0 1 0,1 0 0,-1 0-1,1 0 1,-1 0 0,1 0 0,-1 0 0,1 0-1,0 1 1,-1-1 0,1 0 0,0 0 0,0 0-1,0 0-40,-5 4 91,0 0 0,1-1-1,-1 1 1,1 1 0,0-1-1,-1 0 1,2 1 0,-1 0-1,0-1 1,1 1 0,-1 0 0,1 0-1,1 1 1,-1-1 0,0 0-1,1 1 1,0-1 0,0 1-1,0-1 1,1 1 0,-1-1-1,1 1 1,0 0 0,0-1-1,1 1 1,-1-1 0,1 1-1,0-1 1,1 1 0,-1-1-1,1 0 1,-1 1 0,1-1-1,1 0 1,-1 0 0,1 0-1,-1-1 1,1 1 0,0 0-1,0-1 1,1 0 0,-1 0-1,1 0 1,-1 0-91,31 35-1891,3 2-5625,-31-35 4929,2-7 261</inkml:trace>
  <inkml:trace contextRef="#ctx0" brushRef="#br0" timeOffset="121628.337">7403 3387 812,'-11'0'769,"-4"0"3425,24 1-1052,12 0-2316,192 11 3983,0-7-4524,-213-5-378,0-1-1,0 1 1,0-1-1,0 1 0,0 0 1,0-1-1,0 1 1,0-1-1,0 1 1,0-1-1,0 1 0,0-1 1,0 1-1,0 0 1,0-1-1,0 1 0,1-1 1,-1 1-1,0 0 1,0-1-1,0 1 0,1-1 1,-1 1-1,0 0 1,1-1-1,-1 1 1,0 0-1,1 0 0,-1-1 1,0 1-1,1 0 1,-1 0-1,1-1 0,-1 1 1,0 0-1,1 0 1,-1 0-1,1 0 1,-1 0-1,1 0 0,-1-1 1,0 1-1,1 0 1,-1 0-1,1 0 0,-1 1 1,1-1-1,-1 0 1,1 0-1,-1 0 0,0 0 1,1 0-1,-1 0 1,1 1-1,-1-1 1,0 0-1,1 0 94,-38-19-5925,30 15 5612,-20-10-1628</inkml:trace>
  <inkml:trace contextRef="#ctx0" brushRef="#br0" timeOffset="121851.184">7627 3251 124,'-1'0'120,"1"-1"-1,-1 1 0,0-1 1,1 1-1,-1 0 1,0-1-1,1 1 1,-1 0-1,0 0 1,0-1-1,1 1 1,-1 0-1,0 0 1,0 0-1,1 0 1,-1 0-1,0 0 1,0 0-1,1 0 1,-1 0-1,0 1 1,0-1-1,1 0 1,-1 0-1,0 1 1,1-1-1,-1 0 1,0 1-1,1-1 1,-1 1-1,1-1 1,-1 1-1,0-1 1,1 1-1,-1-1 1,1 1-1,-1-1 1,1 1-1,0 0 1,-1-1-1,1 1 1,0 0-1,-1-1 1,1 1-1,0 0 1,0 0-1,0-1 1,0 1-1,-1 0 0,1 0 1,0-1-1,0 1 1,0 0-1,1 0 1,-1-1-1,0 1 1,0 0-1,0 0 1,0-1-1,1 1 1,-1 0-1,0-1-119,19 58 3017,-13-45-2291,-2-1-364,0 1 0,-1 0 0,0-1 1,-1 1-1,0 0 0,-1 0 0,-1 0 0,0 0 0,-1 0 0,-1 8-362,-31 77-6089,30-89 4947,1-5-2723,11-8 1621</inkml:trace>
  <inkml:trace contextRef="#ctx0" brushRef="#br0" timeOffset="120290.597">5345 3475 1060,'-13'0'6851,"1"46"-5116,10-33-1037,-14 115 576,16-127-1310,1 0 0,-1 0 1,1 0-1,-1 0 0,1 0 1,0 0-1,-1 0 0,1 0 1,0 0-1,0-1 0,0 1 1,-1 0-1,1 0 0,0-1 1,0 1-1,0-1 0,0 1 1,0-1-1,0 1 0,1-1 1,-1 0-1,0 1 0,0-1 1,0 0-1,0 0 0,0 0 1,0 0-1,1 0 0,-1 0 1,0 0-1,0 0 0,0-1 1,0 1-1,0 0 0,0-1 1,0 1-1,0-1 0,0 1 1,0-1-1,0 1 0,0-1 1,0 0-1,0 1 0,0-1 1,0 0-1,-1 0 0,1 1 1,0-1-1,0-1 36,48-38-1807,-49 40 1783,1-2 28,-1 0 1,1 1-1,0-1 0,0 0 0,0 1 0,0-1 1,0 1-1,0-1 0,0 1 0,0 0 1,0-1-1,1 1 0,-1 0 0,0 0 0,1 0 1,-1 0-1,1 0 0,0 0 0,-1 1 0,1-1 1,0 0-1,-1 1 0,1-1 0,0 1 0,-1 0 1,1-1-1,0 1 0,0 0 0,0 0 0,-1 0 1,1 0-1,0 1 0,0-1 0,0 0 0,-1 1 1,1-1-1,0 1 0,-1 0 0,1-1 0,0 1 1,-1 0-1,1 0 0,-1 0 0,0 0 0,1 0 1,-1 1-1,0-1 0,1 0 0,-1 1 0,0 0-4,0 1 53,1 1 0,-1-1 0,0 1 0,1-1 0,0 0 0,-1 0 0,1 0 0,1 0 0,-1 0-1,0 0 1,1 0 0,-1-1 0,1 1 0,0-1 0,0 0 0,0 0 0,0 0 0,0 0 0,1 0-1,-1-1 1,0 1 0,1-1 0,-1 0 0,1 0 0,-1 0 0,1-1 0,0 1 0,-1-1 0,1 0-1,0 0 1,-1 0 0,1 0 0,0-1 0,-1 0 0,1 1 0,-1-1 0,1-1 0,0 1-53,41-23-966,-37 19 865,0 0 0,-1 1 1,1 0-1,1 0 0,-1 1 0,1 0 1,-1 1-1,1 0 0,0 0 0,0 0 1,-1 1-1,1 1 0,3 0 101,-2 1 60,0-1 0,0 0 1,0 0-1,0-1 0,0 0 0,-1-1 0,1 0 1,0-1-1,-1 0 0,0 0 0,1-1 0,-1 0 1,-1 0-1,1-1 0,-1-1 0,0 1 0,0-1 0,0 0 1,-1-1-1,0 0 0,0 0 0,5-9-60,-8 12-23,-1-2 1,1 1-1,-1 0 0,-1-1 1,1 1-1,-1-1 0,0 0 0,0 0 1,-1 0-1,1 0 0,-1 0 1,-1 0-1,1 0 0,-1 0 0,0 0 1,-1 0-1,1 0 0,-1 0 0,0-1 1,-1 2-1,1-1 0,-1 0 1,0 0-1,-1 0 0,-1-2 23,-76-155 472,80 164-457,0-1-1,1 1 1,-1-1-1,0 1 1,0-1-1,0 1 1,1 0-1,-1-1 1,0 1-1,0 0 1,0-1-1,0 1 1,0 0-1,0-1 1,0 1-1,0-1 1,0 1-1,-1 0 1,1-1-1,0 1 1,0 0-1,0-1 1,-1 1-1,1-1 0,0 1 1,-1-1-1,1 1 1,0-1-1,-1 1 1,1-1-1,-1 1 1,1-1-1,-1 1 1,1-1-1,-1 0 1,1 1-1,-1-1 1,1 0-1,-1 1 1,0-1-1,1 0 1,-1 0-1,0 0 1,1 1-1,-1-1 1,1 0-1,-1 0 1,0 0-1,1 0 1,-1 0-1,0 0 1,1 0-1,-1-1 1,0 1-1,1 0 1,-1 0-1,1 0 1,-1-1-1,0 1 1,1 0-1,-1 0 1,1-1-1,-1 1 1,1-1-1,-1 1 1,0-1-15,-4 63 580,5-62-565,-1 299 1014,2-298-1082,0 0 0,0 1 0,0-1 0,0 0 0,1 0 0,-1 0 0,1 0 0,-1 0 0,0-1 0,1 1 0,-1 0 0,1-1 0,0 1 0,-1-1 0,1 1 0,0-1 0,-1 0 0,1 1 0,-1-1 0,1 0 0,0 0 0,0 0 0,-1-1 0,1 1 0,-1 0 0,1-1 0,0 1 1,-1-1-1,1 1 0,-1-1 0,1 0 0,-1 0 0,1 1 0,-1-1 0,1 0 0,-1 0 0,0 0 0,0-1 0,0 1 0,1 0 0,-1 0 0,0-1 0,0 1 0,0-2 53,24-10-723,-20 13 806,-1 0 0,0 0 1,1 1-1,-1 0 0,0 0 1,0 0-1,0 1 0,0-1 0,0 1 1,0 0-1,0 0 0,0 0 1,-1 0-1,1 1 0,-1 0 0,1 0 1,-1 0-1,0 0 0,0 0 1,-1 0-1,1 1 0,-1-1 0,1 1 1,-1 0-1,0 0 0,-1 0 1,1 0-1,-1 0 0,1 0 0,-1 0 1,0 5-84,21 32 1041,-20-48-6960,2-19 3127,-3 17 1637,3-13-641</inkml:trace>
  <inkml:trace contextRef="#ctx0" brushRef="#br0" timeOffset="120555.936">6185 3380 188,'6'0'1220,"0"2"208,1 0 148,3 2-287,0 1-293,1-1-296,3 2-416,-1-3-548,-3 3-692,-1 2-377,-5-5-199,0 1-56,-4-4 132</inkml:trace>
  <inkml:trace contextRef="#ctx0" brushRef="#br0" timeOffset="120797.369">6282 3512 940,'-5'19'1348,"3"-4"192,0-2-88,4 0-307,0 1-233,-2-5-236,2 2-312,-2-1-404,-2-1-500,2-2-604,0-1-325,0-6-167,5-4 8,1-9 184</inkml:trace>
  <inkml:trace contextRef="#ctx0" brushRef="#br0" timeOffset="125882.05">8317 3059 188,'-12'11'4827,"37"-6"-3221,-25-5-1620,193-27 1736,-220 74-761,14-33-812,-106 133 467,119-145-617,1 0 0,-1 0 0,1 1 0,0-1 0,0 0 0,0 0 0,0 0 0,0 0 1,0 0-1,0 0 0,1 0 0,-1 0 0,1-1 0,0 1 0,-1-1 0,1 1 0,0-1 0,0 1 0,0-1 0,0 0 0,0 0 0,0 0 0,0 0 1,0 0-1,0-1 0,1 1 0,-1-1 0,0 1 0,0-1 0,1 0 0,-1 0 0,0 0 0,1 0 0,-1 0 0,0 0 0,1-1 0,-1 1 1,0-1-1,0 1 0,1-1 1,10 2-6,218 30 765,-219-32-1587,-14-9-4687,-1 2 4105,0-2-456</inkml:trace>
  <inkml:trace contextRef="#ctx0" brushRef="#br0" timeOffset="136159.294">4782 4161 632,'-40'-4'5076,"40"4"-4986,-1 0-1,0 0 1,1 0 0,-1 0-1,1 0 1,-1-1 0,1 1 0,-1 0-1,0 0 1,1 0 0,-1 0-1,1-1 1,-1 1 0,1 0 0,-1 0-1,1-1 1,-1 1 0,1-1-1,-1 1 1,1 0 0,0-1 0,-1 1-1,1-1 1,0 1 0,-1-1-1,1 1 1,0-1 0,-1 1 0,1-1-1,0 1 1,0-1 0,0 1-1,0-1 1,-1 0 0,1 1 0,0-1-1,0 1 1,0-1 0,0 1-1,0-1 1,0 0 0,1 1 0,-1-1-1,0 1 1,0-1 0,0 1-1,0-1 1,1 0 0,-1 1 0,0-1-1,1 1 1,-1-1 0,0 1-1,1 0 1,-1-1 0,0 1 0,1-1-1,-1 1 1,1 0 0,-1-1-1,1 1 1,-1 0 0,1-1 0,-1 1-1,1 0 1,-1 0-90,49 3 907,92 1-907,-139-2 2,-1 0 0,0 0 0,0 0 0,0 0 0,0 0 0,0 0 0,0 0 0,0 0 0,-1 0 0,1 0 0,-1 1 0,1-1 0,-1 0 0,0 0 0,0 1 0,0-1 0,0 0 0,-1 0 0,1 1 0,0-1 0,-1 0 0,0 0 0,1 0 0,-1 0 0,0 0 0,0 0 0,0 0 0,0 0 0,-1 0 0,1 0 0,0 0 0,-1-1 0,1 1 0,-1-1 0,-1 2-2,1 1 6,-75 129 130,76-132-136,1 0-1,0 1 1,-1 0 0,1-1 0,0 1 0,0-1-1,-1 1 1,1-1 0,1 1 0,-1-1 0,0 1-1,0-1 1,0 1 0,1 0 0,-1-1-1,1 0 1,-1 1 0,1-1 0,0 1 0,0-1-1,-1 0 1,1 1 0,0-1 0,0 0 0,0 0-1,0 0 1,0 1 0,1-1 0,-1-1-1,0 1 1,0 0 0,1 0 0,-1 0 0,1-1-1,-1 1 1,1 0 0,-1-1 0,1 0 0,-1 1-1,1-1 1,-1 0 0,1 1 0,70 9-35,-49-10-296,1 0 0,-1-2-1,1 0 1,-1-2 0,0-1-1,0 0 1,0-2 0,14-7 331,-12-7-7495,-17 10 5768</inkml:trace>
  <inkml:trace contextRef="#ctx0" brushRef="#br0" timeOffset="139020.634">8800 3854 496,'-9'2'978,"-22"2"5695,31-4-5773,9 2 2447,9 11-2384,-51-23-7981,26-3 2448,12 4 2813</inkml:trace>
  <inkml:trace contextRef="#ctx0" brushRef="#br0" timeOffset="139790.562">8685 3943 452,'-1'0'141,"0"0"0,0 0 0,0 0 0,0 0 0,0 0 0,0-1 0,0 1 0,0 0 0,0 0 0,0-1 0,0 1 0,0-1 0,0 1 0,0-1 0,0 1 0,0-1 0,0 0 0,0 1 0,1-1 0,-1 0 0,0 0 0,0 1 0,1-1 0,-1 0 0,1 0 0,-1 0 0,1 0 0,-1 0 0,1 0 0,0 0 0,-1 0 0,1 0 0,0 0 0,0 0 0,-1 0 0,1 0-1,0 0 1,0 0 0,0 0 0,1-1 0,-1 1 0,0 0 0,0 0 0,0 0 0,1 0 0,-1 0 0,1 0 0,-1 0 0,1 0 0,-1 0 0,1 1 0,0-2-141,33-48 1315,-26 48-1238,0 0 1,-1 0 0,1 1-1,0-1 1,0 2 0,0-1 0,0 1-1,0 1 1,0-1 0,0 1 0,0 1-1,0-1 1,-1 1 0,1 1 0,0-1-1,-1 1 1,0 1 0,0-1-1,0 1 1,0 1 0,0-1 0,-1 1-1,0 0 1,0 0 0,0 1 0,-1 0-1,5 6-77,-9-10 40,1 0-1,-1 1 1,1-1-1,-1 1 0,0-1 1,0 1-1,-1 0 1,1-1-1,0 1 0,-1 0 1,1 0-1,-1-1 0,0 1 1,0 0-1,0 0 1,-1-1-1,1 1 0,-1 0 1,1 0-1,-1-1 1,0 1-1,0 0 0,0-1 1,0 1-1,0-1 1,-1 0-1,1 1 0,-1-1 1,0 0-1,0 0 1,1 0-1,-1 0 0,0 0 1,-1 0-1,0 0-39,-87 59 404,85-57-396,-10 4 11,7-6-22,0 2 1,1-1-1,-1 1 0,1 0 0,0 1 1,0 0-1,1 0 0,-1 0 0,1 1 1,0 0-1,1 0 0,-1 0 0,1 1 1,1 0-1,-1 0 0,1 0 0,0 1 1,0 1 2,6-2 22,1-1 0,-1 1 0,2-1 0,-1 1 0,1-1 0,-1 0 0,2-1 0,-1 1 0,1-1 1,0 1-1,0-2 0,0 1 0,0 0 0,1-1 0,0 0 0,0 0 0,0-1 0,1 0 1,-1 0-1,1 0 0,-1-1 0,1 0 0,0 0 0,0-1 0,0 0 0,1 0-22,1 2-50,0-1 1,0 0-1,0-1 0,0 0 1,0 0-1,0-1 0,0 0 0,0 0 1,0-1-1,0-1 0,0 1 0,3-2 50,-10 2-313,1-1 1,-1 1-1,1 0 0,-1-1 0,0 0 0,1 1 0,-1-1 1,0 0-1,0 0 0,0 0 0,0-1 0,-1 1 0,1 0 1,-1-1-1,1 1 0,-1-1 0,0 1 0,0-1 0,0 0 1,0 1-1,0-1 0,-1 0 0,1 0 0,-1 0 0,0 1 1,1-1-1,-2 0 313,3-21-2128,3-2 284</inkml:trace>
  <inkml:trace contextRef="#ctx0" brushRef="#br0" timeOffset="138209.123">7783 4063 924,'-30'1'3852,"39"-10"812,278-17-1145,-140 18-6798,-146 8 3170,-1-1 0,1 1 1,-1-1-1,1 1 1,-1-1-1,1 1 0,-1-1 1,0 1-1,1-1 1,-1 0-1,0 1 1,1-1-1,-1 0 0,0 1 1,0-1-1,1 0 1,-1 1-1,0-1 0,0 0 1,0 1-1,0-1 1,0 0-1,0 1 1,0-1-1,0 0 0,0 0 1,0 1-1,0-1 1,-1 0-1,1 1 0,0-1 1,-1 0-1,1 1 1,0-1-1,-1 1 1,1-1-1,0 0 0,-1 1 1,1-1-1,-1 1 1,1-1-1,-1 1 0,1-1 1,-1 1-1,0 0 1,1-1-1,-1 1 0,0 0 1,1-1-1,-1 1 1,0 0-1,1 0 1,-1 0-1,0 0 0,1-1 1,-1 1-1,0 0 1,1 0-1,-1 0 0,0 0 1,0 1-1,1-1 1,-1 0-1,0 0 1,1 0-1,-1 0 0,0 1 1,0-1 108,-4-2-408,-19-13-1164</inkml:trace>
  <inkml:trace contextRef="#ctx0" brushRef="#br0" timeOffset="138443.675">7912 3843 916,'-13'2'1284,"5"5"192,4 5-128,6 3-103,2 5-105,4 1-148,1 4-152,-1 3-180,-2 2-308,-2 2-552,-6 5-904,-4 3-500,0-3-280,-3-3-133,5-8 85</inkml:trace>
  <inkml:trace contextRef="#ctx0" brushRef="#br0" timeOffset="137230.838">5604 4109 904,'-5'3'5363,"-14"22"-1958,-9 72-634,20 55-4595,8-150 1776,0-1 0,0 0 1,1 1-1,-1-1 0,0 0 1,0 1-1,1-1 0,-1 0 0,1 0 1,-1 0-1,1 1 0,0-1 0,-1 0 1,1 0-1,0 0 0,0 0 0,0 0 1,-1 0-1,1 0 0,0 0 0,0 0 1,1-1-1,-1 1 0,0 0 0,0-1 1,0 1-1,0-1 0,1 1 0,-1-1 1,0 1-1,0-1 0,1 0 0,-1 0 1,0 0-1,1 1 0,-1-1 0,0-1 1,1 1-1,-1 0 0,0 0 1,1 0-1,0-1 48,62-29-1142,-23 8 988,-38 22 237,0-1 0,0 1 1,0-1-1,0 1 0,-1 0 0,1 0 1,0 0-1,0 0 0,0 0 0,0 1 0,0-1 1,0 1-1,-1 0 0,1 0 0,0 0 1,-1 0-1,1 1 0,-1-1 0,1 1 0,-1-1 1,1 1-1,1 1-83,36 17 1025,31-42-2713,-59 24 1711,0-2 0,0 1 0,0-2-1,0 1 1,0-2 0,-1 0 0,1 0 0,0-1-1,-1 0 1,0-1 0,0 0 0,0-1 0,0 0-1,-1-1 1,1 0 0,-2-1 0,1 0 0,-1-1-1,0 1 1,0-2 0,-1 1 0,0-1 0,-1-1 0,0 1-1,0-1 1,-1 0 0,0-1 0,-1 0 0,0 1-1,-1-2 1,0 1 0,-1 0 0,0-1 0,-1 0-1,0 1 1,-1-1 0,0 0 0,-1-1-23,-4-10 115,-2 1-1,-1-1 1,-1 2 0,-1-1 0,-1 1-1,0 0 1,-2 1 0,0 0 0,-5-4-115,17 24 9,0 1 0,0-1 0,0 0 0,0 1 0,0-1 0,0 1 0,0-1 0,0 0 0,0 1 0,-1-1 0,1 0 0,0 1 0,0-1 0,0 1 0,0-1 0,-1 0 0,1 1 0,0-1 0,0 0 0,-1 0 0,1 1 0,0-1 0,-1 0 0,1 1 0,0-1 0,-1 0 0,1 0 0,0 0 0,-1 1 0,1-1 0,0 0 0,-1 0 0,1 0 0,0 0 0,-1 0 0,1 0 0,-1 0 0,1 0 1,0 0-1,-1 0 0,1 0 0,-1 0 0,1 0 0,0 0 0,-1 0 0,1 0 0,-1 0 0,1 0 0,0-1 0,-1 1 0,1 0 0,0 0 0,-1 0 0,1-1 0,0 1 0,-1 0 0,1-1 0,0 1 0,0 0 0,-1 0 0,1-1 0,0 1 0,0 0 0,0-1 0,-1 1 0,1-1-9,-5 44 46,4-35-3,-5 47 15,0-19-40,2 1-1,2 0 1,1 0-1,1 0 1,3 0-1,0 0 1,3 0-1,1 1-17,-6-36-62,-1 0 0,1 0 0,0-1-1,-1 1 1,1 0 0,0-1-1,0 1 1,0-1 0,0 1 0,0-1-1,0 1 1,0-1 0,1 0 0,-1 1-1,1-1 1,-1 0 0,0 0-1,1 0 1,0 0 0,-1 0 0,1 0-1,0-1 1,-1 1 0,1-1 0,0 1-1,0-1 1,0 1 0,-1-1-1,1 0 1,0 0 0,0 0 0,0 0-1,0 0 1,-1-1 0,1 1-1,0 0 1,0-1 0,-1 1 0,1-1-1,0 0 1,0 0 62,17-2-470,-9 3 689,-1 1-1,1 0 0,-1 0 0,0 1 1,0 0-1,0 0 0,0 1 0,0 0 1,0 1-1,-1 0 0,0 0 0,1 1 1,-2 0-1,1 0 0,-1 1 1,1 0-1,3 5-218,-10-13-5246,-1-11 2398,0-5 1188,4-7-58</inkml:trace>
  <inkml:trace contextRef="#ctx0" brushRef="#br0" timeOffset="137466.832">6362 4098 584,'8'-11'1372,"-2"1"204,0 5 136,5 1-395,-1 0-325,3 4-356,-1 2-428,1 4-472,-3-1-536,-3 6-504,-1 3-273,-4-3-55,-2 0 128,-2 0 224</inkml:trace>
  <inkml:trace contextRef="#ctx0" brushRef="#br0" timeOffset="137685.883">6479 4197 420,'-5'18'1228,"3"1"260,2 0 116,0-2-227,4-2-269,3 0-308,-1-2-420,2-2-464,5-3-572,-3-4-564,3-6-305,1-6-139,3-9 64,0-7 204</inkml:trace>
  <inkml:trace contextRef="#ctx0" brushRef="#br0" timeOffset="137906.308">6721 4017 736,'4'-19'3427,"-10"28"259,-14 33-591,16-33-2793,-3 5-135,0-1 0,1 2-1,0-1 1,2 0-1,-1 1 1,2 0 0,0 0-1,0 0 1,2 0-1,0 1 1,0-1 0,2 0-1,0 0 1,0 1-1,2-1 1,0 0 0,2 4-167,-3-15-79,1 0 1,0 0 0,0 0-1,0 0 1,0-1 0,1 0-1,-1 0 1,1 0 0,0 0 0,0 0-1,0-1 1,0 1 0,0-1-1,1 0 1,-1-1 0,1 1-1,-1-1 1,1 0 0,0 0 0,0 0-1,-1-1 1,1 1 0,0-1-1,0 0 1,-1-1 0,1 1-1,0-1 1,0 0 0,-1 0-1,2-1 79,6-1-241,1 0 0,-1-1-1,0-1 1,0 0 0,0-1-1,-1 0 1,0-1-1,0 0 1,-1-1 0,8-6 241,-13 10 63,-1 0 0,1 0 0,-1 0 0,1-1 0,-1 1 0,-1-1 0,1 0 0,-1-1 0,1 1 0,-1 0 0,-1-1 0,1 0 0,-1 1 0,0-1 1,-1 0-1,1 0 0,-1 0 0,0-1 0,0 1 0,-1 0 0,0 0 0,-1-5-63,0 9 39,-1 1 0,1 0-1,-1 0 1,1 0 0,-1 1 0,0-1-1,1 0 1,-1 0 0,0 1 0,0-1-1,0 1 1,1 0 0,-1 0 0,0-1-1,0 1 1,0 0 0,0 1 0,0-1-1,1 0 1,-1 0 0,0 1 0,0-1 0,0 1-1,1 0 1,-1-1 0,0 1 0,1 0-1,-1 0 1,1 0 0,-1 0 0,1 0-1,-1 0 1,1 1 0,-1-1 0,1 0-1,0 1 1,0-1 0,0 1 0,0-1 0,0 1-1,0 0 1,0-1 0,1 1 0,-1 0-1,1 0 1,-1-1 0,1 1 0,-1 0-1,1 0 1,0 2-39,-1 3-38,0 1-1,1 0 0,0 0 1,0 0-1,1 0 1,0 0-1,0 0 0,1 0 1,0-1-1,1 1 1,-1 0-1,1-1 0,1 0 1,0 0-1,0 0 1,0 0-1,2 1 39,57 65-4338,-2-44 19,-26-25 2351</inkml:trace>
  <inkml:trace contextRef="#ctx0" brushRef="#br0" timeOffset="-123610.987">4330 2540 888,'9'32'874,"-1"0"1,-1 0-1,-1 0 0,-2 1 0,-2 0 1,0 0-1,-3 13-874,-42 772 3558,10-198-1652,28 1-1,27 0 0,37 102-1905,-42-600 868,6-2-1,4 0 0,6-2 1,5-1-1,5-3 1,5-1-1,36 58-867,-53-127-605,-29-67-6421,-23-83-3615,20 53 7787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2:44.2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4 111 1088,'-31'4'8342,"10"33"-5832,11-7-2330,2-1 0,0 1 1,3 0-1,0 1 0,2-1 1,1 1-1,1 0 0,2-1 0,1 1 1,2 0-1,1-1 0,1 0 1,1 0-1,6 11-180,18 7-176,-12-39-1790,-7-32-3322,-6-11 863,-1 10 2580</inkml:trace>
  <inkml:trace contextRef="#ctx0" brushRef="#br0" timeOffset="539.88">333 188 108,'0'0'123,"-1"0"-1,1 1 1,0-1 0,0 1-1,0-1 1,0 0 0,0 1 0,0-1-1,-1 1 1,1-1 0,0 1-1,0-1 1,0 0 0,1 1-1,-1-1 1,0 1 0,0-1-1,0 1 1,0-1 0,0 0-1,0 1 1,1-1 0,-1 1-1,0-1 1,0 0 0,1 1 0,-1-1-1,0 0 1,0 1 0,1-1-1,-1 0 1,0 0 0,1 1-1,-1-1 1,0 0 0,1 0-1,-1 1 1,1-1 0,-1 0-1,0 0 1,1 0 0,-1 0 0,1 0-1,-1 0 1,0 0 0,1 0-1,-1 0 1,1 0 0,-1 0-1,1 0 1,-1 0 0,0 0-1,1 0 1,-1 0 0,1 0-1,-1 0 1,1-1 0,-1 1-123,1 55 902,-1-48-389,-14 168 2430,15-175-2956,0 0 0,0 0 0,1 0 0,-1 0 0,0 0 1,0-1-1,0 1 0,0 0 0,0-1 0,0 1 0,0 0 1,0-1-1,0 1 0,0-1 0,0 0 0,0 1 0,0-1 0,0 0 1,0 0-1,-1 1 0,1-1 0,0 0 0,-1 0 0,1 0 0,0 0 1,-1 0-1,1 0 0,-1 0 0,0 0 0,1 0 0,-1 0 0,0 0 1,0 0-1,1-1 0,-1 1 0,0 0 0,0 0 0,0 0 1,0 0-1,0 0 0,-1 0 0,1-1 13,1 1-27,91-210-1039,-91 210 1094,0 0 1,-1 0-1,1 0 0,0-1 1,0 1-1,0 0 0,0 0 1,0 0-1,0 0 0,0 1 1,0-1-1,0 0 1,0 0-1,0 1 0,1-1 1,-1 1-1,0-1 0,0 1 1,1-1-1,-1 1 0,0 0 1,1 0-1,-1-1 0,1 1 1,-1 0-1,0 0 0,1 0 1,-1 1-1,0-1 1,1 0-1,-1 0 0,0 1 1,1-1-1,-1 1 0,0-1 1,0 1-1,1 0 0,-1-1 1,0 1-1,0 0 0,0 0 1,0 0-1,0-1 0,0 1 1,0 1-1,0-1 1,-1 0-1,1 0 0,0 0 1,0 0-1,-1 0 0,1 1 1,-1-1-1,1 0 0,-1 1 1,0-1-1,1 1-28,25 79 1662,-17 75-2177,-9-126-2729,2-32-998,6-9 1880,0-5 506</inkml:trace>
  <inkml:trace contextRef="#ctx0" brushRef="#br0" timeOffset="804.707">730 171 792,'52'18'4712,"39"-13"-3278,-54-5-939,263-10-1011,-299 11 377,0-1 0,0 0 0,1 0 0,-1 0 0,0 0 0,0 0 0,0 0 0,1 0 0,-1 0 0,0 0 0,0 0 0,0-1 0,0 1 0,1 0 0,-1-1 0,0 1 0,0-1 0,0 0 0,0 1 0,0-1 0,0 0 0,0 1 0,0-1 0,-1 0 0,1 0 0,0 0 0,0 0 0,-1 0 0,1 0 0,0 0 0,-1 0 0,1 0 0,-1 0 0,1 0 0,-1 0 0,0-1 0,1 1 0,-1 0 139,-4-6-1331</inkml:trace>
  <inkml:trace contextRef="#ctx0" brushRef="#br0" timeOffset="1080.709">1303 23 556,'17'29'6930,"-9"60"-3731,-8-89-3191,-6 113 2169,0-21-2141,10-2-4126,7-79-1928,-3-24 4296</inkml:trace>
  <inkml:trace contextRef="#ctx0" brushRef="#br0" timeOffset="1348.082">1569 29 736,'1'-2'156,"0"0"0,0 0 0,1 0 0,-1 1 0,0-1 0,1 0 1,-1 1-1,1-1 0,0 1 0,-1 0 0,1-1 0,0 1 0,0 0 0,0 0 0,0 0 0,0 0 0,0 1 0,0-1 0,0 0 0,0 1 0,0-1 1,1 1-1,-1 0 0,0 0 0,0 0 0,0 0 0,0 0 0,1 0 0,-1 1 0,0-1 0,0 1 0,0 0 0,0-1 0,0 1 0,0 0 0,0 0 0,0 0 1,0 0-1,0 1 0,-1-1 0,1 0 0,0 1 0,-1-1 0,1 1 0,-1 0 0,0-1 0,1 1 0,-1 0 0,0 0 0,0 0 0,0 0 0,0 1-156,8 11 220,-1 1-1,-1 1 0,0-1 1,-1 1-1,-1 0 0,0 1 1,-1-1-1,-1 1 0,0 0 0,-2-1 1,0 1-1,0 0 0,-2 0 1,0 0-1,-1 1-219,-1 1-241,0 1 1,-1 0-1,-1-1 1,-1 0 0,-1 0-1,0-1 1,-10 18 240,16-33-351,-1 0 1,1-1-1,0 1 1,-1 0 0,1-1-1,-1 1 1,0-1-1,0 0 1,0 1 0,0-1-1,0 0 1,0 0-1,-1-1 1,1 1 0,0 0-1,-1-1 1,0 1 0,1-1-1,-1 0 1,0 0-1,0 0 1,-2 0 350,2-7-1825</inkml:trace>
</inkml:ink>
</file>

<file path=word/ink/ink2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54.2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8 6 60,'15'-5'818,"-15"5"-655,0 0-1,0 1 1,0-1 0,0 0 0,0 1-1,0-1 1,0 1 0,0-1 0,0 0-1,0 1 1,0-1 0,0 0 0,0 1-1,0-1 1,0 1 0,0-1 0,0 0-1,1 1 1,-1-1 0,0 0 0,0 1-1,0-1 1,1 0 0,-1 0 0,0 1-1,0-1 1,1 0 0,-1 0 0,0 1-1,0-1 1,1 0 0,-1 0 0,0 0-1,1 1 1,-1-1 0,0 0 0,1 0-1,-1 0 1,1 0 0,-1 0 0,1 0-163,-90 159 6225,82-144-5958,2-1 1,0 1 0,1 1 0,1-1 0,0 1-1,1-1 1,0 1 0,1 0 0,1 0 0,2 7-268,-1-14-201,1-1 1,0 0 0,1 0-1,0 0 1,0 0 0,1 0-1,0-1 1,0 1 0,1-1 0,0 0-1,0-1 1,6 6 200,-8-8-544,1 0 0,0 0 0,-1-1 0,2 1 0,-1-1 0,0 0 0,1 0 0,-1-1 0,1 1 0,0-1 0,0 0 0,0 0 1,0-1-1,0 1 0,0-1 0,0 0 0,1-1 0,-1 1 0,0-1 0,1 0 0,0 0 544,20-7-2155</inkml:trace>
</inkml:ink>
</file>

<file path=word/ink/ink2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51.9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2 23 1012,'-1'-2'199,"0"0"0,-1 1-1,1-1 1,-1 0 0,1 1 0,-1 0-1,0-1 1,1 1 0,-1 0 0,0 0-1,0 0 1,0 0 0,0 0 0,0 0-1,0 0 1,0 1 0,-1-1 0,1 1 0,0 0-1,0-1 1,0 1 0,-1 0 0,1 0-1,0 1 1,0-1 0,0 0 0,0 1-1,-1-1 1,1 1 0,0 0 0,0-1-1,0 1 1,0 0 0,0 0 0,1 1-1,-1-1 1,0 0 0,0 1 0,1-1 0,-1 1-1,1-1 1,-1 1 0,1 0 0,0-1-1,-1 1 1,1 0 0,0 0 0,0 0-1,0 0 1,1 0 0,-1 0 0,0 0-1,1 1-198,-3 9 331,0-1 0,1 2 0,1-1-1,0 0 1,0 0 0,1 0-1,1 1 1,0-1 0,1 0-1,0 0 1,1 0 0,3 9-331,-2-6-860,2-1-1,-1 0 1,2-1 0,-1 1-1,2-1 1,0 0 0,1-1 0,0 0-1,0-1 1,5 4 860,59 29-4998,-25-31 3168</inkml:trace>
</inkml:ink>
</file>

<file path=word/ink/ink2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36.80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5 1 112,'-19'41'3945,"-14"55"-3046,29-83-579,-18 67 118,3 2-1,5 0 1,2 0 0,5 1 0,2 1 0,5-1 0,3 1 0,4-1-1,4-1 1,4 7-438,15 39 583,5-1-1,6-2 1,6-1-1,5-3 1,5-3-1,12 10-582,-49-87-1253,-16-32-2255,-15-30-360,-2-9 1642,-2-13 240</inkml:trace>
</inkml:ink>
</file>

<file path=word/ink/ink2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36.0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476,'109'188'4238,"0"120"-2703,-106-300-1499,20 74 446,-2 2 0,-5 0-1,-3 1 1,-4 1 0,-3 0 0,-5 28-482,-2-41 522,-4 0 0,-2-1 0,-4 0 0,-3 0 0,-3-2 0,-15 37-522,11-53 369,11-98-7583,8 19 5070,2-9 161</inkml:trace>
</inkml:ink>
</file>

<file path=word/ink/ink2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15.5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6 75 1380,'20'-12'7466,"-6"-28"-3825,-11 27-3411,-5 11-176,1 1 0,-1 0 0,0 0 0,1 1 0,-1-1 0,0 0 0,0 0 0,0 1 0,1-1 0,-1 1 0,0 0 0,0-1 0,0 1 0,0 0 0,0 0 0,0 0 0,0 1 0,0-1 1,1 0-1,-1 1 0,0-1 0,0 1 0,0-1 0,0 1 0,1 0 0,-1 0 0,-1 1-54,-44 64 2362,39-39-5343,3-3-3638,13-20 1565,4-9 3234</inkml:trace>
  <inkml:trace contextRef="#ctx0" brushRef="#br0" timeOffset="245.162">441 23 380,'18'5'1556,"-5"3"376,-5-1 293,-6 3-57,-6 1-432,-6 2-316,-9 2-456,-10 6-864,-9 1-1240,-8 8-720,-8 0-376,-5 4-209,1 2 9,4 1 448</inkml:trace>
</inkml:ink>
</file>

<file path=word/ink/ink2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15.0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4 24 712,'-76'-15'7155,"108"6"-6201,70 63 564,-100-52-1449,0 0 0,0 0-1,0 1 1,-1-1 0,1 0-1,-1 1 1,1-1 0,-1 1-1,0 0 1,0-1 0,0 1-1,0 0 1,-1 0 0,1 0-1,-1-1 1,1 1 0,-1 0-1,0 0 1,0 0 0,-1 0-1,1 0 1,0 0 0,-1-1-1,0 1 1,0 0 0,0 0-1,0-1 1,0 1 0,0 0-1,-1-1 1,1 1 0,-1-1-1,0 0 1,1 0 0,-1 1-1,0-1 1,-1 0 0,1 0-69,-130 101 644,130-102-655,1 1 1,-1-1 0,1 1 0,0-1 0,0 1 0,0-1 0,0 1-1,0 0 1,0 0 0,1-1 0,-1 1 0,1 0 0,-1 0 0,1 0 0,-1 0-1,1-1 1,0 1 0,0 0 0,0 0 0,0 0 0,0 0 0,0 0-1,1 0 1,-1 0 0,1 0 0,-1-1 0,1 1 0,0 0 0,0 0-1,-1-1 1,1 1 0,0 0 0,1-1 0,-1 1 0,0-1 0,0 0-1,1 1 1,-1-1 0,2 1 10,63 46 23,-48-36-63,1-2-1,0 0 1,1-1-1,0-1 1,1-1 0,0-1-1,0-1 1,0-1 0,0 0-1,1-2 1,-1 0 40,3-22-8562,-20 8 6432,2-3 234</inkml:trace>
</inkml:ink>
</file>

<file path=word/ink/ink2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14.4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892,'8'6'1640,"-4"-4"336,0 2 249,1 0-393,-3-1-356,0-1-356,-2-2-616,0 2-892,-4 0-992,-1 2-536,5-4-272,0 0-89,7-10 197</inkml:trace>
</inkml:ink>
</file>

<file path=word/ink/ink2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03.4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90 172,'5'-8'706,"-2"3"-160,-1 1 1,1-1-1,0 1 0,0 0 0,0 0 1,1 0-1,-1 0 0,1 0 1,0 1-1,0 0 0,0 0 1,1 0-1,-1 0 0,1 0 1,-1 1-1,4-1-546,-7 5 173,1 1-1,-1 0 1,0-1 0,0 1 0,0 0 0,-1 0 0,1-1-1,-1 1 1,1 0 0,-1 0 0,0 0 0,0 0-1,0 0 1,0-1 0,-1 1 0,1 0 0,-1 0-1,0 0 1,1-1 0,-1 1 0,0 0 0,-1-1 0,1 1-173,0 0 136,-7 20 607,8-23-905,1 1 0,-1-1 0,0 0 0,1 0 0,-1 0 1,1 0-1,-1 0 0,1 1 0,-1-1 0,0 0 0,1 0 0,-1 1 0,0-1 1,1 0-1,-1 0 0,0 1 0,1-1 0,-1 0 0,0 1 0,1-1 1,-1 1-1,0-1 162,52-48-1946,-50 47 2043,-1 1 1,0-1 0,1 1 0,-1 0-1,0-1 1,1 1 0,-1 0 0,1 0 0,-1 0-1,0 0 1,1 0 0,-1 0 0,1 1-1,-1-1 1,0 0 0,1 1 0,-1-1 0,1 1-1,-1-1 1,0 1 0,0 0 0,1-1 0,-1 1-1,0 0 1,0 0 0,0 0 0,0 0-1,0 0 1,0 0 0,0 0 0,0 0 0,-1 0-1,1 1 1,0-1 0,-1 0 0,1 0-1,0 1 1,-1-1 0,0 0 0,1 1 0,-1-1-1,0 1 1,0-1 0,0 0 0,0 1-1,0-1 1,0 2-98,13 75 4131,26-110-7682,-35 28 3055,36-45-1881,-39 48 2419,0 1 0,0-1 0,0 0 0,0 0 0,-1 1 0,1-1 0,1 0 0,-1 1 0,0-1 0,0 1 0,0-1 0,0 1 0,0-1 0,0 1 0,1 0 0,-1 0 0,0 0 0,0 0 0,0 0 0,1 0 0,-1 0 0,0 0 0,0 0 0,0 0 0,1 0 0,-1 1 0,0-1 0,0 1 0,0-1 0,0 1 0,0-1 0,0 1 0,0 0 0,0-1 0,0 1 0,0 0 0,0 0 0,0 0 0,0-1 0,-1 1 0,1 0 0,0 0 1,-1 0-1,1 0 0,-1 1 0,1-1 0,-1 0-42,8 57 2595,-18-21-3777,3-16-2386,7-19 1050,2-10-1725,-2 6 3475,4-9-1383</inkml:trace>
  <inkml:trace contextRef="#ctx0" brushRef="#br0" timeOffset="916.116">420 535 340,'113'-2'8536,"-101"-1"-8468,0 0 1,0 0-1,0-1 0,-1-1 1,0 1-1,0-2 1,0 0-1,-1 0 0,1-1 1,-2 0-1,1-1 0,5-6-68,-16 15 4,0 0-1,1 0 1,-1 0-1,0-1 0,0 1 1,0 0-1,-1-1 1,1 1-1,0-1 1,0 1-1,0-1 1,0 1-1,-1-1 0,1 0 1,0 1-1,0-1 1,0 0-1,-1 0 1,1 0-1,0 0 0,0 0 1,-1 0-1,1-1 1,0 1-1,0 0 1,-1 0-1,1-1 1,0 1-1,0-1 0,0 1 1,0-1-1,0 0 1,0 1-1,0-1 1,0 0-1,0 0 1,0 0-1,0 0 0,0 0 1,0 0-1,1 0 1,-1 0-1,0 0 1,1 0-1,-1 0 0,1 0 1,-1 0-1,1-1 1,0 1-1,-1 0 1,1 0-1,0 0 1,0-1-1,0 1 0,0 0 1,0 0-1,0-1 1,0 1-1,0 0 1,1 0-1,-1-1 1,0 1-1,1 0 0,-1 0 1,1 0-1,-1 0 1,1 0-1,0 0 1,-1-1-4,-4 3 116,0-1 0,0 1 0,-1-1 0,1 1-1,0 0 1,0 1 0,0-1 0,0 1 0,0-1 0,0 1 0,1 1 0,-1-1 0,1 0 0,-1 1 0,1 0 0,0-1 0,0 1 0,0 1 0,0-1 0,1 0 0,-1 1 0,1-1 0,0 1 0,0 0 0,0 0 0,0 0 0,1 0 0,0 0 0,0 0 0,0 0 0,0 0 0,0 0 0,1 1 0,0-1 0,0 0 0,0 0 0,0 1 0,1-1 0,0 0 0,0 0 0,0 0 0,0 0 0,0 0 0,1 0 0,0 0 0,1 1-116,49 39-1453,-48-44 1058,-1 1-1,0 0 1,1-1-1,-1 0 1,1 0-1,-1 0 0,0 0 1,1-1-1,-1 1 1,1-1-1,-1 0 1,0 0-1,0 0 1,1 0-1,-1 0 0,0-1 1,0 0-1,0 0 1,0 1-1,-1-2 1,1 1-1,0 0 1,-1 0-1,0-1 0,1 1 1,-1-1-1,2-3 396,20-28-2297,29-28 4962,-51 62-2413,0 0-1,0 1 1,0-1 0,0 1 0,-1-1 0,1 1 0,0 0 0,0 0 0,0 0 0,0 0 0,-1 0 0,1 0 0,0 0-1,-1 1 1,1-1 0,-1 1 0,1-1 0,-1 1 0,0-1 0,0 1 0,0 0 0,0-1 0,0 1 0,0 0-1,0 0 1,0 0 0,-1 0 0,1 0 0,-1 0 0,0 0 0,1 0 0,-1 0 0,0 0 0,0 0 0,0 0 0,0 0-1,-1 0 1,1 0 0,-1 2-252,1-3 115,15 94 3212,-13-94-3521,1 0 0,-1-1 0,0 1 0,0-1-1,1 1 1,-1-1 0,0 0 0,0 0 0,1 0 0,-1 0-1,0 0 1,1 0 0,-1-1 0,0 1 0,1-1 0,-1 1 0,0-1-1,0 0 1,0 0 0,0 0 0,0 0 0,0 0 0,0-1-1,0 1 1,0-1 0,0 1 0,-1-1 0,1 0 0,-1 1 0,1-1-1,-1 0 1,0 0 0,0 0 0,1 0 0,-1 0 0,-1 0-1,2-1 195,2-2-531,39-26-936,4 49 4516,-32-4-1786,-13-10-1107,0 0 1,1 0-1,-1-1 0,1 1 1,0-1-1,0 0 0,0 1 1,1-2-1,-1 1 1,1 0-1,0-1 0,-1 1 1,1-1-1,0 0 0,0 0 1,0-1-1,1 1 1,-1-1-1,0 0 0,1 0 1,-1-1-1,0 1 0,1-1 1,-1 0-1,1 0 1,-1 0-1,1-1 0,-1 1 1,0-1-1,1 0 0,-1 0 1,0-1-1,2 0-156,13-17-397,-1-1-1,-1 0 0,-1-2 1,-1 0-1,-1 0 1,0-1-1,-2-1 0,-1 0 1,-1-1-1,-1 0 1,-1 0-1,-1-1 1,-2 0-1,0-1 0,-1-4 398,46-234 910,-40 348 3690,-4-4-3185,15 240-1270,-24-274-2411,2-43 1989,1 0 1,-1 0-1,1 0 0,-1 0 0,0 0 0,0 0 0,0 0 0,0 0 0,0 0 0,0-1 0,0 1 0,-1 0 0,1-1 0,-1 1 0,1-1 0,-1 1 0,1-1 0,-1 0 0,0 0 0,0 1 0,0-1 0,0-1 0,1 1 0,-1 0 0,-1 0 0,1-1 0,0 1 0,0-1 1,0 0-1,0 1 0,0-1 0,0 0 0,0 0 0,0 0 0,-1-1 0,1 1 0,0 0 0,0-1 0,0 0 0,0 1 0,0-1 0,0 0 0,-1 0 277,-27-11-1898,-3-6 313</inkml:trace>
  <inkml:trace contextRef="#ctx0" brushRef="#br0" timeOffset="1276.426">1181 448 516,'-21'-32'1416,"10"2"544,11 2 449,11 5 111,12 5-216,4 4-332,8 7-564,3 1-892,-1 6-1328,-3 0-1100,-3-3-620,-2-5-316,-2-7-21,3-6 373</inkml:trace>
</inkml:ink>
</file>

<file path=word/ink/ink2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02.1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 23 364,'-4'17'1340,"4"-4"232,0 0 176,2-2-311,0 1-293,2-3-260,0 0-276,-2-1-324,-2 1-364,-2-1-376,2 1-468,-2-3-492,2-6-257,0 0-39,9-8 124,3-7 236</inkml:trace>
  <inkml:trace contextRef="#ctx0" brushRef="#br0" timeOffset="239.884">199 3 440,'2'0'220,"0"-1"0,-1 1 0,1-1-1,-1 1 1,1 0 0,0 0 0,-1 0 0,1 0 0,-1 0 0,1 0-1,0 0 1,-1 1 0,1-1 0,-1 1 0,1-1 0,-1 1-1,1-1 1,-1 1 0,1 0 0,-1 0 0,0 0 0,1 0 0,-1 0-1,0 0 1,0 0 0,0 0 0,1 0 0,-1 0 0,0 1-1,-1-1 1,1 1 0,0-1 0,0 0 0,-1 1 0,1-1 0,0 1-1,-1-1 1,0 1 0,1 0 0,-1-1 0,0 1 0,0-1-1,0 1 1,0 0 0,0-1 0,0 1 0,0 0 0,-1 0-220,-18 50 2314,48-104-6844,33 18 3980,-60 33 705,1 1 0,-1-1 1,1 1-1,-1 0 0,1 0 0,-1 0 0,0 0 0,1 0 0,-1 0 0,1 1 0,-1-1 0,0 1 0,1-1 0,-1 1 0,0 0 0,1 0 0,-1 0 0,0 0 0,0 1 0,0-1 0,0 0 0,0 1 0,0 0 1,-1-1-1,1 1 0,0 0 0,-1 0 0,1 0 0,-1 0 0,0 0 0,0 0 0,0 0 0,0 0 0,0 1 0,0-1 0,0 0 0,-1 1 0,1-1 0,-1 1 0,0-1 0,0 0 0,0 1-155,-24 65 1754,2-34-7306,19-29-1891,20-14 5257</inkml:trace>
</inkml:ink>
</file>

<file path=word/ink/ink2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01.31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6 109 584,'2'0'231,"-1"-1"-1,1 0 1,-1 0-1,0 0 1,1 0-1,-1-1 1,0 1-1,0 0 1,0 0-1,0-1 1,0 1 0,0-1-1,0 1 1,-1-1-1,1 1 1,0-1-1,-1 1 1,1-1-1,-1 0 1,0 1-1,1-1 1,-1 0 0,0 1-1,0-1 1,0 0-1,0 1 1,0-1-1,-1 0 1,1 1-1,0-1 1,-1 0-1,1 1 1,-1-1 0,0 1-1,1-1 1,-1 1-231,-43-11 1422,38 12-1422,-1 1-1,1-1 0,-1 1 0,0 0 0,1 1 1,-1 0-1,1 0 0,0 0 0,0 1 0,0-1 1,0 2-1,0-1 0,0 1 0,1-1 1,0 2-1,0-1 0,0 0 0,0 1 0,0 0 1,1 0-1,0 0 0,0 1 0,1 0 1,-2 1 0,6-2-35,0 0 0,1-1 0,-1 1 0,1-1 0,0 0 1,0 0-1,0 1 0,0-1 0,1 0 0,-1-1 1,1 1-1,0 0 0,1-1 0,-1 0 0,0 0 0,1 0 1,0 0-1,0 0 0,0-1 0,0 1 0,0-1 1,0 0-1,1-1 0,0 1 35,30 22 284,-34-23-251,0 0 1,0-1-1,0 1 1,0 0-1,0 0 1,-1 0-1,1-1 1,0 1-1,-1 0 1,1 0-1,0 0 1,-1 0-1,1 0 1,-1 0-1,0 0 1,1 1-1,-1-1 1,0 0-1,0 0 1,1 0-1,-1 0 1,0 0-1,0 0 1,0 1-1,0-1 1,-1 0 0,1 0-1,0 0 1,0 0-1,-1 0 1,1 0-1,-1 0 1,1 1-1,-1-1 1,1 0-1,-1-1 1,1 1-1,-1 0 1,0 0-1,0 0 1,1 0-1,-1 0 1,0-1-1,0 1 1,0 0-1,0-1 1,0 1-1,0-1 1,0 1-1,0-1 1,0 1-1,0-1 1,0 0 0,-1 1-1,1-1 1,0 0-1,0 0 1,0 0-1,0 0 1,0 0-1,-1 0 1,1 0-1,0-1 1,0 1-1,-1 0-33,-8 3-110,-39 19-2358,36-16-1665,36-16 571,3-2 2061</inkml:trace>
  <inkml:trace contextRef="#ctx0" brushRef="#br0" timeOffset="367.212">485 112 316,'21'-20'3646,"-41"16"-59,6 7-3359,1 1 0,0 1 0,0 0 0,0 1 1,0 0-1,1 0 0,0 2 0,1-1 0,-7 6-228,17-10 1,1-1 0,-1 1 0,0-1 0,1 1-1,-1 0 1,1-1 0,0 1 0,0 0 0,0-1 0,0 1-1,0 0 1,0-1 0,1 1 0,0 0 0,-1-1 0,1 1-1,0-1 1,0 1 0,0-1 0,1 0 0,-1 1 0,0-1-1,1 0 1,0 0 0,-1 0 0,1 0 0,0 0 0,0 0-1,0 0 1,0-1 0,1 1 0,-1-1 0,0 0 0,1 1-1,-1-1 1,0 0 0,1 0 0,0-1 0,-1 1-1,1 0 1,2-1-1,14 13 280,37 45 2157,-55-57-2364,0 0 0,0 1 0,0-1 0,0 0 1,-1 1-1,1-1 0,-1 1 0,1 0 0,-1-1 0,0 1 0,1-1 1,-1 1-1,0-1 0,0 1 0,0 0 0,0-1 0,0 1 0,-1 0 1,1-1-1,0 1 0,-1-1 0,1 1 0,-1-1 0,0 1 0,1-1 1,-1 1-1,0-1 0,0 0 0,0 1 0,0-1 0,0 0 0,0 0 1,0 0-1,0 0 0,-1 0 0,1 0 0,0 0 0,-1 0 0,1 0 1,-1 0-1,1-1 0,-1 1 0,1-1 0,-1 1 0,1-1 0,-1 0-73,-80 17-3868,80-16 3658,1-1 0,-1 0 1,0-1-1,0 1 0,1 0 0,-1 0 1,0-1-1,1 1 0,-1-1 0,0 1 1,1-1-1,-1 0 0,1 1 0,-1-1 1,1 0-1,-1 0 0,1 0 0,0-1 1,-1 1-1,1 0 0,0 0 0,0-1 1,0 1-1,0 0 0,0-1 0,0 1 1,0-1-1,1 0 0,-1 1 0,0-1 1,1 1-1,-1-1 0,1 0 0,0 0 1,-1 1-1,1-1 0,0 0 0,0 1 1,0-1-1,1 0 0,-1 0 0,0 1 1,0-1-1,1 0 0,0-1 210,8-27-1870</inkml:trace>
  <inkml:trace contextRef="#ctx0" brushRef="#br0" timeOffset="629.101">641 16 1180,'17'-6'1464,"-3"2"160,3 2-87,0-1-417,-3 3-316,-1 0-316,-1 3-404,-3-1-468,-1 6-672,-6 1-357,-2 4-195,-2 1-20,-2-3 132</inkml:trace>
  <inkml:trace contextRef="#ctx0" brushRef="#br0" timeOffset="834.434">756 200 364,'-4'17'1340,"4"-4"232,0 0 176,2-2-311,0 1-293,2-3-260,0 0-276,-2-1-324,-2 1-364,-2-1-376,2 1-468,-2-3-492,2-6-257,0 0-39,9-8 124,3-7 236</inkml:trace>
  <inkml:trace contextRef="#ctx0" brushRef="#br0" timeOffset="1074.318">950 180 440,'2'0'220,"0"-1"0,-1 1 0,1-1-1,-1 1 1,1 0 0,0 0 0,-1 0 0,1 0 0,-1 0 0,1 0-1,0 0 1,-1 1 0,1-1 0,-1 1 0,1-1 0,-1 1-1,1-1 1,-1 1 0,1 0 0,-1 0 0,0 0 0,1 0 0,-1 0-1,0 0 1,0 0 0,0 0 0,1 0 0,-1 0 0,0 1-1,-1-1 1,1 1 0,0-1 0,0 0 0,-1 1 0,1-1 0,0 1-1,-1-1 1,0 1 0,1 0 0,-1-1 0,0 1 0,0-1-1,0 1 1,0 0 0,0-1 0,0 1 0,0 0 0,-1 0-220,-18 50 2314,48-104-6844,33 18 3980,-60 33 705,1 1 0,-1-1 1,1 1-1,-1 0 0,1 0 0,-1 0 0,0 0 0,1 0 0,-1 0 0,1 1 0,-1-1 0,0 1 0,1-1 0,-1 1 0,0 0 0,1 0 0,-1 0 0,0 0 0,0 1 0,0-1 0,0 0 0,0 1 0,0 0 1,-1-1-1,1 1 0,0 0 0,-1 0 0,1 0 0,-1 0 0,0 0 0,0 0 0,0 0 0,0 0 0,0 1 0,0-1 0,0 0 0,-1 1 0,1-1 0,-1 1 0,0-1 0,0 0 0,0 1-155,-24 65 1754,2-34-7306,19-29-1891,20-14 5257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2:51.6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09 77 792,'22'-77'9980,"-57"83"-7269,21 5-2482,0 1 0,1 1 0,0 0 1,1 1-1,0 0 0,1 1 1,1 0-1,1 0 0,0 1 0,-4 12-229,8-20-1,2 0 0,-1 1 0,1 0-1,1 0 1,-1 0 0,1 0 0,1 0-1,0 0 1,0 0 0,1 0 0,0 1 0,1-1-1,0 0 1,0 0 0,1 0 0,0 0-1,0 0 1,1 0 0,1 0 0,-1-1-1,5 7 2,-5-10-49,1-1 0,-1 1 0,1-1 0,0 0 0,0 0 0,1-1 0,-1 1-1,1-1 1,0 0 0,0 0 0,0 0 0,0-1 0,0 0 0,1 0 0,-1 0-1,1-1 1,-1 1 0,1-1 0,-1-1 0,1 1 0,0-1 0,-1 0 0,1 0-1,0-1 1,-1 1 0,1-1 0,4-2 49,150-57-1087,-142 52 1046,-2-1 3,-12 6 98,-1 0 0,0 0 0,1 0 0,0 0 0,0 0-1,0 1 1,0 0 0,0 0 0,0 0 0,1 0 0,-1 1-1,1-1 1,-1 1 0,1 0 0,0 1 0,-1-1 0,1 1-1,0 0 1,-1 0 0,1 0 0,0 1 0,-1-1 0,1 1-1,0 0 1,-1 1 0,0-1 0,1 1 0,-1 0 0,0 0-1,0 0 1,0 1 0,0-1 0,0 1 0,0 0 0,-1 0-1,3 2-59,-5 0 14,0-1-1,1-1 0,0 1 0,0 0 0,0 0 1,0-1-1,0 1 0,1-1 0,0 1 0,0-1 1,0 0-1,0 0 0,0-1 0,0 1 0,1-1 1,-1 1-1,1-1 0,0 0 0,0 0 1,-1-1-1,1 1 0,1-1 0,-1 0 0,0 0 1,0 0-1,0-1 0,0 1 0,1-1 0,-1 0 1,0 0-1,0 0 0,1-1 0,-1 0 0,0 0 1,0 0-1,0 0 0,0 0 0,0-1 0,0 0 1,0 0-1,0 0-13,-1 2-15,1-1 0,-1 0 0,1 0 0,-1 0 0,1-1 0,-1 1 0,0-1 0,0 1-1,0-1 1,0 0 0,0 0 0,0-1 0,0 1 0,-1-1 0,1 1 0,-1-1 0,1 0 0,-1 0 0,0 0 0,0 0 0,-1 0 0,1 0 0,-1-1 0,1 1 0,-1-1 0,0 1 0,0-1 0,-1 1 0,1-1 0,-1 1 0,1-1 0,-1 0 0,0 1 0,-1-1 0,1 1 0,-1-1 0,1 0 0,-1 1-1,0-1 1,0 1 0,-1 0 0,1-1 0,-1 1 0,0 0 0,1 0 0,-2 0 0,1 0 0,0 0 0,0 0 0,-1 1 0,0-1 15,-8-5-59,0 1-1,-1 0 1,0 1-1,0 0 1,0 1-1,-1 0 1,0 1-1,0 1 1,0 0-1,-2 0 60,-83 5-3596,97-3 3418,0 1 0,0 0-1,0 0 1,0 0 0,0 0 0,0 0 0,-1 0-1,1 0 1,0 0 0,0 1 0,0-1 0,0 0-1,0 1 1,1-1 0,-1 0 0,0 1 0,0-1-1,0 1 1,0-1 0,0 1 0,0 0 0,1-1-1,-1 1 1,0 0 0,1 0 0,-1-1-1,0 1 1,1 0 0,-1 0 0,1 0 0,-1 0-1,1 0 1,0 0 0,-1 0 0,1 0 0,0 0-1,0 0 1,-1 0 0,1 0 0,0 0 0,0 0-1,0 0 1,0 0 0,1 0 0,-1 0 0,0 1 178,15 4-1738</inkml:trace>
  <inkml:trace contextRef="#ctx0" brushRef="#br0" timeOffset="1052.245">1525 243 1268,'3'0'467,"0"-1"0,1 1 1,-1 0-1,1 1 0,-1-1 0,1 0 0,-1 1 0,0 0 0,1 0 0,-1 0 1,0 0-1,0 0 0,0 1 0,0-1 0,0 1 0,0 0 0,0 0 1,0 0-1,-1 0 0,3 3-467,8 47 3144,-25 56-918,53-139-4912,59-106-783,-99 205 8490,-3-66-4995,1 0 0,0 0 1,0 0-1,0 0 0,0 0 0,1 0 0,-1 0 0,0 0 0,1 0 0,-1 0 0,1 0 0,0 0 0,0 1 0,0-1 0,0 0 0,0 0 0,0 0 0,1 0 1,-1 0-1,1 1 0,-1-1 0,1 0 0,0 0 0,0 0 0,0 0 0,0-1 0,0 1 0,0 0 0,0 0 0,1 0 0,-1-1 0,1 1 0,-1-1 0,1 1 1,0-1-1,0 0 0,-1 0 0,1 0 0,0 0 0,0 0 0,0 0 0,0 0 0,0 0 0,0-1 0,0 1 0,1-1 0,-1 0 0,0 1 0,0-1 0,0 0 1,0 0-1,1 0 0,-1-1 0,0 1 0,0-1-26,122-87-2920,-52 26 2486,-71 62 468,-1-1 0,1 1 1,0-1-1,-1 1 1,1-1-1,0 1 1,-1-1-1,1 1 1,0 0-1,0-1 1,0 1-1,0 0 1,-1 0-1,1-1 0,0 1 1,0 0-1,0 0 1,0 0-1,0 0 1,-1 0-1,1 0 1,0 1-1,0-1 1,0 0-1,0 0 1,-1 1-1,1-1 0,0 0 1,0 1-1,0-1 1,-1 1-1,1-1 1,0 1-1,-1-1 1,1 1-1,0-1 1,-1 1-1,1 0 1,-1-1-1,1 1 0,-1 0 1,1-1-1,-1 1 1,0 0-1,1 0 1,-1 0-1,0-1 1,1 1-1,-1 0 1,0 0-1,0 0 1,0 0-1,0 0 0,0-1 1,0 1-1,0 0 1,0 0-1,0 1-34,-1 61 516,0-54-720,1-8 128,-1 0 0,1 0-1,-1 0 1,1 1-1,0-1 1,-1 0-1,1 0 1,0 0 0,0 0-1,0 0 1,0 1-1,0-1 1,0 0-1,0 0 1,0 0 0,0 0-1,1 1 1,-1-1-1,0 0 1,1 0-1,-1 0 1,1 0 0,-1 0-1,1 0 1,0 0-1,-1 0 1,1 0-1,0 0 1,0 0 0,-1-1-1,1 1 1,0 0-1,0 0 1,0-1-1,0 1 1,0 0 0,0-1-1,0 1 1,0-1-1,1 0 1,-1 1-1,0-1 1,0 0 0,0 0-1,0 0 1,1 1-1,-1-1 1,0 0 0,0-1-1,0 1 1,0 0-1,1 0 77,51-38-3029,14-93 2924,-44 70 2643,-32 131 1146,-30 129-2008,-1 1-1243,9 1 1,6 29-434,22-192-238,2-52-743,1-130-354,7 0-1,6 1 0,18-70 1336,-29 197 26,0 0 0,1 0 0,1 0 0,1 0 0,0 0-1,1 1 1,0 0 0,2 0 0,0 1 0,0-1 0,1 2 0,1-1-1,0 2 1,1-1 0,0 1 0,1 1 0,11-9-26,-21 19 36,0 0 0,0 0 1,0-1-1,1 1 0,-1 1 1,0-1-1,1 0 0,-1 0 1,0 1-1,1 0 0,-1-1 0,1 1 1,-1 0-1,0 0 0,1 0 1,-1 0-1,1 1 0,-1-1 1,1 1-1,-1-1 0,0 1 0,0 0 1,1 0-1,-1 0 0,0 0 1,0 0-1,0 1 0,0-1 1,0 1-1,0-1 0,0 1 1,-1 0-1,1-1 0,0 1 0,-1 0 1,1 0-1,-1 0 0,0 0 1,0 1-1,0-1 0,0 1-36,16 101 1586,-20-85-1408,0 0 1,-1 0-1,-1 0 0,0 0 1,-2-1-1,0 0 1,-1 0-1,-1 0 0,-1-1 1,0-1-1,-1 0 0,-9 11-178,-14-5-1244,32-21 1016,1 0 1,0-1 0,-1 1-1,1-1 1,-1 1 0,1-1-1,-1 0 1,1 0-1,-1 1 1,1-1 0,0 0-1,-1 0 1,1-1 0,-1 1-1,1 0 1,-1 0-1,1-1 1,-1 1 0,1-1-1,0 1 1,-1-1 0,1 1-1,0-1 1,-1 0 0,1 0-1,0 0 1,0 0-1,0 0 1,0 0 0,0 0-1,0 0 1,0 0 0,0 0-1,0 0 1,0-1-1,1 1 1,-1 0 0,1-1-1,-1 1 1,1-1 0,-1 1-1,1 0 1,0-1-1,-1 1 1,1-1 0,0 1-1,0-1 1,0 1 0,0-1-1,1 1 1,-1-1-1,0 1 1,0 0 0,1-1-1,-1 1 1,1-1 0,0 1-1,0-1 228,6-22-2198</inkml:trace>
  <inkml:trace contextRef="#ctx0" brushRef="#br0" timeOffset="1643.816">2770 306 636,'-101'-44'10034,"95"40"-9924,0-1 1,-1 1 0,0 0 0,1 0 0,-1 1-1,-1 0 1,1 0 0,0 1 0,-1 0 0,1 0-1,-1 0 1,0 1 0,1 0 0,-1 1-1,0 0 1,0 0 0,1 1 0,-1 0 0,0 0-1,1 1 1,-1 0 0,1 0 0,-1 0 0,1 1-1,0 0 1,0 1 0,0 0 0,1 0-1,-1 0 1,1 1 0,0 0 0,0 0 0,1 1-1,-1-1 1,1 1 0,1 0 0,-1 1 0,1-1-1,0 1 1,0 0 0,1 0 0,-1 0-111,3-4-5,1 1 0,-1-1-1,0 0 1,1 0 0,0 0 0,-1 1 0,1-1 0,0 0 0,1 0 0,-1 1 0,1-1 0,-1 0 0,1 0-1,0 0 1,0 0 0,0 0 0,1 0 0,-1 0 0,1 0 0,0 0 0,-1-1 0,1 1 0,0 0 0,1-1-1,-1 0 1,0 0 0,1 1 0,-1-1 0,1-1 0,0 1 0,-1 0 0,1-1 0,0 1 0,0-1-1,0 0 1,0 0 0,1 0 0,-1 0 0,0 0 5,9 1-184,-1 0 0,1 0 0,-1-1 0,1 0 0,0-1 0,-1 0 0,1-1 0,-1 0 1,1-1-1,7-2 184,-10 2-20,0-1 1,0 0-1,0 0 1,0-1-1,0 0 1,-1-1-1,1 0 1,-1 0-1,-1 0 1,1-1 0,-1-1-1,0 1 1,0-1-1,-1 0 1,0-1-1,0 1 1,0-1-1,-1-1 1,-1 1-1,1-1 1,-1 1 0,1-6 19,4 88 1569,-9-63-2050,3 15-5113,-1-28 2160,2-5 2594,-4 6 350,8-13-1617</inkml:trace>
  <inkml:trace contextRef="#ctx0" brushRef="#br0" timeOffset="1923.369">2872 183 124,'1'0'143,"0"0"0,0-1 0,0 1 0,0 0 0,0 0 0,-1 0 0,1 0 0,0 0 0,0 0 0,0 0 0,0 0 0,0 0 0,0 0 0,0 1 0,0-1 0,0 0-1,-1 1 1,1-1 0,0 0 0,0 1 0,0-1 0,-1 1 0,1-1 0,0 1 0,0 0 0,-1-1 0,1 1 0,-1 0 0,1-1 0,0 1 0,-1 0 0,1 0 0,-1-1 0,0 1 0,1 0 0,-1 0 0,0 0 0,1 0 0,-1 0 0,0 0 0,0 0 0,0-1 0,0 1 0,0 0 0,0 0 0,0 0 0,0 0 0,0 0 0,0 0-143,2 54 2700,-26 89-749,24-144-1954,0 0 1,1 0-1,-1 0 0,0-1 1,1 1-1,-1 0 0,0 0 1,1 0-1,-1 0 0,0 0 0,1-1 1,-1 1-1,0 0 0,1 0 1,-1 0-1,0 0 0,1 0 1,-1 0-1,0 0 0,1 0 0,-1 1 1,0-1-1,1 0 0,-1 0 1,0 0-1,1 0 0,-1 0 1,0 0-1,1 1 0,-1-1 0,0 0 1,1 0-1,-1 0 0,0 1 1,0-1-1,0 0 0,1 1 1,-1-1-1,0 0 0,0 0 1,0 1-1,1-1 0,-1 0 0,0 1 1,0-1-1,0 0 0,0 1 1,0-1-1,0 0 0,0 1 1,0-1-1,0 0 0,0 1 0,0-1 1,0 1-1,0-1 0,0 0 1,0 1-1,0-1 3,28-27-80,-25 23 75,13-14-19,0 1 1,1 0-1,1 1 0,1 1 1,0 1-1,0 1 1,2 0-1,0 1 0,0 2 1,1 0-1,0 1 0,0 1 1,16-3 23,-17 9-984,36-13-6644,-49 8 5842</inkml:trace>
  <inkml:trace contextRef="#ctx0" brushRef="#br0" timeOffset="2123.358">3336 45 884,'2'2'1480,"0"1"196,0 3 145,2 3-457,3 1-364,-1 3-288,0 0-388,3 0-524,-7 0-840,-2 2-460,-2-1-245,-7-3-87,1-4 88</inkml:trace>
  <inkml:trace contextRef="#ctx0" brushRef="#br0" timeOffset="2445.921">3284 265 1196,'-7'19'1560,"3"0"196,2 0 93,0 1-457,2-1-324,2-2-296,-2 0-368,4-2-460,-4-2-644,2-4-680,0-1-364,5-8-165,5-4 41,9-5 216</inkml:trace>
  <inkml:trace contextRef="#ctx0" brushRef="#br0" timeOffset="2636.752">3756 172 456,'-1'1'142,"-1"-1"-1,1 0 1,-1 1-1,1-1 1,0 0-1,-1 1 1,1-1 0,-1 0-1,1 0 1,-1 0-1,1-1 1,-1 1-1,1 0 1,-1 0 0,1-1-1,0 1 1,-1-1-1,1 1 1,-1-1-1,1 0 1,0 0 0,0 1-1,0-1 1,-1 0-1,1 0 1,0 0-1,0 0 1,0 0 0,0-1-1,0 1 1,1 0-1,-1 0 1,0 0-1,0-1 1,1 1 0,-1-1-1,1 1 1,-1 0-1,1-1 1,0 1-1,0-1 1,-1 1-1,1-1 1,0 1 0,0-1-1,0 1 1,1 0-1,-1-1 1,0 1-1,0-1 1,1 1 0,-1-1-1,1 1 1,-1 0-1,1-1 1,0 1-1,0 0 1,-1 0 0,1-1-1,0 1 1,0 0-1,0 0 1,0 0-1,0 0 1,0 0 0,1 0-1,-1 0 1,0 1-1,1-1-141,-13 1 80,1 1-1,-1 0 0,1 1 1,0 0-1,-1 1 1,1 0-1,0 0 0,0 1 1,1 0-1,-1 1 0,1 0 1,0 1-1,0 0 1,1 0-1,0 1 0,0 0 1,0 1-80,7-3 8,0 0-1,0 1 1,1-1 0,-1 0 0,1 1-1,0-1 1,1 0 0,-1 1 0,1-1 0,0 0-1,1 1 1,-1-1 0,1 0 0,0 0 0,0 0-1,1 0 1,-1-1 0,1 1 0,0-1 0,0 1-1,1-1 1,-1 0 0,1 0 0,0 0 0,0-1-1,0 0 1,1 1 0,0-1-8,20 25 382,-23-26-308,-1 0-1,1 0 1,0 0 0,-1 0 0,1 0-1,-1 1 1,0-1 0,1 0 0,-1 1 0,0-1-1,-1 1 1,1-1 0,0 1 0,-1 0-1,1-1 1,-1 1 0,0-1 0,0 1 0,0 0-1,0-1 1,-1 1 0,1 0 0,-1-1-1,1 1 1,-1-1 0,0 1 0,0-1 0,0 1-1,0-1 1,0 0 0,-1 0 0,1 1-1,-1-1 1,1 0 0,-1 0 0,0 0-1,0-1 1,0 1 0,0 0 0,0-1 0,0 1-1,-1-1 1,1 0 0,0 1 0,-1-1-1,1 0 1,-1-1 0,1 1 0,-2 0-74,-98 26-2690,101-27 2509,0 0 0,0-1 0,0 0 0,0 1 0,0-1 0,0 1 0,1-1 0,-1 0-1,0 0 1,1 1 0,-1-1 0,0 0 0,1 0 0,-1 0 0,1 0 0,-1 0 0,1 1 0,0-1 0,-1 0 0,1 0 0,0 0-1,0 0 1,0 0 0,-1 0 0,1 0 0,0-1 0,0 1 0,0 0 0,1 0 0,-1 0 0,0 0 0,0 0 0,1 0-1,-1 0 1,0 1 0,1-1 0,-1 0 0,1 0 0,-1 0 0,1 0 0,-1 0 0,1 0 0,0 1 0,-1-1 0,1 0-1,0 1 1,0-1 0,0 0 0,0 1 0,-1-1 0,1 1 0,1-1 181,15-19-2131</inkml:trace>
  <inkml:trace contextRef="#ctx0" brushRef="#br0" timeOffset="3473.589">3880 264 432,'64'-17'8261,"-105"51"-3198,38-31-5028,0 0-1,0 0 0,0 0 1,0 0-1,1 1 0,-1-1 1,1 1-1,0 0 0,0-1 1,0 1-1,0 0 0,1 0 1,-1 0-1,1 0 0,0 0 1,1 1-1,-1-1 0,1 0 1,-1 4-35,4-5-50,0-1 0,-1 1 0,1-1 0,0 0 0,0 0 0,0 0 0,0 0 0,1-1 0,-1 1 0,0-1 0,1 0 0,-1 0 0,1 0 1,-1 0-1,1-1 0,0 0 0,-1 1 0,1-1 0,-1 0 0,1-1 0,0 1 0,-1-1 0,1 1 0,-1-1 0,1 0 0,-1 0 0,1-1 0,-1 1 1,1-2 49,-2 2-4,0-1-1,0 0 1,-1 0 0,1 0 0,-1 0 0,1 0 0,-1-1 0,0 1 0,0 0 0,0-1 0,0 1 0,0 0 0,0-1 0,-1 1 0,1-1 0,-1 1 0,0-1 0,0 0 0,0 1 0,0-1 0,0 1 0,0-1 0,-1 1 0,1-1 0,-1 1 0,0-1 0,0 1 0,0-1 0,0 1 0,0 0 0,0 0 0,-1-1 0,1 1 0,-1 0 0,1 0 0,-1 0 0,0 1 4,-15-67 55,17 65-57,1 1 1,0-1 0,1 1 0,-1-1 0,0 1-1,1 0 1,-1 0 0,1 0 0,0 0 0,0 0 0,-1 0-1,1 0 1,1 0 0,-1 1 0,0-1 0,0 1-1,1-1 1,-1 1 0,0 0 0,1 0 0,-1 0 0,1 0-1,0 1 1,-1-1 0,1 1 0,0-1 0,-1 1 0,1 0-1,0 0 1,-1 0 0,1 1 0,0-1 0,-1 0-1,1 1 1,2 1 1,1-1 49,0 0 0,0 1 0,-1-1 0,1 1 0,0 1 0,-1-1 0,1 1 0,-1 0 0,0 1 0,0-1 0,0 1 0,-1 0 0,1 0 0,-1 0 0,3 4-49,-5-3 89,0 0 1,0 0-1,0 0 1,-1 1-1,0-1 1,0 0-1,0 1 1,-1-1-1,0 0 1,0 1-1,0-1 1,-1 1-1,1-1 1,-2 0-1,1 1 1,0-1-1,-1 0 0,0 0 1,0 0-1,0 0 1,-1 0-1,0-1 1,0 1-1,0-1 1,-3 4-90,70-54-3269,-62 43 3261,0 0 0,1 0 1,0 0-1,0 0 0,-1 1 0,2-1 0,-1 1 1,0 0-1,0 0 0,1 0 0,-1 0 1,1 0-1,-1 1 0,1 0 0,0-1 1,0 2-1,0-1 0,-1 0 0,1 1 1,0-1-1,0 1 0,0 0 0,0 1 1,0-1-1,0 1 0,0-1 0,0 1 0,-1 0 1,1 1-1,0-1 0,-1 1 0,1-1 1,-1 1-1,1 0 0,-1 0 0,0 1 1,0-1-1,0 1 0,0 0 8,26 52 1917,-27-48-1803,-1 0 0,1 0 0,1 0 0,0 0 0,0-1 0,0 1 0,0-1 0,1 0 0,0 0 0,1 0 0,-1 0 0,1-1 0,0 0 0,0 0 1,1 0-1,0 0 0,-1-1 0,2 0 0,-1 0 0,0-1 0,1 0 0,-1 0 0,1 0 0,0-1 0,0 0 0,0-1 0,0 1 0,0-1 0,1 0 0,-1-1 0,3 0-114,10-6-212,-1 0 1,0-2-1,0 0 0,-1-1 1,0-1-1,0-1 0,-1 0 1,-1-1-1,0-1 0,0-1 1,7-9 211,103-73-1168,-122 95 1259,-1-1-1,1 1 1,0-1-1,-1 1 1,1 0-1,0 1 1,0-1-1,0 1 1,0-1-1,-1 1 1,1 0-1,0 1 1,0-1-1,0 1 1,0-1-1,0 1 1,-1 0-1,1 0 0,0 1 1,-1-1-1,1 1 1,-1 0-1,0 0 1,1 0-1,-1 0 1,0 1-1,0-1 1,0 1-1,-1 0 1,1 0-1,-1 0 1,1 0-1,-1 0 1,0 1-1,0-1 1,-1 0-1,1 1 1,-1 0-1,1-1 1,-1 1-1,0 0 1,0 0-1,-1-1 1,1 1-1,-1 0 1,0 0-1,0 0 0,0 0 1,-1 0-1,1 0 1,-1-1-1,-1 4-90,1 0 75,0 1 0,0-1-1,-1 1 1,0-1 0,0 0-1,-1 0 1,0 0 0,-1 0-1,1 0 1,-1-1 0,0 0-1,-1 1 1,1-2-1,-1 1 1,-1 0 0,1-1-1,-1 0 1,0 0 0,0-1-1,0 1 1,-1-2 0,1 1-1,-1 0 1,0-1 0,0-1-1,0 1 1,-5 0-75,-1 0-695,1 0 1,-1-1 0,0-1-1,1 0 1,-1-1-1,0 0 1,0-1-1,1 0 1,-1-1-1,-6-2 695,-135-63-10257,109 32 7577</inkml:trace>
  <inkml:trace contextRef="#ctx0" brushRef="#br0" timeOffset="18957.012">23 1360 944,'-22'-6'5275,"37"-1"-682,202 34-1286,-115-9-3935,-17-7-3932,-85-11 4462,-1 0 1,1 0-1,-1 0 1,1 0-1,-1 0 1,1 0-1,0 0 1,-1 0-1,1 0 1,-1 0-1,1-1 1,-1 1-1,1 0 1,0 0-1,-1 0 1,1-1-1,0 1 0,-1 0 1,1 0-1,-1-1 1,1 1-1,0 0 1,0-1-1,-1 1 1,1 0-1,0-1 1,0 1-1,-1-1 1,1 1-1,0 0 1,0-1-1,0 1 1,0-1-1,0 1 1,-1-1-1,1 1 1,0-1-1,0 1 1,0 0-1,0-1 1,0 1-1,1-1 1,-1 1-1,0-1 0,0 1 1,0-1-1,0 1 1,0 0-1,1-1 1,-1 1-1,0-1 1,0 1-1,0 0 1,1-1-1,-1 1 1,0 0-1,1-1 1,-1 1-1,0 0 1,1-1-1,-1 1 1,0 0-1,1 0 1,-1 0-1,1-1 1,-1 1-1,1 0 1,-1 0 97,-17-11-1776</inkml:trace>
  <inkml:trace contextRef="#ctx0" brushRef="#br0" timeOffset="19133.365">77 1436 460,'-33'22'1468,"6"1"308,12-2 285,13-4-145,17-1-260,16-1-284,15-1-276,10-3-292,9 0-392,-2-1-564,-5 1-884,-8 0-744,-14-3-392,-11-5-200,-11-6 7,-10-7 281</inkml:trace>
  <inkml:trace contextRef="#ctx0" brushRef="#br0" timeOffset="20183.772">1104 1118 824,'42'-56'5041,"-41"55"-4972,0 0 0,0 0-1,0 0 1,0 1-1,1-1 1,-1 0 0,0 1-1,0-1 1,0 1-1,1-1 1,-1 1 0,0-1-1,0 1 1,1 0-1,-1 0 1,0 0 0,1 0-1,-1 0 1,0 0-1,1 0 1,-1 0 0,0 0-1,1 0 1,-1 1-1,0-1 1,0 1 0,1-1-1,-1 1 1,0-1-1,0 1 1,0 0 0,0-1-1,0 1 1,0 0-1,0 0 1,0 0 0,0 0-1,0 0 1,0 0-1,0 0 1,-1 0 0,1 0-1,0 0 1,-1 1-1,1-1 1,-1 0 0,0 0-1,1 1 1,-1-1-69,5 18 287,-1-1-1,-1 1 1,0 0 0,-2 0-1,0 0 1,-1 1 0,-1-1 0,-1 0-1,0 0 1,-1 0 0,-2-1-1,-1 5-286,2-2 158,-1-3-43,0 4-22,11-34-345,10-24-166,2 1 0,1 1 0,1 1 0,2 0 0,2 2 0,0 1 0,25-23 418,26 4 118,-73 49-71,0-1-1,0 0 1,0 1 0,0 0 0,0-1-1,0 1 1,0 0 0,0 0 0,0 0-1,1 0 1,-1 0 0,0 0 0,0 1-1,0-1 1,0 1 0,0-1 0,0 1-1,0 0 1,-1 0 0,1 0 0,0 0-1,0 0 1,0 0 0,-1 1 0,1-1-1,-1 0 1,1 1 0,-1 0 0,0-1 0,1 1-1,-1 0 1,0-1 0,0 1 0,0 0-1,0 0 1,0 0 0,-1 0 0,1 0-1,-1 0 1,1 1-47,2 137 1901,-9-50-4042,6-88 1946,-1-1-1,1 0 1,0 1 0,0-1-1,0 1 1,0-1 0,0 0-1,0 1 1,1-1 0,-1 0-1,0 1 1,1-1 0,-1 0-1,1 1 1,-1-1 0,1 0-1,0 0 1,0 0 0,-1 0-1,1 1 1,0-1 0,0 0-1,0 0 1,0-1 0,0 1-1,0 0 1,0 0 0,1 0-1,-1-1 1,0 1 0,0-1-1,1 1 1,-1-1 0,0 1-1,0-1 1,1 0 0,-1 1-1,1-1 1,-1 0 0,0 0-1,1 0 1,-1 0 0,1 0 195,15-7-1948</inkml:trace>
  <inkml:trace contextRef="#ctx0" brushRef="#br0" timeOffset="20378.158">1790 1192 776,'85'2'7884,"0"3"-4571,155-1-5844,-231-4 1937,-1-1-1,1 0 1,-1 0-1,1-1 1,-1 0-1,0 0 1,0-1-1,0 0 1,0 0 0,0-1-1,-1 0 1,1-1-1,-1 0 595,14-13-1574</inkml:trace>
  <inkml:trace contextRef="#ctx0" brushRef="#br0" timeOffset="20610.034">2430 994 344,'-16'6'6949,"9"33"-3930,10 141 323,-5-62-6800,18-59-3214,-5-57 4636</inkml:trace>
  <inkml:trace contextRef="#ctx0" brushRef="#br0" timeOffset="20856.146">2789 1029 488,'6'-2'505,"1"0"0,-1 0-1,1 0 1,-1 0 0,1 1 0,0 1-1,0-1 1,-1 1 0,1 0 0,0 0 0,0 1-1,-1 0 1,1 0 0,3 1-505,-6 0 165,1 0 0,-1-1 0,0 1 0,0 1-1,0-1 1,0 0 0,-1 1 0,1 0 0,-1 0 0,0 0 0,1 0 0,-1 1 0,-1-1 0,1 1 0,0 0 0,-1 0-1,0-1 1,0 2 0,0-1 0,0 0 0,-1 0 0,1 2-165,-1 3 94,1 1-1,-1 0 1,-1 0 0,1 0 0,-2 0-1,1 0 1,-2 0 0,1 0 0,-1-1-1,-1 1 1,1 0 0,-2-1 0,1 0-1,-1 0 1,-1 0 0,-3 5-94,-96 129-2789,92-130 2059,-1-1 1,0-1-1,0 0 1,-1-1 0,0 0-1,-1-1 1,-1-1-1,1 0 1,-1-2 0,0 1-1,-13 2 730,-28 6-1650</inkml:trace>
  <inkml:trace contextRef="#ctx0" brushRef="#br0" timeOffset="21313.608">798 774 916,'-4'9'4210,"-3"18"-2436,0-2-867,0 2-435,0 0-1,2 1 1,1-1-1,1 1 0,1 0 1,2 15-472,0-22-216,2-1-1,0 1 1,2-1 0,0 1 0,1-1 0,1 0-1,1-1 1,0 1 0,3 1 216,-4-11-371,-1 0 0,2-1 0,-1 1 0,1-2-1,1 1 1,-1-1 0,2 0 0,-1-1 0,1 1 0,0-2 0,0 1-1,1-2 1,0 1 0,0-1 0,7 2 371,53 17-1871</inkml:trace>
  <inkml:trace contextRef="#ctx0" brushRef="#br0" timeOffset="21713.6">3639 1308 1312,'-4'0'1848,"0"0"308,0-2 225,0 0-473,4 2-412,0 0-396,2 0-524,2 4-692,2 1-972,3 3-740,-1-1-392,0-3-177,3-6 77,1-7 332</inkml:trace>
  <inkml:trace contextRef="#ctx0" brushRef="#br0" timeOffset="22211.703">3999 1170 456,'17'-24'4947,"28"5"-2010,-42 19-2853,-1 0-1,1-1 1,-1 1 0,1 0-1,-1 0 1,1 0-1,-1 1 1,1-1 0,-1 1-1,1-1 1,-1 1-1,1 0 1,-1 0 0,0 0-1,1 0 1,-1 0-1,0 1 1,0-1 0,0 0-1,0 1 1,0 0 0,0 0-1,0-1 1,-1 1-1,1 0 1,-1 0 0,1 1-1,-1-1 1,0 0-1,0 0 1,0 1 0,0-1-1,0 0 1,0 1 0,-1-1-1,1 1 1,-1-1-1,0 1 1,0-1 0,1 1-1,-2-1 1,1 1-1,0-1 1,0 1 0,-1 0-84,-22 119 3065,19-100-2337,17-43-1476,4-8-215,-6 12 415,-6 9 433,0-1 0,0 1 0,0 1 0,1-1 0,0 1 0,1 0 0,0 0 0,0 1 0,0 0 0,1 0 0,-1 0 0,1 1 0,1 1 0,-1-1 0,3 0 115,-5 7 94,0 0-1,-1 0 0,1 0 0,-1 1 1,0 0-1,1 0 0,-1 0 0,0 1 1,-1-1-1,1 1 0,-1 0 0,1 1 0,-1-1 1,-1 1-1,1 0 0,-1 0 0,1 0 1,-1 0-1,-1 1 0,1-1 0,-1 1 1,0-1-1,0 1 0,-1 0 0,0 0 0,0 0 1,0 0-1,0 0 0,-1 0 0,0 1-93,-20 83-2221,15-81 1433,1 0-1,-1 0 0,-1-1 0,0 0 1,0 0-1,-1 0 0,0-1 1,0 0-1,0 0 0,-1-1 0,0 0 1,-8 5 788,-15 5-2136</inkml:trace>
</inkml:ink>
</file>

<file path=word/ink/ink2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02.8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8 137 528,'2'0'223,"3"-1"90,1 0 1,-1 0-1,0 0 0,0-1 0,0 1 0,0-1 1,0-1-1,0 1 0,0-1 0,-1 1 0,1-1 1,-1-1-1,0 1 0,0-1 0,0 1 0,0-1 1,-1 0-1,1-1 0,-1 1 0,0 0 0,0-1 1,-1 0-1,1 0 0,-1 1 0,0-1 0,-1-1 1,1 1-1,0-3-313,-3 5 75,0 1 0,1 0 0,-1 0 1,0 0-1,0 0 0,-1 1 0,1-1 0,0 0 0,-1 0 1,1 1-1,-1-1 0,1 1 0,-1-1 0,0 1 0,1 0 1,-1 0-1,0-1 0,0 1 0,0 0 0,0 1 0,0-1 1,0 0-1,0 1 0,0-1 0,-1 1 0,1-1 0,0 1 1,0 0-1,0 0 0,-1 0 0,1 0 0,0 1 0,0-1 1,-2 1-76,-75 20 1524,74-19-1465,1-1 0,-1 1 0,0 1 0,0-1 0,1 0 0,0 1 1,-1 0-1,1 0 0,0 1 0,1-1 0,-1 1 0,0 0 0,1 0 1,0 0-1,0 0 0,0 0 0,1 1 0,-1-1 0,1 1 0,-1 3-59,5-6-101,0 1-1,1-1 0,0 0 1,-1-1-1,1 1 0,0 0 1,0-1-1,0 0 0,0 0 0,0 0 1,0 0-1,0 0 0,0 0 1,0-1-1,1 1 0,-1-1 1,0 0-1,0 0 0,0-1 1,1 1-1,-1 0 0,0-1 1,0 0-1,0 0 0,0 0 0,0 0 1,3-2 101,57-27-1599,-65 75 3766,-19 66 292,-11 61-314,18 3-3400,20-175-5419,10-46 1697,-12 36 4006,8-21-1054</inkml:trace>
</inkml:ink>
</file>

<file path=word/ink/ink2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00.9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2 127 600,'-7'21'3301,"4"-13"466,6-17-1464,-1 3-2259,-1 1 1,0-1-1,0 0 1,-1 1 0,0-1-1,0 0 1,0 0-1,0 0 1,-1 1-1,0-1 1,0 0-1,-1 1 1,1-1-1,-1 0 1,-1 1-1,1 0 1,-1 0-1,0 0 1,0 0-1,0 0 1,0 0-1,-1 1 1,0 0-1,0-1 1,0 1-1,-3-1-44,5 5 13,0-1 1,0 0-1,0 1 0,0-1 0,-1 1 0,1 0 0,0 0 0,0 0 0,-1 0 0,1 0 0,0 0 1,0 1-1,0-1 0,-1 1 0,1 0 0,0-1 0,0 1 0,0 0 0,0 0 0,0 0 0,0 0 0,0 1 1,1-1-1,-1 1 0,0-1 0,1 1 0,-1-1 0,1 1 0,-1 0 0,1 0 0,0 0 0,0-1 1,0 1-1,-1 2-13,-31 71 248,32-73-283,0 0 0,-1 0-1,1 0 1,1 0 0,-1 0 0,0 0 0,0 0 0,1 0 0,-1 0 0,1 1 0,0-1 0,-1 0 0,1 0 0,0 0-1,0 1 1,1-1 0,-1 0 0,0 0 0,1 0 0,-1 0 0,1 1 0,0-1 0,0 0 0,0 0 0,0 0-1,0-1 1,0 1 0,0 0 0,1 0 0,-1 0 0,1-1 0,-1 1 0,1-1 0,-1 1 0,1-1 0,0 0-1,0 0 1,0 0 0,0 0 0,0 0 0,0 0 0,0 0 0,0 0 0,0-1 0,0 1 0,1-1 0,-1 0 0,0 0-1,0 1 1,0-1 0,1-1 35,97-60-2994,-73 38 3016,-24 23 115,-1 0 1,1 1-1,0 0 1,-1-1-1,1 1 0,-1 0 1,1 0-1,-1 0 1,0 1-1,1-1 0,-1 1 1,0-1-1,0 1 0,0 0 1,0 0-1,0 0 1,0 0-1,-1 0 0,1 0 1,-1 0-1,1 0 1,-1 1-1,0-1 0,0 1 1,0-1-1,0 1 1,0-1-1,-1 1 0,1 0 1,-1-1-1,1 1 1,-1 0-1,0-1 0,0 1 1,-1 2-138,7 13-293,-5-18 126,-1 1 0,0 0 1,1-1-1,-1 1 0,1-1 1,-1 1-1,1 0 0,-1-1 0,1 1 1,0-1-1,-1 0 0,1 1 1,-1-1-1,1 1 0,0-1 1,-1 0-1,1 1 0,0-1 1,0 0-1,-1 0 0,1 0 0,0 0 1,0 1-1,-1-1 0,1 0 1,0 0-1,0 0 0,-1-1 1,1 1-1,0 0 0,0 0 0,-1 0 1,1 0-1,0-1 0,-1 1 1,1 0-1,0-1 0,-1 1 1,1 0-1,0-1 0,-1 1 1,1-1-1,-1 1 0,1-1 0,-1 0 1,1 1-1,-1-1 0,1 1 1,-1-1-1,0 0 0,1 0 167,13-11-1898</inkml:trace>
</inkml:ink>
</file>

<file path=word/ink/ink2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22.02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228 387 1228,'-11'8'8123,"33"-40"-5802,-10 30-2258,-1-1-1,1 2 1,0-1-1,-1 2 1,1 0-1,0 0 1,0 1-1,-1 0 1,1 1-1,-1 0 1,1 1-1,-1 0 1,0 1-1,0 1 1,0-1-1,-1 2 1,1-1-1,0 2-62,-10-6 6,0-1 1,0 0-1,0 0 0,0 1 0,0-1 1,0 1-1,0-1 0,0 1 0,0-1 1,0 1-1,0 0 0,-1-1 0,1 1 1,0 0-1,0 0 0,-1 0 0,1-1 1,0 1-1,-1 0 0,1 0 0,-1 0 1,1 0-1,-1 0 0,0 0 0,1 0 1,-1 0-1,0 0 0,0 0 0,1 0 1,-1 0-1,0 1 0,0-1 0,0 0 1,-1 0-1,1 0 0,0 0 0,0 0 1,0 0-1,-1 0 0,1 0 0,-1 0 1,1 0-1,-1 0 0,1 0 1,-1 0-1,1 0 0,-1-1 0,0 1 1,1 0-1,-1 0 0,0-1 0,0 1 1,0 0-1,0-1 0,0 1 0,1-1 1,-1 1-1,0-1 0,0 1 0,0-1 1,0 0-1,-1 1 0,1-1 0,0 0 1,0 0-7,-73 15 168,11-11-648,89 35 111,122 90 2953,-147-128-2539,-1 0-1,1-1 0,-1 1 0,1 0 0,-1 0 0,1-1 0,-1 1 0,0 0 1,1 0-1,-1-1 0,0 1 0,0 0 0,0 0 0,1 0 0,-1 0 0,0-1 1,0 1-1,0 0 0,0 0 0,0 0 0,-1 0 0,1 0 0,0-1 0,0 1 1,-1 0-1,1 0 0,0 0 0,-1-1 0,1 1 0,-1 0 0,1-1 0,-1 1 1,1 0-1,-1-1 0,1 1 0,-1 0 0,1-1 0,-1 1 0,0-1 0,0 1 1,1-1-1,-1 0 0,0 1 0,0-1 0,1 0 0,-1 1 0,0-1 1,0 0-1,0 0 0,0 0 0,1 1 0,-1-1 0,0 0 0,0 0 0,0-1 1,0 1-1,0 0 0,1 0 0,-1 0 0,0-1-44,-64-3 422,57 3-433,-9-1-499,-44-6-795,52 2-8189,62-15 4859,-15 2 2813</inkml:trace>
  <inkml:trace contextRef="#ctx0" brushRef="#br0" timeOffset="13769.257">8413 1163 88,'21'-146'12072,"-36"178"-10181,2 14-1698,5-21-222,1 1 0,1 0-1,1 1 1,1 0 0,1-1 0,2 18 29,3-40-40,0-1 1,0 1 0,1 0-1,-1 0 1,1-1 0,0 0 0,0 0-1,0 1 1,1-2 0,-1 1-1,1 0 1,0-1 0,0 0 0,0 1-1,0-2 1,0 1 0,0 0-1,0-1 1,0 0 0,1 0 0,-1 0-1,1 0 1,-1-1 0,0 1 0,1-1-1,1-1 40,9 4 15,193 26-628,-207-29-404,-14-17-5216,5 7 4454,-1-7-185</inkml:trace>
  <inkml:trace contextRef="#ctx0" brushRef="#br0" timeOffset="14022.28">8626 1084 508,'-5'6'6818,"4"39"-4893,1-29-1112,-14 90 997,1 52-4030,13-156 2055,0-1-1,0 1 1,0 0 0,0-1-1,0 1 1,0-1 0,0 1-1,1 0 1,-1-1-1,1 1 1,-1-1 0,1 1-1,-1-1 1,1 1-1,0-1 1,0 0 0,0 1-1,0-1 1,0 0 0,0 0-1,0 1 1,0-1-1,0 0 1,1 0 0,-1 0-1,0 0 1,1-1-1,-1 1 1,1 0 0,-1-1-1,1 1 1,-1-1 0,1 1-1,-1-1 1,1 1-1,-1-1 1,2 0 165,20-4-2007</inkml:trace>
  <inkml:trace contextRef="#ctx0" brushRef="#br0" timeOffset="146409.742">62 702 144,'-61'-17'6263,"101"29"-2251,34 2-2794,-37-6-510,96 12 548,-47-23-5039,-91-1-2826,-11 0 4648</inkml:trace>
  <inkml:trace contextRef="#ctx0" brushRef="#br0" timeOffset="146665.555">69 884 1000,'-16'23'1576,"7"-4"280,14-4 117,15-2-401,16-6-320,16-3-240,15-6-332,6 0-464,2-5-556,-6 3-916,-6 2-500,-11-3-268,-11-1-105,-7 0 129</inkml:trace>
  <inkml:trace contextRef="#ctx0" brushRef="#br0" timeOffset="151649.473">2772 1283 852,'-28'3'796,"2"0"2641,47 7-1083,-16-10-2239,0 1 1,1-1-1,-1 1 0,0 1 0,0-1 0,0 1 0,-1 0 0,1 0 0,0 0 0,-1 1 0,1 0 0,-1-1 1,0 2-1,0-1 0,0 0 0,0 1 0,-1 0 0,1 0 0,-1 0 0,0 0 0,0 0 0,0 1 0,-1-1 0,0 1 1,0 0-1,0-1 0,0 1 0,-1 0 0,1 0 0,-2 1 0,1-1 0,0 0 0,-1 0 0,0 2-115,-3 1 128,0-1 0,0 0 0,-1 1-1,0-2 1,0 1 0,-1 0 0,0-1-1,0 0 1,0 0 0,-1 0 0,0-1 0,0 1-1,0-1 1,-1-1 0,0 1 0,0-1-1,0-1 1,0 1 0,-3 0-128,21-17 174,10 7-189,0 0 0,1 1-1,0 1 1,0 2 0,0 0 0,0 1 0,1 1 0,5 1 15,62-2-3712,-90 1 3568,1 0 0,0 0 0,0 1 0,0-1 0,0 0 0,0 0 0,0 0 0,0 0 0,0 0 0,0 0-1,0 0 1,0 0 0,0-1 0,0 1 0,0 0 0,0-1 0,0 1 0,0 0 0,0-1 0,0 1 0,-1-1 0,1 0 0,0 1 0,0-1 0,-1 1 0,1-1 0,0 0 0,-1 0 0,1 1 0,0-1 0,-1 0 0,1 0 0,-1 0 0,0 0 0,1 0-1,-1 0 1,0 0 0,1 0 0,-1 1 0,0-1 0,0 0 0,0 0 0,0 0 0,0 0 0,0 0 0,0 0 0,0 0 0,0 0 0,0 0 0,-1-1 144,-8-20-2147</inkml:trace>
  <inkml:trace contextRef="#ctx0" brushRef="#br0" timeOffset="153831.313">4962 1117 144,'-102'-34'8209,"135"39"-6586,-27-4-1495,0 2 0,0-1 0,-1 0 0,1 1 0,-1 0-1,1 0 1,-1 1 0,0 0 0,0 0 0,0 0 0,-1 0 0,1 1 0,-1 0-1,0-1 1,-1 2 0,1-1 0,-1 0 0,0 1 0,0-1 0,-1 1-1,1 0 1,-1 0 0,0 0 0,-1 0 0,0 0 0,0 1 0,0-1 0,-1 0-1,0 0 1,0 1 0,0-1 0,-1 0 0,0 0 0,0 1 0,-1-1 0,1 0-1,-1 0 1,-1 0 0,1-1 0,-1 1 0,0 0 0,-1 0-128,-80 59-48,84-63 23,1 0 1,0 0-1,0 0 1,0 0-1,0 0 1,0 0-1,0 0 0,1 0 1,-1 0-1,1 0 1,-1-1-1,1 1 1,0-1-1,-1 1 1,1-1-1,0 0 1,0 1-1,0-1 1,0 0-1,0 0 1,0-1-1,0 1 1,1 0-1,-1-1 0,0 1 1,0-1-1,1 0 1,-1 1-1,0-1 1,0 0-1,2-1 25,-3 1-7,139 17-2168,-52-51-4799,-63 14 4714,2-4 218</inkml:trace>
  <inkml:trace contextRef="#ctx0" brushRef="#br0" timeOffset="154040.988">5467 1043 496,'13'-3'7009,"-18"28"-3262,-81 117 420,52-92-6553,3 0-4490,31-51 4506,2-8 223</inkml:trace>
  <inkml:trace contextRef="#ctx0" brushRef="#br0" timeOffset="154254.772">5400 1025 360,'-2'-6'1500,"2"4"328,-4 6 257,4 5-73,0 4-352,4 2-252,1 4-268,1 4-284,-2-1-244,2 3-300,-4-1-392,-2 0-488,-2-1-672,-2-2-700,-4-4-364,-5-4-89,1-4 137,-3-5 316</inkml:trace>
  <inkml:trace contextRef="#ctx0" brushRef="#br0" timeOffset="154560.408">5199 1176 1316,'-8'-8'1812,"8"3"288,10-1 189,9 4-485,14 0-432,9 2-420,10 2-548,7-2-780,3-2-996,3-1-540,-5-7-296,1-3-101,-5-8 161,-1-1 460</inkml:trace>
  <inkml:trace contextRef="#ctx0" brushRef="#br0" timeOffset="156954.43">6084 1061 268,'-187'2'6769,"208"3"-3157,54 13-2175,141 23 555,107 21 73,143 1-2065,-438-61-240,66 4-1026,-35-12-3105,-59 6 4258,0-1-1,1 1 1,-1 0-1,0-1 1,1 1-1,-1-1 1,0 1-1,0-1 1,0 1-1,1 0 1,-1-1-1,0 1 1,0-1-1,0 1 1,0-1-1,0 1 1,0-1-1,0 1 1,0-1-1,0 1 1,0-1-1,0 1 1,0-1-1,0 1 1,0-1-1,-1 1 1,1 0-1,0-1 1,0 1-1,0-1 1,-1 1-1,1-1 1,0 1-1,-1 0 0,1-1 1,0 1-1,-1 0 1,1-1-1,0 1 1,-1 0-1,1 0 1,-1-1-1,1 1 1,0 0-1,-1 0 1,1 0-1,-1-1 1,1 1-1,-1 0 1,1 0-1,-1 0 1,1 0-1,-1 0 1,1 0-1,-1 0 1,1 0-1,-1 0 1,1 0-1,-1 0 1,1 0-1,0 1 1,-1-1-1,1 0 1,-1 0-1,1 0 1,-1 1-1,1-1 1,0 0-1,-1 1 114,-21-7-2066</inkml:trace>
  <inkml:trace contextRef="#ctx0" brushRef="#br0" timeOffset="157239.997">6475 1393 252,'-4'16'5399,"37"-2"-2085,-12-6-2316,-16-4-921,-1 0-1,0 0 1,-1 0 0,1 0 0,-1 0-1,1 1 1,-1 0 0,-1 0-1,1 0 1,-1 0 0,0 0 0,0 0-1,0 1 1,-1-1 0,1 1 0,-1-1-1,-1 1 1,1-1 0,-1 1-1,0 0 1,0-1 0,-1 1 0,1-1-1,-1 1 1,-1-1 0,1 1 0,-1-1-1,0 0 1,0 1 0,0-1 0,-1 0-1,0 0 1,0-1 0,0 1-1,-1-1 1,1 1 0,-5 3-77,-11 29 440,20-35-421,0 0 0,0 0 0,0 0 0,0 0 0,0-1 0,1 1 0,-1-1 0,0 1 0,1-1 0,-1 1 0,1-1 0,0 0 0,-1 1 0,1-1 0,0 0 0,0 0 0,-1 0 0,1-1 0,0 1 0,0 0 0,0-1 0,0 1 0,0-1 0,0 0 0,0 0 0,0 1 0,0-1 0,1-1 0,-1 1 0,0 0 0,0 0 0,0-1 0,0 1 0,0-1 0,0 0 0,0 1 0,-1-1 0,2-1-19,7 2 7,55-1-95,-25 2-1282,-1-1-1,0-2 0,0-2 1,0-2-1,0-1 1,-1-2-1,0-1 0,4-4 1371,12-11-1982</inkml:trace>
  <inkml:trace contextRef="#ctx0" brushRef="#br0" timeOffset="154929.298">6022 377 868,'-41'4'7246,"-10"43"-2997,42-35-3859,0 0 0,1 1 0,1 0-1,0 0 1,0 1 0,1 0 0,1 0 0,1 0 0,0 0-1,0 1 1,2 0 0,0 0 0,0 0 0,2 5-390,-1-12-350,2-1 1,-1 1 0,1 0-1,1 0 1,-1-1 0,1 1-1,1-1 1,-1 0 0,1 1 0,0-1-1,1 0 1,0-1 0,0 1-1,0-1 1,1 1 0,0-1-1,0 0 1,2 0 349,-5-4-308,-1 0 0,1-1 0,0 1 1,0-1-1,0 0 0,0 1 0,0-1 0,0 0 0,1 0 0,-1-1 0,0 1 1,0 0-1,1-1 0,-1 1 0,0-1 0,1 0 0,-1 0 0,1 0 0,-1 0 1,0 0-1,1 0 0,-1-1 0,0 1 0,1-1 0,-1 0 0,1 0 308,18-12-2168</inkml:trace>
  <inkml:trace contextRef="#ctx0" brushRef="#br0" timeOffset="155336.417">6118 521 744,'2'-12'913,"-2"12"-633,0 0-1,1 0 0,-1 1 1,0-1-1,1 0 1,-1 0-1,1 1 0,-1-1 1,0 0-1,1 0 1,-1 0-1,1 0 0,-1 0 1,1 0-1,-1 0 0,0 0 1,1 0-1,-1 0 1,1 0-1,-1 0 0,1 0 1,-1 0-1,0 0 1,1 0-1,-1 0 0,1 0 1,-1-1-1,0 1 0,1 0 1,-1 0-1,1 0 1,-1-1-280,17 95 3317,-15-60-4111,4-54 421,2 0-1,0 0 1,1 1 0,1 0-1,1 0 1,1 1 0,13-16 373,-24 34 52,-1-1 0,1 1 0,0-1 0,-1 1 0,1 0 1,0-1-1,-1 1 0,1 0 0,0 0 0,-1 0 0,1 0 0,0 0 1,0-1-1,-1 1 0,1 0 0,0 1 0,0-1 0,-1 0 0,1 0 1,0 0-1,0 0 0,-1 0 0,1 1 0,0-1 0,-1 0 0,1 1 1,0-1-1,-1 1 0,1-1 0,0 0 0,-1 1 0,1-1 0,-1 1 1,1 0-1,-1-1 0,1 1 0,-1-1 0,0 1 0,1 0 1,-1-1-1,0 1 0,1 0 0,-1-1 0,0 1 0,0 0 0,0 0 1,1-1-1,-1 1 0,0 0 0,0 0 0,0-1 0,0 1 0,0 0 1,-1 0-1,1-1 0,0 1-52,9 48 1837,-7 48-514,-2-64-5751,2-40-1668,6-7 3336,-1 3 1332,1-9-380</inkml:trace>
  <inkml:trace contextRef="#ctx0" brushRef="#br0" timeOffset="155562.493">6340 514 972,'4'2'1652,"2"1"288,5 3 225,3-2-389,7 0-324,2-1-272,2-1-320,2 0-360,0-2-432,-2-2-544,-2 2-752,-4-2-620,-2 0-324,-2-3-101,-1-3 137,1-3 336</inkml:trace>
  <inkml:trace contextRef="#ctx0" brushRef="#br0" timeOffset="155782.419">6671 398 492,'10'35'10034,"-8"13"-5793,-22 109-6078,14-138 450,-2 46-6606,12-64 5855</inkml:trace>
  <inkml:trace contextRef="#ctx0" brushRef="#br0" timeOffset="156051.477">6847 390 568,'2'-2'228,"-1"1"0,1 0 0,0 0-1,-1-1 1,1 1 0,0 0 0,0 1 0,0-1-1,0 0 1,0 1 0,0-1 0,0 1 0,0-1 0,0 1-1,0 0 1,0 0 0,0 0 0,0 0 0,0 0-1,1 1 1,-1-1 0,0 0 0,0 1 0,0 0 0,0-1-1,-1 1 1,1 0 0,0 0 0,0 0 0,0 0-1,-1 1 1,1-1 0,0 0 0,-1 1 0,1-1 0,-1 1-1,0-1 1,0 1 0,1 0 0,-1-1 0,0 1 0,0 0-1,0 2-227,20 89 3249,-59 35-4569,-2-49-7918,39-78 7227</inkml:trace>
  <inkml:trace contextRef="#ctx0" brushRef="#br0" timeOffset="156258.676">7069 510 716,'10'4'1628,"-1"-4"288,1 2 157,2-2-301,1 1-600,-3 1-624,-3-2-832,-1 4-916,-4 0-488,0-2-261,2 2-23,3-4 180</inkml:trace>
  <inkml:trace contextRef="#ctx0" brushRef="#br0" timeOffset="156615.075">7289 451 80,'1'-3'225,"0"0"1,1 0-1,-1 0 1,0 0-1,1 0 1,0 1-1,0-1 1,0 1-1,0-1 1,0 1-1,0 0 1,1-1-1,-1 1 1,1 0-1,-1 1 0,1-1 1,0 0-1,0 1 1,-1 0-1,1-1 1,0 1-1,0 0 1,1 1-1,-1-1 1,0 0-1,0 1 1,0 0-1,0 0 1,1 0-1,-1 0 0,0 0 1,0 1-1,0-1 1,0 1-1,0 0 1,1 0-1,-1 0 1,-1 0-1,1 0 1,0 1-1,0 0 1,0-1-1,-1 1 1,1 0-1,-1 0 0,1 0 1,-1 1-1,0-1 1,0 0-1,0 1 1,0 0-1,-1-1 1,2 2-226,-1 4 224,1 0 0,-1 0 0,0 0 0,-1 0 0,0 0-1,0 0 1,-1 0 0,0 1 0,0-1 0,-1 0 0,0 0 0,0 0 0,-1 0 0,0 0 0,-1 0 0,1 0 0,-1-1 0,-5 8-224,13-49-2908,0 22 2540,0 0-1,1 0 1,0 1 0,0-1-1,1 1 1,1 1-1,0 0 1,0 0 0,1 0-1,0 1 1,6-4 368,-13 13 107,0 1 1,1-1 0,-1 0-1,0 1 1,0 0 0,0-1-1,1 1 1,-1 0 0,0 0-1,0 0 1,0 1 0,-1-1-1,1 0 1,0 1 0,0-1-1,-1 1 1,1-1 0,-1 1-1,1 0 1,-1 0 0,0 0-1,1 0 1,-1 0-1,0 0 1,0 0 0,-1 0-1,1 0 1,0 0 0,-1 1-1,1-1 1,-1 0 0,0 0-1,0 1 1,0-1 0,0 0-1,0 1 1,0-1 0,-1 0-1,1 0 1,-1 0 0,0 2-108,-41 127-1940,-89 38-7862,101-138 8045</inkml:trace>
  <inkml:trace contextRef="#ctx0" brushRef="#br0" timeOffset="153028.768">4144 1185 1180,'-1'0'168,"0"-1"0,0 1 0,0-1 0,0 1 0,1-1 0,-1 0 0,0 1 0,0-1 0,1 0 1,-1 0-1,1 0 0,-1 1 0,1-1 0,-1 0 0,1 0 0,-1 0 0,1 0 0,0 0 0,-1 0 0,1 0 0,0 0 0,0 0 0,0 0 0,0 0 0,-1 0 0,2 0 0,-1 0 0,0 0 0,0 0 0,0 0 0,0 0 0,1 0 0,-1 0 1,0 0-1,1 0 0,-1 0 0,1 0 0,-1 0 0,1 1 0,-1-1 0,1 0 0,0 0 0,0 1 0,-1-1 0,1 0 0,0 1 0,0-1 0,0 0 0,-1 1 0,1-1 0,0 1 0,0 0 0,0-1 0,0 1 0,0 0 0,0-1 0,1 1-167,63-6 2895,71 26-862,51 1-2980,-187-22 836,-1 1 0,1 0 0,0-1 0,0 1 0,0-1 0,0 1 0,-1 0 0,1-1 0,0 1 0,0-1 0,0 1-1,0 0 1,0-1 0,0 1 0,0-1 0,0 1 0,0 0 0,0-1 0,0 1 0,0-1 0,0 1 0,1 0 0,-1-1 0,0 1 0,0-1-1,0 1 1,1 0 0,-1-1 0,0 1 0,0 0 0,1-1 0,-1 1 0,0 0 0,0 0 0,1-1 0,-1 1 0,0 0 0,1 0-1,-1-1 1,1 1 0,-1 0 0,0 0 0,1 0 0,-1 0 0,1 0 0,-1 0 0,0-1 0,1 1 0,-1 0 0,1 0 0,-1 0 0,0 0-1,1 0 1,-1 1 0,1-1 0,-1 0 0,0 0 0,1 0 0,-1 0 0,1 0 110,-36-19-5439,28 15 4969,-14-7-1340</inkml:trace>
  <inkml:trace contextRef="#ctx0" brushRef="#br0" timeOffset="153275.211">4347 1064 208,'-1'0'195,"0"-1"0,-1 1-1,1 0 1,0-1 0,0 1 0,0 0 0,0 0 0,-1 0-1,1 0 1,0 0 0,0 0 0,0 0 0,0 1-1,0-1 1,-1 0 0,1 0 0,0 1 0,0-1-1,0 1 1,0-1 0,0 1 0,0 0 0,0-1-1,0 1 1,0 0 0,0-1 0,0 1 0,1 0 0,-1 0-1,0 0 1,1 0 0,-1 0 0,0 0 0,1 0-1,-1 0 1,1 0 0,-1 0 0,1 0 0,0 1-1,0-1 1,-1 0 0,1 0 0,0 0 0,0 0-1,0 0 1,0 1 0,0-1 0,0 0 0,1 0 0,-1 0-1,0 0 1,0 1 0,1-1 0,-1 0 0,1 0-1,-1 0 1,1 0 0,0 0 0,-1 0 0,1 0-1,0 0 1,0-1 0,-1 1 0,1 0 0,1 0-195,2 23 269,-12 113 312,5-116-1839,0 0 0,1 0 1,2 0-1,0 0 0,1 0 0,1 0 0,3 16 1258,9-8-2386,7-7 324</inkml:trace>
  <inkml:trace contextRef="#ctx0" brushRef="#br0" timeOffset="147298.291">995 754 680,'-15'-5'1014,"9"4"-590,0-1-1,0 0 1,0 1 0,0-2 0,1 1-1,-1-1 1,1 0 0,-1 0-1,1 0 1,0-1 0,0 0 0,1 0-1,-1 0 1,1-1 0,0 1-1,0-1 1,0 0 0,-1-3-424,6 6 42,0-1 0,0 1 1,0-1-1,1 1 0,-1 0 1,1-1-1,-1 1 0,1 0 1,0 0-1,0 0 0,0 1 1,0-1-1,0 0 0,0 1 1,0-1-1,0 1 0,1 0 1,-1-1-1,1 1 0,-1 0 1,1 1-1,-1-1 0,1 0 1,0 1-1,-1-1 0,1 1 0,0 0 1,-1 0-1,1 0 0,0 0 1,-1 1-1,1-1 0,0 1 1,-1-1-1,1 1 0,-1 0 1,1 0-1,0 1-42,2-3 55,-1 1 0,1 0 0,0 0 0,-1 0 1,1 0-1,-1 1 0,1 0 0,-1 0 0,1 0 0,-1 0 0,1 1 0,-1-1 0,0 1 0,0 1 1,0-1-1,0 0 0,0 1 0,-1 0 0,1 0 0,-1 0 0,1 0 0,-1 0 0,0 1 0,0 0 1,-1-1-1,1 1 0,-1 0 0,0 0 0,0 1 0,0-1 0,-1 0 0,1 1 0,-1-1 0,0 1 1,0-1-1,-1 1 0,1-1 0,-1 1 0,0-1 0,0 1 0,-1 0 0,1-1 0,-1 1 0,0-1 1,0 1-1,-1-1 0,1 0 0,-1 1-55,-89 81 410,80-79-457,0 1 0,1 0 0,0 1 0,0 0-1,1 0 1,0 1 0,1 1 0,0-1 0,0 1 0,-1 5 47,8-14-12,0 0 0,1 1 0,-1-1 1,1 0-1,-1 0 0,1 1 1,0-1-1,0 0 0,0 1 1,0-1-1,0 0 0,0 1 1,1-1-1,-1 0 0,1 0 1,0 1-1,0-1 0,0 0 0,0 0 1,0 0-1,0 0 0,0 0 1,1 0-1,-1 0 0,1 0 1,-1-1-1,1 1 0,0-1 1,-1 1-1,1-1 0,0 1 0,0-1 1,0 0-1,0 0 0,1 0 1,-1 0-1,0 0 0,0-1 1,2 1 11,92 23-30,28-31-1069,-121 6 637,1 0 0,-1-1-1,1 0 1,-1 0-1,0 0 1,0 0-1,0 0 1,0-1 0,0 1-1,0-1 1,0 0-1,-1 0 1,0 0-1,1 0 1,-1 0 0,0-1-1,-1 1 1,1-1-1,1-2 463,3-9-1902</inkml:trace>
  <inkml:trace contextRef="#ctx0" brushRef="#br0" timeOffset="147537.385">1546 664 312,'-2'-2'6340,"-9"11"-4717,-73 139 1904,0 0-6574,69-139-2630,13-18 3923</inkml:trace>
  <inkml:trace contextRef="#ctx0" brushRef="#br0" timeOffset="147772.938">1348 740 428,'0'-56'5923,"28"79"-1961,2 25-2607,32 54-422,-30-30-5426,-32-49-1677,-8-25 4504</inkml:trace>
  <inkml:trace contextRef="#ctx0" brushRef="#br0" timeOffset="148093.312">1258 861 976,'-13'0'1620,"5"2"304,10 4 257,8 1-401,9-1-336,13 3-260,7-1-368,5-2-548,6-3-812,0 1-928,-2-4-496,0-4-272,-4-5-69,0-8 185</inkml:trace>
  <inkml:trace contextRef="#ctx0" brushRef="#br0" timeOffset="149211.05">2064 284 108,'1'-18'4397,"2"27"-1262,1 31-752,-66 171-238,176-424-5100,-113 211 3007,0 1-1,0-1 1,0 1 0,0-1 0,1 1-1,-1-1 1,0 1 0,1 0 0,-1-1-1,1 1 1,-1 0 0,1 0 0,0 0-1,-1 0 1,1 0 0,0 1 0,0-1 0,0 1-1,0-1 1,-1 1 0,1-1 0,0 1-1,0 0 1,0 0 0,0 0 0,0 0-1,0 0 1,0 1 0,0-1 0,0 0-1,-1 1 1,1-1 0,0 1 0,0 0-1,0 0 1,-1 0 0,1 0 0,0 0 0,-1 0-1,1 0 1,-1 0 0,1 1 0,-1-1-1,0 0 1,0 1 0,1-1 0,-1 1-1,0 0 1,0-1 0,0 1 0,-1 0-1,1 0 1,0-1 0,-1 1 0,1 0-1,-1 0 1,0 0 0,1 0 0,-1 0 0,0 0-1,0 0 1,0 0 0,0 0-52,-2 92 1572,-13-33-3358,17-52-4178,9-24 1801,-1-1 2442</inkml:trace>
  <inkml:trace contextRef="#ctx0" brushRef="#br0" timeOffset="149419.455">2297 356 32,'11'0'1268,"1"0"296,3 0 260,6 0-59,1 2-189,6 0-220,1-2-248,0 0-272,-2 0-352,-2-2-436,0 0-520,-4 2-596,0-4-640,-4 0-336,-3-3-85,-3-4 129,-1-3 300</inkml:trace>
  <inkml:trace contextRef="#ctx0" brushRef="#br0" timeOffset="149420.455">2677 200 768,'1'21'10190,"-4"63"-8639,2-65-861,0 5-865,5 61-5884,13-79 1692,-5-14 2501</inkml:trace>
  <inkml:trace contextRef="#ctx0" brushRef="#br0" timeOffset="149632.515">2909 200 1112,'6'-1'512,"0"1"0,-1 1 1,1-1-1,0 1 0,-1 0 0,1 0 0,-1 0 0,1 1 0,-1 0 0,0 0 1,0 1-1,1-1 0,-2 1 0,1 0 0,0 0 0,1 2-512,-1-2 211,0 1 0,-1 0-1,1-1 1,-1 2 0,0-1-1,0 1 1,0-1 0,-1 1-1,0 0 1,0 0-1,0 0 1,0 1 0,-1-1-1,0 1 1,0 0 0,0-1-1,-1 1 1,0 0 0,0 0-1,-1 0 1,1 0 0,-1 0-1,0 0 1,-1 0-211,-2 4-138,0 0 1,-1 0-1,0-1 0,0 1 1,-1-1-1,0 0 1,-1-1-1,0 1 0,0-1 1,-1 0-1,0-1 0,-8 7 138,-1 0-993,-1-2-1,0 1 0,-1-2 1,-1 0-1,1-2 1,-2 0-1,1-1 0,-1 0 1,-9 0 993,-27 5-2148</inkml:trace>
  <inkml:trace contextRef="#ctx0" brushRef="#br0" timeOffset="150401.033">3448 312 380,'-2'-2'1616,"2"2"284,0 0 237,0 2-85,4 1-512,0 5-444,-2 3-572,2 0-668,0 4-1064,-1 0-568,-1-3-304,0-3-109,0-5 121,2-6 352</inkml:trace>
  <inkml:trace contextRef="#ctx0" brushRef="#br0" timeOffset="150931.435">3578 309 512,'29'-7'3655,"-19"4"-3116,1 0 0,-1 0 1,1 1-1,0 0 0,0 1 1,0 0-1,0 1 0,0 0 0,0 1 1,0 0-1,10 3-539,-19-3 99,0 0 1,0 0-1,0 0 0,0 1 0,0-1 1,0 1-1,0-1 0,0 1 1,0 0-1,-1 0 0,1-1 1,-1 1-1,0 0 0,1 0 1,-1 1-1,0-1 0,0 0 0,0 0 1,0 0-1,-1 1 0,1-1 1,-1 1-1,1-1 0,-1 0 1,0 1-1,0-1 0,0 1 1,0-1-1,0 0 0,-1 1 0,1-1 1,-1 1-1,1-1-99,-28 85 1527,23-73-1379,-22 48-729,48-85-2422,5-13 895,70-72 1277,-96 107 936,1 1 0,0-1 0,0 0 0,0 1 0,0-1 0,0 1 1,0 0-1,0-1 0,0 1 0,1 0 0,-1 0 0,0-1 0,0 1 0,0 0 0,0 0 0,0 0 0,0 1 0,0-1 0,0 0 0,0 0 0,1 0 0,-1 1 1,0-1-1,0 1 0,0-1 0,0 1 0,0-1 0,-1 1 0,1-1 0,0 1 0,0 0 0,0 0 0,0-1 0,-1 1 0,1 0 0,0 0 0,-1 0 0,1 0 1,0 0-1,-1 0 0,0 0 0,1 0 0,-1 0 0,1 0 0,-1 0 0,0 0 0,0 0 0,0 1-105,8 55 2076,-41 31-4051,-61 23-7914,71-91 7562</inkml:trace>
  <inkml:trace contextRef="#ctx0" brushRef="#br0" timeOffset="151247.585">1944 884 472,'-111'2'6254,"164"1"-2402,47 10-2531,-11-1-668,1306 96 1373,-1184-111-5413,-211 4 3255,-1-1-1,1 0 1,-1 1 0,1-1-1,-1 0 1,1 1 0,-1-1-1,0 0 1,1 0-1,-1 1 1,0-1 0,1 0-1,-1 0 1,0 0 0,1 0-1,-1 0 1,1 0 0,-1 0-1,0 0 1,1 0-1,-1-1 1,0 1 0,1 0-1,-1 0 1,0 0 0,1-1-1,-1 1 1,1 0 0,-1-1-1,1 1 1,-1 0 0,1-1-1,-1 1 1,1-1-1,-1 1 1,1-1 0,-1 1-1,1-1 1,0 1 0,-1-1-1,1 0 1,0 1 0,0-1-1,-1 1 1,1-1-1,0 0 1,0 1 0,0-1-1,0 0 1,0 1 0,0-1-1,0 0 1,0 1 0,0-1-1,0 0 1,0 1 0,0-1-1,0 0 1,0 1-1,1-1 1,-1 1 0,0-1-1,0 0 1,1 1 0,-1-1-1,1 1 1,-1-1 0,1 0 132,-3 1-183,-23-8-1677</inkml:trace>
  <inkml:trace contextRef="#ctx0" brushRef="#br0" timeOffset="182256.744">177 1625 288,'-5'-1'88,"-19"-7"2295,40 6-114,498 81 2780,-78-6-4704,455-7-694,-414-38 246,1059 41-28,-912-77 20,780 12 149,-1204 1-144,1-10 0,183-28 106,-378 32 8,207-25 175,-1-10 1,96-33-184,-208 42 7,241-85-34,-321 104 31,1-2-1,-1 0 1,-1-1 0,0-1 0,-1-1-1,0-1 1,-1 0 0,0-1 0,-2-1-1,7-8-3,-18 14 19,1-1 0,-2 0 0,1 0 0,-2 0 0,1 0-1,-2 0 1,1-1 0,-2 1 0,1 0 0,-1-1 0,-1 1 0,0-1 0,-1 1-1,0 0 1,-1 0 0,-2-7-19,-1-17 18,-55-372-152,55 367 141,-1 1-1,-2 0 1,-2 0 0,-2 1-1,-1 0 1,-2 1-1,-1 1 1,-2 0 0,-1 2-1,-2 0 1,-2 1-1,-1 1 1,-1 2-1,-1 1 1,-2 0 0,-1 2-1,-1 2 1,-1 1-1,-1 1 1,-1 2 0,-2 1-1,1 2 1,-2 1-1,-34-10-6,-46 3 27,0 5 0,-1 5 0,-1 5 0,-111 7-27,81 0 118,-2160 28-542,1879-12 329,-861 11 678,884-48-705,236 9-252,-1 8 0,-128 12 374,-273 64-9,459-49-39,0 5 0,2 5 1,-56 26 47,142-48 48,0 1 1,1 2 0,1 1 0,0 0 0,0 2 0,2 1-1,0 0 1,1 2 0,0 0 0,2 2 0,0 0-1,1 1 1,1 1 0,1 0 0,2 1 0,0 1 0,1 0-1,1 1 1,1 1 0,2 0 0,-2 8-49,2 2 184,2 1 0,1-1 0,2 1 0,1 1 0,2-1 0,2 0 0,1 0 0,2 0 0,2 0 0,1 0 0,2-1 1,1 0-1,7 14-184,-7-24 91,1-1 0,1-1 0,1 0 0,1 0 0,1-2 0,1 1 0,1-2 0,1 0 0,1-2 0,1 0 0,0-1 0,1 0 0,1-2 0,1-1 0,0 0 0,1-2 0,1-1 0,15 5-91,217 42-2102,8-57-3722,-97-42 972,-90 6 3052</inkml:trace>
</inkml:ink>
</file>

<file path=word/ink/ink2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19.7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5 210 512,'1'0'97,"0"-1"0,-1 1 0,1-1 0,-1 1 0,1-1 0,-1 0 0,1 1 0,-1-1 0,0 0 0,1 1 0,-1-1 0,0 0 0,1 0 0,-1 1 0,0-1 0,0 0 0,0 0 0,0 0 0,0 1 0,0-1 0,0 0 1,0 0-1,0 0 0,0 1 0,0-1 0,0 0 0,-1 0 0,1 1 0,0-1 0,0 0 0,-1 0 0,1 1 0,-1-1 0,1 0 0,-1 1 0,1-1 0,-1 1 0,1-1 0,-1 0 0,1 1 0,-1-1 0,0 1 0,1 0 0,-1-1 0,0 1 0,1-1 0,-1 1 0,0 0 0,0 0 0,1-1 0,-1 1 0,0 0 0,0 0 0,0 0 0,1 0 0,-1 0 0,0 0 0,0 0-97,-50 1 2979,43 2-2874,1 0 1,-1 1-1,1 0 0,-1 0 1,1 1-1,0 0 0,0 0 0,1 1 1,0-1-1,0 1 0,0 1 0,1-1 1,0 1-1,0 0 0,0 0 1,1 1-1,0-1 0,1 1 0,0 0 1,0 0-1,0 0 0,1 0 1,0 0-1,1 1 0,0-1 0,0 1 1,1-1-1,0 0 0,1 1 0,-1 0-105,1-6-6,0 0-1,0 0 0,1 1 0,-1-1 0,1-1 0,-1 1 1,1 0-1,0 0 0,0 0 0,0-1 0,1 1 0,-1-1 1,0 0-1,1 0 0,0 0 0,-1 0 0,1 0 0,0 0 0,0-1 1,0 1-1,0-1 0,0 0 0,0 0 0,1 0 0,-1-1 1,0 1-1,1-1 0,-1 1 0,0-1 0,1 0 0,-1 0 1,0-1-1,0 1 0,1-1 0,-1 1 0,0-1 0,0 0 0,1-1 7,1 1 47,1 0-1,-1-1 1,0 0-1,0 0 0,0-1 1,0 1-1,0-1 0,0 0 1,-1 0-1,1-1 0,-1 1 1,0-1-1,0 0 0,0 0 1,-1-1-1,1 1 0,-1-1 1,0 1-1,0-1 0,-1 0 1,0 0-1,1 0 1,-1-1-47,-1 2 59,-1 0 1,1 0 0,-1 1 0,1-1 0,-1 0 0,0 0 0,-1 0 0,1 1 0,-1-1-1,1 0 1,-1 0 0,0 1 0,-1-1 0,1 0 0,-1 1 0,1-1 0,-1 1 0,0 0 0,0 0-1,-1-1 1,1 1 0,-1 1 0,1-1 0,-1 0 0,0 1 0,0-1 0,0 1 0,0 0 0,0 0-1,-1 0 1,1 0 0,-1 1 0,1-1 0,-1 1 0,0 0 0,1 0 0,-4 0-60,-71-6-2757,8 24-6773,81-22 7454</inkml:trace>
  <inkml:trace contextRef="#ctx0" brushRef="#br0" timeOffset="551.641">483 35 640,'1'-1'210,"0"-1"1,1 1-1,-1 0 0,1 0 0,-1 0 0,1 0 1,-1 0-1,1 1 0,0-1 0,-1 0 1,1 1-1,0-1 0,0 1 0,-1 0 0,1-1 1,0 1-1,0 0 0,0 0 0,0 0 1,-1 0-1,1 1 0,0-1 0,0 0 1,-1 1-1,1-1 0,0 1 0,0 0 0,-1 0 1,1-1-1,-1 1 0,1 0 0,-1 0 1,1 0-1,-1 1 0,0-1 0,1 0 0,-1 1 1,0-1-1,0 0 0,0 1 0,0-1 1,0 1-1,0 0 0,0-1 0,-1 1 1,1 0-1,0-1 0,-1 2-210,3 26 693,-2 0 1,-1-1-1,-1 1 0,-2 0 0,0-1 1,-2 1-1,-2-1 0,-7 21-693,1 6 367,-136 757 484,144-786-1027,2-29-428,8-72-329,3 1 1,4 0-1,3 1 1,9-22 932,-9 35-393,-4 13 127,9-50-53,5 1 0,4 1 0,4 2 0,4 1-1,8-7 320,-42 91 43,0 0 0,1 0 0,0 0 0,1 0-1,0 1 1,0 0 0,1 0 0,0 0 0,0 0-1,0 1 1,1 0 0,0 1 0,0-1 0,0 1-1,1 1 1,0-1 0,0 1 0,0 1 0,7-3-43,-12 6 47,-1 0 0,1 0-1,0 0 1,-1 1 0,1-1 0,-1 1 0,1 0 0,-1 0 0,1 0 0,-1 0 0,0 0 0,1 0 0,-1 1 0,0-1-1,0 1 1,0-1 0,0 1 0,0 0 0,0 0 0,-1 0 0,1 0 0,0 0 0,-1 0 0,0 0 0,1 1 0,-1-1-1,0 0 1,0 1 0,-1-1 0,1 1 0,0-1 0,-1 1 0,1-1 0,-1 1 0,0 0 0,0-1-47,-3 97 1453,-1-80-1275,-1 0 0,-1-1 0,-1 0 0,0 0 0,-1 0 0,-1-1 0,-1 0 0,0-1 0,-5 5-178,-86 63-4777,101-84 4655,0-1 1,1 1-1,-1-1 0,0 1 0,0-1 1,0 1-1,0 0 0,0-1 1,0 1-1,0-1 0,0 1 0,0-1 1,0 1-1,0-1 0,0 1 1,-1 0-1,1-1 0,0 1 0,0-1 1,0 1-1,-1 0 0,1-1 1,0 1-1,0-1 0,-1 1 0,1 0 1,0-1-1,-1 1 0,1 0 1,0 0-1,-1-1 0,1 1 0,0 0 1,-1 0-1,1-1 0,-1 1 1,1 0-1,0 0 0,-1 0 0,1 0 1,-1 0-1,1 0 0,-1 0 1,1 0-1,-1 0 0,1 0 0,-1 0 1,1 0-1,0 0 0,-1 0 1,1 0-1,-1 0 0,1 0 0,-1 0 1,1 1-1,0-1 0,-1 0 1,1 0-1,-1 1 0,1-1 0,0 0 1,-1 0-1,1 1 122,16-20-2247</inkml:trace>
  <inkml:trace contextRef="#ctx0" brushRef="#br0" timeOffset="883.738">1344 99 968,'13'-8'771,"-8"7"-377,0-1 0,-1-1 1,1 1-1,0-1 1,-1 0-1,0 0 0,0 0 1,0 0-1,0-1 0,0 0 1,0 1-1,-1-1 0,0-1 1,0 1-1,0 0 0,0-1 1,0-2-395,-4 5 112,0-1 0,-1 1 1,0 1-1,1-1 0,-1 0 1,0 0-1,0 1 0,0-1 0,0 1 1,0-1-1,0 1 0,-1 0 1,1 0-1,0 0 0,-1 0 0,1 1 1,0-1-1,-1 0 0,1 1 1,-1 0-1,1-1 0,-1 1 0,1 0 1,-1 1-1,1-1 0,-1 0 1,1 1-1,-1-1 0,1 1 0,0 0 1,-3 0-113,-8 0 34,0 0 1,0 1-1,0 1 1,1 0-1,-1 0 0,1 1 1,0 1-1,0 0 1,0 0-1,0 1 1,1 1-1,-3 2-34,14-5-23,-1-1 1,1 0-1,-1 1 0,1-1 1,0 1-1,1-1 0,-1 1 0,0-1 1,1 0-1,0 1 0,0-1 0,0 0 1,0 1-1,0-1 0,1 0 1,0 0-1,-1 0 0,1 0 0,0-1 1,0 1-1,1 0 0,-1-1 1,0 1-1,1-1 0,0 0 0,0 0 1,-1 0-1,1 0 0,0 0 1,0-1-1,1 0 0,0 1 23,8 8 30,83 101 1690,-93-108-1575,0 1 0,0 0-1,0-1 1,0 1 0,-1 0 0,1 0 0,-1 0 0,0 0-1,-1 0 1,1 0 0,-1 0 0,1 0 0,-1 0 0,0 0 0,-1 0-1,1 0 1,-1 1 0,0-1 0,0 0 0,0-1 0,0 1-1,-1 0 1,1 0 0,-1 0 0,0-1 0,0 1 0,-1-1-1,1 0 1,-1 1 0,1-1 0,-1 0 0,0 0 0,-3 2-145,-103 48-161,-82-23-5216,160-28 4483,-331 20-8432,233-16 7244</inkml:trace>
</inkml:ink>
</file>

<file path=word/ink/ink2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18.02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5 356 528,'-42'0'3141,"30"0"-150,31 0 101,268 12 3092,2 0-6264,-194-22-5157,-95 9 5045,0 0-1,0 0 1,0 0-1,0 0 1,0-1-1,0 1 1,0 0-1,-1 0 1,1 0 0,0 0-1,-1 0 1,1 0-1,-1 0 1,1 0-1,-1 0 1,0 0-1,1 1 1,-1-1 0,0 0-1,0 0 1,1 0-1,-1 1 1,0-1-1,0 1 1,0-1 0,0 0-1,0 1 1,0-1-1,0 1 1,0 0-1,0-1 1,0 1-1,0 0 1,0 0 0,0 0-1,0-1 1,0 1-1,-1 0 1,1 1 192,0-2-60,-29-9-1974</inkml:trace>
  <inkml:trace contextRef="#ctx0" brushRef="#br0" timeOffset="206.997">233 419 580,'-21'13'648,"13"-10"-311,1 1 1,0-1-1,0 1 0,0 1 1,1-1-1,-1 1 0,1 0 1,0 1-1,0 0 1,1 0-1,0 0 0,0 0 1,0 1-1,1-1 1,0 1-1,-3 7-337,9-11 124,0 0 1,-1 0-1,1 0 1,0-1-1,0 1 0,0-1 1,1 1-1,-1-1 1,1 0-1,-1 0 0,1 0 1,0 0-1,-1-1 1,1 1-1,0-1 0,0 1 1,0-1-1,0 0 1,1 0-1,-1 0 0,0-1 1,0 1-1,1-1 1,-1 0-1,0 0 0,1 0 1,1 0-125,-1 0 111,94 10 317,0-6 1,1-3-1,9-5-428,-49 2-549,71-14-4492,-115-15 1134,-22 10 2263</inkml:trace>
  <inkml:trace contextRef="#ctx0" brushRef="#br0" timeOffset="491.092">446 17 104,'-2'-1'166,"2"0"-57,-1 0 0,1 0 1,0 0-1,-1 1 0,1-1 1,-1 0-1,1 0 0,-1 0 0,0 1 1,1-1-1,-1 0 0,0 1 1,1-1-1,-1 0 0,0 1 0,0-1 1,0 1-1,1-1 0,-1 1 1,0 0-1,0-1 0,0 1 0,0 0 1,0-1-1,0 1 0,0 0 1,0 0-1,0 0 0,0 0 0,0 0 1,0 0-1,0 0 0,0 0 1,0 1-1,0-1 0,1 0 0,-1 1 1,0-1-1,0 0 0,0 1 1,0-1-1,0 1 0,1-1 0,-1 1 1,0 0-1,0-1 0,1 1 1,-1 0-1,0-1 0,1 1 0,-1 0 1,1 0-1,-1 0 0,1-1 1,-1 1-1,1 0 0,0 0 0,-1 0 1,1 0-1,0 0 0,0 0 1,0 0-1,-1 0 0,1 0 0,0 0 1,1 0-110,12 138 5347,-32 128-2177,-1-22-5831,24-198-223,-3-48 2785,-1 1 0,0-1 0,0 1 0,1-1 0,-1 1 0,1 0 0,-1-1 0,0 1 0,1-1 0,-1 1 0,1 0 0,-1-1 0,1 1 0,-1 0 0,1 0 0,-1-1 0,1 1 0,-1 0 0,1 0 0,-1 0 0,1 0 0,-1 0 0,1-1 0,-1 1 0,1 0 0,0 0 0,-1 0 0,1 1 0,-1-1 0,1 0 0,-1 0 0,1 0 0,-1 0 0,1 0 0,-1 1 0,1-1 0,-1 0 0,1 0 0,-1 1 0,1-1 0,-1 0 0,1 1 0,-1-1 0,0 1 0,1-1 0,-1 0 0,0 1 0,1-1 0,-1 1 0,0-1 0,1 1 0,-1-1 0,0 1 0,0-1 0,0 1 0,1-1 0,-1 1 0,0 0 0,0-1 0,0 1 0,0-1 0,0 1 0,0-1 0,0 1 0,0-1 0,0 1 0,-1 0 0,1-1 0,0 1 99,16-25-2148</inkml:trace>
  <inkml:trace contextRef="#ctx0" brushRef="#br0" timeOffset="701.708">658 67 104,'3'-23'1847,"-4"26"2867,-8 81 187,-8 40-2165,-35 107-463,12-57-2810,7-1-5633,33-173 6056,1-1 0,0 1 0,-1-1 1,1 1-1,0-1 0,0 1 0,-1 0 1,1-1-1,0 1 0,0 0 1,0 0-1,-1 0 0,1 0 0,0 0 1,0 0-1,0 0 0,0 0 0,-1 0 1,1 0-1,0 0 0,0 0 1,0 0-1,-1 1 0,1-1 0,0 0 1,0 1-1,-1-1 0,1 1 0,0-1 1,-1 1-1,1-1 0,0 1 0,-1-1 1,1 1-1,-1-1 0,1 1 1,-1 0-1,1-1 0,-1 1 0,1 0 1,-1 0-1,0-1 0,1 1 0,-1 0 1,0 0-1,0-1 0,1 1 1,-1 0-1,0 0 0,0 0 0,0 0 1,0-1-1,0 1 0,0 0 0,0 0 1,-1 0-1,1-1 0,0 1 0,0 0 1,-1 0-1,1 0 0,0-1 1,-1 1-1,1 0 0,-1-1 0,1 1 1,-1 0-1,1-1 0,-1 1 114,29-19-1880</inkml:trace>
</inkml:ink>
</file>

<file path=word/ink/ink2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15.6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7 192 904,'-112'-105'5643,"111"105"-5603,1-1 1,-1 1-1,1-1 1,0 1-1,-1-1 1,1 0-1,0 1 1,0-1-1,-1 1 1,1-1-1,0 0 1,0 1-1,0-1 1,0 0-1,0 0 1,0 1-1,0-1 1,0 0-1,0 1 1,0-1-1,0 0 1,0 1-1,1-1 1,-1 0-1,0 1 1,0-1-1,1 1 1,-1-1-1,0 0 1,1 1-1,-1-1 1,1 1-1,-1-1 1,1 1-1,-1-1 1,1 1-1,-1-1 1,1 1-1,-1 0 1,1-1-1,-1 1 1,1 0-1,0-1 1,-1 1-1,1 0 1,0 0-1,-1 0 1,1 0-1,0-1 1,-1 1-1,1 0 1,0 0-1,-1 0 1,1 0-1,0 0 1,-1 1-1,1-1 1,0 0-1,-1 0 1,1 0-1,0 1 1,-1-1-41,63 1 639,-50-1-425,197 7 415,0-9 0,137-22-629,-248 4-3797,-139 1-1775,10 13 4036</inkml:trace>
  <inkml:trace contextRef="#ctx0" brushRef="#br0" timeOffset="592.184">559 110 364,'-7'11'462,"1"0"1,0 0-1,0 1 1,1-1-1,1 1 0,0 0 1,0 1-1,1-1 1,1 1-1,0-1 0,1 1 1,0 0-1,1 0 1,1 0-1,-1-1 0,2 4-462,-1-3 189,18 402 4662,19-141-7415,-37-270 2570,0-4-118,-1-1 0,1 1 0,-1-1-1,1 1 1,-1-1 0,1 1 0,-1 0-1,1-1 1,0 1 0,-1 0 0,1 0 0,0-1-1,-1 1 1,1 0 0,-1 0 0,1 0-1,0 0 1,-1 0 0,1 0 0,0 0-1,-1 0 1,1 0 0,0 0 0,-1 0 0,1 0-1,0 0 1,-1 1 0,1-1 0,0 0-1,-1 1 1,1-1 0,-1 0 0,1 1-1,-1-1 1,1 0 0,-1 1 0,1-1 0,-1 1-1,1-1 1,-1 1 0,1-1 0,-1 1-1,0-1 1,1 1 0,-1 0 0,0-1-1,0 1 1,1 0 0,-1-1 0,0 1 0,0-1-1,0 1 1,0 0 0,0-1 0,0 1-1,0 0 1,0-1 0,0 1 0,0 0 0,0-1-1,0 1 1,0 0 0,-1-1 0,1 1-1,0 0 1,0-1 0,-1 1 0,1-1-1,-1 1 1,1 0 112,13-20-1664</inkml:trace>
  <inkml:trace contextRef="#ctx0" brushRef="#br0" timeOffset="1029.013">829 824 804,'-3'58'5737,"2"-55"-5646,-1 0 0,1 1 0,0-1 1,0 0-1,1 0 0,-1 1 0,0-1 0,1 0 1,0 0-1,0 1 0,0-1 0,0 1 1,1-1-1,-1 0 0,1 0 0,0 1 0,0-1 1,0 0-1,0 0 0,1 0 0,-1 0 1,1 0-1,0 0 0,-1 0 0,2-1 1,-1 1-1,0-1 0,0 1 0,1-1 0,-1 0 1,1 0-1,0 0 0,-1 0 0,1 0 1,1 0-92,5-1 17,0 1 0,0-1 0,0-1 0,0 0 0,0 0 0,0-1 0,0 0 0,0 0 0,0-1 0,0 0 0,0-1 0,-1 0 0,1 0 0,-1-1 0,0 0 0,0 0 0,0-1 1,-1 0-1,0 0 0,0-1 0,0 0 0,0 0 0,-1-1 0,0 0 0,-1 0 0,1 0-17,-5 4 35,1 1-1,-1-1 1,0 1-1,0-1 1,0 0-1,0 1 1,-1-1 0,1 0-1,-1 0 1,1 0-1,-1 1 1,0-1 0,0 0-1,-1 0 1,1 0-1,0 1 1,-1-1-1,0 0 1,1 0 0,-1 1-1,0-1 1,0 1-1,-1-1 1,1 1 0,-1-1-1,1 1 1,-1 0-1,0-1 1,1 1 0,-1 0-1,0 0 1,-1 1-1,1-1 1,0 0-1,0 1 1,-1-1 0,1 1-1,-1 0 1,1 0-1,-1 0 1,-1-1-35,-116-22 44,91 26-561,-35-3-4075,77-18 652,10 0 2198</inkml:trace>
  <inkml:trace contextRef="#ctx0" brushRef="#br0" timeOffset="1030.013">1488 200 480,'1'-1'76,"-1"2"15,1 0 1,-1-1-1,0 1 0,0 0 1,1 0-1,-1-1 1,1 1-1,-1 0 1,0-1-1,1 1 0,0-1 1,-1 1-1,1-1 1,-1 1-1,1-1 1,-1 1-1,1-1 0,0 1 1,0-1-1,-1 0 1,1 1-1,0-1 1,-1 0-1,1 1 0,0-1 1,0 0-1,0 0 1,-1 0-1,1 0 1,0 0-1,0 0 0,-1 0 1,1 0-1,0 0 1,0 0-1,0-1 1,-1 1-1,1 0 0,0 0 1,-1-1-1,1 1 1,0 0-1,0-1 1,-1 1-1,1-1 0,-1 1 1,1-1-1,0 1 1,-1-1-1,1 0 1,-1 1-1,1-1 0,-1 1 1,0-1-1,1 0 1,-1 0-1,0 1-91,-24 266 4425,3-117-3517,6 157-3347,15-302 2260,0-1-31,0-1 1,1 1-1,-1 0 1,-1-1-1,1 1 1,0 0 0,-1 0-1,1-1 1,-1 1-1,0-1 1,1 1-1,-1 0 1,-1-1-1,1 1 1,0-1-1,-1 0 1,1 0-1,-1 1 1,1-1-1,-1 0 1,0 0-1,0 0 1,0-1 0,0 1-1,-1 0 1,1-1 209,-15-2-1764</inkml:trace>
  <inkml:trace contextRef="#ctx0" brushRef="#br0" timeOffset="1274.04">1219 630 204,'-4'-7'1328,"6"1"320,9 2 256,10-3-195,12 1-241,11-1-232,10-1-292,9 1-436,1-3-568,1 3-708,-4 1-724,-5 1-388,-6-1-201,-6-2 29,-2 3 272</inkml:trace>
  <inkml:trace contextRef="#ctx0" brushRef="#br0" timeOffset="1627.019">2078 854 1040,'0'2'205,"-1"-2"-98,0 1 0,1-1 0,-1 1-1,0-1 1,1 1 0,-1-1 0,1 1 0,-1 0-1,1-1 1,-1 1 0,1 0 0,0-1-1,-1 1 1,1 0 0,0-1 0,-1 1 0,1 0-1,0 0 1,0-1 0,0 1 0,0 0 0,0 0-1,0-1 1,0 1 0,0 0 0,0 0 0,0-1-1,0 1 1,0 0 0,0 0 0,1-1-1,-1 1 1,0 0 0,0 0 0,1-1 0,-1 1-1,1 0 1,-1-1 0,1 1 0,-1-1 0,1 1-1,-1 0 1,1-1 0,-1 1 0,1-1 0,0 0-1,-1 1 1,1-1 0,0 1 0,-1-1-1,1 0 1,0 0 0,-1 1 0,1-1 0,0 0-1,0 0 1,0 0 0,-1 0 0,1 0 0,0 0-1,0 0-106,0-1 32,0-1-1,-1 0 1,1 1-1,0-1 0,-1 0 1,1 1-1,-1-1 0,0 0 1,1 0-1,-1 1 1,0-1-1,0 0 0,0 0 1,-1 1-1,1-1 0,0 0 1,0 0-1,-1 1 1,1-1-1,-1 0 0,0 1 1,0-1-1,1 0 0,-1 1 1,0-1-1,0 1 1,0-1-1,0 1 0,-1 0 1,1 0-1,0-1 0,-1 1 1,1 0-1,-1 0 1,1 0-1,-1 0 0,1 0 1,-1 0-32,-65-29 184,57 27-112,-1 1 0,0 0 0,0 0 0,0 1 0,-1 1 0,1 0 0,0 0 0,0 1 0,0 1 0,0-1 0,0 2 0,0 0 0,1 0 0,-1 1 0,1 0 0,-4 2-72,13-5-20,-1 0-1,0 0 0,1-1 1,-1 1-1,1 0 0,0 1 1,-1-1-1,1 0 0,0 0 1,0 0-1,0 1 0,0-1 1,0 1-1,0-1 0,0 1 1,0-1-1,0 1 1,1-1-1,-1 1 0,1 0 1,-1-1-1,1 1 0,0 0 1,0 0-1,-1-1 0,1 1 1,0 0-1,0 0 0,1-1 1,-1 1-1,0 0 0,1-1 1,-1 1-1,1 0 0,-1-1 1,1 1-1,0 0 0,0-1 1,0 1-1,0-1 0,0 1 1,0-1-1,0 0 1,0 0-1,0 1 0,1-1 1,0 0 20,74 40-2019,-38-33 1337,-24-6 961,0 0 1,0 1 0,0 1-1,-1 0 1,0 0 0,0 2-1,0 0 1,0 0-1,-1 1 1,0 1 0,0 0-1,10 9-279,71 53 3703,-87-68-3791,-1 0-1,0 0 1,1 0 0,-1-1 0,1 0 0,-1 0-1,1-1 1,0 1 0,-1-1 0,1 0 0,0-1 0,-1 1-1,1-1 1,0 0 0,-1-1 0,1 1 0,-1-1-1,0 0 1,4-2 88,4-3-436,-1-1 1,1 0-1,-1-1 0,0 0 0,-1-1 1,0 0-1,-1-1 0,0 0 0,-1-1 0,0 0 1,-1 0-1,0-1 0,-1 0 0,0 0 1,-1-1-1,1-4 436,8-23-439,-2-2 1,-2 1-1,-2-2 0,4-38 439,-6 24 696,-1 0 1,-3-1-1,-3 1 0,-3-1 0,-3-15-696,6 72 96,1-1-1,-1 1 0,0-1 0,0 0 0,0 1 1,0-1-1,0 1 0,0-1 0,0 1 1,-1-1-1,0 1 0,1 0 0,-1-1 1,0 1-1,0-1 0,0 1 0,0 0 1,-1 0-1,1 0 0,-1 0 0,1 0 0,-1 0 1,0 0-1,0 0 0,0 1 0,0-1 1,0 1-1,0-1 0,0 1 0,0 0 1,0 0-1,-1 0 0,1 0 0,0 0 1,-1 0-1,1 1 0,-1-1 0,1 1 0,-1 0 1,1-1-1,-1 1 0,1 0 0,-1 1 1,0-1-96,-8 10 258,0 0-1,0 1 1,1 1 0,1-1 0,0 2 0,1-1 0,0 1 0,1 0-1,0 1 1,1 0 0,1 0 0,-3 9-258,7-20 41,-15 37 145,3 1 0,1-1 0,2 2 0,2 0 0,2 0 0,1 0 0,3 1 0,1-1 0,3 22-186,1-40-520,0-1 0,1 1 0,1-1 0,1 0 1,1 0-1,1-1 0,2 1 0,0-2 1,1 0-1,1 0 0,4 5 520,-13-21-368,1 1 1,0-1-1,0 0 1,0 0-1,1 0 1,0 0-1,0-1 1,0 0-1,0 0 1,0 0-1,1 0 1,0-1-1,0 0 1,0-1 0,0 1-1,0-1 1,1 0-1,-1 0 1,0-1-1,1 0 1,6 0 367,36-7-2014</inkml:trace>
</inkml:ink>
</file>

<file path=word/ink/ink2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19.3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3 460 300,'0'0'144,"0"0"0,-1-1 1,1 1-1,0 0 0,0 0 0,0 0 0,-1 0 0,1-1 1,0 1-1,0 0 0,0 0 0,0-1 0,0 1 0,0 0 1,0 0-1,0-1 0,-1 1 0,1 0 0,0 0 1,0-1-1,0 1 0,0 0 0,0 0 0,0-1 0,0 1 1,0 0-1,1 0 0,-1-1 0,0 1 0,0 0 0,0 0 1,0-1-1,0 1 0,0 0 0,0 0 0,1 0 1,-1-1-1,0 1-144,-29 10 3296,-37 71 1156,65-79-4457,0 0-1,0 1 0,0-1 0,1 1 0,-1-1 0,0 1 0,1-1 1,0 1-1,0-1 0,0 1 0,0-1 0,0 1 0,0-1 1,0 1-1,1-1 0,0 1 0,-1-1 0,1 1 0,0-1 0,0 0 1,0 1-1,0-1 0,1 0 0,-1 0 0,1 0 0,-1 0 0,1 0 1,0 0-1,0 0 0,0-1 0,-1 1 0,2-1 0,-1 1 0,0-1 1,0 0-1,0 0 0,1 0 0,-1 0 0,2 1 6,-2-1-42,1-1 0,-1 1 0,0 0-1,1-1 1,-1 1 0,1-1 0,0 1-1,-1-1 1,1 0 0,-1 0 0,1-1-1,-1 1 1,1 0 0,-1-1 0,1 0-1,-1 1 1,1-1 0,-1 0 0,0 0 0,1-1-1,-1 1 1,0 0 0,0-1 0,0 1-1,0-1 1,0 0 0,0 1 0,0-1-1,-1 0 1,1 0 0,-1 0 0,1 0-1,-1-1 1,0 1 0,0 0 0,0-1 0,0 1-1,0 0 1,0-1 0,-1 1 0,1-1-1,-1 1 1,0-1 0,0 0 0,0 1-1,0-1 1,0 1 0,0-1 0,-1 1-1,1-1 1,-1 1 0,0-2 42,-2-22 7,1 0-1,1 0 1,1 0-1,2 0 1,0 0-1,2 0 1,1 1-1,1-1 1,1 1-1,1 0 1,1 1-1,2 0 1,0 1-1,1 0 1,2 0-1,0 2 1,1 0-1,1 0 1,1 1-1,1 1 1,11-8-7,-28 25 17,1 0 1,0 0-1,0 1 0,0-1 1,0 1-1,0-1 1,0 1-1,0 0 1,1-1-1,-1 1 0,0 0 1,1 1-1,-1-1 1,1 0-1,-1 1 1,1-1-1,-1 1 1,1 0-1,-1 0 0,1 0 1,-1 0-1,1 0 1,-1 0-1,1 1 1,-1-1-1,1 1 0,-1 0 1,1 0-1,-1 0 1,0 0-1,1 0 1,-1 0-1,0 1 1,0-1-1,0 1 0,0 0 1,0-1-1,0 1 1,-1 0-1,1 0 1,-1 0-1,1 0 0,-1 0 1,0 0-1,1 1 1,-1-1-1,0 0 1,-1 1-1,1-1 0,0 1 1,-1-1-1,1 1 1,-1 0-18,2 23 133,-1 1 0,-1-1 0,-1 1 0,-1-1-1,-2 0 1,0 0 0,-2 0 0,-2 1-133,-7 50 132,14-76-132,-4 18-30,1 0-1,0 0 1,1 0-1,1 0 1,1 1-1,1-1 1,1 1-1,0-1 0,1 0 1,2 1-1,0-1 1,0-1-1,2 1 1,0-1-1,4 6 31,-7-19-12,1-1 0,-1-1 0,1 1 0,0 0 0,0-1-1,0 0 1,0 0 0,0 0 0,1 0 0,-1 0 0,1-1 0,0 0 0,0 0 0,0-1-1,0 1 1,0-1 0,0 0 0,0 0 0,0-1 0,0 1 0,1-1 0,-1-1 0,0 1-1,0-1 1,0 1 0,0-1 0,1-1 0,-1 1 0,-1-1 0,1 0 0,0 0 0,0 0-1,-1-1 1,1 0 0,-1 0 0,0 0 0,0 0 0,0 0 0,0-1 0,-1 0-1,1 0 1,-1 0 0,0 0 0,0 0 0,0-1 0,-1 0 0,1 0 12,-2 2 61,0 1 0,-1-1 1,1 1-1,-1-1 0,0 0 1,1 1-1,-1-1 0,0 0 0,0 1 1,-1-1-1,1 1 0,-1-1 1,1 0-1,-1 1 0,0-1 1,0 1-1,0 0 0,0-1 0,0 1 1,0 0-1,-1-1 0,1 1 1,-1 0-1,0 0 0,0 0 1,0 0-1,0 1 0,0-1 0,0 0 1,0 1-1,0 0 0,0-1 1,-1 1-1,1 0 0,-1 0 1,1 0-1,-1 0 0,1 1 0,-2-1-61,-106-15-559,82 16-953,0 2 1,0 1 0,0 1-1,0 2 1,0 0-1,1 2 1,-10 5 1511,20-5-2211</inkml:trace>
</inkml:ink>
</file>

<file path=word/ink/ink2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44.5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4 155 544,'-64'52'6941,"76"-58"-3822,34-15-2265,-43 20-795,0 1-1,0-1 1,-1 1 0,1-1 0,0 1 0,0 0 0,0 0 0,0 0-1,0 0 1,0 0 0,0 1 0,-1 0 0,1-1 0,0 1-1,0 0 1,-1 0 0,1 0 0,0 1 0,-1-1 0,1 1 0,-1-1-1,0 1 1,0 0 0,1 0 0,-1 0 0,0 0 0,0 0 0,-1 1-1,1-1 1,0 1 0,-1-1 0,0 1 0,1-1 0,-1 1-1,0 0 1,0-1 0,-1 1 0,1 0 0,0 2-59,-1 125 2612,-2-102-2249,2-28-393,1-1 1,-1 1-1,1-1 1,-1 1-1,1-1 1,-1 1 0,1-1-1,-1 1 1,1 0-1,0-1 1,-1 1-1,1 0 1,0 0 0,-1 0-1,1-1 1,0 1-1,-1 0 1,1 0-1,0 0 1,-1 0 0,1 0-1,0 0 1,0 0-1,-1 0 1,1 0-1,0 1 1,-1-1 0,1 0-1,0 0 1,-1 1-1,1-1 1,-1 0-1,1 1 1,0-1 0,-1 0-1,1 1 1,-1-1-1,1 1 1,-1-1-1,1 1 1,-1-1 0,1 1-1,-1 0 1,0-1-1,1 1 1,-1-1-1,0 1 1,0 0 0,1-1-1,-1 1 1,0 0-1,0-1 1,0 1-1,0 0 1,0 0 0,0-1-1,0 1 1,0 0-1,0-1 1,0 1-1,0 0 1,0-1 0,0 1-1,-1 0 30,39-47-4902,-21-38-2144,-20 50 5138</inkml:trace>
  <inkml:trace contextRef="#ctx0" brushRef="#br0" timeOffset="202.05">64 38 220,'-64'-24'6893,"65"15"-3210,23 4-2379,98 6 170,1 12-6269,-63-6-1017,-44-5 3869</inkml:trace>
  <inkml:trace contextRef="#ctx0" brushRef="#br0" timeOffset="449.303">353 26 680,'4'4'1544,"2"-4"264,9 0 241,8 0-237,4 0-416,9 0-316,1 0-264,1 0-284,-1-2-396,-1 0-468,-9 2-580,-6-2-696,-11 0-372,-10 2-157,0 0 65,-8 2 260</inkml:trace>
  <inkml:trace contextRef="#ctx0" brushRef="#br0" timeOffset="676.844">488 138 1300,'-2'15'1688,"13"-2"216,14-6-11,6-1-449,11-4-372,4-2-420,2-2-568,-4-4-712,-5 1-716,-7-3-384,-7-1-185,-9 1 1,-1-1 184</inkml:trace>
  <inkml:trace contextRef="#ctx0" brushRef="#br0" timeOffset="1035.675">858 9 76,'-7'-8'5213,"11"16"-1336,7 17-1329,-1 190 3342,-11-114-6161,2-77-236,1 39-1818,-14-33-2210,-10-33-344,-6-27 1994,28 30 2855,-21-33-1910</inkml:trace>
</inkml:ink>
</file>

<file path=word/ink/ink2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43.7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0 129 504,'-2'0'181,"-33"-25"4436,34 24-4536,1 0 1,0 1 0,0-1 0,-1 0 0,1 1 0,0-1 0,0 0 0,0 1 0,-1-1 0,1 0 0,0 1 0,0-1 0,0 0-1,0 1 1,1-1 0,-1 0 0,0 0 0,0 1 0,0-1 0,0 0 0,1 1 0,-1-1 0,0 0 0,1 1 0,-1-1-1,0 1 1,1-1 0,-1 1 0,1-1 0,-1 1 0,1-1 0,-1 1 0,1-1 0,-1 1 0,1-1 0,0 1 0,-1 0 0,1-1-1,0 1 1,-1 0 0,1 0 0,0-1 0,-1 1 0,1 0 0,0 0 0,-1 0 0,1 0 0,0 0 0,-1 0 0,1 0-1,0 0 1,0 0 0,-1 0 0,1 0 0,0 1 0,-1-1 0,1 0 0,0 1-82,240-11 3327,-184 12-2893,326 9-467,-348-16-2394,-46-10-2840,-16 7 2958,-9-3 179</inkml:trace>
  <inkml:trace contextRef="#ctx0" brushRef="#br0" timeOffset="424.087">147 1 472,'-20'1'642,"-75"22"3690,95-20-4223,0-1-1,1 0 1,-1 1 0,1-1 0,0 0-1,0 1 1,0-1 0,0 0 0,0 0-1,0 0 1,0 0 0,1 0 0,-1 0-1,1 0 1,-1-1 0,1 1 0,0 0-1,0-1 1,0 0 0,0 1 0,0-1 0,0 0-1,0 0 1,0 0 0,0 0 0,1 0-1,-1 0 1,0-1 0,1 1 0,-1-1-109,2 2 162,357 141 5041,-359-142-5196,-1-1 1,1 0-1,0 0 0,-1 1 1,1-1-1,0 1 0,-1-1 0,1 1 1,-1 0-1,1 0 0,-1-1 1,1 1-1,-1 0 0,1 0 1,-1 1-1,0-1 0,0 0 1,0 0-1,0 1 0,1-1 0,-2 0 1,1 1-1,0-1 0,0 1 1,0 0-1,-1-1 0,1 1 1,-1-1-1,1 1 0,-1 0 1,0-1-1,1 1 0,-1 0 1,0 0-1,0-1 0,0 1 0,-1 0 1,1-1-1,0 1 0,-1 0 1,1-1-1,-1 1 0,1 0 1,-1-1-1,0 1 0,1-1 1,-1 1-1,0-1 0,0 1 1,0-1-1,0 0 0,-1 0 0,1 1 1,0-1-1,-1 0 0,1 0 1,0 0-1,-1 0 0,1 0 1,-2 0-8,-190 54-169,166-51 144,1 1 0,0 1 0,0 2 0,0 0 0,1 2 0,1 0 0,-22 13 25,43-22-5,1 0 1,0 0 0,0 0 0,0 1 0,0-1 0,0 0 0,0 1-1,0-1 1,0 1 0,0 0 0,1-1 0,-1 1 0,1 0 0,-1 0-1,1 0 1,0 0 0,0 0 0,0 1 0,0-1 0,0 0 0,0 0-1,0 1 1,1-1 0,-1 1 0,1-1 0,0 0 0,0 1-1,0-1 1,0 1 0,0-1 0,0 0 0,1 1 0,-1-1 0,1 1-1,0-1 1,-1 0 0,1 0 0,0 1 0,0-1 0,1 0 0,-1 0-1,0 0 1,1 0 0,-1 0 0,1 0 0,0-1 0,-1 1 0,1-1-1,0 1 1,1 0 4,19 10 29,0-1-1,1-1 0,0-1 1,1-1-1,0-1 0,0-1 1,0-1-1,1-1 0,0-1 1,3-2-29,54 10 207,0-3 0,1-5 0,0-3 0,70-9-207,-95-9-1137,-58 18 1046,-1 1-1,0-1 1,0 0 0,1 0 0,-1 0-1,0 0 1,0 0 0,0 0-1,1 0 1,-1 0 0,0 0 0,0 0-1,1-1 1,-1 1 0,0 0 0,0-1-1,1 1 1,-1 0 0,0-1-1,1 1 1,-1 0 0,0-1 0,1 1-1,-1-1 1,1 0 0,-1 1 0,1-1-1,-1 1 1,1-1 0,-1 0-1,1 1 1,0-1 0,-1 0 0,1 1-1,0-1 1,-1 0 0,1 0-1,0 1 1,0-1 0,0 0 0,0 0-1,0 0 1,0 1 0,0-1 0,0 0-1,0 0 1,0 1 0,0-1-1,0 0 1,1 0 0,-1 1 0,0-1-1,1 0 1,-1 0 0,0 1 0,1-1-1,-1 0 1,1 1 0,-1-1-1,1 1 1,-1-1 0,1 1 0,-1-1-1,1 1 1,0-1 0,-1 1 0,1-1-1,0 1 1,0 0 91,-71-20-4930,27 13 2850</inkml:trace>
</inkml:ink>
</file>

<file path=word/ink/ink2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42.6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 160 440,'-28'26'3328,"22"-19"824,28-18-2524,-11 4-1562,0 1 1,0 0-1,1 0 0,-1 2 1,1-1-1,1 2 0,-1-1 1,1 2-1,-1 0 0,1 0 0,0 1 1,-1 0-1,1 2 0,0-1 1,0 1-1,-1 1 0,1 0 0,-1 1 1,6 2-67,-15-3 58,-1-1 0,1 1 0,-1-1 0,1 1 0,-1 0 0,0 0 0,0 0-1,0 0 1,0 0 0,0 0 0,0 1 0,-1-1 0,1 1 0,-1-1 0,0 1 0,1-1 0,-1 1 0,0 0 0,-1 0 0,1 0 0,0-1 0,-1 1 0,0 0 0,1 0 0,-1 0 0,0 0 0,-1 0 0,1 0 0,0 0 0,-1 0 0,0-1 0,0 1 0,1 0 0,-2 0 0,1-1 0,0 1 0,0-1 0,-1 1 0,0-1 0,-1 2-58,-77 92 877,2-8-780,79-84-101,1 0 1,-1 0 0,1 0 0,0 0 0,0-1 0,0 1-1,0-1 1,1 1 0,-1-1 0,1 0 0,0 0-1,0 0 1,0 0 0,0-1 0,1 1 0,-1-1-1,1 0 1,-1 0 0,1 0 0,0 0 0,0 0 0,0-1-1,0 0 1,0 0 0,0 0 0,0 0 0,1-1 3,15 7-233,-1 0 1,1-2 0,0 0-1,0-1 1,1-1-1,-1-1 1,1-1 0,-1-1-1,1-1 1,-1 0 0,1-2-1,-1 0 233,-16 2-373,0-1 0,0 0 0,-1 0 0,1 0 0,0 0 0,-1-1 0,0 1 0,1-1 0,-1 0 0,0 0 0,-1 0 0,1 0 0,0 0 0,-1-1 0,0 1 0,0-1 0,0 0-1,0 0 1,0 1 0,-1-1 0,0 0 0,0 0 0,1-2 373,6-26-1890</inkml:trace>
  <inkml:trace contextRef="#ctx0" brushRef="#br0" timeOffset="248.192">900 1 608,'-27'64'6575,"-38"85"-2220,9-19-5861,56-131 1367,0 1 0,-1 0 0,1-1 1,0 1-1,-1 0 0,1-1 0,0 1 0,-1 0 1,1 0-1,-1 0 0,1-1 0,-1 1 1,1 0-1,-1 0 0,1 0 0,0 0 1,-1 0-1,1 0 0,-1 0 0,1 0 1,-1 0-1,1 0 0,-1 0 0,1 0 1,-1 0-1,1 0 0,-1 0 0,1 0 0,-1 1 1,1-1-1,0 0 0,-1 0 0,1 1 1,-1-1-1,1 0 0,0 1 0,-1-1 1,1 0-1,0 1 0,-1-1 0,1 0 1,0 1-1,0-1 0,-1 1 0,1-1 1,0 0-1,0 1 0,0-1 0,-1 1 0,1-1 1,0 1-1,0-1 0,0 1 0,0-1 1,0 1-1,0-1 139,-4-18-1705</inkml:trace>
  <inkml:trace contextRef="#ctx0" brushRef="#br0" timeOffset="517.8">708 75 1028,'0'1'145,"1"-1"0,-1 1 1,1-1-1,-1 1 0,1-1 0,-1 1 0,1-1 1,0 1-1,-1-1 0,1 0 0,0 1 0,-1-1 0,1 0 1,0 0-1,-1 1 0,1-1 0,0 0 0,-1 0 0,1 0 1,0 0-1,0 0 0,-1 0 0,1 0 0,0 0 1,-1 0-1,1 0 0,0 0 0,-1-1 0,1 1 0,0 0 1,-1 0-1,1-1 0,0 1 0,-1-1 0,1 1 0,0 0 1,-1-1-1,1 1 0,-1-1 0,1 1 0,-1-1 1,1 1-1,-1-1 0,0 0 0,1 1 0,-1-1 0,0 0 1,1 1-1,-1-1 0,0 0 0,0 1 0,1-1 0,-1 0 1,0 1-1,0-1-145,114 156 4442,-54-41-5427,-60-113 958,18 48-3221,-18-48 3104,1 0 0,-1-1 0,1 1 0,-1 0 0,0 0 0,0 0 0,0 0 0,0 0 0,1 0 0,-1 0 0,0 0 0,-1 0 0,1 0 0,0 0 0,0 0 0,0 0 0,-1 0-1,1 0 1,0-1 0,-1 1 0,1 0 0,0 0 0,-1 0 0,1 0 0,-1-1 0,0 1 0,1 0 0,-1 0 0,0-1 0,1 1 0,-1 0 0,0-1 0,0 1 0,0-1 0,1 1 0,-1-1-1,0 0 1,0 1 0,0-1 0,0 0 0,0 1 0,0-1 0,0 0 0,0 0 0,0 0 0,0 0 0,0 0 0,0 0 144,-17-3-1801</inkml:trace>
  <inkml:trace contextRef="#ctx0" brushRef="#br0" timeOffset="819.504">669 251 1104,'-15'-9'1676,"5"1"276,8 2 257,10 5-325,11-1-268,12 2-236,15-2-232,8 0-304,7 0-556,8-2-800,-2 1-1092,-5-3-608,-1-3-328,-7-3-105,-6-1 229,0-4 52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05.3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85 28 160,'-38'-28'8491,"11"56"-6556,-1 22-1760,3 1-1,3 1 0,1 2 1,3 0-1,2 0 0,3 2 0,-2 25-174,15-82-169,1 1 0,0-1 0,0 1 1,-1-1-1,1 1 0,0-1 0,0 1 0,0 0 0,0-1 0,-1 1 0,1 0 0,0-1 0,0 1 0,0 0 0,0 0 0,0 0 0,0 0 0,0 0 0,0 0 0,0 0 0,0 0 0,-1 1 0,1-1 0,0 0 0,0 0 0,0 1 0,0-1 0,0 1 0,-1-1 0,1 1 0,0-1 0,0 1 0,-1-1 0,1 1 0,0 0 0,-1-1 0,1 1 0,0 0 0,-1-1 0,1 1 0,-1 0 0,1 0 1,-1 0-1,0 0 0,1-1 0,-1 1 0,0 0 0,0 0 0,1 0 0,-1 0 0,0 0 0,0 0 0,0 0 0,0 0 0,0 0 0,0 0 0,-1 0 169,22-20-1643</inkml:trace>
  <inkml:trace contextRef="#ctx0" brushRef="#br0" timeOffset="232.59">1438 153 500,'29'-43'4452,"-29"52"-836,-11 43-1906,-27 91 303,-4 18-1404,14-54-3051,29-106 2250,-1 0 1,0 1-1,0-1 1,0 0-1,0 0 1,0 1 0,0-1-1,0 0 1,0 1-1,-1-1 1,1 0-1,-1 0 1,1 1-1,0-1 1,-1 0 0,0 0-1,1 0 1,-1 0-1,0 0 1,0 0-1,1 0 1,-1 0-1,0 0 1,0 0 0,0 0-1,0 0 1,0-1-1,0 1 1,-1 0-1,1-1 1,0 1-1,0-1 1,0 1 0,-1-1-1,1 0 1,0 1-1,0-1 1,-1 0-1,1 0 1,0 0 0,-1 0-1,1 0 1,0 0-1,-2-1 192,-5-9-1758</inkml:trace>
  <inkml:trace contextRef="#ctx0" brushRef="#br0" timeOffset="648.623">474 862 528,'-119'17'7441,"126"-13"-4524,46 14-1785,50 5-659,0-4 0,0-5-1,1-4 1,36-4-473,-135-6-28,7 0-177,1 1 1,-1-2-1,0 1 1,1-2-1,-1 1 0,0-2 1,0 0-1,0 0 1,-1-1-1,8-3 205,-18 6-132,-1 0 1,1-1-1,-1 1 0,1 0 0,-1 0 0,1 0 1,-1-1-1,1 1 0,-1 0 0,0 0 0,0-1 1,0 1-1,0 0 0,0 0 0,0-1 1,0 1-1,0 0 0,0-1 0,-1 1 0,1 0 1,0 0-1,-1 0 0,1-1 0,-1 1 1,1 0-1,-1 0 0,0 0 0,0 0 0,1 0 1,-1 0-1,0 0 0,0 0 0,0 0 0,0 0 1,0 1-1,0-1 0,0 0 0,0 1 1,0-1-1,-1 0 0,1 1 0,0 0 0,0-1 1,0 1-1,-1 0 0,1-1 0,0 1 1,-1 0-1,1 0 0,0 0 0,0 0 0,-1 0 1,1 0-1,0 1 0,0-1 0,-1 0 0,1 1 1,0-1-1,0 1 0,0-1 0,-1 1 132,-33-3-1662,-4 0 216</inkml:trace>
  <inkml:trace contextRef="#ctx0" brushRef="#br0" timeOffset="1103.24">634 929 416,'-237'19'6360,"236"-19"-6321,0 0 1,-1 0-1,1 0 0,0 0 1,0 0-1,0 1 1,0-1-1,0 0 0,-1 1 1,1-1-1,0 1 0,0-1 1,0 1-1,0 0 1,0-1-1,1 1 0,-1 0 1,0 0-1,0-1 0,0 1 1,0 0-1,1 0 1,-1 0-1,1 0 0,-1 0 1,0 0-1,1 0 0,0 0 1,-1 1-1,1-1 1,0 0-1,-1 0 0,1 0 1,0 0-1,0 0 0,0 1 1,0-1-1,0 0 1,0 0-1,0 0 0,1 0 1,-1 1-1,0-1 0,1 0 1,-1 0-1,0 0 1,1 0-1,0 0 0,-1 0 1,1 0-1,0 0 0,-1 0 1,1 0-1,0 0 1,0-1-1,0 1 0,-1 0 1,1 0-1,0-1 0,0 1 1,0-1-1,1 1-39,64 46 1057,-64-46-1023,88 45 881,87 64 136,-176-109-1042,0 0-1,0 0 0,0 0 0,0 0 0,0 0 1,0 0-1,-1 0 0,1 0 0,0 0 0,-1 0 1,1 1-1,-1-1 0,1 0 0,-1 0 0,0 1 0,1-1 1,-1 0-1,0 1 0,0-1 0,0 0 0,0 1 1,0-1-1,0 0 0,-1 1 0,1-1 0,0 0 1,-1 0-1,1 1 0,-1-1 0,1 0 0,-1 0 0,1 1 1,-1-1-1,0 0 0,0 0 0,0 0 0,1 0 1,-1 0-1,0 0 0,0 0 0,0-1 0,-1 1 1,1 0-1,0-1 0,0 1 0,0 0 0,0-1 0,-2 1-8,-65 29 191,65-29-184,-116 35 80,79-27-78,1 3 1,0 1-1,0 2 0,2 1 1,0 2-1,1 2 1,-12 9-10,43-27-1,1 1-1,-1-1 1,1 1 0,-1 0 0,1 1 0,0-1 0,0 1-1,1 0 1,-1 0 0,1 0 0,0 0 0,0 1-1,0-1 1,0 1 0,1-1 0,0 1 0,0 0-1,0 0 1,0 0 0,1 1 0,0-1 0,0 0-1,0 0 1,1 1 0,0-1 0,0 0 0,0 1-1,1-1 1,0 0 0,0 0 0,0 1 0,0-1-1,1 0 1,0 0 0,0 0 0,0 0 0,1-1 0,1 4 1,13 4-16,0 0 0,0-1 0,1-1 0,0-1 0,1 0 0,0-1 0,0-1 0,1-1 0,-1-1 0,1-1 0,7 1 16,33 9-56,1-2 1,0-3-1,1-3 1,-1-2 0,1-3-1,0-3 1,3-2 55,23-19-2647,-88 22 2467,0 0 0,0 0 0,0 0 0,0 0 0,0 0 0,0 0 0,0 0 0,0 0 0,-1-1 0,1 1 0,0 0 0,-1 0 0,1 0 0,-1 0 0,1 0 0,-1 0 0,1 0 0,-1 1 0,0-1 0,1 0 0,-1 0 0,0 0 0,0 0 0,1 1 0,-1-1 0,0 0 0,0 1 0,0-1 0,0 1 0,0-1 0,0 1 0,0 0 0,0-1 0,0 1 0,0 0 0,0-1 0,-1 1 0,1 0 0,0 0 0,0 0 0,0 0 0,0 0 0,0 1 0,-1-1 180,1-1-152,-22-6-1526</inkml:trace>
  <inkml:trace contextRef="#ctx0" brushRef="#br0" timeOffset="1611.767">56 2127 908,'-56'72'8384,"88"-77"-5137,111-68-2482,-143 73-763,1 0 1,-1 0-1,1 0 1,0 0-1,-1 0 1,1 0-1,0 0 0,-1 0 1,1 0-1,0 0 1,-1 0-1,1 0 1,-1 0-1,1 1 1,0-1-1,-1 0 1,1 0-1,-1 1 0,1-1 1,-1 0-1,1 1 1,-1-1-1,1 1 1,-1-1-1,1 1 1,-1-1-1,1 1 0,-1-1 1,0 1-1,1-1 1,-1 1-1,0-1 1,1 1-1,-1-1 1,0 1-1,0 0 1,0-1-1,1 1 0,-1 0 1,0-1-1,0 1 1,0-1-1,0 1 1,0 0-1,0-1 1,0 1-1,-1 0 0,1-1 1,0 1-1,0 0 1,0-1-1,-1 1 1,1-1-1,0 1 1,0-1-1,-1 1 0,1-1 1,-1 1-1,1-1 1,-1 1-3,-22 50 252,18-40-192,-8 13 121,-15 64 269,28-87-475,0 0 0,1 0 0,-1 0 0,1 0 0,-1 0 0,1 0 0,0 0 0,-1 0 0,1 0 0,0 0 0,0 0 0,0 0 0,-1 0 0,1-1 0,0 1 0,0 0 0,0-1 0,0 1 0,0 0 0,1-1 0,-1 0 0,0 1 0,0-1 0,0 1 0,0-1 0,0 0 1,1 0-1,-1 0 0,0 0 0,0 0 0,0 0 0,1 0 0,-1 0 0,0 0 0,0-1 0,0 1 0,0 0 0,1-1 0,-1 1 0,0-1 0,0 1 0,0-1 0,0 0 0,0 1 0,1-2 25,48-31-4566,-17-41-1881,-24 41 4726</inkml:trace>
  <inkml:trace contextRef="#ctx0" brushRef="#br0" timeOffset="1800.382">155 1871 644,'-19'-6'1388,"3"1"184,1 3 140,5 0-375,3 2-249,7 2-200,7 0-192,7 1-160,5 3-120,6-2-140,4 2-224,3 1-296,1 1-408,3-1-644,-5 1-396,2-3-193,-6-1-3,3-4 168</inkml:trace>
  <inkml:trace contextRef="#ctx0" brushRef="#br0" timeOffset="2072.674">536 1988 272,'-4'10'1296,"2"-3"224,2 1 196,4-3-163,9 1-289,4-2-236,5 0-196,8-1-204,1 1-180,2 0-236,1-2-284,-7 2-340,0-4-400,-6 1-640,-7-2-336,-5-3-121,-9-2 77,-6-3 212</inkml:trace>
  <inkml:trace contextRef="#ctx0" brushRef="#br0" timeOffset="2256.672">533 2054 124,'-14'13'1208,"3"1"220,11-5 172,11-2-199,8-1-305,10-2-220,8-2-220,3-2-208,2 0-204,0 0-256,-5 0-332,-4 0-480,-5 0-500,-8-2-265,-3-4-99,0-1 60,-5-1 208</inkml:trace>
  <inkml:trace contextRef="#ctx0" brushRef="#br0" timeOffset="2473.15">1012 1967 540,'-13'23'7214,"21"32"-3993,-4-35-2083,2 124 2211,-12-49-7307,2-99-2794,-4-31 3918,4 0 1016</inkml:trace>
  <inkml:trace contextRef="#ctx0" brushRef="#br0" timeOffset="3153.562">537 690 560,'-34'21'5200,"33"-21"-5129,0 0 1,0 0-1,1 0 1,-1 0-1,0-1 1,0 1-1,1 0 1,-1-1-1,0 1 1,1 0-1,-1-1 1,1 1-1,-1 0 1,0-1-1,1 1 1,-1-1-1,1 0 1,-1 1-1,1-1 1,-1 1-1,1-1 1,0 0-1,-1 1 1,1-1-1,0 0 1,-1 1-1,1-1 0,0 0 1,0 1-1,0-1 1,0 0-1,0 0 1,0 1-1,0-1 1,0 0-1,0 1 1,0-1-1,0 0 1,0 0-1,0 1 1,0-1-1,1 0 1,-1 1-1,0-1 1,1 0-1,-1 1 1,0-1-1,1 0 1,-1 1-1,1-1-71,-2 0 18,1 0-1,-1-1 0,1 1 0,0 0 1,-1 0-1,1 0 0,0-1 1,0 1-1,0 0 0,0 0 1,0-1-1,0 1 0,0 0 1,0 0-1,1 0 0,-1-1 1,0 1-1,1 0 0,-1 0 1,1 0-1,-1 0 0,1-1 1,0 1-1,-1 0 0,1 0 1,0 0-1,0 1 0,0-1 1,0 0-1,0 0 0,0 0 1,0 1-1,0-1 0,0 0 1,0 1-1,0-1 0,0 1 1,0-1-1,0 1 0,1 0 1,-1-1-1,0 1 0,0 0 0,0 0 1,1 0-1,-1 0 0,0 0 1,0 0-1,1 0 0,-1 0 1,0 1-1,0-1 0,1 0 1,-1 1-1,0-1 0,0 1 1,0-1-1,0 1 0,0 0 1,0-1-1,0 1 0,0 0 1,0 0-1,0-1 0,0 1 1,0 1-18,26 133 2166,-6-117-2675,-19-18 167,1-2 0,-1 1-1,1 0 1,-1 0 0,0-1-1,1 1 1,-1-1 0,0 0 0,0 0-1,0 1 1,0-1 0,-1-1-1,1 1 1,0 0 0,-1 0-1,0-1 1,1 1 0,-1-1 0,0 1-1,0-1 1,0 1 0,-1-1-1,1-2 343,1-17-1882,-1-4 218</inkml:trace>
  <inkml:trace contextRef="#ctx0" brushRef="#br0" timeOffset="3915.269">487 649 148,'-23'0'5193,"35"-10"-3017,37-10-1326,-47 19-801,0 1 0,0 0-1,0 0 1,0 1-1,0-1 1,-1 0-1,1 1 1,0-1-1,0 1 1,0 0 0,0-1-1,0 1 1,0 0-1,-1 0 1,1 0-1,0 1 1,-1-1-1,1 0 1,-1 1 0,0-1-1,1 0 1,-1 1-1,0 0 1,0-1-1,0 1 1,0 0-1,0-1 1,0 1 0,0 0-1,-1 0 1,1 0-1,0 0 1,-1 0-1,0 0 1,0 0-1,1 0 1,-1 1-49,6 82 1826,-6-78-1629,-2 46 714,38-118-1248,29-11-97,-63 75 434,0 0 1,0-1 0,0 1-1,0 0 1,0 0-1,0 0 1,0 0 0,0 1-1,0-1 1,1 1 0,-1-1-1,0 1 1,0 0 0,1-1-1,-1 1 1,0 0 0,0 1-1,1-1 1,-1 0 0,0 1-1,0-1 1,0 1-1,1 0 1,-1-1 0,0 1-1,0 0 1,0 0 0,0 1-1,0-1 1,0 0 0,-1 1-1,1-1 1,0 1 0,-1-1-1,1 1 1,-1 0 0,0 0-1,1 0 1,-1 0 0,0 0-1,0 0 0,2 2 25,-1-1 0,0 1-1,0 0 1,-1 0 0,1 0-1,-1 0 1,1 0 0,-1 0 0,0 0-1,-1 1 1,1-1 0,-1 0-1,0 0 1,0 1 0,0-1-1,-1 0 1,1 1 0,-1-1 0,0 0-1,0 0 1,-2 3-25,-18 31-4827,20-38 2779,4-4-1827,1-5 2277</inkml:trace>
  <inkml:trace contextRef="#ctx0" brushRef="#br0" timeOffset="4118.834">839 730 912,'3'3'1192,"1"1"184,0-2-168,6 2-171,1-1-133,3-1-136,5 0-148,0 0-168,2-2-156,0 0-184,-3 0-272,3 0-320,-2-2-400,-4-2-456,1-3-225,-5-1-47,-1-3 108,-3-2 228</inkml:trace>
  <inkml:trace contextRef="#ctx0" brushRef="#br0" timeOffset="4318.423">1102 618 696,'-11'14'5934,"5"22"-4217,6-35-1484,-12 95 701,-1 53-6851,16-119 4163,4-3 179</inkml:trace>
  <inkml:trace contextRef="#ctx0" brushRef="#br0" timeOffset="4757.288">1528 1607 372,'-32'22'4367,"31"-22"-4292,0 0 0,1 0 0,-1 0 0,0-1 0,1 1 0,-1 0 0,0 0 0,1 0 0,-1-1 1,0 1-1,1 0 0,-1-1 0,1 1 0,-1-1 0,1 1 0,-1 0 0,1-1 0,-1 1 0,1-1 0,-1 1 0,1-1 0,0 1 0,-1-1 0,1 0 0,0 1 0,-1-1 1,1 0-1,0 1 0,0-1 0,0 1 0,-1-1 0,1 0 0,0 1 0,0-1 0,0 0 0,0 1 0,0-1 0,0 0 0,1 1 0,-1-1 0,0 0 0,0 1 0,0-1 0,1 0 1,-1 1-1,0-1 0,0 1 0,1-1 0,-1 0 0,1 1 0,-1-1 0,0 1 0,1-1 0,-1 1 0,1-1 0,0 1-75,47-69 1473,-47 68-1428,0 0 0,1 0 1,-1 1-1,1-1 0,0 0 0,-1 1 0,1-1 1,-1 0-1,1 1 0,0 0 0,0-1 0,-1 1 1,1 0-1,0 0 0,-1 0 0,1 0 0,0 0 0,0 1 1,-1-1-1,1 0 0,0 1 0,-1-1 0,1 1 1,-1 0-1,1-1 0,-1 1 0,1 0 0,-1 0 1,1 0-1,-1 0 0,0 0 0,1 0 0,-1 1 1,0-1-1,0 0 0,0 1 0,0-1 0,0 1 0,0-1 1,0 1-1,-1-1 0,1 1 0,0-1 0,-1 1 1,0 0-1,1 0-45,17 173 3061,-17-173-3192,0-1 0,0 0 1,0 0-1,1 1 0,-1-1 0,0 0 1,1 0-1,-1-1 0,1 1 1,-1 0-1,1 0 0,-1-1 0,1 1 1,0-1-1,-1 1 0,1-1 1,0 0-1,-1 1 0,1-1 0,0 0 1,-1 0-1,1 0 0,0-1 1,-1 1-1,1 0 0,0-1 0,-1 1 1,1-1-1,0 1 0,-1-1 1,1 0-1,-1 1 0,1-1 0,-1 0 1,1 0-1,-1 0 0,0 0 1,0-1-1,1 1 0,-1 0 0,0 0 1,0-1-1,0 1 0,0-1 1,-1 1-1,1-1 0,0 1 0,0-1 1,-1 0-1,1 1 0,-1-1 1,0 0-1,1 1 0,-1-1 0,0 0 1,0 0 130,22-99-6511,-23 56 4903</inkml:trace>
  <inkml:trace contextRef="#ctx0" brushRef="#br0" timeOffset="4974.969">1569 1248 1136,'-18'-14'1372,"1"3"180,2 6-151,5 3-229,4 2-232,6 3-216,4 3-240,6 5-392,7 4-684,2 2-620,0-2-336,4 0-169,2-5-55,4-5 168</inkml:trace>
</inkml:ink>
</file>

<file path=word/ink/ink2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47.6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 21 760,'-15'-12'1704,"1"7"316,6 1 241,3 4-121,7 2-564,5 4-420,3 1-508,7-1-912,-3 3-1064,3-3-604,4-3-324,6-4-157,4-9 129,9-7 564</inkml:trace>
</inkml:ink>
</file>

<file path=word/ink/ink2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47.4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1 63 388,'-26'3'3133,"1"-2"3778,37-17-3835,56-35-2603,-66 51-461,-1 1 0,1-1 1,-1 1-1,0-1 0,1 1 0,-1 0 0,1 0 0,-1-1 0,0 1 0,1 0 0,-1 0 1,0 0-1,0 1 0,0-1 0,0 0 0,0 0 0,0 0 0,0 1 0,0-1 0,-1 1 0,1-1 1,0 0-1,-1 1 0,1-1 0,-1 1 0,0 0 0,1-1 0,-1 1 0,0-1 0,0 1 1,0-1-1,0 1 0,0 0 0,0-1 0,-1 1 0,1-1 0,0 1 0,-1-1 0,1 1 0,-1-1 1,0 2-13,1 4 109,11 61 106,12-100-8290,-11-15 3220,-10 16 3043</inkml:trace>
</inkml:ink>
</file>

<file path=word/ink/ink2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40.59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18 680,'71'-25'7221,"47"15"-5058,-82 8-1406,236-17 1208,-237 6-2802,-43-15-3947,-37 1 422,19 11 2435</inkml:trace>
  <inkml:trace contextRef="#ctx0" brushRef="#br0" timeOffset="240.864">234 13 608,'-32'-13'4799,"30"41"-50,54 118-73,9 76-3151,-44-143-3081,-1-4-5150,-9-66 1669,-1-22 2927</inkml:trace>
</inkml:ink>
</file>

<file path=word/ink/ink2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18.9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 389 1008,'-27'-14'6480,"37"10"-2774,17 10-3509,0-2 0,0-1 0,0-1 0,0-1-1,0-1 1,0-1 0,0-2 0,0-1 0,-1-1 0,7-2-197,-15 0-137,-29-15-10387,1 15 8706</inkml:trace>
  <inkml:trace contextRef="#ctx0" brushRef="#br0" timeOffset="235.945">180 487 620,'-2'15'1332,"6"-4"200,8 0 124,13-5-307,9-4-193,7 0-176,7-4-196,0 0-176,-2 2-204,-6 2-268,-7 0-384,-6 3-628,-2 1-600,-8 0-324,-6-5-133,-1-6 29,0-6 208</inkml:trace>
  <inkml:trace contextRef="#ctx0" brushRef="#br0" timeOffset="850.156">1453 0 388,'-61'14'6113,"84"-1"-3905,185 9 1188,110-39-2625,-216 2-1900,-171 9-8109,37 8 7549</inkml:trace>
  <inkml:trace contextRef="#ctx0" brushRef="#br0" timeOffset="1422.43">1411 1 404,'-101'14'4955,"100"-12"-4831,0 1 0,0 0-1,0 0 1,0 0 0,1 1-1,-1-1 1,1 0 0,0 0-1,0 0 1,0 0 0,1 0-1,-1 0 1,1 0 0,-1 0 0,1 0-1,0 0 1,0 0 0,0 0-1,1 0 1,-1 0 0,1-1-1,0 1 1,-1 0 0,1-1-1,0 0 1,0 1 0,1-1 0,-1 0-1,0 0 1,1 0 0,1 1-124,-3-3 33,19 19 304,1-1 0,0-1 0,1-1 0,1-1 0,1-1 0,0-1 0,0-1 1,2-1-1,-1-1 0,1-1 0,1-2 0,7 1-337,-33-8 6,1 0 1,-1-1 0,0 1-1,1 0 1,-1 0-1,0 0 1,0 0 0,1 1-1,-1-1 1,0 0-1,0 1 1,1-1 0,-1 0-1,0 1 1,0-1-1,0 1 1,1 0-1,-1-1 1,0 1 0,0 0-1,0 0 1,0 0-1,0 0 1,-1 0 0,1 0-1,0 0 1,0 0-1,-1 0 1,1 0 0,0 0-1,-1 0 1,1 0-1,-1 1 1,0-1-1,1 0 1,-1 0 0,0 1-1,0-1 1,1 0-1,-1 0 1,0 1 0,0-1-1,-1 0 1,1 1-1,0-1 1,0 0 0,-1 0-1,1 1 1,0-1-1,-1 0 1,0 0-1,1 0 1,-1 0 0,1 1-1,-1-1 1,0 0-1,0 0 1,0 0 0,0-1-1,0 1 1,0 0-1,0 0 1,0 0 0,0-1-1,0 1 1,0 0-1,0-1 1,-1 1-7,-16 13 8,0 0 0,-2-1-1,1 0 1,-2-2 0,1-1 0,-2 0-1,-4 0-7,-69 36-625,95-46 615,-1 0 0,1 1 0,-1-1 0,1 0 0,-1 1 0,1-1 0,-1 1 0,1-1 0,0 1 1,-1-1-1,1 1 0,0-1 0,-1 1 0,1-1 0,0 1 0,0-1 0,-1 1 0,1-1 0,0 1 1,0 0-1,0-1 0,0 1 0,0-1 0,0 1 0,0 0 0,0-1 0,0 1 0,0-1 0,0 1 1,0 0-1,0-1 0,1 1 0,-1-1 0,0 1 0,0-1 0,1 1 0,-1-1 0,0 1 0,1-1 0,-1 1 1,1-1-1,-1 1 0,0-1 0,1 1 0,-1-1 0,1 0 0,-1 1 0,1-1 0,-1 0 0,1 1 1,0-1-1,-1 0 0,1 0 0,-1 0 0,1 0 0,-1 1 0,1-1 0,0 0 0,-1 0 0,1 0 1,-1 0-1,1 0 0,0 0 10,43 15-75,27-2 456,0-3-1,1-3 0,0-3 0,0-3 0,0-4 0,12-3-380,-58 4 130,-10 2-140,1-1 0,0-1 0,0 0 0,-1-2 0,1 0 0,-1 0 0,0-1 0,8-5 10,-25 10-117,1 1 1,-1-1 0,1 0 0,-1-1-1,0 1 1,1 0 0,-1 0 0,1 0-1,-1 0 1,1 0 0,-1 0-1,1-1 1,-1 1 0,1 0 0,-1 0-1,1-1 1,-1 1 0,1-1 0,-1 1-1,1 0 1,-1-1 0,1 1 0,0-1-1,-1 1 1,1-1 0,0 1-1,-1-1 1,1 1 0,0-1 0,0 1-1,-1-1 1,1 1 0,0-1 0,0 1-1,0-1 1,0 1 0,0-1 0,0 0-1,0 1 1,0-1 0,0 1-1,0-1 1,0 1 0,0-1 0,0 0-1,1 1 1,-1-1 0,0 1 0,0-1-1,1 1 1,-1-1 0,0 1 0,1-1-1,-1 1 1,0-1 0,1 1-1,-1 0 1,0-1 0,1 1 0,-1 0-1,1-1 1,-1 1 0,1 0 0,-1-1-1,1 1 1,-1 0 116,-48-8-5266,25 7 3477</inkml:trace>
  <inkml:trace contextRef="#ctx0" brushRef="#br0" timeOffset="18569.129">368 88 1120,'-15'-4'7970,"33"-14"-6072,-6 20-1875,-1 0 0,1 1 0,-1 0 1,1 1-1,-1 0 0,0 1 0,0 0 0,-1 1 1,0 0-1,9 7-23,-15-10 21,-1-1 0,1 1 0,-1 0 0,0 0 0,0 0 0,-1 1 0,1-1 0,-1 1 0,1-1 0,-1 1 0,0 0 0,-1 0 0,1 0 1,-1 0-1,1 0 0,-1 0 0,0 0 0,-1 1 0,1-1 0,-1 0 0,0 0 0,0 1 0,0-1 0,0 0 0,-1 1 0,0-1 0,0 0 0,0 0 0,0 0 0,-1 0 0,-1 3-21,-64 121 240,69-123-239,-1 0-1,1 0 0,0 0 0,0 0 0,1 0 0,0 0 0,0 0 0,0-1 0,0 0 0,1 1 1,-1-1-1,1 0 0,0-1 0,0 1 0,1-1 0,-1 0 0,1 0 0,-1 0 0,1-1 0,0 1 1,0-1-1,0 0 0,1-1 0,-1 1 0,0-1 0,6 1 0,4 4 28,0-1 0,0 0-1,1-2 1,0 1 0,-1-2-1,1 0 1,0-1 0,0 0-1,0-1 1,0-1 0,9-2-28,-24 3-141,-1-1 1,1 1-1,0-1 1,0 1-1,0 0 1,-1-1-1,1 1 1,0-1-1,-1 1 1,1-1-1,0 0 1,-1 1-1,1-1 1,-1 0-1,1 1 1,-1-1-1,1 0 1,-1 0-1,0 0 1,1 1-1,-1-1 1,0 0-1,0 0 1,0 0-1,1 0 1,-1 1-1,0-1 0,0 0 1,0 0-1,0 0 1,0 0-1,0 0 1,-1 0-1,1 1 1,0-1-1,0 0 1,-1 0-1,1 0 1,0 1-1,-1-1 1,1 0-1,-1 0 1,1 1-1,-1-1 1,1 0-1,-1 1 1,0-1-1,1 1 1,-1-1-1,0 0 1,1 1-1,-1 0 1,0-1-1,0 1 1,0-1-1,1 1 1,-1 0-1,0 0 1,0-1 140,-2-2-736,-6-6-1270</inkml:trace>
  <inkml:trace contextRef="#ctx0" brushRef="#br0" timeOffset="20422.385">1106 299 352,'26'-122'9582,"-44"140"-8512,-142 287 621,159-304-1832,0-1 1,0 0-1,0 0 0,1 0 0,-1 0 1,0 0-1,0 0 0,0 0 0,0 0 1,1 0-1,-1 0 0,0 0 0,0-1 1,0 1-1,1 0 0,-1-1 0,0 1 1,0 0-1,1-1 0,-1 1 0,0-1 1,1 1-1,-1-1 0,0 0 0,1 1 1,-1-1-1,1 1 0,-1-1 0,1 0 1,-1 0-1,1 1 0,0-1 0,-1 0 1,1 0-1,0 1 0,-1-1 0,1 0 1,0 0-1,0 0 0,0 0 0,0 1 1,0-1-1,0 0 0,0 0 0,0 0 1,0 0-1,0 1 0,1-1 0,-1 0 1,0 0-1,0 0 0,1 1 0,-1-1 1,1 0-1,-1 0 0,1 1 0,-1-1 1,1 0-1,-1 1 0,1-1 141,-1-3-298,-2-25-1656,2-6 276</inkml:trace>
  <inkml:trace contextRef="#ctx0" brushRef="#br0" timeOffset="20640.583">900 166 204,'-16'-33'5041,"17"35"-2554,6 9-2142,69 79 2903,-17-23-3477,-16 6-4766,-47-56 1215,-5-16 2131</inkml:trace>
  <inkml:trace contextRef="#ctx0" brushRef="#br0" timeOffset="20856.012">873 301 1080,'-19'-3'1400,"8"1"184,7 0 29,8 2-181,11 2-160,12-2-172,11 0-136,6-2-256,6-2-588,2 0-1132,-4 3-644,-4-3-360,-5-2-201,-5-7 5,-1-6 324</inkml:trace>
</inkml:ink>
</file>

<file path=word/ink/ink2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34.1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91 287 576,'-14'-33'7735,"47"23"-6264,-30 10-1434,0 0 0,1 0 0,-1 1 0,1-1 0,-1 1 1,0 0-1,1 0 0,-1 0 0,0 0 0,0 1 1,0-1-1,0 1 0,0 0 0,0 0 0,0 0 1,0 0-1,-1 0 0,1 1 0,-1-1 0,0 1 0,0 0 1,1-1-1,-2 1 0,1 0 0,0 0 0,-1 0 1,1 1-1,-1-1 0,0 0 0,0 0 0,0 1 0,-1-1 1,1 1-1,-1-1 0,0 0 0,0 1 0,0-1 1,0 1-1,0-1 0,-1 1 0,0-1 0,0 0 1,0 1-1,0-1-37,-21 26 149,12-17-128,1-1 1,0 1-1,0 1 0,1-1 0,1 1 1,0 1-1,1-1 0,1 1 1,0 0-1,0 1 0,2-1 0,-1 6-21,2-16 28,1 0-1,0 0 0,1 0 0,-1 0 1,1 0-1,0 0 0,0 0 0,0 0 1,0 0-1,1 0 0,-1 0 0,1 0 1,0 0-1,1 0 0,-1 0 0,1-1 1,-1 1-1,1-1 0,0 1 0,0-1 1,1 1-1,-1-1 0,1 0 0,-1 0 1,1 0-1,0-1 0,0 1 0,1-1 1,-1 1-1,0-1 0,1 0 0,-1 0 1,1 0-1,0-1 0,-1 0 0,1 1 1,0-1-1,0 0 0,0-1 0,0 1-26,137-38 1127,-83 15-2041,-49 24-4231,-9 3-244,0-5 3336</inkml:trace>
  <inkml:trace contextRef="#ctx0" brushRef="#br0" timeOffset="-10174.016">0 718 856,'5'-10'7438,"34"-46"-6242,23-21-1502,-60 77 340,-1 1 0,1 0 0,-1 0 0,1 0 0,-1 0 0,1 0 0,-1 0 0,0 0 0,0 1 0,1-1 0,-1 0 0,0 1 0,0-1 0,0 1 0,-1-1 0,1 1 0,0 0 0,-1-1 0,1 1 0,-1 0 0,1-1 0,-1 1 0,0 0 0,1-1 0,-1 1 0,0 0 0,0 0 0,0-1 0,-1 1 0,1 0 0,-1 1-34,2-3 23,18 105 1970,-19-104-2054,0-1-1,1 1 1,-1 0 0,1-1 0,-1 1-1,1 0 1,0-1 0,-1 1 0,1-1 0,-1 1-1,1-1 1,0 1 0,0-1 0,-1 0 0,1 1-1,0-1 1,-1 0 0,1 1 0,0-1-1,0 0 1,0 0 0,-1 0 0,1 0 0,0 0-1,0 0 1,0 0 0,0 0 0,-1 0-1,1 0 1,0 0 0,0-1 0,-1 1 0,1 0-1,0-1 1,0 1 0,-1 0 0,1-1 0,0 1-1,-1-1 1,1 1 0,0-1 0,-1 1-1,1-1 1,-1 1 0,1-1 0,-1 0 0,1 1-1,-1-1 1,1 0 0,-1 1 0,0-1 0,1 0-1,-1 0 1,0 1 0,0-1 0,0 0-1,1 0 1,-1 0 0,0 1 61,19-50-5068,-15 21 3054</inkml:trace>
  <inkml:trace contextRef="#ctx0" brushRef="#br0" timeOffset="-9838.127">107 333 268,'-18'-15'1520,"1"4"280,4 3 173,3 3-49,6 1-576,4 2-384,6 4-548,7 3-924,1 5-784,5-3-424,2-1-229,2-6-107,4-4 168</inkml:trace>
  <inkml:trace contextRef="#ctx0" brushRef="#br0" timeOffset="-1021.176">884 325 832,'42'-103'7823,"-70"119"-6162,-14 46-1736,2 3-1,4 1 1,2 2-1,-11 36 76,45-104-145,0 0-1,0-1 0,0 1 1,0-1-1,0 1 0,0-1 1,0 1-1,0-1 1,0 1-1,-1 0 0,1-1 1,0 1-1,0-1 0,0 1 1,-1-1-1,1 1 0,0 0 1,0-1-1,-1 1 0,1 0 1,0-1-1,-1 1 1,1 0-1,0-1 0,-1 1 1,1 0-1,0 0 0,-1-1 1,1 1-1,-1 0 0,1 0 1,0 0-1,-1 0 1,1 0-1,-1-1 0,1 1 1,-1 0-1,1 0 0,-1 0 1,1 0-1,-1 0 0,1 0 1,0 0-1,-1 1 1,1-1-1,-1 0 0,1 0 1,-1 0 145,1-20-1660</inkml:trace>
  <inkml:trace contextRef="#ctx0" brushRef="#br0" timeOffset="-758.459">654 362 244,'-8'-5'1324,"3"3"3722,28 27-2970,0 8-1098,-6-11-794,0 1 0,-2 0 0,-1 1 0,-1 1 0,0 0 0,-3 1 0,0 0 0,4 16-184,-14-41-90,1-1 0,-1 1-1,0 0 1,1-1 0,-1 1-1,0 0 1,1 0 0,-1-1-1,0 1 1,0 0 0,1 0-1,-1 0 1,0-1 0,0 1-1,0 0 1,0 0 0,0 0 0,0-1-1,-1 1 1,1 0 0,0 0-1,0-1 1,0 1 0,-1 0-1,1 0 1,0-1 0,-1 1-1,1 0 1,-1-1 0,1 1-1,-1 0 1,1-1 0,-1 1-1,1-1 1,-1 1 0,0-1-1,1 1 1,-1-1 0,0 1-1,1-1 1,-1 0 0,0 1-1,0-1 1,1 0 0,-1 0-1,0 1 1,0-1 0,1 0-1,-1 0 1,0 0 0,0 0-1,0 0 1,1 0 0,-1 0-1,0 0 1,-1-1 90,-38-24-4502,21 5 3006</inkml:trace>
  <inkml:trace contextRef="#ctx0" brushRef="#br0" timeOffset="-488.867">513 468 1160,'1'0'137,"0"-1"0,-1 1 0,1 0 0,-1-1-1,1 1 1,-1-1 0,1 0 0,-1 1 0,0-1 0,1 1-1,-1-1 1,0 1 0,1-1 0,-1 0 0,0 1 0,0-1 0,1 0-1,-1 1 1,0-1 0,0 0 0,0 1 0,0-1 0,0 0 0,0 0-1,0 1 1,0-1 0,0 0 0,0 1 0,-1-1 0,1 0 0,0 1-1,0-1 1,-1 0 0,1 1 0,0-1 0,-1 1 0,1-1 0,-1 0-1,1 1 1,0-1 0,-1 1 0,1-1 0,-1 1 0,0 0-1,1-1 1,-1 1 0,1 0 0,-1-1 0,0 1 0,1 0 0,-1-1-1,0 1 1,0 0-137,68-2 2468,-67 2-2475,96 7 1480,23 1-1571,-42-15-3697,-24-24-2661,-40 16 4678</inkml:trace>
  <inkml:trace contextRef="#ctx0" brushRef="#br0" timeOffset="966.72">440 0 820,'-8'6'279,"1"1"0,-1-1 1,1 1-1,1 0 0,0 1 0,0 0 0,0 0 1,1 0-1,0 0 0,0 1 0,1 0 0,1 0 1,-1 0-1,1 0 0,1 1 0,0-1 0,0 1 1,1 0-1,0 0 0,1 1-279,-7 25 266,2 0-1,2 0 1,1 0-1,2 0 1,1 1 0,2-1-1,2 0 1,1 0 0,2-1-1,1 0 1,2 0-1,1-1 1,2 0 0,1-2-1,2 1 1,1-2 0,1 0-1,2-1 1,1-1-1,21 21-265,76 58-214,-130-107-7971,8-9 6212</inkml:trace>
  <inkml:trace contextRef="#ctx0" brushRef="#br0" timeOffset="4527.697">1270 112 900,'-38'-3'1756,"0"0"-1,0 3 1,-1 1-1,1 2 1,-26 6-1756,51-7 241,0 1 0,1 1 1,-1 0-1,1 0 0,0 1 1,0 1-1,1 0 0,0 1 1,0 0-1,0 0 0,1 1 1,0 1-1,0 0 1,1 0-1,0 1 0,1 0 1,0 0-1,-3 7-241,1 2 101,1 0 0,0 1 0,2 1 0,0-1 0,1 1 1,1 0-1,1 1 0,1-1 0,1 1 0,1 0 0,1-1 0,1 1 0,1 0 0,0-1 0,2 1 0,0-1 1,2 0-1,0 0 0,4 5-101,-4-15 6,0-1 1,0 1-1,1-2 0,0 1 1,1-1-1,0 0 0,1-1 1,0 1-1,0-2 0,1 1 1,-1-1-1,2-1 1,-1 0-1,1 0 0,0-1 1,0-1-1,0 0 0,1 0 1,-1-1-1,1 0 0,0-1 1,0-1-1,10 1-6,0-1-103,1-1 1,-1 0-1,1-2 0,-1 0 0,1-2 0,-1 0 0,0-2 1,0 0-1,-1-1 0,0-2 0,0 0 0,6-4 103,-17 8-40,-1 1-1,1-1 1,-1-1-1,0 0 1,-1 0-1,1-1 1,-1 0-1,-1 0 1,1-1-1,-1 0 1,0 0-1,-1-1 1,0 0-1,-1 0 1,1-1-1,-2 1 1,1-1-1,-1 0 1,-1 0-1,0 0 1,0-1-1,-1 1 1,-1-1-1,1 1 1,-2-1-1,0 0 1,0 1-1,0-1 1,-2 0-1,1 1 1,-1-1-1,-1 1 1,0 0-1,0-1 1,-1 1-1,-1 0 41,-4-6 108,-1 1-1,0 0 1,-1 0-1,-1 1 1,-1 1 0,0 0-1,0 0 1,-1 1-1,-1 1 1,0 1-1,-1 0 1,0 1-1,0 0 1,-1 2 0,0 0-1,0 0 1,0 2-1,-1 0 1,0 1-1,0 1 1,0 1-1,-1 0 1,1 1 0,0 1-1,-1 1 1,1 1-1,0 0 1,0 2-1,0 0 1,0 0-1,1 2 1,-1 0 0,1 1-1,1 1 1,-1 1-1,2 0 1,-1 1-1,1 0 1,1 2-1,-1-1 1,1 3-108,3-3 114,1 1 0,0 1 0,0 0 0,1 1 0,1-1 1,0 2-1,1-1 0,1 1 0,0 0 0,1 0 0,-2 9-114,6-18 21,-1 1 1,1-1-1,1 0 1,-1 1-1,1-1 0,0 1 1,0-1-1,1 0 1,0 1-1,0-1 0,1 0 1,-1 0-1,1 0 1,1 0-1,-1 0 0,1 0 1,0 0-1,0-1 0,1 0 1,-1 1-1,1-1 1,1-1-1,-1 1 0,0 0 1,1-1-1,0 0 1,0 0-1,1-1 0,-1 1 1,1-1-22,16 5-76,-1-1 0,2-1 0,-1-1 0,1-1 0,0-1 0,0-1 0,0-1 0,0-1 0,0-1 0,0-1 0,-1-1 0,1-1 0,0 0 0,-1-2 0,0-1 0,0-1 0,10-6 76,-11 6-165,-1-1 1,0 0-1,0-2 1,-1-1-1,0 0 1,-1-1-1,-1-1 1,0 0-1,-1-2 1,1-1 164,-11 11-33,0-1 0,-1 0 0,0 0 0,-1 0 0,1 0 0,-1-1 0,-1 1 0,0-1 0,0 0 0,0 0-1,-1 0 1,0 0 0,0-1 0,-1 1 0,0-1 0,-1 1 0,0-1 0,0 1 0,-1-1 0,0 1 0,0 0 0,-1-1 0,0 1 0,-1 0 0,0 0 0,0 0 0,-3-5 33,-6-5 53,-1 1 1,0 1 0,-2-1-1,0 2 1,0 0-1,-1 1 1,-1 1 0,-1 0-1,1 2 1,-2-1 0,0 2-1,0 1 1,-1 0-1,0 2 1,0 0 0,-1 1-1,0 1 1,0 1-1,0 1 1,0 1 0,-1 0-1,1 2 1,-1 1 0,1 0-1,0 2 1,-1 0-1,1 1 1,0 2 0,-10 3-54,12-1 145,1 0 0,-1 2 0,1 0 0,1 1 0,0 0 0,1 1 0,0 1 0,1 1 0,0 0 0,1 1 0,1 1 0,-6 8-145,12-14 73,0 0 0,0 0 1,0 1-1,2 0 0,-1 0 0,1 0 0,1 1 0,0 0 0,1 0 0,0 0 0,1 0 0,0 0 0,1 1 0,0-1 0,1 0 0,0 1 0,1-1 0,1 0 0,0 1 0,4 11-73,-3-16 16,1 0 0,0 0-1,0 0 1,1 0 0,0-1-1,1 1 1,0-1 0,0-1-1,0 1 1,1-1-1,0 0 1,0 0 0,0-1-1,1 0 1,0-1 0,0 1-1,0-2 1,1 1 0,-1-1-1,1 0 1,0-1 0,-1 0-1,1 0 1,3 0-16,15 1-51,1 0 0,-1-2 0,0-1 0,1-1 0,-1-2 0,0 0 0,12-4 51,-12 2-89,-1-1 1,0 0-1,0-3 1,0 0-1,-1-1 0,0-1 1,-1-2-1,-1 0 1,0-2-1,-1 0 0,0-2 1,-1 0-1,-1-1 1,-1-1-1,0-1 0,-1-2 89,-14 15 27,0 0 0,0 0 0,-1 0 0,0-1-1,0 0 1,-1 1 0,0-1 0,0 0 0,-1 0-1,0 0 1,-1 0 0,1 0 0,-2 0 0,1 0-1,-1 0 1,0 0 0,-1 0 0,1 0 0,-2 0-1,1 1 1,-1-1 0,0 1 0,-1-1 0,0 1-1,0 0 1,0 1 0,-1-1 0,0 1 0,0 0-1,-1 0 1,0 0 0,0 1 0,0 0 0,0 0-1,-1 0 1,0 1 0,0 0 0,0 1 0,-1-1 0,1 1-1,-1 1 1,1-1 0,-1 2 0,0-1 0,-1 0-27,-5 0 8,0 1 0,0 0 0,0 1 1,0 0-1,0 1 0,0 1 0,1 0 1,-1 1-1,0 0 0,1 1 0,0 0 1,0 2-1,0-1 0,1 1 1,0 1-1,-10 7-8,-79 63-2371,12 8-3867,82-78 5523,7-5 476,-1 0 0,-1-1 0,1 1 0,0 0 0,0-1 0,-1 1 0,1-1 0,0 0 1,-1 1-1,0-1 0,1 0 0,-1 0 0,0 0 0,1 0 0,-1 0 0,0 0 0,0-1 0,0 1 0,0 0 0,0-1 0,0 0 0,0 1 0,0-1 0,0 0 0,0 0 0,0 0 1,0 0-1,0-1 0,0 1 0,0 0 0,0-1 0,0 1 0,0-1 0,1 0 0,-1 0 0,0 0 0,0 0 0,1 0 0,-2 0 239,-21-22-1872</inkml:trace>
</inkml:ink>
</file>

<file path=word/ink/ink2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22.9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65 512,'6'26'6532,"13"-39"-5401,-5-3-890,-13 14-235,1-1 0,-1 1-1,0-1 1,1 1 0,-1 0 0,1-1-1,0 1 1,0 0 0,0 0-1,0 0 1,0 1 0,0-1 0,0 0-1,1 1 1,-1-1 0,1 1 0,-1 0-1,1 0 1,-1 0 0,1 0 0,0 0-1,-1 1 1,1-1 0,0 1 0,0-1-1,-1 1 1,1 0 0,0 0 0,0 1-1,0-1 1,-1 0 0,1 1 0,0 0-1,-1 0 1,1 0 0,0 0 0,-1 0-1,1 0 1,-1 0 0,0 1-1,1 0-5,54 104 2494,-42-136-3736,48-54-1016,-61 82 2314,0 1 0,0-1 0,0 1 0,0 0-1,0-1 1,0 1 0,0 0 0,0 0 0,1 0-1,-1 1 1,0-1 0,1 0 0,-1 1 0,0 0 0,1-1-1,-1 1 1,1 0 0,-1 0 0,0 0 0,1 1-1,-1-1 1,1 1 0,-1-1 0,0 1 0,1 0 0,-1 0-1,0 0 1,0 0 0,0 0 0,0 0 0,0 1-1,0-1 1,0 1 0,0-1 0,0 1 0,-1 0-1,1 0 1,-1-1 0,1 1 0,-1 0 0,0 0 0,1 1-56,9 50 402,-12-36-3135,1-16 883,3-11-1945,2-2 2141</inkml:trace>
  <inkml:trace contextRef="#ctx0" brushRef="#br0" timeOffset="201.964">509 89 128,'4'3'1192,"-2"3"164,2-2 132,3-2-232,3 0-367,0 1-269,5-3-292,2 2-344,-1-2-516,-3 0-520,2 0-281,-3-3-127,-2-5 16,1-3 144</inkml:trace>
  <inkml:trace contextRef="#ctx0" brushRef="#br0" timeOffset="421.317">686 2 796,'0'-2'1300,"2"4"188,-2 4 12,4 0-247,0 3-177,0 4-140,3 0-160,-1 4-156,0 2-164,-2 3-288,2 1-508,-1 5-832,-3 0-452,0-1-245,2-3-119,2-7 76</inkml:trace>
</inkml:ink>
</file>

<file path=word/ink/ink2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9:21.1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246 896,'-12'27'6274,"25"-39"-2196,47-72-3942,-62 147-72,2-61-68,0 1 0,0-1 0,0 1 0,0-1 0,1 1 0,-1-1 1,1 1-1,0-1 0,-1 0 0,1 1 0,0-1 0,0 0 0,1 0 0,-1 1 0,0-1 1,1 0-1,-1 0 0,1-1 0,0 1 0,-1 0 0,1 0 0,0-1 0,0 1 1,0-1-1,1 0 0,-1 0 0,0 0 0,0 0 0,1 0 4,-2 0-155,1-1 0,-1 0 0,1 0 0,-1 0 0,0 0-1,1 0 1,-1 0 0,1 0 0,-1-1 0,1 1 0,-1 0 0,0-1 0,1 1 0,-1-1-1,0 1 1,0-1 0,1 0 0,-1 0 0,0 0 0,0 1 0,0-1 0,0 0 0,0 0 0,0-1-1,0 1 1,0 0 0,0 0 0,0 0 0,-1-1 0,1 1 0,-1 0 0,1 0 0,0-2 155,3-23-3697,-6 8 2021</inkml:trace>
  <inkml:trace contextRef="#ctx0" brushRef="#br0" timeOffset="260.651">40 55 648,'-39'-25'6909,"79"29"-4846,-9 2-1593,83 10-1660,-6-37-5604,-89 9 5104</inkml:trace>
  <inkml:trace contextRef="#ctx0" brushRef="#br0" timeOffset="568.478">331 30 752,'7'5'1324,"5"1"144,7-4-72,2-4-315,8-2-293,-2 1-252,0-1-220,-2 0-172,-2 2-164,-4 0-168,-4 2-244,-3 2-536,-3 0-317,-9-2-143,0 0-8,0 0 72</inkml:trace>
  <inkml:trace contextRef="#ctx0" brushRef="#br0" timeOffset="569.478">432 178 948,'10'8'1360,"3"-3"172,5-3-100,1 0-283,6-2-281,-2-2-248,-2 0-248,2-1-304,-4 1-404,-5 0-656,1-2-380,-7-2-193,-3 1-59,-3-3 80</inkml:trace>
  <inkml:trace contextRef="#ctx0" brushRef="#br0" timeOffset="780.786">718 1 964,'-3'7'1224,"1"3"80,0 3-44,2 0-91,-2 6-93,0 1-64,2 5-84,0-1-124,0 1-136,0-1-152,4-1-260,-2-3-384,0-3-544,1-4-748,-3-5-400,0-8-213,0 0-15,2-12 192</inkml:trace>
</inkml:ink>
</file>

<file path=word/ink/ink2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40.2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 9 104,'3'-1'221,"16"-4"2134,2 3 5921,-17 14-1400,-13 7-7010,-5 1-292,-21 56-8153,47-63 2892,4-17 3449</inkml:trace>
  <inkml:trace contextRef="#ctx0" brushRef="#br0" timeOffset="311.78">239 67 264,'11'0'1688,"-5"5"364,-8 3 221,-5 5 91,-7 2-1004,-7 6-1432,-8 3-956,-5 0-672,-5 1-385,-5-5-183,0-1 172</inkml:trace>
</inkml:ink>
</file>

<file path=word/ink/ink2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39.0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0 93 344,'-1'-11'1002,"-10"-4"9899,4 26-9387,-21 65-184,26-68-1506,-1 0 0,1 0 0,0 1 0,0-1 0,1 1 0,1 0 1,-1-1-1,1 1 0,1 0 0,0-1 0,0 1 0,0-1 1,2 2 175,1-5-89,0 0 1,1 0 0,0-1-1,0 0 1,1 0 0,-1 0 0,1 0-1,0-1 1,0 0 0,0 0 0,0-1-1,0 0 1,1 0 0,-1 0 0,1-1-1,-1 0 1,1 0 0,-1 0 0,1-1-1,0 0 1,5-1 88,9 3 57,236 37 1805,-243-27-3963,-36-13-2000,-17-15-194,18 1 2462</inkml:trace>
  <inkml:trace contextRef="#ctx0" brushRef="#br0" timeOffset="286.077">315 2 624,'-13'-2'6549,"-3"26"-4205,-1 11-1320,2 0-1,1 2 1,2 0-1,1 0 1,-1 20-1024,-15 193-2231,33-171-4199,-1-71 4176,2-8 174</inkml:trace>
  <inkml:trace contextRef="#ctx0" brushRef="#br0" timeOffset="613.224">552 379 208,'21'-4'1760,"0"4"344,-4 0 269,-3 0 147,3 0-660,-2 2-712,-1 0-760,1 5-1036,0-1-956,-5 1-508,-2-1-264,3-6-5,1-4 297</inkml:trace>
</inkml:ink>
</file>

<file path=word/ink/ink2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38.3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 190 480,'-31'-10'5450,"45"-6"639,149 16-2922,-105 5-3206,68 6-4701,-127-11 4605,1 0 0,0 0 1,0 0-1,-1-1 0,1 1 1,0 0-1,0 0 0,-1-1 0,1 1 1,0 0-1,0-1 0,0 1 0,0 0 1,0 0-1,-1-1 0,1 1 1,0 0-1,0-1 0,0 1 0,0 0 1,0-1-1,0 1 0,0 0 0,0-1 1,0 1-1,0 0 0,0-1 1,0 1-1,0 0 0,1-1 0,-1 1 1,0 0-1,0-1 0,0 1 0,0 0 1,0 0-1,1-1 0,-1 1 0,0 0 1,0 0-1,1-1 0,-1 1 1,0 0-1,0 0 0,1-1 0,-1 1 1,0 0-1,0 0 0,1 0 0,-1 0 1,0 0-1,1 0 135,-18-11-2005</inkml:trace>
  <inkml:trace contextRef="#ctx0" brushRef="#br0" timeOffset="202.636">175 23 216,'-15'-9'1336,"3"1"208,4 3 220,3 5-55,3 3-301,4 5-212,5 5-168,-1 4-152,2 5-184,-1 7-208,-1 2-336,-2 9-556,-2 3-928,0 2-540,0-2-292,2-5-125,7-8 89,8-9 38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14.41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1 20 224,'-100'-13'4707,"147"6"-2166,612 45 1583,183 5-4059,2-36 0,369-63-65,-1179 54-279,-23 2-806,-23 2-2224,-37 1-723,18-4 2151</inkml:trace>
</inkml:ink>
</file>

<file path=word/ink/ink2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37.4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3 220 108,'-4'-2'358,"0"-1"1,1 1-1,0-1 0,0 1 1,0-1-1,0 0 0,0 0 0,0-1 1,1 1-1,-1 0 0,1-1 1,0 0-1,0 1 0,0-1 1,1 0-1,-1 0 0,1 0 1,0 0-1,0 0 0,1 0 0,-1 0 1,1-1-1,0 1 0,0-1-358,-1-1 526,-26 43 2927,24-29-3418,0-1 0,1 1 0,-1-1 0,2 1 0,-1 0-1,1 0 1,1-1 0,-1 1 0,1 0 0,0 0 0,1 0 0,0 0 0,1 0 0,-1-1 0,1 1 0,1-1 0,-1 1 0,1-1 0,1 0 0,-1 0-1,1 0 1,0 0 0,1-1 0,0 1 0,4 3-35,85-11-2435,-78 12 3133,68 38 611,-82-49-1360,0 1 1,0 0-1,0-1 1,1 0-1,-1 0 0,0 0 1,0 0-1,0 0 1,1 0-1,-1 0 0,0-1 1,0 1-1,0-1 0,0 1 1,0-1-1,0 0 1,0 0-1,0 0 0,0 0 1,0 0-1,0 0 0,0-1 1,-1 1-1,1-1 1,-1 1-1,1-1 0,-1 0 1,1 1-1,-1-1 0,0 0 1,0 0-1,0 0 1,0 0-1,0 0 0,0 0 1,-1 0-1,1 0 1,-1 0-1,1 0 0,-1-1 1,0 1 50,3-12-390,-3 13 426,0-1 1,0 1-1,0 0 0,0-1 1,1 1-1,-1-1 1,0 1-1,1 0 0,-1-1 1,1 1-1,-1 0 1,1-1-1,0 1 1,-1 0-1,1 0 0,0 0 1,0 0-1,0-1 1,0 1-1,0 0 1,0 1-1,0-1 0,0 0 1,0 0-1,1 0 1,-1 1-1,0-1 0,0 1 1,1-1-1,-1 1 1,1-1-1,-1 1 1,0 0-1,1-1 0,0 1-36,11-1 242,165-29 767,-172 28-1046,0-1 1,0 1-1,-1-1 0,1 0 1,-1 0-1,0-1 0,0 0 0,0 1 1,0-2-1,-1 1 0,1-1 1,-1 1-1,0-1 0,-1 0 0,1-1 1,-1 1-1,0-1 0,0 1 1,-1-1-1,1 0 0,-1 0 0,-1 0 1,1 0-1,-1 0 0,0 0 0,0-1 1,-1-4 36,0 0-17,-1 0 1,0 0 0,0 0-1,-1 0 1,-1 0-1,0 0 1,0 0 0,-1 1-1,0-1 1,-1 1-1,0 0 1,-6-7 16,11 16 7,-1 0 1,1 1-1,-1-1 0,1 0 0,-1 1 0,0-1 1,1 0-1,-1 1 0,0-1 0,1 1 1,-1-1-1,0 1 0,1 0 0,-1-1 0,0 1 1,0 0-1,0-1 0,1 1 0,-1 0 0,0 0 1,0 0-1,0 0 0,1 0 0,-1 0 1,0 0-1,0 0 0,0 0 0,0 0 0,1 0 1,-1 1-1,0-1 0,0 0 0,0 0 1,1 1-1,-1-1 0,0 1 0,0-1 0,1 0 1,-1 1-1,1 0 0,-1-1 0,0 1 0,1-1 1,-1 1-1,1 0 0,-1-1 0,1 1 1,-1 0-1,1 0 0,0-1 0,-1 1 0,1 0 1,0 0-1,0-1 0,-1 1 0,1 0 1,0 0-1,0 0 0,0 0 0,0-1 0,0 2-7,-12 54 372,13-31-427,0 0 0,2 0 0,1 0 1,0-1-1,2 1 0,1-1 1,1-1-1,1 1 0,1-1 1,8 12 54,-17-34-28,-1 0-1,1 0 1,0 0 0,0 0 0,0 0 0,0-1-1,0 1 1,0 0 0,0 0 0,0-1 0,0 1-1,0-1 1,1 1 0,-1-1 0,0 1 0,0-1-1,0 0 1,1 0 0,-1 0 0,0 1 0,0-1-1,1 0 1,-1 0 0,0-1 0,1 1 0,-1 0-1,0 0 1,0-1 0,0 1 0,1 0 0,-1-1-1,0 1 1,0-1 0,0 0 0,0 1 0,0-1-1,0 0 1,0 0 0,0 0 0,0 1 0,0-1 0,0 0-1,-1 0 1,1 0 0,0 0 0,-1-1 0,1 1-1,0 0 1,-1 0 0,0 0 0,1 0 0,-1-1-1,1 1 29,38-26 360,-34 29-224,0 0 0,0 0 1,-1 0-1,1 1 0,-1 0 0,1 0 1,-1 0-1,0 0 0,0 1 0,0 0 1,-1-1-1,1 1 0,-1 1 0,0-1 1,0 0-1,0 1 0,-1 0 0,0-1 1,1 3-137,39 49 131,-41-56-360,1 0 0,-1 0 0,0-1 0,0 1 0,0 0 1,1-1-1,-1 1 0,0-1 0,0 0 0,0 1 1,0-1-1,0 0 0,0 1 0,0-1 0,0 0 0,0 0 1,0 0-1,0 0 0,0 0 0,0 0 0,-1 0 1,1 0-1,-1 0 0,1 0 0,0-1 0,-1 1 0,0 0 1,1 0-1,-1-1 0,0 1 0,0 0 0,0 0 1,1-1-1,-1 1 0,0 0 0,-1 0 0,1-1 0,0 1 1,0 0-1,-1-1 229,2-22-2172,1-5 284</inkml:trace>
  <inkml:trace contextRef="#ctx0" brushRef="#br0" timeOffset="199.132">862 203 608,'46'-4'8272,"28"37"-11024,-62-15-2099,-18 18 6937,-1-1 2803,34 34-1274,27-23-6841,-13-69-2593,-25 0 4077</inkml:trace>
  <inkml:trace contextRef="#ctx0" brushRef="#br0" timeOffset="626.003">1203 71 1308,'5'-26'3733,"-5"35"2084,-14 129-2239,13-123-3537,1 1 0,1-1 0,0 0 0,1 0 0,0 1 0,1-1 1,1 0-1,0-1 0,1 1 0,1-1 0,0 0 0,5 8-41,-9-18-69,0-1 0,0 1 0,1-1 1,-1 0-1,1 1 0,-1-1 0,1 0 1,0-1-1,0 1 0,0 0 0,1-1 1,-1 0-1,0 1 0,1-1 0,0-1 0,-1 1 1,1-1-1,0 1 0,0-1 0,0 0 1,0 0-1,0-1 0,0 1 0,0-1 1,0 0-1,1 0 0,-1 0 0,0-1 0,0 1 1,0-1-1,0 0 0,0 0 0,0 0 1,-1-1-1,1 0 0,0 1 0,2-3 69,3-1-110,-1-1 0,-1 0 0,1 0-1,-1 0 1,0-1 0,-1 0-1,1 0 1,-1-1 0,-1 0 0,1 0-1,-1 0 1,-1-1 0,0 1 0,0-1-1,1-6 111,0-44 715,-5 58-685,0 0-1,0 0 0,0 0 0,0 0 1,0 1-1,0-1 0,-1 0 0,1 0 1,0 0-1,0 0 0,-1 1 1,1-1-1,0 0 0,-1 0 0,1 0 1,-1 1-1,1-1 0,-1 0 1,1 1-1,-1-1 0,1 0 0,-1 1 1,0-1-1,1 1 0,-1-1 1,0 1-1,0-1 0,1 1 0,-1 0 1,0-1-1,0 1 0,0 0 0,1-1 1,-1 1-1,0 0 0,0 0 1,0 0-1,0 0 0,0 0 0,1 0 1,-1 0-1,0 0 0,0 0 1,0 0-1,0 1 0,0-1 0,1 0 1,-1 1-1,0-1 0,0 0 1,0 1-1,1-1 0,-1 1 0,0-1 1,1 1-1,-1-1 0,0 1 0,1 0 1,-1-1-1,1 1 0,-1 0 1,1-1-1,-1 2-29,-2 0 52,1 0 0,0 1 0,-1-1 0,1 1 1,0 0-1,0-1 0,0 1 0,1 0 0,-1 0 0,1 0 0,0 1 0,0-1 1,0 0-1,0 0 0,0 1 0,0-1 0,1 0 0,0 1 0,0-1 1,0 0-1,0 1 0,0-1 0,1 1 0,-1-1 0,1 0 0,0 0 1,0 1-1,0-1 0,1 0 0,-1 0 0,1 0 0,1 2-52,76 82-1387,-69-79 666,0-2 1,0 1-1,1-2 1,0 1-1,0-2 1,0 1-1,0-1 0,1-1 1,0 0-1,-1-1 1,1 0-1,0-1 1,0 0-1,0-1 1,11-1 720,17-7-1983</inkml:trace>
</inkml:ink>
</file>

<file path=word/ink/ink2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39.9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 36 964,'-60'-35'8968,"65"43"-8860,0 1 0,-1 0 0,0 0 0,0 0 0,-1 0 0,0 1 1,-1-1-1,0 1 0,0 0 0,-1 0 0,0-1 0,-1 1 1,0 0-1,-1 0 0,0 0 0,0 0 0,-1-1 0,0 1 0,-1-1 1,0 1-1,-1-1 0,1 0 0,-2 0 0,1 0 0,-2-1 1,1 0-1,-1 0 0,-5 6-108,49-23-5,160 21-3541,-32 2-4124,-122-17 5947</inkml:trace>
</inkml:ink>
</file>

<file path=word/ink/ink2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26.10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7 27 244,'27'-12'2655,"8"-2"5690,-35 18-4522,-13 16-1980,-9 8-765,-9 9-1642,5 2-4030,31-30-2934,18-20 4175,-20 9 3203,23-12-1629</inkml:trace>
  <inkml:trace contextRef="#ctx0" brushRef="#br0" timeOffset="265.537">280 44 188,'17'4'1672,"-7"4"388,-1 3 301,-7 2 159,-9 4-772,-7 4-1016,-9 5-1340,-10 2-888,-13 4-564,-9 2-305,-9 2-27,-11 3 408</inkml:trace>
</inkml:ink>
</file>

<file path=word/ink/ink2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24.1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 163 180,'-5'-12'2164,"4"12"-2005,1-1 1,-1 1 0,1 0 0,-1-1 0,1 1 0,0-1 0,-1 1-1,1 0 1,0-1 0,-1 1 0,1-1 0,0 0 0,-1 1 0,1-1-1,0 1 1,0-1 0,0 1 0,0-1 0,-1 1 0,1-1 0,0 0 0,0 1-1,0-1 1,0 1 0,0-1 0,1 0 0,-1 1 0,0-1 0,0 1-1,0-1 1,0 1 0,1-1 0,-1 0 0,0 1 0,0-1 0,1 1 0,-1-1-1,0 1 1,1 0 0,-1-1 0,1 1 0,-1-1 0,1 1 0,-1 0-1,1-1 1,-1 1 0,1 0 0,-1-1 0,1 1 0,-1 0 0,1 0 0,-1 0-1,1-1 1,-1 1 0,1 0 0,0 0 0,-1 0 0,1 0-160,218 14 4313,-127-3-7475,-92-11 2992,-1 0 1,0-1-1,1 1 1,-1 0-1,1 0 1,-1-1-1,1 1 1,-1 0-1,1-1 1,0 1-1,-1-1 1,1 1-1,-1-1 1,1 1-1,0 0 1,-1-1-1,1 1 1,0-1-1,0 0 1,-1 1-1,1-1 1,0 1-1,0-1 1,0 1-1,0-1 1,0 0-1,0 1 1,0-1-1,0 1 1,0-1-1,0 1 1,0-1-1,0 0 1,0 1-1,0-1 1,0 1-1,1-1 1,-1 1 0,0-1-1,0 1 1,1-1-1,-1 1 1,0-1-1,1 1 1,-1-1-1,1 1 1,-1-1-1,0 1 1,1 0-1,-1-1 1,1 1-1,-1 0 1,1-1-1,-1 1 1,1 0-1,-1 0 1,1-1-1,0 1 170,-19-15-2036</inkml:trace>
  <inkml:trace contextRef="#ctx0" brushRef="#br0" timeOffset="199.629">169 15 780,'-19'-7'1516,"2"1"328,5 4 273,5 6-181,3 5-304,8 5-176,3 2-136,3 7-212,3 5-216,-3 4-248,-2 6-460,-5 5-800,-6 6-1136,-5 5-624,0-1-324,4-8-129,8-10 185,12-12 588</inkml:trace>
</inkml:ink>
</file>

<file path=word/ink/ink2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23.1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 104 924,'-11'-14'9953,"19"43"-7248,-12 67-987,10 59-2650,-5-154 811,1 1 1,0 0-1,0-1 0,0 1 1,0-1-1,0 0 0,0 0 1,1 0-1,-1 0 0,0 0 0,1 0 1,-1 0-1,0-1 0,1 1 1,-1-1-1,1 0 0,-1 0 1,1 0-1,-1 0 0,1 0 1,-1 0-1,1-1 0,-1 1 1,0-1-1,1 1 0,-1-1 0,0 0 1,1 0-1,-1 0 0,0-1 1,0 1-1,0 0 0,0-1 1,0 1-1,0-1 0,0 0 1,-1 0-1,1 1 0,0-1 1,-1 0-1,0-1 0,1 1 1,-1 0-1,0 0 121,10-7-268,-5 4 373,1 0 0,0 0 0,0 1 0,0 0-1,1 0 1,0 0 0,-1 1 0,1 0 0,1 1 0,-1 0 0,0 0-1,0 1 1,1 0 0,-1 0 0,1 1 0,-1 0 0,0 0 0,1 1 0,-1 0-1,0 1 1,1 0 0,-1 0 0,0 1 0,0 0 0,4 2-105,-1 0 382,-10-4-500,0 0 1,0 0 0,1 0-1,-1 0 1,0-1-1,1 1 1,-1-1 0,1 1-1,-1-1 1,0 1-1,1-1 1,-1 0 0,1 1-1,-1-1 1,1 0 0,-1 0-1,1 0 1,-1 0-1,1-1 1,-1 1 0,1 0-1,-1-1 1,1 1-1,-1-1 1,1 1 0,-1-1-1,0 0 1,1 1 0,-1-1-1,0 0 1,0 0-1,1 0 118,109-32 4403,-100 30-4416,0 1 0,0-2 1,0 0-1,-1 0 0,1-1 1,-1 0-1,0 0 0,0-1 1,-1-1-1,0 0 0,0 0 1,0-1-1,-1 0 0,0 0 1,-1-1-1,0 0 0,0 0 1,-1-1-1,0 1 0,0-3 13,-5 6 16,-1-1-1,1 1 0,-2-1 0,1 1 0,-1 0 0,1-1 0,-2 1 0,1-1 0,-1 1 1,0 0-1,0 0 0,-1 0 0,0 0 0,0 1 0,0-1 0,0 1 0,-1-1 0,-4-3-15,7 7 51,0 0-1,-1 0 1,0 0-1,1 0 0,-1 0 1,0 0-1,0 0 1,0 1-1,0-1 1,-1 1-1,1 0 0,0-1 1,-1 1-1,1 0 1,-1 0-1,1 0 1,-1 1-1,1-1 0,-1 1 1,1-1-1,-1 1 1,0 0-1,1 0 0,-1 0 1,1 0-1,-1 1 1,0-1-1,1 1 1,-1-1-1,1 1 0,-1 0 1,1 0-1,-1 0 1,1 0-1,0 0 1,-1 1-1,1-1 0,0 1 1,0 0-1,0-1 1,0 1-1,1 0 1,-1 0-1,0 0 0,0 1-50,-6 11 48,0-1-1,2 1 1,-1 1-1,2-1 1,0 1 0,0 0-1,2 0 1,-1 1-1,2-1 1,0 1-1,1-1 1,1 1-1,0-1 1,1 1-1,1 0 1,1-1-1,0 0 1,0 1-1,2-1 1,0-1-1,3 8-47,-7-21-60,-1 0-1,0 1 0,1-1 0,-1 0 1,1 1-1,0-1 0,-1 0 0,1 1 0,0-1 1,0 0-1,0 0 0,0 0 0,0 0 1,0 0-1,0 0 0,0 0 0,0 0 1,0 0-1,1-1 0,-1 1 0,0 0 0,1-1 1,-1 1-1,0-1 0,1 1 0,-1-1 1,1 0-1,-1 0 0,0 1 0,1-1 0,-1 0 1,1 0-1,-1 0 0,1-1 0,-1 1 1,0 0-1,1 0 0,-1-1 0,1 1 1,-1-1-1,0 0 0,1 1 0,-1-1 0,0 0 1,0 1-1,1-1 0,-1 0 0,0 0 1,0 0-1,0 0 0,0 0 0,0-1 0,-1 1 1,2-1 60,16-9-288,-13 11 370,0 1 0,-1 0-1,1 0 1,0 0 0,0 0 0,0 1 0,-1-1 0,1 1 0,0 0 0,-1 1-1,0-1 1,0 1 0,0 0 0,0 0 0,0 0 0,0 1 0,-1-1 0,1 1-1,-1 0 1,0 0 0,0 0 0,-1 0 0,1 0 0,-1 1 0,0-1 0,0 1-1,0 0 1,0 4-82,1-4-521,-1-7-3394,6-12 1140,10-34-2007,-6 15 2831</inkml:trace>
  <inkml:trace contextRef="#ctx0" brushRef="#br0" timeOffset="236.066">861 124 308,'6'-7'1396,"-1"3"244,1 2 148,-2 4-183,2 2-481,0-1-408,3 5-492,-5-1-592,0 3-736,0-1-404,1 1-205,-5-1-19,0-3 164</inkml:trace>
  <inkml:trace contextRef="#ctx0" brushRef="#br0" timeOffset="504.467">933 221 352,'-3'14'1332,"1"-1"284,2 0 224,5 0-139,-3 0-325,4 0-304,0 0-276,2 1-320,1-3-384,1 0-448,1-2-572,-1-1-604,3-6-324,-1-6-93,7-7 101,0-10 252</inkml:trace>
  <inkml:trace contextRef="#ctx0" brushRef="#br0" timeOffset="709.808">1184 114 1140,'11'-24'1108,"0"0"6332,-16 52-2495,1-13-4306,-21 149 2560,25-160-3216,0 1 1,0 0-1,0-1 0,1 1 1,0-1-1,0 1 0,0-1 1,0 0-1,1 1 1,0-1-1,0 0 0,0 0 1,0 0-1,0 0 0,1 0 1,0-1-1,0 1 1,0-1-1,0 1 0,0-1 1,1 0-1,0-1 1,-1 1-1,1-1 0,0 1 1,0-1-1,0 0 0,1 0 1,-1-1-1,0 1 1,1-1-1,-1 0 0,4 0 17,2 0-121,0 0 0,0-1-1,0-1 1,0 1 0,0-2-1,0 1 1,0-1 0,0-1-1,-1 0 1,1 0 0,-1-1-1,0 0 1,0 0 0,0-1-1,-1 0 1,0-1 0,0 0 0,0 0-1,0-1 1,-1 0 0,0 0-1,-1-1 1,0 0 0,0 0-1,0 0 1,-1-1 0,-1 1-1,1-1 1,1-7 121,-6 14 51,1 0 0,-1 1 0,0-1-1,0 0 1,0 0 0,0 1 0,0-1 0,0 0 0,-1 0 0,1 1-1,-1-1 1,1 0 0,-1 1 0,0-1 0,1 1 0,-1-1 0,0 1-1,0-1 1,0 1 0,0-1 0,0 1 0,-1 0 0,1-1 0,0 1-1,-1 0 1,1 0 0,0 0 0,-1 0 0,0 0 0,1 1-1,-1-1 1,1 0 0,-1 1 0,0-1 0,1 1 0,-1-1 0,0 1-1,0 0 1,1 0 0,-1 0 0,0 0 0,0 0 0,1 0 0,-1 0-1,0 1 1,0-1 0,1 1 0,-1-1 0,0 1 0,1 0 0,-1-1-1,1 1 1,-1 0 0,1 0 0,-1 0 0,1 0 0,0 0 0,-1 1-1,1-1 1,0 0 0,0 1 0,0-1 0,0 0 0,0 1 0,0-1-1,0 1 1,1 0 0,-1-1 0,0 1-51,-1 1 11,-1 0-1,1 0 1,0 1 0,0-1-1,0 0 1,0 1 0,0 0-1,1-1 1,0 1 0,0 0-1,0 0 1,0-1 0,0 1-1,1 0 1,-1 0 0,1 0-1,0 0 1,1 0 0,-1 0-1,1 0 1,-1 0 0,1-1-1,0 1 1,1 0 0,-1-1-1,1 1 1,-1 0 0,1-1-1,0 0 1,0 1 0,1-1-1,-1 0 1,1 0 0,1 1-11,106 87-7456,-18-67-653,-61-30 6054</inkml:trace>
</inkml:ink>
</file>

<file path=word/ink/ink2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25.8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 31 240,'-23'-24'5452,"24"25"-5315,-1-1-1,0 0 1,1 0 0,-1 0-1,0 0 1,1 0 0,-1 0-1,0 0 1,1 0 0,-1 0-1,0 0 1,1 0 0,-1 0-1,1 0 1,-1 0 0,0 0-1,0 0 1,1-1 0,-1 1-1,0 0 1,1 0 0,-1 0-1,0 0 1,1-1 0,-1 1-1,0 0 1,0 0 0,1-1-1,-1 1 1,0 0 0,0 0-1,0-1 1,0 1-1,1 0 1,-1-1 0,0 1-1,0 0 1,0-1 0,0 1-1,0 0 1,0-1 0,0 1-1,0 0 1,0-1-137,7 5 119,-1 1 0,0-1 0,0 1-1,0 0 1,0 1 0,-1 0 0,0-1 0,-1 1-1,1 1 1,-1-1 0,0 1 0,-1 0 0,1 0 0,-1 0-1,-1 0 1,1 0 0,-1 1 0,0-1 0,-1 1-1,0-1 1,0 1 0,-1 0 0,0-1 0,0 1 0,-1 0-1,0-1 1,0 1 0,-1-1 0,0 1 0,0-1-1,-1 0 1,1 1 0,-2-1 0,1-1 0,-1 1 0,0 0-1,0-1 1,-6 6-119,10-10-6,0 0 0,1 0 0,-1 0 0,0 1 0,1-1 0,-1 0 0,1 0 0,0 0 0,0 0 0,0 0 0,0 0 0,0 0 0,0 0 0,0-1 0,1 1 0,-1 0 0,1-1 0,-1 1 0,1-1 0,0 1 0,-1-1 0,1 0 0,0 0 0,0 1 0,0-2 0,0 1 0,0 0 0,0 0 0,0 0 0,0-1 0,0 1 0,1-1 0,-1 0 0,0 0 0,0 0 0,0 0 0,1 0 0,-1 0 0,1 0 6,10 3-127,37 15-438,79 23-3799,3-33-3297,-92-17 5512</inkml:trace>
</inkml:ink>
</file>

<file path=word/ink/ink2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25.4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 1280,'29'-2'1788,"-8"2"240,0 2 141,-5-1-481,-1 5-508,0 0-496,-1 1-564,-1 1-692,1-3-828,-1 3-432,4-6-229,1-4 1,7-4 212</inkml:trace>
</inkml:ink>
</file>

<file path=word/ink/ink2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37:25.2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 60 392,'-2'0'226,"1"-1"0,0 1 0,-1-1 0,1 0 0,0 1 0,-1-1 0,1 0 0,0 0 0,0 0 0,0 0 0,0 0 0,0 0 1,0 0-1,0 0 0,0 0 0,0 0 0,0 0 0,1-1 0,-1 1 0,0 0 0,1-1 0,-1 1 0,1 0 0,0-1 0,-1 1 0,1-1 0,0 1 0,0-1 0,0 1 0,0-1 0,0 1 0,0-1 0,0 1 0,0 0 0,1-1 0,-1 1 0,1-1 0,-1 1 1,1 0-1,-1-1 0,1 1 0,0-1-226,28-6 1551,-22 9-1445,0 1 1,0 0-1,-1 0 0,1 0 0,-1 1 0,1 0 1,-1 1-1,0-1 0,0 1 0,0 0 1,-1 1-1,1 0 0,-1-1 0,0 2 0,0-1 1,-1 0-1,0 1 0,0 0 0,0 0 1,2 6-107,-4-8 24,0-1 0,0 1 1,-1-1-1,1 1 0,-1 0 0,0-1 1,0 1-1,-1 0 0,1 0 1,-1 0-1,0-1 0,0 1 1,0 0-1,0 0 0,-1 0 1,1 0-1,-1-1 0,0 1 0,0 0 1,0 0-1,-1-1 0,0 1 1,1-1-1,-1 0 0,0 1 1,-1-1-1,1 0 0,0 0 1,-1 0-1,0 0 0,0-1 0,0 1 1,0-1-1,0 0 0,0 0 1,0 0-1,-1 0 0,-1 0-24,-59 3-1120,88-1 553,-14 1 850,-1-1 0,1 1-1,-1 1 1,0 0 0,-1 0 0,1 1 0,-1 0 0,-1 0 0,1 1-1,-1 0 1,0 0 0,-1 0 0,0 1 0,0 0 0,-1 1-1,0-1 1,-1 1 0,0 0 0,-1 0 0,0 0 0,0 1-283,-3-9 52,0 0 0,0 0 0,-1-1 0,1 1 0,-1-1 1,1 1-1,-1 0 0,1-1 0,-1 1 0,0-1 0,0 1 0,0-1 1,0 0-1,0 1 0,0-1 0,0 0 0,0 0 0,0 0 0,-1 1 1,1-1-1,0-1 0,-1 1 0,1 0 0,-1 0 0,1 0 0,-1-1 1,0 1-1,1-1 0,-1 1 0,1-1 0,-1 0 0,0 0 0,1 1 1,-1-1-1,0 0 0,1 0 0,-1-1 0,0 1-52,-70-9-1351,65 8 967,3 0 417,-30-8-3454,33 9 3207,0 0 1,0-1-1,0 1 1,0 0 0,0 0-1,0-1 1,0 1 0,1 0-1,-1-1 1,0 1-1,0-1 1,0 1 0,1-1-1,-1 1 1,0-1-1,1 0 1,-1 1 0,0-1-1,1 0 1,-1 0-1,1 1 1,-1-1 0,1 0-1,-1 0 1,1 0-1,0 0 1,-1 0 0,1 1-1,0-1 1,0 0-1,0 0 1,0 0 0,0 0-1,0 0 1,0 0-1,0 0 1,0 0 0,0 0-1,0 0 1,1 1-1,-1-1 1,0 0 0,0 0-1,1 0 1,-1 0-1,1 0 1,-1 1 0,1-1-1,-1 0 1,1 0-1,0 1 1,-1-1 0,1 0 213,18-17-2286,8-4 422</inkml:trace>
</inkml:ink>
</file>

<file path=word/ink/ink2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7.8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4 75 340,'-4'-2'485,"-1"1"-1,1 0 1,0-1 0,0 2-1,-1-1 1,1 0-1,-1 1 1,1 0 0,0 0-1,-1 0 1,1 0 0,0 1-1,-1 0 1,1 0 0,0 0-1,-1 0 1,1 1-1,0 0 1,0 0 0,0 0-1,1 0 1,-1 0 0,0 1-1,1-1 1,-2 3-485,-38 63 3639,36-49-3521,1 0 1,1 0 0,0 0-1,2 1 1,0-1 0,2 1-1,0 0 1,1 0 0,2 12-119,-1-22-613,0 0 1,1-1 0,0 0-1,0 1 1,1-1-1,1 0 1,-1 0 0,2 0-1,-1-1 1,1 0-1,0 1 1,1-2 0,1 2 612,32 12-5328,-16-23 3074</inkml:trace>
  <inkml:trace contextRef="#ctx0" brushRef="#br0" timeOffset="431.862">334 193 1184,'0'1'271,"0"-1"1,0 0-1,0 1 1,0-1-1,0 1 0,1-1 1,-1 0-1,0 1 1,0-1-1,0 1 0,0-1 1,0 0-1,0 1 1,1-1-1,-1 1 0,0-1 1,0 0-1,1 1 0,-1-1 1,0 0-1,1 0 1,-1 1-1,0-1 0,1 0 1,-1 1-1,0-1 1,1 0-1,-1 0 0,0 0 1,1 0-1,-1 1 0,1-1 1,-1 0-1,0 0 1,1 0-1,-1 0 0,1 0 1,-1 0-1,0 0 1,1 0-272,-1 9-35,-35 126 3969,79-187-8591,68-80 3406,-111 131 1327,0 0 0,1 0 0,-1 0 0,0 1 0,1-1-1,-1 0 1,1 0 0,-1 1 0,1-1 0,-1 1 0,1-1 0,-1 1 0,1 0 0,-1 0 0,1-1 0,0 1 0,-1 0-1,1 1 1,-1-1 0,1 0 0,-1 0 0,1 1 0,0-1 0,-1 1 0,1-1 0,-1 1 0,0-1 0,1 1 0,-1 0 0,1 0-1,-1 0 1,0 0 0,0 0 0,1 0 0,-1 0 0,0 0 0,0 0 0,0 1 0,0-1 0,-1 0 0,1 1 0,0-1 0,0 1-1,-1-1 1,1 1 0,-1-1-76,15 75 2749,-34 14-2198,3-23-7999,23-69 1956,4-10 3161</inkml:trace>
  <inkml:trace contextRef="#ctx0" brushRef="#br0" timeOffset="615.954">641 226 344,'5'0'1480,"-1"1"344,6-1 273,5 2-73,8-2-356,2 0-284,4 0-316,2 0-468,-1-2-580,-1 1-732,-2-1-892,-4-4-480,2-3-232,-2-4 19,-2-6 249</inkml:trace>
  <inkml:trace contextRef="#ctx0" brushRef="#br0" timeOffset="854.698">1044 22 1108,'-7'2'1708,"-1"2"284,0 5 221,1 2-377,3 4-224,0 6-180,0 2-256,0 3-232,-1 0-188,1 2-284,0 2-476,-2-1-616,2-3-748,2-4-768,2-5-404,4-5-136,8-10 171,3-10 401</inkml:trace>
  <inkml:trace contextRef="#ctx0" brushRef="#br0" timeOffset="1075.787">1215 2 1368,'64'-2'7801,"-18"46"-3582,-42-35-4057,0-1 1,0 1-1,-1-1 1,0 1-1,0 0 1,-1 0 0,0 0-1,-1 1 1,0-1-1,0 0 1,-1 1-1,0-1 1,-1 5-163,-23 77-3735,-2-37-4363,25-53 5918</inkml:trace>
</inkml:ink>
</file>

<file path=word/ink/ink2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3.2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5 66 332,'1'0'108,"-1"0"0,1-1 1,-1 1-1,0-1 0,1 1 0,-1-1 0,0 1 0,0-1 1,0 1-1,1-1 0,-1 1 0,0-1 0,0 1 1,0-1-1,0 0 0,0 1 0,0-1 0,0 1 0,0-1 1,0 1-1,0-1 0,0 0 0,0 1 0,0-1 1,0 1-1,-1-1 0,1 1 0,0-1 0,0 1 0,-1-1 1,1 1-1,0-1 0,-1 1 0,1-1 0,0 1 1,-1 0-1,1-1 0,-1 1 0,1-1 0,-1 1 1,1 0-1,-1 0 0,1-1 0,-1 1 0,1 0 0,-1 0 1,1 0-1,-1-1 0,1 1 0,-1 0 0,0 0 1,1 0-1,-1 0 0,1 0 0,-1 0 0,1 0 0,-1 0 1,0 0-1,1 1 0,-1-1 0,1 0 0,-1 0 1,1 0-1,-1 1 0,1-1 0,-1 0 0,1 0 0,-1 1 1,1-1-109,-26 36 3691,16-9-3124,2 1 0,1 1 0,1-1-1,2 1 1,0 0 0,2 0-1,1 1 1,2-1 0,1 0 0,2 11-567,-3-36-20,19 110-1345,19-54-3378,-38-59 4485,1 0 0,0 0 1,0 0-1,0 0 0,0 0 1,-1-1-1,1 1 1,0-1-1,0 1 0,0-1 1,0 0-1,0 0 0,1 0 1,-1 0-1,0 0 0,0 0 1,0 0-1,0-1 0,0 1 1,0-1-1,-1 0 0,1 1 1,0-1-1,0 0 1,0 0-1,0 0 0,-1 0 1,1-1-1,-1 1 0,1-1 258,21-17-2082</inkml:trace>
  <inkml:trace contextRef="#ctx0" brushRef="#br0" timeOffset="465.612">342 204 732,'1'-11'7137,"-5"40"-3138,-3 127-169,46-234-7266,-29 56 3072,-7 14 358,0 0 0,1 0 0,0 0 0,0 0 0,1 1 0,0-1 0,0 1 0,1 1-1,-1-1 1,2 1 0,-1 0 0,6-4 6,-10 9 81,0 0-1,0 1 0,0-1 1,-1 1-1,1 0 1,0-1-1,0 1 0,0 0 1,0 0-1,0 0 1,0 1-1,0-1 1,0 0-1,0 1 0,0-1 1,0 1-1,0 0 1,-1-1-1,1 1 1,0 0-1,0 0 0,-1 0 1,1 0-1,-1 1 1,1-1-1,-1 0 0,1 1 1,-1-1-1,0 1 1,0-1-1,1 1 1,-1 0-1,0-1 0,-1 1 1,1 0-1,0 0 1,0 0-81,21 72 1761,-28-37-2620,1-10-1783,6-4-3483,1-24 2694,4-4 1919,3-4-349</inkml:trace>
  <inkml:trace contextRef="#ctx0" brushRef="#br0" timeOffset="654.63">641 244 1040,'10'0'1540,"5"0"244,2-2 33,6 2-289,6 0-188,0 0-232,7 0-284,-3-2-344,0 2-476,-3-2-652,-5-4-840,0-1-444,-6-6-213,-1-2 5,-1-4 220</inkml:trace>
  <inkml:trace contextRef="#ctx0" brushRef="#br0" timeOffset="845.686">1060 23 1156,'-21'41'8527,"28"35"-3912,0-13-3026,-9-39-1511,-2 37-1852,5-22-2695,-1-38 4359,0-1 0,0 1 0,0-1 0,1 1 0,-1-1 0,0 1 0,0-1 0,0 0 0,1 1 0,-1-1 0,0 0 0,1 1 0,-1-1 0,0 0 0,1 1 0,-1-1 0,0 0 0,1 1 0,-1-1 0,0 0 0,1 0 0,-1 0 0,1 1 0,-1-1 1,1 0-1,-1 0 0,1 0 0,-1 0 0,0 0 0,1 0 0,-1 0 0,1 0 0,-1 0 0,1 0 0,-1 0 0,1 0 0,-1 0 0,1 0 0,-1 0 0,0-1 0,1 1 0,-1 0 0,1 0 0,-1 0 0,0-1 0,1 1 0,-1 0 0,1-1 0,-1 1 0,0 0 0,0-1 1,1 1-1,-1 0 0,0-1 0,1 1 0,-1-1 0,0 1 0,0 0 0,0-1 0,0 1 0,1-1 0,-1 1 0,0-1 0,0 1 0,0-1 0,0 1 0,0 0 0,0-1 0,0 1 0,0-1 110,12-18-1876</inkml:trace>
  <inkml:trace contextRef="#ctx0" brushRef="#br0" timeOffset="1046.449">1215 21 736,'5'-3'407,"-1"0"0,1 1 0,-1 0 0,1 0 1,0 0-1,0 0 0,0 1 0,0 0 0,1 0 0,-1 0 0,0 1 0,0 0 0,0 0 0,1 0 1,-1 0-1,0 1 0,0 0 0,0 0 0,0 0 0,0 1 0,0 0 0,0 0 0,3 1-407,-2 1 206,0-1 0,0 0 0,0 1 0,-1 0 0,1 1-1,-1-1 1,0 1 0,-1 0 0,1 0 0,-1 1 0,0-1 0,0 1-1,0 0 1,-1 0 0,0 0 0,0 0 0,0 1 0,-1-1 0,0 1-1,-1 0 1,1-1 0,-1 1 0,0 0 0,-1 0 0,0 0 0,0 0-1,-1 1-205,-39 115-2341,-5-52-5874,41-68 5934,5-7 309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14.8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4 0 1216,'-33'0'1558,"2"1"2562,57 10-1872,-3-5-1934,1 0 0,-1 2 0,0 0-1,-1 1 1,0 2 0,0 0 0,-1 1 0,-1 1 0,0 1-1,16 16-313,-33-28 38,-1 1-1,0 0 1,0 0-1,0 0 0,-1 0 1,1 0-1,-1 0 0,0 0 1,0 1-1,0-1 1,0 0-1,0 1 0,-1-1 1,1 0-1,-1 1 0,0-1 1,0 1-1,0-1 0,-1 1 1,1-1-1,-1 1 1,0-1-1,0 0 0,0 0 1,0 1-1,0-1 0,-1 0 1,0 0-1,1 0 0,-1 0 1,0 0-1,-1-1 1,1 1-1,0-1 0,-1 1 1,1-1-1,-1 0 0,0 0 1,0 0-1,0 0 1,0 0-1,0-1 0,-2 1-37,2 0 13,0-1 0,0 1 0,0 0 0,0 0 0,0 0 0,1 0-1,-1 0 1,1 1 0,-1-1 0,1 1 0,0-1 0,0 1 0,0 0 0,0 0 0,0 0-1,1 0 1,0 0 0,-1 1 0,1-1 0,0 0 0,1 1 0,-1-1 0,0 0-1,1 1 1,0-1 0,0 1 0,0-1 0,0 1 0,1-1 0,-1 1 0,1-1 0,0 0-1,0 1 1,0-1 0,0 0 0,0 0 0,3 3-13,11 10 33,0-1 0,2-1-1,0-1 1,0 0 0,1-1 0,1-1-1,0-1 1,1 0 0,-1-2 0,2 0-1,-1-1 1,1-1 0,9 0-33,93 26-1590,-41-21-2254,-20-25-3479,-55 1 5442</inkml:trace>
</inkml:ink>
</file>

<file path=word/ink/ink2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9.42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42 352,'14'-34'5550,"27"-12"-2861,-37 42-2439,68-49 1918,-71 52-2099,0 1-1,1-1 1,-1 0-1,1 1 1,-1 0-1,1-1 1,0 1-1,-1 0 1,1 0-1,-1 0 0,1 0 1,0 0-1,-1 0 1,1 0-1,-1 0 1,1 1-1,-1-1 1,1 1-1,-1-1 1,1 1-1,-1-1 1,1 1-1,-1 0 0,0 0 1,1 0-1,-1 0 1,0 0-1,0 0 1,0 0-1,1 0 1,-1 0-1,0 1 1,-1-1-1,1 0 0,0 1 1,0-1-1,-1 1 1,1-1-1,0 0 1,-1 1-1,0 0 1,1-1-1,-1 1 1,0-1-1,0 1 1,0-1-1,0 1 0,0 0 1,0-1-1,0 1 1,0-1-1,-1 1-68,-23 138 2201,70-168-4772,-29 7 1874,-13 15 745,0-1 1,1 1-1,0 0 1,0 0-1,1 1 0,-1 0 1,1 0-1,0 0 0,0 0 1,1 1-1,-1 0 0,1 0 1,0 1-1,0 0 1,1 0-1,4-1-48,-9 4 68,-1 1 0,0-1 0,0 0 0,1 1 0,-1 0 0,0-1 0,0 1 0,0 0 0,0 0 0,0 0 0,0 0 0,0 1 0,0-1 0,0 1 0,-1-1 0,1 1 0,0-1 0,-1 1 0,1 0 0,-1 0 0,0 0 0,0 0 0,0 0 0,0 0 0,0 0 0,0 0 0,0 0 0,0 0 0,-1 1 0,1-1 0,-1 0 0,0 0 0,0 1 0,0-1 0,0 0 0,0 3-68,-12 86-1561,2-63-262,-1 0 1,-1 0-1,-1-1 0,-2-1 0,0 0 0,-2-1 0,-5 5 1823,-5 2-2055</inkml:trace>
</inkml:ink>
</file>

<file path=word/ink/ink2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9.0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776,'10'4'1624,"-3"-1"200,3 1 121,-2 2-457,1 1-904,-1 3-1088,-2-3-692,3 1-401,1-5-223,5-3 8</inkml:trace>
</inkml:ink>
</file>

<file path=word/ink/ink2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5.0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 97 864,'-28'-56'8724,"28"55"-8647,0-1 0,0 1 0,0-1-1,0 0 1,1 1 0,-1-1 0,0 1 0,1-1 0,-1 0 0,1 1-1,0-1 1,-1 1 0,1 0 0,0-1 0,0 1 0,0-1-1,0 1 1,0 0 0,0 0 0,0 0 0,0 0 0,1 0-1,-1 0 1,0 0 0,1 0 0,-1 0 0,0 0 0,1 1-1,-1-1 1,1 1 0,0-1 0,-1 1 0,1-1 0,-1 1-1,1 0 1,0 0 0,0 0-77,0 0 52,0 0-1,1 0 1,-1 0 0,0 0-1,0 0 1,1 1-1,-1-1 1,0 1 0,0 0-1,0 0 1,0-1-1,1 1 1,-1 1 0,0-1-1,-1 0 1,1 0-1,0 1 1,0-1 0,-1 1-1,1 0 1,0-1-1,-1 1 1,0 0 0,1 0-1,-1 0 1,0 0-1,0 0 1,0 0 0,0 0-1,0 0 1,-1 0-1,1 1 1,-1-1 0,1 0-1,-1 3-51,1 80 2209,-17-21-870,67-137-5407,-42 59 3457,68-69-1072,-74 81 1776,-1 1 0,0 1 0,0-1 0,1 0 0,-1 1 1,1-1-1,-1 1 0,0 0 0,1-1 0,-1 1 0,1 0 0,-1 1 0,1-1 0,-1 0 0,0 1 0,1-1 0,-1 1 0,0 0 1,1 0-1,-1 0 0,0 0 0,0 0 0,0 0 0,0 1 0,0-1 0,0 1 0,0-1 0,1 3-93,1-1 124,-1 0-1,1 0 1,-1 1-1,0 0 0,0 0 1,-1 0-1,1 0 1,-1 0-1,0 0 1,0 1-1,0-1 0,-1 1 1,1-1-1,-1 1 1,0 0-1,-1-1 1,1 1-124,-19 78-3030,-84 61-8101,75-116 9276</inkml:trace>
</inkml:ink>
</file>

<file path=word/ink/ink2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4.50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460,'12'4'1904,"-1"-3"301,1 3 163,1 0-548,-3 0-584,1 1-648,-5 3-960,-2-1-1016,-4 3-552,2-5-288,2-1-45,7-4 213</inkml:trace>
</inkml:ink>
</file>

<file path=word/ink/ink2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7.2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 48 420,'-1'0'109,"0"-1"0,0 0 0,1 0 0,-1 0 0,0 0 0,1 0 0,-1-1 1,1 1-1,-1 0 0,1 0 0,0 0 0,-1 0 0,1-1 0,0 1 0,0 0 0,0 0 0,0-1 0,0 1 0,0 0 0,0 0 0,0 0 0,0-1 1,1 1-1,-1 0 0,0 0 0,1 0 0,-1 0 0,1-1 0,-1 1 0,1 0 0,0 0 0,0 0 0,-1 0 0,1 0 0,0 1 0,0-1 0,0 0 0,0 0 1,0 0-1,0 1 0,0-1 0,0 1 0,0-1 0,0 0 0,0 1 0,1 0 0,-1-1 0,0 1 0,0 0 0,0 0 0,1-1 0,-1 1 0,0 0 1,0 0-1,0 1 0,1-1 0,-1 0 0,0 0 0,0 0 0,0 1 0,1-1 0,-1 1 0,0-1 0,0 1 0,0-1 0,0 1 0,1 0-109,4 1 145,0 0 0,0 0-1,0 1 1,0 0-1,-1 0 1,1 1 0,-1-1-1,0 1 1,0 1-1,0-1 1,0 0 0,-1 1-1,1 0 1,-1 0-1,-1 1 1,1-1 0,-1 1-1,0-1 1,0 1-1,0 0 1,-1 0 0,0 1-1,0-1 1,-1 0-1,0 1 1,0-1 0,0 1-1,-1-1 1,0 1-1,0-1 1,-1 1 0,0-1-1,0 0 1,0 1-1,-1-1 1,1 0 0,-2 0-1,1 0 1,-1 0-1,0 0 1,-2 3-145,-133 145-381,137-153 378,0 0-1,0 0 0,0 0 1,1 0-1,-1 1 1,0-1-1,1 0 1,-1 0-1,1 1 0,-1-1 1,1 0-1,-1 1 1,1-1-1,0 1 0,0-1 1,0 0-1,0 1 1,0-1-1,0 1 0,0-1 1,0 1-1,1-1 1,-1 0-1,0 1 1,1-1-1,-1 0 0,1 1 1,-1-1-1,1 0 1,0 0-1,0 1 0,0-1 1,-1 0-1,1 0 1,0 0-1,0 0 1,0 0-1,1 0 0,-1-1 1,0 1-1,0 0 1,0 0-1,1-1 0,-1 1 1,0-1-1,1 1 1,-1-1-1,1 1 4,74 25 486,-71-25-468,136 22 190,-50-39-3565,-47-42-3568,-37 32 4784</inkml:trace>
  <inkml:trace contextRef="#ctx0" brushRef="#br0" timeOffset="195.168">465 155 1480,'6'6'1952,"3"-1"377,3 1 219,1 2-528,7 1-528,-1 0-656,0 5-1104,-2-1-1160,-3 0-644,-1-2-344,6-2-101,-1-3 209</inkml:trace>
</inkml:ink>
</file>

<file path=word/ink/ink2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6.6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3 280 1188,'-5'-1'88,"-55"-8"4685,53 6-1666,39 1-1412,33 3-267,128-5 1326,-68-16-4031,-123 20 1035,0 0 0,1-1 0,-1 1 0,0 0 0,0-1-1,1 0 1,-1 0 0,0 0 0,0 0 0,0 0 0,0 0 0,0 0 0,0 0 0,0-1 0,-1 1 0,1-1 0,0 0 0,-1 1-1,1-1 1,-1 0 0,0 0 0,1 0 0,-1 0 0,0 0 0,0 0 0,0 0 0,0 0 0,-1-1 0,1 1 0,-1 0-1,1 0 1,-1-1 0,0 1 0,0 0 0,0-1 0,0 1 0,0 0 0,-1-1 0,1 1 0,0 0 0,-1 0 0,0-1 0,0 1-1,0 0 1,0 0 0,0 0 0,-1-2 242,-12-21-1906</inkml:trace>
  <inkml:trace contextRef="#ctx0" brushRef="#br0" timeOffset="210.369">246 0 696,'-10'4'1464,"4"2"264,-1 1 217,5 4-301,4 2-160,5 6-104,-1 2-176,2 7-188,-4 6-176,-2 5-228,-2 10-384,-4 6-556,2 5-724,-2 2-832,4-4-452,6-9-192,5-12 55,5-14 329</inkml:trace>
</inkml:ink>
</file>

<file path=word/ink/ink2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1.3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82 992,'16'2'7374,"101"3"-4460,209-1-1089,-295-10-2870,-30 6 893,0 0 1,0-1-1,0 1 0,0-1 1,0 1-1,0-1 0,-1 0 1,1 1-1,0-1 0,0 0 1,-1 1-1,1-1 0,-1 0 1,1 0-1,0 0 1,-1 0-1,1 0 0,-1 1 1,0-1-1,1 0 0,-1 0 1,0 0-1,0 0 0,1 0 1,-1 0-1,0 0 0,0 0 1,0 0-1,0 0 0,0 0 1,0 0-1,-1 0 1,1 0-1,0 0 0,0 0 1,-1 0-1,1 0 0,-1 0 1,1 0-1,-1 0 0,1 0 1,-1 1-1,1-1 0,-1 0 1,0 0-1,1 1 0,-1-1 1,0 0-1,0 1 1,0-1-1,1 0 0,-1 1 1,0 0-1,0-1 0,0 1 1,0-1 151,-17-20-2120</inkml:trace>
  <inkml:trace contextRef="#ctx0" brushRef="#br0" timeOffset="203.91">222 1 116,'-17'17'1220,"2"0"268,7 3 212,4 3-163,8 7-101,2 2-100,5 7-184,-1 5-216,-2 2-172,-3 7-308,-3 0-480,-4 1-632,2 1-848,-2-7-468,2-8-244,2-10-9,6-15 201</inkml:trace>
</inkml:ink>
</file>

<file path=word/ink/ink2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9.7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2 0 780,'-82'15'2888,"83"-15"-2834,-1 0 0,0 0 0,1 0 0,-1 0 0,0 0 0,1 0 0,-1 0 0,1 0 0,-1 0 0,0 0 0,1 0 0,-1 0 0,0 1 0,1-1 0,-1 0 0,0 0 0,1 0 0,-1 0 0,0 1 0,1-1 0,-1 0 0,0 0 0,0 1 0,1-1 0,-1 0 0,0 1 0,0-1 0,1 0 0,-1 1 0,0-1 0,0 0 0,0 1 0,0-1 0,0 0 0,1 1 0,-1-1 0,0 0 0,0 1 0,0-1 0,0 1 0,0-1 0,0 0 0,0 1 0,0-1 0,0 0 0,0 1 0,-1-1 0,1 1 0,0-1 0,0 0 0,0 1 0,0-1 0,-1 0 0,1 1 0,0-1 0,0 0 0,0 0-54,43 9 933,715 82 3257,-234-50-4327,101-23 137,-489-23-5310,-118-11 986,-23 7 2474</inkml:trace>
</inkml:ink>
</file>

<file path=word/ink/ink2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21.1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9 344,'5'-8'1416,"13"3"316,16-1 245,14 6-233,18 0-164,10 2-172,5 2-352,5-1-280,-5 3-324,-8 2-408,-10-3-516,-15-1-620,-17 0-676,-16-2-364,-24-2-97,-12-2 113,-12 0 308</inkml:trace>
</inkml:ink>
</file>

<file path=word/ink/ink2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52.0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8 288 1024,'-55'74'10475,"43"-54"-9789,1 0 1,0 0-1,2 1 0,0 0 0,1 0 0,2 1 1,0 0-1,1 1-686,-1 11 166,1 0 0,2 0 1,2 1-1,0-1 0,3 1 0,1-1 1,1 0-1,2 3-166,-2-18-279,1 0 0,1-1 0,0 1 0,2-1 0,0-1 0,0 1 0,2-2 0,0 1 0,8 8 279,-14-20-369,0 0 0,0 0 0,1 0 0,0 0 0,0 0 0,1-1 0,-1 0 0,1 0 0,0-1 0,0 0 0,0 0 0,0 0-1,0-1 1,1 1 0,-1-2 0,1 1 0,0-1 0,-1 0 0,1 0 0,0-1 0,0 1 0,-1-2 0,1 1 0,0-1 0,0 0 0,-1 0 0,1-1 0,4-1 369,37-21-2560,0-8 397</inkml:trace>
  <inkml:trace contextRef="#ctx0" brushRef="#br0" timeOffset="481.299">597 677 628,'2'-20'1190,"-3"13"-818,1-1 1,0 0-1,0 1 0,0-1 0,1 1 1,0-1-1,1 1 0,0-1 1,0 1-1,1 0 0,-1 0 1,2 0-1,-1 0 0,1 0 1,0 1-1,0 0 0,1-1 1,-1 2-1,1-1 0,1 0 0,-1 1 1,1 0-1,0 1 0,0-1 1,2 0-373,-4 5 91,-1 1 0,0 0 0,0 1 0,0-1 1,0 0-1,0 1 0,0-1 0,0 1 0,-1 0 1,1 0-1,0 0 0,-1 1 0,0-1 0,1 0 0,-1 1 1,0 0-1,-1-1 0,1 1 0,0 0 0,-1 0 1,1 0-1,-1 0 0,0 0 0,0 0 0,0 1 1,0-1-1,-1 0 0,1 0 0,-1 1 0,0 1-91,5 35 626,-1 1-1,-2 0 1,-2-1 0,-2 1-1,-1 0 1,-7 23-626,53-226-4943,-36 140 4770,2 1-1,1-1 0,0 2 1,1-1-1,2 1 0,0 1 0,5-5 174,-17 23 56,-1 0-1,1-1 1,0 1-1,0 0 1,0 0-1,-1 0 1,1 0-1,0 0 1,1 0-1,-1 0 1,0 1-1,0-1 1,0 0-1,0 0 0,1 1 1,-1-1-1,0 1 1,0-1-1,1 1 1,-1 0-1,0-1 1,1 1-1,-1 0 1,1 0-1,-1 0 1,0 0-1,1 0 1,-1 0-1,0 0 1,1 1-1,-1-1 1,0 0-1,1 1 0,-1-1 1,0 1-1,1 0 1,-1-1-1,0 1 1,0 0-1,0 0 1,0-1-1,0 1 1,0 0-1,0 0 1,0 0-1,0 1 1,0-1-1,0 0 1,-1 0-1,1 0 1,0 0-1,-1 1 0,1-1 1,-1 0-1,0 1 1,1-1-1,-1 0 1,0 1-1,0-1 1,0 2-56,18 88 2261,-23 40-1035,-1-54-2041,8-2-3284,-2-74 3941,0 0 0,1 0 0,-1 0 0,0 0 0,0 0 0,1 0 0,-1 0 0,0 0 0,1 0 0,-1 0 0,1 0 0,-1 0 0,1 0 0,0 0 0,-1-1 0,1 1 0,0 0 0,0 0 0,-1-1 0,1 1 0,0 0 0,0-1 0,0 1 0,0-1 0,0 1 0,0-1 0,0 0 0,0 1 0,0-1 0,0 0 0,0 0 0,0 0 0,0 1 0,0-1 0,0 0 0,0 0 0,0-1 0,0 1 0,0 0 0,0 0 0,0 0 0,1-1 0,-2 1 0,1-1 0,0 1 0,0 0 0,0-1 0,0 0 0,0 1 0,0-1 0,0 0 0,-1 1 0,1-1 0,0 0 0,0 0 0,-1 1 0,1-1 0,-1 0 0,1 0 0,-1 0 0,1 0 0,-1 0 0,1 0 0,-1 0 0,0 0 0,1 0 0,-1 0 0,0 0 0,0 0 0,0-1 158,24-29-2006</inkml:trace>
  <inkml:trace contextRef="#ctx0" brushRef="#br0" timeOffset="829.936">1268 83 1052,'0'-3'209,"-1"1"1,0-1-1,1 0 0,-1 1 1,1-1-1,0 0 0,0 0 1,0 1-1,0-1 0,1 0 1,-1 1-1,1-1 0,-1 0 1,1 1-1,0-1 0,0 1 1,0-1-1,1 1 0,-1 0 1,0-1-1,1 1 0,0 0 1,-1 0-1,1 0 0,0 0 1,0 0-1,0 0 0,0 1 0,1-1 1,-1 1-1,0-1 0,1 1 1,-1 0-1,1 0 0,-1 0 1,1 0-1,-1 0 0,1 1 1,0-1-1,-1 1 0,1 0 1,0 0-1,-1 0 0,1 0 1,0 0-1,0 0-209,2 2 145,-1 0-1,1 0 1,-1 0-1,0 0 1,0 0-1,0 1 1,0 0 0,0 0-1,-1 0 1,1 0-1,-1 1 1,0-1 0,0 1-1,0 0 1,0 0-1,-1 0 1,0 0-1,0 1 1,0-1 0,0 0-1,0 1 1,-1-1-1,0 1 1,0 0 0,0-1-1,-1 1 1,1 0-1,-1 0 1,0 0 0,-1-1-1,1 1 1,-1 0-1,0-1 1,0 1-1,0 0 1,-2 1-145,0 4-26,0 1 0,-1-1 0,0 0 0,-1 0 0,-1-1 1,1 1-1,-1-1 0,-1 0 0,0-1 0,0 0 0,0 0 0,-1 0 0,0-1 0,-1 0 0,-7 4 26,12-8-87,-1-1 0,0 0 0,0 1 0,1-2 0,-2 1 0,1 0-1,0-1 1,0 0 0,0-1 0,-1 1 0,1-1 0,0 0 0,-1 0-1,1 0 1,0-1 0,0 0 0,-1 0 0,1 0 0,0-1-1,0 1 1,0-1 0,0-1 0,1 1 0,-4-3 87,8 5 7,1 0 0,-1 0 0,0 0 1,1 0-1,-1 0 0,1 0 0,-1 0 0,0 0 0,1 0 1,-1 0-1,1 0 0,-1 0 0,0-1 0,1 1 0,-1 0 1,0 0-1,1 0 0,-1-1 0,0 1 0,1 0 0,-1 0 1,0-1-1,1 1 0,-1 0 0,0-1 0,0 1 0,1 0 1,-1-1-1,0 1 0,0-1 0,0 1 0,0 0 0,0-1 0,1 1 1,-1-1-1,0 1 0,0 0 0,0-1 0,0 1 0,0-1 1,0 1-1,0-1 0,0 1 0,-1 0 0,1-1 0,0 1 1,0-1-1,0 1 0,0 0 0,0-1 0,-1 1 0,1 0 1,0-1-1,0 1 0,-1 0 0,1-1 0,0 1 0,-1 0 1,1-1-8,41 0 409,34 10-55,81 4-3952,-142-13 2702,0 0 0,-1-2 0,1 1 0,-1-2 0,0 1 0,1-2 0,-1 0 0,-1-1 0,1 0 0,1-1 896,17-13-1870</inkml:trace>
  <inkml:trace contextRef="#ctx0" brushRef="#br0" timeOffset="1103.089">1889 70 868,'92'-4'8180,"-18"56"-4150,-63-39-3699,-1 1 0,0 0-1,-1 1 1,-1 0 0,0 0 0,-1 1 0,0 0 0,-2 0-1,0 0 1,0 2-331,7 59 520,-3-1 1,-3 1-1,-4 1 0,-3-1 1,-6 32-521,4-60-409,-2-1-1,-2 0 1,-2 0 0,-2-1 0,-3 1 409,8-29-861,-2 1 0,0-1 1,-1 0-1,-1-1 0,-1 0 1,-1-1-1,0 0 0,-1-1 1,-1 0-1,0-1 1,-1 0-1,-15 10 861,-35 17-2980,-9-5 41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28.7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6 145 984,'-4'-18'2280,"0"1"3844,2 30-2723,-44 166-2395,48-174-1071,-1-1 0,0 1-1,1-1 1,0 0 0,0 0 0,0 0-1,1 0 1,-1 0 0,1 0 0,0 0-1,0-1 1,0 0 0,1 1 0,-1-1-1,1 0 1,-1-1 0,1 1-1,0-1 1,0 1 0,0-1 0,1 0-1,-1-1 1,0 1 0,1-1 0,-1 0-1,1 0 1,0 0 0,-1-1 0,1 1-1,0-1 1,-1 0 0,4-1 65,7 4 2,248 35 695,-232-44-1118,-41-27-5839,-6 16 4083,0-1 125</inkml:trace>
  <inkml:trace contextRef="#ctx0" brushRef="#br0" timeOffset="282.465">437 0 1188,'-13'3'4714,"-1"22"-2479,-63 253 3523,45-168-4862,-90 398 310,120-420-4058,4-87 2616,0 0 0,-1 0 0,1-1 0,0 1 1,0-1-1,-1 0 0,1 1 0,0-1 0,0 0 1,0 0-1,0 0 0,-1-1 0,1 1 0,0 0 1,0 0-1,0-1 0,-1 1 0,1-1 0,0 0 1,0 0-1,-1 1 0,1-1 0,-1 0 1,1 0-1,-1-1 0,1 1 0,-1 0 0,0 0 1,1-1 235,1 0-402,31-21-2035,9-7 24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18.0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34 491 512,'5'2'680,"-1"1"-1,1-1 1,0 0-1,-1 0 1,1 0-1,0-1 1,0 1-1,1-1 1,-1-1-1,0 1 1,0-1-1,0 0 1,0 0-1,1 0 1,-1-1-1,0 1 1,0-2-1,2 1-679,-97 29 1561,42-10-1343,-1-1 0,0-3-1,-1-2 1,-1-1 0,1-4 0,-2-1-1,1-3 1,-1-1 0,1-4 0,-44-6-218,82 5 1,0-2 0,0 0 0,1 0 0,0-1 0,0 0 0,0-1 0,1-1 0,0 0 0,1 0 0,-1-1 1,2-1-1,-1 1 0,1-2 0,1 1 0,0-1 0,0 0 0,1-1 0,1 0 0,0 0 0,1 0 1,0-1-1,0 1 0,1-1 0,1-1 0,1 1 0,0 0 0,0-1 0,1-1-1,-3-5-25,0-1 0,2 1 1,0 0-1,1-1 0,2 1 0,0-1 0,1 1 0,0-1 0,2 1 1,1 0-1,0 0 0,2 1 0,0 0 0,2-4 25,-8 22-1,-1 0 0,1 0-1,-1 0 1,1-1 0,-1 1-1,1 0 1,0 0 0,-1 0 0,1 0-1,0 0 1,0 0 0,0 1 0,0-1-1,0 0 1,0 0 0,0 1-1,0-1 1,0 0 0,0 1 0,0-1-1,1 1 1,-1 0 0,0-1-1,0 1 1,1 0 0,-1 0 0,0 0-1,0-1 1,1 1 0,-1 1 0,0-1-1,0 0 1,0 0 0,1 0-1,-1 1 1,0-1 0,0 0 0,0 1-1,1-1 1,-1 1 0,0 0-1,0-1 1,0 1 0,0 0 0,0 0-1,0-1 1,0 1 0,-1 0 0,1 0-1,0 0 1,0 0 0,-1 0-1,1 0 1,0 0 0,-1 1 1,29 66 34,-18-4-10,-4 0 0,-2 0 0,-4 1 0,-2-1 0,-9 61-24,3-4-5,5-85 3,-1-11-4,1 0 1,2 0-1,1 0 1,0 1-1,2-1 1,1 0-1,7 22 6,-11-45 1,1 0-1,-1 0 1,1 0-1,0 0 1,0 0-1,0 0 1,0 0-1,1-1 1,-1 1 0,0 0-1,1-1 1,-1 1-1,1-1 1,0 1-1,-1-1 1,1 0-1,0 0 1,0 0-1,0 0 1,0 0-1,0 0 1,0 0 0,0-1-1,0 1 1,0-1-1,0 1 1,0-1-1,0 0 1,0 0-1,0 0 1,1 0-1,-1 0 1,0 0-1,0-1 1,0 1 0,0-1-1,0 1 1,0-1-1,0 0 1,0 0-1,0 0 1,1-1-1,74-54-26,-39 17-30,-2-2-1,-1-1 1,-3-2 0,-1-2 0,-3 0 0,-1-2-1,-3-1 1,-2-1 0,5-19 56,42-162-4128,-68 225 3430,5-16-2874,0 10-1637,-2 10 3367</inkml:trace>
</inkml:ink>
</file>

<file path=word/ink/ink3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2.3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4 68 792,'-15'-1'1160,"1"-1"1,-1-1-1,1 0 0,-1-1 1,1-1-1,0 0 0,1 0 1,-1-2-1,-11-7-1160,25 14 25,0-1 0,0 0-1,0 0 1,0 1 0,0-1 0,0 0 0,0 1 0,0-1-1,1 0 1,-1 0 0,0 1 0,0-1 0,1 0-1,-1 1 1,1-1 0,-1 1 0,0-1 0,1 1 0,-1-1-1,1 0 1,-1 1 0,1-1 0,0 1 0,-1 0-1,1-1 1,-1 1 0,1 0 0,0-1 0,-1 1 0,1 0-1,0 0 1,0-1 0,-1 1 0,1 0 0,0 0-1,-1 0 1,1 0 0,0 0 0,0 0 0,-1 0 0,1 0-1,0 0 1,0 0 0,-1 1 0,1-1 0,0 0 0,-1 0-1,1 1 1,0-1-25,13 0 105,1 0 0,-1 1 0,0 0 0,0 2-1,1-1 1,-1 2 0,-1 0 0,1 0 0,-1 1 0,1 1 0,-2 0-1,1 1 1,-1 1 0,0 0 0,4 3-105,-14-8 60,-1 0 0,0 0 0,0 0 1,1 1-1,-2-1 0,1 0 0,0 0 0,-1 1 1,1-1-1,-1 0 0,0 1 0,0-1 0,-1 0 0,1 1 1,0-1-1,-1 0 0,0 0 0,0 1 0,0-1 1,0 0-1,-1 0 0,1 0 0,-1 0 0,0 0 0,0-1 1,0 1-1,0 0 0,0-1 0,0 1 0,-1-1 0,1 0 1,-1 0-1,0 0 0,1 0 0,-1 0 0,0-1 1,0 1-1,0-1 0,0 0 0,-1 0 0,1 0-60,-13 12 21,2-1 6,0 0-1,1 1 1,1 1-1,0 0 1,1 1-1,1 0 1,0 0-1,1 1 1,-2 6-27,9-17 0,-1 0 1,1 0 0,0 1-1,0-1 1,1 1-1,0-1 1,0 1 0,0-1-1,0 1 1,1 0-1,0-1 1,0 1 0,1 0-1,0-1 1,0 1-1,0 0 1,0-1 0,1 1-1,0-1 1,0 0-1,1 0 1,-1 0 0,1 0-1,0 0 1,1 0 0,-1-1-1,1 1 1,0-1-1,0 0 1,0 0 0,2 1-1,4 1-87,0-1 1,0 0 0,1 0-1,0-1 1,-1-1 0,1 0 0,0 0-1,1-1 1,-1-1 0,0 1 0,1-2-1,-1 0 1,0 0 0,1-1 0,-1 0-1,0-1 1,0-1 0,0 1-1,0-2 1,0 0 0,0 0 0,-1-1-1,4-2 87,-9 4-624,-1 0-1,0 0 1,0 0-1,0-1 0,-1 1 1,1-1-1,-1 0 1,0 0-1,0 0 1,0-1-1,0 1 0,-1-1 1,0 1-1,0-1 1,0 0-1,0 0 1,-1 0-1,1-2 625,2-14-2143</inkml:trace>
  <inkml:trace contextRef="#ctx0" brushRef="#br0" timeOffset="207.678">663 133 112,'0'2'1612,"0"2"344,4-2 225,3-1 123,-1-1-740,0 2-756,-2 0-884,-4-2-1060,0 0-608,0 0-328,-4-4-93,2-5 161</inkml:trace>
</inkml:ink>
</file>

<file path=word/ink/ink3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0.3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5 1 1116,'-50'7'6768,"17"34"-4768,7 21-1602,4 1 1,2 1-1,3 1 1,3 1-1,-1 32-398,12-81 28,1-13-29,0 0 1,0 0 0,0 1-1,1-1 1,0 0-1,-1 0 1,2 1-1,-1-1 1,0 1 0,1-1-1,0 1 1,0-1-1,0 1 1,1-1-1,-1 1 1,1-1 0,0 0-1,1 1 1,-1-1-1,1 0 1,-1 0-1,1 0 1,1 0 0,-1 0-1,0 0 1,1 0-1,0-1 1,0 0-1,0 1 1,0-1 0,0 0-1,1 0 1,0-1-1,-1 1 1,1-1-1,0 0 1,0 0 0,0 0-1,1 0 1,382 8-777,-254-18-37,-156-24-5780,11 9 4724,1-4 238</inkml:trace>
  <inkml:trace contextRef="#ctx0" brushRef="#br0" timeOffset="244.668">520 155 304,'0'1'139,"0"1"-1,0-1 1,0 0-1,0 0 1,0 0-1,0 0 1,0 1-1,0-1 1,0 0 0,0 0-1,-1 0 1,1 1-1,0-1 1,-1 0-1,1 0 1,-1 0-1,1 0 1,-1 0 0,0 0-1,1 0 1,-1 0-1,0 0 1,0 0-1,0-1 1,0 1-1,0 0 1,0 0 0,0-1-1,0 1 1,0-1-1,0 1 1,0-1-1,0 1 1,0-1-1,0 0 1,0 1 0,-1-1-1,1 0 1,0 0-1,0 0 1,0 0-1,-1 0 1,1 0-1,0 0 1,0 0 0,0 0-1,-1-1 1,1 1-1,0-1 1,0 1-1,0 0 1,0-1-1,0 0 1,0 1-1,0-1 1,0 0 0,0 1-1,0-1 1,0 0-1,0 0 1,1 0-1,-1 0 1,0 0-1,1 0 1,-1 0 0,0 0-1,1 0 1,-1 0-1,1-1-138,-116 399 5891,113-387-5983,-14 68-1734,30-35-2741,33-47-847,-12-18 3034</inkml:trace>
</inkml:ink>
</file>

<file path=word/ink/ink3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53.7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 171 904,'-1'0'114,"0"-1"-1,1 1 1,-1 0-1,0 0 1,1 0-1,-1 0 1,0-1-1,0 1 1,1 0-1,-1 0 1,0-1-1,1 1 1,-1-1-1,1 1 1,-1-1-1,0 1 1,1-1-1,-1 1 1,1-1-1,-1 1 1,1-1-1,0 0 1,-1 1-1,1-1 1,0 1-1,-1-1 1,1 0-1,0 0 1,0 1-1,-1-1 1,1 0-1,0 1 1,0-1-1,0 0 1,0 0-1,0 1 1,0-1-1,0 0 1,0 0-1,1 1 1,-1-1-1,0 0 1,0 0-1,0 1 1,1-1-1,-1 0 1,0 1-1,1-1 1,-1 1-1,1-1 1,-1 0-1,1 1 1,-1-1-1,1 1 1,-1-1-1,1 1 1,-1-1-1,1 1 1,0 0-1,-1-1 1,1 1-1,0-1-113,50-4 4798,201 127 2754,-79-74-7420,-148-45-592,-1-2 0,1-1 0,0 0 0,0-2-1,-1-1 1,1-1 0,-1-1 0,0-2-1,19-7 461,69-32-1988,-85 32 1993,1 2 0,0 1 0,0 1 0,1 1 0,0 2 0,1 1 0,-1 1 0,6 1-5,374 12 3440,-205-26-2324,181-41-1116,-224 30-202,2 6 1,1 7-1,77 7 202,-11 30-1692,-53-3-5230,-112-23 856,-47-4 3454</inkml:trace>
</inkml:ink>
</file>

<file path=word/ink/ink3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51.8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1 69 988,'16'-68'7162,"-43"103"-3455,8 5-3062,3 2 0,1 0 0,2 1 0,1 0 0,3 0-1,1 3-644,-1 31 191,3 0-1,3 1 0,4-1 1,3 0-1,5 12-190,38 147-160,-43-223 112,1 0 0,-1 0 0,2-1 0,0 0 0,1 0 0,0 0 0,0-1 0,1 0-1,1 0 1,0-1 0,0 0 0,1-1 0,0 0 0,1-1 0,0 0 0,6 3 48,-10-7-56,0-1-1,0-1 1,0 1 0,1-1 0,-1 0-1,1-1 1,-1 0 0,1 0 0,0-1-1,-1 0 1,1 0 0,0-1 0,-1 0-1,1 0 1,-1-1 0,1 1 0,-1-2-1,0 1 1,0-1 0,0 0 0,0-1-1,0 0 1,-1 0 0,1 0 0,-1-1-1,0 0 1,-1 0 0,1 0 0,-1-1-1,1 0 57,10-13-156,0 0 0,-1-1-1,-1-1 1,0 0 0,-2-1-1,-1-1 1,0 1 0,4-19 156,-7 10-54,-2-1 1,-1 1 0,-1-1 0,-2-1-1,-1 1 1,-2 0 0,-1 0 0,-1 0-1,-2 0 1,-1 0 0,-2 1 0,-1 0 0,-1 0-1,-2 1 1,-1 1 0,-1 0 0,-1 1-1,-2 0 1,-1 1 0,-1 1 0,-1 1 0,-1 1-1,-1 0 1,-2 2 0,0 1 0,-1 0-1,-1 2 1,-1 1 0,0 2 0,-11-5 53,-52-11 517,88 32-499,0-1-1,0 0 1,-1 1 0,1-1-1,0 1 1,0 0 0,-1-1-1,1 1 1,0 0 0,0 1-1,-1-1 1,1 0 0,0 1-1,0-1 1,-1 1 0,1-1-1,0 1 1,0 0 0,0 0-1,0 0 1,0 0 0,0 1-1,0-1 1,1 0-1,-1 1 1,0 0 0,1-1-1,-1 1 1,1 0 0,-1-1-1,1 1 1,0 0 0,0 0-1,0 0 1,0 0 0,0 1-1,0-1 1,1 0 0,-1 1-18,3 5 71,-1 0-1,2 1 1,-1-1 0,1 0 0,1 0-1,-1 0 1,1 0 0,1-1-1,-1 0 1,1 0 0,1 0 0,-1 0-1,1-1 1,0 0 0,1 0 0,-1-1-1,1 1 1,0-1 0,2 0-71,35 28 394,2-3 0,1-2 0,1-1 0,21 6-394,46 19-2789,-57-26-700,-1-14-3676,-39-20 5364</inkml:trace>
</inkml:ink>
</file>

<file path=word/ink/ink3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51.2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 0 1060,'-16'32'1640,"11"-5"336,14-5 249,18-5-461,13-6-292,18-5-236,11-4-496,10-4-684,5-2-876,-5 0-824,-2 1-440,-10-5-233,-4-1 45,-5-4 304</inkml:trace>
</inkml:ink>
</file>

<file path=word/ink/ink3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51.0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 0 756,'-1'1'124,"1"0"0,-1 0 0,0 0 0,1 0 0,-1 0 0,1-1 0,-1 1 0,1 0 0,0 0 0,-1 0 0,1 0 1,0 0-1,0 0 0,-1 0 0,1 1 0,0-1 0,0 0 0,0 0 0,0 0 0,0 0 0,1 0 0,-1 0 0,0 0 0,0 0 0,1 0 0,-1 0 0,1 0 0,-1 0 0,1 0 0,-1 0 0,1-1 0,-1 1 0,1 0 0,0 0 0,0 0 0,-1-1 0,1 1 0,0 0 0,0-1 1,0 1-1,0-1 0,-1 1 0,1-1 0,0 1 0,0-1 0,0 0 0,0 1 0,0-1 0,0 0 0,1 0 0,-1 0 0,0 0 0,0 0 0,0 0 0,0 0 0,0 0 0,1 0-124,73 16 1930,-73-15-1810,293 10 3470,-99-23-4231,-149 8-76,-12 4-758,-24 1-503,-23 2-2463,-12-1 2444,-8 1 260</inkml:trace>
</inkml:ink>
</file>

<file path=word/ink/ink3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50.1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6 1 320,'-96'39'4521,"150"-21"541,-21-8-4099,-25-8-774,1 0 1,0 1 0,-1 0-1,0 1 1,0 0 0,0 0-1,0 0 1,0 1 0,-1 0-1,0 1 1,0 0-1,-1 0 1,1 0 0,-1 1-1,-1 0 1,1 0 0,-1 0-1,0 1 1,-1 0 0,0 0-1,0 0 1,-1 0 0,0 1-1,0-1 1,-1 1 0,0 0-1,-1 0 1,1 0 0,-2 0-1,1 0 1,-2 6-190,-22 98 1613,25-110-1611,1-1-1,-1 1 0,1 0 0,0-1 1,0 0-1,0 1 0,0-1 1,1 0-1,-1-1 0,0 1 1,1-1-1,-1 1 0,1-1 0,0 0 1,-1 0-1,1-1 0,0 1 1,-1-1-1,1 0 0,0 0 0,0 0 1,0 0-1,-1 0-1,7 0-114,122 8-3761,-110-8 2599,-1-1-1,1-1 1,-1-1-1,0 0 1,0-2-1,0 0 1,0-2-1,3-2 1277,31-14-2655</inkml:trace>
</inkml:ink>
</file>

<file path=word/ink/ink3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5.8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 26 76,'-80'4'10423,"105"-24"-6355,-18 18-3931,1 0 0,-1 0-1,1 1 1,-1 0 0,1 0 0,-1 1 0,1 0 0,-1 0 0,1 1 0,-1 0 0,1 0 0,-1 1 0,1 0 0,-1 0-1,0 1 1,0 0 0,0 0 0,-1 1 0,1-1 0,-1 2 0,0-1 0,0 1 0,0-1 0,0 2 0,-1-1 0,0 1-1,0-1 1,3 7-137,-9-4 98,0 0 1,-1 0-1,0 0 0,0 0 0,-1 0 0,0-1 0,-1 1 0,1-1 0,-1 0 0,-1 0 0,1 0 0,-1-1 1,-1 1-1,1-1 0,-1 0 0,0-1 0,0 1 0,-1-1-98,-7 10 107,-33 34 97,47-48-202,0-1 0,0 1 0,1 0-1,-1 0 1,0 0 0,0-1 0,1 1 0,-1 0 0,1 0 0,-1 0 0,0-1 0,1 1 0,-1 0 0,1-1 0,0 1 0,-1-1 0,1 1 0,0 0 0,-1-1 0,1 1 0,0-1 0,-1 0 0,1 1 0,0-1 0,0 0 0,0 1 0,-1-1 0,1 0 0,0 0 0,0 0 0,0 1 0,0-1 0,-1 0 0,1 0 0,0 0 0,0-1 0,0 1 0,0 0 0,-1 0 0,1 0 0,0 0 0,0-1 0,0 1 0,0-1-2,2 1 5,227 8-1413,0-24-7066,-121-13 1776,-64 6 3893</inkml:trace>
</inkml:ink>
</file>

<file path=word/ink/ink3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5.3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1 360,'-9'20'3814,"47"-8"-1383,82 7 119,1-4 1,89-3-2551,-95-6 599,548 17 1706,532-55-2305,-994 25-2288,-201 7 2165,0 1-1,0-1 0,0 1 0,-1-1 1,1 1-1,0-1 0,0 1 0,0-1 1,0 1-1,0-1 0,0 1 0,0-1 1,0 0-1,1 1 0,-1-1 0,0 1 1,0-1-1,0 1 0,0-1 0,1 1 1,-1-1-1,0 0 0,0 1 0,1-1 1,-1 1-1,0-1 0,1 0 0,-1 1 0,0-1 1,1 0-1,-1 0 0,1 1 0,-1-1 1,1 0-1,-1 0 0,0 1 0,1-1 1,-1 0-1,1 0 0,-1 0 0,1 0 1,-1 0-1,1 0 0,-1 0 0,1 0 124,-44 13-3523,0-6 1341</inkml:trace>
</inkml:ink>
</file>

<file path=word/ink/ink3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41.10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4 1 292,'-16'5'4970,"19"39"-2129,0-31-2259,-1 21 2,0 0-1,-2-1 1,-2 1 0,-1-1 0,-1 1-1,-2-1 1,-1 0 0,-2-1 0,-6 14-584,5-40-266,9-30-433,7-5 181,2-1 1,1 1-1,1 1 1,1 0-1,2 0 1,1 1-1,1 1 1,1 0-1,2 0 518,64-46 122,-80 71-61,1-1 0,-1 1 1,0 1-1,0-1 1,1 0-1,-1 0 1,0 1-1,1-1 0,-1 1 1,1 0-1,-1 0 1,0 0-1,1 0 0,-1 0 1,1 0-1,-1 1 1,0-1-1,1 1 0,-1 0 1,0 0-1,1 0 1,-1 0-1,0 0 1,0 0-1,0 0 0,0 1 1,0-1-1,0 1 1,0-1-1,-1 1 0,1 0 1,0 0-1,-1 0 1,0 0-1,1 0 1,-1 0-1,0 0 0,0 0 1,0 0-1,0 1 1,0-1-1,0 2-61,2 12 355,-1 0 0,-1 0 0,0 1 0,-1-1 0,0 0 0,-1 1 0,-1-1 0,-1 0 0,0 0 0,-2-1 0,1 1-1,-7 13-354,1 6 351,-14 68-778,23-35-3067,0-67 3356,1 0 0,0 0 0,0 0 0,0 0 1,0 0-1,1 0 0,-1 0 0,0 0 0,0-1 0,0 1 1,1 0-1,-1 0 0,0 0 0,1 0 0,-1 0 0,1-1 1,-1 1-1,1 0 0,0 0 0,-1-1 0,1 1 0,0 0 1,-1-1-1,1 1 0,0 0 0,0-1 0,-1 1 0,1-1 1,0 0-1,0 1 0,0-1 0,0 0 0,0 1 0,0-1 1,0 0-1,-1 0 0,1 0 0,0 0 0,0 0 0,0 0 1,0 0-1,0 0 0,0 0 0,0 0 0,0 0 0,0-1 1,0 1-1,0 0 0,-1-1 0,1 1 0,0-1 0,0 1 1,0-1-1,-1 1 0,1-1 0,0 0 0,0 1 0,-1-1 1,1 0-1,-1 1 0,1-1 0,0 0 0,-1 0 1,0 0-1,1 1 0,-1-1 0,1 0 0,-1 0 0,0 0 1,0 0 137,24-22-1798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7:25.6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 60 164,'65'-60'8671,"-74"124"-5409,-3-33-2952,9-26-297,0 1 0,1 0 0,-1 0 0,1 0 0,0 0 0,1 0 0,-1 0 0,1 1 0,0-1 0,1 1 0,0-1 0,0 0 0,0 1 0,1-1 0,1 6-13,43 20-599,-43-32 604,0 1 1,0-1-1,0 1 0,0 0 1,1-1-1,-1 1 1,0 0-1,0 0 1,0 0-1,-1 1 0,1-1 1,0 0-1,0 1 1,-1-1-1,1 1 0,-1 0 1,1-1-1,-1 1 1,0 0-1,1 0 1,-1 0-1,0 0 0,0 0 1,0 0-1,-1 0 1,1 0-1,0 0 0,-1 0 1,0 1-1,1-1 1,-1 0-1,0 0 1,0 1-1,0-1 0,-1 1-5,1 3 51,-1 1 0,0-1 0,0 0-1,-1 0 1,0 0 0,0 0 0,0 0-1,-1-1 1,1 1 0,-2-1 0,1 1-1,0-1 1,-1 0 0,0 0 0,0-1-1,-1 1 1,1-1 0,-1 0 0,-5 3-51,8-6-416,0-1 0,-1 0 0,1-1 0,0 1 0,0 0 0,-1-1 1,1 1-1,0-1 0,0 0 0,0 1 0,0-1 0,-1 0 0,1 0 1,1-1-1,-1 1 0,0 0 0,0-1 0,0 1 0,1-1 0,-1 1 1,1-1-1,-1 0 0,1 0 0,0 0 0,-1 0 0,0-2 416,-4-10-1620</inkml:trace>
  <inkml:trace contextRef="#ctx0" brushRef="#br0" timeOffset="201.875">0 32 80,'2'-6'1168,"7"3"192,3 3 152,5 0-240,6 3-279,2 3-205,2 2-220,-2-1-240,2-1-320,-6-1-440,-2-1-612,-3-2-337,-5-2-179,-1 0-36,-1-6 128</inkml:trace>
</inkml:ink>
</file>

<file path=word/ink/ink3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40:21.4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 0 996,'-15'38'1708,"24"-4"276,20-10 161,23-7-509,23-9-384,15-5-660,6-3-1208,-4-3-792,-9-5-420,-18-1-237,-15-4-55,-12-2 26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7:23.1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 1 136,'18'0'6990,"15"36"-5072,-25-27-1198,-1 0-546,25 30 317,-20-13-3241,-14-17-2589,-4-11 3731</inkml:trace>
  <inkml:trace contextRef="#ctx0" brushRef="#br0" timeOffset="239.222">32 221 112,'-9'23'1132,"3"-3"168,2-1 148,2-2-264,4-2-195,0 0-193,2-2-164,-2 0-148,-2 1-132,-2 1-120,-2 0-164,-2 0-256,1 0-340,3 0-452,0-4-388,4-4-209,5-5-27,3-9 132</inkml:trace>
  <inkml:trace contextRef="#ctx0" brushRef="#br0" timeOffset="737.976">222 253 312,'39'-40'5246,"45"9"-3933,-15 26-968,-67 5-310,-1 1 0,1-1 0,-1 0-1,0 1 1,1-1 0,-1 1 0,0 0-1,0-1 1,1 1 0,-1 0 0,0 0 0,0 0-1,0 0 1,0 0 0,0 0 0,0 0-1,0 0 1,0 0 0,-1 0 0,1 0 0,0 1-1,-1-1 1,1 0 0,-1 1 0,1-1-1,-1 0 1,1 1 0,-1-1 0,0 0 0,0 1-1,0-1 1,0 1 0,0-1 0,0 1 0,0-1-1,0 0 1,-1 1 0,1-1 0,0 1-1,-1-1 1,1 0 0,-1 0 0,0 1 0,1-1-1,-1 0 1,0 0-35,-8 18 201,-1-1 1,-1 0-1,-1-1 0,0 0 1,-1-1-1,-1-1 0,-12 11-201,-23 29 40,47-54-41,-1 1 0,1-1 1,0 1-1,0-1 0,0 1 0,0 0 0,0-1 1,0 1-1,0 0 0,0 1 0,1-1 0,-1 0 1,1 0-1,0 1 0,-1-1 0,1 1 0,0-1 1,1 1-1,-1-1 0,0 1 0,1-1 0,-1 1 1,1 0-1,0 0 0,0-1 0,0 1 0,0 0 1,0-1-1,1 1 0,-1 0 0,1-1 0,0 1 1,0-1-1,0 1 0,0-1 0,0 1 0,0-1 1,1 0-1,-1 1 0,1-1 0,-1 0 0,1 0 1,0 0-1,0 0 0,0-1 0,0 1 0,0 0 1,1-1-1,-1 1 0,1-1 1,109 5-331,-135-27-7519,15 12 6374</inkml:trace>
  <inkml:trace contextRef="#ctx0" brushRef="#br0" timeOffset="966.43">204 376 220,'-4'0'1036,"4"2"184,6-1 4,5 3-156,5 2-91,3-1-89,6 1-148,0 0-160,2-1-132,-4 1-148,2 0-232,-2-3-336,-2 1-452,-2-2-520,-4-2-281,-1-2-139,1-3 40,-1-5 208</inkml:trace>
  <inkml:trace contextRef="#ctx0" brushRef="#br0" timeOffset="1452.904">553 461 904,'1'3'176,"-1"-1"0,1 0 0,0 0 0,0 0 0,1-1 0,-1 1 0,0 0 0,1 0 0,-1-1 0,1 1 0,0-1 0,-1 1 0,1-1 0,0 0 0,0 1 0,0-1 0,0 0 0,0 0 0,0 0 0,0-1 0,0 1 0,0 0 0,0-1 0,1 0 0,-1 1 0,0-1 0,0 0 0,0 0 0,1 0 0,-1 0 0,0-1 0,0 1 0,1-1 0,0 0-176,81-21 1163,-78 19-1141,0 1-1,0-1 1,0 0-1,0-1 0,-1 0 1,0 0-1,1 0 1,-1 0-1,-1-1 1,1 0-1,-1 0 0,0 0 1,0 0-1,0-1 1,-1 1-1,1-1 0,-1 0 1,-1 0-1,1-1 1,-1 1-1,-1 0 1,1-1-1,-1 1 0,0-1 1,0-6-22,-1 12 3,0 0 1,0 0-1,-1 0 1,1-1-1,0 1 1,-1 0-1,1 0 1,-1 0-1,0 0 1,1 0-1,-1 0 1,0 0-1,0 0 1,1 0-1,-1 0 1,0 0-1,0 0 1,0 1-1,0-1 1,0 0-1,0 1 1,0-1-1,-1 0 1,1 1-1,0 0 1,0-1-1,0 1 1,0 0-1,-1-1 1,1 1-1,0 0 1,0 0-1,-1 0 1,1 0-1,0 0 1,0 0-1,-1 1 1,1-1-1,0 0 1,0 1-1,0-1 1,-1 1-1,1-1 1,0 1-1,0-1 1,0 1-1,0 0 1,0-1-1,-1 2-3,-53 36 668,51-36-612,-1 1 1,1 0 0,0 0 0,0 0 0,0 0 0,1 1 0,-1 0 0,1-1 0,0 1-1,0 0 1,0 1 0,0-1 0,1 1 0,0-1 0,0 1 0,0 0 0,0-1 0,1 1-1,0 0 1,0 0 0,0 0 0,1 0 0,-1 0 0,1 0 0,0 0 0,1 0 0,-1 0-1,1 0 1,0 0 0,1 0 0,-1 0 0,1 0 0,0 0 0,0-1 0,0 1 0,0-1-1,1 1 1,0-1 0,0 0 0,0 0 0,0 0 0,1-1 0,0 1-57,85 26-1396,-84-29 905,1-2 0,-1 1 1,1 0-1,-1-1 0,1 0 0,-1 0 0,1-1 0,-1 0 0,0 0 0,0 0 1,0 0-1,0-1 0,0 0 0,0 0 0,-1 0 0,1-1 491,12-12-1622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7:25.0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376,'2'3'274,"0"0"1,0 0-1,0-1 0,0 1 1,1-1-1,-1 0 1,1 0-1,0 0 0,-1 0 1,1 0-1,0 0 0,0-1 1,0 1-1,0-1 0,0 0 1,1 0-1,-1 0 0,0-1 1,1 1-1,-1-1 0,0 1 1,1-1-1,-1 0 1,1-1-275,5 3 449,-7-2-427,89 11 2033,-34-21-5241,-37-8-1680,-12 9 3491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7:24.8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1 60,'21'-10'5870,"27"11"-4179,-31 1-975,43 2 416,12 0-633,-40-5-7680,-44 3 5574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7:22.8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4 25 284,'23'-10'6055,"-11"5"623,-56 0-5648,38 4-1026,-1 0-1,1-1 1,-1 2 0,0-1 0,0 1 0,1 0 0,-1 1 0,0-1 0,1 1 0,-1 1 0,1-1 0,-1 1 0,1 0 0,0 1 0,-3 0-4,7 1-1,1 0 0,0 0 0,0 0 0,0 1-1,0-1 1,1 0 0,-1 0 0,1 0 0,0 0 0,1 1 0,-1-1 0,1 0 0,0 0 0,0 0-1,0 0 1,0 0 0,1 0 0,-1 0 0,1 0 0,0-1 0,0 1 0,1-1 0,-1 1 0,1-1-1,-1 0 1,1 0 0,0 0 0,2 1 1,2 6-2,21 29 16,-20-30 9,-1 0 1,0 0-1,0 0 1,-1 1 0,-1 0-1,1 0 1,-2 1-1,1-1 1,-1 1 0,-1 0-1,0 0 1,-1 0-1,0 1-23,-5-8 61,0 0-1,0 0 0,-1-1 0,1 1 1,-1-1-1,0 0 0,0 0 0,0 0 1,-1-1-1,1 1 0,-1-1 0,1 0 1,-1-1-1,0 1 0,1-1 0,-1 1 1,0-2-1,0 1 0,0 0 0,0-1 1,0 0-1,0 0 0,0-1 0,0 1 1,0-1-1,0 0 0,-2-1-60,5 2-113,1 0 1,0 1-1,0-1 0,0 0 1,0 0-1,-1 0 1,1-1-1,0 1 0,0 0 1,0 0-1,0-1 0,0 1 1,-1 0-1,1-1 0,0 1 1,0-1-1,0 0 0,0 1 1,0-1-1,0 0 0,1 1 1,-1-1-1,0 0 0,0 0 1,0 0-1,1 0 0,-1 0 1,0 0-1,1 0 0,-1 0 1,1 0-1,-1 0 0,1 0 1,0 0-1,-1 0 0,1 0 1,0-1-1,0 1 0,0 0 1,0 0-1,0 0 0,0 0 1,0-1-1,0 1 0,0 0 1,1 0-1,-1 0 0,0 0 1,1-1 112,36-48-7701,-18 29 5826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28.1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5 568 948,'8'-26'4438,"-26"29"508,14 2-4752,0 0-1,0 0 1,1 1-1,-1-1 1,2 1-1,-1-1 1,0 1-1,1 0 1,0 0-1,1 0 0,-1 1 1,1-1-1,0 0 1,1 0-1,0 1-193,-1-4-4,1-1 0,-1 0-1,1 1 1,0-1 0,0 1-1,0-1 1,1 0 0,-1 1-1,0-1 1,1 1 0,-1-1-1,1 0 1,0 0 0,0 1-1,0-1 1,0 0 0,0 0-1,1 0 1,-1 0 0,1 0-1,-1 0 1,1-1 0,-1 1-1,1 0 1,0-1 0,0 1-1,0-1 1,0 0 0,0 0-1,0 1 1,0-1 0,1-1-1,-1 1 1,0 0 0,0 0-1,1-1 1,-1 0 0,1 1-1,1-1 5,0-1 34,1-1-1,-1 1 1,1-1-1,-1 0 1,0 0-1,0-1 1,0 1-1,0-1 1,0 0-1,-1 0 1,1 0-1,-1 0 1,0-1 0,0 1-1,0-1 1,0 0-1,-1 0 1,1 0-1,-1 0 1,0 0-1,0-1 1,-1 1-1,1-1 1,-1 1-1,0-1 1,0 1-1,-1-1 1,1 0-1,-1 1 1,0-1-1,0 0 1,-1 0 0,0 1-1,1-1 1,-1 1-1,-1-1 1,1 1-1,-1-1 1,1 1-1,-1 0 1,-1-1-1,1 1 1,-1 0-1,1 1 1,-1-1-1,-1-1-33,0 2-48,0 1 0,0 0-1,-1-1 1,1 1-1,0 1 1,-1-1 0,1 1-1,-1-1 1,0 1 0,1 1-1,-1-1 1,0 1-1,0-1 1,1 1 0,-1 1-1,0-1 1,0 1 0,-4 1 48,-44 28-5738,53-18 1025,11-11 2683</inkml:trace>
  <inkml:trace contextRef="#ctx0" brushRef="#br0" timeOffset="514.691">354 445 220,'3'0'281,"1"-1"1,0 0-1,-1 1 1,1 0-1,0 0 0,0 0 1,0 0-1,-1 0 0,1 1 1,0 0-1,-1 0 1,1 0-1,-1 0 0,1 0 1,-1 1-1,1 0 0,-1-1 1,0 1-1,0 1 1,0-1-1,0 0 0,0 1 1,0-1-1,-1 1 0,1 0 1,-1 0-1,0 0 1,0 0-1,0 0 0,0 1 1,0-1-1,-1 0 0,1 1 1,-1-1-1,0 1 1,0 1-282,10 36 496,-3 0 1,-1 1-1,-2 0 1,-1 0-1,-3 0 1,-2 19-497,1-18 163,-8 554 771,-11-520-877,-12-135-395,16-6-271,3 0 1,3-1-1,3 0 1,3-1-1,2 0 1,3 1-1,4-1 1,3-9 608,-6 34-67,2 0 1,1 0-1,3 1 1,1 0-1,1 1 0,3 0 1,17-36 66,-30 72 62,0 0-1,0 0 1,0 0 0,0 0 0,0 0 0,1 0 0,-1 0-1,1 0 1,0 1 0,0-1 0,0 0 0,0 1-1,0 0 1,1-1 0,-1 1 0,1 0 0,-1 0 0,1 1-1,0-1 1,0 0 0,-1 1 0,1 0 0,0 0-1,1 0 1,-1 0 0,0 0 0,0 0 0,0 1 0,0 0-1,1-1 1,-1 1 0,0 0 0,0 1 0,1-1-1,-1 0 1,0 1 0,0 0 0,0 0 0,0 0 0,0 0-1,0 0 1,0 1 0,0-1 0,0 1 0,-1 0-1,1 0 1,0 0 0,-1 0 0,0 0 0,1 1-1,-1-1 1,0 1 0,1 1-62,1 4 126,-1 1 0,0-1 0,0 0 0,-1 1 0,0 0 0,-1-1 0,0 1 0,0 0 0,-1 0 0,0 0 0,0 0 0,-1-1 0,0 1 0,-1 0 0,0 0 0,0-1 0,-1 1 0,0-1 0,0 0 0,-1 0 0,0 0 0,-1 0 0,0-1 0,-1 2-126,0 0-377,0-1 0,0 1 1,-1-1-1,0-1 0,0 1 1,-1-1-1,0 0 0,-1-1 0,1 0 1,-1 0-1,0-1 0,0 0 1,-2 0 376,9-4-287,-1 0 1,1 0-1,0 0 1,-1 0 0,1-1-1,0 1 1,-1-1-1,1 1 1,-1-1-1,1 0 1,-1 0 0,1 0-1,-1 0 1,1 0-1,-1-1 1,1 1 0,-1-1-1,1 1 1,0-1-1,-1 0 1,1 0 0,0 0-1,0 0 1,0-1-1,0 1 1,-2-2 286,-4-13-2079</inkml:trace>
  <inkml:trace contextRef="#ctx0" brushRef="#br0" timeOffset="1338.193">662 545 1008,'-65'13'5509,"94"-8"-3099,-12-4-2301,0-1 0,0-1 1,0 0-1,-1-1 0,1-1 0,0-1 0,-1 0 1,0-1-1,0-1 0,0-1 0,-1 0 1,7-4-110,-21 10 1,1 0 1,-1 0 0,0 0-1,0 0 1,1 0 0,-1-1 0,0 1-1,0 0 1,0-1 0,0 1-1,0 0 1,-1-1 0,1 1-1,0-1 1,-1 0 0,1 1 0,-1-1-1,0 1 1,1-1 0,-1 0-1,0 1 1,0-1 0,0 0 0,0 1-1,0-1 1,0 1 0,-1-1-1,1 0 1,0 1 0,-1-1-1,1 1 1,-1-1 0,0 0 0,1 1-1,-1 0 1,0-1 0,0 1-1,0 0 1,0-1 0,0 1 0,0 0-1,-1 0 1,1 0 0,0 0-1,-1 0 1,1 0 0,0 0-1,-1 0 1,1 1 0,-1-1 0,0 0-1,1 1 1,-1-1 0,1 1-1,-1 0 1,0 0 0,1-1 0,-1 1-1,0 0 1,1 0 0,-1 1-1,0-1 1,1 0 0,-1 0-1,1 1 1,-1-1 0,0 1 0,0 0-2,-4 1 45,1 0 0,0 1 0,-1-1 0,1 1 0,1 0 0,-1 0 0,0 1 0,1-1 0,-1 1 0,1 0 0,0 1 0,0-1 0,1 1 0,0-1 0,-1 1 0,1 0 0,1 0 0,-1 0 0,1 1 0,0-1 0,0 1 0,1-1 0,-1 1 0,1 0 0,0-1 0,1 1 0,-1 0 0,1 0 0,1-1 0,-1 1 0,1 0 0,0 0 0,0-1 0,0 1 0,1 0 0,0-1 0,0 0 0,0 1 0,1-1 0,0 0 1,0 0-1,0 0 0,1-1 0,-1 1 0,1-1 0,0 0 0,1 0 0,-1 0 0,0-1 0,1 1 0,0-1 0,0 0 0,0 0 0,0-1 0,3 1-45,6 0-124,0-2-1,0 0 1,1 0 0,-1-1 0,0-1 0,1 0-1,-1-1 1,0-1 0,0 0 0,0-1-1,-1 0 1,1-1 0,-1-1 0,0 0 0,0-1-1,-1 0 1,3-3 124,42-18 2,-54 26 49,0 0 0,0 1-1,0-1 1,0 1 0,1-1-1,-1 1 1,1 0 0,-1 0-1,1 1 1,-1-1 0,1 1-1,-1 0 1,1 0 0,-1 0-1,1 0 1,-1 0-1,1 1 1,-1 0 0,1 0-1,-1 0 1,0 0 0,1 0-1,-1 0 1,0 1 0,0 0-1,0 0 1,0 0 0,0 0-1,0 0 1,-1 0 0,1 1-1,-1-1 1,1 1 0,-1 0-1,0 0 1,0 0 0,0 0-1,0 0 1,-1 0 0,1 0-1,-1 1 1,0-1 0,0 0-1,0 1 1,-1-1 0,1 4-51,-11 50-1409,14-70 1220,-1 1 1,2 0 0,-1 0-1,2 0 1,0 1 0,0 0 0,1 0-1,0 1 1,1-1 0,0 1-1,0 1 1,1 0 0,1 0-1,-1 1 1,1 0 0,1 1-1,-1 0 1,1 0 0,1 1-1,-1 1 1,1 0 0,0 0 0,0 1-1,1 1 1,-1 0 0,1 1-1,2-1 189,82 22-4938,-62-9 3539</inkml:trace>
  <inkml:trace contextRef="#ctx0" brushRef="#br0" timeOffset="1961.641">1792 582 84,'86'-17'5689,"-86"15"-5535,-1 1 0,1-1-1,-1 0 1,0 0 0,1 0-1,-1 0 1,0 1 0,0-1-1,0 0 1,-1 1 0,1-1-1,0 1 1,0-1 0,-1 1-1,1-1 1,-1 1 0,0 0-1,1 0 1,-1 0 0,0 0-1,1 0 1,-1 0 0,0 1-1,0-1 1,0 0 0,0 1-1,0 0 1,0-1 0,0 1-1,0 0 1,0 0 0,0 0-1,0 0 1,0 0 0,0 1-154,-10-2 193,0 0 1,0 1-1,0 0 1,0 1-1,0 0 1,1 1-1,-1 0 1,0 1-1,1 1 1,0 0-1,0 0 1,0 1-1,0 0 1,1 1-1,-1 0 1,1 1-1,1 0 1,0 0-1,-6 7-193,14-13-92,0 0 0,0 0 0,0 0-1,1 0 1,-1 0 0,1 0 0,-1 0 0,0 1 0,1-1-1,0 0 1,-1 0 0,1 0 0,0 1 0,0-1 0,0 0 0,-1 0-1,1 1 1,1-1 0,-1 0 0,0 0 0,0 1 0,0-1-1,1 0 1,-1 0 0,0 1 0,1-1 0,-1 0 0,1 0 0,0 0-1,-1 0 1,1 0 0,0 0 0,0 0 0,-1 0 0,1 0-1,0 0 1,0 0 0,0-1 0,0 1 0,0 0 0,0 0 0,0-1-1,1 1 1,-1-1 0,0 1 0,0-1 0,0 0 0,1 1 0,-1-1-1,1 0 93,67 11-3023,-65-11 3011,132 18 343,53 53 5769,-185-71-6173,0 0-1,1-1 1,-1 1 0,0-1 0,0 0 0,0-1-1,0 1 1,0-1 0,0 0 0,-1 0-1,1 0 1,0 0 0,-1 0 0,0-1-1,1 0 1,-1 1 0,0-1 0,-1-1 0,1 1-1,0 0 1,-1-1 0,0 1 0,1-1-1,-2 0 1,1 1 0,0-1 0,-1 0-1,1 0 1,-1 0 0,0-1 0,0 0 73,20-54-636,-2-1 1,-2-1 0,-3 0 0,4-51 635,-3 26 53,21-146 3348,-37 399-1058,0-96-2256,9 263 68,45-119-3415,-39-188 1748,-14-27 1271,0 0 1,0 0 0,0 0-1,1-1 1,-1 1 0,0 0-1,0 0 1,0 0-1,1 0 1,-1 0 0,0 0-1,0 0 1,0 0 0,1 0-1,-1 0 1,0 0 0,0 0-1,0 0 1,1 0 0,-1 0-1,0 0 1,0 0-1,1 0 1,-1 0 0,0 0-1,0 0 241,-6-23-1848,-4-6 242</inkml:trace>
  <inkml:trace contextRef="#ctx0" brushRef="#br0" timeOffset="2148.926">2060 448 1084,'-27'-19'1704,"2"2"268,10 2 149,11 4-385,14 0-316,13 3-304,11 3-320,12 1-252,4 2-188,6 4-272,0 0-324,-1 0-436,-5 2-604,-4-3-588,-9-2-296,-3-7-45,-7-5 133,-4 0 332</inkml:trace>
  <inkml:trace contextRef="#ctx0" brushRef="#br0" timeOffset="2368.072">2606 221 1364,'4'4'1848,"3"4"304,7-1 185,9 4-449,2 1-328,9 1-320,-1 2-340,0-4-284,1 2-300,-7 0-428,-4-1-544,-7-1-676,-7-2-684,-7 1-364,-6-1-105,-5 1 181,-3-3 376</inkml:trace>
  <inkml:trace contextRef="#ctx0" brushRef="#br0" timeOffset="2553.978">2746 486 860,'-15'19'1620,"3"0"280,1-2 241,5-2-337,0 2-272,6 0-268,2 0-304,2 0-240,-2 3-236,0-1-312,0 4-416,-2-3-512,5 3-600,-3-4-608,6-6-320,0-4-21,7-7 201,2-10 372</inkml:trace>
  <inkml:trace contextRef="#ctx0" brushRef="#br0" timeOffset="3048.979">2893 645 72,'12'-13'1264,"-2"6"4931,-7 16-79,-5 7-5236,2-13-887,-1 0-1,1-1 0,0 1 0,0-1 1,0 1-1,0-1 0,0 1 0,1-1 1,-1 1-1,1-1 0,0 1 0,-1-1 1,1 0-1,0 1 0,1-1 0,-1 0 1,0 1-1,0-1 0,1 0 0,0 0 1,-1 0-1,1-1 0,0 1 0,0 0 0,0-1 1,0 1-1,0-1 0,0 1 0,0-1 1,1 0-1,-1 0 0,0 0 0,1 0 1,-1 0-1,1-1 0,-1 1 0,1-1 1,-1 0-1,1 0 0,-1 0 0,1 0 1,0 0-1,-1 0 0,1 0 0,-1-1 1,1 0-1,-1 1 0,0-1 0,1 0 1,-1 0-1,0 0 0,1 0 0,-1-1 1,0 1-1,0-1 0,0 1 0,0-1 1,0 0-1,-1 0 0,1 1 0,0-1 1,-1-1-1,1 1 0,-1 0 0,0 0 1,0 0-1,0-1 0,0 1 0,0-1 1,0-1 7,15-47-138,17-21 372,-31 73-177,0 0 0,0 0 1,0 0-1,0 0 1,0 0-1,0 0 1,0 1-1,0-1 0,0 1 1,-1-1-1,1 1 1,0 0-1,-1-1 1,1 1-1,-1 0 1,0 0-1,0 0 0,0 0 1,0 0-1,0 0 1,0 1-1,0-1 1,-1 0-1,1 0 0,-1 1 1,0-1-1,1 0 1,-1 1-1,0 0-57,2 8 120,-3-9-127,1 0-1,-1 0 0,1 0 1,0 0-1,0 0 0,0 0 1,0 0-1,0 0 0,0 0 1,1-1-1,-1 1 0,0 0 1,1 0-1,0 0 0,-1 0 1,1 0-1,0 0 0,0-1 0,0 1 1,0 0-1,1-1 0,-1 1 1,0-1-1,1 1 0,-1-1 1,0 0-1,1 1 0,0-1 1,-1 0-1,1 0 0,0 0 1,0 0-1,-1-1 0,1 1 1,0 0-1,0-1 0,0 1 1,0-1-1,0 0 0,0 1 1,0-1-1,0 0 0,0 0 0,0 0 1,0-1-1,0 1 0,0 0 8,106-108-1760,-107 107 1787,-1 0 0,1 0 0,0 0 0,0 0 0,0 0 0,-1 0 0,1 0 0,0 0 0,0 0 0,0 0 1,1 1-1,-1-1 0,0 0 0,0 1 0,0-1 0,0 1 0,1-1 0,-1 1 0,0 0 0,1 0 0,-1-1 1,0 1-1,0 0 0,1 0 0,-1 0 0,0 0 0,1 0 0,-1 1 0,0-1 0,0 0 0,1 0 0,-1 1 0,0-1 1,0 1-1,1 0 0,-1-1 0,0 1 0,0 0 0,0-1 0,0 1 0,0 0 0,0 0 0,0 0 0,0 0 1,0 0-1,-1 0 0,1 1-27,24 63-1080,-18-42-1457,-6-21 2286,0-1 1,0 1-1,0-1 0,0 1 1,1-1-1,-1 1 0,0-1 1,1 0-1,-1 1 0,1-1 1,-1 0-1,1 0 0,0 0 1,0 0-1,-1-1 0,1 1 1,0 0-1,0-1 0,0 1 1,0-1-1,0 0 0,0 1 1,-1-1-1,1 0 0,0 0 1,0 0-1,0-1 0,0 1 1,0 0-1,0-1 0,0 1 1,0-1-1,-1 0 0,1 1 1,0-1-1,0 0 0,-1 0 1,2-1 250,29-8-1768</inkml:trace>
  <inkml:trace contextRef="#ctx0" brushRef="#br0" timeOffset="3331.121">3793 486 1080,'2'0'182,"0"-1"0,0 0 1,-1 1-1,1-1 0,0 0 0,0 0 0,-1 0 1,1 0-1,-1 0 0,1 0 0,-1-1 0,0 1 1,1-1-1,-1 1 0,0-1 0,0 1 0,0-1 0,0 1 1,0-1-1,0 0 0,-1 0 0,1 1 0,0-1 1,-1 0-1,1 0 0,-1 0 0,0 0 0,0 0 1,0 1-1,0-1 0,0 0 0,0 0 0,0 0 1,-1 0-1,1 0 0,0 0 0,-1 0 0,0 1 0,1-1 1,-1 0-1,0 1 0,0-1 0,0 0 0,0 1 1,0-1-1,-1 1 0,1-1 0,0 1 0,-1 0 1,1 0-1,-1-1 0,1 1 0,-1 0 0,0 0 0,1 0 1,-1 1-1,0-1 0,0 0 0,1 1 0,-1-1 1,0 1-1,0-1-182,-3 1 82,0-1-1,1 1 1,-1 0 0,0 0-1,1 0 1,-1 1 0,1-1 0,-1 1-1,0 0 1,1 0 0,-1 1-1,1 0 1,0-1 0,0 1 0,-1 1-1,1-1 1,1 1 0,-1-1-1,0 1 1,1 0 0,-1 0 0,1 1-1,0-1 1,0 1 0,-2 3-82,6-3 57,1 0 0,0 0 0,0-1 0,0 1 0,0 0 0,0-1 0,1 0 0,0 1 0,-1-1 0,1 0 0,0 0 0,1-1 0,-1 1 0,0-1 0,1 1 0,0-1 0,-1 0 0,1 0 0,0-1 0,3 2-57,10 6 392,53 53 1795,-69-61-2176,0 1-1,1 0 1,-1 0 0,0 0-1,0 0 1,0 0 0,0 0 0,0 0-1,-1 0 1,1 0 0,-1 1 0,1-1-1,-1 0 1,0 0 0,0 1-1,0-1 1,0 0 0,0 0 0,-1 1-1,1-1 1,0 0 0,-1 0 0,0 0-1,0 0 1,1 1 0,-1-1 0,0 0-1,-1 0 1,1-1 0,0 1-1,-1 0 1,1 0 0,-1-1 0,1 1-1,-1-1 1,0 1 0,1-1 0,-1 0-1,-1 1-10,-18 9-1235,0-1 0,-1-1 0,0-1 0,0-1 0,-1-1 0,1-1 0,-1-1 0,0-1 0,-1-1 0,1-1 0,-20-1 1235,-39-2-2743,-6-3 735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26.36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4 237 216,'-64'-17'6555,"238"19"-2517,270-22-4308,-440 18-4802,-34 2 2134,21 0 2143,-15 0-699</inkml:trace>
  <inkml:trace contextRef="#ctx0" brushRef="#br0" timeOffset="218.942">290 287 876,'-68'41'3871,"68"-40"-3802,0 1 1,-1-1-1,1 0 1,0 0-1,0 0 0,0 0 1,0 0-1,0 1 0,0-1 1,0 0-1,1 0 0,-1 0 1,0 0-1,1 0 0,-1 1 1,0-1-1,1 0 0,0 0 1,-1 0-1,1 0 1,-1 0-1,1 0 0,0-1 1,0 1-1,0 0 0,0 0 1,-1 0-1,1-1 0,0 1 1,0 0-1,0-1 0,0 1 1,0-1-1,1 1 0,-1-1 1,0 0-1,0 1 0,0-1 1,0 0-1,0 0 1,1 0-1,-1 0 0,0 0 1,0 0-1,0 0 0,0 0 1,1 0-1,-1-1 0,0 1 1,0 0-1,0-1 0,0 1 1,0-1-70,75 7 641,0-4 1,1-3-1,-1-4 1,52-10-642,-115 14-23,65-13-3093,-116-10-2528,10 13 3974</inkml:trace>
  <inkml:trace contextRef="#ctx0" brushRef="#br0" timeOffset="519.333">270 40 104,'-22'-32'2591,"17"24"1076,13 23-3059,-2 0 1,0 0-1,0 1 1,-2 0-1,0 0 0,-1 0 1,0 0-1,-1 1 1,-1 0-609,18 375 560,-18-392-665,-1 0-1,1-1 1,0 1-1,-1 0 1,1-1-1,0 1 1,-1 0-1,1 0 1,0 0-1,-1 0 1,1 0-1,0 0 1,0 0-1,-1 0 1,1 0-1,0 0 1,-1 0-1,1 0 1,0 0-1,-1 0 1,1 1-1,0-1 1,-1 0-1,1 1 1,0-1-1,-1 0 1,1 1-1,-1-1 1,1 1-1,-1-1 1,1 0-1,-1 1 1,1 0-1,-1-1 1,1 1-1,-1-1 1,1 1-1,-1 0 1,0-1-1,0 1 1,1-1-1,-1 1 1,0 0-1,0 0 1,0-1-1,0 1 1,1 0-1,-1-1 1,0 1-1,0 0 1,-1-1-1,1 1 1,0 0-1,0 0 1,0-1-1,0 1 1,0 0-1,-1-1 1,1 1-1,0 0 1,-1-1-1,1 1 1,0-1-1,-1 1 1,1-1-1,-1 1 1,1-1-1,-1 1 106,10-23-2056,-2-8 188</inkml:trace>
  <inkml:trace contextRef="#ctx0" brushRef="#br0" timeOffset="732.335">443 94 1036,'17'-71'4741,"-16"71"-4638,0 0 1,0 0 0,0-1 0,0 1-1,0 0 1,0 0 0,0 1 0,0-1 0,0 0-1,0 0 1,-1 0 0,1 1 0,0-1 0,0 0-1,0 1 1,0-1 0,0 1 0,0-1-1,0 1 1,-1-1 0,1 1 0,0 0 0,0-1-1,-1 1 1,1 0 0,0 0 0,-1 0 0,1-1-1,-1 1 1,1 0 0,-1 0 0,0 0 0,1 0-1,-1 0 1,0 0 0,1 0 0,-1 0-1,0 0 1,0 0 0,0 0 0,0 0 0,0 0-1,0 0 1,0 0 0,0 0 0,-1 0 0,1 0-1,0 0-103,23 248 4879,-23-202-4966,2-1-1,3 1 0,1-1 0,2 0 1,7 18 87,1-25-1609,-15-37 1370,0 0 1,0 0 0,0-1-1,1 1 1,-1 0 0,0 0-1,1-1 1,-1 1 0,1-1-1,-1 0 1,1 1 0,0-1-1,0 0 1,-1 0 0,1 0-1,0 0 1,0 0 0,0 0-1,0-1 1,0 1 0,0-1 0,0 1-1,0-1 1,1 0 0,-1 0-1,0 0 1,0 0 0,0 0-1,0 0 1,0-1 0,0 1-1,0-1 1,0 1 0,0-1-1,0 0 1,0 0 0,0 0-1,0 0 1,0 0 0,0 0-1,1-2 239,30-18-2266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27.7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0 394 680,'-35'25'5577,"-21"31"-842,54-53-4713,1 0-1,0 0 0,0 0 1,0 0-1,0 0 1,0 1-1,1-1 0,0 0 1,-1 0-1,1 1 1,0-1-1,1 0 0,-1 1 1,0-1-1,1 0 0,0 0 1,0 0-1,0 1 1,0-1-1,0 0 0,1 0 1,-1-1-1,1 1 1,0 0-1,0 0 0,0-1 1,0 1-1,0-1 0,1 0 1,-1 0-1,1 1 1,-1-2-1,1 1 0,0 0 1,0 0-1,0-1 1,0 0-1,0 1 0,0-1 1,0 0-1,0-1 0,0 1 1,1-1-1,-1 1 1,0-1-1,1 0 0,-1 0 1,0 0-1,0 0 0,1-1 1,-1 0-1,0 1 1,0-1-1,0 0 0,0-1 1,1 1-22,-2-2-3,0 0 1,-1 0 0,1-1 0,-1 1-1,1 0 1,-1-1 0,0 1-1,0-1 1,0 0 0,-1 1-1,1-1 1,-1 0 0,0 1-1,0-1 1,0 0 0,-1 1 0,1-1-1,-1 1 1,0-1 0,0 1-1,0-1 1,0 1 0,-1-1-1,0 1 1,1 0 0,-1 0-1,0 0 1,0 0 0,-1 0-1,1 0 1,-1 0 0,1 1 0,-1-1-1,-1 1 3,-8-19 115,6 11-95,0-1 1,1-1-1,0 1 0,0-1 0,1 0 0,1 0 0,0 0 0,1 0 0,0-1 0,1 1 0,1-1 0,0 1 0,0-1 0,1 1 0,1-1 0,0 1 0,0 0 0,1 0 0,1 0 0,0 0 0,1 0 0,0 1 0,1 0 0,0 0 0,1 0-20,1-2-27,0 1 0,1 0 1,1 0-1,0 1 0,0 0 0,1 1 0,0 0 0,1 1 1,0 0-1,1 1 0,4-2 27,-16 9-6,0 0-1,1 0 1,-1 1 0,1-1 0,-1 0 0,1 1 0,-1-1-1,1 1 1,0 0 0,-1-1 0,1 1 0,-1 0-1,1 0 1,0 0 0,-1 0 0,1 0 0,-1 1 0,1-1-1,0 0 1,-1 1 0,1-1 0,-1 1 0,1-1 0,-1 1-1,1 0 1,-1 0 0,0 0 0,1-1 0,-1 1-1,0 1 1,1-1 0,-1 0 0,0 0 0,0 0 0,0 1-1,0-1 1,0 0 0,-1 1 0,1-1 0,0 1 0,-1-1-1,1 1 1,-1-1 0,1 1 0,-1-1 0,0 1-1,1 1 7,2 82 269,-3-81-242,-9 113 503,2-70-563,2-1 1,2 1 0,2 0-1,2 0 1,3 0 0,1 0-1,2-1 1,2 0 0,3 0-1,10 26 33,42 9-899,-62-79 893,0-1 0,-1 1-1,1-1 1,0 0 0,0 0-1,0 0 1,0 0 0,1 0 0,-1 0-1,0 0 1,0-1 0,1 1-1,-1-1 1,0 0 0,0 0 0,1 0-1,-1 0 1,0 0 0,1 0 0,-1 0-1,0-1 1,0 1 0,1-1-1,-1 0 1,0 0 0,0 0 0,0 0-1,0 0 1,0 0 0,0 0-1,0-1 1,0 1 0,-1-1 0,1 1-1,0-1 1,-1 1 0,1-1 0,-1 0-1,0 0 1,0 0 0,0 0-1,1-2 7,2-3 125,0-1 0,0 0-1,-1 0 1,0 0-1,-1 0 1,0 0 0,0-1-1,-1 1 1,0-1-1,0 1 1,-1-1-1,0 1 1,-1-1 0,0 0-125,1 6 5,0 0 1,-1 0-1,0 0 1,1-1 0,-1 1-1,0 0 1,-1 0-1,1 1 1,0-1-1,-1 0 1,0 0 0,0 1-1,1-1 1,-2 1-1,1-1 1,0 1-1,0 0 1,-1 0 0,1 0-1,-1 0 1,0 0-1,1 0 1,-1 1-1,0 0 1,0-1 0,0 1-1,0 0 1,0 0-1,0 1 1,0-1 0,-1 1-1,1-1 1,0 1-1,0 0 1,0 0-1,-1 1 1,1-1 0,0 1-6,-80 19-3838,36 7-3041,46-26 5027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22.6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 162 776,'-65'-13'3662,"74"14"-990,11 2-2454,93 9 566,-1-4 0,1-6 0,-1-4 0,1-5 0,82-18-784,-41-5-1284,-167 34-4359,-28 8 3007,12-5 1135</inkml:trace>
  <inkml:trace contextRef="#ctx0" brushRef="#br0" timeOffset="279.515">530 177 872,'-3'0'178,"1"0"0,-1 0 1,0 0-1,1 0 0,-1 1 0,1-1 0,-1 1 0,1 0 0,-1 0 1,1 0-1,-1 0 0,1 0 0,-1 0 0,1 0 0,0 1 1,0 0-1,0-1 0,0 1 0,0 0 0,0 0 0,0 0 0,1 0 1,-1 0-1,1 0 0,-1 0 0,1 1 0,0-1 0,0 1 1,0-1-1,0 1 0,0-1 0,1 1 0,-1-1 0,1 1 0,0 0 1,0-1-1,0 1 0,0-1 0,0 1 0,0 0 0,1-1 0,-1 1 1,1 0-1,0 0-178,43 321 4979,-5-109-5827,-38-210 1000,-1-5-312,1 0 0,-1-1 0,1 1 0,-1 0 0,1-1 0,-1 1 0,1 0 0,-1-1 0,1 1 0,0 0 0,-1 0 0,1 0 0,-1 0 0,1 0 0,0-1 0,-1 1 0,1 0 0,-1 0 0,1 0 1,0 0-1,-1 1 0,1-1 0,-1 0 0,1 0 0,0 0 0,-1 0 0,1 1 0,-1-1 0,1 0 0,-1 1 0,1-1 0,-1 0 0,1 1 0,-1-1 0,1 0 0,-1 1 0,0-1 0,1 1 0,-1-1 0,1 1 0,-1-1 0,0 1 1,0-1-1,1 1 0,-1 0 0,0-1 0,0 1 0,0-1 0,1 1 0,-1-1 0,0 1 0,0 0 0,0-1 0,0 1 0,0-1 0,0 1 0,0 0 0,-1-1 0,1 1 0,0-1 0,0 1 160,11-18-1928</inkml:trace>
  <inkml:trace contextRef="#ctx0" brushRef="#br0" timeOffset="608.016">809 625 1336,'-29'57'7844,"26"-55"-7688,1 0 1,-1 1 0,1-1 0,0 1 0,0 0-1,0 0 1,0 0 0,1 0 0,-1 0 0,1 0-1,0 0 1,-1 1 0,2-1 0,-1 0 0,0 1-1,1-1 1,-1 1 0,1-1 0,0 1 0,0-1-1,0 0 1,1 4-157,3-4-10,1 0 0,-1 0 0,0 0 0,1-1-1,0 1 1,0-1 0,-1 0 0,1 0 0,0-1 0,1 0 0,-1 0-1,0 0 1,0 0 0,0-1 0,1 0 0,-1 0 0,0 0 0,0-1-1,1 0 1,-1 0 0,0 0 0,0-1 0,0 1 0,4-3 10,67-28-635,-75 31 650,1 0 0,-1 0 0,0 0 0,1-1 0,-1 1-1,0 0 1,0-1 0,0 1 0,0-1 0,0 1 0,0-1-1,0 1 1,-1-1 0,1 0 0,-1 1 0,1-1 0,-1 0 0,1 1-1,-1-1 1,0 0 0,0 0 0,0 1 0,0-1 0,0 0 0,0 0-1,-1 1 1,1-1 0,-1 0 0,1 0 0,-1 1 0,1-1-1,-1 0 1,0 1 0,0-1 0,0 1 0,0-1 0,0 1 0,0 0-1,0-1 1,0 1 0,-1 0 0,1 0 0,-1-1-15,-6-6-37,-1 1 0,0-1 0,0 2 0,0-1 0,-1 1 0,0 1 0,0-1 0,-1 2 0,1-1 1,-1 2-1,0-1 0,0 2 0,-6-2 37,9 0-7512,29-4 5318,3-5 510</inkml:trace>
  <inkml:trace contextRef="#ctx0" brushRef="#br0" timeOffset="895.973">1259 207 440,'28'-31'4479,"-6"58"-266,-10 217-827,-13-114-3037,10-25-563,0 23-3971,-9-128 4077,-1 0 0,1 0 0,0-1 0,0 1 0,-1 0 0,1 0 0,0 0 0,-1-1 0,1 1 1,0 0-1,0 0 0,-1 0 0,1 0 0,0 0 0,-1-1 0,1 1 0,0 0 0,-1 0 0,1 0 0,0 0 0,-1 0 0,1 0 0,-1 0 0,1 0 0,0 0 0,-1 0 0,1 1 0,0-1 0,-1 0 0,1 0 0,0 0 0,0 0 0,-1 0 0,1 1 1,0-1-1,-1 0 0,1 0 0,0 0 0,0 1 0,-1-1 0,1 0 0,0 1 0,0-1 0,0 0 0,-1 0 0,1 1 0,0-1 0,0 0 0,0 1 0,0-1 0,0 0 0,0 1 0,0-1 108,-11-17-1694</inkml:trace>
  <inkml:trace contextRef="#ctx0" brushRef="#br0" timeOffset="1072.301">1148 538 164,'-11'-9'1240,"3"-1"236,6 3 212,6 1-163,11 2-201,8-1-224,12-1-212,9 0-212,8-1-316,4-1-424,5 1-576,-3-1-716,-1 1-388,-7-3-205,-6 1 5,-5 0 192</inkml:trace>
  <inkml:trace contextRef="#ctx0" brushRef="#br0" timeOffset="1740.138">1857 588 788,'2'9'4754,"1"-24"-2598,-7-30-800,-3 40-1221,0 1 0,0 0 0,0 0-1,-1 0 1,1 1 0,-1 0 0,0 1-1,0-1 1,0 2 0,0-1 0,0 1 0,0 0-1,-1 1 1,1 0 0,0 0 0,0 1-1,-1 0 1,1 0 0,0 1 0,0 0 0,0 1-1,1-1 1,-1 2 0,0-1 0,1 1-1,-2 1-134,-66 43 895,73-47-920,0 0 0,0 1 0,1-1-1,-1 0 1,1 1 0,-1 0 0,1-1 0,-1 1 0,1 0 0,0-1 0,0 1-1,0 0 1,0 0 0,0 0 0,0 0 0,1 0 0,-1 0 0,1 0 0,-1 1-1,1-1 1,0 0 0,0 0 0,0 0 0,0 0 0,0 0 0,0 1 0,1-1-1,-1 0 1,1 0 0,-1 0 0,1 0 0,0 0 0,0 0 0,0 0 0,0 0 0,0 0-1,0-1 1,1 1 0,-1 0 25,5 2-161,-1-1 1,1 0-1,0 0 0,-1 0 1,1-1-1,0 0 0,1 0 1,-1-1-1,0 0 0,0 0 1,1 0-1,-1 0 0,1-1 1,-1 0-1,0-1 0,1 0 1,-1 0-1,0 0 0,1 0 1,-1-1 160,81 0 754,12 50 2244,20 5-1145,-114-52-1928,-1-1 1,0 0-1,1 0 1,-1 0-1,0-1 1,1 1-1,-1-1 1,0 0-1,0 0 1,0-1-1,1 1 1,-1-1-1,-1 0 1,1 0-1,0 0 1,0-1-1,-1 1 1,1-1 0,-1 0-1,0 0 1,0 0-1,0 0 1,0-1-1,-1 1 1,1-1-1,-1 0 1,0 1-1,1-5 75,8-18-200,-2-1 0,-1-1-1,-1 1 1,-1-1 0,-1 0-1,-2-1 1,-1 1 0,-1-1-1,-2 1 1,0-1 0,-2 1-1,-3-7 201,5 20-7,-41-262 1685,43 276-1649,-1-1 0,1 1-1,-1-1 1,0 1 0,0-1 0,0 0 0,0 1 0,0-1 0,0 1 0,0-1-1,0 1 1,-1-1 0,1 1 0,-1-1 0,1 1 0,-1-1 0,1 1 0,-1-1-1,0 1 1,0 0 0,0-1 0,0 1 0,0 0 0,0 0 0,0 0-1,0-1 1,0 1 0,0 0 0,-1 1 0,1-1 0,0 0 0,-1 0 0,1 1-1,-1-1 1,1 0 0,-1 1 0,1-1 0,-1 1 0,1 0 0,-1 0 0,1 0-1,-1-1 1,0 1 0,1 1 0,-1-1 0,1 0 0,-1 0 0,1 0 0,-1 1-1,1-1 1,-1 1 0,1-1 0,-1 1 0,1 0 0,0 0 0,-1-1 0,1 1-1,0 0 1,-1 0 0,1 0 0,0 1 0,0-1 0,0 0 0,0 0 0,0 1-29,-8 17 133,1 0 1,1 1 0,1 0 0,1 1 0,1-1 0,0 1-1,2 0 1,0 0 0,1 0 0,1 0 0,3 14-134,-2-4-59,1-1 1,2 0 0,1 0-1,2 0 1,1 0 0,1-1 0,1 0-1,7 10 59,-9-22-719,0-1 0,2 0 0,0-1 0,0 0 0,2-1 0,0 0 0,0-1 0,1 0 0,7 4 719,39 8-5204,-34-29 296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29.6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3 49 984,'-1'0'145,"0"0"-1,0 0 0,0-1 1,0 1-1,0 0 1,0-1-1,0 1 1,0-1-1,0 1 1,0-1-1,0 1 1,0-1-1,1 0 0,-1 0 1,0 1-1,0-1 1,1 0-1,-1 0 1,1 0-1,-1 0 1,0 0-1,1 0 0,0 0 1,-1 0-1,1 0 1,-1 0-1,1 0 1,0 0-1,0 0 1,0 0-1,0 0 1,0 0-1,0 0 0,0 0 1,0 0-1,0 0 1,0 0-1,0 0 1,1 0-1,-1 0 1,0 0-1,1 0 0,-1 0 1,1 0-1,-1 0 1,1 0-1,0 0 1,-1 0-1,1 0 1,0 1-1,-1-1 1,1 0-1,0 1 0,0-1 1,0 0-1,0 1 1,0-1-1,0 1 1,0-1-1,0 1 1,0 0-1,0-1 1,0 1-1,0 0 0,0 0 1,0 0-1,0-1 1,0 1-1,0 0 1,0 0-145,-27 2 299,0 2 1,0 0 0,0 1-1,0 2 1,1 0 0,0 2 0,0 1-1,-6 4-299,29-14-14,0 1-1,0-1 0,0 0 0,0 1 1,0 0-1,1-1 0,-1 1 0,0 0 1,0 0-1,1 0 0,-1 0 1,0 0-1,1 1 0,-1-1 0,1 0 1,-1 1-1,1-1 0,0 1 1,0-1-1,0 1 0,-1 0 0,2-1 1,-1 1-1,0 0 0,0 0 0,0 0 1,1 0-1,-1-1 0,1 1 1,0 0-1,-1 0 0,1 0 0,0 0 1,0 0-1,0 0 0,1 0 1,-1 0-1,0 0 0,1 0 0,-1 0 1,1 0-1,0 0 0,-1 0 0,1-1 1,0 1-1,0 0 0,0 0 1,1-1-1,0 2 15,191 174 1179,-192-175-1116,0-1 1,0 0-1,0 1 0,0-1 1,-1 0-1,1 1 1,0-1-1,-1 1 1,0-1-1,1 1 1,-1 0-1,0-1 1,0 1-1,1-1 0,-1 1 1,0 0-1,-1-1 1,1 1-1,0-1 1,0 1-1,-1-1 1,1 1-1,-1-1 1,1 1-1,-1-1 0,0 1 1,1-1-1,-1 1 1,0-1-1,0 0 1,0 0-1,0 1 1,0-1-1,0 0 1,-1 0-1,1 0 1,0 0-1,-1 0 0,1-1 1,0 1-1,-1 0 1,1 0-1,-1-1 1,1 1-1,-1-1 1,1 0-1,-1 1 1,0-1-64,-82 18 662,82-18-673,-92 4-1323,34-14-2410,58 10 3565,1-1-1,0 0 0,0 1 1,-1-1-1,1 0 0,0 0 1,0 0-1,0 1 0,0-1 0,0 0 1,0 0-1,0-1 0,1 1 1,-1 0-1,0 0 0,1 0 0,-1 0 1,0-1-1,1 1 0,0 0 1,-1-1-1,1 1 0,0 0 1,-1-1-1,1 1 0,0 0 0,0-1 1,0 1-1,0-1 0,1 1 1,-1 0-1,0-1 0,0 1 0,1 0 1,-1-1-1,1 1 0,-1 0 1,1 0-1,0-1 0,-1 1 1,1 0-1,0 0 0,0 0 0,0 0 1,0 0-1,0 0 0,0 0 1,0 0-1,0 0 0,0 1 0,0-1 1,1 0-1,-1 1 0,0-1 1,0 1-1,1-1 180,25-21-1907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25.0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2 246 464,'1'1'133,"0"0"-1,0 0 1,0 0-1,0-1 0,0 1 1,1 0-1,-1-1 1,0 1-1,0 0 1,0-1-1,1 0 1,-1 1-1,0-1 1,1 0-1,-1 1 1,0-1-1,1 0 1,-1 0-1,0 0 1,1 0-1,-1-1 1,0 1-1,1 0 1,-1 0-1,0-1 1,0 1-1,1-1 1,-1 1-1,0-1 1,0 1-1,0-1 1,0 0-1,0 0 1,1 0-1,-2 1 1,1-1-1,0 0 1,0 0-1,0 0 1,0-1-1,0 1 1,-1 0-1,1 0 1,-1 0-1,1 0 1,-1-1-1,1 1 0,-1 0 1,1-1-1,-1 1 1,0 0-1,0-1 1,0 1-1,0 0 1,0-1-1,0 1 1,0 0-1,0-1 1,-1 1-1,1 0 1,0 0-1,-1-1 1,1 1-1,-1 0 1,1 0-1,-1 0 1,0-1-1,0 1 1,1 0-1,-1 0-132,-3-4 126,-1 1 0,1 0 0,-1 0-1,0 0 1,0 0 0,0 1 0,-1 0-1,1 0 1,-1 0 0,0 1 0,1-1-1,-1 2 1,0-1 0,0 0 0,-1 1-1,1 0 1,0 1 0,0 0 0,0-1-1,-1 2 1,1-1 0,0 1 0,0 0-1,0 0 1,0 1 0,0 0 0,0 0 0,0 0-1,0 1 1,1-1 0,-1 2 0,1-1-1,0 0 1,0 1 0,0 0 0,1 0-1,-1 1 1,1-1 0,0 1 0,0 0-1,0 0 1,1 0 0,0 0 0,0 1-1,0 0-125,1-3-69,1 1 0,0-1-1,0 0 1,0 0-1,0 0 1,1 1 0,-1-1-1,1 0 1,0 1-1,0-1 1,0 0 0,0 1-1,1-1 1,-1 0 0,1 1-1,0-1 1,0 0-1,0 0 1,0 0 0,0 0-1,1 0 1,0 0-1,-1 0 1,1 0 0,0-1-1,0 1 1,1-1-1,-1 1 1,0-1 0,1 0-1,0 0 1,-1 0-1,1 0 1,0 0 0,0-1-1,0 1 1,0-1 0,0 0-1,1 0 1,-1 0-1,0 0 1,0-1 0,1 1-1,-1-1 1,0 0-1,1 0 1,-1 0 0,0 0-1,1 0 1,-1-1-1,2 0 70,94-72-136,-96 73 212,0-1-1,-1 1 1,1-1-1,0 1 1,-1 0-1,1 0 1,0 0-1,-1 0 1,1 1-1,0-1 1,-1 1-1,1 0 0,0-1 1,-1 1-1,1 0 1,-1 1-1,0-1 1,1 0-1,-1 1 1,0-1-1,0 1 1,0 0-1,0 0 1,0-1-1,0 1 1,0 1-1,0-1 0,-1 0 1,1 2-76,29 22-1499,4-17-3404,1-28 452,-15 3 2537</inkml:trace>
  <inkml:trace contextRef="#ctx0" brushRef="#br0" timeOffset="528.687">487 168 128,'12'-27'1777,"5"-13"1842,-11 35 3434,-46 282-2928,-26 371-3259,58-571-1548,-1-116-2447,17-229-1064,45-132 3370,-50 384 853,0-14 161,2-1 0,1 1 0,1 0 0,2 1 0,0-1 0,3 2 1,0-1-1,1 2 0,10-14-191,-20 37 104,-1 1 1,1-1-1,-1 1 1,1 0-1,0 0 1,0 0-1,1 0 1,-1 1-1,0-1 1,1 1 0,0 0-1,-1 0 1,1 0-1,0 0 1,0 1-1,0-1 1,0 1-1,1 0 1,-1 1-1,0-1 1,0 1-1,1 0 1,-1-1-1,0 2 1,0-1-1,1 1 1,-1-1-1,0 1 1,0 0-1,0 1 1,0-1-1,0 1 1,0-1-1,0 1 1,-1 0-1,1 1 1,0-1-1,-1 1 1,0 0-1,0-1 1,0 1-1,0 1 1,0-1-1,0 0 1,-1 1-1,0-1 1,1 1-1,-2 0 1,1 0-1,0-1 1,-1 1-1,1 1 1,-1-1-1,0 4-104,0 1 121,0 0-1,-1 1 0,-1-1 1,0 1-1,0-1 1,-1 0-1,0 1 0,0-1 1,-1 0-1,0 0 1,-1-1-1,0 1 1,0-1-1,-1 0 0,0 0 1,-1 0-1,-3 4-120,-67 73-3132,46-63-1674,22-20 25,18-16 1359,8-2 1538</inkml:trace>
  <inkml:trace contextRef="#ctx0" brushRef="#br0" timeOffset="923.555">1376 91 840,'2'1'136,"0"-1"-1,-1 0 1,1 0-1,0 0 1,-1 0-1,1-1 1,-1 1-1,1 0 1,-1-1 0,1 1-1,0-1 1,-1 1-1,1-1 1,-1 0-1,0 0 1,1 1-1,-1-1 1,0 0 0,1 0-1,-1 0 1,0-1-1,0 1 1,0 0-1,0 0 1,0-1-1,0 1 1,0 0 0,-1-1-1,1 1 1,0-1-1,-1 1 1,1-1-1,-1 0 1,1 1-1,-1-1 1,0 1-1,0-1 1,0 0 0,0 1-1,0-1 1,0 1-1,0-1 1,0 0-1,-1 1 1,1-1-1,-1 1 1,1-1 0,-1 1-1,1-1 1,-1 1-1,0-1 1,0 1-1,0 0 1,0-1-1,0 1 1,0 0-1,0 0 1,0 0 0,-1 0-1,1 0 1,0 0-1,-1 0 1,1 0-1,0 0 1,-1 0-136,-12-3 151,1 0-1,-1 0 1,0 2 0,1-1 0,-1 2-1,0 0 1,0 0 0,0 2 0,0 0-1,0 0 1,0 1 0,0 1 0,0 0-1,1 1 1,0 0 0,-1 1 0,2 1-1,-1 0 1,0 1-151,10-5-9,1 0 0,-1 0 0,0 0 0,0 0 0,1 0 0,0 1 0,-1-1 0,1 1 0,0 0 0,0 0 0,0-1 0,1 1 0,-1 0 0,1 1 0,0-1 0,-1 0 0,1 0 0,1 1 0,-1-1 0,0 0 0,1 1 0,0-1 0,0 0 0,0 1 0,0-1 0,0 1 0,1-1 0,-1 0 0,1 1 0,0-1 0,0 0 0,0 0 0,1 1 0,-1-1 0,1 0 0,-1 0 0,1-1 0,0 1 0,0 0 0,1-1 0,-1 1 0,0-1-1,1 1 1,-1-1 0,1 0 0,2 1 9,151 141 1695,-155-143-1619,0 0 0,0 0-1,0 0 1,0 0-1,0 0 1,-1 0 0,1 0-1,0 0 1,-1 0-1,1 1 1,-1-1 0,1 0-1,-1 1 1,0-1 0,1 0-1,-1 0 1,0 1-1,0-1 1,0 1 0,0-1-1,0 0 1,0 1 0,0-1-1,-1 0 1,1 1-1,0-1 1,-1 0 0,1 0-1,-1 1 1,0-1 0,1 0-1,-1 0 1,0 0-1,1 0 1,-1 0 0,0 0-1,0 0 1,0 0 0,0 0-1,0 0 1,0 0-1,0-1 1,-1 1 0,1 0-1,0-1 1,0 1 0,-1-1-1,1 1 1,0-1-1,0 0 1,-2 1-76,-79 17 997,70-16-1140,-108 14-7429,0-5 1,-101-5 7571,132-9-2515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24.1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3 124 84,'71'-38'4232,"-70"37"-4043,1 0 1,0 0-1,0 0 0,-1 0 1,1 0-1,-1-1 0,1 1 0,-1 0 1,1-1-1,-1 1 0,0-1 1,0 0-1,0 1 0,0-1 1,0 0-1,0 0 0,0 1 1,0-1-1,-1 0 0,1 0 0,-1 0 1,0 0-1,1 0 0,-1 0 1,0 0-1,0 0 0,0 0 1,0 0-1,-1 0 0,1 0 1,0 0-1,-1 0 0,1 0 0,-1 0 1,0 1-1,0-1 0,0 0 1,0 0-190,-2 0 122,0-1 0,-1 1 0,1 0 0,-1 1 0,1-1 1,-1 0-1,0 1 0,0 0 0,0 0 0,1 0 0,-1 1 0,0-1 0,0 1 1,0 0-1,0 0 0,0 0 0,0 0 0,0 1 0,-4 1-122,-3-2 167,-31 2 73,1 1 1,-1 2-1,1 2 0,0 1 0,1 3 0,-4 2-240,42-13-5,0 0 1,0 1-1,0-1 0,1 0 1,-1 1-1,0-1 0,0 1 1,1 0-1,-1-1 0,0 1 0,1 0 1,-1 0-1,1 0 0,-1 0 1,1 0-1,0 1 0,-1-1 1,1 0-1,0 1 0,0-1 1,0 0-1,0 1 0,0 0 1,0-1-1,0 1 0,1-1 0,-1 1 1,0 0-1,1 0 0,-1-1 1,1 1-1,0 0 0,0 0 1,0 0-1,0-1 0,0 1 1,0 0-1,0 0 0,0 0 0,1-1 1,-1 1-1,1 0 0,-1 0 1,1-1-1,0 1 0,0 0 1,0-1-1,0 1 0,0-1 1,0 1-1,0-1 0,0 0 0,0 1 1,1-1-1,-1 0 0,0 0 1,2 1 4,187 145-368,-189-146 380,0 1 0,0 0 0,0 0 0,0-1 1,0 1-1,0 0 0,0 0 0,-1 0 0,1 0 1,-1 0-1,1 1 0,-1-1 0,0 0 0,0 0 0,0 0 1,0 0-1,0 0 0,0 0 0,0 0 0,-1 0 1,1 1-1,-1-1 0,0 0 0,0 0 0,1-1 1,-1 1-1,0 0 0,-1 0 0,1 0 0,0-1 0,0 1 1,-1 0-1,1-1 0,-1 1 0,1-1 0,-1 0 1,0 0-1,0 1 0,1-1 0,-1 0 0,0 0 1,-2 0-13,-86 37 336,88-38-362,-79 20-635,25-14-4207,67-21-2193,11 2 5102</inkml:trace>
  <inkml:trace contextRef="#ctx0" brushRef="#br0" timeOffset="529.465">786 116 836,'-1'-1'255,"1"-1"-1,0 1 0,-1-1 1,0 1-1,1 0 1,-1-1-1,0 1 1,1 0-1,-1-1 0,0 1 1,0 0-1,0 0 1,0 0-1,0 0 1,0 0-1,-1 0 1,1 0-1,0 0 0,0 1 1,-1-1-1,1 0 1,0 1-1,-1-1 1,1 1-1,-1 0 1,1-1-1,0 1 0,-1 0 1,1 0-1,-1 0 1,1 0-1,-1 0 1,1 0-1,-1 0 1,1 0-1,-1 0 0,1 1 1,-1-1-1,1 1 1,0-1-1,-1 1 1,1 0-1,0-1 1,-1 1-1,1 0 0,0 0 1,0 0-1,0 0 1,0 0-1,0 0 1,0 1-255,-6 11 283,1 1 0,0 0 0,1 0 0,1 1 0,0-1 0,1 1 0,1 0 0,0 0 0,1 0 0,1 0 0,0 3-283,9 53-1598,-8-69 1524,0-1 1,-1 0-1,1 0 1,0 1-1,0-1 1,-1 0-1,1 0 1,0 0-1,0 0 1,0 0-1,1 0 0,-1 0 1,0-1-1,0 1 1,0 0-1,1 0 1,-1-1-1,0 1 1,1-1-1,-1 0 1,0 1-1,1-1 1,-1 0-1,1 0 1,-1 1-1,0-1 1,1 0-1,-1 0 1,1-1-1,-1 1 1,1 0-1,-1 0 1,0-1-1,1 1 1,-1-1-1,0 1 1,1-1-1,-1 0 1,0 1-1,0-1 1,0 0-1,1 0 0,-1 0 1,0 0-1,0 0 1,0 0-1,0-1 74,26-22-947,-26 21 961,1 1 1,-1-1-1,1 1 1,0-1-1,0 1 1,0 0-1,0 0 1,0 0-1,0 0 1,0 0-1,1 0 1,-1 0-1,1 1 1,-1 0-1,1-1 1,0 1-1,-1 0 1,1 0 0,0 0-1,0 1 1,0-1-1,0 1 1,0-1-1,0 1 1,-1 0-1,1 0 1,0 1-1,0-1 1,0 0-1,0 1 1,0 0-1,0-1 1,0 1-1,2 2-14,27 26 1188,-29-24-1080,0-1 1,0 1 0,1-1-1,-1 0 1,1 0 0,0 0-1,1 0 1,-1 0 0,0-1-1,1 0 1,0 0 0,0 0-1,0-1 1,0 0 0,0 0-1,1 0 1,-1 0 0,0-1-1,1 0 1,-1 0 0,1 0-1,0-1 1,-1 0 0,1 0-1,-1 0 1,1-1 0,0 0-1,-1 0 1,1 0-1,-1-1 1,0 0 0,1 0-1,3-2-108,-4 0 41,1-1-1,-1 1 0,0-1 1,-1 0-1,1 0 0,-1 0 1,0-1-1,0 1 0,-1-1 1,0 0-1,0 0 1,0-1-1,-1 1 0,0 0 1,0-1-1,0 0 0,-1 1 1,0-1-1,0 0 0,-1 1 1,0-1-1,0 0 0,-1 0 1,1 0-1,-1 1 0,-1-3-40,-41-55-3986,42 60-2961,17 4 4176,-13 1 2152,20 2-1442</inkml:trace>
  <inkml:trace contextRef="#ctx0" brushRef="#br0" timeOffset="950.045">1571 268 464,'1'1'133,"0"0"-1,0 0 1,0 0-1,0-1 0,0 1 1,1 0-1,-1-1 1,0 1-1,0 0 1,0-1-1,1 0 1,-1 1-1,0-1 1,1 0-1,-1 1 1,0-1-1,1 0 1,-1 0-1,0 0 1,1 0-1,-1-1 1,0 1-1,1 0 1,-1 0-1,0-1 1,0 1-1,1-1 1,-1 1-1,0-1 1,0 1-1,0-1 1,0 0-1,0 0 1,1 0-1,-2 1 1,1-1-1,0 0 1,0 0-1,0 0 1,0-1-1,0 1 1,-1 0-1,1 0 1,-1 0-1,1 0 1,-1-1-1,1 1 0,-1 0 1,1-1-1,-1 1 1,0 0-1,0-1 1,0 1-1,0 0 1,0-1-1,0 1 1,0 0-1,0-1 1,-1 1-1,1 0 1,0 0-1,-1-1 1,1 1-1,-1 0 1,1 0-1,-1 0 1,0-1-1,0 1 1,1 0-1,-1 0-132,-3-4 126,-1 1 0,1 0 0,-1 0-1,0 0 1,0 0 0,0 1 0,-1 0-1,1 0 1,-1 0 0,0 1 0,1-1-1,-1 2 1,0-1 0,0 0 0,-1 1-1,1 0 1,0 1 0,0 0 0,0-1-1,-1 2 1,1-1 0,0 1 0,0 0-1,0 0 1,0 1 0,0 0 0,0 0 0,0 0-1,0 1 1,1-1 0,-1 2 0,1-1-1,0 0 1,0 1 0,0 0 0,1 0-1,-1 1 1,1-1 0,0 1 0,0 0-1,0 0 1,1 0 0,0 0 0,0 1-1,0 0-125,1-3-69,1 1 0,0-1-1,0 0 1,0 0-1,0 0 1,1 1 0,-1-1-1,1 0 1,0 1-1,0-1 1,0 0 0,0 1-1,1-1 1,-1 0 0,1 1-1,0-1 1,0 0-1,0 0 1,0 0 0,0 0-1,1 0 1,0 0-1,-1 0 1,1 0 0,0-1-1,0 1 1,1-1-1,-1 1 1,0-1 0,1 0-1,0 0 1,-1 0-1,1 0 1,0 0 0,0-1-1,0 1 1,0-1 0,0 0-1,1 0 1,-1 0-1,0 0 1,0-1 0,1 1-1,-1-1 1,0 0-1,1 0 1,-1 0 0,0 0-1,1 0 1,-1-1-1,2 0 70,94-72-136,-96 73 212,0-1-1,-1 1 1,1-1-1,0 1 1,-1 0-1,1 0 1,0 0-1,-1 0 1,1 1-1,0-1 1,-1 1-1,1 0 0,0-1 1,-1 1-1,1 0 1,-1 1-1,0-1 1,1 0-1,-1 1 1,0-1-1,0 1 1,0 0-1,0 0 1,0-1-1,0 1 1,0 1-1,0-1 0,-1 0 1,1 2-76,29 22-1499,4-17-3404,1-28 452,-15 3 2537</inkml:trace>
  <inkml:trace contextRef="#ctx0" brushRef="#br0" timeOffset="1478.734">1856 190 128,'12'-27'1777,"5"-13"1842,-11 35 3434,-46 282-2928,-26 371-3259,58-571-1548,-1-116-2447,17-229-1064,45-132 3370,-50 384 853,0-14 161,2-1 0,1 1 0,1 0 0,2 1 0,0-1 0,3 2 1,0-1-1,1 2 0,10-14-191,-20 37 104,-1 1 1,1-1-1,-1 1 1,1 0-1,0 0 1,0 0-1,1 0 1,-1 1-1,0-1 1,1 1 0,0 0-1,-1 0 1,1 0-1,0 0 1,0 1-1,0-1 1,0 1-1,1 0 1,-1 1-1,0-1 1,0 1-1,1 0 1,-1-1-1,0 2 1,0-1-1,1 1 1,-1-1-1,0 1 1,0 0-1,0 1 1,0-1-1,0 1 1,0-1-1,0 1 1,-1 0-1,1 1 1,0-1-1,-1 1 1,0 0-1,0-1 1,0 1-1,0 1 1,0-1-1,0 0 1,-1 1-1,0-1 1,1 1-1,-2 0 1,1 0-1,0-1 1,-1 1-1,1 1 1,-1-1-1,0 4-104,0 1 121,0 0-1,-1 1 0,-1-1 1,0 1-1,0-1 1,-1 0-1,0 1 0,0-1 1,-1 0-1,0 0 1,-1-1-1,0 1 1,0-1-1,-1 0 0,0 0 1,-1 0-1,-3 4-120,-67 73-3132,46-63-1674,22-20 25,18-16 1359,8-2 1538</inkml:trace>
  <inkml:trace contextRef="#ctx0" brushRef="#br0" timeOffset="1873.602">2746 113 840,'2'1'136,"0"-1"-1,-1 0 1,1 0-1,0 0 1,-1 0-1,1-1 1,-1 1-1,1 0 1,-1-1 0,1 1-1,0-1 1,-1 1-1,1-1 1,-1 0-1,0 0 1,1 1-1,-1-1 1,0 0 0,1 0-1,-1 0 1,0-1-1,0 1 1,0 0-1,0 0 1,0-1-1,0 1 1,0 0 0,-1-1-1,1 1 1,0-1-1,-1 1 1,1-1-1,-1 0 1,1 1-1,-1-1 1,0 1-1,0-1 1,0 0 0,0 1-1,0-1 1,0 1-1,0-1 1,0 0-1,-1 1 1,1-1-1,-1 1 1,1-1 0,-1 1-1,1-1 1,-1 1-1,0-1 1,0 1-1,0 0 1,0-1-1,0 1 1,0 0-1,0 0 1,0 0 0,-1 0-1,1 0 1,0 0-1,-1 0 1,1 0-1,0 0 1,-1 0-136,-12-3 151,1 0-1,-1 0 1,0 2 0,1-1 0,-1 2-1,0 0 1,0 0 0,0 2 0,0 0-1,0 0 1,0 1 0,0 1 0,0 0-1,1 1 1,0 0 0,-1 1 0,2 1-1,-1 0 1,0 1-151,10-5-9,1 0 0,-1 0 0,0 0 0,0 0 0,1 0 0,0 1 0,-1-1 0,1 1 0,0 0 0,0 0 0,0-1 0,1 1 0,-1 0 0,1 1 0,0-1 0,-1 0 0,1 0 0,1 1 0,-1-1 0,0 0 0,1 1 0,0-1 0,0 0 0,0 1 0,0-1 0,0 1 0,1-1 0,-1 0 0,1 1 0,0-1 0,0 0 0,0 0 0,1 1 0,-1-1 0,1 0 0,-1 0 0,1-1 0,0 1 0,0 0 0,1-1 0,-1 1 0,0-1-1,1 1 1,-1-1 0,1 0 0,2 1 9,151 141 1695,-155-143-1619,0 0 0,0 0-1,0 0 1,0 0-1,0 0 1,-1 0 0,1 0-1,0 0 1,-1 0-1,1 1 1,-1-1 0,1 0-1,-1 1 1,0-1 0,1 0-1,-1 0 1,0 1-1,0-1 1,0 1 0,0-1-1,0 0 1,0 1 0,0-1-1,-1 0 1,1 1-1,0-1 1,-1 0 0,1 0-1,-1 1 1,0-1 0,1 0-1,-1 0 1,0 0-1,1 0 1,-1 0 0,0 0-1,0 0 1,0 0 0,0 0-1,0 0 1,0 0-1,0-1 1,-1 1 0,1 0-1,0-1 1,0 1 0,-1-1-1,1 1 1,0-1-1,0 0 1,-2 1-76,-79 17 997,70-16-1140,-108 14-7429,0-5 1,-101-5 7571,132-9-2515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22.4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9 68 636,'12'-67'9957,"-66"98"-8102,28-7-1625,1 1 0,1 1 0,1 1 0,1 1 0,2 1 0,1 1 1,1 1-1,2 0 0,1 1 0,1 1 0,-6 26-230,14-41 14,1 0-1,1 0 1,0 1-1,2 0 1,0-1-1,1 1 1,1 0 0,0 0-1,2 0 1,0 0-1,1 0 1,1-1-1,1 0 1,0 1-1,2-2 1,0 1 0,0-1-1,2 0 1,0 0-1,1-1 1,1-1-1,8 9-13,89 84-482,-100-120-7498,9-29 4158,-14 34 2838,9-21-773</inkml:trace>
  <inkml:trace contextRef="#ctx0" brushRef="#br0" timeOffset="518.828">497 462 864,'15'-87'9271,"3"121"-7038,-19-5-1988,-1 0 1,-2 0 0,0 0-1,-2-1 1,-2 0 0,0 0-1,-2 1-245,20-105-668,61-39-276,-69 113 950,0 0 0,0-1 0,0 1 1,1 0-1,-1 0 0,0 0 1,1 0-1,0 0 0,-1 1 0,1-1 1,0 1-1,0-1 0,0 1 1,0 0-1,0 0 0,0 1 0,0-1 1,0 1-1,0-1 0,0 1 1,1 0-1,-1 0 0,0 0 0,0 1 1,0-1-1,0 1 0,0 0 0,0 0 1,0 0-1,0 0 0,0 0 1,0 1-1,0-1 0,-1 1 0,1 0 1,-1-1-1,1 1 0,-1 1 1,0-1-1,2 1-6,-1 3 75,1-1 1,-1 1-1,-1 0 0,1 0 1,-1 0-1,0 0 0,0 0 1,0 0-1,-1 1 1,0-1-1,-1 1 0,1-1 1,-1 1-1,0-1 0,-1 0 1,0 1-1,0-1 1,0 1-1,-1-1 0,0 0 1,-1 3-76,0 95-3132,3-103 2930,0 1-1,1-1 1,-1 0-1,1 1 1,-1-1-1,1 0 1,0 0-1,-1 0 1,1 0-1,0 1 1,0-1-1,0 0 1,0 0-1,0 0 1,0-1-1,0 1 1,0 0-1,0 0 1,0 0-1,0-1 1,1 1-1,-1-1 1,0 1-1,1-1 1,-1 1-1,0-1 1,1 0-1,-1 0 1,0 0 0,1 0-1,-1 0 1,0 0-1,1 0 1,-1 0-1,1 0 1,-1 0-1,0-1 1,0 1-1,1-1 1,-1 1-1,0-1 1,1 1-1,-1-1 203,18-10-1814</inkml:trace>
  <inkml:trace contextRef="#ctx0" brushRef="#br0" timeOffset="712.935">996 522 124,'-2'1'1276,"4"-1"204,3 2 196,9-2-135,7 2-313,12 0-256,11-2-208,8 0-180,7 0-180,6-2-180,-1-2-216,-3 1-296,-3-5-388,-8-1-580,-8-1-396,-9-3-173,-8-4 17,-8-3 168</inkml:trace>
  <inkml:trace contextRef="#ctx0" brushRef="#br0" timeOffset="947.813">1770 244 512,'-20'47'6532,"25"32"-2452,2-26-2905,-16 108-799,2 7-8565,9-150 6190,4-9 248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3:23.6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63 304,'0'-3'174,"0"0"0,0 1 0,0-1 0,1 0 0,-1 1 1,1-1-1,0 1 0,-1-1 0,1 1 0,0-1 0,1 1 0,-1 0 0,0 0 0,1-1 0,-1 1 0,1 0 1,0 0-1,0 0 0,0 1 0,0-1 0,0 0 0,0 1 0,0-1 0,0 1 0,1 0 0,-1 0 0,0 0 1,1 0-1,-1 0 0,1 0 0,-1 0 0,1 1 0,0 0 0,-1-1 0,1 1 0,0 0 0,-1 0 1,1 0-1,-1 1 0,1-1 0,0 1 0,-1-1 0,1 1 0,-1 0 0,1 0 0,-1 0 0,0 0 0,1 1 1,-1-1-1,0 0 0,0 1 0,0 0 0,1 0-174,4 4 116,0 1 1,-1 0-1,1 0 0,-1 0 1,-1 1-1,1 0 1,-1 0-1,-1 0 0,1 1 1,-2 0-1,1-1 0,-1 1 1,0 1-1,-1-1 1,0 0-1,-1 0 0,0 1 1,0-1-1,-1 1 0,0-1 1,0 1-1,-1-1 1,-1 1-1,-1 4-116,-6 23-327,-3 0 0,-1 0 0,-1-1 0,-2 0 1,-10 13 326,2-1-1274,-17 36-4610,40-77 4046,6-7 264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48.2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24 170 704,'-5'-15'7147,"-3"51"-5566,-16 389 1073,24-328-1019,30-132-9215,-11 20 5214,7-5 175</inkml:trace>
  <inkml:trace contextRef="#ctx0" brushRef="#br0" timeOffset="516.116">2713 355 556,'-25'34'6667,"-7"20"-3975,-61 90-1645,93-144-1192,0 0 0,0 0 0,1 0 0,-1 0 0,0 0 0,0 0 0,1 0 0,-1 0 0,0 0-1,0 0 1,1 0 0,-1 0 0,0 0 0,0 0 0,1 0 0,-1 0 0,0 0 0,0 0 0,1 1 0,-1-1 0,0 0 0,0 0 0,0 0 0,1 0 0,-1 1 0,0-1 0,0 0 0,0 0 0,0 0 0,0 1 0,1-1 0,-1 0 0,0 0 0,0 1 0,0-1 0,0 0 0,0 0 0,0 0 0,0 1 0,0-1 0,0 0 145,24-19-2655,-1-4 994</inkml:trace>
  <inkml:trace contextRef="#ctx0" brushRef="#br0" timeOffset="727.993">2913 377 980,'8'22'5586,"-27"31"-3159,15-45-1746,1 0-443,-45 93 2760,4-44-5824,25-60-3716,19-12 4428</inkml:trace>
  <inkml:trace contextRef="#ctx0" brushRef="#br0" timeOffset="22061.05">1 17 24,'0'1'68,"0"-1"0,1 0-1,-1 0 1,1 1 0,-1-1 0,1 0-1,-1 0 1,1 0 0,-1 0 0,0 0 0,1 0-1,-1 1 1,1-1 0,-1 0 0,1 0-1,-1 0 1,1-1 0,-1 1 0,1 0 0,-1 0-1,1 0 1,-1 0 0,0 0 0,1-1-1,-1 1 1,1 0 0,-1 0 0,1 0 0,-1-1-1,0 1 1,1 0 0,-1-1 0,0 1-1,1 0 1,-1-1 0,0 1 0,0-1 0,1 1-1,-1 0 1,0-1 0,0 1 0,0-1-1,1 1 1,-1-1 0,0 1 0,0-1 0,0 1-1,0-1 1,0 1 0,0 0 0,0-1-1,0 1 1,0-1 0,0 1 0,0-1 0,0 1-1,0-1 1,-1 1 0,1-1 0,0 1-1,0 0 1,0-1 0,-1 1 0,1-1 0,0 1-1,-1 0 1,1-1 0,0 1 0,-1 0-1,1-1-67,40 2 1097,413 68 2001,635-4-3044,-625-55 1138,426-47-1192,-753 29 877,16-9 2942,-153 17-3853,1-1-1,0 1 0,0 0 1,-1 0-1,1-1 0,0 1 1,0 0-1,0 0 0,0-1 1,-1 1-1,1 0 0,0-1 0,0 1 1,0 0-1,0 0 0,0-1 1,0 1-1,0 0 0,0-1 1,0 1-1,0 0 0,0-1 1,0 1-1,0 0 0,0-1 1,0 1-1,0 0 0,0-1 1,0 1-1,1 0 0,-1 0 1,0-1-1,0 1 0,0 0 0,0-1 1,1 1-1,-1 0 0,0 0 1,0 0-1,1-1 0,-1 1 1,0 0-1,0 0 0,1 0 1,-1-1-1,0 1 0,1 0 1,-1 0-1,0 0 0,0 0 1,1 0-1,-1 0 0,1 0 35,-34-9-3856,30 9 3614,-69-17-4862,30 5 2843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9:15.5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8 112 652,'-4'-51'6845,"3"49"-6786,1 0 0,-1 0 0,1 0 0,0 0 0,0 1 0,0-1 0,0 0 0,0 0 0,0 0 0,0 0 1,1 0-1,-1 0 0,1 0 0,-1 0 0,1 0 0,0 1 0,0-1 0,0 0 0,0 1 0,0-1 0,0 0 0,0 1 1,0-1-1,1 1 0,-1 0 0,0-1 0,1 1 0,0 0 0,-1 0 0,1 0 0,0 0 0,-1 0 0,1 0 0,0 0 1,0 1-1,0-1 0,-1 1 0,1-1 0,0 1 0,0 0 0,0 0 0,0 0 0,0 0 0,2 0-59,1-1 4,0 0 0,0 1-1,0-1 1,0 1 0,0 0-1,0 1 1,0-1 0,0 1-1,0 0 1,0 0 0,0 1-1,0-1 1,-1 1 0,1 0 0,0 0-1,-1 1 1,0-1 0,1 1-1,-1 0 1,0 0 0,-1 1-1,1-1 1,0 1 0,-1 0-1,0 0 1,0 0 0,0 0-1,0 0 1,-1 1 0,0-1-1,0 1 1,0 0 0,0 0-1,-1-1 1,1 1 0,-1 0 0,-1 0-1,1 0 1,-1 1 0,0 1-4,-1-3 20,-1 0 0,0 0 0,0 0 0,0 0 0,-1-1 0,1 1 0,-1-1 0,0 0 0,0 0 0,0 0 1,0 0-1,-1 0 0,1-1 0,-1 1 0,0-1 0,0 0 0,1 0 0,-1 0 0,-1-1 0,1 1 0,0-1 1,0 0-1,-1 0-20,-48 26 22,84 16-100,-25-38 77,3 1-4,0 1-1,-1 0 1,0 1 0,0 0-1,-1 0 1,0 1-1,0 0 1,-1 0 0,0 0-1,0 1 1,-1 0-1,0 1 6,-5-10 14,0 1-1,0-1 0,-1 0 1,1 1-1,0-1 1,0 0-1,-1 1 0,1-1 1,-1 0-1,1 0 0,-1 1 1,0-1-1,1 0 1,-1 0-1,0 0 0,0 0 1,0 0-1,0 0 0,0 0 1,0 0-1,0 0 1,0 0-1,0-1 0,0 1 1,0 0-1,-1-1 0,1 1 1,0-1-1,-1 1 1,1-1-1,0 0 0,-1 1 1,1-1-1,0 0 1,-1 0-1,1 0 0,0 0 1,-1 0-1,1 0 0,0-1 1,-1 1-1,1 0-13,-60-6 528,24-5-231,2 2-1153,11 6-3009,23 3 1873,3 0 9,5-4 124</inkml:trace>
  <inkml:trace contextRef="#ctx0" brushRef="#br0" timeOffset="621.055">2011 227 692,'17'-5'5827,"-26"22"-3883,-27 25-1147,6-13-483,-44 60-3235,88-77-1701,1-20 3243</inkml:trace>
  <inkml:trace contextRef="#ctx0" brushRef="#br0" timeOffset="855.038">2256 265 440,'0'0'121,"1"0"0,0 1 0,-1-1 0,1 0 0,0 1 0,-1-1 0,1 0 0,-1 1 0,1-1 0,-1 1 0,1-1 0,-1 1 0,1-1 0,-1 1 0,1 0 0,-1-1 0,0 1 0,1-1 0,-1 1 0,0 0 0,0-1 0,1 1 0,-1 0 0,0-1 0,0 1 0,0 0 0,0-1 0,0 1 0,0 0 0,0-1 0,0 1 0,0 0 0,0-1 0,0 1 0,0 0 0,-1 0 0,1-1 0,0 1 0,0-1 0,-1 1 0,1 0 0,0-1 0,-1 1 0,1-1 0,-1 1 0,1-1 0,-1 1 0,1-1 0,-1 1 0,1-1 0,-1 1 0,1-1 0,-1 0 0,0 1 0,0-1-121,-28 38 1682,-44 34-1360,24-25-4893,43-41 2827,5-6 68</inkml:trace>
  <inkml:trace contextRef="#ctx0" brushRef="#br0" timeOffset="114040.802">52 495 28,'-52'-80'4735,"54"79"-4653,0-1 0,-1 1 0,1-1 0,0 1 0,0 0-1,0 0 1,0 0 0,0 0 0,0 0 0,0 0 0,0 0 0,1 1 0,-1-1 0,0 1-1,0-1 1,0 1 0,1 0 0,-1 0 0,0 0 0,1 0 0,-1 1 0,0-1 0,0 0 0,0 1-1,1 0 1,-1-1 0,0 1 0,0 0 0,0 0 0,2 1-82,5 0 209,776 83 1975,-251-35-2133,-222-19 276,303-9-327,102-23 71,-680 2 70,-24 0-1601,-38-1-834,-50-4-1363,26-3 1889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8:03.3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52 197 352,'-26'-10'2203,"24"9"-2045,0 0-1,0 0 1,0 0 0,0 0 0,1 0 0,-1 0-1,0 1 1,0-1 0,-1 1 0,1-1 0,0 1 0,0 0-1,0 0 1,0 0 0,0 0 0,0 0 0,0 0-1,0 1 1,0-1 0,0 1 0,0-1 0,0 1 0,0 0-1,0 0 1,0 0 0,0 0 0,0 0 0,0 0 0,1 0-1,-1 1-157,-9 7 251,1 0 0,0 1 0,1 0 0,0 1 0,0-1 0,1 2-1,1-1 1,0 1 0,1 1 0,0-1 0,0 1 0,2 0 0,-1 0 0,0 9-251,4-21 1,1 1 1,0 0 0,0-1 0,0 1-1,0 0 1,0 0 0,0-1-1,0 1 1,1 0 0,-1-1-1,0 1 1,1-1 0,0 1 0,-1 0-1,1-1 1,0 1 0,0-1-1,0 1 1,0-1 0,0 0 0,0 0-1,0 1 1,0-1 0,0 0-1,1 0 1,-1 0 0,0 0 0,1 0-1,-1 0 1,1 0 0,-1-1-1,1 1 1,0-1 0,-1 1 0,1-1-1,0 1 1,-1-1 0,1 0-1,0 0 1,-1 0 0,1 0 0,0 0-1,-1 0 1,1 0 0,0-1-1,-1 1 1,1 0 0,1-1-2,87-24-691,-85 23 635,37-16-318,-34 13 349,1 0 0,0 1-1,0 0 1,1 1 0,-1 0 0,1 0-1,0 1 1,0 0 0,0 0 0,0 1-1,0 1 1,0 0 0,7 1 25,32 33 582,-47-32-573,-1 1 0,1-1 0,0 0 0,0 1 0,0-1 0,0 0 0,0 0 0,0-1 0,0 1 0,1 0 0,-1-1 0,1 1 0,-1-1 0,1 0 0,0 0 0,-1 0-1,1 0 1,0 0 0,0-1 0,0 1 0,-1-1 0,1 0 0,0 0 0,0 0 0,0 0 0,0 0 0,0-1 0,-1 1 0,1-1 0,0 0 0,0 0 0,-1 0 0,1 0 0,0 0 0,-1 0 0,1-1 0,-1 0-9,1 0 9,0 0 1,-1 0-1,0 0 1,1-1-1,-1 1 1,0-1-1,0 1 0,-1-1 1,1 0-1,0 0 1,-1 1-1,0-1 1,1 0-1,-1-1 0,-1 1 1,1 0-1,0 0 1,-1 0-1,1-1 1,-1 1-1,0 0 1,0 0-1,0-1 0,-1 1 1,1 0-1,-1 0 1,0 0-1,0 0 1,0-1-1,0 1 0,0 0 1,-1 1-1,1-1 1,-1 0-1,0 0 1,0 1-1,0-1 0,0 1 1,0-1-1,-1 1 1,1 0-1,-1 0 1,1 0-1,-1 0 0,0 1 1,0-1-1,0 1 1,0-1-1,0 1 1,0 0-1,0 0 1,0 1-1,0-1 0,0 0 1,-1 1-1,1 0 1,0 0-1,0 0 1,-1 0-1,-2 1-9,1-1-102,1 0 1,-1 1-1,0 0 0,0 0 1,0 0-1,0 0 0,1 1 1,-1-1-1,0 1 0,1 1 1,0-1-1,-1 0 0,1 1 1,0 0-1,0 0 0,1 0 1,-1 1-1,0-1 0,1 1 0,0 0 102,3-2-182,0 0-1,1-1 0,-1 1 0,1-1 0,-1 1 0,1-1 0,0 1 0,0-1 0,-1 1 0,1-1 0,0 0 0,0 1 0,1-1 0,-1 0 0,0 0 1,0 0-1,0 0 0,1 0 0,-1 0 0,1 0 0,-1 0 0,0-1 0,1 1 0,0 0 0,-1-1 0,1 0 0,-1 1 0,1-1 0,-1 0 0,1 1 1,0-1-1,-1 0 0,1 0 0,0-1 0,-1 1 0,1 0 0,0 0 0,-1-1 0,1 1 0,0-1 183,21-2-1264</inkml:trace>
  <inkml:trace contextRef="#ctx0" brushRef="#br0" timeOffset="-1168.7">37 58 624,'27'-58'8125,"-46"76"-6882,10 7-1134,1 0 0,2 1 0,0 0 0,2 0 0,0 0 0,2 1 0,1-1 0,2 17-109,-1-29 20,-1-11-13,0 0 0,0 1 0,0-1 0,1 0 1,-1 0-1,1 0 0,0 1 0,0-1 1,0 0-1,0 0 0,0 1 0,1-1 1,0 0-1,-1 0 0,1 0 0,0 0 0,1 0 1,-1 0-1,1 0 0,-1 0 0,1 0 1,0-1-1,0 1 0,0-1 0,0 1 1,0-1-1,1 0 0,-1 0 0,1 0 0,-1 0 1,1 0-1,0 0 0,0-1 0,0 1 1,0-1-1,0 0 0,1 0-7,295 33 17,-282-38-825,-25-22-7093,2 15 6226</inkml:trace>
  <inkml:trace contextRef="#ctx0" brushRef="#br0" timeOffset="-811.016">283 67 584,'-22'44'3788,"-38"321"630,58-305-5573,45-88-4887,-17 3 4597</inkml:trace>
  <inkml:trace contextRef="#ctx0" brushRef="#br0" timeOffset="1078.92">1458 222 668,'3'0'180,"0"1"0,0-1-1,0 1 1,0 0 0,0 0-1,0 0 1,0 1 0,0-1 0,-1 1-1,1-1 1,-1 1 0,1 0 0,-1 0-1,0 0 1,1 1 0,-1-1-1,0 0 1,0 1 0,-1-1 0,1 1-1,0 0 1,-1-1 0,0 1-1,0 0 1,0 0 0,0 0 0,0 0-1,0 0 1,-1 0 0,1 0 0,-1 0-1,0 1 1,0-1 0,0 0-1,-1 0 1,1 0 0,-1 0 0,1 0-1,-1 0 1,0 0 0,0 0 0,0 0-1,-1 0 1,-1 2-180,1 25 614,48-74-1944,-44 44 1374,0 1 1,0 0-1,0 0 0,0 0 1,-1 0-1,1 0 1,0 0-1,-1 0 0,1 1 1,-1-1-1,1 1 0,-1-1 1,0 1-1,1-1 0,-1 1 1,0 0-1,0 0 0,0-1 1,-1 1-1,1 0 0,0 0 1,-1 0-1,1 0 1,-1 0-1,1 0 0,-1 0 1,0 0-1,0 0 0,0 0 1,0 0-1,0 2-44,5 16 625,-2-18-615,1-1 1,-1 0 0,0 0-1,1-1 1,-1 1 0,0-1-1,1 1 1,-1-1 0,1 0 0,-1-1-1,1 1 1,-1 0 0,1-1-1,-1 0 1,0 0 0,0 0-1,1 0 1,-1 0 0,0-1-1,0 0 1,0 1 0,0-1 0,0 0-1,-1 0 1,1-1 0,2-1-11,-5 3-6,31-21-371,57-25 175,-86 48 217,-1-1-1,1 0 1,-1 1 0,1-1 0,-1 1 0,1 0-1,-1-1 1,0 1 0,1 0 0,-1 0-1,0 0 1,0 0 0,0 0 0,0 0 0,0 0-1,0 0 1,0 1 0,0-1 0,0 0 0,0 1-1,0-1 1,-1 0 0,1 1 0,-1-1-1,1 1 1,-1-1 0,0 1 0,1-1 0,-1 1-1,0-1 1,0 1 0,0-1 0,0 1-1,0-1 1,0 1 0,-1-1 0,1 2-15,-1-1-123,1-1 1,0 1 0,0-1-1,0 1 1,-1-1-1,2 1 1,-1-1-1,0 1 1,0-1 0,0 1-1,1-1 1,-1 0-1,1 1 1,-1-1 0,1 1-1,-1-1 1,1 0-1,0 1 1,0-1 0,0 0-1,0 0 1,0 0-1,0 0 1,0 0-1,0 0 1,0 0 0,0 0-1,1 0 1,-1 0-1,0 0 1,0-1 0,1 1 122,33-15-3797,8-34 2508,-36 40 1329,60-73 5118,-65 83-5018,0 0 1,-1 0-1,1 0 0,-1 1 0,1-1 0,-1 0 0,0 1 0,0-1 1,0 0-1,0 1 0,0-1 0,-1 1 0,1 0 0,-1-1 0,0 1 1,1-1-1,-1 1 0,0 0 0,-1-1 0,1 1 0,0-1 0,-1 1 1,0 0-1,1-1 0,-1 1-140,-80 536 1831,60-363-1578,40-306-740,-13 67 72,3 0 0,3 0-1,2 1 1,3 1 0,3 1-1,3 0 1,1 2-1,9-10 416,33 4 24,-64 62 5,-1 1 0,1 1-1,0-1 1,0 0 0,0 0 0,-1 1 0,1-1 0,0 1-1,0 0 1,0-1 0,0 1 0,0 0 0,0 0 0,0 0-1,0 0 1,0 1 0,0-1 0,0 1 0,0-1 0,0 1-1,0-1 1,0 1 0,-1 0 0,1 0 0,0 0 0,-1 0-1,1 0 1,0 0 0,-1 1 0,1-1 0,-1 1 0,0-1-1,1 1 1,-1-1 0,0 1 0,0-1 0,0 1 0,0 0-1,0 0 1,-1 0 0,1 0 0,0-1 0,-1 1 0,0 0-29,2 3 63,-1 1 0,-1-1 0,1 0 0,-1 0 0,0 0 0,0 1 0,-1-1 0,1 0 0,-1 0 0,0 0 0,-1 0 0,1 0 0,-1 0 0,0 0 0,0 0 0,0 0 0,-1-1 0,0 1 0,0-1 0,0 0 0,0 0 0,-1 0 0,0 0 0,1-1 0,-5 4-63,-67 56-1820,58-50 635,-16 2-4017,32-20 3604</inkml:trace>
  <inkml:trace contextRef="#ctx0" brushRef="#br0" timeOffset="1607.416">2466 328 732,'0'0'128,"-1"0"-1,0-1 1,0 1-1,0 0 1,0 0-1,0-1 1,1 1-1,-1 0 1,0-1-1,0 1 1,0-1-1,1 1 1,-1-1-1,0 0 1,1 1-1,-1-1 1,0 0 0,1 1-1,-1-1 1,1 0-1,-1 0 1,1 1-1,0-1 1,-1 0-1,1 0 1,0 0-1,-1 0 1,1 1-1,0-1 1,0 0-1,0 0 1,0 0-1,0 0 1,0 0-1,0 0 1,0 0-1,0 0 1,0 1 0,1-1-1,-1 0 1,0 0-1,0 0 1,1 0-1,-1 1 1,1-1-1,-1 0 1,1 0-1,-1 1 1,1-1-1,-1 0 1,1 1-1,0-1 1,-1 0-1,1 1 1,0-1-1,-1 1 1,1-1 0,0 1-1,0-1 1,0 1-1,0 0 1,-1-1-1,2 1-127,-14 3 78,1 1-1,0 0 1,0 1-1,0 0 1,1 0-1,0 1 1,0 1-1,0 0 1,1 0-1,0 1 1,0 0-1,1 0 1,0 1-1,0 0 1,1 1-1,-5 8-77,13-16-15,0-1 0,0 1-1,0-1 1,0 0 0,1 1 0,-1-1-1,0 0 1,1 0 0,-1 0-1,1 0 1,-1 0 0,1 0-1,0 0 1,-1 0 0,1-1 0,0 1-1,0-1 1,-1 1 0,1-1-1,0 0 1,0 0 0,0 1 0,-1-1-1,1-1 1,0 1 0,0 0-1,0 0 1,-1-1 0,1 1 0,0-1-1,0 1 1,-1-1 0,1 0-1,0 0 1,-1 1 0,1-1-1,-1 0 1,1-1 15,4 1-68,-2 0-12,4-1 127,-1 0 0,1 0 0,-1 0-1,1 1 1,-1 0 0,1 1 0,0 0 0,-1 0 0,1 1 0,0-1 0,-1 2 0,1-1 0,-1 1 0,1 0 0,-1 1 0,0 0-1,0 0 1,0 0 0,0 1 0,0 0 0,-1 0 0,0 1 0,0 0 0,1 1-47,-6-5-164,0 0 0,-1 0 1,1-1-1,0 1 0,0 0 0,0 0 0,0-1 1,-1 1-1,1-1 0,0 1 0,0-1 0,0 1 1,0-1-1,0 0 0,0 1 0,1-1 0,-1 0 1,0 0-1,0 0 0,0 0 0,0 0 0,0 0 1,0 0-1,0 0 0,0 0 0,0 0 0,0-1 1,0 1-1,0 0 0,0-1 0,0 1 0,0-1 1,0 1-1,0-1 0,0 1 0,0-1 0,0 0 1,0 1-1,0-1 0,-1 0 0,1 0 0,0 0 1,-1 0-1,1 1 0,-1-1 0,1 0 1,-1 0-1,1 0 0,-1 0 0,1 0 0,-1 0 1,0-1-1,0 1 0,0 0 0,1-1 164,12-19-1378</inkml:trace>
  <inkml:trace contextRef="#ctx0" brushRef="#br0" timeOffset="1934.761">2708 222 624,'0'0'99,"0"1"1,0 0-1,0-1 1,0 1-1,0-1 1,0 1-1,0-1 0,1 1 1,-1 0-1,0-1 1,0 1-1,1-1 1,-1 1-1,0-1 0,1 1 1,-1-1-1,0 0 1,1 1-1,-1-1 1,1 1-1,-1-1 0,1 0 1,-1 1-1,1-1 1,-1 0-1,1 0 1,-1 1-1,1-1 0,-1 0 1,1 0-1,-1 0 1,1 0-1,0 1 1,-1-1-1,1 0 0,-1 0 1,1 0-1,-1 0 1,1-1-1,0 1 1,-1 0-1,1 0 0,-1 0 1,1 0-1,-1-1 1,1 1-1,-1 0 1,1 0-1,-1-1 0,1 1 1,-1 0-1,1-1 1,-1 1-1,1 0 1,-1-1-1,0 1 0,1-1 1,-1 1-1,0-1 1,1 1-1,-1-1-99,-5 53 1616,-27 28-1055,84-124-1046,80-5-14,-117 22-5455,-12 15 4438</inkml:trace>
  <inkml:trace contextRef="#ctx0" brushRef="#br0" timeOffset="2135.826">2983 88 428,'6'2'1088,"2"2"140,3 0-132,-3-1-212,2 1-208,-1 2-191,-1-1-201,-2 3-308,-1 1-356,-3 3-481,-2-3-263,0 2-132,-5-1-36,3-3 124</inkml:trace>
  <inkml:trace contextRef="#ctx0" brushRef="#br0" timeOffset="2361.486">2992 266 8,'-6'15'1072,"2"2"164,4 0 100,0-1-244,0 1-223,2-2-221,-2 0-188,0-1-176,0-1-248,0 0-312,0-4-368,0 1-425,2-3-227,4-7-96,5-4 60</inkml:trace>
  <inkml:trace contextRef="#ctx0" brushRef="#br0" timeOffset="2683.551">3288 237 248,'22'-28'3759,"-47"18"-1295,21 10-2462,0 0 0,0 0 0,-1 1 0,1-1 0,0 1-1,0 0 1,0 0 0,0 0 0,0 1 0,1 0 0,-1-1 0,0 1 0,1 0 0,-1 1 0,1-1 0,0 1 0,-1-1 0,1 1 0,1 0 0,-1 0 0,0 1 0,1-1 0,-1 0 0,1 1 0,0 0 0,0-1 0,1 1 0,-1 0 0,1 0 0,0 0 0,0 0 0,0 0 0,0 0 0,1 0 0,-1 0 0,1 1 0,0-1 0,0 0 0,1 0-2,69 133 1672,-71-135-1654,-1 1-1,1-1 1,-1 0-1,0 1 1,0-1-1,0 0 1,0 0-1,0 0 1,0 0-1,0-1 1,-1 1-1,1-1 1,-1 1-1,1-1 1,-1 0-1,1 0 1,-1 0-1,0 0 1,0 0 0,1-1-1,-1 1 1,0-1-1,0 0 1,0 0-1,0 0 1,0 0-1,0 0-17,-11 2-1264,-1-1-3510,21-9 3231</inkml:trace>
  <inkml:trace contextRef="#ctx0" brushRef="#br0" timeOffset="3419.33">3513 273 808,'-8'7'2780,"-20"19"1497,4 5-3337,23-29-946,0 0 0,0-1-1,0 1 1,1-1 0,-1 1 0,1 0-1,0-1 1,-1 1 0,1 0-1,0 0 1,0-1 0,0 1-1,0 0 1,0 0 0,0-1 0,1 1-1,-1 0 1,1 0 0,-1-1-1,1 1 1,-1-1 0,1 1-1,0 0 1,0-1 0,0 1 0,0-1-1,0 0 1,0 1 0,0-1-1,0 0 1,1 0 0,-1 1-1,0-1 1,1 0 0,-1 0 0,1-1-1,-1 1 1,1 0 0,0 0-1,-1-1 1,1 1 0,0-1-1,-1 1 1,2-1 6,-1 1-13,0 0 0,0 0-1,0 0 1,0 0 0,0 0 0,0 0-1,0-1 1,0 1 0,0-1 0,1 0-1,-1 1 1,0-1 0,0 0 0,0 0-1,1-1 1,-1 1 0,0 0 0,0-1 0,0 1-1,0-1 1,1 0 0,-1 1 0,0-1-1,0 0 1,-1 0 0,1-1 0,0 1-1,0 0 1,0-1 0,-1 1 0,1-1-1,-1 1 1,1-1 0,-1 0 0,0 0-1,1 1 1,-1-1 0,0 0 0,0 0-1,0 0 1,-1 0 0,1-1 0,0 1-1,-1 0 1,1 0 0,-1 0 0,0 0-1,0-1 1,0 1 0,0 0 0,0-1 13,-1-2-2,1 0 1,0 0 0,0 0-1,0 0 1,0 0 0,1 0 0,0 0-1,0 0 1,0 0 0,1 1-1,-1-1 1,1 0 0,0 1-1,1-1 1,-1 1 0,1 0-1,0 0 1,0 0 0,0 0-1,0 0 1,1 1 0,0-1 0,-1 1-1,1 0 1,1 0 0,-1 0-1,0 1 1,1 0 0,-1-1-1,1 1 1,-1 1 0,5-2 1,-5 3 52,0 0 1,0 1 0,0 0-1,-1-1 1,1 1 0,0 0-1,0 1 1,-1-1-1,1 1 1,-1-1 0,0 1-1,1 0 1,-1 0 0,0 1-1,0-1 1,0 1-1,0-1 1,-1 1 0,1 0-1,-1 0 1,0 0 0,0 0-1,0 1 1,0-1-1,0 0 1,-1 1 0,1-1-1,-1 1 1,0 0 0,0 0-1,0-1 1,-1 1 0,1 0-1,-1 0 1,0 0-1,0-1 1,0 1 0,-1 0-1,1 0 1,-1 0 0,0-1-1,0 1 1,0 0-1,-1-1 1,1 1 0,-1-1-1,0 1 1,0-1 0,-1 1-53,-22 48 611,51-76-1419,-22 18 739,1-1 0,0 1 0,1 1 0,0-1 0,0 1 0,0 0 0,0 0 0,1 1 0,-1-1 0,1 2 0,0-1 0,1 1 0,-1 0 0,1 0 0,-1 1 0,1 0 0,0 0 0,-1 1 0,8 0 69,-13 3 39,1 0-1,-1 0 1,0 0-1,0 0 1,0 1-1,0-1 1,0 1 0,-1 0-1,1-1 1,-1 1-1,0 0 1,1 0-1,-1 0 1,-1 0-1,1 0 1,0 0-1,-1 0 1,1 0 0,-1 0-1,0 0 1,0 1-1,0-1 1,-1 0-1,1 0 1,-1 0-1,0 0 1,1 0-1,-1 0 1,-1 0 0,1 0-1,0-1 1,-1 1-1,1 0 1,-1-1-1,0 1 1,0-1-1,0 1 1,0-1-1,-1 1-38,-6 19-2015,18-2-3519,4-22 3830</inkml:trace>
  <inkml:trace contextRef="#ctx0" brushRef="#br0" timeOffset="3753.778">4288 261 812,'-1'0'127,"0"0"-1,0 0 1,0 0 0,1-1-1,-1 1 1,0 0 0,0-1-1,0 1 1,1-1 0,-1 1-1,0-1 1,1 1 0,-1-1-1,0 0 1,1 1 0,-1-1-1,1 0 1,-1 1 0,1-1-1,-1 0 1,1 0-1,-1 1 1,1-1 0,0 0-1,0 0 1,-1 0 0,1 0-1,0 0 1,0 1 0,0-1-1,0 0 1,0 0 0,0 0-1,0 0 1,0 0 0,0 0-1,0 1 1,1-1 0,-1 0-1,0 0 1,1 0 0,-1 0-1,0 1 1,1-1 0,-1 0-1,1 0 1,-1 1-1,1-1 1,0 0 0,-1 1-1,1-1 1,0 1 0,-1-1-1,1 1 1,0-1-127,-3 0-22,-1 1 0,0-1 0,1 1 0,-1-1 1,0 1-1,0 0 0,1 0 0,-1 0 0,0 1 0,1-1 0,-1 1 0,0-1 0,1 1 0,-1 0 1,1 0-1,-1 0 0,1 0 0,-1 1 0,1-1 0,0 1 0,0-1 0,0 1 0,0 0 0,0 0 0,0 0 1,0 0-1,0 0 0,1 0 0,-1 0 0,1 1 0,-1-1 0,1 1 0,0-1 0,0 1 0,0-1 1,1 1-1,-1-1 0,1 1 0,-1 0 0,1 0 22,69 128 1833,-71-127-1752,0 0-1,-1 1 0,0-1 0,0 0 0,0 0 0,0-1 0,0 1 0,-1-1 0,0 1 0,1-1 1,-1 0-1,0 0 0,-1-1 0,1 1 0,0-1 0,-1 0 0,1 0 0,-1-1 0,0 1 0,0-1 1,1 0-1,-1 0 0,-4-1-80,-3 4-293,-184 31-6730,140-36 5049</inkml:trace>
  <inkml:trace contextRef="#ctx0" brushRef="#br0" timeOffset="185390.522">155 733 588,'58'-7'5466,"-17"0"-4939,1 1 0,0 3 1,0 1-1,0 2 0,0 2 1,38 7-528,-22-4 152,465 46 632,74 37-784,-365-50 85,1-9-1,1-11 1,8-10-85,370 17-410,-6-6 796,-635-6-5149,-34-14 1028,25-6 2081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11.0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 107 916,'-17'-1'2687,"25"-2"-226,31-4-382,86-1 90,1 6 0,73 9-2169,-80-2 149,1953-23 64,-1885 12-24,228-6 1612,-415 12-1874,0 0-1,-1 0 0,1 0 0,0-1 0,0 1 0,0 0 0,0 0 1,0-1-1,0 1 0,-1 0 0,1 0 0,0-1 0,0 1 0,0 0 1,0-1-1,0 1 0,0 0 0,0 0 0,0-1 0,0 1 0,0 0 1,0 0-1,0-1 0,0 1 0,1 0 0,-1 0 0,0-1 1,0 1-1,0 0 0,0 0 0,0-1 0,0 1 0,1 0 0,-1 0 1,0 0-1,0-1 0,0 1 0,1 0 0,-1 0 0,0 0 0,0 0 1,1 0-1,-1-1 0,0 1 0,0 0 0,1 0 0,-1 0 74,-36-13-3725,26 9 2679,-20-10-1586,2-7 213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06.9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2 6 120,'-51'4'7184,"50"-4"-6440,1 0-10,20-9 1699,162 12-1742,-121 3-608,460 52 148,-194-19 92,88-9-323,-18-24 249,-1-1-264,13 18 15,-46 17 2160,-338-44-1321,-36 2-5365,-36-4-3420,34-3 571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3.2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3 214 736,'2'-2'381,"0"-1"0,-1 1 1,0 0-1,1-1 0,-1 1 0,0-1 0,0 1 0,0-1 1,-1 1-1,1-1 0,-1 0 0,1 1 0,-1-1 1,0 0-1,0 1 0,0-1 0,0 0 0,-1 1 0,1-1 1,-1 0-1,1 1 0,-1-1 0,0 1 0,0-1 1,0 1-1,-1-1 0,1 1 0,0 0 0,-1-1-381,1 1 59,1 1-1,-1-1 1,0 1-1,1-1 0,-1 1 1,0 0-1,0-1 1,0 1-1,0 0 1,0-1-1,0 1 0,0 0 1,0 0-1,-1 0 1,1 0-1,0 0 1,-1 0-1,1 1 1,-1-1-1,1 0 0,-1 1 1,1-1-1,-1 1 1,1-1-1,-1 1 1,0 0-1,1 0 0,-1 0 1,1 0-1,-1 0 1,0 0-1,1 0 1,-1 0-1,0 0 0,1 1 1,-1-1-1,1 1 1,-1-1-1,1 1 1,-1 0-1,1 0 1,0-1-1,-1 1 0,1 0 1,0 0-1,-1 0 1,1 1-1,0-1 1,0 0-1,-1 1-58,-6 9-66,0 0 1,1 0-1,0 1 0,1-1 1,1 2-1,-1-1 0,2 1 1,0-1-1,0 1 1,1 0-1,1 1 0,0-1 1,1 0-1,0 1 0,2 11 66,0-24-45,1 1-1,-1 0 1,1-1 0,0 1-1,0-1 1,-1 0 0,1 1-1,0-1 1,0 0-1,1 0 1,-1 0 0,0-1-1,0 1 1,0 0-1,0-1 1,1 0 0,-1 1-1,0-1 1,1 0 0,-1 0-1,0 0 1,0 0-1,1-1 1,-1 1 0,0-1-1,0 1 1,1-1-1,-1 0 1,0 0 0,0 0-1,0 0 1,0 0 0,0 0-1,0 0 1,-1-1-1,1 1 1,0-1 0,0 0-1,-1 1 1,0-1 0,1 0-1,-1 0 1,0 0-1,1-1 46,8-4-124,68-27-552,-39 33-2457,-2-5-2088,-22-1 3697</inkml:trace>
  <inkml:trace contextRef="#ctx0" brushRef="#br0" timeOffset="511.9">361 138 116,'6'-10'830,"-1"-1"-1,0 1 1,-1-1-1,0 0 1,-1 0 0,0 0-1,0 0 1,-1-1-1,-1 1 1,0-1 0,-1-1-830,-20 37 2178,-4 54-1286,4 0 0,3 1 0,-2 49-892,12-80 161,-44 494 372,65-725-1993,7 0 0,42-163 1460,-59 329-79,-1-1 51,0 1 0,2-1 0,0 1 1,0 0-1,2 1 0,0-1 0,1 1 0,0 1 0,1-1 0,1 1 1,1 1-1,0 0 0,1 1 0,1-2 28,-11 14 46,0-1 1,-1 1-1,1 0 1,0 0-1,0 0 1,0 0-1,0 0 0,0 0 1,0 0-1,1 1 1,-1-1-1,0 1 1,0-1-1,0 1 0,1 0 1,-1 0-1,0 0 1,0 0-1,0 0 0,1 1 1,-1-1-1,0 1 1,0-1-1,0 1 1,0 0-1,0 0 0,0 0 1,0 0-1,0 0 1,0 0-1,0 0 1,0 1-1,-1-1 0,1 1 1,-1-1-1,1 1 1,-1 0-1,1 0 0,-1-1 1,0 1-1,0 0 1,0 0-1,0 0 1,0 2-47,1 0 121,0 0 1,-1 0-1,1 0 0,-1 0 1,0 1-1,0-1 1,-1 0-1,1 0 1,-1 1-1,0-1 1,0 0-1,-1 1 1,1-1-1,-1 0 1,0 1-1,0-1 1,0 0-1,-1 0 1,1 0-1,-1 0 1,0 0-1,0 0 0,-2 2-121,-2 0-27,0-1-1,0 1 0,-1-1 0,0 0 0,0-1 0,0 0 1,0 0-1,-1 0 0,1-1 0,-1 0 0,0 0 0,0-1 1,-6 1 27,-8 1-1208,1-1 0,-1-1 0,-1-1 0,1-1 0,0-1 1,0-1-1,-12-3 1208,-61-29-5401,60 7 350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26.8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43 213 1020,'1'2'370,"1"0"-1,-1 0 1,1 1-1,-1-1 1,0 0-1,0 1 1,0-1-1,0 0 1,0 1 0,0 0-1,-1-1 1,1 1-1,-1-1 1,0 1-1,0-1 1,0 1-1,0 0 1,0-1 0,-1 1-1,1 0 1,-1-1-1,1 1 1,-1-1-1,0 1 1,0-1-1,0 0 1,0 1-1,-1-1 1,1 0 0,-2 2-370,-33 15 1440,18-17-1193,-1-1-1,1 0 1,-1-1-1,0-1 1,0 0-1,1-2 1,-1 0-1,1-1 1,0-1-1,0-1 1,1-1-1,-1 0 1,1-1-1,1 0 1,-7-6-247,17 10 26,1-1-1,0 1 1,0-1-1,0 0 1,0 0 0,1-1-1,0 1 1,0-1-1,0 0 1,1 0 0,0 0-1,0-1 1,1 1-1,-1-1 1,1 1-1,1-1 1,-1 0 0,1 0-1,1 0 1,-1 0-1,1 0 1,0 0 0,1 0-1,-1 0 1,1 1-1,1-1 1,-1 0 0,1 0-1,1 1 1,-1-1-1,1 1 1,0 0 0,0-1-1,1 2 1,0-1-1,0 0 1,0 1 0,5-5-26,-9 11 1,0-1 0,0 1 0,0-1 1,0 1-1,0-1 0,1 1 1,-1-1-1,0 1 0,0-1 0,0 1 1,1-1-1,-1 1 0,0-1 0,0 0 1,1 1-1,-1-1 0,0 1 1,1-1-1,-1 0 0,0 0 0,1 1 1,-1-1-1,1 0 0,-1 1 1,1-1-1,-1 0 0,1 0 0,-1 0 1,1 0-1,-1 1 0,1-1 0,-1 0 1,1 0-1,-1 0 0,1 0 1,-1 0-1,1 0 0,-1 0 0,1 0 1,-1 0-1,0-1 0,1 1 0,-1 0 1,1 0-1,-1 0 0,1 0 1,-1-1-1,1 1 0,-1 0 0,1-1 1,-1 1-1,0 0 0,1 0 0,-1-1 1,1 0-2,-6 49 217,-100 275 923,104-322-1139,1 1 1,0-1-1,-1 1 0,1-1 0,0 1 0,0-1 1,-1 1-1,1 0 0,1-1 0,-1 1 0,0-1 1,0 1-1,0-1 0,1 1 0,-1-1 0,1 1 1,-1-1-1,1 1 0,0-1 0,0 0 0,-1 1 1,1-1-1,0 0 0,0 0 0,0 1 0,0-1 1,1 0-1,-1 0 0,0 0 0,0 0 0,1-1 1,-1 1-1,0 0 0,1 0 0,-1-1 0,1 1 1,-1-1-1,1 1 0,-1-1 0,1 0 0,-1 0 0,1 1 1,-1-1-1,1 0 0,-1 0 0,1 0 0,-1-1 1,1 1-1,0 0 0,-1-1 0,1 1 0,-1-1 1,0 1-1,1-1 0,-1 0 0,1 1 0,-1-1 1,0 0-1,0 0 0,1 0 0,-1 0 0,0 0 1,0 0-1,0-1 0,1 0-1,29-18-171,0-2 0,-1-1 0,-2-2 0,0 0 0,-1-2-1,-2-1 1,-1-1 0,-1-1 0,6-13 171,-12 0-1944,-16 38 1249,-2 1 0,1 0 0,0-1 0,-1 1 0,0 0 0,0 0 1,0-1-1,-1 1 0,1 0 0,-1 0 0,0 0 0,0 0 0,0 1 0,-1-1 0,1 1 0,-1-1 0,0 1 0,0 0 0,0 0 0,-2-2 695,-10-10-204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2.35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72 14 556,'-29'-12'6275,"-26"10"-3813,47 3-2059,-30 1 52,1 2 1,1 1-1,-1 2 0,1 1 0,-33 13-455,67-21-10,1 0-1,-1 0 0,0 0 0,0 0 0,0 1 0,1-1 1,-1 1-1,0-1 0,1 1 0,-1-1 0,0 1 0,1 0 1,-1 0-1,1 0 0,-1 0 0,1 0 0,0 0 0,-1 0 1,1 1-1,0-1 0,0 0 0,0 1 0,0-1 0,0 1 1,0-1-1,0 1 0,0 0 0,1-1 0,-1 1 0,0 0 1,1-1-1,0 1 0,-1 0 0,1 0 0,0 0 0,0-1 1,0 1-1,0 0 0,0 0 0,0-1 0,1 1 0,-1 0 1,1 0-1,-1-1 0,1 1 0,0 0 0,-1-1 0,1 1 1,0-1-1,0 1 0,0-1 0,1 2 11,65 53-426,-57-49 518,-1 0 0,1 0 0,-1 0 0,0 1-1,-1 1 1,0 0 0,0 0 0,-1 0 0,0 1 0,3 7-92,-9-15 79,0 0-1,0 1 1,-1-1 0,1 0 0,-1 0 0,1 1 0,-1-1 0,0 0-1,0 1 1,0-1 0,0 0 0,-1 1 0,1-1 0,-1 0-1,1 1 1,-1-1 0,0 0 0,0 0 0,0 0 0,0 0-1,0 0 1,0 0 0,0 0 0,-1 0 0,1 0 0,-1 0 0,0-1-1,1 1 1,-1-1 0,0 1 0,0-1 0,0 0 0,0 1-1,0-1 1,0 0 0,0 0 0,-1-1 0,1 1 0,-1 0-79,-94 24 1056,91-24-1048,-4 1-65,-96 12-3722,114-22-2822,26-15 3732,2 4 970</inkml:trace>
  <inkml:trace contextRef="#ctx0" brushRef="#br0" timeOffset="525.81">553 73 216,'18'-10'1923,"24"-8"6914,-52 58-5551,-16 27-2534,18-51-849,1 1 0,1-1 0,0 1 0,1 1 0,1-1 0,0 1 0,1-1 0,1 1 0,1 0 0,1 2 97,1-18-72,0 0 0,0 0 0,0-1 0,1 1 0,-1-1 0,0 1 0,1-1 1,0 1-1,-1-1 0,1 0 0,0 0 0,-1 0 0,1 0 0,0 0 0,0 0 0,0 0 0,0-1 0,0 1 0,0-1 0,0 1 1,0-1-1,0 0 0,0 0 0,0 0 0,0 0 0,0 0 0,0 0 0,0-1 0,0 1 0,0-1 0,0 1 0,0-1 0,0 0 0,0 1 1,0-1-1,-1 0 0,1 0 0,0-1 0,-1 1 0,1 0 0,0-1 0,-1 1 0,0-1 0,1 1 0,-1-1 0,0 1 0,1-2 72,22-9-197,-20 11 282,1 0 0,-1 0-1,1 0 1,0 1 0,-1 0-1,1 0 1,0 0 0,-1 0-1,1 1 1,0 0 0,-1 0-1,1 0 1,-1 1 0,0-1 0,1 1-1,-1 0 1,3 2-85,48 13 2066,-53-17-2028,0 0 1,0 0-1,0-1 1,0 1-1,0 0 1,-1-1-1,1 0 1,0 1-1,0-1 0,-1 0 1,1 0-1,0 0 1,-1 0-1,1 0 1,-1 0-1,1 0 1,-1 0-1,0-1 0,1 1 1,-1-1-1,0 1 1,0-1-1,0 1 1,0-1-1,0 0 1,0 1-1,-1-1 0,1 0 1,0 0-1,-1 1 1,0-1-1,1 0 1,-1 0-1,0 0 1,0 0-1,0 0 0,0 1 1,0-1-1,0 0 1,-1-1-39,-9-80 1203,-26-40-296,22 92-8652,77 73-54,-27-29 5927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1.9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4 7 708,'1'-1'135,"-1"1"0,0-1 0,1 1 0,-1-1 0,1 1 0,-1 0 0,1-1 0,-1 1 0,1 0 0,0-1-1,-1 1 1,1 0 0,-1 0 0,1-1 0,0 1 0,-1 0 0,1 0 0,0 0 0,-1 0 0,1 0 0,0 0 0,-1 0 0,1 0 0,-1 0 0,1 0 0,0 0 0,-1 1 0,1-1 0,0 0-1,-1 0 1,1 1 0,-1-1 0,1 0 0,-1 1 0,1-1 0,-1 0 0,1 1 0,-1-1 0,1 1 0,-1-1 0,1 1 0,-1-1 0,0 1 0,1-1 0,-1 1 0,0-1 0,1 1-1,-1 0 1,0-1 0,0 1 0,0-1 0,0 1 0,1 0 0,-1-1 0,0 1 0,0 0 0,0-1 0,0 1 0,0 0 0,-1-1 0,1 1 0,0 0-135,-4 54 1396,3-42-751,-29 191 2345,-4 55-3459,34-234-1063,0-24 1372,0 0 0,0 0 0,0 0 0,0-1 0,0 1 0,0 0 0,0 0 0,1 0 0,-1 0 0,0 0 0,0 0 0,1-1 0,-1 1 0,1 0 0,-1 0 0,0-1 0,1 1 0,0 0 0,-1 0 0,1-1 0,-1 1 0,1-1 0,0 1 0,-1-1 0,1 1 0,0-1 0,0 1 0,-1-1 0,1 1 0,0-1 0,0 0 0,0 1 0,0-1 0,-1 0 0,1 0 0,0 0 0,0 0 0,0 0 0,0 0 0,0 0 0,0 0 0,0 0 0,-1 0 0,1 0 0,0-1 0,0 1 0,0 0 0,0 0 0,-1-1 0,1 1 0,0-1 0,0 1 0,-1-1 0,1 1 0,0-1 0,-1 1 0,1-1 0,0 0 160,23-13-1997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1.52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5 512 704,'-1'2'159,"0"-1"0,1 0 0,-1 0 0,0 0 0,0 0 0,0 0 0,0 0 0,0 0 0,0 0 0,0 0 0,0-1 0,0 1 0,0 0 0,0-1 0,0 1 0,-1-1 0,1 1 0,0-1 0,-1 1 0,1-1 0,0 0 0,-1 0 0,1 0 0,0 1 0,-1-1 0,1-1 0,0 1 0,-1 0 0,1 0 0,0 0 0,-1-1 0,1 1 0,0-1 0,0 1 0,-1-1 0,1 1 0,0-1 0,0 0 0,0 1 0,0-1 0,0 0 0,0 0 0,0 0-159,-52-49 1977,40 36-1463,-29-27 244,11 13-603,0-2 0,2-1 0,2-2 0,1 0 0,1-2 0,-2-6-155,23 33-2,0 0-1,0 0 0,1-1 0,0 1 1,0-1-1,1 0 0,0 0 1,1 1-1,-1-1 0,2 0 0,-1 0 1,2 0-1,-1 0 0,1 0 0,0 0 1,1 0-1,0 0 0,0 0 0,1 1 1,0-1 2,-2 9 0,0 0-1,0-1 1,0 1 0,0 0 0,0 0-1,0 1 1,0-1 0,0 0 0,-1 0 0,1 0-1,0 1 1,0-1 0,0 0 0,0 1-1,0-1 1,-1 0 0,1 1 0,0-1 0,0 1-1,-1 0 1,1-1 0,0 1 0,-1-1-1,1 1 1,-1 0 0,1 0 0,-1-1 0,1 1-1,-1 0 1,1 0 0,-1 0 0,0-1-1,0 1 1,1 0 0,-1 0 0,0 0-1,0 0 1,0 0 0,0 0 0,0 0 0,0 0-1,0-1 1,0 1 0,0 0 0,0 0-1,-1 0 1,1 0 0,0 0 0,0 0 0,-1-1-1,1 1 1,-35 261 1108,4-21-218,31-239-882,-1 0 1,0-1-1,1 1 1,-1 0-1,1 0 1,0 0-1,0-1 1,0 1-1,-1 0 1,2 0-1,-1 0 1,0 0 0,0-1-1,1 1 1,-1 0-1,0 0 1,1-1-1,0 1 1,0 0-1,-1-1 1,1 1-1,0 0 1,0-1-1,0 1 1,0-1-1,1 0 1,-1 1-1,0-1 1,1 0-1,-1 0 1,1 0-1,-1 1 1,1-2-1,-1 1 1,1 0-1,0 0 1,-1 0-1,1-1 1,0 1-1,0-1 1,-1 0-1,1 1 1,0-1-1,0 0 1,0 0-1,0 0 1,-1 0-1,1 0 1,0-1-1,0 1 1,0 0-1,-1-1 1,1 0-1,0 1-8,18-13-46,-1-1-1,-1 0 1,0-2-1,-1 0 1,-1 0-1,-1-2 1,12-15 46,-11 14-73,134-193-1119,-136 196-559,10 22-5133,-13 0 5263,3-1-96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8:44.5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0 322 520,'29'-133'6923,"-31"132"-6872,0-1 0,0 1 0,-1 0-1,1 0 1,-1 0 0,1 0-1,-1 0 1,1 0 0,-1 1 0,1-1-1,-1 1 1,0 0 0,1-1 0,-1 1-1,0 1 1,1-1 0,-1 0 0,1 1-1,-1-1 1,0 1 0,1 0-1,-1 0 1,1 0 0,0 0 0,-1 0-1,1 0 1,0 1 0,0-1 0,0 1-1,-1-1 1,2 1 0,-1 0-1,-2 2-49,1-2-25,0-1 1,-1 1 0,1 1 0,0-1 0,0 0 0,0 1 0,0 0 0,0 0 0,1 0 0,0 0 0,-1 0 0,1 0 0,0 0 0,0 1 0,1-1 0,-1 1 0,1-1 0,-1 1 0,1 0 0,0 0 0,1 0 0,-1-1 0,1 1 0,-1 0 0,1 0 0,0 0 0,1 0 0,-1 0 0,1 0 0,0-1-1,0 1 1,0 0 0,0 0 0,0-1 0,1 1 0,0-1 0,0 1 0,0-1 0,0 0 0,0 0 0,1 0 0,-1 0 0,1 0 0,1 1 23,147 105 178,-151-105-149,0 0 1,-1 0-1,0-1 0,0 1 0,0 0 0,0 0 1,0 0-1,-1-1 0,0 1 0,1-1 1,-1 1-1,-1-1 0,1 0 0,0 0 1,-1 0-1,0 0 0,0 0 0,1-1 0,-2 1 1,1-1-1,0 1 0,0-1 0,-1 0 1,1-1-1,-1 1 0,-2 0-29,0 2-185,-22 11-2768,28-42-1479,10 0 3152</inkml:trace>
  <inkml:trace contextRef="#ctx0" brushRef="#br0" timeOffset="283.749">618 1 424,'5'0'3925,"-2"65"-2115,12 350-1098,-27-356-5880,5-61 3901</inkml:trace>
  <inkml:trace contextRef="#ctx0" brushRef="#br0" timeOffset="467.844">530 367 796,'0'-9'1116,"4"1"128,7-1-200,3-1-200,9 1-147,2-2-141,7-2-128,1 1-192,0-1-272,3 0-356,-3 0-528,-1-2-309,-7-2-155,-2 0-4,-5-4 120</inkml:trace>
  <inkml:trace contextRef="#ctx0" brushRef="#br0" timeOffset="1125.059">876 289 908,'0'2'89,"-7"49"2996,7-50-3041,0-1 1,0 1-1,0 0 0,1 0 1,-1 0-1,0-1 1,1 1-1,-1 0 0,0 0 1,1-1-1,-1 1 0,1 0 1,-1-1-1,1 1 0,-1-1 1,1 1-1,0 0 1,-1-1-1,1 1 0,0-1 1,-1 0-1,1 1 0,0-1 1,0 1-1,0-1 1,-1 0-1,1 0 0,0 1 1,0-1-1,0 0 0,-1 0 1,1 0-1,0 0 0,0 0 1,0 0-1,0 0 1,-1 0-1,1-1 0,0 1 1,0 0-1,0 0 0,-1-1 1,1 1-1,0 0 1,0-1-1,-1 1 0,1-1 1,0 1-1,-1-1 0,1 1 1,-1-1-1,1 1 0,0-1 1,-1 0-1,1 1 1,-1-1-1,0 0 0,1 0-44,4-2-11,-1-1-1,0 1 0,1-1 1,-1 0-1,-1 0 0,1 0 1,-1-1-1,1 1 1,-1-1-1,0 0 0,-1 0 1,1 0-1,-1 0 0,0 0 1,-1 0-1,1-1 1,-1 1-1,0-1 0,0 1 1,0-1-1,-1 1 0,0-1 1,0 0-1,-1 1 1,1-1-1,-1 1 0,-1-2 12,2 6 21,-1 0 1,0 1-1,0-1 0,1 0 0,-1 0 0,0 1 0,0-1 0,0 0 0,0 1 1,0-1-1,0 1 0,0-1 0,0 1 0,0-1 0,0 1 0,0 0 1,-1 0-1,1-1 0,0 1 0,0 0 0,0 0 0,0 0 0,0 0 1,-1 0-1,1 1 0,0-1 0,0 0 0,0 0 0,0 1 0,0-1 0,0 1 1,0-1-1,0 1 0,0-1 0,0 1 0,0 0 0,0-1 0,0 1 1,0 0-1,1 0 0,-1 0 0,0-1 0,1 1 0,-1 0 0,0 0 1,1 1-23,-34 45 1061,15 45 205,18-90-1253,1 0 0,1 0 0,-1 1 0,0-1 0,0 0 0,1 0 0,-1 0 0,1 0 0,0 0 0,0 0 0,0 0 0,0 0 0,0 0 0,0 0 0,0-1 0,0 1 0,1 0 0,-1-1 0,1 1 0,-1-1-1,1 1 1,0-1 0,-1 0 0,1 0 0,0 0 0,0 0 0,0 0 0,0 0 0,0 0 0,0 0 0,0-1 0,0 1 0,0-1 0,1 0 0,-1 0 0,0 1 0,0-1 0,0-1 0,0 1 0,2 0-12,7-2-200,0 0 0,-1-1-1,1 0 1,-1-1 0,0 0 0,0 0 0,0-1-1,-1-1 1,1 1 0,-1-1 0,-1-1 0,1 0-1,-1 0 1,0-1 0,-1 0 0,0 0 0,0 0-1,4-9 201,15-67 1300,-38 144-90,3 104-862,7 0 0,8 0 1,11 46-349,-8-95 28,-9-115-22,1 33-347,-2-24-475,-3-23-655,-17-127-4135,14 88 4350</inkml:trace>
  <inkml:trace contextRef="#ctx0" brushRef="#br0" timeOffset="1451.049">1038 431 308,'20'-145'2883,"-19"141"-2822,0 1-1,0-1 1,1 1 0,0-1-1,-1 1 1,1 0 0,1 0-1,-1 0 1,0 0-1,1 0 1,-1 0 0,1 0-1,0 1 1,0 0 0,0-1-1,0 1 1,0 0 0,1 0-1,-1 1 1,1-1 0,-1 1-1,1 0 1,0 0 0,-1 0-1,1 0 1,0 0 0,0 1-1,-1 0 1,1 0 0,0 0-1,0 0 1,0 1 0,-1-1-1,1 1 1,0 0 0,-1 0-1,1 0-60,0 0 88,-1-1 0,1 1 0,-1-1 0,1 1 0,-1 0 0,0 1 0,1-1-1,-1 1 1,0-1 0,0 1 0,0 0 0,0 0 0,0 0 0,-1 0 0,1 1 0,0-1 0,-1 1 0,0 0 0,0 0-1,0 0 1,0 0 0,0 0 0,0 0 0,-1 0 0,1 0 0,-1 1 0,0-1 0,0 0 0,-1 1 0,1-1-1,-1 1 1,1 0 0,-1-1 0,0 1 0,0-1 0,-1 1 0,1-1 0,-1 1 0,0-1 0,1 1 0,-2-1 0,1 2-88,-48 81-99,7-41-3829,41-55 737,4-8 1805</inkml:trace>
  <inkml:trace contextRef="#ctx0" brushRef="#br0" timeOffset="1665.591">1304 187 472,'4'-2'176,"0"1"-1,0-1 0,0 1 1,1 0-1,-1 0 1,0 1-1,0-1 1,1 1-1,-1 0 1,0 0-1,1 0 1,-1 0-1,0 1 1,1 0-1,-1 0 0,0 0 1,0 1-1,0-1 1,0 1-1,0 0 1,0 0-1,0 0 1,-1 1-1,1-1 1,-1 1-1,1 0 1,-1 0-1,0 0 0,0 0 1,-1 1-1,1-1 1,-1 1-1,1-1 1,-1 1-1,0 0 1,-1 0-1,1 0 1,-1 0-1,1 1 1,-1-1-1,-1 0 0,1 0 1,0 1-1,-1-1 1,0 0-1,0 1 1,0 0-176,-4 110 1280,7-113-1256,-1 1 1,1-1-1,0 0 0,0 0 1,0 0-1,0 0 0,0-1 1,0 1-1,0-1 0,1 0 0,-1 0 1,0 0-1,1-1 0,-1 1 1,1-1-1,-1 1 0,1-1 1,-1 0-1,1-1 0,-1 1 1,1-1-1,-1 1 0,1-1 1,-1 0-1,0 0 0,1 0 1,-1-1-1,0 1 0,0-1 1,3-2-25,8 0-332,7 1-384,-17 3 411,-1 0-1,1 0 1,-1 0 0,1 0-1,-1-1 1,1 0 0,-1 1-1,0-1 1,1 0-1,-1-1 1,0 1 0,0-1-1,1 1 1,-1-1 0,0 0-1,-1 0 1,1 0-1,0 0 1,-1-1 0,1 1-1,-1-1 1,0 0 0,1 1-1,-2-1 1,1 0-1,1-2 306,-2-18-1713</inkml:trace>
  <inkml:trace contextRef="#ctx0" brushRef="#br0" timeOffset="75835.447">358 1047 284,'35'-22'4895,"-27"13"-2457,-23 18-888,-20 16-1515,1 1 0,1 2 0,2 1 0,0 2 0,-10 15-35,38-42-13,1-1 0,-1 1 0,1 0 0,-1 0 0,1 0 0,0 0 0,1 1 0,-1-1 0,1 0 0,0 1 0,0-1 0,0 1 0,0-1 1,1 1-1,0 0 0,0-1 0,0 1 0,1-1 0,-1 1 0,1-1 0,0 1 0,1-1 0,-1 1 0,1-1 0,-1 0 0,1 0 1,1 0-1,-1 0 0,0 0 0,1 0 0,0 0 0,0-1 0,0 0 0,0 1 0,1-1 0,-1 0 0,1-1 0,0 1 0,0-1 1,0 1-1,0-1 0,0 0 0,0-1 0,3 2 13,126 61-28,-133-62 50,1 0 1,-1 0-1,0 0 1,0 0-1,1 0 1,-2 1-1,1-1 1,0 0-1,0 0 0,-1 0 1,1 0-1,-1 0 1,1 0-1,-1 0 1,0 0-1,0 0 1,0 0-1,0 0 1,0-1-1,-1 1 1,1 0-1,0-1 1,-1 1-1,1-1 1,-1 1-1,0-1 0,1 0 1,-1 1-1,0-1 1,0 0-1,0 0 1,0 0-1,0-1-22,-4 6 25,-54 42-1473,81-85-4321,-1 8 4339</inkml:trace>
  <inkml:trace contextRef="#ctx0" brushRef="#br0" timeOffset="76118.29">597 1049 152,'6'-55'3665,"-10"78"-587,6 470-680,0-430-2517,-12-32-3528,-15-63-326,11 7 2607</inkml:trace>
  <inkml:trace contextRef="#ctx0" brushRef="#br0" timeOffset="76350.35">451 1341 800,'-1'-1'101,"0"-1"0,0 1 0,0 0 0,1 0 0,-1-1 0,0 1 0,1-1 0,-1 1 0,1 0 1,-1-1-1,1 1 0,0-1 0,-1 1 0,1-1 0,0 1 0,0-1 0,0 1 0,0-1 0,1 1 0,-1-1 0,0 1 0,0-1 0,1 1 0,-1-1 0,1 1 0,0-1 0,-1 1 0,1 0 0,0-1 0,0 1 0,0 0 0,0 0 1,0 0-1,0 0 0,0 0 0,0 0 0,0 0 0,0 0 0,1 0 0,-1 0 0,0 0 0,1 1 0,-1-1 0,1 1 0,-1-1 0,0 1 0,1-1 0,-1 1 0,1 0 0,-1 0 0,1 0 0,-1 0 0,1 0 0,0 0 0,-1 0 1,1 0-1,-1 1 0,1-1 0,0 1-101,0-2-9,54-12 984,135-40 49,-76-6-5756,-97 43 3080,-4 0 112</inkml:trace>
  <inkml:trace contextRef="#ctx0" brushRef="#br0" timeOffset="77233.074">892 1325 768,'1'-1'74,"-1"0"-1,1 0 0,0 0 1,-1 0-1,1 0 1,0 0-1,0 0 1,0 0-1,0 0 1,0 0-1,0 0 1,0 1-1,0-1 1,0 0-1,0 1 1,0-1-1,1 1 0,-1-1 1,0 1-1,0 0 1,1-1-1,-1 1 1,0 0-1,0 0 1,1 0-1,-1 0 1,0 0-1,0 0 1,1 0-1,-1 0 1,0 1-1,0-1 0,1 0 1,-1 1-1,0-1 1,0 1-1,0 0 1,0-1-1,1 1 1,-1 0-1,0-1 1,0 1-1,0 0 1,-1 0-1,1 0 1,0 0-1,0 0 1,0 0-1,-1 0 0,1 0 1,-1 0-1,1 1 1,0-1-1,-1 0 1,0 0-1,1 0 1,-1 1-1,0-1 1,0 0-1,0 1 1,0-1-1,0 0 1,0 0-1,0 1 0,0-1 1,0 0-1,0 0 1,-1 2-74,5-6 8,1 1 0,-1-1 0,0 0 0,0 0 1,-1 0-1,1-1 0,0 1 0,-1-1 0,0 0 0,0 0 0,0 0 0,-1 0 1,1 0-1,-1-1 0,0 1 0,0-1 0,0 0 0,-1 1 0,0-1 0,0 0 1,0 0-1,0 0 0,-1 0 0,0 0 0,0 0 0,0 0 0,-1 0 0,1 0 1,-1 0-1,0 1 0,-1-1-8,-2 3 53,-1 1 1,1 0-1,0 0 0,-1 1 1,1-1-1,-1 1 1,0 0-1,1 0 0,-1 1 1,1-1-1,-1 1 0,1 0 1,0 0-1,-1 0 1,1 1-1,0 0 0,0 0 1,0 0-1,0 0 1,0 0-1,0 1 0,0 0 1,1 0-1,0 0 0,-1 0 1,1 0-1,0 1 1,1-1-1,-1 1 0,0 0 1,0 2-54,-1-3 29,1 1 1,0-1-1,0 1 1,0 0-1,0 0 1,1 0-1,-1 0 1,1 0-1,0 0 1,0 1-1,0-1 1,1 1-1,0-1 1,0 1-1,0 0 1,0-1-1,1 1 1,-1 0-1,1 0 1,1-1-1,-1 1 1,1 0-1,-1 0 1,1-1-1,1 1 1,-1-1-1,1 1 1,0-1-1,0 1 1,0-1-1,0 0 1,1 0-1,-1 0 1,1 0-1,0-1 1,0 1-1,1-1 1,-1 1-1,1-1 1,0 0-1,0-1 1,0 1-1,0-1 1,0 0-1,0 0 1,1 0-1,-1 0 1,1-1-1,-1 1 1,1-1-1,0 0 1,2-1-30,5-1-62,-1-1 1,1-1-1,-1 0 0,0 0 1,0-1-1,0-1 1,0 0-1,-1 0 0,0-1 1,0 0-1,0-1 1,-1 0-1,0 0 0,-1-1 1,1-1-1,-1 1 1,2-5 61,107-171-871,-29-32 3008,-77 269-1155,-40 620 490,30-236-1138,-9-366-879,-12-103-1690,-1-89 160,5-2 1,5 1-1,5-37 2075,6 146-48,-4-29 242,1-1 0,3 1 0,2-1 0,1 1 0,2 0 0,2 0 0,2 1 0,2 0 0,15-39-194,21 23 821,-46 56-774,1 0-1,-1 1 1,1-1 0,-1 0-1,1 1 1,-1-1 0,1 1-1,0 0 1,-1 0 0,1-1-1,0 1 1,-1 0-1,1 0 1,0 1 0,-1-1-1,1 0 1,0 0 0,-1 1-1,1-1 1,-1 1 0,1 0-1,-1-1 1,1 1-1,-1 0 1,1 0 0,-1 0-1,0 0 1,1 0 0,-1 0-1,0 0 1,0 0 0,0 1-1,0-1 1,0 0 0,0 1-1,0-1 1,0 1-1,0-1 1,-1 1 0,1-1-1,0 2-46,3 8 187,1 0-1,-1 1 1,-1-1-1,0 1 1,0 0-1,-1 0 0,-1 0 1,0 0-1,-1 0 1,0 1-1,-1-1 1,0 0-1,-1 0 1,0 0-1,-1-1 1,-1 1-1,0 1-186,-61 115-2994,32-110-2487,30-31 3839</inkml:trace>
  <inkml:trace contextRef="#ctx0" brushRef="#br0" timeOffset="77670.405">1524 1165 1044,'5'-6'353,"0"1"0,1 0 0,-1 0 1,1 1-1,0 0 0,0 0 0,0 0 0,0 0 0,1 1 0,-1 0 0,1 1 0,0 0 0,0 0 1,0 0-1,0 0 0,7 1-353,-10 0 71,1 0 1,0 1-1,-1-1 0,1 1 1,0 1-1,0-1 1,-1 0-1,1 1 0,-1 0 1,1 0-1,0 1 1,-1-1-1,0 1 0,1 0 1,-1 0-1,0 0 0,0 1 1,0-1-1,0 1 1,-1 0-1,1 0 0,-1 1 1,1-1-1,-1 1 1,0-1-1,-1 1 0,1 0 1,-1 0-1,1 0 1,-1 1-1,0-1 0,-1 0 1,1 1-1,-1-1 1,0 1-1,0 0 0,0-1 1,-1 1-1,0 3-71,0 4 110,-2-1 0,1 1 0,-1-1 1,-1 1-1,0-1 0,-1 0 0,0 0 0,-1 0 0,0-1 0,-1 1 0,0-1 0,0 0 0,-1-1 0,-1 0 1,-4 6-111,1 0 110,42 1-446,-20-13 405,-1 1 1,0 0 0,1 0 0,-1 1 0,-1 1 0,1 0-1,-1 0 1,0 1 0,0 0 0,-1 0 0,0 1-1,0 0 1,-1 1 0,0 0 0,0 0 0,-1 0-1,-1 1 1,1-1 0,-1 2 0,1 5-70,-6-12 81,0 0 0,0 0 0,-1 0 0,0 0 0,1 0 0,-1 0 0,-1 0 0,1-1 0,-1 1 0,1 0 0,-1 0-1,0-1 1,-1 1 0,1-1 0,0 0 0,-1 0 0,0 0 0,0 0 0,0 0 0,0-1 0,0 1 0,0-1 0,-1 0 0,1 0 0,-1 0 0,0 0 0,1 0 0,-1-1 0,-2 1-81,-72 24-2261,72-24 1792,0 0 0,-1 0 1,1-1-1,0 0 0,-1 0 0,1 0 0,-1-1 0,1 0 1,-1 0-1,1-1 0,-1 1 0,1-2 0,-1 1 0,1-1 1,0 1-1,0-2 0,0 1 0,0-1 0,0 0 0,0 0 1,-4-4 468,-9-18-2122</inkml:trace>
  <inkml:trace contextRef="#ctx0" brushRef="#br0" timeOffset="115424.207">229 2191 928,'22'-35'6759,"-22"34"-6682,0 0 0,0 0 0,-1 1 0,1-1 0,0 0 0,-1 1 0,1-1 0,0 0 0,-1 1 0,1-1 0,-1 1 0,1-1 0,-1 1 0,1-1 0,-1 1 0,0-1 0,1 1 0,-1-1 0,0 1 0,1 0 0,-1-1 0,0 1 0,1 0-1,-1 0 1,0 0 0,0-1 0,1 1 0,-1 0 0,0 0 0,0 0 0,1 0 0,-1 0 0,0 0 0,0 0 0,1 1 0,-1-1 0,0 0 0,0 0 0,1 1 0,-1-1 0,0 0 0,1 1 0,-1-1 0,0 0 0,1 1 0,-1-1 0,1 1 0,-1-1 0,1 1 0,-1-1-1,1 1 1,-1 0 0,1 0-77,-16 5-26,0 2 0,1 0 0,1 1-1,-1 0 1,2 1 0,-1 1 0,1 0-1,1 1 1,0 0 0,1 0 0,0 2-1,0-1 1,2 2 0,0-1 0,1 1-1,-4 9 27,10-20-45,0 1-1,1-1 1,0 0-1,0 1 1,0-1-1,1 1 1,-1-1-1,1 1 1,0-1-1,0 1 1,1-1-1,-1 1 1,1-1-1,0 1 1,0-1-1,1 0 1,-1 1-1,1-1 1,0 0-1,0 0 1,0 0-1,1 0 1,-1-1-1,1 1 1,0 0-1,0-1 1,0 0-1,1 0 1,-1 0-1,1 0 1,-1-1-1,1 1 1,0-1-1,0 0 1,0 0-1,1 0 1,-1-1-1,2 1 46,12 6 97,2-2-1,-1 0 0,1-1 0,0-1 0,0-1 1,0 0-1,0-2 0,4 0-96,-75 29 984,-5 5-6323,60-45 1580,7-6 2134</inkml:trace>
  <inkml:trace contextRef="#ctx0" brushRef="#br0" timeOffset="115724.981">488 2219 500,'27'-53'7926,"-12"96"-6398,-18 297-114,-5-166-3448,8-173 1923,0 0 0,0 0 0,-1 0 0,1 0 0,0-1 0,0 1 0,-1 0 0,1 0 0,-1 0 0,1 0 0,0 0 0,-1-1 0,0 1 0,1 0 0,-1 0 0,1-1 0,-1 1 0,0 0 0,0-1 0,1 1 0,-1-1 0,0 1 0,0-1-1,0 1 1,1-1 0,-1 0 0,0 1 0,0-1 0,0 0 0,0 0 0,0 1 0,0-1 0,0 0 0,0 0 0,0 0 0,0 0 0,0 0 0,1 0 0,-1-1 0,0 1 0,0 0 0,0 0 0,0-1 0,0 1 0,0-1 0,0 1 0,1 0 0,-1-1 0,0 0 0,0 1 0,1-1 0,-1 1 0,0-1 0,1 0 0,-1 0 0,0 1 0,1-1-1,-1 0 1,1 0 0,-1 0 0,1 1 0,0-1 0,-1 0 0,1 0 0,0 0 0,0 0 0,0 0 0,-1 0 0,1 0 0,0 0 111,-10-19-1374</inkml:trace>
  <inkml:trace contextRef="#ctx0" brushRef="#br0" timeOffset="115942.966">409 2526 684,'-6'-7'1324,"4"1"224,0 0 0,4 1-271,6-3-233,7 1-232,10-5-240,4 1-204,9-4-192,3 0-260,3-2-368,-2 2-468,0-2-472,-5 0-253,-6 2-91,-3-2 108,-8 1 276</inkml:trace>
  <inkml:trace contextRef="#ctx0" brushRef="#br0" timeOffset="116762.594">792 2494 360,'-32'91'5535,"34"-89"-5461,0-1 1,0 0 0,0 0 0,0 0 0,0 0 0,0 0 0,0 0 0,1 0 0,-1-1 0,0 1 0,0-1 0,1 0 0,-1 1 0,0-1 0,1 0 0,-1-1 0,0 1-1,1 0 1,-1-1 0,0 1 0,0-1 0,1 1 0,-1-1 0,0 0 0,0 0 0,0 0 0,0 0 0,0-1 0,0 1 0,0-1 0,-1 1 0,1-1 0,0 1 0,-1-1-1,2-1-74,-1 2-1,-1 0 1,1-1-1,0 1 0,-1 0 0,1-1 0,-1 1 0,1-1 0,-1 1 0,0-1 0,1 0 0,-1 1 0,0-1 0,0 0 0,0 0 0,-1 0 0,1 0 0,0 0 0,-1 0 0,1 0 0,-1 0 0,0 0 0,1 0 0,-1 0 0,0 0 0,0 0 0,0 0 0,-1 0 0,1 0 1,-1 0-1,1 0 0,-1 0 0,1 0 0,-1 0 0,0 0 0,0 0 0,0 0 0,0 0 0,0 1 0,-1-1 0,1 0 0,0 1 0,-1-1 0,1 1 0,-1 0 0,0-1 0,1 1 0,-1 0 0,0 0 0,0 0 0,0 0 0,0 0 0,1 1 0,-1-1 0,0 0 0,-1 1 1,1 0-1,0-1 0,0 1 0,0 0 0,0 0 0,0 0 0,0 0 0,-1 1 1,-3-1 73,0 1 1,1 1-1,-1-1 1,1 1 0,-1 0-1,1 0 1,0 0-1,0 1 1,0-1-1,0 1 1,0 1-1,1-1 1,0 1 0,-1-1-1,1 1 1,0 1-1,1-1 1,-1 0-1,1 1 1,0 0 0,0 0-1,0 0 1,1 0-1,-1 0 1,1 0-1,1 1 1,-2 4-74,2-6 31,0-1 0,0 1-1,0 0 1,1 0 0,0 0 0,0 0 0,0 0 0,0 0-1,0 0 1,1 0 0,0 0 0,-1 0 0,2 0-1,-1 0 1,0 0 0,1-1 0,-1 1 0,1 0 0,0-1-1,1 0 1,-1 1 0,0-1 0,1 0 0,0 0 0,0 0-1,0-1 1,0 1 0,0-1 0,0 1 0,1-1 0,-1 0-1,1-1 1,-1 1 0,1 0 0,0-1 0,0 0 0,0 0-1,2 0-30,2 0-83,-1 0-1,1 0 1,-1-1-1,1 0 1,-1-1 0,1 0-1,-1 0 1,0-1-1,1 1 1,-1-2-1,0 1 1,0-1-1,0 0 1,0 0-1,-1-1 1,1 0-1,-1 0 1,0-1-1,0 1 1,-1-1-1,1-1 1,-1 1-1,2-3 84,5-6-147,-1 0-1,0 0 1,-1-1-1,-1-1 0,0 0 1,-1 0-1,-1 0 1,-1-1-1,1-5 148,29-88 1726,-32 138-1111,-14 663 1026,10-337-1411,-6-309-528,-9-84-1158,-4-291-3254,19 200 3785,-4 19 493,-1 32 747,4 0 0,3 1 0,13-79-315,27 59 1166,-40 96-1107,-1 0-1,0 0 0,1 0 0,-1 0 0,1 0 0,0 1 0,0-1 0,-1 0 0,1 1 0,0 0 0,0-1 0,1 1 0,-1 0 0,0 0 0,0 0 0,0 0 0,1 1 1,-1-1-1,0 0 0,1 1 0,-1 0 0,1 0 0,-1-1 0,0 1 0,1 1 0,-1-1 0,1 0 0,-1 1 0,0-1 0,1 1 0,-1 0 0,0-1 0,1 1 0,-1 0 1,0 0-1,0 1 0,0-1 0,0 0 0,0 1 0,0-1 0,0 2-58,2 0 95,-1 0 0,0 1 0,0-1 0,-1 1 0,1 0-1,-1 0 1,0 0 0,0 0 0,0 0 0,0 0 0,-1 0 0,0 1 0,0-1 0,0 1 0,0-1 0,-1 1 0,0-1 0,1 1 0,-2-1 0,1 1-1,0-1 1,-1 1 0,0-1 0,0 1 0,0-1 0,-1 0 0,0 0 0,-1 3-95,-64 114-550,63-116 409,-8 13-654,-11 14-1188,29-36-4087,15-19 4354</inkml:trace>
  <inkml:trace contextRef="#ctx0" brushRef="#br0" timeOffset="117132.978">1552 2323 432,'1'-1'186,"3"0"239,0 0 0,0-1-1,0 0 1,0 1 0,0-1 0,-1-1 0,1 1 0,-1 0-1,1-1 1,-1 0 0,0 0 0,0 0 0,0 0 0,0 0 0,-1-1-1,1 1 1,-1-1 0,0 0 0,0 0 0,0 0-425,-4 2 83,0 1 0,0 0 1,0-1-1,-1 1 0,1 0 1,0 1-1,-1-1 0,1 0 0,0 1 1,-1-1-1,1 1 0,-1-1 1,1 1-1,-1 0 0,1 0 0,0 1 1,-1-1-1,1 0 0,-1 1 1,1-1-1,0 1 0,-1 0 0,1 0 1,0 0-1,-1 0 0,1 0-83,-10 4-9,-1-1 0,1 2 0,0 0 0,1 0-1,-1 1 1,1 1 0,1 0 0,-1 0 0,1 1 0,-4 5 9,11-11-32,0 0 1,0 0-1,0 0 1,0 0-1,1 1 1,-1-1-1,1 1 1,0 0-1,0 0 1,0 0-1,0 0 1,1 0-1,0 0 1,-1 0-1,2 0 1,-1 1-1,0-1 1,1 0-1,0 1 1,0-1-1,0 0 1,1 1-1,-1-1 1,1 0-1,0 0 1,0 1-1,1-1 1,-1 0 0,1 0-1,0 0 1,0-1-1,0 1 1,1 1 31,8 4-3,0-1 1,1 0 0,0 0-1,0-1 1,1 0 0,0-1-1,0-1 1,0 0 0,1-1-1,0 0 1,0-1 0,0-1-1,0 0 1,0-1 0,0 0-1,11-2 3,-9 3-54,0-1-1,0 0 0,-1-1 0,1-1 1,0 0-1,0-2 0,-1 1 0,1-2 1,9-3 54,-24 6-155,-1 0 1,1 0-1,-1 0 1,0 0 0,1 1-1,-1-1 1,0 0-1,0 0 1,0 0 0,0 0-1,1 0 1,-1 0-1,0 0 1,-1 0 0,1 0-1,0 0 1,0 0-1,0 0 1,-1 0 0,1 1-1,0-1 1,-1 0-1,1 0 1,0 0 0,-1 0-1,1 1 1,-1-1-1,0 0 1,1 0 0,-1 1-1,0-1 1,1 0-1,-1 1 1,0-1 0,0 1-1,1-1 1,-1 1-1,0-1 1,0 1 0,0 0-1,0-1 1,0 1-1,0 0 1,0 0 0,1 0-1,-1-1 1,-1 1 154,-6-5-751,-9-11-717</inkml:trace>
  <inkml:trace contextRef="#ctx0" brushRef="#br0" timeOffset="117367.867">1598 2261 860,'-7'-8'566,"7"9"-464,0-1 0,0 1-1,0-1 1,-1 1 0,1-1-1,0 0 1,-1 1 0,1-1-1,0 1 1,-1-1 0,1 0-1,0 1 1,-1-1-1,1 0 1,-1 1 0,1-1-1,-1 0 1,1 0 0,-1 0-1,1 1 1,-1-1 0,1 0-1,-1 0 1,1 0 0,-1 0-1,1 0 1,-1 0 0,1 0-1,-1 0 1,1 0 0,-1 0-1,1 0 1,-1 0 0,1 0-1,-1-1 1,1 1 0,-1 0-1,1 0 1,-1 0-1,1-1 1,-1 1 0,1 0-1,0-1 1,-1 1 0,1 0-1,-1-1 1,1 1 0,0 0-1,-1-1 1,1 1 0,0-1-1,0 1 1,-1-1 0,1 1-1,0-1-101,7 214 3963,8 1-3338,-4-67-2064,-16-59-4112,-2-81 3589,-2-9 177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31.5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3 194 572,'-2'-2'4449,"-13"-7"-1411,8 11-2829,0-1 0,0 1 1,0 1-1,0 0 1,0 0-1,0 0 0,1 0 1,-1 1-1,1 0 0,0 1 1,0-1-1,0 1 0,1 1 1,0-1-1,0 0 0,0 1 1,1 0-1,0 0 0,0 1 1,0-1-1,0 3-209,2-8-20,1 1-1,-1-1 0,0 1 1,1 0-1,-1 0 1,1 0-1,0 0 0,0 0 1,0 0-1,0 0 0,0 1 1,0-1-1,0 0 1,1 1-1,-1-1 0,1 0 1,0 1-1,-1-1 1,1 0-1,0 1 0,1-1 1,-1 1-1,0-1 1,1 0-1,-1 1 0,1-1 1,0 0-1,-1 0 1,1 1-1,0-1 0,1 0 1,-1 0-1,0 0 1,0 0-1,1 0 0,0 0 1,-1-1-1,1 1 0,0 0 1,0-1-1,-1 1 1,1-1-1,0 0 0,1 0 1,-1 0-1,0 0 1,0 0-1,0 0 0,1 0 1,-1-1-1,0 1 1,1-1-1,-1 0 0,1 1 21,3-3-16,1 0-1,-1-1 0,0 1 0,0-1 1,0 0-1,0-1 0,0 1 1,-1-1-1,0 0 0,0-1 0,0 1 1,0-1-1,0 0 0,-1 0 0,0-1 1,0 1-1,-1-1 0,1 0 1,-1 0-1,-1 0 0,1 0 0,-1 0 1,0-1-1,0 1 0,-1-1 1,0 1-1,0-1 0,0 0 0,-1-5 17,20-57 854,-18 70-807,0 0 0,0 0-1,0 0 1,1 1 0,-1-1 0,-1 1-1,1 0 1,0-1 0,0 1 0,0 0-1,-1 0 1,1 0 0,-1 0 0,0 0-1,0 0 1,1 1 0,-1-1-1,-1 0 1,1 1 0,0-1 0,0 1-1,-1-1 1,0 1 0,1-1 0,-1 1-1,0-1 1,0 3-47,11 47 153,14 44-4664,0-81-1808,-13-25 4591</inkml:trace>
  <inkml:trace contextRef="#ctx0" brushRef="#br0" timeOffset="589.405">415 159 324,'10'-18'5816,"-7"29"-3034,-9 44-1328,3-38-713,-12 217 2741,15 230-3482,-5-380 82,5-84-82,0 0 0,-1 1 0,1-1 0,-1 0 0,1 0 0,-1 1 0,1-1 0,-1 0 0,1 0 0,-1 0 0,0 0 0,1 0 0,-1 0 0,1 0 0,-1 0 0,1 0 0,-1 0 0,1 0 0,-1 0 0,1 0 0,-1 0 0,1 0 0,-1-1 0,1 1 0,-1 0 0,1 0 0,-1-1 0,1 1 0,-1 0 0,1-1 0,-1 1 0,1 0 0,0-1 0,-1 1 0,1-1 0,0 1 0,-1 0 0,1-1 0,0 1 0,-1-1 0,1 1 0,0-1 0,0 1 0,0-1 0,0 1 0,-1-1 0,1 0 0,0 1 0,0-1 0,0 1 0,0-1 0,0 1 0,0-1 0,0 1 0,1-1 0,-1 1 0,0-1 0,0 1 0,0-1 0,0 1 0,1-1 0,-1 1 0,0-1 0,1 0 0,-8-55-24,2 0 1,3-1-1,2 1 1,7-47 23,-5 59-18,-1 38 14,0-58-73,3 0 0,3 0-1,3 0 1,3 1-1,2 0 1,21-51 77,24 23-300,-58 89 294,-1 0 1,1 1-1,-1-1 0,1 0 1,0 1-1,-1-1 0,1 1 0,0 0 1,0 0-1,0 0 0,0 0 0,0 0 1,0 0-1,1 0 0,-1 0 0,0 1 1,0 0-1,0-1 0,1 1 0,-1 0 1,0 0-1,1 0 0,-1 0 0,0 0 1,0 1-1,1-1 0,-1 1 0,0-1 1,0 1-1,0 0 0,0 0 0,0 0 1,0 0-1,0 0 0,0 0 1,0 1-1,0-1 0,0 1 0,-1-1 1,1 1-1,-1 0 0,1-1 0,-1 1 1,1 2 5,4 6 79,-1 0 0,0 0 1,-1 1-1,0 0 0,-1 0 0,0 0 1,-1 0-1,0 0 0,-1 0 1,0 1-1,-1-1 0,0 0 1,0 1-1,-2-1 0,1 0 1,-1 1-1,-1-1 0,0 0 1,-1 0-1,0-1 0,0 1 1,-1-1-1,0 0 0,-1 0 0,0-1 1,-1 1-1,-6 6-79,-84 46-1810,74-54 664,-1-1-1,0 0 1,-1-2-1,1-2 1,-1 0-1,0-1 1,0-1-1,1-2 1,-1 0 0,0-2 1146,-36-5-2068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30.4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3 33 120,'-15'-12'6706,"-23"-2"-4750,19 12-1771,1 0 0,-1 0 0,1 2 0,-1 0 0,0 1 0,1 1 0,0 1 1,-1 1-1,1 0 0,0 1 0,-14 7-185,30-12-9,1 1 0,-1-1 0,0 0 0,0 1 0,1 0 0,-1-1 0,0 1 0,0 0 0,1 0 1,-1 0-1,1 0 0,-1 0 0,1 1 0,0-1 0,-1 0 0,1 1 0,0-1 0,0 1 0,0-1 1,0 1-1,0-1 0,0 1 0,0 0 0,1 0 0,-1-1 0,0 1 0,1 0 0,0 0 0,-1 0 0,1-1 1,0 1-1,0 0 0,0 0 0,0 0 0,0 0 0,1 0 0,-1 0 0,0-1 0,1 1 0,-1 0 0,1 0 1,0-1-1,0 1 0,0 0 0,0-1 0,0 1 0,0-1 0,0 1 0,0-1 0,1 1 9,45 47-241,-39-43 281,-1 1 0,0 0-1,0 0 1,0 0-1,-1 1 1,0 0 0,0 0-1,-1 1 1,0-1-1,0 1 1,-1 1 0,-1-1-1,1 2-39,-3-8 61,-1 0 0,0-1 0,0 1 0,0 0 0,-1-1 0,1 1 0,0 0 0,-1-1 0,0 1 0,0 0 0,0-1 0,0 1-1,0-1 1,0 1 0,0-1 0,-1 0 0,1 0 0,-1 0 0,0 1 0,0-1 0,0-1 0,0 1 0,0 0 0,0 0 0,0-1 0,-1 1 0,1-1 0,0 0-1,-1 0 1,1 0 0,-1 0 0,1 0 0,-1 0 0,-1-1-61,-93 15-2215,101-26-3117,21-11 2877,1 2 667</inkml:trace>
  <inkml:trace contextRef="#ctx0" brushRef="#br0" timeOffset="515.054">465 110 924,'13'12'8383,"-18"16"-6300,-22 32-804,19-46-1338,1 0 1,1 1-1,0 0 1,1 0-1,1 0 1,0 0-1,1 1 1,0 0-1,1 4 59,3-18-66,0 0-1,-1 0 0,1 0 0,0 0 1,0-1-1,0 1 0,0 0 0,0-1 1,1 1-1,-1-1 0,0 1 0,1-1 1,-1 0-1,1 1 0,-1-1 0,1 0 1,0 0-1,0 0 0,-1 0 0,1 0 0,0-1 1,0 1-1,0 0 0,0-1 0,0 0 1,0 1-1,0-1 0,0 0 0,0 0 1,0 0-1,0 0 0,0 0 0,0-1 1,0 1-1,0-1 0,0 1 0,0-1 1,-1 0-1,1 1 0,0-1 0,0 0 1,-1 0-1,1 0 0,0-1 0,-1 1 1,1 0-1,-1-1 0,1 1 0,-1-1 0,0 1 1,1-2 66,28-9-127,46 4 1090,-69 9-859,0 0 0,0-1 0,0 0 0,0 0 1,0 0-1,0-1 0,0 0 0,-1 0 0,1-1 0,0 0 0,-1 0 1,1 0-1,-1-1 0,1 0 0,-1 0 0,0-1 0,-1 0 0,1 0 1,-1 0-1,1-1 0,-1 1 0,0-1 0,-1-1 0,1 1 1,-1-1-1,0 1 0,1-4-104,-4 4 45,0 0 1,-1 0-1,1 0 0,-1-1 1,0 1-1,0 0 0,-1 0 1,1-1-1,-1 1 0,0 0 1,-1 0-1,1 0 1,-1 0-1,0 1 0,-1-1 1,1 0-1,-1 1 0,1-1 1,-1 1-1,-1 0 0,1 0 1,-1 0-1,1 0 1,-1 1-1,0 0 0,0-1 1,-1 1-1,1 1 0,-1-1 1,0 0-46,0 0-374,-1-1 0,0 1 0,1 1 0,-1-1 0,0 1 0,0 0 0,0 0 0,0 1 0,-1 0 0,1 0 0,0 0 0,-1 1 0,1 0 0,0 0 0,-4 1 374,-13 9-4646,25-4 2543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29.9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5 23 596,'8'-22'4788,"-16"34"-1287,-6 37-3080,2 1 0,2 0 0,2 1 0,2 0 0,3 0 0,2 0-1,2 0 1,3 0 0,2 7-421,-6-58-86,0 1 0,0 0 1,0 0-1,0-1 0,0 1 0,0 0 0,0 0 0,0-1 1,0 1-1,1 0 0,-1-1 0,0 1 0,0 0 0,1 0 1,-1-1-1,0 1 0,1-1 0,-1 1 0,1 0 0,-1-1 0,1 1 1,-1-1-1,1 1 0,0-1 0,-1 1 0,1-1 0,-1 1 1,1-1-1,0 0 0,0 1 0,-1-1 0,1 0 0,0 0 1,-1 0-1,1 1 0,0-1 0,0 0 0,-1 0 0,1 0 0,0 0 1,0 0-1,-1 0 0,1 0 0,0-1 0,0 1 0,-1 0 1,1 0-1,0 0 0,0-1 0,-1 1 0,1 0 0,-1-1 1,1 1-1,0-1 0,-1 1 0,1-1 0,-1 1 0,1-1 86,43-34-4672,-36 28 4105,24-19-1272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29.5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52 413 40,'13'-13'3674,"-22"14"-125,-4 3-3302,1 0-1,-1-1 1,0-1-1,1 0 1,-1-1-1,0 0 1,0-1-1,0 0 0,-10-3-246,1 3 233,10 0-188,0 0 0,1 0 0,-1-1 0,0 0 0,1-1 0,-1-1 0,1 1 0,0-2 1,0 0-1,0 0 0,0-1 0,1 0 0,0-1 0,0 0 0,0-1 0,1 0 1,0 0-1,0-1 0,0 0 0,1-1 0,1 0 0,0 0 0,0 0 0,0-1 0,1 0 1,1 0-1,0-1 0,0 0 0,1 0 0,0 0 0,1 0 0,1 0 0,-1-1 0,2 0 1,0 1-1,0-1 0,1 0 0,0 1 0,1-2-45,44-107-203,-44 121 202,0 0 0,0-1-1,0 1 1,0 0 0,0 0 0,0 0 0,0 0 0,-1 0 0,1 0 0,0 0 0,-1 0 0,1 0 0,0 0-1,-1 0 1,1 0 0,-1 1 0,0-1 0,1 0 0,-1 0 0,0 0 0,0 1 0,0-1 0,0 0 0,0 0 0,0 1-1,0-1 1,0 0 0,0 0 0,-1 1 0,1-1 0,0 0 0,-1 0 0,1 0 0,-1 0 0,0 1 1,-56 409 186,56-409-185,0 0 0,1-1 0,-1 1 0,1 0 0,-1 0 0,1-1 0,-1 1 0,1 0 0,0 0 0,0 0 0,0-1 0,0 1 0,0 0 0,0 0 0,1 0 0,-1-1 0,1 1-1,-1 0 1,1-1 0,-1 1 0,1 0 0,0-1 0,0 1 0,0-1 0,0 1 0,0-1 0,0 1 0,1-1 0,-1 0 0,0 1 0,1-1 0,-1 0 0,0 0 0,1 0 0,0 0 0,-1 0 0,1-1-1,-1 1 1,1 0 0,0-1 0,0 1 0,-1-1 0,1 0 0,0 1 0,0-1 0,0 0 0,-1 0 0,1 0 0,0 0 0,0-1 0,0 1 0,1-1-1,13-13-28,0-1 0,-1-1 0,-1-1 1,-1 0-1,0 0 0,-1-2 0,-1 1 1,0-1-1,-2-1 0,2-5 28,-10 23-5,71-182-750,-27 156-6606,-28 23 5943,7-2-49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14.2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6 1 696,'-7'10'7213,"-12"12"-5252,-45 30-185,15-15-2550,12 8-3466,47-36 278,6-13 2196</inkml:trace>
  <inkml:trace contextRef="#ctx0" brushRef="#br0" timeOffset="203.464">311 66 652,'12'4'1304,"-3"4"252,-1 1-28,-4 2-67,0 1-101,-4 1-164,-2 0-204,-4 2-204,-7 0-196,-5 2-344,-5 2-648,-4-1-920,-1 1-500,1-6-268,8-3-137,11-10 89,14-6 468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13.81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2 1 180,'-92'78'7635,"96"-82"-7498,1 0-1,0 0 0,0 0 1,0 1-1,0-1 1,0 1-1,1 0 0,-1 1 1,1 0-1,0-1 0,0 2 1,0-1-1,0 1 1,0 0-1,1 0-136,5-1 53,-1 2 1,0-1 0,0 1-1,1 1 1,-1 0-1,0 0 1,0 1-1,0 1 1,0 0-1,0 0 1,-1 1-1,1 1 1,-1-1-1,0 2 1,-1-1-1,1 1 1,-1 1-1,0 0 1,0 0 0,-1 1-1,0 0 1,-1 0-1,1 1 1,0 2-54,-8-5 53,-1-1-1,1 1 1,-1-1 0,0 1 0,-1-1 0,1 0 0,-1 1-1,0-1 1,-1 0 0,1 0 0,-1-1 0,0 1 0,0 0 0,-1-1-1,1 0 1,-1 0 0,0 0 0,0 0 0,0 0 0,0-1-1,-1 0 1,1 0 0,-1 0 0,0 0 0,0-1 0,0 0 0,-4 1-53,-8 8 19,-3 1-9,15-9-16,0-1 0,0 1 0,1-1 0,-1 1 0,0 0 0,1 1 1,0-1-1,0 1 0,0 0 0,0 0 0,1 0 0,-1 1 0,1-1 0,0 1 1,0 0-1,1 0 0,-1 1 6,5-1-3,0-1 1,0 0-1,1 1 0,-1-1 1,1 0-1,0 0 1,1 0-1,-1-1 0,1 1 1,-1-1-1,1 0 0,0 0 1,0 0-1,0 0 1,1-1-1,-1 0 0,1 1 1,-1-2-1,1 1 1,0 0-1,-1-1 0,1 0 1,3 0 2,21 8-52,0-2 0,1-1 0,0-2 0,0 0 0,0-2 0,10-1 52,105-17-5808,-91-5 1714,-24 7 235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26.05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1 57 1080,'-47'-1'8860,"-1"21"-4976,40-16-3814,1 1 1,-1 1-1,1 0 0,0 0 0,1 0 0,-1 1 0,1 0 1,1 0-1,-1 0 0,1 1 0,0 0 0,1 0 0,0 0 1,0 1-1,-2 6-70,6-12-38,0-1-1,-1 0 1,1 1 0,0-1 0,0 0 0,1 1 0,-1-1-1,0 0 1,1 0 0,-1 1 0,1-1 0,0 0 0,0 0-1,0 0 1,0 1 0,0-1 0,0 0 0,0-1 0,1 1-1,-1 0 1,1 0 0,0 0 0,-1-1 0,1 1 0,0-1-1,0 0 1,0 1 0,0-1 0,0 0 0,0 0 0,0 0-1,0 0 1,0-1 0,1 1 0,-1-1 0,0 1 0,1-1-1,-1 0 1,0 1 0,1-1 0,-1-1 0,0 1 0,1 0-1,-1 0 1,0-1 0,0 1 0,1-1 0,-1 0 0,0 0-1,0 0 1,0 0 0,0 0 0,0 0 0,0-1 0,0 1-1,0 0 1,-1-1 0,1 0 0,0 1 0,-1-1 0,1 0-1,-1 0 1,0 0 0,0 0 0,1 0 0,-1 0 38,89-156-28,-88 154 80,0 1 0,1-1 0,-1 0 0,1 1 0,0-1-1,0 1 1,0 0 0,1 0 0,-1 0 0,1 0 0,0 1 0,0-1 0,0 1 0,0 0 0,0 0 0,0 0 0,0 1 0,1 0 0,-1-1 0,0 2 0,1-1 0,-1 0 0,1 1 0,-1 0-1,1 0 1,0 0 0,-1 1 0,1-1 0,-1 1 0,0 0 0,1 0 0,-1 1 0,0-1 0,0 1 0,1 0 0,-1 0 0,-1 1 0,1-1 0,0 1 0,-1 0 0,1 0 0,-1 0 0,0 0-1,0 0 1,0 1 0,1 1-52,-3 3 50,-1 0 0,1 0-1,-2-1 1,1 1 0,-1 0-1,0 0 1,-1-1 0,0 1 0,0 0-1,0-1 1,-1 0 0,-1 0-1,1 0 1,-1 0 0,0 0-1,0-1 1,-1 1 0,0-1-1,0 0 1,0-1 0,-1 1-1,0-1 1,0 0 0,0-1-1,-2 1-49,84-77-5165,-76 72 5150,59-36-648,-58 36 717,0-1 1,0 1-1,0-1 1,0 1-1,0-1 1,0 1-1,0 0 1,0 0-1,0-1 1,0 1 0,1 0-1,-1 0 1,0 0-1,0 0 1,0 0-1,0 1 1,1-1-1,-1 0 1,0 0 0,0 1-1,0-1 1,0 1-1,0-1 1,0 1-1,0-1 1,0 1-1,0 0 1,0-1 0,0 1-1,0 0 1,-1 0-1,1 0 1,0 0-1,-1 0 1,1 0-1,0-1 1,-1 2-1,1-1 1,-1 0 0,1 0-1,-1 0 1,0 0-1,1 0 1,-1 0-1,0 0 1,0 0-1,0 1 1,0-1 0,0 0-1,0 0 1,0 0-1,0 0 1,0 1-1,-1-1 1,1 0-55,-29 129 3408,31-128-3420,-1 1-1,1-1 1,-1 0 0,1 0-1,0 0 1,0 0 0,0 0-1,0-1 1,0 1 0,0-1-1,0 1 1,0-1 0,1 0-1,-1 0 1,1 1 0,-1-2-1,1 1 1,-1 0 0,1-1-1,0 1 1,-1-1 0,1 1-1,-1-1 1,1 0-1,0-1 1,-1 1 0,1 0-1,0-1 1,-1 1 0,1-1-1,-1 0 1,1 0 0,-1 0-1,1 0 1,-1 0 0,2-1 12,1 1-49,24-4-102,0-2 0,-1-1 0,0-1 0,0-2 0,-1 0 0,0-2 0,-2-1 0,1-1 0,-1-1 0,-2-1 0,17-16 151,1-4 67,-27 24 107,-1 0 1,1 1-1,1 0 0,0 1 0,1 1 0,0 0 1,1 1-1,12-4-174,-27 12 79,1 0 0,0 0 0,0 0 1,0 0-1,0 0 0,0 1 0,0-1 1,0 1-1,0 0 0,0 0 0,0 0 1,0 1-1,0-1 0,0 1 0,0-1 0,0 1 1,0 0-1,0 0 0,0 0 0,0 1 1,-1-1-1,1 1 0,0-1 0,-1 1 1,1 0-1,-1 0 0,0 0 0,0 0 0,0 0 1,0 1-1,0-1 0,0 1 0,-1-1 1,1 1-1,-1 0 0,1-1 0,-1 1 1,0 0-1,0 0 0,0 2-79,1 4 158,-1-1 0,1 1 1,-2-1-1,1 1 0,-1-1 0,0 1 0,-1-1 0,0 1 1,-1-1-1,1 0 0,-2 1 0,1-1 0,-1 0 1,-1 3-159,0-3 40,0-1 0,-1 1 0,0-1 0,0 1 0,0-1 0,-1-1 0,0 1 0,0-1 0,-1 0 0,0 0 0,0-1 0,0 0 0,0 0 0,-1-1 0,-1 1-40,-125 17-5307,91-28 2517,0-2 0,0-1 0,1-3 1,0-1-1,-22-11 2790,-7-4-2157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9:39.9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1 75 332,'0'-1'165,"0"0"0,0-1 1,0 1-1,0 0 0,0 0 0,0 0 0,0 0 0,-1-1 1,1 1-1,0 0 0,-1 0 0,1 0 0,-1 0 0,1 0 1,-1 0-1,0 0 0,1 0 0,-1 0 0,0 0 1,0 0-1,1 1 0,-1-1 0,0 0 0,0 0 0,0 1 1,0-1-1,0 1 0,0-1 0,0 1 0,0-1 0,0 1 1,-1 0-1,1-1 0,0 1 0,0 0 0,0 0 0,0 0 1,0 0-1,-1 0 0,1 0 0,0 0 0,0 0-165,-6 1 36,0 0-1,1 0 1,-1 0-1,1 1 0,-1 0 1,1 0-1,0 1 1,0 0-1,0 0 0,0 0 1,0 1-1,1 0 1,-1 0-1,1 0 0,0 1 1,1 0-1,-1 0 1,1 0-1,0 0 0,0 1 1,0-1-1,1 1 1,0 0-1,0 0 1,1 1-1,-1-1 0,1 0 1,0 2-36,4-6-62,-1 0 1,1-1 0,0 1-1,0-1 1,-1 1-1,1-1 1,0 0-1,0 0 1,1 0 0,-1 0-1,0 0 1,0 0-1,0-1 1,1 1 0,-1-1-1,0 1 1,0-1-1,1 0 1,-1 0-1,0 0 1,1 0 0,-1 0-1,0-1 1,1 1-1,-1-1 1,0 1 0,0-1-1,0 0 1,1 0-1,-1 0 1,0 0-1,0 0 1,0 0 0,-1-1-1,1 1 1,1-2 61,0 2-29,21-10-128,-19 8 298,0 0-1,1 0 0,-1 0 1,1 1-1,-1-1 0,1 2 0,0-1 1,0 0-1,0 1 0,0 0 0,-1 1 1,2-1-1,-1 1 0,0 1 0,0-1 1,0 1-1,-1 0 0,1 0 0,5 1-140,1 7-256,25-6-6398,-21-11 5243</inkml:trace>
  <inkml:trace contextRef="#ctx0" brushRef="#br0" timeOffset="513.673">440 43 188,'-14'28'6954,"-33"95"-5083,-122 366-512,164-468-1573,9-31-528,7-20 140,21-53-316,-7 9 645,4 2 0,3 0 0,3 3 0,3 0-1,3 3 1,24-28 273,0 37 189,-64 56-156,0 0 1,1 0-1,-1 1 1,1-1-1,-1 0 1,1 1-1,0-1 1,-1 1-1,1 0 1,-1-1-1,1 1 1,0 0-1,-1 0 1,1 0-1,0 0 1,-1 0 0,1 0-1,0 1 1,-1-1-1,1 1 1,-1-1-1,1 1 1,-1-1-1,1 1 1,-1 0-1,1 0 1,-1 0-1,1 0 1,-1 0-1,0 0 1,0 0-1,1 0 1,-1 0-1,0 1 1,0-1-1,0 0 1,-1 1 0,1-1-1,0 1 1,0-1-1,-1 1 1,1-1-1,-1 1 1,1-1-1,-1 1 1,0 0-1,1-1 1,-1 2-34,1 1 81,0 1-1,-1 0 1,1-1 0,-1 1 0,0 0-1,0 0 1,0-1 0,-1 1 0,1 0 0,-1-1-1,-1 1 1,1 0 0,0-1 0,-1 0 0,0 1-1,0-1 1,-1 0 0,1 0 0,-1 0 0,0 0-1,0 0 1,0-1 0,0 1 0,0-1-1,-1 0 1,0 0 0,0 0 0,0-1 0,0 1-1,0-1-80,-137 55-2477,120-53 1663,1-1 0,-1 0 0,0-1 1,0-2-1,0 0 0,0-1 0,-15-3 814,-27-10-1792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9:38.9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7 74 420,'2'-1'120,"-1"1"-1,0 0 1,1-1 0,-1 0-1,0 1 1,0-1 0,1 0 0,-1 1-1,0-1 1,0 0 0,0 0-1,0 0 1,0 0 0,0 0-1,0 0 1,0 0 0,-1-1-1,1 1 1,0 0 0,-1 0-1,1-1 1,-1 1 0,1 0 0,-1-1-1,1 1 1,-1 0 0,0-1-1,0 1 1,0-1 0,0 1-1,0 0 1,0-1 0,0 1-1,0-1 1,-1 1 0,1 0-1,0-1 1,-1 1 0,1 0 0,-1-1-1,1 1 1,-1 0 0,0 0-1,0-1 1,0 1 0,1 0-1,-1 0 1,0 0 0,0 0-1,0 0 1,-1 0 0,1 1 0,0-1-1,0 0 1,0 0 0,-1 1-1,1-1 1,0 1 0,-1-1-1,1 1 1,0 0 0,-1-1-1,1 1 1,-1 0-120,-7-3 51,-1 1-1,1 0 1,-1 1 0,0 0 0,1 1-1,-1 0 1,0 0 0,0 1-1,1 0 1,-1 1 0,1 0 0,-1 0-1,1 1 1,0 1 0,0-1-1,0 1 1,0 1 0,-3 2-51,10-4 0,1 0 0,-1 0 1,1 0-1,0 1 0,0-1 0,0 0 1,0 1-1,1-1 0,-1 1 0,1-1 1,0 1-1,0-1 0,0 0 1,1 1-1,-1-1 0,1 1 0,0-1 1,0 0-1,0 1 0,0-1 0,0 0 1,1 0-1,-1 0 0,1 0 1,0 0-1,0 0 0,0 0 0,1-1 1,-1 1-1,0-1 0,2 2 0,25 55 81,-31-55-47,-1 0 0,1 0 0,-1 0 0,0 0 0,0 0 0,-1 0 0,1-1 0,-1 0 0,0 1 0,1-1 0,-2-1 0,1 1 0,0-1 0,0 1 0,-1-1 0,1 0 0,-1-1 0,0 1 0,1-1 0,-1 0 0,0 0 0,0 0 0,0-1 0,0 0 0,0 0 0,0 0 0,-1-1-34,4 2-103,-27-2-1239,30-10-4857,9 4 4711</inkml:trace>
  <inkml:trace contextRef="#ctx0" brushRef="#br0" timeOffset="529.698">481 89 136,'1'0'141,"0"0"0,0 0 0,0 0 0,0 0 0,0 0 0,0 0 0,0 0 0,0 0 0,1 0 0,-1 1 0,-1-1 0,1 0 0,0 0 0,0 1 0,0-1 0,0 1 0,0-1 0,0 1 0,0 0 0,0-1 1,-1 1-1,1 0 0,0-1 0,0 1 0,-1 0 0,1 0 0,-1 0 0,1-1 0,-1 1 0,1 0 0,-1 0 0,1 0 0,-1 0 0,0 0 0,0 0 0,1 0 0,-1 0 0,0 0 0,0 0 0,0 0 0,0 0 0,0 0 0,0 0 0,0 0 0,0 0 0,-1 0 0,1 0 0,0 0 0,-1 0 0,1 0 0,-1 0 0,1 0 0,-1 0 0,1 0 0,-1 0 0,1-1 0,-1 1 0,0 0 0,0 0 0,0 0-141,-79 143 2303,80-143-2340,0-1 1,0 1 0,-1-1-1,1 1 1,0 0-1,0-1 1,0 1 0,0 0-1,0-1 1,0 1-1,0-1 1,0 1 0,0 0-1,1-1 1,-1 1 0,0 0-1,0-1 1,1 1-1,-1-1 1,0 1 0,1-1-1,-1 1 1,0-1-1,1 1 1,-1-1 0,1 1-1,-1-1 1,1 1 0,-1-1-1,1 1 1,-1-1-1,1 0 1,-1 1 0,1-1-1,-1 0 1,1 0 0,0 0-1,-1 1 1,1-1-1,0 0 1,-1 0 0,1 0-1,-1 0 1,1 0-1,0 0 1,-1 0 0,1 0-1,0 0 1,-1 0 0,1-1-1,0 1 1,-1 0-1,1 0 1,-1 0 0,1-1-1,-1 1 1,1 0-1,-1-1 1,1 1 0,0-1 36,43-18-1333,-41 18 1271,4-3-78,-4 2 198,1 0 0,-1 0 1,0 0-1,1 0 0,-1 1 0,1-1 1,0 1-1,-1 0 0,1 0 1,0 0-1,0 1 0,0-1 0,0 1 1,-1 0-1,1 0 0,0 0 0,0 1 1,0-1-1,0 1 0,-1 0 1,1 0-1,0 0 0,2 2-58,-2-1 61,0-1 0,0 1-1,0-1 1,1 0 0,-1 0 0,0 0-1,1 0 1,-1-1 0,0 0 0,1 0-1,-1 0 1,1 0 0,-1-1-1,0 0 1,1 0 0,-1 0 0,0 0-1,0-1 1,0 0 0,0 1 0,0-1-1,0-1 1,0 1 0,-1-1 0,1 1-1,-1-1 1,1 0 0,-1 0 0,0 0-1,0-1 1,-1 1 0,1-1-1,-1 0 1,0 0 0,0 0 0,0 0-1,0 0 1,-1 0 0,1 0 0,-1-3-61,-2-41-286,-5 29-2243,9 17-697,13-2 1218,0 4 345</inkml:trace>
  <inkml:trace contextRef="#ctx0" brushRef="#br0" timeOffset="983.658">1099 119 332,'0'-1'165,"0"0"0,0-1 1,0 1-1,0 0 0,0 0 0,0 0 0,0 0 0,-1-1 1,1 1-1,0 0 0,-1 0 0,1 0 0,-1 0 0,1 0 1,-1 0-1,0 0 0,1 0 0,-1 0 0,0 0 1,0 0-1,1 1 0,-1-1 0,0 0 0,0 0 0,0 1 1,0-1-1,0 1 0,0-1 0,0 1 0,0-1 0,0 1 1,-1 0-1,1-1 0,0 1 0,0 0 0,0 0 0,0 0 1,0 0-1,-1 0 0,1 0 0,0 0 0,0 0-165,-6 1 36,0 0-1,1 0 1,-1 0-1,1 1 0,-1 0 1,1 0-1,0 1 1,0 0-1,0 0 0,0 0 1,0 1-1,1 0 1,-1 0-1,1 0 0,0 1 1,1 0-1,-1 0 1,1 0-1,0 0 0,0 1 1,0-1-1,1 1 1,0 0-1,0 0 1,1 1-1,-1-1 0,1 0 1,0 2-36,4-6-62,-1 0 1,1-1 0,0 1-1,0-1 1,-1 1-1,1-1 1,0 0-1,0 0 1,1 0 0,-1 0-1,0 0 1,0 0-1,0-1 1,1 1 0,-1-1-1,0 1 1,0-1-1,1 0 1,-1 0-1,0 0 1,1 0 0,-1 0-1,0-1 1,1 1-1,-1-1 1,0 1 0,0-1-1,0 0 1,1 0-1,-1 0 1,0 0-1,0 0 1,0 0 0,-1-1-1,1 1 1,1-2 61,0 2-29,21-10-128,-19 8 298,0 0-1,1 0 0,-1 0 1,1 1-1,-1-1 0,1 2 0,0-1 1,0 0-1,0 1 0,0 0 0,-1 1 1,2-1-1,-1 1 0,0 1 0,0-1 1,0 1-1,-1 0 0,1 0 0,5 1-140,1 7-256,25-6-6398,-21-11 5243</inkml:trace>
  <inkml:trace contextRef="#ctx0" brushRef="#br0" timeOffset="1497.331">1367 87 188,'-14'28'6954,"-33"95"-5083,-122 366-512,164-468-1573,9-31-528,7-20 140,21-53-316,-7 9 645,4 2 0,3 0 0,3 3 0,3 0-1,3 3 1,24-28 273,0 37 189,-64 56-156,0 0 1,1 0-1,-1 1 1,1-1-1,-1 0 1,1 1-1,0-1 1,-1 1-1,1 0 1,-1-1-1,1 1 1,0 0-1,-1 0 1,1 0-1,0 0 1,-1 0 0,1 0-1,0 1 1,-1-1-1,1 1 1,-1-1-1,1 1 1,-1-1-1,1 1 1,-1 0-1,1 0 1,-1 0-1,1 0 1,-1 0-1,0 0 1,0 0-1,1 0 1,-1 0-1,0 1 1,0-1-1,0 0 1,-1 1 0,1-1-1,0 1 1,0-1-1,-1 1 1,1-1-1,-1 1 1,1-1-1,-1 1 1,0 0-1,1-1 1,-1 2-34,1 1 81,0 1-1,-1 0 1,1-1 0,-1 1 0,0 0-1,0 0 1,0-1 0,-1 1 0,1 0 0,-1-1-1,-1 1 1,1 0 0,0-1 0,-1 0 0,0 1-1,0-1 1,-1 0 0,1 0 0,-1 0 0,0 0-1,0 0 1,0-1 0,0 1 0,0-1-1,-1 0 1,0 0 0,0 0 0,0-1 0,0 1-1,0-1-80,-137 55-2477,120-53 1663,1-1 0,-1 0 0,0-1 1,0-2-1,0 0 0,0-1 0,-15-3 814,-27-10-1792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9:38.4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4 0 84,'3'2'5136,"-15"48"-3117,-9 15-1006,3 1-1,3 0 1,-6 64-1013,21-129-92,0-1 0,0 1-1,0-1 1,0 1 0,0-1 0,1 1 0,-1-1 0,0 1 0,0-1-1,0 0 1,1 1 0,-1-1 0,0 1 0,0-1 0,1 1-1,-1-1 1,0 0 0,1 1 0,-1-1 0,0 0 0,1 1 0,-1-1-1,1 0 1,-1 0 0,0 1 0,1-1 0,-1 0 0,1 0-1,-1 0 1,1 0 0,-1 1 0,1-1 0,-1 0 0,1 0 0,-1 0-1,1 0 1,-1 0 0,1 0 0,-1 0 0,1 0 0,-1-1-1,1 1 1,-1 0 0,1 0 0,-1 0 0,0 0 0,1-1 0,-1 1-1,1 0 1,-1 0 0,0-1 0,1 1 0,-1 0 0,1-1-1,-1 1 1,0 0 0,1-1 0,-1 1 0,0-1 0,0 1 0,1-1-1,-1 1 1,0 0 0,0-1 0,0 1 0,0-1 0,0 1-1,1-1 1,-1 0 92,10-5-988,14-7-806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9:38.0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99 312 648,'-20'-21'6364,"-47"25"-5564,38-1-88,3 0-568,-1-2-1,1-1 1,-1-2-1,0 0 1,1-2-1,0 0 0,0-2 1,0-1-1,1-1 1,0-1-1,1-2 1,0 0-1,0-1 1,1-2-1,-3-3-143,22 14 8,1 0-1,-1-1 0,1 0 1,0 0-1,0 0 0,0 0 1,1 0-1,-1-1 0,1 1 1,0-1-1,0 0 0,1 1 1,-1-1-1,1 0 0,0 0 1,0 0-1,1 0 0,-1 0 1,1 0-1,1 0 0,-1 0 1,0 0-1,1 0 0,0 0 1,0 0-1,1 0 0,0 1 1,-1-1-1,1 0 0,1 1 1,-1-1-1,1 1 0,0 0 1,0 0-1,0 0 0,0 0 1,1 1-1,-1-1 0,1 1 1,0 0-1,0 0 0,0 0 1,1 0-1,-1 1-7,-3 1-1,0 1 0,-1-1 0,1 1 0,0 0 0,0-1 0,0 1 0,-1 0 0,1-1 0,0 1 0,0 0 0,0 0 0,-1 0-1,1 0 1,0 0 0,0 0 0,0 0 0,0 0 0,-1 0 0,1 0 0,0 0 0,0 0 0,0 1 0,0-1 0,-1 0 0,1 1 0,0-1 0,0 0 0,-1 1 0,1-1 0,0 1 0,-1-1 0,1 1 0,-1 0 0,1-1 0,0 1 0,-1 0-1,1-1 1,-1 1 0,0 0 0,1-1 0,-1 1 0,1 0 0,-1 0 0,0 0 0,0-1 0,0 1 0,1 0 0,-1 0 0,0 0 0,0 0 0,0-1 0,0 1 0,0 0 0,0 0 0,-1 0 0,1 0 0,0-1 0,0 1 0,-1 0 0,1 0 0,-1 0 1,-7 55-47,-103 254 96,110-309-43,0 0 0,1 0 0,-1 0 0,1 0 0,-1 0 0,1 0 0,-1 0 0,1 0 0,-1 0 0,1 0 0,0 0-1,0 0 1,0 0 0,-1 0 0,1 0 0,0 0 0,0 0 0,0 0 0,1 0 0,-1 0 0,0 0 0,0 0 0,1 0 0,-1 0 0,0 0-1,1 0 1,-1 0 0,1 0 0,-1 0 0,1 0 0,0 0 0,-1 0 0,1 0 0,0-1 0,-1 1 0,1 0 0,0-1 0,0 1 0,0 0-1,0-1 1,0 1 0,0-1 0,0 1 0,0-1 0,0 0 0,0 1 0,0-1 0,0 0 0,0 0 0,0 0 0,0 0 0,0 0-1,0 0 1,0 0 0,0 0 0,0 0 0,0 0 0,0-1 0,1 1-6,61-25 184,-23-1-214,-1-1 0,-1-2 0,-2-2-1,-1-2 1,-1 0 0,-2-3 0,-2 0 0,-1-2-1,2-7 31,-19 30-1420,14 3-5078,-18 10 4628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8:42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7 143 616,'7'-67'6665,"-7"66"-6586,1 0-1,-1 0 0,0 0 0,0 0 0,0-1 0,0 1 1,0 0-1,-1 0 0,1 0 0,0 0 0,0 0 0,-1 0 1,1 0-1,-1 0 0,1 0 0,-1 0 0,1 0 1,-1 0-1,0 0 0,1 0 0,-1 0 0,0 0 0,0 0 1,0 1-1,0-1 0,1 0 0,-1 1 0,0-1 1,0 0-1,0 1 0,0-1 0,-1 1 0,1 0 0,0-1 1,0 1-1,0 0 0,0 0 0,0 0 0,0 0 1,0 0-1,-1 0 0,1 0 0,0 0 0,0 0 0,0 0 1,0 0-1,0 1 0,0-1 0,0 1 0,-1-1 0,1 1 1,0-1-1,0 1 0,0-1-78,-9 5-20,-1-1 1,1 1-1,0 1 1,1 0-1,-1 0 0,1 1 1,0 0-1,1 1 0,0 0 1,0 0-1,0 1 0,1 0 1,1 0-1,0 0 1,0 1-1,0 0 0,1 0 1,-2 8 19,9-13-64,1 1 1,0 0-1,-1-1 1,2 0-1,-1 1 1,0-1-1,1 0 1,0-1-1,0 1 1,1-1-1,-1 0 1,1 0-1,0 0 1,0 0-1,1-1 1,-1 0-1,0 0 1,1-1-1,0 1 1,0-1-1,-1 0 1,1-1-1,5 1 64,4 4-69,97 49 213,-113-53-139,1 1 0,0-1 0,-1 1 1,0-1-1,1 1 0,-1-1 0,0 0 1,0 0-1,0 1 0,0-1 0,-1 0 1,1 0-1,-1 0 0,1 0 1,-1 0-1,0 0 0,0-1 0,1 1 1,-1-1-1,0 1 0,-1-1 0,1 0 1,0 1-1,0-1 0,-1 0 0,1 0 1,0-1-1,-1 1 0,1 0 1,-3-1-6,0 3-276,-4 2 464,-5 0-4660,24-24 567,3-2 2592</inkml:trace>
  <inkml:trace contextRef="#ctx0" brushRef="#br0" timeOffset="311.325">410 1 176,'-1'0'105,"0"0"1,0 0-1,0 0 1,1 0-1,-1 0 0,0 0 1,0 0-1,0 0 1,1 0-1,-1 0 0,0 0 1,0 0-1,0 1 1,1-1-1,-1 0 0,0 0 1,0 1-1,1-1 1,-1 1-1,0-1 0,1 1 1,-1-1-1,0 1 1,1-1-1,-1 1 0,1-1 1,-1 1-1,1 0 1,-1-1-1,1 1 0,-1 0 1,1 0-1,0-1 1,-1 1-1,1 0 1,0 0-1,0-1 0,-1 1 1,1 0-1,0 0 1,0 0-1,0 0 0,0-1 1,0 1-1,0 0 1,0 0-1,1 0 0,-1-1 1,0 1-1,0 0 1,1 0-1,-1 0 0,0-1 1,1 1-1,-1 0 1,1 0-106,-14 300 3291,-4-101-6366,13-197-1033,2-13 2817</inkml:trace>
  <inkml:trace contextRef="#ctx0" brushRef="#br0" timeOffset="526.387">288 401 288,'1'-1'137,"0"1"-1,0 0 1,0-1-1,0 1 1,0 0 0,0-1-1,0 1 1,0-1-1,0 0 1,0 1 0,0-1-1,-1 0 1,1 1-1,0-1 1,-1 0 0,1 0-1,0 0 1,-1 0-1,1 1 1,-1-1-1,1 0 1,-1 0 0,0 0-1,1 0 1,-1 0-1,0 0 1,0 0 0,0 0-1,0 0 1,1 0-1,-1 0 1,-1-1 0,1 1-1,0 0 1,0 0-1,0 0 1,0 0 0,-1 0-1,1 0 1,-1 0-1,1 0 1,-1 1 0,1-1-1,-1 0 1,1 0-1,-1 0 1,0 0-1,1 1 1,-1-1 0,0 0-1,0 0 1,1 1-1,-1-1 1,0 1 0,0-1-1,0 1 1,0-1-1,0 1 1,0 0 0,0-1-1,0 1 1,0 0-137,42-13 438,95-28-1680,-46 12-4083,-75 23 3865</inkml:trace>
  <inkml:trace contextRef="#ctx0" brushRef="#br0" timeOffset="1413.04">581 343 692,'1'-1'99,"0"1"0,-1-1 0,1 1-1,0 0 1,0 0 0,0 0 0,0-1 0,0 1-1,0 0 1,-1 0 0,1 0 0,0 0 0,0 1 0,0-1-1,0 0 1,0 0 0,0 0 0,0 1 0,-1-1-1,1 0 1,0 1 0,0-1 0,0 1 0,-1-1 0,1 1-1,0-1 1,-1 1 0,1 0 0,0-1 0,-1 1-1,1 0 1,-1-1 0,1 1 0,-1 0 0,1 0 0,-1 0-1,1-1 1,-1 1 0,0 0 0,0 0 0,1 0 0,-1 0-1,0 0 1,0 0 0,0-1 0,0 1 0,0 0-1,0 0 1,0 0 0,0 0 0,-1 0 0,1 0 0,0 0-1,0-1 1,-1 1 0,1 0 0,0 0 0,-1 0-1,1-1 1,-1 2-99,6-5-20,1 0 0,-1 0 0,0 0-1,0-1 1,0 0 0,0 0 0,-1 0 0,0 0 0,0-1-1,0 0 1,0 0 0,-1 0 0,1 0 0,-1 0-1,-1-1 1,1 0 0,-1 1 0,0-1 0,0 0-1,0 0 1,-1 0 0,0 0 0,0 0 0,-1-2 20,-2 6 14,0 1 0,0 0 0,0 0 1,0 0-1,0 0 0,-1 0 1,1 0-1,0 1 0,0-1 1,-1 1-1,1 0 0,-1-1 1,1 1-1,0 0 0,-1 0 1,1 1-1,0-1 0,-1 0 0,1 1 1,0-1-1,-1 1 0,1 0 1,0 0-1,0 0 0,0 0 1,0 0-1,0 0 0,0 1 1,0-1-1,0 1 0,0-1 0,1 1 1,-1 0-1,0-1 0,1 1 1,0 0-1,-1 0 0,1 0 1,0 0-1,0 1 0,0-1-14,-2 1 39,0 0 0,0 0 0,1 0 0,-1 0 0,1 0 0,0 0 0,0 1 0,0-1 0,1 1 0,-1 0 0,1-1-1,-1 1 1,1 0 0,1 0 0,-1 0 0,0 0 0,1 0 0,0 0 0,0 0 0,0 0 0,0 0 0,1 0 0,-1 0 0,1-1 0,0 1 0,1 0 0,-1 0-1,0 0 1,1-1 0,0 1 0,0-1 0,0 1 0,0-1 0,1 0 0,-1 0 0,1 0 0,0 0 0,0-1 0,0 1 0,0-1 0,0 1 0,0-1-1,1 0 1,-1 0 0,1-1 0,0 1 0,-1-1 0,4 1-39,0-2-63,0 0 1,0-1-1,0 0 0,0 0 0,0 0 1,-1-1-1,1 0 0,-1-1 0,1 1 0,-1-1 1,0-1-1,0 1 0,0-1 0,0 0 1,-1 0-1,1-1 0,-1 1 0,-1-1 0,1 0 1,0-1-1,-1 1 0,2-4 63,69-140-939,-70 137 1068,5 97 1367,-2 271-860,-16-481-1754,8 80 878,-3 17 153,3-1 0,0 1 0,1 0 0,2 0 0,1 0-1,1 0 1,2 0 0,1 1 0,0 0 0,5-7 87,-13 36 19,0-1 1,0 1-1,1-1 0,-1 1 0,0-1 1,1 0-1,-1 1 0,0-1 1,1 0-1,0 1 0,-1-1 0,1 0 1,0 0-1,0 1 0,0-1 1,-1 0-1,1 0 0,0 0 1,1 0-1,-1 0 0,0 0 0,0 0 1,0-1-1,0 1 0,1 0 1,-1-1-1,0 1 0,1-1 1,-1 1-1,0-1 0,1 0 0,-1 1 1,1-1-1,-1 0 0,1 0 1,-1 0-1,0 0 0,1 0 1,-1 0-1,1-1 0,-1 1 0,1 0 1,-1-1-1,0 1 0,1-1 1,-1 1-1,0-1 0,0 0 0,1 0 1,-1 1-1,0-1 0,0 0 1,0 0-1,0 0 0,0 0 1,0 0-1,0-1 0,0 1 0,0 0 1,-1 0-1,1 0 0,0-1 1,-1 1-1,1 0 0,-1-1 1,0 1-1,1-1 0,-1 1 0,0 0 1,0-2-20,-11 98 878,-86 14-7584,72-88 5179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8:34.1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9 73 816,'1'0'139,"0"0"0,0 0 0,0 0 0,0 0 0,0 0 1,0-1-1,0 1 0,0 0 0,0 0 0,0-1 0,0 1 0,0-1 0,0 1 0,-1-1 0,1 1 0,0-1 1,0 0-1,-1 1 0,1-1 0,0 0 0,-1 0 0,1 1 0,-1-1 0,1 0 0,-1 0 0,1 0 0,-1 0 0,1 0 1,-1 0-1,0 0 0,0 1 0,1-1 0,-1 0 0,0 0 0,0 0 0,0 0 0,0 0 0,0 0 0,0 0 0,0 0 1,-1 0-1,1 0 0,0 0 0,0 0 0,-1 0 0,1 0 0,-1 0 0,1 0 0,-1 0 0,1 1 0,-1-1 0,1 0 1,-1 0-140,-36-11 2032,27 13-1939,1 1 0,0 1-1,0-1 1,0 2 0,0-1-1,0 1 1,0 0-1,1 1 1,0 0 0,0 0-1,0 1 1,1 0 0,-1 1-1,2-1 1,-1 1 0,1 0-1,0 1 1,0 0 0,1 0-1,0 0 1,0 0-1,1 1 1,0 1-93,3-10-16,1 1 0,-1-1 0,1 1 0,0 0 0,-1-1 0,1 1 0,-1-1 0,1 1-1,0 0 1,-1-1 0,1 1 0,0 0 0,0-1 0,0 1 0,-1 0 0,1-1 0,0 1 0,0 0 0,0 0 0,0-1 0,0 1-1,0 0 1,0 0 0,1-1 0,-1 1 0,0 0 0,0-1 0,0 1 0,1 0 0,-1-1 0,0 1 0,1-1 0,-1 1 0,1 0 0,-1-1-1,1 1 1,-1-1 0,1 1 0,-1-1 0,1 1 0,-1-1 0,1 1 0,0-1 0,-1 0 0,1 1 0,-1-1 0,1 0 0,0 0-1,-1 1 1,1-1 0,0 0 0,0 0 0,-1 0 0,1 0 0,0 0 0,-1 0 0,1 0 0,0 0 0,0 0 0,-1 0 0,1-1 0,0 1-1,-1 0 1,1 0 0,0-1 0,-1 1 0,1 0 0,0-1 0,-1 1 0,1-1 16,58-25-565,-50 22 526,-5 2 65,1 0 1,0 1-1,0-1 1,0 1-1,0 0 1,1 0 0,-1 1-1,0 0 1,0-1-1,0 2 1,1-1-1,-1 1 1,0 0-1,0 0 1,0 0 0,0 0-1,0 1 1,0 0-1,-1 0 1,1 1-1,-1-1 1,1 1-1,-1 0 1,0 0 0,0 0-1,0 1 1,0-1-1,-1 1 1,1 0-1,-1 0-26,-1-2-294,-1 0-1,1 0 0,-1-1 0,1 1 0,0-1 0,0 1 1,0-1-1,0 0 0,0 0 0,0 0 0,0 0 1,0 0-1,0 0 0,1-1 0,-1 1 0,0 0 0,1-1 1,-1 0-1,0 0 0,1 0 0,-1 0 0,0 0 1,1 0-1,-1 0 0,0-1 0,0 1 0,1-1 0,-1 0 1,0 0-1,0 0 0,0 0 0,2-1 295,15-9-1540</inkml:trace>
  <inkml:trace contextRef="#ctx0" brushRef="#br0" timeOffset="557.771">453 96 448,'77'-95'8481,"-150"207"-4889,20 10-3089,6 3 0,-27 113-503,38-119 80,-18 16-222,53-135 115,0-1 0,0 1 0,0 0 0,1-1 0,-1 1 1,0-1-1,0 1 0,1-1 0,-1 1 0,0-1 1,1 1-1,-1-1 0,1 0 0,-1 1 0,0-1 0,1 0 1,0 0-1,-1 1 0,1-1 0,-1 0 0,1 0 0,0 0 1,0 0-1,-1 1 0,1-1 0,0 0 0,0 0 1,0 0-1,0 0 0,0 0 0,0 0 0,0 1 0,0-1 1,0 0-1,1 0 0,-1 0 0,0 0 0,1 0 1,-1 1-1,0-1 0,1 0 0,-1 0 0,1 1 0,-1-1 1,1 0-1,-1 1 0,1-1 0,0 0 27,94-330-3583,-84 294 3438,1 0-1,2 1 1,1 1-1,2 0 1,2 1 0,1 1-1,1 1 1,2 0-1,1 2 1,1 1 0,18-14 145,-40 39 82,1 1 0,0-1 0,0 1 0,0 1 0,0-1 0,0 0 1,1 1-1,-1 0 0,1 0 0,0 0 0,-1 1 0,1-1 0,0 1 1,0 1-1,0-1 0,0 0 0,0 1 0,0 0 0,0 0 0,0 1 0,0 0 1,0-1-1,0 2 0,0-1 0,0 0 0,-1 1 0,1 0 0,0 0 1,-1 1-1,0-1 0,1 1 0,-1 0 0,0 0 0,0 0 0,-1 0 1,1 1-1,-1 0 0,0-1 0,0 1 0,0 1 0,0-1 0,-1 0 0,1 1 1,-1-1-1,0 1 0,0 0 0,-1 0-82,-3 3 89,0 0-1,-1 0 1,0 0-1,-1-1 1,0 1-1,0-1 1,0 0-1,-1 0 1,0 0 0,0-1-1,-1 0 1,0 0-1,0 0 1,0-1-1,-1 0 1,0 0-1,0 0 1,0-1 0,0 0-1,-1 0 1,1-1-1,-5 1-88,3 1-111,-13 8-765,0-2-1,-1 0 1,-1-1 0,1-1 0,-2-2-1,1 0 1,-1-1 0,0-2-1,0-1 1,0 0 0,-18-2 876,-19-6-2137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8:30.5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5 0 844,'-15'24'4007,"6"23"-2519,6-24-815,-74 420 1897,77-442-2676,0 0 0,0-1 0,0 1 0,1 0 0,-1 0 0,0-1 0,1 1 0,-1 0 0,0-1 0,1 1 0,-1 0 0,1-1 0,-1 1 0,1-1 0,-1 1 1,1-1-1,-1 1 0,1-1 0,0 1 0,-1-1 0,1 1 0,0-1 0,-1 0 0,1 0 0,0 1 0,0-1 0,-1 0 0,1 0 0,0 0 0,0 0 0,-1 1 0,1-1 1,0 0-1,0 0 0,-1-1 0,1 1 0,0 0 0,0 0 0,-1 0 0,1 0 0,0-1 0,0 1 0,-1 0 0,1-1 0,0 1 0,-1-1 0,1 1 0,-1 0 1,1-1-1,0 1 0,-1-1 0,1 0 0,-1 1 0,1-1 0,-1 1 0,0-1 0,1 0 0,-1 1 0,0-1 0,1 0 0,-1 0 0,0 1 0,0-1 0,1 0 0,-1 0 1,0 1-1,0-1 0,0 0 0,0 0 0,0 0 106,3-2-53,21-20-1516</inkml:trace>
  <inkml:trace contextRef="#ctx0" brushRef="#br0" timeOffset="632.928">595 155 588,'-11'5'6925,"-20"12"-5365,18-6-1362,0 1 0,1 1 0,0-1 0,1 2 0,0 0 0,1 0 0,1 1 0,0 0-1,1 0 1,1 1 0,0 0 0,0 3-198,6-16-18,1-1 0,-1 1-1,1-1 1,-1 1-1,1 0 1,0-1-1,0 1 1,0 0 0,0-1-1,0 1 1,1 0-1,-1-1 1,1 1-1,0 0 1,0-1 0,0 1-1,0-1 1,0 0-1,0 1 1,1-1-1,-1 0 1,1 0 0,-1 0-1,1 0 1,0 0-1,0 0 1,0 0-1,0 0 1,0-1 0,1 1-1,-1-1 1,0 0-1,1 1 1,-1-1-1,1 0 1,-1-1 0,1 1-1,-1 0 1,1-1-1,0 1 1,-1-1-1,1 0 1,0 0 0,-1 0-1,1 0 1,0 0-1,-1-1 1,1 1-1,0-1 1,-1 0-1,1 0 1,-1 0 0,2 0 18,130-37-818,-131 38 863,0 0 0,0 0 1,0 0-1,0 1 0,0-1 0,0 1 1,-1 0-1,1-1 0,0 1 1,0 1-1,-1-1 0,1 0 1,0 1-1,-1-1 0,0 1 1,1 0-1,-1-1 0,0 1 1,0 1-1,0-1 0,0 0 1,1 1-46,47 29 566,-46-31-543,0 0 1,0 0-1,0 0 0,-1-1 1,1 0-1,0 0 0,0 0 1,0 0-1,0 0 1,0-1-1,0 0 0,0 0 1,0 0-1,0 0 0,-1 0 1,1-1-1,0 0 0,-1 1 1,0-2-1,1 1 0,-1 0 1,0 0-1,0-1 0,0 0 1,0 0-1,-1 0 0,1 0 1,-1 0-1,0 0 1,1-1-1,-2 1 0,1-1 1,0 1-1,-1-1 0,1 0 1,-1 1-1,0-1 0,0 0 1,-1 0-1,1 0 0,-1 0 1,0 0-1,0 0 0,0 0 1,-1 0-1,1-1-23,-3 2 18,0-1 0,1 1-1,-1 0 1,0 0 0,-1 0-1,1 0 1,-1 1 0,1 0 0,-1-1-1,1 1 1,-1 0 0,0 1-1,0-1 1,0 1 0,0 0 0,-1-1-1,1 2 1,0-1 0,0 1-1,-1-1 1,1 1 0,0 0 0,0 1-1,-1-1 1,1 1 0,0 0-1,-1 0-17,-66 28-2429,70-29 2304,0 1 1,1-1-1,-1 1 1,1-1-1,-1 1 1,0 0-1,1-1 1,0 1-1,-1 0 1,1 0-1,-1-1 1,1 1-1,0 0 1,0 0-1,-1 0 1,1-1-1,0 1 1,0 0-1,0 0 1,0 0-1,0 0 1,0-1 0,0 1-1,0 0 1,0 0-1,1 0 1,-1 0-1,0-1 1,0 1-1,1 0 1,-1 0-1,1-1 1,-1 1-1,1 0 1,-1-1-1,1 1 1,-1 0-1,1-1 1,-1 1-1,1-1 1,0 1-1,-1-1 1,1 1-1,0-1 1,-1 1-1,1-1 1,0 0-1,0 1 1,-1-1 0,1 0-1,0 1 1,0-1-1,0 0 1,0 0-1,-1 0 1,1 0-1,0 0 1,0 0-1,0 0 1,0 0-1,-1-1 1,1 1-1,0 0 1,0 0-1,0-1 1,-1 1-1,1 0 1,0-1 124,21 0-1419</inkml:trace>
  <inkml:trace contextRef="#ctx0" brushRef="#br0" timeOffset="975.387">973 293 504,'1'-1'125,"0"1"0,0-1 1,0 0-1,0 1 0,0-1 0,0 1 1,1 0-1,-1-1 0,0 1 0,0 0 0,1 0 1,-1 0-1,0 0 0,1 0 0,-1 0 1,0 0-1,0 0 0,1 0 0,-1 0 0,0 1 1,0-1-1,0 1 0,1-1 0,-1 1 1,0-1-1,0 1 0,0 0 0,0-1 0,0 1 1,0 0-1,0 0 0,0 0 0,0 0 1,0 0-1,-1 0 0,1 0 0,0 0 0,-1 0 1,1 0-1,0 0 0,-1 0 0,0 0 1,1 1-1,-1-1 0,0 0 0,1 0 0,-1 1 1,0-1-1,0 0 0,0 1 0,0-1 1,0 0-1,0 0 0,-1 1 0,1-1 0,0 0 1,-1 0-1,1 0 0,-1 1 0,1-1 1,-1 0-1,1 0 0,-1 0 0,0 0 0,0 0 1,1 0-1,-1 0 0,0 0 0,0 0 1,-1 0-126,-25 83 1772,65-100-1960,-20-4-386,-36 17-5403,13 3 4202,0-4 115</inkml:trace>
  <inkml:trace contextRef="#ctx0" brushRef="#br0" timeOffset="2060.745">328 164 672,'-1'-2'103,"1"0"0,-1 0 0,0 1 0,-1-1-1,1 0 1,0 1 0,0-1 0,-1 0 0,1 1 0,-1-1 0,1 1-1,-1 0 1,0 0 0,0-1 0,1 1 0,-1 0 0,0 1 0,0-1 0,0 0-1,0 0 1,0 1 0,0-1 0,0 1 0,0 0 0,0 0 0,0-1 0,0 1-1,-1 1 1,1-1 0,0 0 0,0 0 0,0 1 0,0-1 0,0 1-1,0 0 1,0-1 0,0 1 0,1 0 0,-1 0 0,0 0 0,0 1 0,1-1-1,-1 0 1,0 1 0,1-1 0,-1 1 0,1-1 0,0 1 0,0 0-1,0-1 1,-1 1 0,2 0 0,-1 0 0,0 0 0,0 0 0,0 0 0,1 0-1,-1 0 1,1 0-103,-4 2 68,1 0-1,0-1 1,0 1-1,0 1 0,0-1 1,0 0-1,1 1 1,0-1-1,0 1 1,0 0-1,0 0 1,1 0-1,0 0 0,0 0 1,0 0-1,1 0 1,0 0-1,0 0 1,0 0-1,0 0 0,1 0 1,0 0-1,0 0 1,0 0-1,1 0 1,-1 0-1,1 0 1,0-1-1,1 1 0,-1-1 1,1 1-1,0-1 1,0 0-1,2 2-67,14 4-78,1-1-1,0-1 1,0-1-1,0-1 1,1 0-1,0-2 1,0 0-1,0-2 1,0 0-1,1-1 1,11-2 78,-16 3-106,0-2 1,1 0 0,-1 0 0,1-2-1,-1 0 1,0-1 0,0-1-1,0 0 1,0-2 0,-1 0-1,0 0 1,0-2 0,-1 0 0,1 0-1,9-9 106,-23 15 56,1 0-1,-1 0 1,0 0-1,0-1 1,0 1-1,0 0 1,-1-1-1,1 0 1,-1 1-1,0-1 1,1 0-1,-1 1 1,0-1-1,0 0 1,-1 0-1,1 0 1,-1 0-1,1 0 1,-1 0-1,0 0 1,0 0-1,0 0 1,-1 0-1,1 0 1,-1 0-1,0 0 1,1 0-1,-1 0 1,-1 0-1,1 1 1,0-1-1,-1 0 1,1 1-1,-1-1 1,0 1-1,0 0 1,0-1-1,0 1 1,0 0-1,0 0 1,0 0-1,-1 0 1,1 1-1,-1-1 1,0 1-1,1-1 1,-1 1-1,0 0 1,0 0-1,0 0 1,0 1-1,0-1 1,0 1-1,0-1 1,0 1-1,0 0 1,0 0-1,0 0 1,0 1-56,-12-2 222,0 1-1,0 0 1,0 1 0,0 1 0,0 0 0,0 1 0,0 1 0,1 0 0,-1 1 0,1 1 0,1 0 0,-1 1 0,1 0 0,0 1 0,0 1 0,-4 4-222,15-12 12,1 0 0,0 0 1,-1 1-1,1-1 1,0 1-1,-1-1 0,1 1 1,0-1-1,0 1 1,0 0-1,1-1 0,-1 1 1,0 0-1,0 0 1,1 0-1,0-1 0,-1 1 1,1 0-1,0 0 1,0 0-1,0 0 0,0 0 1,0 0-1,0 0 1,0 0-1,1-1 0,-1 1 1,1 0-1,-1 0 1,1 0-1,0-1 0,0 1 1,0 0-1,0 0 1,0-1-1,0 1 0,0-1 1,0 1-1,1-1 1,-1 0-1,1 0 0,-1 1 1,1-1-1,-1 0 1,1 0-1,0 0-12,83 40-24,-73-37-69,-1-1 0,1 1 0,0-2 0,-1 0 0,1 0 0,0-1 0,0 0 0,0-1 0,0-1 0,0 0 0,0-1 0,0 0 0,0 0 0,-1-1 0,1-1-1,4-2 94,-14 4-14,0 1-1,0-1 0,0 0 0,0 0 0,-1 0 0,1 0 0,0 0 0,-1-1 0,0 1 1,1 0-1,-1-1 0,0 1 0,0-1 0,-1 1 0,1-1 0,0 0 0,-1 1 0,0-1 1,1 0-1,-1 1 0,0-1 0,-1 0 0,1 1 0,0-1 0,-1 0 0,1 1 0,-1-1 0,0 1 1,0-1-1,0 1 0,0-1 0,0 1 0,-1 0 0,1-1 0,-2-1 15,-64-72 103,61 71-47,0 1 0,0 0 0,-1 0 1,1 1-1,-1 0 0,0 0 0,0 1 1,0 0-1,0 0 0,0 0 0,-1 1 0,1 0 1,-1 0-1,1 1 0,0 0 0,-1 1 0,1-1 1,-1 1-1,1 1 0,0-1 0,0 1 1,0 1-1,0-1 0,0 1 0,0 0 0,1 1 1,-1 0-1,1 0 0,0 0 0,0 1 0,0-1 1,1 2-1,0-1 0,0 0 0,0 1 1,1 0-1,-1 0 0,-2 6-56,7-9-46,-1 0 1,0 0-1,1 1 1,0-1-1,0 0 1,0 1-1,0-1 1,0 0-1,0 0 1,1 1-1,0-1 0,0 0 1,0 0-1,0 0 1,0 0-1,1 0 1,-1 0-1,1 0 1,0 0-1,0-1 0,0 1 1,0 0-1,0-1 1,0 0-1,1 0 1,-1 1-1,1-1 1,0-1-1,-1 1 1,1 0-1,1 0 46,100 34-5472,2-36 829,-45-9 2706</inkml:trace>
  <inkml:trace contextRef="#ctx0" brushRef="#br0" timeOffset="2511.458">1615 156 948,'-61'-39'6782,"-58"34"-5070,115 4-1706,0 1 0,-1-1 1,1 1-1,-1 0 1,1 1-1,-1-1 1,1 1-1,-1 0 0,1 0 1,0 0-1,-1 1 1,1-1-1,0 1 1,0 0-1,0 1 0,0-1 1,1 0-1,-1 1 1,1 0-1,-1 0 1,1 0-1,0 0 0,0 1 1,0-1-1,1 1 1,-1 0-1,1 0 1,0 0-1,0 0 0,0 0 1,0 0-1,1 0 1,0 1-1,0-1 0,0 0 1,0 1-1,1-1 1,0 1-1,0 0-6,77 197 1579,-77-200-1490,0 0-1,0 1 1,0-1 0,0 0-1,0 0 1,-1 1-1,1-1 1,-1 0 0,0 0-1,1 0 1,-1 0 0,0 0-1,0 0 1,0 0 0,-1 0-1,1 0 1,0 0-1,-1-1 1,1 1 0,-1 0-1,0-1 1,1 1 0,-1-1-1,0 0 1,0 0-1,0 1 1,0-1 0,0 0-1,0-1 1,0 1 0,-1 0-1,1-1 1,0 1 0,0-1-1,0 0 1,-1 1-1,1-1-88,-93 2 500,87-3-511,-82-11-3140,111-10-3564,8 9 4534,9-4 249</inkml:trace>
  <inkml:trace contextRef="#ctx0" brushRef="#br0" timeOffset="3076.727">1737 229 608,'16'-8'4803,"-25"13"-1250,-27 13-1458,26-12-2058,1 0 0,0 1-1,1 0 1,0 1 0,0 0 0,0 0 0,1 0-1,0 1 1,1 0 0,0 1 0,0-1-1,1 1 1,1 0 0,-1 1 0,2-1 0,-1 1-1,1 1-36,3-11-27,-1 1 0,1 0 0,0-1 0,0 1 0,0-1 0,0 1 0,0-1-1,0 1 1,0 0 0,1-1 0,-1 1 0,0-1 0,1 1 0,0-1 0,-1 1-1,1-1 1,0 0 0,-1 1 0,1-1 0,0 0 0,0 1 0,0-1 0,0 0-1,0 0 1,1 0 0,-1 0 0,0 0 0,0 0 0,1 0 0,-1-1 0,1 1-1,-1 0 1,0-1 0,1 1 0,-1-1 0,1 1 0,0-1 0,-1 0 0,1 0-1,-1 1 1,1-1 0,-1 0 0,1-1 0,0 1 0,-1 0 27,81-13-635,-72 11 594,-6 0 93,1 0-1,-1 1 1,1-1 0,0 1 0,-1 0 0,1 1 0,0-1 0,0 1 0,0 0 0,-1 0 0,1 0 0,0 1 0,0-1 0,0 1 0,-1 0 0,1 1 0,-1-1 0,1 1 0,-1 0 0,1 0 0,-1 1 0,0-1 0,0 1-1,0 0 1,0 0 0,-1 0 0,2 1-52,-3-1 28,1-1-1,0 0 0,0 1 1,0-1-1,1 0 0,-1-1 1,0 1-1,1-1 0,-1 1 0,1-1 1,-1 0-1,1 0 0,0-1 1,-1 1-1,1-1 0,0 0 1,0 0-1,-1 0 0,1 0 1,0 0-1,0-1 0,-1 0 1,1 0-1,-1 0 0,1 0 0,-1-1 1,1 1-1,-1-1 0,0 0 1,1 0-1,-1 0 0,0 0 1,0 0-1,-1-1 0,1 1 1,0-1-1,-1 0 0,0 0 0,0 0 1,1 0-1,-2 0 0,2-3-27,0 4-64,-1-1 0,0 1 0,0-1 0,0 0 0,-1 0 0,1 0 1,-1 0-1,1 0 0,-1 0 0,0 0 0,0 0 0,0 0 0,0-1 0,-1 1 0,0 0 0,1-1 0,-1 1 0,0 0 0,-1-1 0,1 1 0,0 0 0,-1-1 0,0 1 0,0 0 0,0 0 0,0 0 0,0 0 0,-1 0 0,0 0 0,1 0 0,-1 0 0,0 0 0,0 1 0,0-1 0,-1 1 0,1 0 0,-1-1 0,1 1 0,-1 0 0,0 0 0,0 1 0,1-1 0,-1 1 0,-1-1 0,-2 0 64,5 2-1785,1 0-205,12 0-1793,3 0 2235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8:30.22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62 332 420,'-62'23'4260,"-30"3"-2243,67-26-1872,1-1 0,0-1 0,0-1 0,0-1 0,0-1 0,1-1 0,-1-1 0,2-1 0,-1-2-1,1 0 1,0-1 0,1-1 0,0-1-145,15 10 10,0-1-1,0 0 1,1 0-1,-1-1 0,1 1 1,0-1-1,0 0 1,1-1-1,-1 1 0,1-1 1,0 0-1,1 0 1,0 0-1,0 0 0,0-1 1,0 1-1,1-1 0,0 0 1,1 1-1,-1-1 1,1 0-1,1 0 0,-1 0 1,1 0-1,0 0 1,1 0-1,0 0 0,0 0 1,0 0-1,1 0 1,0 1-1,0-1 0,1 1 1,0-1-1,1-1-9,-2 3-18,1 1-1,-1-1 1,1 1 0,0-1-1,1 1 1,-1 0-1,1 1 1,0-1-1,0 1 1,0-1 0,0 1-1,0 0 1,1 1-1,-1-1 1,1 1 0,0 0-1,0 0 1,0 0-1,0 1 1,0-1 0,0 1-1,0 1 1,4-1 18,-7 5-4,1 0 0,-1 0 1,1 0-1,-1 0 0,-1 0 0,1 1 1,-1-1-1,1 1 0,-1-1 0,-1 1 1,1 0-1,-1-1 0,1 1 1,-1 0-1,-1 0 0,1-1 0,-1 1 1,1 0-1,-1-1 0,-1 1 0,1 0 4,0-1-10,-34 151-56,25-122 128,2 1 0,0 0 0,3 0 1,1 1-1,0 33-62,3-66 9,1 0 0,0 0 0,0 0 0,0 0 1,0 0-1,0 1 0,0-1 0,0 0 0,0 0 0,1 0 1,0 0-1,-1 0 0,1 0 0,0 0 0,0 0 1,0 0-1,0 0 0,0-1 0,0 1 0,0 0 0,1-1 1,-1 1-1,1 0 0,-1-1 0,1 0 0,-1 1 0,1-1 1,0 0-1,0 0 0,0 0 0,0 0 0,0 0 0,0-1 1,0 1-1,0 0 0,0-1 0,0 0 0,0 1 0,0-1 1,0 0-1,0 0 0,0 0 0,0 0 0,1-1 0,-1 1 1,0 0-1,0-1 0,0 0 0,0 1 0,0-1 0,0 0 1,0 0-1,-1 0 0,1 0 0,0 0 0,0-1 1,-1 1-1,1 0 0,-1-1 0,1 0 0,-1 1-9,36-29-10,-1 0 1,-2-3-1,-1-1 0,-2-1 1,-1-2-1,-2-1 10,-6 11-189,24-12-6236,-32 30 485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8:39.8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91 808,'17'8'7322,"16"-21"-4007,-20 6-3116,107-71-467,-118 108-94,-46 316 1002,41-280-2220,-7-86-4406,1 4 4334,5-7-22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09:04.1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402 2455 16,'-62'-32'9011,"92"26"-7407,-15 5-1547,-7-2-49,2 1-1,-1 1 0,0 0 1,0 0-1,0 1 0,0 0 0,1 1 1,-1-1-1,0 2 0,0 0 1,0 0-1,0 0 0,0 1 0,-1 0 1,1 1-1,3 2-7,-10-4 0,-1 0-1,1 0 1,-1 0 0,0 0-1,0 0 1,0 1 0,0-1 0,0 0-1,0 1 1,0-1 0,-1 1-1,1-1 1,-1 1 0,0-1-1,0 1 1,0-1 0,0 0 0,0 1-1,0-1 1,-1 1 0,1-1-1,-1 1 1,0-1 0,0 0-1,0 1 1,0-1 0,0 0 0,0 0-1,0 0 1,-1 1 0,1-2-1,-1 1 1,0 0 0,1 0-1,-2 0 1,-67 61 16,16-29-90,85-4-205,-20-22 277,-6-6 9,0 1 1,0 0-1,-1 0 0,1 0 0,-1 1 1,0 0-1,0-1 0,0 1 0,0 1 1,-1-1-1,0 1 0,0-1 0,0 1 1,0 0-1,-1 0 0,0 0 0,0 0 1,0 0-1,0 2-7,-5-3 32,1 0 0,-1 0 1,-1 0-1,1 0 0,0-1 0,-1 0 0,0 1 0,0-1 1,0-1-1,0 1 0,0 0 0,0-1 0,-1 0 1,1 0-1,-1 0 0,0-1 0,0 0 0,1 1 1,-1-2-1,0 1 0,-5 0-32,-3 2 18,-10 5-221,-20 5 255,48-23-6520,18-6 4582,4-9 136</inkml:trace>
  <inkml:trace contextRef="#ctx0" brushRef="#br0" timeOffset="499.062">6803 2451 460,'1'-1'142,"0"-1"-1,-1 1 0,1-1 1,0 1-1,0-1 1,0 1-1,0 0 1,1-1-1,-1 1 1,0 0-1,0 0 1,1 0-1,-1 0 1,1 0-1,-1 0 1,1 0-1,-1 1 1,1-1-1,0 0 1,-1 1-1,1 0 1,0-1-1,-1 1 1,1 0-1,0 0 0,-1 0 1,1 0-1,0 0 1,1 0-142,-1 0 122,243-19 924,-248 64 304,0-37-1152,-19 77 710,5 0 0,3 0 0,1 31-908,3-38-343,9-75-4386,-1-26 1961,2 1 1185</inkml:trace>
  <inkml:trace contextRef="#ctx0" brushRef="#br0" timeOffset="668.004">6890 2636 476,'-12'-6'1152,"5"4"200,5 4 24,9 4-167,5-1-189,9 5-164,8-3-180,2 3-304,7-3-552,-3 1-780,1-1-420,-3-3-229,-1-4-119,-5-6 60</inkml:trace>
  <inkml:trace contextRef="#ctx0" brushRef="#br0" timeOffset="-39612.563">1776 1546 452,'-11'2'4050,"-15"51"-2573,17-24-1136,1 0 0,1 0 1,2 1-1,1 0 0,1 0 1,1 18-342,38-62-5463,-20 2 4067</inkml:trace>
  <inkml:trace contextRef="#ctx0" brushRef="#br0" timeOffset="-39096.564">2182 1590 508,'-21'33'4383,"18"-30"-4314,-1-1-1,1 1 0,0 0 0,1 0 0,-1 0 0,1 0 0,-1 0 0,1 0 0,0 1 1,0-1-1,0 1 0,1 0 0,-1-1 0,1 1 0,0 0 0,0 0 0,0 0 1,0 0-1,1 0 0,0 0 0,0 0 0,0 0 0,0 0 0,0 0 0,1 0 0,0 0 1,0 0-1,0 0 0,0-1 0,1 1 0,-1 0 0,1-1 0,0 1 0,0-1 0,0 1 1,1-1-1,-1 0 0,1 0 0,0 0 0,2 1-68,-1-1 29,1 0-1,0 0 1,0 0 0,0-1 0,0 0-1,0 0 1,0-1 0,0 1 0,1-1-1,-1 0 1,1-1 0,-1 1-1,1-1 1,-1 0 0,1-1 0,-1 1-1,1-1 1,-1 0 0,0 0-1,1-1 1,-1 1 0,0-1 0,0-1-1,0 1 1,0-1 0,0 1 0,-1-1-1,1-1 1,-1 1 0,0-1-1,0 1 1,0-1 0,0 0 0,-1-1-1,1 1 1,-1-1 0,0 1-1,-1-1 1,1 0 0,-1 0 0,0 0-1,0 0 1,-1-1 0,1 1 0,-1 0-1,0-1 1,-1 1 0,1-1-1,-1 1 1,0-1 0,0-1-29,-4 4-2,1 0 0,0 0 0,-1 0 0,1 0 0,-1 0 0,0 1 0,0-1 0,0 1 1,0 0-1,-1 0 0,1 1 0,0-1 0,-1 1 0,1 0 0,-1 0 0,1 1 0,-1-1 0,0 1 0,1 0 0,-1 0 1,0 1-1,1-1 0,-1 1 0,1 0 0,-1 0 0,1 1 0,0-1 0,-1 1 0,1 0 0,0 0 0,0 0 0,0 1 2,-25 19-4795,32-20 3004,10-4 134</inkml:trace>
  <inkml:trace contextRef="#ctx0" brushRef="#br0" timeOffset="-38536.218">3590 1539 760,'-8'-15'1662,"8"16"-1559,0 0-1,-1-1 1,1 1 0,0 0 0,-1-1 0,1 1-1,0 0 1,-1-1 0,1 1 0,-1-1-1,1 1 1,-1-1 0,1 1 0,-1-1 0,1 1-1,-1-1 1,1 1 0,-1-1 0,0 0-1,1 1 1,-1-1 0,0 0 0,1 0 0,-1 1-1,0-1 1,1 0 0,-1 0 0,0 0-1,1 0 1,-1 0 0,0 0 0,0 0 0,1 0-1,-1 0 1,0 0 0,1-1 0,-1 1-1,0 0 1,1 0 0,-1-1 0,0 1 0,1 0-1,-1-1 1,0 1 0,1 0 0,-1-1 0,1 1-1,-1-1 1,1 1 0,-1-1 0,1 0-1,0 1 1,-1-1 0,1 1 0,-1-1-103,-37 231 1111,38-230-1216,0-1-1,0 1 1,0-1-1,0 1 1,0-1-1,0 1 1,0-1 0,0 1-1,0-1 1,0 1-1,0-1 1,0 0-1,0 1 1,0-1-1,0 1 1,0 0 0,0-1-1,1 1 1,-1-1-1,0 1 1,0-1-1,1 1 1,-1-1-1,0 1 1,1 0-1,-1-1 1,0 1 0,1 0-1,-1-1 1,0 1-1,1 0 1,-1-1-1,1 1 1,-1 0-1,1 0 1,-1-1 0,1 1-1,-1 0 1,1 0-1,-1 0 1,1 0-1,-1 0 1,1 0-1,-1 0 1,1 0 0,-1 0-1,1 0 1,-1 0-1,1 0 1,-1 0-1,1 0 1,-1 0-1,1 1 1,-1-1-1,1 0 1,-1 0 0,1 0-1,-1 1 1,0-1-1,1 0 1,-1 1-1,1-1 1,-1 0-1,0 1 1,1-1 0,-1 1-1,0-1 1,0 0-1,1 1 106,13-21-1490</inkml:trace>
  <inkml:trace contextRef="#ctx0" brushRef="#br0" timeOffset="-38197.517">3811 1547 384,'0'9'3540,"-10"19"-2605,7-20-617,0 3-199,0-6-116,1-1 1,0 0-1,0 0 0,0 1 1,1 0-1,-1-1 0,1 1 0,0 0 1,0-1-1,1 1 0,-1 0 1,1 0-1,0 0 0,1-1 0,-1 1 1,1 0-1,0 0 0,0 0 1,0-1-1,1 1 0,-1-1 0,1 1 1,0-1-1,1 0 0,-1 0 0,1 0 1,0 0-1,0 0 0,0 0 1,0-1-1,1 1 0,1 0-3,11 1 5,1-1 0,-1 0 0,1-2 0,0 0 0,0-1 0,0 0 0,0-1-1,14-3-4,73 5 51,-105-5-3627,-7-2 2413</inkml:trace>
  <inkml:trace contextRef="#ctx0" brushRef="#br0" timeOffset="-37930.853">4055 1569 284,'-4'7'908,"-2"3"100,2 3-104,-2 4-52,-1 3-24,1 7-51,-2 1-57,-1 2-92,-1 0-96,2-2-132,-3 0-172,5-3-324,0-3-504,-1-3-528,-1-6-277,0-5-155,1-10-40,5-7 188</inkml:trace>
  <inkml:trace contextRef="#ctx0" brushRef="#br0" timeOffset="-49734.553">5386 817 84,'0'0'629,"0"0"-58,2 9 2161,-14 0-2371,-1-1 0,0-1 1,-1 0-1,1-1 0,-1 0 0,-1-1 1,1-1-1,-1 0 0,-14 2-361,-11-2 372,0-2 0,0-1 0,0-2 0,0-2 0,0-2 0,-3-2-372,11 3 47,13 1 116,-1-1-1,1 0 1,1-2 0,-1 0 0,1-1 0,0 0 0,0-2 0,1 0 0,0-1 0,1-1 0,0-1 0,1 0 0,0-1 0,1 0 0,1-1 0,-9-11-163,17 15 37,0-1 0,0 0 0,1 0 0,1 0 0,0-1 0,0 1-1,1-1 1,1 1 0,0-1 0,0 0 0,2 0 0,-1 1 0,1-1 0,1 0 0,0 1 0,0-1-1,2 1 1,-1 0 0,1 0 0,1 0 0,0 0 0,0 1 0,4-5-37,4-1 3,1 1 1,1 0 0,0 1-1,1 0 1,1 1 0,0 1-1,0 1 1,1 1-1,1 0 1,0 1 0,0 1-1,0 1 1,1 0 0,0 2-1,20-3-3,-25 3-3,202-31-37,21 37-4,-229 0 38,1 0 0,-1 1 0,0 0 0,0 0 0,0 1 0,0 0 0,0 1 0,-1 0 0,1 0 0,-1 1 1,0 0-1,0 1 0,-1-1 0,0 2 0,0-1 0,0 1 0,-1 0 0,0 0 0,0 0 0,-1 1 1,0 0-1,0 0 0,-1 1 0,0-1 0,0 1 0,-1 0 0,0 0 0,-1 0 0,0 0 0,0 1 0,-1-1 1,0 0-1,-1 1 0,0-1 0,-1 4 6,-2 8 20,-1 0 1,-1 0 0,0 0-1,-2 0 1,-1-1 0,0 0-1,-2-1 1,0 0-1,-1-1 1,-1 0 0,0 0-1,-1-1 1,-2-1 0,1 0-21,-1-2 13,0-1 0,-1-1 0,-1 0 0,0-1 0,0-1 0,-1-1 0,0 0 0,-1-1 0,1-1 0,-2-1 0,1-1 0,-1 0 1,-10 0-14,-60 1-785,34-11-9144,43-6 8042</inkml:trace>
  <inkml:trace contextRef="#ctx0" brushRef="#br0" timeOffset="-45571.441">5633 310 464,'21'-17'5623,"-7"6"-5245,11-14-379,0 1 1,1 1-1,2 1 1,0 2-1,1 1 1,1 1-1,22-9 1,-37 23 37,0 0 1,0 1-1,0 1 0,1 1 0,-1 0 0,0 1 1,1 0-1,-1 2 0,0-1 0,0 2 0,0 0 1,0 1-1,0 1 0,-1 0 0,1 0 0,-2 2 1,1 0-1,0 0 0,10 9-37,-14-8 44,0 1 0,0-1 1,-1 2-1,-1-1 0,0 1 0,0 0 0,-1 1 1,0 0-1,-1 0 0,0 0 0,-1 1 0,4 10-44,19 37 737,-29-75-7314,5 2 5203</inkml:trace>
  <inkml:trace contextRef="#ctx0" brushRef="#br0" timeOffset="-44876.309">6427 331 312,'-17'0'4987,"16"20"-3456,2-5-1386,-9 228 1877,8-241-1989,0 0-1,0 0 1,-1 0-1,1 0 1,0-1-1,-1 1 1,1 0-1,-1 0 1,0-1-1,1 1 1,-1 0-1,0-1 1,0 1-1,0-1 1,0 1-1,0-1 1,0 0-1,-1 1 1,1-1-1,0 0 1,-1 0-1,1 0 1,-1 0-1,1 0 1,-1 0-1,0 0 1,1 0-1,-1-1 1,0 1-1,0-1 1,1 1-1,-1-1 1,0 0-1,0 1 1,0-1-1,1 0 1,-1 0-1,0 0 1,0-1-1,0 1 1,1 0-1,-1-1 1,0 1-1,0-1 1,1 0-1,-1 1 1,-1-2-33,-124-6 687,109 14-1097,8-3-1800,11-11-4260,7-6 4868</inkml:trace>
  <inkml:trace contextRef="#ctx0" brushRef="#br0" timeOffset="-43855.857">5708 28 180,'-3'-27'3440,"-11"38"-1293,-63 190-317,52-97-1321,25-104-374,0 0 28,0 0 20,125-18-110,-123 17-316,0 1 0,1 0 0,-1 0 0,0 0 0,1 0 1,-1 0-1,0 1 0,0-1 0,1 1 0,-1-1 0,0 1 0,0 0 0,0 0 0,0 0 0,0 0 0,0 0 0,0 0 0,0 1 0,0-1 0,0 1 1,-1-1-1,1 1 0,-1 0 0,1-1 0,-1 1 0,1 0 0,-1 0 0,0 0 0,0 0 0,0 0 243,-1 9-1348</inkml:trace>
  <inkml:trace contextRef="#ctx0" brushRef="#br0" timeOffset="-37062.246">4935 1329 744,'8'-4'5092,"-5"23"-3636,-4 26-820,-41 262 1987,46-311-7586,9-15 2427,3-3 1033,4-4-2</inkml:trace>
  <inkml:trace contextRef="#ctx0" brushRef="#br0" timeOffset="-36560.89">5250 1347 192,'45'9'4783,"-41"-8"-4671,0 0 0,0 0 0,0 1 0,0 0 0,0-1 0,0 2 0,0-1 0,-1 0 0,1 1 0,-1-1 0,0 1 0,0 0 0,0 0 0,0 0 0,0 1 0,-1-1 0,1 1 0,-1-1 0,0 1 0,0 0 0,-1 0 0,1 0 0,-1 0 0,1 0 0,-1 4-112,-1-5 29,-1 1 0,0 0 0,0-1 0,-1 1 0,1-1 0,-1 1 0,1-1 0,-1 0 0,0 0 0,0 0 0,-1 0 0,1 0 0,-1 0 0,1-1 0,-1 1 0,0-1 0,0 1 0,0-1 0,0 0 0,0-1 0,-1 1 0,1 0 0,-1-1 0,1 0 0,-1 0 0,-2 1-29,-46 31-196,87 9-357,-29-37 528,89 90 1285,-94-94-1216,-1 0-1,1 0 0,-1 0 0,1 0 1,-1 0-1,0 1 0,1-1 0,-1 0 0,0 0 1,0 0-1,0 0 0,0 0 0,0 1 1,0-1-1,0 0 0,0 0 0,0 0 0,-1 0 1,1 0-1,0 1 0,-1-1 0,1 0 0,-1 0 1,1 0-1,-1 0 0,0 0 0,1 0 1,-1 0-1,0-1 0,0 1 0,1 0 0,-1 0 1,0 0-1,0-1 0,0 1 0,0 0 1,0-1-1,0 1 0,0-1 0,0 1 0,0-1 1,0 0-1,-1 0 0,1 1 0,0-1 0,0 0 1,0 0-1,0 0 0,-1 0 0,1 0 1,0 0-1,0 0 0,0 0 0,-1-1-43,-65-3-527,54 2-225,-52-24-6844,65 15 5874</inkml:trace>
  <inkml:trace contextRef="#ctx0" brushRef="#br0" timeOffset="-35880.264">6365 1476 848,'0'-2'95,"0"0"0,0 1 0,0-1 1,1 0-1,-1 1 0,0-1 0,1 1 0,-1-1 0,1 0 0,0 1 0,-1-1 1,1 1-1,0 0 0,0-1 0,0 1 0,0 0 0,0-1 0,1 1 0,-1 0 1,0 0-1,0 0 0,1 0 0,-1 0 0,1 0 0,-1 0 0,1 1 0,-1-1 1,1 0-1,-1 1 0,1 0 0,0-1 0,-1 1 0,1 0 0,0-1 0,-1 1 1,1 0-1,0 0 0,-1 1 0,1-1 0,0 0 0,-1 0 0,1 1 0,-1-1 1,1 1-1,0 0 0,-1-1 0,1 1 0,-1 0 0,0 0 0,1 0 0,-1 0 1,0 0-1,1 0 0,-1 0 0,0 0 0,0 1 0,0-1 0,0 0 0,0 1 0,0-1 1,0 1-96,2-1 116,1 1 1,-1 0 0,0 0 0,0 0 0,1 0 0,-1 1 0,-1 0 0,1-1-1,0 1 1,-1 0 0,1 0 0,-1 0 0,0 1 0,0-1 0,0 0 0,0 1-1,-1-1 1,0 1 0,1 0 0,-1-1 0,0 1 0,-1 0 0,1 0 0,-1 0 0,0 0-1,0 0 1,0-1 0,0 1 0,-1 0 0,1 0 0,-1 0 0,0 0 0,0-1-1,0 1 1,-1 0 0,1-1 0,-1 1 0,0-1 0,0 0 0,0 0 0,-1 0-1,1 0 1,-1 0 0,0 0 0,1 0 0,-1-1 0,-3 3-117,-86 21 92,111-2-793,105 113 1051,-123-135-331,-1-1 0,0 0-1,1 0 1,-1 0 0,1 1 0,-1-1 0,0 0-1,0 0 1,0 1 0,0-1 0,0 0 0,0 0-1,0 1 1,0-1 0,-1 0 0,1 0 0,0 1-1,-1-1 1,1 0 0,-1 0 0,1 0 0,-1 0-1,0 1 1,1-1 0,-1 0 0,0 0 0,0 0-1,0-1 1,0 1 0,0 0 0,0 0 0,0 0-1,0-1 1,0 1 0,0 0 0,0-1 0,0 1-1,0-1 1,-1 1 0,1-1 0,0 0 0,0 0-1,-1 1 1,1-1 0,0 0 0,-1 0 0,1 0-1,0 0 1,0-1 0,-1 1 0,1 0-19,-71-10-4558,73-15-1317,12 11 4212</inkml:trace>
  <inkml:trace contextRef="#ctx0" brushRef="#br0" timeOffset="-35430.939">6914 1513 828,'33'-11'4161,"30"16"-2862,-38-2-945,114 12-4,-147 36 504,-54 120 1734,31-54-3910,30-115 1236,1 0-124,1-1 0,-1 1 0,0-1 0,0 1 0,-1 0 0,1-1 1,0 1-1,0 0 0,-1-1 0,1 1 0,-1-1 0,1 1 0,-1-1 0,0 1 0,0-1 0,0 0 0,1 1 0,-1-1 0,0 0 1,-1 0-1,1 1 0,0-1 0,0 0 0,0 0 0,-1 0 0,1 0 0,-1-1 0,1 1 0,0 0 0,-1-1 0,1 1 0,-1-1 1,0 1-1,1-1 0,-1 1 0,0-1 210,-8-7-1361</inkml:trace>
  <inkml:trace contextRef="#ctx0" brushRef="#br0" timeOffset="-35258.059">6892 1738 104,'-12'-11'1264,"6"1"272,2 1 208,4 3-159,8 3-213,9 1-212,10 2-228,8 2-248,9-2-224,2 2-300,4-1-496,-4 1-896,-4 0-480,-9-4-252,-6 0-113,-4-7 81,-2-4 336</inkml:trace>
  <inkml:trace contextRef="#ctx0" brushRef="#br0" timeOffset="-16208.96">5897 1133 200,'34'-66'3937,"-27"37"-2587,-2 45-134,10 324 657,-9 396-1496,-10-773-5552,6 12 3513,2-7 106</inkml:trace>
  <inkml:trace contextRef="#ctx0" brushRef="#br0" timeOffset="-14156.462">5951 998 268,'12'-3'4593,"20"3"-2985,-26 0-1113,593 65 2154,-315-40-2542,37 26-825,-295-47 667,1-1 1,0-1-1,0-1 0,0-1 0,0-2 0,23-4 51,28-11 68,-89 58 926,5 19-950,3-1 0,3 1 1,2-1-1,3 1 0,6 22-44,3 63 18,-9-80 40,0-19-46,-2 1 0,-2 0 0,-2 1 0,-2-2 0,-3 7-12,5-43 31,-27 51 257,-60-79 270,-130 12-391,89-6-57,59 4 54,-1 3 0,0 3 0,-52 6-164,-262 37 1152,96-22-171,91-24 1956,164 37-12986,8-13 5159,13-12 3073</inkml:trace>
  <inkml:trace contextRef="#ctx0" brushRef="#br0" timeOffset="-40891.631">137 1416 120,'0'0'875,"-2"-7"4919,0-6-1415,16 8-4424,-1 0 0,0 1 0,1 0 0,0 1 0,0 1 0,0 0 0,0 1 0,0 1 0,0 0 0,1 1 0,-1 0 0,0 1 1,0 1-1,-1 0 0,10 3 45,-21-5-1,0-1 1,-1 0 0,1 1 0,0 0 0,-1-1 0,1 1-1,-1 0 1,1 0 0,-1 0 0,1 0 0,-1 0-1,0 0 1,1 0 0,-1 0 0,0 0 0,0 1 0,0-1-1,0 1 1,0-1 0,0 1 0,0-1 0,0 1 0,-1-1-1,1 1 1,0 0 0,-1-1 0,0 1 0,1 0-1,-1-1 1,0 1 0,0 0 0,0 0 0,0-1 0,0 1-1,0 0 1,0 0 0,-1-1 0,1 1 0,-1 0-1,1-1 1,-1 1 0,0 0 0,0-1 0,1 1 0,-2 0 0,-53 70 0,46-62 0,-10 11-3,-41 67-24,62-86 27,-1 1-1,1 0 1,0 0-1,0-1 1,0 1 0,0-1-1,0 0 1,0 1-1,1-1 1,-1 0-1,1 0 1,0-1-1,0 1 1,-1 0-1,1-1 1,0 0-1,0 0 1,0 0 0,0 0-1,1 0 1,-1 0-1,0-1 1,0 0-1,0 1 1,0-1-1,1 0 1,-1-1-1,0 1 1,0-1 0,0 1-1,1-1 1,1-1 0,143-39-664,-145 41 704,-1 0-1444,0 0-5191,1-4 5196</inkml:trace>
  <inkml:trace contextRef="#ctx0" brushRef="#br0" timeOffset="-40238.351">952 1411 660,'1'1'143,"0"1"0,0-1 0,0 0-1,0 0 1,-1 1 0,1-1 0,-1 1 0,1-1 0,-1 1-1,1-1 1,-1 1 0,0-1 0,0 1 0,0-1 0,0 1 0,0-1-1,0 1 1,0-1 0,0 1 0,-1-1 0,1 1 0,-1-1-1,1 1 1,-1-1 0,1 0 0,-1 1 0,0-1 0,0 0 0,1 1-1,-1-1 1,0 0 0,0 0 0,0 0 0,-1 0 0,1 0-1,0 0 1,0 0 0,0 0 0,-2 0-143,-51 38 2262,47-36-2183,-1 0 0,1 0 1,-1 0-1,0-1 0,0-1 0,0 1 1,0-1-1,0 0 0,0-1 0,-1 0 1,1 0-1,0-1 0,0 0 0,0-1 1,0 1-1,-5-3-79,9 3 6,1 0 0,0 0 0,-1-1 1,1 1-1,0-1 0,0 0 0,0 0 0,0 0 1,0 0-1,0 0 0,1-1 0,-1 1 0,1-1 0,0 0 1,0 0-1,0 0 0,0 0 0,0 0 0,0 0 0,1 0 1,0-1-1,-1 1 0,1 0 0,1-1 0,-1 1 0,0-1 1,1 1-1,0-1 0,-1 0 0,1 1 0,1-1 1,-1 1-1,1-1 0,-1 1 0,1-1 0,0 1 0,0-1 1,1 0-7,1-3-20,0 1 1,1 0 0,-1 0 0,1 0-1,1 1 1,-1 0 0,1-1 0,0 1 0,0 1-1,0-1 1,1 1 0,0 0 0,0 0 0,0 1-1,0 0 1,0 0 0,1 0 0,-1 1-1,1-1 1,0 2 0,1-1 19,-5 1-11,1 0 1,-1 0-1,1 0 0,0 0 0,-1 1 1,1 0-1,0-1 0,-1 2 0,1-1 1,0 0-1,-1 1 0,1-1 0,0 1 1,-1 0-1,1 0 0,-1 1 1,1-1-1,-1 1 0,0-1 0,0 1 1,1 0-1,-1 1 0,-1-1 0,1 0 1,0 1-1,0-1 0,-1 1 1,0 0-1,1 0 0,-1 0 0,0 0 1,0 1-1,-1-1 0,1 0 0,-1 1 1,0-1-1,0 1 0,0-1 0,1 4 12,0 19 8,-1 0 0,0 0 0,-2 0 0,-2 0 0,0 0 0,-1 0 0,-2-1 0,0 0 0,-2 0 0,0 0 0,-2-1 0,-5 7-9,8 0-2981,29-35-1827,-2-11 3419</inkml:trace>
  <inkml:trace contextRef="#ctx0" brushRef="#br0" timeOffset="18415.957">1104 1886 500,'14'-22'3433,"-26"29"-1930,-54 25-1227,-2-4-1,0-3 0,-2-2 0,-1-4 1,-68 10-276,107-25 162,-1-2 0,0-1-1,1-2 1,-1-1 0,1-2 0,0 0 0,0-3 0,0 0 0,-3-3-162,20 5 48,0-1 0,0-1 0,0 0 0,1 0 1,0-2-1,0 1 0,1-2 0,0 0 0,1 0 0,0-2 0,0 1 0,2-1 0,-1-1 0,1 0 0,1-1-48,-3-2 10,1 0 0,1-1 0,1 0 0,0 0 0,1-1 0,1 0 0,1-1-1,0 1 1,2-1 0,0 0 0,1-1 0,1 1 0,0 0 0,2-1 0,0 1-1,1-1 1,1 1 0,1-1 0,1 1 0,1-1-10,9-8-12,1 0 0,1 1 0,2 1 0,0 0 0,2 1 0,1 1 0,0 1 0,2 1 0,1 2 0,0 0 0,2 1 0,0 1 12,6-5-22,0 2 0,2 2 0,0 0 0,1 3 1,0 0-1,2 3 0,0 1 0,0 1 0,1 2 0,0 2 1,0 2-1,22 0 22,-36 4-4,-1 1 1,1 1-1,-1 1 0,0 1 1,0 1-1,0 1 0,0 1 1,-1 1-1,0 1 0,0 1 1,-1 1-1,0 1 1,-1 1-1,0 1 0,-1 0 1,-1 1-1,0 1 0,0 1 1,-2 1-1,6 7 4,-9-11 7,-1 1 1,-1 0-1,0 1 0,-1 1 1,0-1-1,-1 1 0,-1 1 1,-1 0-1,0 0 0,-1 0 0,-1 1 1,-1-1-1,0 1 0,-2 1 1,0-1-1,0 0 0,-2 1 1,0-1-1,-2 0 0,0 5-7,-8 2-2,-1-1-1,-1 0 0,0-1 1,-2 0-1,-1-1 0,-1 0 1,-1-1-1,-1-1 1,0-1-1,-1 0 0,-1-2 1,-1 0-1,-3 0 3,15-8 0,-1-1 0,0 0 0,-1 0 0,0-1 0,0 0 1,-1-1-1,1 0 0,-1-1 0,0 0 0,-10 1 0,5 1-382,-9-1-6059,18-10 4921</inkml:trace>
  <inkml:trace contextRef="#ctx0" brushRef="#br0" timeOffset="30681.943">1017 1326 480,'64'-28'6695,"-44"16"-6572,55-29-52,1 3 1,1 4-1,2 3 0,2 4 1,35-7-72,383-76-73,-354 80 87,2 7-1,0 7 1,9 5-14,-52 3 73,293 16 15,-249 1-63,-33-6-24,0 6 0,0 5 0,-2 4 0,52 18-1,125 32-26,-187-48 94,0 5 1,-2 4-1,27 15-68,-77-25 22,-2 2 0,-1 3-1,-1 1 1,-1 2 0,32 26-22,-28-11 192,-102-51-4664,27 0 2926,-4-4 63</inkml:trace>
  <inkml:trace contextRef="#ctx0" brushRef="#br0" timeOffset="31211.184">4812 1114 476,'3'-2'239,"0"1"0,1 0 0,-1-1 0,1 1 0,0 0 0,0 1 0,-1-1 0,1 1 0,0-1 0,0 1 0,-1 0 0,1 1 0,0-1 0,0 1 0,-1-1 0,1 1 0,0 0 0,-1 1 0,1-1 0,-1 0 0,1 1 0,-1 0 0,0 0 0,1 1-239,5 5 84,-1 0 0,0 1 0,0 0-1,-1 0 1,0 1 0,0-1-1,-2 2 1,1-1 0,-1 1 0,0 0-1,-1 0-83,-4-10 16,1-1 0,-1 1-1,1 0 1,-1-1 0,0 1-1,1-1 1,-1 1 0,0 0 0,0-1-1,1 1 1,-1 0 0,0-1-1,0 1 1,0 0 0,0-1-1,0 1 1,0 0 0,0-1-1,0 1 1,0 0 0,0-1-1,0 1 1,0 0 0,-1-1 0,1 1-1,0 0 1,0-1 0,-1 1-1,1 0 1,-1-1 0,1 1-1,0-1 1,-1 1 0,1-1-1,-1 1 1,1-1 0,-1 1 0,1-1-1,-1 1 1,1-1 0,-1 0-1,0 1 1,1-1 0,-1 0-1,0 0 1,1 1 0,-1-1-1,0 0 1,1 0 0,-1 0-1,0 0 1,1 0 0,-1 0 0,0 0-1,1 0 1,-1 0 0,0 0-1,0 0-15,-18 4 96,-163 67-452,180-70 200,0-1 0,1 1-1,-1-1 1,1 0 0,-1 1-1,1-1 1,-1 0 0,0 0 0,1 0-1,-1 0 1,1-1 0,-1 1-1,1 0 1,-1-1 0,1 1-1,-1-1 1,1 1 0,-1-1-1,1 0 1,-1 0 0,1 0-1,0 1 1,-1-1 0,1 0-1,0-1 1,0 1 0,0 0-1,0 0 1,0 0 0,0-1 0,0 1-1,0 0 1,1-1 156,-13-19-1573</inkml:trace>
  <inkml:trace contextRef="#ctx0" brushRef="#br0" timeOffset="32297.884">1458 1039 136,'64'-88'4762,"-93"94"-3185,4 11-1516,1 2 0,1 0 1,0 2-1,2 0 1,0 2-1,2 0 1,-11 16-62,-27 31 62,52-64-49,3-5-11,0 0 0,0 0 0,0 0 0,0 0 0,1 1 1,-1-1-1,0 1 0,1-1 0,-1 1 0,1 0 0,0 0 0,-1-1 0,1 1 1,0 0-1,0 0 0,0 0 0,0 0 0,1 1 0,-1-1 0,1 0 1,-1 0-1,1 0 0,-1 0 0,1 1 0,0-1 0,0 0 0,0 0 1,1 1-1,-1-1 0,0 0 0,1 0 0,0 0 0,-1 0 0,1 0 0,0 0 1,0 0-1,0 0 0,0 0 0,0 0 0,1 0 0,-1 0 0,0-1 1,1 1-1,0 0 0,-1-1 0,2 1-2,10 5 38,2-1 0,-1 0 0,1 0 1,0-2-1,0 0 0,0-1 0,1 0 0,-1-1 0,1-1 0,0-1 0,-1 0 1,16-2-39,44 4 20,-76-3-130,1 1 1,-1 1-1,0-1 1,1 0-1,-1 0 1,1 0-1,-1 0 0,0 0 1,1 1-1,-1-1 1,0 0-1,1 0 0,-1 1 1,1-1-1,-1 1 1,1-1-1,-1 0 1,1 1-1,-1-1 0,1 1 1,-1-1-1,1 1 1,0-1-1,-1 1 0,1 0 1,0-1-1,-1 1 1,1-1-1,0 1 1,0 0-1,0-1 0,-1 1 1,1 0-1,0-1 1,0 1-1,0 0 1,0-1-1,0 1 0,0 0 1,0-1-1,0 1 1,1-1-1,-1 1 0,0 0 1,0-1-1,0 1 1,1 0-1,-1-1 1,0 1-1,1-1 0,-1 1 1,1-1-1,-1 1 1,0-1-1,1 1 0,0-1 110,-17-2-1319</inkml:trace>
  <inkml:trace contextRef="#ctx0" brushRef="#br0" timeOffset="37643.037">360 2444 484,'6'-9'1190,"15"-18"985,-5 40-894,-28 213 846,-6-58-1657,-1-100-2793,32-84-1752,-2-5 2850</inkml:trace>
  <inkml:trace contextRef="#ctx0" brushRef="#br0" timeOffset="38191.778">691 2424 372,'6'-3'203,"0"0"0,1 1 0,-1 0 0,0 0 0,1 1 0,0-1 0,-1 2 0,1-1 0,0 1 0,-1 0 0,1 0 0,0 0 0,-1 1 0,1 0 0,0 1 0,-1 0 0,0 0 0,1 0 0,-1 0 0,0 1 0,0 0 0,0 1 0,-1-1 0,1 1 1,-1 0-1,0 0 0,0 1 0,4 4-203,-8-7 43,0 1 0,-1-1 0,1 1 1,-1-1-1,0 1 0,0-1 1,0 0-1,0 1 0,0-1 0,0 1 1,-1-1-1,1 1 0,-1-1 1,0 0-1,0 1 0,0-1 0,0 0 1,0 0-1,0 0 0,0 0 1,-1 0-1,1 0 0,-1 0 0,0 0 1,1 0-1,-1-1 0,0 1 1,0 0-1,0-1 0,0 0 0,0 0 1,0 1-1,-1-1 0,1 0 1,0-1-1,-1 1 0,1 0 0,0-1 1,-1 1-1,-1-1-43,-23 15-13,27-13 12,0-1 1,0 1 0,-1 0-1,1 0 1,1-1 0,-1 1-1,0 0 1,0 0 0,1-1 0,-1 1-1,1 0 1,-1-1 0,1 1-1,0-1 1,-1 1 0,1 0-1,0-1 1,0 0 0,0 1-1,0-1 1,1 0 0,-1 1-1,0-1 1,0 0 0,1 0-1,-1 0 1,1 0 0,-1 0-1,1 0 1,-1-1 0,1 1 0,1 1 14,10 9 60,0-1 122,0 1 0,0 0 0,-1 0 0,-1 2 0,0-1 1,0 1-1,-1 1 0,-1 0 0,-1 0 0,4 7-196,-12-19 65,1 0 1,-1 1-1,1-1 0,-1 0 0,0 0 0,0 1 1,0-1-1,0 0 0,0 0 0,0 0 0,-1 1 0,1-1 1,-1 0-1,0 0 0,1 0 0,-1 0 0,0 0 1,0 0-1,0 0 0,-1 0 0,1 0 0,0 0 0,-1-1 1,1 1-1,-1 0 0,0-1 0,1 0 0,-1 1 1,0-1-1,0 0 0,0 0 0,0 0 0,0 0 1,0 0-1,0 0 0,0 0 0,0-1 0,0 1 0,-3-1-65,-90 14 88,80-14-268,5 1-493,0-1-1,1 1 1,-1-2 0,1 1-1,-1-1 1,1-1 0,-1 0-1,1 0 1,0-1-1,0 0 1,0 0 0,0-1-1,0-1 674,-4-10-2010</inkml:trace>
  <inkml:trace contextRef="#ctx0" brushRef="#br0" timeOffset="39309.572">1834 2524 484,'6'-6'2449,"1"12"1421,-8 6-3912,-5 375 1969,6-388-2050,0 1 0,1-1 1,-1 1-1,0-1 0,0 1 0,1-1 0,-1 0 0,0 1 0,1-1 0,-1 1 1,1-1-1,-1 1 0,1 0 0,-1-1 0,1 1 0,-1-1 0,1 1 0,-1 0 1,1-1-1,-1 1 0,1 0 0,0 0 0,-1 0 0,1-1 0,-1 1 1,1 0-1,0 0 0,-1 0 0,1 0 0,0 0 0,-1 0 0,1 0 0,-1 0 1,1 0-1,0 0 0,-1 1 0,1-1 0,-1 0 0,1 0 0,0 1 1,-1-1-1,1 0 0,-1 0 0,1 1 0,-1-1 0,1 1 0,-1-1 0,1 0 1,-1 1-1,1-1 0,-1 1 0,0-1 0,1 1 0,-1 0 0,0-1 1,1 1 121,11-21-1426</inkml:trace>
  <inkml:trace contextRef="#ctx0" brushRef="#br0" timeOffset="39717.229">2163 2639 340,'4'17'4380,"-15"24"-2569,9-35-1444,0-2-335,0-1 1,1 1-1,-1 0 1,1 0-1,0 0 0,0 0 1,0 0-1,1 0 1,0 0-1,-1 0 0,1 0 1,0 0-1,1 0 1,-1 0-1,1 0 0,0 0 1,0 0-1,0 0 1,0 0-1,1 0 0,0-1 1,-1 1-1,1 0 0,1-1 1,-1 0-1,0 1 1,1-1-1,0 0 0,0 0 1,0-1-1,0 1 1,0 0-1,0-1 0,1 0 1,-1 0-1,1 0 1,-1 0-1,1-1 0,0 1 1,0-1-1,0 0 1,0 0-1,0 0 0,0-1-32,-1 1 16,0 0 0,-1-1-1,1 0 1,0 1 0,0-1 0,-1 0-1,1-1 1,0 1 0,0 0-1,-1-1 1,1 1 0,0-1-1,-1 0 1,1 0 0,-1 0-1,1 0 1,-1-1 0,1 1 0,-1-1-1,0 1 1,0-1 0,0 0-1,0 0 1,0 0 0,0 0-1,0 0 1,-1 0 0,1 0-1,-1-1 1,1 1 0,-1-1-1,0 1 1,0-1 0,0 1 0,0-1-1,-1 0 1,1 1 0,-1-1-1,0 0 1,1 1 0,-1-1-1,0 0 1,-1 0 0,1 1-1,0-1 1,-1 0 0,0-2-16,-43-101 2001,1 79-3138,-8 48-4274,43-10 3473,6-1 166</inkml:trace>
  <inkml:trace contextRef="#ctx0" brushRef="#br0" timeOffset="41486.096">4916 2546 560,'-2'-1'187,"0"0"0,0 0 0,0 0 0,0-1 0,0 1 0,0 0 0,0-1 0,0 0 0,1 1 0,-1-1 0,1 0 0,-1 0 0,1 0 0,0 0 0,-1 0 0,1 0 0,0 0 0,0 0 0,1-1 0,-1 1 0,0 0 0,1-1 0,0 1 0,-1 0 0,1-1 0,0 1 1,0 0-1,0-1 0,0 1 0,1 0 0,-1-1 0,1 1 0,-1 0 0,1-1-187,2 2 69,-1 1 1,1-1-1,0 1 1,-1 0 0,1 0-1,0 0 1,0 0 0,-1 0-1,1 0 1,0 1-1,-1-1 1,1 1 0,-1 0-1,1 0 1,-1 0-1,1 0 1,-1 0 0,1 1-1,-1-1 1,0 1 0,0-1-1,0 1 1,0 0-1,0 0 1,0 0 0,0 0-1,-1 0 1,1 0-1,0 1-69,2 1 66,0-1 0,1 1 0,-1 0 0,-1 0 0,1 0 0,-1 0-1,1 1 1,-1-1 0,0 1 0,-1 0 0,1 0 0,-1 0 0,0 0 0,-1 1-1,1-1 1,-1 0 0,0 1 0,0-1 0,0 1 0,-1-1 0,0 1-1,0-1 1,-1 1 0,1-1 0,-1 1 0,0-1 0,-1 1 0,1-1-1,-1 0 1,0 0 0,-1 0 0,1 0 0,-1 0 0,0 0 0,0-1-1,-2 3-65,-108 103-190,112-108 185,0-1 0,0 0 1,1 0-1,-1 0 0,0 1 1,1-1-1,-1 0 0,1 0 1,-1 1-1,1-1 0,0 0 0,-1 1 1,1-1-1,0 1 0,0-1 1,0 1-1,0-1 0,0 0 1,0 1-1,1-1 0,-1 0 1,0 1-1,1-1 0,-1 1 1,1-1-1,-1 0 0,1 0 0,0 1 1,-1-1-1,1 0 0,0 0 1,0 0-1,0 0 0,0 0 1,0 0-1,0 0 0,0 0 1,0 0-1,1-1 0,-1 1 1,0 0-1,0-1 0,1 1 0,-1-1 1,0 1-1,1-1 5,70 21 82,-66-20-78,-5-1-12,20 6-133,1-2 0,0-1-1,0-1 1,0 0 0,0-2 0,0 0 0,13-3 141,-15-19-7025,-14 6 5186</inkml:trace>
  <inkml:trace contextRef="#ctx0" brushRef="#br0" timeOffset="41997.836">5600 2585 872,'-19'66'6869,"-29"-14"-3474,44-49-3349,0 0-1,-1 0 1,1 0-1,-1 0 1,1-1 0,-1 1-1,0-1 1,0 0 0,0-1-1,0 1 1,0-1 0,-1 0-1,1-1 1,0 1 0,0-1-1,-1 0 1,1 0 0,0 0-1,0-1 1,-1 0-1,1 0 1,0 0 0,0-1-1,0 0 1,0 0 0,0 0-1,1 0 1,-1-1 0,0 0-1,1 0 1,0 0 0,0 0-1,0-1 1,0 0 0,0 1-1,1-2 1,0 1 0,-3-3-46,3 2-19,0 1 1,0-1 0,1 0 0,-1 0 0,1 0 0,0 0 0,0 0 0,1-1 0,0 1 0,0 0 0,0-1 0,0 1 0,1-1 0,0 1 0,0-1 0,0 1 0,1-1 0,0 1 0,0-1 0,0 1 0,1 0 0,0 0 0,0-1 0,0 1 0,0 1 0,1-1-1,0 0 1,0 0 0,0 1 0,1 0 0,-1 0 0,1 0 0,0 0 0,0 0 0,1 1 0,-1 0 0,1 0 0,0 0 0,-1 0 0,1 1 0,0 0 0,1 0 0,-1 0 0,0 0 0,0 1 0,1 0 0,-1 0 0,1 1 0,-1-1 0,1 1 0,-1 0 0,1 1-1,-1-1 1,5 2 18,-2 1 37,0 0-1,0 0 0,0 1 0,-1 0 0,1 0 0,-1 1 1,0 0-1,0 0 0,-1 0 0,0 1 0,0 0 0,0 1 0,0-1 1,-1 1-1,0 0 0,-1 0 0,0 1 0,0-1 0,0 1 1,-1 0-1,0 0 0,-1 0 0,2 7-36,0 0 132,-1 1 0,0-1 0,-1 1 0,-1 0 0,0 0 0,-1 0 0,-1 0 0,0 0 0,-1-1 1,-1 1-1,-1 0 0,-2 7-132,-31 42-2235,-23-25-5769,48-42 5752,7-4 462</inkml:trace>
  <inkml:trace contextRef="#ctx0" brushRef="#br0" timeOffset="40352.954">3668 2506 532,'-19'-53'6857,"23"79"-6517,-2 0 0,-1 0 0,-1 0-1,-1 0 1,-1 0 0,-1 0 0,-2 2-340,1-1 152,-15 125-524,21-152 221,-1 1 1,0-1-1,0 0 1,0 0-1,0 1 1,1-1-1,-1 0 1,0 0-1,0 0 1,0-1-1,1 1 1,-1 0-1,0 0 1,0-1-1,0 1 1,0 0-1,0-1 1,0 1-1,0-1 1,0 0-1,0 1 1,0-1-1,0 0 1,0 0-1,0 1 1,0-1-1,0 0 1,-1 0-1,1 0 1,0 0-1,-1 0 1,1 0-1,0 0 1,-1 0-1,0 0 1,1-1 150,16-20-1708,3-7 142</inkml:trace>
  <inkml:trace contextRef="#ctx0" brushRef="#br0" timeOffset="40724.636">3897 2497 236,'-9'15'3927,"2"1"-2793,-31 112 946,40-124-2085,1 0 0,-1 0 0,1 0 0,-1 0 0,1-1 0,0 1 0,0-1 0,1 0 0,-1 0 0,1 0 0,0 0 0,-1-1 0,1 0 0,0 1 0,0-1 0,1-1 0,-1 1 0,0 0 0,1-1 0,-1 0 0,1 0 0,-1-1 0,1 1 0,-1-1 0,1 0 0,0 0 0,1 0 5,12 3-19,126 25-1683,-159-50-2216,7 1 2603</inkml:trace>
  <inkml:trace contextRef="#ctx0" brushRef="#br0" timeOffset="40898.71">4081 2430 72,'-15'37'5212,"-28"123"-1757,-5 40-6021,54-154-719,4-36 1649</inkml:trace>
  <inkml:trace contextRef="#ctx0" brushRef="#br0" timeOffset="43413.955">4534 2018 280,'-5'-7'3083,"10"20"-996,-65 393 2523,18 261-1977,27-580-1575,15-131-4787,25-49-2981,-17 46 4714</inkml:trace>
  <inkml:trace contextRef="#ctx0" brushRef="#br0" timeOffset="45630.405">4486 1980 484,'-2'-2'98,"-22"-26"2429,25 28-2483,-1 1 0,0-1 0,0 0 0,1 0 0,-1 1 0,0-1 0,1 0 0,-1 0 0,0 1 1,1-1-1,-1 0 0,1 0 0,-1 0 0,0 0 0,1 1 0,-1-1 0,1 0 0,-1 0 0,0 0 0,1 0 0,-1 0 1,1 0-1,-1 0 0,1 0 0,-1 0 0,0 0 0,1-1 0,-1 1 0,1 0 0,-1 0 0,0 0 0,1 0 0,-1-1 0,0 1 1,1 0-1,-1 0 0,0-1 0,1 1 0,-1 0 0,0 0 0,1-1 0,-1 1 0,0 0 0,0-1 0,1 1 0,-1 0 1,0-1-1,0 1 0,0-1 0,0 1 0,0 0 0,1-1 0,-1 1 0,0-1 0,0 1-44,62 19 567,1-2 0,1-3 0,0-3 0,0-3 0,1-2 0,0-3 0,58-6-567,-12 4 148,46 1-110,464 24-120,13 25 52,-1-6-410,-480-19 439,-133-25 236,-19-2-228,0 1 0,-1 0 0,1 0 0,-1 0 1,1 0-1,0 0 0,-1 0 0,1 0 1,-1 0-1,1 0 0,0 0 0,-1 0 0,1 0 1,-1 0-1,1 0 0,0 1 0,-1-1 1,1 0-1,-1 0 0,1 1 0,-1-1 0,1 0 1,-1 1-1,1-1 0,-1 1 0,1-1 1,-1 1-1,1-1 0,-1 1 0,0-1 0,1 1 1,-1-1-1,0 1 0,0-1 0,1 1 1,-1-1-1,0 1 0,0 0 0,0-1 0,0 1 1,1-1-1,-1 1 0,0 0 0,0-1 1,0 1-1,0 0 0,-1-1 0,1 1 0,0-1 1,0 1-1,0 0 0,0-1 0,-1 1 0,1-1 1,0 1-1,-1-1 0,1 1 0,0-1 1,-1 1-1,1-1 0,0 1 0,-1-1 0,1 1 1,-1-1-1,1 0-7,-30 272 1123,-24 203-97,29-302-347,23-171-653,-1-1 1,1 0-1,-1-1 0,1 1 0,-1 0 1,0-1-1,1 1 0,-1-1 0,0 0 1,1 0-1,-1 0 0,0 0 0,1-1 1,-1 1-1,0-1 0,1 1 0,-1-1 1,1 0-1,-1 0 0,1 0 0,-1 0 1,1-1-1,0 1 0,0-1 1,-1 1-1,0-2-26,-12-3 32,-77-19-22,0 4 0,-2 4 0,-91-4-10,-480 0-59,490 7 307,-1 8 0,0 7 0,-7 9-248,-216 46 590,-134-2 984,374-28-1254,101-4-9151,12-2 4631,12-11 1922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23.8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8 257 948,'-26'-8'8365,"7"-18"-4838,-9-8-2230,23 32-1255,0 0 0,-1 0 1,1 0-1,0 1 0,-1 0 0,1 0 0,-1 0 0,1 1 0,-1 0 0,1 0 0,-1 0 0,1 0 0,-1 1 1,1 0-1,-1 0 0,1 1 0,0-1 0,0 1 0,-1 0 0,1 1 0,1-1 0,-1 1 0,0 0 0,1 0 0,-1 1 1,1-1-1,0 1 0,0 0 0,-3 4-42,-3 2-42,1 1-1,0 0 1,1 0 0,0 1 0,1 0-1,0 0 1,1 1 0,1 0 0,-1 0 0,2 0-1,-1 6 43,4-18-48,0 0-1,1 0 0,-1 0 1,1 0-1,-1 0 1,1 0-1,0 0 0,-1 0 1,1 0-1,0 1 0,0-1 1,0 0-1,0 0 1,0 0-1,0 0 0,0 0 1,0 0-1,0 1 0,1-1 1,-1 0-1,0 0 1,1 0-1,-1 0 0,0 0 1,1 0-1,0 0 0,-1 0 1,1 0-1,0 0 1,-1 0-1,1-1 0,0 1 1,0 0-1,0 0 0,-1-1 1,1 1-1,0 0 0,0-1 1,0 1-1,0-1 1,0 1-1,1-1 0,-1 0 1,0 1-1,0-1 0,0 0 1,0 0-1,0 0 1,0 0-1,0 0 0,1 0 1,-1 0-1,0 0 0,0 0 1,0 0-1,0-1 1,1 1 48,61-32-1886,-39 12 1573,-22 16 466,1 0-1,1 0 1,-1 0 0,0 1-1,1 0 1,0-1 0,0 1-1,0 0 1,0 1 0,0-1-1,1 1 1,-1 0 0,1 0-1,0 0 1,-1 0 0,1 1-1,0 0 1,0 0 0,0 0 0,0 1-1,0 0 1,0 0 0,0 0-1,0 0 1,0 1 0,0 0-1,-1 0 1,1 0 0,0 0-1,0 1 1,-1 0 0,1 0-1,3 2-152,21 28 236,-8-8-4352,-11-26-1637,1-19 3182,-10 17 1868,9-17-1003</inkml:trace>
  <inkml:trace contextRef="#ctx0" brushRef="#br0" timeOffset="284.155">419 170 80,'19'-60'6507,"-9"64"-2589,-1 26-2428,-10-14-1331,-1 1-1,0-1 1,-1 1 0,-1-1-1,0 0 1,-1 0 0,-1-1-1,0 1 1,-1-1 0,-4 5-159,4-5-94,81-66-1006,2 7 1250,-11 6-2156,-26 7-3836,-29 18 3769,1-4 204</inkml:trace>
  <inkml:trace contextRef="#ctx0" brushRef="#br0" timeOffset="455.45">774 2 136,'0'-2'1320,"2"4"224,2 0 184,0 4-59,5-1-477,3 3-316,-2-3-216,3 5-296,-3-3-408,-3 3-556,-3-3-664,-4 3-344,-4 1-185,-3 2-7,-1 0 168</inkml:trace>
  <inkml:trace contextRef="#ctx0" brushRef="#br0" timeOffset="633.191">782 266 780,'-4'17'1456,"2"-4"204,0 0 121,4 0-429,0 0-388,2 0-280,-4 0-348,0-1-448,0 1-692,0 0-536,-2-5-281,2-8-131,0 0 32,8-6 220</inkml:trace>
  <inkml:trace contextRef="#ctx0" brushRef="#br0" timeOffset="997.141">1196 213 624,'63'-52'10030,"-100"46"-8342,23 7-1760,0 1 1,0 1 0,0 0-1,0 1 1,1 0 0,-1 1-1,1 0 1,1 1 0,-1 1-1,1 0 1,0 1 0,-8 7 71,18-12-51,2 1 1,-1-1-1,0 1 0,1 0 1,-1-1-1,1 1 1,0 0-1,0-1 1,1 1-1,-1 0 1,1-1-1,0 1 0,-1-1 1,2 1-1,-1-1 1,0 1-1,1-1 1,0 1-1,-1-1 0,1 0 1,0 0-1,1 0 1,-1 0-1,1-1 1,-1 1-1,1-1 1,0 1-1,0-1 0,0 0 1,0 0-1,0 0 1,0 0-1,1-1 1,-1 1-1,1-1 1,2 1 50,9 9 121,-12-10 16,1 1 0,0-1-1,0 1 1,-1 0 0,1 0 0,-1 0 0,0 1 0,0-1 0,0 1-1,0 0 1,0 0 0,0 0 0,-1 0 0,1 1 0,-1-1 0,0 0-1,0 1 1,0 0 0,-1-1 0,1 1 0,-1 0 0,0 0 0,0 0-1,0 0 1,-1 0 0,1 0 0,-1 0 0,0 0 0,0 0 0,-1 0-1,1 0 1,-1 0 0,1 0 0,-1 0 0,-1 0 0,1 0-1,0 0 1,-1-1 0,0 1 0,0-1 0,0 1 0,-1 0-137,-82 33-849,-6-36-6725,76-27 2634,24 8 300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37.5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 40 120,'0'-11'974,"0"-18"3588,-6 49-2099,-8 64-1833,5 0-1,3 1 1,4 0-1,8 61-629,-6-146-87,0 0 0,0-1 0,1 1 0,-1-1 0,0 1 0,1 0 0,-1-1 0,1 1 0,-1 0 0,0 0 0,1-1 0,-1 1 0,1 0 0,-1 0 0,1-1 0,-1 1 0,1 0 0,-1 0 0,1 0 0,-1 0 1,1 0-1,-1 0 0,1 0 0,-1 0 0,1 0 0,-1 0 0,1 0 0,-1 0 0,1 0 0,-1 0 0,1 1 0,-1-1 0,1 0 0,-1 0 0,0 0 0,1 1 0,-1-1 0,1 0 0,-1 1 0,0-1 0,1 0 0,-1 1 0,1-1 0,-1 1 0,0-1 0,0 0 0,1 1 0,-1-1 0,0 1 0,0-1 0,0 1 0,1-1 0,-1 1 0,0-1 0,0 1 0,0-1 0,0 1 0,0 0 87,26-47-3869,-24 43 3691,14-28-1291</inkml:trace>
  <inkml:trace contextRef="#ctx0" brushRef="#br0" timeOffset="504.673">221 157 164,'0'-1'123,"0"-1"-1,0 0 1,0 0 0,0 0-1,1 0 1,-1 0 0,0 1-1,1-1 1,0 0 0,-1 0 0,1 1-1,0-1 1,0 0 0,0 1-1,0-1 1,0 1 0,0-1-1,0 1 1,0-1 0,1 1-1,-1 0 1,1 0 0,-1-1-1,1 1 1,-1 0 0,1 0-1,-1 1 1,1-1 0,0 0-1,0 1 1,-1-1 0,1 1-1,0-1 1,0 1 0,0 0 0,0-1-1,0 1 1,-1 0 0,1 1-1,0-1 1,0 0 0,0 0-1,0 1 1,-1-1 0,1 1-1,0 0 1,0-1 0,-1 1-1,2 0-122,82 50 1330,-82-48-1256,0 0 0,-1 0 0,1 0 0,-1 1 0,0-1 0,0 1 1,0-1-1,0 1 0,-1 0 0,1 0 0,-1-1 0,0 1 0,0 0 0,-1 0 1,1 0-1,-1 0 0,0 0 0,0 1 0,0-1 0,0 0 0,-1 0 0,1 0 1,-1 0-1,0-1 0,-1 1 0,1 0 0,-1 0 0,1 0 0,-1-1 0,0 1 0,0-1 1,-1 0-1,1 0 0,-1 1 0,0-1 0,0-1 0,0 1 0,0 0 0,0-1 1,0 0-1,-1 1 0,1-1 0,-1-1 0,0 1 0,1 0 0,-2-1-74,-11 4 88,16-5-90,0 0-1,1 0 1,-1 1-1,1-1 1,-1 0-1,0 0 1,1 1-1,-1-1 1,0 0-1,0 1 1,1-1-1,-1 1 1,0-1-1,0 0 1,1 1-1,-1-1 1,0 1-1,0-1 1,0 0-1,0 1 1,0-1-1,0 1 1,0-1-1,0 1 1,0-1-1,0 0 1,0 1-1,0-1 1,0 1-1,0-1 1,0 1-1,0-1 1,0 0-1,0 1 1,-1-1-1,1 1 1,0-1-1,0 0 1,0 1 2,15 4 116,1 2 0,-1-1 0,0 2-1,0 0 1,-1 1 0,0 0 0,-1 1 0,0 1 0,0 0 0,-1 0-1,-1 2 1,0-1 0,3 7-116,-13-18 35,0 1 0,0-1 0,0 1 1,-1 0-1,1 0 0,-1 0 0,1-1 0,-1 1 0,0 0 0,1 0 0,-1 0 1,0 0-1,0 0 0,0-1 0,-1 1 0,1 0 0,0 0 0,-1 0 0,1 0 1,-1-1-1,0 1 0,1 0 0,-1 0 0,0-1 0,0 1 0,0-1 0,0 1 0,0-1 1,-1 1-1,1-1 0,0 0 0,-1 1 0,1-1 0,-1 0 0,1 0 0,-1 0 1,0 0-1,1 0 0,-1-1 0,0 1 0,0 0-35,-82 25-2780,71-23 1472,-28-2-5141,40-11 4519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38.6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1 416,'-24'60'5971,"18"46"-3704,6-62-1340,1 93-1233,0-136 149,0 0 1,0 0-1,1 0 1,-1-1-1,0 1 1,1 0-1,-1 0 1,0-1-1,1 1 1,-1-1-1,1 1 0,-1-1 1,1 0-1,-1 1 1,1-1-1,-1 0 1,1 0-1,-1 0 1,1 0-1,0-1 1,-1 1-1,1 0 1,-1-1-1,1 1 1,-1-1-1,0 1 1,1-1-1,-1 1 0,1-1 1,-1 0-1,0 0 1,0 0-1,1 0 1,-1 0-1,0 0 1,0 0-1,0 0 1,0 0-1,0-1 1,0 1-1,-1 0 1,1-1-1,0 1 1,-1 0-1,1-1 0,-1 1 1,1-1 156,1 0-126,20-22-1294</inkml:trace>
  <inkml:trace contextRef="#ctx0" brushRef="#br0" timeOffset="304.257">290 111 148,'11'14'5361,"-17"27"-2362,2-17-2348,5-20-626,0 1 1,1-1 0,-1 1-1,1-1 1,0 0-1,1 1 1,-1-1-1,0 0 1,1 0 0,0-1-1,0 1 1,0-1-1,1 1 1,-1-1 0,1 0-1,0 0 1,-1-1-1,1 1 1,1-1-1,-1 0 1,0 0 0,0 0-1,1 0 1,-1-1-1,1 0 1,-1 0-1,1 0 1,0-1 0,-1 1-1,1-1 1,0 0-1,0 0 1,-1-1 0,1 1-1,0-1 1,-1 0-1,1 0 1,-1-1-1,1 0 1,-1 1 0,4-3-26,-6 0 179,-1-1 0,1 1 0,-1 0 0,0-1-1,0 1 1,0-1 0,0 1 0,-1-1 0,0 1 0,0-1 0,0 0 0,0 1 0,-1-1 0,0 1 0,0-1 0,0 1 0,0-1 0,-1 1 0,0 0 0,0 0 0,0 0 0,0 0 0,-1 0 0,1 0 0,-1 1 0,0-1 0,-2-1-179,-40-21-1043,-38 41-5482,25-2 1127,38-14 3496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09.90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94 740,'54'-194'7941,"-63"291"-6012,-1 300-803,12-397-1375,0 0 1,-1-1 0,1 1-1,0 0 1,0-1-1,-1 1 1,1-1 0,-1 0-1,1 0 1,0 0-1,-1 1 1,0-1 0,1-1-1,-1 1 1,1 0-1,-1 0 1,0 0 0,0-1-1,0 1 1,0-1-1,0 1 1,0-1 0,0 1-1,0-1 1,-1 1-1,1-1 1,-1 0 0,1 1-1,-1-1 1,1 0-1,-1 0 1,0 0 248,13-28-1822,3-5 253</inkml:trace>
  <inkml:trace contextRef="#ctx0" brushRef="#br0" timeOffset="327.254">337 89 732,'5'25'3584,"-17"22"-2436,10-42-920,-38 160 783,43-160-1003,0 0 0,1 0 0,-1 0 1,1 0-1,0 0 0,1-1 0,-1 0 1,1 0-1,0 0 0,0 0 0,0-1 1,0 0-1,0 0 0,1-1 0,0 1 1,-1-1-1,1 0 0,0 0 1,0-1-1,0 0 0,0 0 0,0-1 1,1 1-1,-1-1 0,0 0 0,0-1 1,1 0-9,1 2 41,30 4 137,86-2 719,-146-27-5477,5 7 3007,1-4 108</inkml:trace>
  <inkml:trace contextRef="#ctx0" brushRef="#br0" timeOffset="588.795">459 23 616,'0'9'904,"0"2"-72,4 4-16,1 4-28,-1 6-32,-4 5-44,0 2-71,-2 5-105,-3 3-108,1-5-152,-2 3-300,2-4-452,-2-2-528,4-4-285,2-9-159,4-8-36,10-13 148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11.07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7 25 416,'-7'1'532,"-1"0"0,1-1-1,-1 0 1,0 0 0,0-1 0,1 0 0,-1 0 0,1 0-1,-1-1 1,1-1 0,0 1 0,0-1 0,0 0-1,0-1 1,0 0-532,3 3 162,17 6-53,-1 0-1,0 1 1,-1 0 0,1 1-1,-1 1 1,0 0 0,-1 0 0,0 1-1,0 0 1,-1 1 0,0 0-1,-1 1 1,0 0 0,-1 0 0,1 1-109,-8-6 46,0 0 0,0 0-1,-1 0 1,0-1 0,0 1 0,0 0 0,0-1 0,-1 1 0,0-1 0,-1 1 0,1-1 0,-1 0 0,0 0 0,0 0 0,0 0 0,-1-1 0,0 1 0,0-1 0,0 0 0,0 0 0,-1 0 0,1-1-1,-1 0 1,0 0 0,0 0 0,0 0 0,-1-1 0,-3 2-46,-33 28 36,39-30-33,0 0 1,0 0-1,0 0 0,0 0 1,0 1-1,1-1 1,-1 1-1,1 0 1,0 0-1,0 0 0,0 0 1,0 0-1,0 0 1,1 1-1,-1-1 1,1 1-1,0-1 0,0 1 1,0-1-1,1 1 1,-1-1-1,1 1 0,0 0 1,0-1-1,0 1 1,0 0-1,1-1 1,-1 1-1,1-1 0,0 1 1,0-1-1,1 1 1,-1-1-1,0 1 1,1-1-1,0 0 0,0 0 1,0 0-1,0 0 1,1 0-1,-1-1 1,1 1-1,0-1 0,1 2-3,5 2-39,0-1 0,1 0 0,-1-1 0,1 1 0,0-2-1,0 0 1,1 0 0,-1-1 0,1 0 0,-1 0 0,1-1 0,0-1-1,-1 0 1,1 0 0,0-1 0,-1-1 0,1 0 0,-1 0-1,0-1 1,1 0 0,-1-1 0,0 0 0,-1 0 0,1-1-1,-1-1 1,2-1 39,19-56-7760,-22 42 5892</inkml:trace>
  <inkml:trace contextRef="#ctx0" brushRef="#br0" timeOffset="484.909">682 94 828,'1'2'285,"-1"0"0,1 1 0,0-1 0,-1 0 0,1 1 0,-1-1 0,0 1 0,1-1 0,-1 1 0,0-1 0,-1 1 0,1-1 0,0 1 0,-1-1 0,1 0 0,-1 1 0,0-1 0,0 0 0,0 1 0,0-1 0,0 0 0,-1 0 0,1 0 0,-1 1-285,-70 67 2798,68-67-2775,1 1 0,-1 0 0,0-1 0,0 0 0,0 0 0,-1 0 0,1 0 0,-1-1 0,0 0 0,1 0 0,-1 0 0,0 0 0,0-1 0,0 0 0,-1 0 0,1 0 0,0 0 0,0-1 0,0 0 0,-1 0 0,1-1 0,0 1 0,0-1 1,0 0-1,0-1 0,0 1 0,0-1 0,0 0 0,0 0 0,1-1 0,-1 1 0,1-1 0,-1 0 0,1 0 0,0 0 0,0-1 0,1 0 0,-1 1 0,1-1 0,0 0 0,0-1 0,0 1 0,0-1 0,1 1 0,-1-1 0,1 0 0,0 0-23,2 0-15,0-1 0,0 0 0,1 1 1,-1-1-1,1 1 0,1-1 0,-1 1 1,1-1-1,0 1 0,0 0 1,0 0-1,1-1 0,-1 2 0,1-1 1,1 0-1,-1 1 0,1-1 0,-1 1 1,1 0-1,0 0 0,1 1 0,-1-1 1,1 1-1,-1 0 0,1 0 0,0 0 1,0 1-1,1 0 0,-1 0 0,0 0 1,1 1-1,-1-1 0,1 1 0,-1 0 1,1 1-1,-1 0 0,1 0 0,0 0 1,-1 0-1,1 1 0,0 0 0,-1 0 1,0 1-1,1-1 0,-1 1 0,0 0 1,1 1-1,-1-1 0,-1 1 0,1 0 1,1 1 14,2 1 48,0 0 0,-1 0 0,0 1 0,0 0 0,0 0 0,-1 0 1,1 1-1,-2 0 0,1 0 0,-1 1 0,0 0 0,-1-1 0,0 2 1,0-1-1,0 0 0,-1 1 0,-1 0 0,1-1 0,-1 1 0,-1 0 0,0 0 1,0 0-1,-1 1 0,0-1 0,0 0 0,-1 0 0,0 0 0,-1 0 1,0 0-1,-1-1 0,-1 7-48,-22 68-412,-8 42-6040,35-116 4350,4-9 152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12.5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7 980,'100'-41'7322,"-85"37"-7186,0 0 0,0 1 0,0 1 0,1 0 1,-1 1-1,1 1 0,-1 0 0,1 1 0,8 2-136,-20 0 44,-1-1 0,0 1-1,0 0 1,0 0 0,0 0 0,0 0 0,-1 0-1,1 0 1,-1 1 0,0-1 0,0 1 0,0 0 0,0 0-1,-1 0 1,0 0 0,0 0 0,0 0 0,0 0 0,0 0-1,-1 0 1,0 0 0,0 0 0,0 0 0,0 0-1,-1 1 1,1-1 0,-1 0 0,0 0 0,0 0 0,-1 0-1,1 0 1,-1-1 0,0 1 0,0 0 0,0-1 0,-3 4-44,-3 22 416,-25 137 944,16-54-5427,8-105-2115,3-19 4418</inkml:trace>
  <inkml:trace contextRef="#ctx0" brushRef="#br0" timeOffset="182.636">119 278 1040,'-6'-12'1748,"4"5"344,8 1 281,11 2-329,10 3-376,8-1-352,7 2-384,6 0-696,0 0-1240,-2-4-824,-6-5-448,-5-6-232,1-12-73,-1-8 305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12.1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 54 1080,'-48'-53'6981,"88"65"-5431,52 75 483,-91-84-1999,1-1 0,-1 0 1,0 1-1,0 0 1,0-1-1,0 1 0,0 0 1,0 0-1,-1-1 0,1 1 1,-1 0-1,0 0 0,0 0 1,0 0-1,0-1 1,0 1-1,-1 0 0,1 0 1,-1 0-1,0-1 0,0 1 1,0 0-1,0-1 1,0 1-1,-1 0 0,1-1 1,-1 0-1,1 1 0,-1-1 1,0 0-1,0 0 1,0 0-1,0 0 0,-1 0 1,1-1-1,0 1 0,-1-1 1,1 1-1,-1-1 0,1 0 1,-1 0-1,-1 1-34,-41 9-188,57 11-597,16 7 630,78 105 1075,-105-133-892,0 1 0,-1-1 0,1 0 0,-1 1 0,0-1 0,1 0 1,-1 1-1,0-1 0,0 1 0,0-1 0,0 0 0,0 1 1,0-1-1,0 1 0,0-1 0,0 0 0,-1 1 0,1-1 0,-1 0 1,1 1-1,-1-1 0,1 0 0,-1 1 0,0-1 0,0 0 1,0 0-1,1 0 0,-1 0 0,0 0 0,0 0 0,0 0 0,-1 0 1,1 0-1,0 0 0,0-1 0,0 1 0,-1 0 0,1-1 0,0 1 1,-1-1-1,1 0 0,0 1 0,-1-1 0,1 0 0,-1 0 1,1 0-1,0 0 0,-1 0 0,1 0 0,-1 0 0,1 0 0,0 0 1,-1-1-29,-80-6-1765,80 7 1548,0 0 0,0 0 0,0 0-1,0-1 1,0 1 0,0-1-1,0 1 1,0-1 0,0 0-1,0 1 1,0-1 0,0 0-1,1 0 1,-1 0 0,0-1-1,1 1 1,-1 0 0,1-1-1,-1 1 1,1-1 0,0 1-1,-1-1 1,1 1 0,0-1-1,0 0 1,0 0 0,0 0-1,1 1 1,-1-1 0,0 0-1,1 0 1,0 0 0,-1 0-1,1 0 1,0 0 0,0 0-1,0 0 1,0 0 0,0 0-1,0 0 1,1 0 0,-1 0-1,1 0 1,0 0 0,-1 0-1,1 0 1,0 0 0,0 0-1,0 1 1,0-1 217,18-26-1724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6.3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48,'10'13'5421,"-8"34"-3309,-1-17-1491,0-24-575,0-1 1,1 1-1,0-1 0,0 1 1,1-1-1,-1 0 0,1 0 1,0 0-1,0 0 0,1-1 0,0 1 1,-1-1-1,1 0 0,1 0 1,-1 0-1,1 0 0,-1-1 1,1 0-1,0 0 0,0 0 1,1-1-1,-1 1 0,0-1 0,1 0 1,-1-1-1,1 0 0,0 1 1,-1-2-1,1 1 0,0-1 1,0 0-1,0 0 0,-1 0 1,1-1-1,0 0 0,0 0 0,-1-1 1,1 1-1,-1-1 0,1 0 1,-1-1-1,0 1 0,0-1 1,2-1-47,-5 1 110,0 1 0,0 0 0,-1-1 0,1 1 0,0-1 0,-1 0 0,0 0 0,1 1 0,-1-1 0,0 0 0,0 0 0,-1 0 0,1 0 1,-1 0-1,0 0 0,1 0 0,-1 0 0,0-1 0,-1 1 0,1 0 0,-1 0 0,1 0 0,-1 0 0,0 0 0,0 0 0,0 1 0,0-1 0,-1 0 1,1 0-1,-1 1 0,0-1 0,1 1 0,-1-1 0,0 1 0,-1 0 0,1 0 0,0 0 0,-2-1-110,-52-34-207,-2 31-4678,55 13-2134,16-8 5144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5.9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8 32 368,'-13'-31'5502,"5"54"-2633,-8 277 250,16-298-3264,0-1 0,1 0-1,-1 0 1,1 0 0,-1 0 0,1 0 0,-1 0 0,1 0 0,0 0 0,0 0 0,-1 0 0,1 0 0,0 0-1,0 0 1,0-1 0,0 1 0,0 0 0,0-1 0,0 1 0,0-1 0,1 1 0,-1-1 0,0 1 0,0-1-1,0 0 1,0 1 0,1-1 0,-1 0 0,0 0 0,0 0 0,0 0 0,1 0 0,-1 0 0,0-1 0,0 1-1,1 0 1,-1-1 0,0 1 0,0 0 0,0-1 0,0 0 0,0 1 0,0-1 0,0 0 0,0 1 0,0-1-1,0 0 1,0 0 0,0 0 0,0 0 0,-1 0 0,1 0 0,0 0 0,-1 0 0,1 0 0,-1 0 0,1 0-1,-1 0 1,1 0 0,-1-1 145,20-19-1812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46.10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7 384,'0'0'829,"0"-17"5125,19 23-5870,-1-1 0,0-1 0,1-1 0,0 0 0,0-2 0,0 0 0,0-1 1,12-2-85,7 2 79,373 16 839,52 4-3,-33-9-462,92-25-348,-186-27-613,-251 19 2642,-85 22-1985,0 0-24,0 0-15,-384 13 1315,-79-9-1329,-57 33-110,26-3 254,129 15 1671,214-40 24,148-10-2031,17-1-5880,1 7-2421,-11-9 6117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7.2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 17 924,'29'-16'5428,"50"52"-2737,-77-31-2629,-1-1 1,1 1 0,-1-1 0,1 1-1,-2 0 1,1-1 0,0 1-1,-1 0 1,0 0 0,0-1-1,0 1 1,-1 0 0,1 0-1,-1-1 1,-1 1 0,1 0-1,0-1 1,-1 1 0,0-1-1,0 0 1,-1 1 0,1-1-1,-1 0 1,1 0 0,-1-1-1,-1 1 1,1-1 0,0 1-1,-1-1 1,0 0 0,0 0-1,0-1 1,0 1 0,0-1-1,0 0 1,-1 0 0,0 0-63,-25 25-288,30-25 258,0-1 1,0 1-1,0 0 0,0 0 0,0-1 0,1 1 0,-1 0 0,1 0 1,-1-1-1,1 1 0,-1 0 0,1-1 0,0 1 0,0 0 0,0-1 1,0 1-1,0-1 0,0 0 0,0 1 0,1-1 0,-1 0 0,0 0 1,1 1-1,-1-1 0,1 0 0,-1-1 0,1 1 0,-1 0 0,1 0 1,0-1-1,-1 1 0,1-1 0,0 1 0,0-1 0,1 1 30,9 6-105,68 71 2145,-79-76-1983,1 0-1,-1 0 1,0 1-1,0-1 1,0 1 0,0-1-1,0 1 1,0-1-1,-1 1 1,1 0 0,-1-1-1,0 1 1,0 0-1,0 0 1,0-1 0,0 1-1,0 0 1,-1-1-1,1 1 1,-1-1 0,0 1-1,0 0 1,0-1-1,0 1 1,0-1 0,-1 0-1,1 1 1,-1-1-1,1 0 1,-1 0-1,0 0 1,0 0 0,0 0-1,0-1 1,0 1-1,0-1 1,-1 1 0,1-1-1,-1 1-56,-79 27-488,26-26-4003,55-3 4380,1 0 0,-1 0 0,0 0 1,1 0-1,-1-1 0,1 1 0,-1 0 1,0 0-1,1 0 0,-1 0 0,0-1 1,1 1-1,-1 0 0,1 0 0,-1-1 1,1 1-1,-1-1 0,1 1 0,-1 0 1,1-1-1,-1 1 0,1-1 0,0 1 1,-1-1-1,1 1 0,0-1 0,-1 1 1,1-1-1,0 0 0,0 1 0,-1-1 1,1 1-1,0-1 0,0 0 0,0 1 1,0-1-1,0 0 0,0 1 0,0-1 1,0 1-1,0-1 0,0 0 0,0 1 1,0-1-1,1 0 0,-1 1 0,0-1 1,0 1-1,1-1 0,-1 1 0,0-1 1,1 0-1,-1 1 0,0 0 0,1-1 1,-1 1-1,1-1 0,-1 1 0,1-1 1,-1 1-1,1 0 0,-1-1 0,1 1 1,0 0 110,19-17-186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22.3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9 15 332,'-36'-15'7386,"-26"36"-4364,52-14-2890,0 0 1,1 1-1,0 0 1,0 0-1,0 1 1,1 0-1,1 0 0,-1 1 1,2 0-1,-1 0 1,1 1-1,1 0 1,0 0-1,0 0 1,1 0-1,1 1 1,0 0-1,0 0 1,2 0-1,-2 11-132,3-20-47,0 0 1,0 1-1,0-1 0,1 0 1,-1 0-1,1 0 0,-1 0 0,1 0 1,0 0-1,0 0 0,1 0 0,-1 0 1,1-1-1,-1 1 0,1 0 0,0-1 1,0 1-1,0-1 0,0 0 0,0 1 1,1-1-1,-1 0 0,1 0 1,-1-1-1,1 1 0,0-1 0,-1 1 1,1-1-1,0 0 0,0 0 0,0 0 1,0 0-1,0 0 0,1-1 0,-1 0 1,0 1-1,0-1 0,0 0 0,0-1 1,0 1-1,1 0 0,-1-1 47,130-40-2326,-112 31 2043,-16 7 340,-1-1 1,0 1-1,1 0 1,0 0 0,0 0-1,0 0 1,0 1-1,0 0 1,0 0 0,1 0-1,-1 1 1,0 0-1,1 0 1,0 0-1,-1 1 1,1 0 0,-1 0-1,1 0 1,-1 1-1,1-1 1,-1 2 0,1-1-1,-1 0 1,1 1-1,-1 0 1,0 0-1,0 1 1,0-1 0,0 1-1,-1 0 1,1 0-1,-1 1 1,3 1-58,1 7 256,-7-9-231,0 1 1,1-1 0,-1 0-1,1 1 1,0-1 0,0 0-1,1 0 1,-1 0 0,0-1 0,1 1-1,0 0 1,0-1 0,-1 0-1,2 1 1,-1-1 0,0-1-1,0 1 1,1 0 0,-1-1 0,0 1-1,1-1 1,0 0 0,-1 0-1,1-1 1,0 1 0,-1-1-1,1 0 1,0 0 0,-1 0 0,1 0-1,0 0 1,0-1 0,-1 0-1,1 0 1,-1 0 0,4-1-26,1-1 4,0-1 0,0 1-1,-1-1 1,1-1 0,-1 0 0,0 0 0,0 0 0,0-1 0,-1 0 0,0 0 0,0 0 0,0-1 0,-1 0 0,0 0-1,1-4-3,-6 10 34,1-1-1,-1 1 0,0-1 0,0 1 0,0-1 1,0 1-1,-1-1 0,1 1 0,0-1 0,-1 1 1,1-1-1,-1 1 0,1-1 0,-1 1 0,0 0 1,1-1-1,-1 1 0,0 0 0,0 0 0,0-1 1,0 1-1,0 0 0,0 0 0,-1 0 0,1 0 1,0 0-1,0 1 0,-1-1 0,1 0 0,-1 1 1,1-1-1,0 0 0,-1 1 0,1 0 0,-1-1 1,1 1-1,-1 0 0,1 0 0,-2 0-33,-65-13 776,65 13-754,-25-3 101,-47-3-93,29 11-2834,59 4-5396,4-8 6374</inkml:trace>
  <inkml:trace contextRef="#ctx0" brushRef="#br0" timeOffset="994.608">862 109 132,'1'0'240,"0"-1"-1,1 1 1,-1 0 0,0 0-1,1 0 1,-1 0 0,1 0-1,-1 0 1,0 1 0,1-1-1,-1 0 1,0 1-1,0-1 1,1 1 0,-1-1-1,0 1 1,0-1 0,0 1-1,1 0 1,-1 0 0,0 0-1,0 0 1,0 0 0,0 0-1,0 0 1,-1 0 0,1 0-1,0 0 1,0 0-1,-1 0 1,1 0 0,-1 1-1,1-1 1,-1 0 0,1 1-1,-1-1 1,0 0 0,0 2-240,-1 24 1053,-23 79 399,69-125-3724,74-55 583,-116 75 1827,0 0 0,0 0 0,0 1-1,0-1 1,0 1 0,0-1-1,0 1 1,-1 0 0,1 0 0,-1 0-1,1 1 1,-1-1 0,0 1-1,0-1 1,0 1 0,0 0-1,0-1 1,0 1 0,-1 0 0,0 0-1,1 0 1,-1 0 0,0 1-1,-1-1 1,1 0 0,0 0 0,-1 1-1,0-1 1,0 0 0,0 1-1,0-1 1,0 0 0,-1 2-138,3 8 337,-2-11-347,0 0-1,0 0 1,0-1-1,0 1 1,1 0 0,-1 0-1,1-1 1,-1 1-1,1 0 1,-1 0-1,1-1 1,0 1 0,0-1-1,0 1 1,0-1-1,0 1 1,0-1 0,1 1-1,-1-1 1,0 0-1,1 0 1,-1 0-1,1 0 1,-1 0 0,1 0-1,-1 0 1,1 0-1,0 0 1,-1-1-1,1 1 1,0-1 0,0 1-1,0-1 1,-1 0-1,1 0 1,0 0-1,0 0 1,0 0 0,-1 0-1,1 0 1,0-1-1,0 1 1,0 0-1,-1-1 1,1 0 0,0 1-1,-1-1 1,1 0-1,0 0 1,-1 0-1,1 0 1,-1 0 0,0 0-1,1-1 1,0 0 10,30-20-772,-30 19 825,0 0-1,1 1 1,-1-1 0,1 0-1,-1 1 1,1-1-1,0 1 1,0 0-1,0 0 1,0 0 0,0 1-1,0-1 1,1 1-1,-1-1 1,1 1-1,-1 0 1,1 0-1,-1 1 1,1-1 0,-1 1-1,1 0 1,0 0-1,-1 0 1,1 0-1,-1 1 1,1-1 0,0 1-1,-1 0 1,1 0-1,-1 0 1,0 0-1,1 1 1,-1 0 0,0-1-1,0 1 1,0 0-1,1 1-52,46 81 1101,-47-83-1373,-1-1-1,1 0 1,0 1-1,-1-1 1,1 0-1,-1 0 1,1-1 0,-1 1-1,1 0 1,0-1-1,-1 0 1,1 0-1,-1 1 1,0-1 0,1 0-1,-1-1 1,0 1-1,0 0 1,0-1-1,1 1 1,-2-1 0,1 0-1,0 0 1,0 0-1,0 0 1,-1 0-1,1 0 1,-1 0 0,0 0-1,2-3 273,2-1-643,84-105-2068,-19-15 9088,-62 119-3850,-8 25-1521,-5 31-467,5-48-480,-123 616 135,104-475-660,30-209-280,-6-15 391,4 0 1,4 0-1,3 1 0,4 0 1,3 2-1,20-43 355,8 33 237,-50 87-194,0-1 0,1 1 0,-1 0 0,1 0-1,-1 0 1,1 0 0,0 0 0,0 0 0,0 1-1,0-1 1,0 0 0,1 1 0,-1 0 0,0 0-1,1-1 1,-1 1 0,1 1 0,-1-1 0,1 0-1,-1 1 1,1-1 0,0 1 0,-1 0 0,1-1-1,-1 1 1,1 1 0,0-1 0,-1 0 0,1 1-1,0-1 1,-1 1 0,1 0 0,-1 0 0,1 0-1,0 0-42,-1 1 74,1 0 0,0 0-1,-1 0 1,0 0 0,1 1 0,-1-1-1,0 1 1,0 0 0,0-1-1,-1 1 1,1 0 0,-1 0-1,1 0 1,-1 0 0,0 0-1,0 0 1,-1 0 0,1 1-1,-1-1 1,1 0 0,-1 0-1,0 1 1,0-1 0,0 0-1,-1 0 1,1 1 0,-1-1-1,0 0 1,0 0 0,0 0-1,0 0 1,0 1-74,-58 90 999,-8-31-2470,15-32-3386,36-31-187,21-8 2783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6.8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8 1 912,'-41'10'6792,"28"38"-4427,13-47-2358,-13 293 1387,13-241-3394,6-59-2555,20-31 1387,-8 6 1569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7.7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5 39 480,'-11'-27'3128,"6"16"2209,6 33-3088,-16 133 443,1-25-3575,14-130 750,0 0 1,0-1 0,1 1 0,-1 0 0,0-1 0,1 1-1,-1 0 1,0 0 0,0-1 0,1 1 0,-1 0 0,1 0 0,-1-1-1,0 1 1,1 0 0,-1 0 0,0 0 0,1 0 0,-1 0 0,1 0-1,-1 0 1,1 0 0,-1 0 0,0 0 0,1 0 0,-1 0-1,1 0 1,-1 0 0,0 0 0,1 0 0,-1 0 0,1 0 0,-1 0-1,0 0 1,1 1 0,-1-1 0,0 0 0,1 0 0,-1 1 0,0-1-1,1 0 1,-1 0 0,0 1 0,1-1 0,-1 0 0,0 1-1,0-1 1,0 0 0,1 1 0,-1-1 0,0 1 0,0-1 0,0 0-1,0 1 1,0-1 0,1 1 0,-1-1 132,25-39-3334,-24 37 3068,15-27-1360</inkml:trace>
  <inkml:trace contextRef="#ctx0" brushRef="#br0" timeOffset="272.644">224 45 576,'0'0'113,"-1"1"0,1-1 0,0 1 0,0 0 0,0-1 0,0 1-1,0-1 1,-1 1 0,1 0 0,0-1 0,0 1 0,0-1 0,1 1 0,-1 0 0,0-1 0,0 1 0,0-1 0,0 1-1,1 0 1,-1-1 0,0 1 0,0-1 0,1 1 0,-1-1 0,0 1 0,1-1 0,-1 1 0,1-1 0,-1 0 0,0 1-1,1-1 1,-1 1 0,1-1 0,-1 0 0,1 1 0,0-1 0,-1 0 0,1 0 0,-1 0 0,1 1 0,-1-1-1,1 0 1,0 0 0,-1 0 0,1 0 0,-1 0 0,1 0 0,0 0 0,-1 0 0,1 0 0,-1 0 0,1 0 0,0-1-1,-1 1 1,1 0 0,-1 0 0,1-1 0,-1 1 0,1 0 0,-1-1 0,1 1 0,-1 0 0,1-1 0,-1 1 0,1-1-1,-1 1 1,1-1-113,-9 53 2465,6-45-2276,0-3-186,0-1-1,0 1 0,0-1 0,1 1 0,-1 0 0,1 0 0,0 0 1,0 0-1,0 0 0,0 0 0,1 0 0,-1 0 0,1 0 0,0 0 1,1 0-1,-1 0 0,1 0 0,0 0 0,0 0 0,0 0 0,0 0 1,0-1-1,1 1 0,0 0 0,0-1 0,0 1 0,0-1 0,1 0 1,-1 1-1,1-1 0,0 0 0,0-1 0,0 1 0,0 0 0,0-1 1,0 0-1,1 0 0,-1 0 0,1 0-2,30 4-128,0-1 0,0-2 0,0-1 1,0-2-1,1-1 0,17-4 128,-14 2-442,-38 3 343,1 0 0,-1 0 0,1 0 0,0 0 0,-1 0-1,1 0 1,-1 0 0,1 0 0,0 0 0,-1 0 0,1 0 0,-1 0-1,1 0 1,-1-1 0,1 1 0,-1 0 0,1 0 0,-1-1 0,1 1-1,-1 0 1,1-1 0,-1 1 0,1 0 0,-1-1 0,1 1 0,-1-1-1,0 1 1,1-1 0,-1 1 0,0-1 0,0 1 0,1-1 0,-1 1-1,0-1 1,0 1 0,0-1 0,1 0 0,-1 1 0,0-1 0,0 1-1,0-1 1,0 1 0,0-1 0,0 0 0,0 1 0,-1-1 0,1 1-1,0-1 1,0 1 0,0-1 0,0 0 0,-1 1 0,1-1 0,0 1-1,-1-1 1,1 1 0,0-1 0,-1 1 0,1 0 0,0-1 0,-1 1-1,1-1 1,-1 1 0,1 0 0,-1-1 0,1 1 0,-1 0 99,-7-16-1392,1-5-208</inkml:trace>
  <inkml:trace contextRef="#ctx0" brushRef="#br0" timeOffset="487.06">471 0 904,'-2'3'291,"-1"-1"1,0 1-1,1 0 0,0 0 0,0 0 1,0 0-1,0 0 0,0 0 0,0 1 1,1-1-1,0 1 0,0-1 0,0 1 1,0-1-1,0 1 0,1-1 0,-1 1 1,1 0-1,0 0 0,0-1 0,0 1 1,1 0-1,-1-1 0,1 1 0,0 0-291,0 19 819,-16 193 2225,-14-77-6463,4-98-2930,23-50 4489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0:59.1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 46 168,'-65'0'4909,"102"-1"-1929,-26 2-2737,1 1 1,-1 1 0,0 0-1,0 0 1,0 1 0,0 0 0,-1 1-1,1 0 1,-1 1 0,-1 0-1,1 1 1,-1 0 0,0 0-1,0 1 1,-1 0 0,4 6-244,-11-10 54,-1 0 1,0 0-1,0 1 0,-1-1 1,1 0-1,-1 0 1,0 0-1,0 0 0,0 0 1,-1 0-1,1 0 0,-1 0 1,0 0-1,0 0 1,-1-1-1,1 1 0,-1-1 1,1 0-1,-1 0 1,0 0-1,0 0 0,-1 0 1,1-1-1,0 1 1,-1-1-1,0 0 0,1 0 1,-1 0-1,0-1 1,0 1-1,0-1 0,0 0 1,0 0-1,-4 0-54,-16 12 11,20-13-13,1 1 0,0 0 1,0 0-1,0 0 0,0 1 0,1-1 0,-1 1 1,0 0-1,0-1 0,1 1 0,-1 0 0,1 0 1,0 1-1,0-1 0,0 0 0,0 1 0,0 0 0,0-1 1,0 1-1,1 0 0,-1 0 0,1 0 0,0 0 1,0 0-1,0 0 0,1 0 0,-1 0 0,1 0 1,-1 0-1,1 1 0,0-1 0,0 0 0,0 0 1,1 0-1,-1 1 0,1-1 0,0 0 0,0 0 1,0 0-1,0 0 0,0 0 0,1 0 0,-1-1 1,1 1-1,0 0 0,0-1 0,2 3 2,6 2-71,2 0-1,-1 0 0,1-1 0,0 0 1,1-1-1,-1 0 0,1-1 0,0-1 1,0 0-1,0 0 0,0-2 0,0 0 1,1 0-1,-1-1 0,0 0 0,1-2 1,-1 1-1,7-3 72,34-49-10202,-40 33 8396</inkml:trace>
  <inkml:trace contextRef="#ctx0" brushRef="#br0" timeOffset="449.017">696 116 1028,'1'1'199,"0"0"0,0 0 1,0 0-1,-1 0 0,1 0 0,0 0 0,0 1 0,-1-1 0,1 0 1,-1 0-1,1 0 0,-1 1 0,1-1 0,-1 0 0,0 0 1,1 1-1,-1-1 0,0 0 0,0 1 0,0-1 0,0 0 1,0 1-1,-1-1 0,1 0 0,0 0 0,-1 1 0,1-1 0,0 0 1,-1 0-1,0 1 0,1-1 0,-1 0 0,0 0 0,1 0 1,-2 1-200,-58 47 3411,56-46-3359,-1 0 0,0-1 0,1 1 0,-1-1 0,0 0 0,0 0 0,-1 0 0,1-1 0,0 0 0,0 0 0,-1 0 0,1-1 0,-1 0 0,1 0 0,-1 0 0,1 0 1,0-1-1,-1 0 0,1 0 0,0-1 0,0 1 0,0-1 0,0 0 0,0 0 0,0-1 0,0 0 0,1 0 0,-1 0 0,1 0 0,0-1 0,0 1 0,0-1 0,0 0 0,1 0 0,-1-1 0,1 1 0,0-1 1,1 1-1,-1-1 0,1 0 0,0 0 0,0 0 0,0 0 0,1-1 0,0 1 0,0-1-52,1 1-9,0 0 1,0-1-1,0 1 1,1 0-1,0 0 1,0 0-1,0 0 1,1 0-1,0 0 1,0 0-1,0 1 0,0-1 1,1 1-1,0-1 1,0 1-1,0 0 1,0 0-1,1 0 1,-1 1-1,1-1 1,0 1-1,0 0 0,0 0 1,1 0-1,-1 0 1,1 1-1,0 0 1,-1 0-1,1 0 1,0 1-1,0-1 1,0 1-1,0 0 0,0 1 1,1-1-1,-1 1 1,0 0-1,0 0 1,0 1-1,0 0 1,0-1-1,0 2 1,0-1-1,0 0 1,0 1-1,0 0 0,0 0 1,2 2 8,0 1 26,1 0 0,-1 0 0,0 0 0,-1 1 0,1 0 0,-1 0 0,0 1 0,-1-1 0,1 1 1,-1 1-1,-1-1 0,1 1 0,-1 0 0,-1 0 0,0 0 0,0 0 0,0 1 0,-1-1 0,0 1 0,-1-1 0,0 1 0,0 0 0,-1 0 0,0-1 1,0 1-1,-1 0 0,0 0 0,-1-1 0,0 1 0,0-1 0,-1 1 0,-2 2-26,-22 59-339,-6 23-3515,32-92 3732,1-1 1,-1 1-1,1 0 0,0 0 1,-1-1-1,1 1 1,0 0-1,-1 0 0,1 0 1,0-1-1,0 1 1,0 0-1,0 0 0,-1 0 1,1 0-1,1-1 0,-1 1 1,0 0-1,0 0 1,0 0-1,0 0 0,0-1 1,1 1-1,-1 0 0,0 0 1,1 0-1,-1-1 1,1 1-1,-1 0 0,1-1 1,-1 1-1,1 0 1,-1-1-1,1 1 0,0-1 1,-1 1-1,1 0 0,0-1 1,0 0-1,-1 1 1,1-1-1,0 1 0,0-1 1,-1 0-1,1 0 0,0 0 1,0 1-1,0-1 1,0 0-1,-1 0 0,1 0 1,0 0-1,0 0 1,0 0-1,0 0 0,0-1 122,26-7-1996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00.1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5 10 104,'-31'-10'4795,"46"17"-1648,-10-6-3015,0 1 0,-1-1-1,1 1 1,-1 0 0,1 0-1,-1 0 1,0 1 0,0-1 0,0 1-1,0 0 1,0 1 0,-1-1 0,1 0-1,-1 1 1,0 0 0,0 0 0,0 0-1,-1 0 1,0 0 0,1 1-1,-1-1 1,-1 1 0,1-1 0,-1 1-1,1 0 1,-1-1 0,-1 1 0,1 0-1,-1 0 1,0 0 0,0 0 0,0-1-1,-1 1 1,1 0 0,-1 0-1,0 0 1,-1-1 0,1 1 0,-1-1-1,0 1 1,0-1 0,0 1 0,-2 0-132,-4 3 12,0-1 1,0 0-1,-1 0 1,0-1-1,-1 0 1,1-1 0,-1 0-1,0 0 1,0-1-1,0-1 1,-1 0-1,1 0 1,-1-1 0,-9 1-13,52 20-909,-19-15 1035,0 0 1,-1 1-1,0 0 1,-1 1-1,0 0 1,0 1-1,-1 0 1,0 1-1,-1 0 1,-1 1-1,0 0 1,-1 0-1,0 0 1,3 10-127,-10-21 42,1 0 0,-1 0 1,0 0-1,0 0 0,0 0 0,0 0 1,0 0-1,-1 0 0,1 0 1,0 0-1,-1 0 0,0 0 0,1-1 1,-1 1-1,0 0 0,0 0 1,0-1-1,0 1 0,0 0 1,-1-1-1,1 1 0,0-1 0,-1 0 1,1 1-1,-1-1 0,1 0 1,-1 0-1,0 0 0,1 0 0,-1 0 1,0 0-1,0-1 0,0 1 1,1 0-1,-1-1 0,0 0 0,0 1 1,-2-1-43,-80 6-602,81-6 524,-3-1-95,-80-7-3866,83 7 3713,0 1-1,0-1 1,1 0-1,-1 0 1,0 0 0,0 0-1,1 0 1,-1 0-1,0-1 1,1 1 0,-1-1-1,1 0 1,0 0-1,0 0 1,0 0 0,0 0-1,0 0 1,0 0-1,0-1 1,0 1 0,1-1-1,0 1 1,-1-1-1,1 0 1,0 1 0,0-3 326,1-17-2038</inkml:trace>
  <inkml:trace contextRef="#ctx0" brushRef="#br0" timeOffset="444.184">465 85 676,'104'-12'7949,"51"6"-6239,-174 63 1029,-49 207-240,27-79-3431,20-126-4133,11-75-2001,8-8 5192</inkml:trace>
  <inkml:trace contextRef="#ctx0" brushRef="#br0" timeOffset="620.814">491 383 936,'-4'-4'1688,"4"0"304,8 1 229,9-1-377,12-2-344,7 2-332,5-1-356,5 1-500,2 0-748,-6 0-980,-5 1-536,-5-3-284,-9 0-117,0-1 121,-2-2 488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57.2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5 31 952,'0'-1'133,"0"-1"1,0 1-1,1-1 1,-1 1-1,1-1 0,0 1 1,-1 0-1,1-1 1,0 1-1,0 0 0,0-1 1,-1 1-1,1 0 1,1 0-1,-1 0 0,0 0 1,0 0-1,0 0 1,0 0-1,1 0 0,-1 1 1,0-1-1,1 0 1,-1 1-1,1-1 0,-1 1 1,1 0-1,-1-1 1,1 1-1,-1 0 0,1 0 1,-1 0-1,1 0 1,-1 0-1,1 0 0,-1 0 1,1 1-1,-1-1 1,1 1-1,-1-1 0,1 1 1,-1-1-1,0 1 1,1 0-1,-1-1 0,0 1 1,1 1-134,54 53 2628,-53-49-2545,-1 1 0,0 0 0,-1 0 0,0-1 0,0 1 0,0 0 0,-1 0 1,0 0-1,0 0 0,0 0 0,-1 0 0,-1 0 0,1 0 0,-1 0 0,0 0 0,0-1 0,-1 1 0,0-1 0,0 0 0,-1 1 0,1-2 0,-1 1 0,-1 0 0,1-1 0,-1 0 0,0 0 0,0 0 0,0 0 0,-1-1 0,0 0 0,0 0 0,0-1 0,0 1 0,0-1 1,-1-1-85,79-8-4129,32 67 4752,-100-58-429,-1 0 0,1 0 0,-1 1 0,0-1 0,0 1 0,0 0-1,0 0 1,-1 0 0,1 0 0,-1 0 0,0 0 0,0 1 0,-1-1 0,1 1 0,-1-1-1,0 1 1,0 0 0,-1 0 0,1-1 0,-1 1 0,0 0 0,0 0 0,-1-1 0,1 1-1,-1 0 1,0-1 0,-1 1 0,1 0 0,-1-1 0,0 1 0,0-1 0,0 0 0,0 0-1,-1 0 1,0 0 0,0 0 0,0 0 0,0-1 0,0 0 0,-1 1 0,1-1 0,-5 2-193,-7 4-170,-1-1 1,0 0 0,0-1 0,0-1 0,-1-1 0,0 0 0,0-1 0,-1-1-1,-1 0 170,-160-9-11257,149-5 8716,9-3 636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56.7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192,'6'-6'1428,"4"2"368,9 2 285,6 2-77,11 2-272,8 0-284,2 4-316,6-1-436,2-1-560,0 0-784,-2-2-916,-2-2-492,-6-4-256,0-5-45,-4-8 209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56.4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27 976,'39'-41'3235,"-33"33"-2993,0 0-1,0 0 1,1 1-1,1 0 1,-1 1-1,1-1 0,0 1 1,0 1-1,1 0 1,-1 0-1,1 0 1,0 1-1,2 0-241,-9 4 56,0 0 0,-1 0 0,1 0 0,0 0 0,-1 0 0,1 0 1,0 1-1,-1-1 0,1 1 0,-1-1 0,1 1 0,-1 0 0,1-1 0,-1 1 0,1 0 0,-1 0 0,0 0 0,1 0 0,-1 0 1,0 1-1,0-1 0,0 0 0,0 0 0,0 1 0,0-1 0,0 1 0,-1-1 0,1 1 0,0-1 0,-1 1 0,1-1 0,-1 1 1,1-1-1,-1 1 0,0 0 0,0-1 0,0 1 0,0 0 0,0-1 0,0 2-56,-4 69 1670,-66 124 2058,119-248-4924,112-106-1884,-159 156 3126,0 1 1,0-1-1,0 1 1,0 0-1,0 0 0,1 0 1,-1 0-1,0 0 1,1 0-1,-1 1 0,1-1 1,-1 1-1,1-1 0,-1 1 1,1 0-1,-1 0 1,1 0-1,-1 0 0,1 1 1,-1-1-1,1 1 1,-1 0-1,1-1 0,-1 1 1,0 0-1,1 0 1,-1 0-1,0 1 0,0-1 1,0 1-1,0-1 1,0 1-1,0 0 0,0-1 1,-1 1-1,1 0 0,-1 0 1,1 0-1,-1 0 1,0 1-1,1-1 0,-1 0 1,0 1-1,-1-1 1,1 0-1,0 1 0,-1-1 1,1 1-1,-1-1 1,0 1-1,0-1 0,0 1 1,0-1-1,0 1 1,-1 2-47,-17 106 650,3-51-3899,15-59 3104,0 0 0,-1 0 0,1 0-1,0 0 1,-1 0 0,1 0 0,0 0 0,0 0-1,0-1 1,0 1 0,0 0 0,0 0 0,0 0-1,0 0 1,0 0 0,0 0 0,1 0-1,-1 0 1,0 0 0,1-1 0,-1 1 0,0 0-1,1 0 1,-1 0 0,1 0 0,-1-1-1,1 1 1,0 0 0,-1-1 0,1 1 0,0 0-1,0-1 1,-1 1 0,1-1 0,0 1 0,0-1-1,0 0 1,-1 1 0,1-1 0,0 0-1,0 1 1,0-1 0,0 0 0,0 0 0,0 0-1,0 0 1,0 0 0,0 0 0,0 0 0,0 0-1,-1 0 1,1 0 0,0-1 0,0 1-1,0 0 1,0-1 0,0 1 0,0 0 0,-1-1-1,1 1 1,0-1 145,21-7-1682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56.1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7 1 492,'5'2'227,"-1"1"1,1 0-1,-1 0 0,1 1 0,-1-1 1,0 1-1,0 0 0,-1 0 0,1 1 1,-1-1-1,0 1 0,0-1 0,0 1 1,-1 0-1,0 0 0,0 0 0,0 0 1,0 1-1,-1-1 0,0 0 0,0 1 1,0-1-1,-1 1 0,0-1 0,0 1 1,0-1-1,-1 1 0,0-1 0,0 1 1,0-1-1,-1 0 0,1 1 0,-1-1 1,0 0-1,-1 0 0,1 0 0,-1-1 1,0 1-1,-1-1 0,1 1 0,-1-1 1,1 0-1,-1 0 0,-1-1 1,1 1-1,0-1 0,-3 1-227,-88 22-621,141-28-2104,-32 6 2917,1 1 0,-1 1 0,0 0 0,0 1 0,0 0 1,-1 1-1,0 0 0,-1 1 0,0 1 0,0 0 0,-1 1 0,0 0 0,-1 0 1,0 1-1,-1 1 0,-1-1 0,3 6-192,-10-16 88,0 0-1,0 1 1,0-1 0,0 1 0,0-1-1,-1 1 1,1-1 0,-1 1 0,1 0-1,-1-1 1,0 1 0,0 0 0,-1-1-1,1 1 1,0-1 0,-1 1-1,1 0 1,-1-1 0,0 1 0,0-1-1,0 0 1,0 1 0,-1-1 0,1 0-1,-1 0 1,1 1 0,-1-1 0,0-1-1,1 1 1,-1 0 0,0 0-1,0 0 1,0-1 0,-1 0 0,1 1-1,0-1 1,-1 0 0,1 0 0,-1 0-1,1 0 1,-1 0 0,1-1-1,-3 1-87,-117 20-1390,120-20 1201,1 0 0,0 0 0,0 0 0,-1-1 0,1 1 0,-1 0 0,1-1 0,-1 1 0,1-1 0,-1 1 0,1-1 0,-1 0 0,1 0 0,-1 0 0,1 0 0,-1 0 0,0 0 0,1 0 1,-1 0-1,1-1 0,-1 1 0,1 0 0,-1-1 0,1 1 0,-1-1 0,1 0 0,0 0 0,-1 1 0,1-1 0,0 0 0,0 0 0,-1 0 0,1 0 0,0-1 0,0 1 0,0 0 0,0 0 0,0-1 0,1 1 1,-1 0-1,0-1 0,1 1 0,-1-1 0,1 1 0,-1-1 0,1 1 0,0-1 0,-1 1 0,1-1 0,0 1 0,0-1 0,0 1 0,0-1 0,0 0 0,1 1 0,-1-1 0,0 1 0,1-1 0,-1 1 1,1-2 188,19-17-1862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55.2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06 416,'0'4'5393,"106"14"-2798,-19-10-1869,0-3-1,0-5 1,76-9-726,-161 9-7,56-14-2443,-56 14 2319,-1-1 0,0 1 1,0-1-1,0 1 0,0-1 0,0 1 0,0-1 0,0 0 1,0 1-1,-1-1 0,1 0 0,0 0 0,0 0 0,0 0 0,-1 0 1,1 0-1,-1 0 0,1 0 0,-1 0 0,1 0 0,-1 0 1,1 0-1,-1 0 0,0-1 0,0 1 0,0 0 0,1 0 1,-1 0-1,0 0 0,-1-1 0,1 1 0,0 0 0,0 0 0,0 0 1,-1 0-1,1-1 0,0 1 0,-1 0 0,1 0 0,-1 0 1,1 0-1,-1 0 0,0 0 0,0 0 0,0 0 131,-13-18-1684</inkml:trace>
  <inkml:trace contextRef="#ctx0" brushRef="#br0" timeOffset="237.172">300 1 68,'-3'2'302,"0"2"-1,0-1 1,0 0-1,1 0 1,-1 1-1,1 0 1,-1-1-1,1 1 1,0 0-1,1 0 1,-1 0-1,1 1 1,0-1-1,0 0 1,0 0-1,0 1 1,1-1-1,0 0 1,0 1-1,0-1 1,0 1-1,1-1 1,-1 0-1,1 0 1,0 1-1,1-1 1,-1 0-1,1 0 1,0 0-1,0 0 1,0 0-302,8 40 1167,-9 152 533,1 8-7858,20-156 1893,3-44 2506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52.8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2 246 620,'-3'0'165,"1"1"1,-1-1-1,1 0 1,0 1-1,-1-1 0,1 0 1,-1-1-1,1 1 1,-1 0-1,1-1 1,0 1-1,-1-1 0,1 0 1,0 1-1,-1-1 1,1-1-1,0 1 0,0 0 1,0 0-1,0-1 1,0 1-1,0-1 0,0 0 1,1 1-1,-1-1 1,0 0-1,1 0 0,0 0 1,-1 0-1,1 0 1,0 0-1,0-1 0,0 1 1,0 0-1,1-1 1,-1 1-1,1 0 0,-1-1 1,1 1-1,0-1 1,0 1-1,0-1 0,0 1 1,0 0-1,0-1 1,1 1-1,-1-1 0,2-1-165,0 2 31,0 0-1,0 1 1,0-1-1,0 1 1,1-1-1,-1 1 1,0 0-1,1 0 0,-1 0 1,1 0-1,-1 0 1,1 1-1,0-1 1,-1 1-1,1-1 1,0 1-1,-1 0 0,1 0 1,0 0-1,-1 1 1,1-1-1,0 1 1,-1-1-1,1 1 1,-1 0-1,1 0 0,-1 0 1,1 0-1,-1 1 1,0-1-1,1 1 1,1 1-31,63 60 995,-63-58-904,-1 1 0,0-1 0,0 1 0,0 0 0,-1-1 0,0 1 0,0 1 0,0-1 0,-1 0 1,0 0-1,0 0 0,0 1 0,-1-1 0,0 0 0,-1 1 0,1-1 0,-1 0 0,0 1 0,-1-1 0,1 0 0,-1 0 0,0 0 0,-1 0 0,0-1 0,0 1 0,0-1 0,0 1 1,-1-1-1,0 0 0,0 0 0,0-1 0,-1 1 0,0-1 0,1 0 0,-5 2-91,9-6-8,1 0 0,-1-1 1,0 1-1,0 0 0,0-1 0,0 1 0,1-1 1,-1 1-1,0 0 0,0-1 0,0 1 0,0 0 1,0-1-1,0 1 0,0-1 0,0 1 0,0 0 0,0-1 1,0 1-1,0-1 0,0 1 0,-1 0 0,1-1 1,0 1-1,0 0 0,0-1 0,0 1 0,-1 0 1,1-1-1,0 1 0,0 0 0,-1 0 0,1-1 1,0 1-1,0 0 0,-1 0 0,1-1 0,0 1 1,-1 0-1,1 0 0,0 0 0,-1-1 0,1 1 1,-1 0-1,1 0 0,0 0 0,-1 0 0,1 0 1,0 0-1,-1 0 0,1 0 0,-1 0 0,1 0 1,0 0-1,-1 0 8,18-34-637,-5 13 256,-6 8 235,1 0 0,1 0 0,0 1 0,1 0 0,0 0 0,1 1 0,0 0 0,0 0 0,1 1 0,1 1 0,0 0 0,4-2 146,-14 10 38,1 0-1,-1 0 1,1 1 0,0-1 0,-1 1-1,1-1 1,0 1 0,0 0 0,-1 0-1,1 0 1,0 1 0,0-1 0,-1 1 0,1-1-1,0 1 1,-1 0 0,1 0 0,-1 0-1,1 0 1,-1 0 0,0 1 0,1-1-1,-1 1 1,0 0 0,0-1 0,0 1-1,0 0 1,0 0 0,0 0 0,-1 1-1,1-1 1,-1 0 0,1 0 0,-1 1-1,0-1 1,1 3-38,26 97 1391,-60 51-2878,21-120-2142,17-44-1630,2-3 4152,3-14-486</inkml:trace>
  <inkml:trace contextRef="#ctx0" brushRef="#br0" timeOffset="329.372">619 11 392,'1'-1'166,"0"0"-1,0 0 1,0 0-1,0 0 1,1 0-1,-1 0 1,0 1-1,1-1 1,-1 1 0,0-1-1,1 1 1,-1-1-1,1 1 1,-1 0-1,0-1 1,1 1-1,-1 0 1,1 0-1,-1 0 1,1 1 0,-1-1-1,1 0 1,-1 0-1,1 1 1,-1-1-1,0 1 1,1-1-1,-1 1 1,0-1 0,1 1-1,-1 0 1,0 0-1,0 0 1,0 0-1,0 0 1,0 0-1,0 0 1,0 0-1,0 0 1,0 0 0,0 1-166,16 60 2268,-109 106-1463,138-158-817,-33-10 49,164-8-1736,-65-22-4477,-90 19 4493</inkml:trace>
  <inkml:trace contextRef="#ctx0" brushRef="#br0" timeOffset="551.393">1038 442 1296,'11'11'1796,"5"-5"344,9 2 117,7-3-225,3 3-268,9-1-320,6-1-388,4-1-496,1 1-680,-1-2-848,-2-2-912,-8-2-484,-9-4-232,-3-2 19,-7-5 337</inkml:trace>
  <inkml:trace contextRef="#ctx0" brushRef="#br0" timeOffset="1048.747">1944 409 96,'12'-45'5366,"-11"44"-5301,0 0-1,0 0 0,-1 0 0,1 0 0,0 0 1,0 0-1,0 0 0,0 0 0,0 1 1,0-1-1,1 0 0,-1 1 0,0-1 1,0 1-1,0 0 0,1-1 0,-1 1 1,0 0-1,0-1 0,1 1 0,-1 0 1,0 0-1,1 0 0,-1 0 0,0 1 1,0-1-1,1 0 0,-1 0 0,0 1 1,0-1-1,1 1 0,-1-1 0,0 1 1,0-1-1,0 1 0,0 0 0,0 0 1,0-1-1,0 1 0,0 0 0,0 0 1,0 0-1,0 0 0,-1 0 0,1 0 0,0 0 1,-1 0-1,1 1 0,-1-1 0,1 0 1,-1 0-1,1 0 0,-1 1 0,0-1 1,0 0-1,0 0 0,0 1-64,0 11 375,-1-1 1,-1 1-1,0-1 0,-1 0 0,-1 0 0,0 0 1,0 0-1,-1-1 0,0 0 0,-5 7-375,-9 23 727,59-67-2886,120-148-2286,-159 172 4509,0 0 0,0 0 0,1 0-1,-1 1 1,0-1 0,1 1 0,0-1 0,-1 1-1,1-1 1,0 1 0,0 0 0,0 0 0,0 0-1,0 0 1,0 0 0,0 0 0,0 1 0,0-1-1,0 1 1,0-1 0,0 1 0,1 0 0,-1 0-1,0 0 1,0 0 0,0 0 0,0 0 0,1 1-1,-1-1 1,0 1 0,0-1 0,0 1 0,0 0-1,0 0 1,0 0 0,0 0 0,0 0 0,0 0-1,-1 1 1,1-1 0,0 1 0,-1-1-1,1 1 1,-1-1 0,0 1 0,1 0 0,-1 0-1,0 0 1,0 0 0,0 0 0,0 0 0,-1 0-1,1 0 1,0 0 0,-1 0 0,1 0 0,-1 2-64,5 12 224,-1 1 0,-1-1 0,0 1 1,-1 0-1,-1 0 0,-1 0 0,0 0 0,-1 0 1,-1 0-1,-1 0 0,-1 3-224,2-13-520,0 0 1,0 0-1,-1 0 0,0 0 0,-1 0 0,1-1 1,-1 1-1,0-1 0,-1 0 0,0 0 0,0-1 1,0 1-1,0-1 0,-1 0 0,0 0 1,0-1-1,-1 1 520,-17 5-2239,2-6 368</inkml:trace>
  <inkml:trace contextRef="#ctx0" brushRef="#br0" timeOffset="1440.612">282 774 608,'-17'16'2508,"55"0"-898,56 2-319,2-4-1,0-3 1,49-4-1291,-77-3 311,757 29 1170,-276-43-3975,-528 9 424,-34 0-1111,-9 1 2178,-11 0-403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1:17.2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63 340 584,'7'-13'3537,"3"-4"2411,-10 35-3619,-71 286-815,72-300-1543,0 0 1,0 0-1,0-1 1,0 1 0,0-1-1,1 1 1,-1-1-1,1 1 1,0-1-1,0 0 1,1 0-1,-1 0 1,0 0-1,1 0 1,0-1-1,0 1 1,0-1-1,0 1 1,0-1-1,0 0 1,1 0-1,-1-1 1,0 1-1,1-1 1,0 1-1,-1-1 1,1 0-1,0-1 1,0 1-1,-1-1 1,1 1 0,0-1-1,0 0 1,0-1-1,-1 1 1,1-1-1,0 1 1,0-1-1,-1 0 1,3-1 28,28 4-55,196 10-155,-231-12 79,1 0 1,-1 0 0,1-1-1,-1 1 1,0 0 0,1 0-1,-1-1 1,1 1 0,-1 0-1,1-1 1,-1 1 0,1-1-1,-1 1 1,1 0 0,0-1 0,-1 1-1,1-1 1,-1 1 0,1-1-1,0 0 1,0 1 0,-1-1-1,1 1 1,0-1 0,0 1-1,0-1 1,-1 0 0,1 1-1,0-1 1,0 0 0,0 1-1,0-1 1,0 1 0,0-1-1,1 0 1,-1 1 0,0-1-1,0 1 1,0-1 0,0 0-1,1 1 1,-1-1 0,0 1-1,1-1 1,-1 1 0,0-1-1,1 1 1,-1-1 0,1 1-1,-1-1 1,1 1 0,-1 0-1,1-1 1,-1 1 0,1 0-1,-1-1 1,1 1 0,-1 0-1,1 0 1,-1-1 0,1 1-1,0 0 1,0 0 130,-11-9-1642,-1-4-137</inkml:trace>
  <inkml:trace contextRef="#ctx0" brushRef="#br0" timeOffset="276.934">647 333 280,'-1'0'161,"-1"0"1,1-1-1,0 1 0,-1 0 0,1-1 1,0 1-1,-1 0 0,1 0 1,0 0-1,-1 1 0,1-1 0,0 0 1,-1 0-1,1 1 0,0-1 1,0 0-1,-1 1 0,1 0 1,0-1-1,0 1 0,0 0 0,0-1 1,-1 1-1,1 0 0,0 0 1,0 0-1,1 0 0,-1 0 0,0 0 1,0 0-1,0 0 0,1 0 1,-1 1-1,1-1 0,-1 0 0,1 0 1,-1 1-1,1-1 0,0 0 1,-1 1-1,1-1 0,0 0 0,0 1 1,0-1-1,0 0-161,-60 251 3354,46-173-7301,31-81-1485,-4-10 3947</inkml:trace>
  <inkml:trace contextRef="#ctx0" brushRef="#br0" timeOffset="4051.176">224 6 664,'-2'-1'205,"1"1"0,-1-1 0,0 0 1,1 0-1,-1 1 0,0-1 0,0 1 0,0 0 0,0-1 0,1 1 0,-1 0 0,0 0 0,0 0 1,0 0-1,0 1 0,0-1 0,1 0 0,-1 1 0,0-1 0,0 1 0,0 0 0,1 0 1,-1-1-1,0 1 0,1 0 0,-1 0 0,1 1 0,-1-1 0,1 0 0,0 0 0,-1 1 1,1-1-1,0 1 0,0-1 0,0 1-205,-46 58 1968,44-57-1771,-13 23 134,1 0 0,2 0 0,0 1 0,2 1 0,0 0 0,2 1 0,2 0 0,0 0 0,2 1 0,1 0 0,2-1 1,0 1-1,2 0 0,4 28-331,-1-44 17,0 0 0,1-1 0,0 1 0,1-1 0,1 0 0,0 0 1,1-1-1,0 1 0,1-2 0,0 1 0,1-1 0,0 0 0,8 7-17,-10-12-417,1 1 0,0-1 0,0-1 0,0 0 0,0 0 0,1 0 0,0-1-1,0 0 1,0-1 0,1 0 0,-1 0 0,1-1 0,1 0 417,-10-2-205,1 1 0,-1-1 0,0 0 1,1 1-1,-1-1 0,1 0 0,-1 0 0,1 0 1,-1 0-1,0 0 0,1 0 0,-1 0 0,1-1 0,-1 1 1,1 0-1,-1-1 0,0 0 0,1 1 0,-1-1 1,0 1-1,0-1 0,1 0 0,-1 0 0,0 0 0,0 0 1,0 0-1,0 0 0,0 0 0,0 0 0,0 0 1,-1 0-1,1-1 0,0 1 0,-1 0 0,1-1 1,0 0 204,0-15-1894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54.6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20,'1'2'194,"-1"0"-1,1 0 1,0 0 0,0 0 0,0 0-1,0 0 1,1 0 0,-1 0-1,0 0 1,1 0 0,-1-1 0,1 1-1,0 0 1,0-1 0,-1 1-1,1-1 1,0 0 0,0 0 0,0 0-1,0 0 1,0 0 0,1 0-1,-1 0 1,0-1 0,0 1 0,1-1-1,-1 0 1,0 0 0,1 1-1,0-2-193,12 7 763,-11-6-675,0 1 1,0-1-1,0 1 1,0 0-1,0 1 1,0-1-1,0 0 1,-1 1-1,1 0 1,0 0 0,-1 0-1,0 0 1,1 1-1,-1-1 1,0 1-1,0 0 1,-1 0-1,1 0 1,0 0-1,-1 0 1,0 1-1,0-1 1,0 1-1,0 0 1,-1-1-1,1 1 1,-1 0-1,0 0 1,0 0-1,0 0 1,-1 0-1,1 0 1,-1 0-1,0 0 1,0 0-1,0 0 1,-1 0-1,0 0 1,1 0-1,-1 0 1,-1 0-1,1 0 1,-1 1-89,-98 109 808,100-112-787,0-1 1,-1 1 0,1 0-1,0 0 1,0 0 0,1-1 0,-1 1-1,0 0 1,0 0 0,1 0-1,-1-1 1,1 1 0,0 0-1,-1-1 1,1 1 0,0 0-1,0-1 1,0 1 0,0-1-1,0 0 1,1 1 0,-1-1-1,0 0 1,1 1 0,-1-1-1,1 0 1,-1 0 0,1 0 0,-1-1-1,1 1 1,0 0 0,-1 0-1,1-1 1,0 1 0,0-1-1,-1 0 1,1 1 0,0-1-1,0 0 1,0 0 0,-1 0-1,1 0 1,0-1 0,0 1-1,0 0 1,-1-1 0,1 1 0,0-1-1,0 0 1,-1 1 0,2-2-22,7 3 80,17 3 105,141 11-73,-61-23-4016,-103 7 3584,0 0 0,-1 0 0,1 0 1,-1-1-1,1 1 0,-1-1 0,0 0 1,0 0-1,0 0 0,0-1 0,0 1 0,0-1 1,0 1-1,-1-1 0,1 0 0,-1 0 0,0 0 1,0 0-1,0 0 0,0-1 0,-1 1 1,1-1 319,12-24-1844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52.1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980,'6'21'1396,"17"-4"140,21-4 53,19-5-133,14-3-212,10-5-244,3 0-316,-2-4-456,-7-1-620,-10 1-800,-15 0-460,-10-1-245,-16-1-59,-7-3 148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22:51.9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1 36 280,'-51'-20'6533,"100"4"-2722,10 16-2669,0 3 0,0 2 0,-1 3 0,4 3-1142,155 16-989,-204-26-2985,-23-2 896,-33-3-942,9-2 1973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47.23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0 553 720,'-142'49'5611,"142"-49"-5528,1 0 0,-1 1 1,1-1-1,-1 0 0,0 1 1,1-1-1,-1 1 0,0-1 1,1 0-1,-1 1 1,0-1-1,0 1 0,0-1 1,1 1-1,-1-1 0,0 1 1,0-1-1,0 1 0,0-1 1,0 1-1,0-1 0,0 1 1,0-1-1,0 1 1,0-1-1,0 1 0,0 0 1,0-1-1,-1 1 0,1-1 1,0 0-1,0 1 0,0-1 1,-1 1-1,1-1 1,0 1-1,-1-1 0,1 1 1,0-1-1,-1 0 0,1 1 1,0-1-1,-1 0 0,1 1 1,-1-1-1,1 0 0,-1 0 1,1 0-1,-1 1-83,57 6 1502,-54-7-1447,107 3 1239,0-5 1,0-5-1,36-10-1294,29-1-56,-166 17-344,49 1-1476,-32 15-6138,-26-15 5523,-4-3 353</inkml:trace>
  <inkml:trace contextRef="#ctx0" brushRef="#br0" timeOffset="651.498">34 313 972,'-34'-1'4809,"55"0"-414,374 7 442,0 19-3893,-365-19-3337,-17 8-4606,-10-11 4404,2-1 261</inkml:trace>
  <inkml:trace contextRef="#ctx0" brushRef="#br0" timeOffset="1541.043">1853 305 400,'-36'-127'12973,"35"126"-12883,0 1 0,0 0 1,0 0-1,-1 0 1,1 0-1,0 0 0,0 0 1,0 1-1,0-1 0,-1 0 1,1 0-1,0 1 1,0-1-1,0 1 0,0-1 1,0 1-1,0 0 1,0-1-1,0 1 0,0 0 1,0 0-1,0-1 1,1 1-1,-1 0 0,0 0 1,0 0-1,1 0 1,-1 0-1,1 0 0,-1 0 1,1 0-1,-1 0 0,1 1 1,0-1-1,-1 0 1,1 0-1,0 0 0,0 0 1,0 1-1,0-1 1,0 0-1,0 0 0,0 0-90,-2 3 195,-19 48 101,3 1 0,2 0 1,2 2-1,2-1 0,3 1 1,2 1-1,3 0 0,2 0 1,4 36-297,22 102 71,-23-186-87,1 0-1,1-1 0,0 1 1,0-1-1,0 0 0,1 0 1,0 0-1,0 0 0,0-1 1,1 0-1,0 0 0,1 0 1,-1 0-1,1-1 0,0 0 1,0 0-1,1-1 0,-1 1 1,1-1-1,0-1 0,0 1 1,1-1-1,2 0 17,2-2-51,-1-1 0,1-1 1,-1 0-1,1 0 0,-1-1 0,0-1 0,0 0 0,0 0 1,0-1-1,0 0 0,-1-1 0,0 0 0,0-1 0,0 0 1,0-1-1,-1 0 0,-1 0 0,1-1 0,-1 0 0,0-1 1,-1 0-1,0 0 0,0 0 0,-1-1 0,0 0 0,-1 0 1,0 0-1,0-1 0,-1 0 0,-1 0 0,0 0 0,1-11 51,0-7-10,-1 0 0,-2 1 0,-1-1 0,-1 0-1,-2 0 1,0 1 0,-2-1 0,-2 1 0,0 0-1,-2 1 1,0 0 0,-2 0 0,-2 1 0,0 0-1,-1 1 1,-2 1 0,0 0 0,-2 1 0,0 1-1,-2 1 1,0 1 0,-1 0 0,-1 1 0,-8-3 10,22 15 2,0 1 0,-1 0 0,0 0 1,-1 1-1,1 0 0,-1 1 1,0 0-1,0 0 0,0 1 0,0 0 1,-1 1-1,-3 0-2,13 2 1,0 1-1,0 0 1,0 0 0,0 0 0,0 0-1,0 0 1,0 0 0,0 0-1,1 0 1,-1 0 0,0 0-1,1 1 1,-1-1 0,1 0 0,-1 0-1,1 1 1,0-1 0,0 0-1,-1 1 1,1-1 0,0 0-1,0 1 1,0-1 0,0 0 0,0 0-1,1 1 1,-1-1 0,0 0-1,1 1 1,-1-1 0,1 0 0,-1 0-1,1 1 1,-1-1 0,1 0-1,0 0 1,0 0 0,0 0-1,-1 0 1,1 0 0,0 0 0,0 0-1,0 0 1,0-1 0,1 1-1,-1 0 1,0-1 0,0 1 0,0-1-1,1 1 1,-1-1 0,0 1-1,1-1 0,35 28 85,1-2-1,1-1 0,1-2 0,1-2 0,26 9-84,-12-4 193,-28-14-368,37 24-354,-46 9-8980,-13-21 3810,2-14 3499</inkml:trace>
  <inkml:trace contextRef="#ctx0" brushRef="#br0" timeOffset="1905.935">2761 314 452,'1'-2'227,"-1"0"-1,1 0 1,0 0-1,-1 0 1,1-1-1,-1 1 1,0 0-1,1 0 1,-1 0-1,0 0 1,0 0-1,-1 0 1,1-1-1,0 1 1,-1 0-1,1 0 1,-1 0-1,0 0 1,0 0-1,1 0 1,-1 0-1,-1 1 1,1-1-1,0 0 1,0 0-1,-1 1 1,1-1-1,-1 1 1,1-1-1,-1 1 1,0-1-1,1 1 1,-1 0-1,0 0 1,0 0-1,0 0 1,0 0 0,0 1-1,0-1 1,0 0-1,0 1 1,0 0-1,0-1 1,0 1-1,0 0 1,-1 0-1,1 0 1,0 0-1,0 1 1,0-1-1,0 1 1,0-1-1,0 1 1,0 0-1,0-1 1,0 1-1,0 0 1,0 0-1,0 1 1,0-1-1,0 0-226,-6 6 238,0-1 0,0 2-1,0-1 1,1 1 0,0 0-1,0 0 1,1 0 0,0 1-1,1 0 1,0 1 0,0-1 0,1 1-1,0 0 1,1 0 0,0 0-1,1 0 1,0 1 0,0 3-238,1 192 720,3-189-726,0 1 0,2-1-1,0 0 1,1-1-1,0 1 1,2-1 0,0 0-1,0 0 1,2-1-1,0 0 1,0 0 0,1-1-1,1-1 1,1 1-1,7 5 7,12-9-2750,12-73-10298,-35 43 12000,6-11-970</inkml:trace>
  <inkml:trace contextRef="#ctx0" brushRef="#br0" timeOffset="2452.414">3026 547 1012,'23'-65'6984,"-19"58"-6676,0 0 0,0 0 0,1 0 0,-1 0 0,2 0 0,-1 1 0,1 0 0,0 0 0,0 1 0,0-1 0,1 1 0,0 1 0,0-1 0,0 1 0,0 1 0,1-1 0,0 1 0,-1 0 0,3 1-308,-8 1 110,1 1 1,-1 0-1,1 0 1,-1 0-1,1 0 1,-1 1-1,1-1 1,-1 0-1,1 1 1,-1 0-1,1 0 1,-1 0-1,0 0 1,1 0-1,-1 0 1,0 1-1,0-1 1,0 1-1,0-1 0,0 1 1,0 0-1,0 0 1,-1 0-1,1 0 1,-1 0-1,1 0 1,-1 0-1,0 0 1,0 1-1,0-1 1,0 0-1,0 1 1,0-1-1,-1 1 1,1 2-111,8 93 2089,-46 120-447,28-193-1618,5-31-595,15-35-301,1 0 1,2 1-1,2 0 1,2 2-1,1 0 1,10-12 871,-23 38-105,45-56 253,-50 66-98,1 1 0,-1 0 0,0 0 0,1 1 1,-1-1-1,1 0 0,0 0 0,-1 1 0,1-1 0,-1 1 1,1-1-1,0 1 0,-1 0 0,1 0 0,0 0 1,0 0-1,-1 0 0,1 0 0,0 0 0,-1 0 0,1 1 1,0-1-1,-1 1 0,1-1 0,-1 1 0,1 0 1,-1-1-1,1 1 0,-1 0 0,1 0 0,-1 0 0,0 0 1,1 0-1,-1 1 0,0-1 0,0 0 0,0 0 1,0 1-1,0-1 0,0 1 0,0-1 0,-1 1 0,1-1 1,0 1-1,-1-1 0,1 2-50,8 19 333,-2 1 1,0-1-1,-1 1 1,-2 0-1,0 1 1,-1-1-1,-2 1 1,0-1-1,-2 1 1,0 1-334,1 45 77,0-44-429,0 10-1003,4-16-2948,-1-24-978,10-13 1640,1-5 968,2-5 369</inkml:trace>
  <inkml:trace contextRef="#ctx0" brushRef="#br0" timeOffset="2905.657">3819 121 232,'5'-117'8514,"-4"116"-8414,1 1-1,-1-1 0,1 1 1,-1-1-1,1 1 1,-1 0-1,1 0 0,-1 0 1,1 0-1,0 0 1,-1 0-1,1 0 0,-1 0 1,1 0-1,-1 1 1,1-1-1,-1 1 0,1-1 1,-1 1-1,1 0 1,-1-1-1,0 1 0,1 0 1,-1 0-1,0 0 1,0 0-1,0 0 0,0 0 1,1 1-1,-2-1 1,1 0-1,0 0 0,0 1 1,0-1-1,0 1 1,-1-1-1,1 0 0,-1 1 1,1-1-1,-1 1 1,0 0-1,1-1 0,-1 1 1,0-1-1,0 1-99,4 7 99,0 0-1,-1 0 0,0 0 1,-1 0-1,0 0 0,0 0 1,-1 1-1,0-1 0,-1 1 1,0-1-1,0 1 0,-1-1 1,0 0-1,-1 1 0,0-1 1,0 0-1,-1 0 1,0 0-1,-1 0 0,0-1 1,0 1-1,-1-1 0,0 0 1,-1 0-1,1-1 0,-1 0 1,-1 0-1,1 0 0,-1 0 1,-1-1-1,1-1 0,-1 1 1,0-1-1,0 0 0,0-1 1,-1 0-1,0 0 1,0-1-1,-8 2-98,10-3-31,1 0 0,-1 0 0,1-1 0,-1 0 1,0 0-1,0-1 0,1 0 0,-1 0 0,0 0 0,1-1 0,-1 0 1,0-1-1,1 1 0,-1-1 0,1 0 0,0-1 0,-4-1 31,9 3 1,1 1-1,-1-1 1,0 1-1,1 0 1,-1-1-1,1 1 1,-1-1 0,0 0-1,1 1 1,-1-1-1,1 0 1,-1 1-1,1-1 1,0 0-1,-1 1 1,1-1-1,0 0 1,-1 0 0,1 1-1,0-1 1,0 0-1,0 0 1,0 0-1,0 1 1,0-1-1,0 0 1,0 0-1,0 0 1,0 1 0,0-1-1,0 0 1,1 0-1,-1 1 1,0-1-1,0 0 1,1 0-1,-1 1 1,1-1-1,-1 0 1,1 1 0,-1-1-1,1 0 1,-1 1-1,1-1 1,-1 1-1,1-1 1,0 1-1,-1-1 1,1 1-1,0 0 1,-1-1 0,1 1-1,0 0 1,0-1-1,-1 1 1,1 0-1,0 0 1,0 0-1,0 0 1,-1 0-1,1 0 1,0 0 0,0 0-1,0 0 0,55-11 415,104 24 677,-86-3-2607,2-6-4438,-15-17-2380,-37 4 6330</inkml:trace>
  <inkml:trace contextRef="#ctx0" brushRef="#br0" timeOffset="3211.788">4326 49 1108,'53'-5'7262,"-6"38"-3982,19 66-486,-55-74-2474,-2 0 0,0 1 0,-2 0 0,0 1 0,-2-1 0,-1 1 0,-2 0 0,0 0 0,-2 0-1,-2 21-319,-2-3-99,-2-1 1,-2-1-1,-1 1 0,-3-1 0,-1-1 0,-6 9 99,-45 69-3497,53-104 2410,-1-1 0,-1 0 0,0 0 0,-1-2 0,0 0 0,-1 0 0,-1-1 0,0-1 0,-6 3 1087,-24 8-2274</inkml:trace>
  <inkml:trace contextRef="#ctx0" brushRef="#br0" timeOffset="4220.952">1036 1126 152,'-2'-4'298,"-1"1"-1,1-1 1,0 1-1,0-1 1,1 0 0,-1 0-1,1 0 1,0 0-1,0 0 1,0 0 0,0 0-1,1 0 1,0 0 0,0 0-1,0-1 1,0 1-1,0 0 1,1 0 0,0 0-1,0 0 1,0 0-1,0 0 1,1 0 0,0 0-1,-1 0 1,1 1-1,1-1 1,-1 1 0,0-1-1,1 1 1,0 0-1,0 0 1,0 0 0,0 0-1,0 1 1,0-1-1,1 1 1,-1 0 0,1 0-1,0 0 1,0 0 0,0 1-1,-1 0 1,1-1-1,1 1 1,2 0-298,7 3 379,0 1 0,0 0 0,-1 0 0,1 2 0,-1 0 0,0 0 0,-1 1 0,1 1 0,-1 0 0,-1 1 0,1 0 0,-1 1 0,-1 0 0,1 0 0,-2 1 0,1 1 0,-1 0-379,78 65 886,-76-72-994,0 0 0,1-1 0,0 0 0,-1-1 0,1 0 0,0-1 0,0 0 0,0-1 0,0 0 0,0-1 0,0 0 0,-1-1 0,1 0 0,0-1 0,-1 0 0,0-1 0,1-1 1,-2 0-1,1 0 0,0-1 0,-1 0 0,0-1 0,-1 0 0,1 0 0,5-7 108,33-15-874,-37 23 705,-4 0 145,0 1-1,1-1 1,0 2 0,0-1-1,0 1 1,0 0 0,0 1-1,1 0 1,0 0-1,0 1 1,0 0 0,0 0-1,0 1 1,0 0 0,0 1-1,0 0 1,0 1 0,1 0-1,-1 0 1,0 1 0,-1 0-1,1 0 1,7 4 24,5 7 418,-1 2-1,-1 0 1,-1 1 0,0 1 0,-1 1-1,-1 0 1,2 5-418,65 65 954,-75-80-997,1-1 1,1 1 0,0-2 0,0 1 0,0-2 0,0 1 0,1-1-1,0-1 1,0 0 0,0 0 0,1-1 0,-1-1 0,1 0 0,0-1 0,0 0-1,-1 0 1,1-1 0,0-1 0,0 0 0,-1-1 0,1 0 0,0 0-1,-1-2 1,0 1 0,0-1 42,118-48-1534,82-17 395,119 68 2903,-144 9-1200,327-10-825,-422 3 462,-1-4 1,1-3-1,-2-5 0,1-4 1,24-9-202,53-8 553,-167 32-645,1-1 0,0 1 0,-1 0 0,1 0 0,0-1 1,0 1-1,-1 0 0,1 0 0,0 0 0,-1 0 0,1 0 1,0-1-1,0 2 0,-1-1 0,1 0 0,0 0 0,-1 0 1,1 0-1,0 0 0,0 0 0,-1 1 0,1-1 0,0 0 1,-1 1-1,1-1 0,-1 0 0,1 1 0,0-1 1,-1 1-1,1-1 0,-1 1 0,1-1 0,-1 1 0,1 0 1,-1-1-1,0 1 0,1-1 0,-1 1 0,0 0 0,1-1 1,-1 1-1,0 0 0,0-1 0,0 1 0,1 0 0,-1 0 1,0-1-1,0 1 0,0 0 0,0 0 0,0-1 0,-1 1 1,1 0-1,0-1 0,0 1 0,0 0 0,0-1 0,-1 1 1,1 0-1,0-1 0,-1 1 0,1 0 0,-1-1 0,0 1 92,-36 33-9236,17-26 6451,1-4 553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40.5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7 778 384,'-6'0'1275,"-32"3"4923,3 17-3595,8 33-1045,29-53-1561,1 0 0,-1 0 0,0-1 0,1 1 0,-1-1 0,1 0 0,-1 0-1,0 0 1,1 0 0,-1 0 0,0 0 0,0-1 0,0 1 0,0-1 0,0 0-1,0 1 1,-1-1 0,1 0 0,0 0 0,-1 0 0,0 0 0,1 0-1,-1 0 1,0-1 0,0 1 0,0-1 3,1 2-15,-1 0 1,0 0-1,0 0 0,0 0 1,0 0-1,0 0 0,0 0 1,0-1-1,0 1 0,0 0 1,0 0-1,-1-1 0,1 1 1,0-1-1,-1 1 0,1-1 1,-1 1-1,0 0 0,0-1 1,1 1-1,-1-1 0,0 1 1,0-1-1,0 0 0,0 1 1,-1-1-1,1 1 0,0 0 1,-1-1-1,1 1 0,-1-1 1,1 1-1,-1-1 0,0 1 1,1 0-1,-1-1 0,0 1 1,0 0-1,0 0 0,0 0 1,0 0-1,0 0 0,0 0 1,-1 0-1,1 0 0,0 0 1,-1 0-1,1 1 0,0-1 1,-1 1-1,1-1 0,-1 1 1,1-1-1,0 1 0,-1 0 1,1-1-1,-1 1 0,0 0 1,1 0-1,-1 0 0,1 1 1,-1-1 14,-35 16-8049,36-15 6110</inkml:trace>
  <inkml:trace contextRef="#ctx0" brushRef="#br0" timeOffset="621.55">721 518 192,'-40'-86'6925,"41"85"-6857,0 0 0,0 0 1,1 0-1,-1 0 0,0 0 0,1 0 0,-1 1 0,0-1 0,1 0 0,-1 1 0,1-1 0,0 1 0,-1 0 0,1-1 0,-1 1 0,1 0 0,0 0 0,-1 0 1,1 0-1,-1 0 0,1 0 0,0 1 0,-1-1 0,1 0 0,-1 1 0,1-1 0,-1 1 0,1 0 0,-1-1 0,0 1 0,1 0 0,-1 0 0,0 0 1,2 1-69,8 3 251,1 0 0,-1 1 1,0 0-1,0 1 0,0 1 1,-1 0-1,0 0 1,-1 1-1,0 0 0,0 0 1,-1 1-1,0 0 1,-1 1-1,0-1 0,-1 2 1,0-1-1,0 1 1,-1-1-1,-1 2 0,0-1-251,-4-7 77,-1 0 0,0 1 0,0-1 0,0 0 0,0 0 0,-1 0 0,0 0 0,0-1 0,0 1 0,-1 0 0,0-1-1,1 1 1,-1-1 0,-1 0 0,1 0 0,-1 0 0,0-1 0,1 1 0,-1-1 0,-1 0 0,1 0 0,0 0 0,-1-1 0,0 1 0,0-1-1,1 0 1,-4 0-77,-65 13-2897,103-7 2961,-1 1-1,0 2 1,0 1 0,-1 1 0,0 1 0,-1 2 0,-1 0 0,14 13-64,-38-28 65,0 1 0,0-1 0,0 0 0,0 1 0,0-1 0,0 1 0,0 0-1,-1 0 1,1 0 0,0 0 0,-1 0 0,0 0 0,1 0 0,-1 0 0,0 1 0,0-1 0,0 0 0,-1 1 0,1-1 0,0 0 0,-1 1 0,0-1 0,1 1 0,-1-1-1,0 1 1,0-1 0,-1 1 0,1-1 0,0 1 0,-1-1 0,1 1 0,-1-1 0,0 1 0,0-1 0,0 0 0,0 0 0,0 1 0,-1-1 0,1 0 0,-1 0 0,1 0 0,-1 0-1,0-1 1,0 1 0,0 0 0,0-1 0,0 1 0,0-1 0,0 0 0,0 0 0,0 0 0,-1 0 0,1 0 0,-1 0 0,1 0 0,0-1 0,-2 1-65,-19 6 130,-1 0 1,0-2 0,0 0-1,0-2 1,0-1 0,-1-1 0,-15-1-131,-33-3-2901,5-1-3369,61 3 5388,-30-6-4960,29 2 3570</inkml:trace>
  <inkml:trace contextRef="#ctx0" brushRef="#br0" timeOffset="1679.009">1421 1413 620,'0'1'185,"1"0"36,0 0 0,0 1 1,0-1-1,0 1 0,0 0 1,-1-1-1,1 1 0,0 0 0,-1-1 1,1 1-1,-1 0 0,0 0 1,1-1-1,-1 1 0,0 0 0,0 0 1,0-1-1,-1 1 0,1 0 1,0 0-1,0-1 0,-1 1 1,0 0-1,1 0 0,-1-1 0,0 1 1,1-1-1,-1 1 0,0-1 1,0 1-1,0-1 0,-1 1 1,1-1-1,0 0 0,0 0 0,-1 0 1,1 1-1,-1-1 0,1 0 1,-1-1-1,1 1 0,-1 0 0,0 0 1,1-1-1,-1 1 0,0-1 1,-1 1-222,-56 11 815,-1-2 1,1-2 0,-2-4-1,1-1 1,-24-5-816,76 2 49,-512-20 531,517 19-566,0-1-1,0 1 0,1 0 0,-1 0 1,1-1-1,-1 0 0,1 1 1,-1-1-1,1 0 0,0 0 0,0 0 1,0-1-1,0 1 0,0 0 0,1-1 1,-1 1-1,1-1 0,-1 0 0,1 1 1,0-1-1,0 0 0,0 0 0,1 0 1,-1 0-1,1 1 0,-1-1 0,1 0 1,0 0-1,0 0 0,0 0 0,1 0 1,-1 0-1,1 0 0,-1 0 0,1 0 1,0 0-1,1-1-13,-1-21-3,-41-330-53,-66-381-1495,106 736 1551,-2-9-7,-1 1 0,1-1 1,1 0-1,0 1 0,0-1 1,1 0-1,0 0 0,0 0 1,1 0-1,0 1 0,1-1 1,0 0-1,0 1 0,1-1 1,0 1-1,0 0 1,1 0-1,0 0 0,1 0 1,0 1-1,0-1 0,0 1 1,1 1-1,0-1 0,0 1 1,1 0-1,5-4 7,18 0 11,0 2-1,0 0 1,1 3 0,0 0 0,0 2-1,0 1 1,3 2-11,10-3 6,142-8-633,-1 7 0,61 12 627,-242-8 2,0 0 1,0 0-1,0 0 0,0 1 0,-1-1 0,1 1 0,0 0 0,0 0 0,-1 0 1,1 0-1,0 1 0,-1-1 0,0 1 0,1 0 0,-1 0 0,0 0 1,0 1-1,0-1 0,0 1 0,0 0 0,-1 0 0,1-1 0,-1 2 0,0-1 1,0 0-1,0 0 0,0 1 0,-1-1 0,1 1 0,-1 0 0,0-1 1,0 1-1,0 0 0,0-1 0,-1 4-2,7 342 1365,4-162-788,8 0 0,17 48-577,-21-135 118,-11-73-104,0-20 35,-1 0 1,-1 1-1,1-1 0,-1 1 0,-1-1 1,1 1-1,-2 0 0,1 0 0,-1 0 1,0-1-1,0 1 0,-1 0 1,0 0-1,0 0 0,-1-1 0,0 1 1,0-1-1,-1 1 0,0-1 0,-1 0 1,1 0-1,-1 0 0,-1-1 0,1 1 1,-1-1-1,0 0 0,0 0 1,-1-1-1,0 1 0,0-1 0,0-1 1,-6 4-50,-143 41-117,50-25-4816,101-23 4555,1 0 1,0 0-1,0 0 1,0 0 0,1-1-1,-1 1 1,0-1 0,0 0-1,0 0 1,0 0 0,0 0-1,0 0 1,0 0 0,0-1-1,0 0 1,0 1 0,1-1 0,-1 0-1,0 0 1,0-1 0,1 1-1,-1 0 1,1-1 0,-2-1 377,-3-11-2630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39.5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311 4,'159'-37'9070,"88"24"-8639,-150 11-1365,-35-6-5521,-56 1 4927</inkml:trace>
  <inkml:trace contextRef="#ctx0" brushRef="#br0" timeOffset="316.904">691 12 112,'-6'-12'5474,"9"31"-1643,0 7-2760,-7 126 1996,4 112-4064,1-238-13,8 34-5190,-1-71 2461,6-8 2274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38.8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7 93 900,'-1'-13'1056,"1"9"-741,0-1-1,0 1 1,0 0-1,0 0 1,0-1 0,-1 1-1,0 0 1,0 0-1,0 0 1,-1 0 0,1 0-1,-1 0 1,0 1-1,0-1 1,0 0 0,0 1-1,-1-1 1,1 1-1,-3-2-314,2 6 77,1-1 0,-1 1 0,0 0 0,0 0 0,1 0 0,-1 0 0,1 0 0,-1 0 0,1 1 0,-1-1 0,1 1 0,0 0 0,0 0 0,0 0 0,0 0 0,0 0 0,0 0 0,1 0 0,-1 1 0,0-1-1,1 0 1,0 1 0,0 0 0,0-1 0,0 1 0,0 0-77,-9 19 98,1 1 0,1 1 0,0 0-1,2 0 1,1 0 0,2 1 0,0-1-1,1 1 1,1 0 0,2 0 0,0-1 0,2 1-1,0 0 1,2-1 0,1 0 0,1 0-1,0 0 1,2-1 0,1 0 0,1-1 0,1 0-1,1-1 1,14 20-98,13-4-1921,-40-36 1768,1 0 1,0-1 0,0 1-1,0-1 1,0 1 0,0-1 0,1 0-1,-1 1 1,0-1 0,0 0-1,0 0 1,0 1 0,0-1 0,0 0-1,0 0 1,1-1 0,-1 1-1,0 0 1,0 0 0,0 0 0,0-1-1,0 1 1,0 0 0,0-1-1,0 1 1,0-1 0,0 0 0,0 1-1,0-1 1,0 0 0,0 1-1,-1-1 1,1 0 0,0 0 0,0 0-1,-1 0 1,1 0 0,-1 0-1,1 0 1,-1 0 0,1 0 0,-1 0-1,1 0 1,-1-1 152,8-19-1772,-1-6 247</inkml:trace>
  <inkml:trace contextRef="#ctx0" brushRef="#br0" timeOffset="447.19">287 300 184,'2'-15'866,"7"-32"4051,-9 46-4850,0 0 1,1 1-1,-1-1 1,0 1-1,1-1 1,-1 0-1,1 1 1,-1-1-1,1 1 1,-1-1-1,1 1 1,-1-1-1,1 1 1,0 0 0,-1-1-1,1 1 1,-1 0-1,1-1 1,0 1-1,-1 0 1,1 0-1,0 0 1,0 0-1,-1 0 1,1-1-1,0 1 1,-1 0 0,1 0-1,0 1 1,-1-1-1,1 0 1,0 0-1,0 0 1,-1 0-1,1 1 1,0-1-1,-1 0 1,1 0-1,-1 1 1,1-1-1,0 1 1,-1-1 0,1 1-1,-1-1 1,1 1-1,-1-1 1,1 1-1,-1-1 1,0 1-1,1-1 1,-1 1-1,0 0 1,1-1-1,-1 1 1,0 0-1,0-1 1,1 1 0,-1 0-68,5 10 134,0 1 0,0-1 0,-1 1 0,-1 0 0,0 0 0,0 0 0,-2 0 1,1 1-1,-1-1 0,-1 0 0,0 1 0,-1-1 0,-1 1 0,0-1 0,0 0 1,-1 1-135,0 10 102,-1 30 0,31-120-1198,-21 45 919,0 1-1,2 1 1,0-1-1,1 1 1,1 0-1,1 1 1,1 0-1,1 1 1,0 1-1,1 0 1,7-6 177,-19 21 31,0 0 1,0 0 0,1 0 0,-1 1 0,0 0 0,0-1 0,1 1 0,-1 0 0,1 0 0,-1 0-1,1 0 1,0 0 0,-1 1 0,1-1 0,0 1 0,-1 0 0,1 0 0,0 0 0,-1 0 0,1 0-1,0 1 1,-1-1 0,1 1 0,0-1 0,-1 1 0,1 0 0,-1 0 0,1 0 0,-1 1 0,0-1 0,1 1-1,-1-1 1,0 1 0,0 0 0,0-1 0,0 1 0,0 0 0,-1 0 0,1 1 0,0-1 0,-1 0-1,0 0 1,1 3-32,39 112 1811,-36-30-1128,0-4-1877,8-3-4877,-2-60 2028,-1-23 2424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40.0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2 592,'4'-2'235,"0"0"0,0 1 0,0-1-1,0 1 1,0 0 0,0 0 0,0 0 0,0 1 0,0-1 0,1 1-1,-1 0 1,0 0 0,0 1 0,0-1 0,0 1 0,0 0 0,1 0-1,-1 0 1,-1 1 0,1-1 0,0 1 0,0 0 0,-1 0-1,1 1 1,-1-1 0,1 1 0,-1-1 0,0 1 0,0 0 0,0 0-1,-1 0 1,1 1-235,3 3 199,0 1-1,0-1 1,-1 1-1,0 0 1,-1 1-1,0-1 1,0 1-1,-1 0 1,0 0-1,0 0 1,-1 0-1,0 0 1,0 10-199,-3 2 95,-1 0 1,-1 0 0,-1 0 0,-1 0-1,0-1 1,-2 0 0,0 0 0,-9 17-96,-49 82-4752,41-85 659,22-32 2264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37.5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8 377 224,'-58'-40'8622,"113"23"-5725,339-43 460,-133 8-6971,-274 49-2249,-9-10 3422,19 11 1658,-16-10-1096</inkml:trace>
  <inkml:trace contextRef="#ctx0" brushRef="#br0" timeOffset="290.13">393 29 168,'-83'-28'7427,"86"68"-5010,16 102 129,8 67-645,4-1-4414,-34-209-5722,1-10 7444,1-15-1265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22T18:14:33.1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0 123 1188,'-1'-2'160,"0"0"0,1 0 0,-1 0 0,0 1 0,0-1 0,0 0 0,0 1 0,0-1 0,-1 0 0,1 1 0,0-1 0,-1 1-1,1 0 1,-1-1 0,1 1 0,-1 0 0,0 0 0,1 0 0,-1 0 0,0 0 0,0 1 0,0-1 0,0 1 0,0-1 0,0 1 0,0-1 0,0 1 0,0 0 0,1 0 0,-1 0 0,0 0 0,0 0-1,0 1 1,0-1 0,0 0 0,0 1 0,0 0 0,0-1 0,0 1 0,0 0 0,1 0 0,-1 0 0,0 0 0,1 0 0,-1 1 0,1-1 0,-1 0 0,1 1 0,-1-1 0,1 1 0,0-1 0,-1 2-160,-8 12 209,-1 0 0,2 1 0,0 1 0,1-1 0,1 1 0,0 1 1,1-1-1,1 1 0,1 0 0,0 1 0,1-1 0,2 0 0,0 1 0,0 0 1,2-1-1,0 1 0,1-1 0,1 0 0,1 1 0,1-1 0,0-1 1,6 14-210,49 41-2088,-57-70 1827,-1-1 0,0 1-1,1-1 1,-1 0 0,1 0-1,0 0 1,-1 0 0,1 0-1,0 0 1,-1-1 0,1 1-1,0-1 1,0 0 0,-1 0-1,1 0 1,0 0 0,0 0-1,0-1 1,-1 1-1,1-1 1,0 0 0,-1 0-1,1 0 1,-1 0 0,1 0-1,-1 0 1,1-1 0,-1 1-1,0-1 1,0 0 0,0 0-1,1 0 262,15-19-2100</inkml:trace>
  <inkml:trace contextRef="#ctx0" brushRef="#br0" timeOffset="457.794">375 173 600,'13'4'6312,"4"33"-4002,-12-13-1891,-1 0 1,-2 1 0,0-1-1,-1 1 1,-1-1 0,-2 1-1,0 0 1,-2 0-420,37-88-1859,-13 17 929,-17 33 847,2 0 0,0 0 1,1 0-1,0 0 0,1 1 1,0 0-1,1 1 0,0-1 1,1 2-1,0-1 0,1 1 0,0 1 1,4-3 82,-12 11 61,0 0 1,0 0-1,0 0 1,0 0-1,0 0 1,0 1-1,1-1 1,-1 1-1,0-1 1,0 1-1,1 0 0,-1 0 1,0 0-1,0 0 1,1 1-1,-1-1 1,0 0-1,0 1 1,1 0-1,-1-1 1,0 1-1,0 0 1,0 0-1,0 0 1,0 1-1,0-1 1,0 0-1,-1 1 1,1-1-1,0 1 0,-1 0 1,1-1-1,-1 1 1,0 0-1,1 0 1,-1 0-1,0 0 1,0 0-1,0 0 1,-1 0-1,1 0 1,0 0-1,-1 1-61,21 98 1707,-22-70-1734,6 58-5627,8-77 1372,-3-14 2388</inkml:trace>
  <inkml:trace contextRef="#ctx0" brushRef="#br0" timeOffset="660.489">862 272 84,'2'-2'1256,"2"0"232,5 2 208,5-1-87,9-3-261,4 2-224,9 0-188,5-2-200,3 1-184,4-1-192,0 0-264,-2-4-344,-2 3-468,-4-1-696,-5-3-408,-6-1-189,-6-3 5,-4-4 188</inkml:trace>
  <inkml:trace contextRef="#ctx0" brushRef="#br0" timeOffset="893.102">1441 0 888,'-20'17'7031,"18"39"-4458,2-38-1724,-2 34 95,0 96-967,22-57-5480,-1-71 1344,-7-22 2399</inkml:trace>
  <inkml:trace contextRef="#ctx0" brushRef="#br0" timeOffset="1126.067">1701 28 1144,'3'-1'219,"1"0"-1,-1 0 1,0 0 0,1 1-1,-1-1 1,1 1 0,-1 0-1,1 0 1,-1 0 0,1 0-1,-1 0 1,1 1 0,-1 0-1,0 0 1,1 0-1,-1 0 1,0 0 0,1 1-1,-1-1 1,0 1 0,0 0-1,-1 0 1,1 0 0,0 0-1,0 0 1,-1 1 0,0-1-1,1 1 1,-1 0 0,0 0-1,0 0 1,-1 0-1,1 0 1,0 0 0,-1 0-219,28 121 2407,-52 1-2212,-8-49-5048,26-68 864,10-14 2232</inkml:trace>
  <inkml:trace contextRef="#ctx0" brushRef="#br0" timeOffset="1320.281">2032 179 168,'7'0'1548,"-3"2"280,4-2 161,-2-2-69,3 2-552,-1-2-596,2 2-748,-1 6-1016,-1 0-552,-2-1-293,-1 1-123,1-4 84</inkml:trace>
  <inkml:trace contextRef="#ctx0" brushRef="#br0" timeOffset="1813.663">2298 99 700,'39'-52'6865,"-37"51"-6759,1 1 0,-1-1-1,0 1 1,0 0 0,1-1-1,-1 1 1,0 0 0,0 0 0,1 0-1,-1 0 1,0 1 0,1-1-1,-1 1 1,0-1 0,0 1-1,0 0 1,0 0 0,0 0 0,0 0-1,0 0 1,0 0 0,0 1-1,0-1 1,0 1 0,-1-1 0,1 1-1,-1 0 1,1-1 0,-1 1-1,0 0 1,1 0 0,-1 0-1,0 0 1,0 0 0,-1 0 0,1 1-1,0-1 1,-1 0 0,1 0-1,-1 1 1,0-1-106,3 13 282,-2-1 1,0 1-1,-1 0 1,0-1-1,-1 1 0,-1-1 1,0 1-1,-1-1 1,-1 0-1,0 1 0,-1-2 1,0 1-1,-2 2-282,12-26-810,59-110-3515,-59 111 4320,1-1 1,1 1-1,0 0 1,0 1-1,1 0 1,0 0 0,1 0-1,-1 1 1,1 1-1,1-1 1,4-1 4,-11 6 122,1 1 1,0 0-1,-1 0 1,1 0-1,0 1 1,-1-1-1,1 1 1,0 0-1,0 0 0,0 0 1,-1 0-1,1 1 1,0-1-1,0 1 1,-1 0-1,1 0 1,-1 1-1,1-1 1,-1 1-1,1 0 1,-1-1-1,0 1 1,0 1-1,0-1 1,0 0-1,0 1 1,-1 0-1,1 0 1,-1-1-1,1 1 1,-1 1-1,0-1 1,0 1-123,43 119 1651,-45-115-1663,2 78-2718,-29-12-6775,15-65 726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-Joo Lee</dc:creator>
  <cp:keywords/>
  <dc:description/>
  <cp:lastModifiedBy>Eun-Joo Lee</cp:lastModifiedBy>
  <cp:revision>2</cp:revision>
  <cp:lastPrinted>2021-02-17T16:39:00Z</cp:lastPrinted>
  <dcterms:created xsi:type="dcterms:W3CDTF">2021-09-22T18:50:00Z</dcterms:created>
  <dcterms:modified xsi:type="dcterms:W3CDTF">2021-09-22T18:50:00Z</dcterms:modified>
</cp:coreProperties>
</file>